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EF395" w14:textId="2D67A054" w:rsidR="008A1668" w:rsidRPr="004279E6" w:rsidRDefault="00AD09A7" w:rsidP="003C6F09">
      <w:pPr>
        <w:pStyle w:val="Tabulka"/>
        <w:framePr w:wrap="around" w:hAnchor="page" w:x="706"/>
        <w:numPr>
          <w:ilvl w:val="0"/>
          <w:numId w:val="0"/>
        </w:numPr>
        <w:ind w:left="720" w:hanging="360"/>
        <w:sectPr w:rsidR="008A1668" w:rsidRPr="004279E6" w:rsidSect="003A7B1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40" w:code="9"/>
          <w:pgMar w:top="1080" w:right="720" w:bottom="1080" w:left="720" w:header="403" w:footer="403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0"/>
          <w:cols w:space="708"/>
          <w:titlePg/>
          <w:docGrid w:linePitch="360"/>
        </w:sectPr>
      </w:pPr>
      <w:r w:rsidRPr="0029402F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48B2A7" wp14:editId="6207CADD">
                <wp:simplePos x="0" y="0"/>
                <wp:positionH relativeFrom="page">
                  <wp:posOffset>648970</wp:posOffset>
                </wp:positionH>
                <wp:positionV relativeFrom="page">
                  <wp:posOffset>4061460</wp:posOffset>
                </wp:positionV>
                <wp:extent cx="3383280" cy="548640"/>
                <wp:effectExtent l="0" t="0" r="7620" b="381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C837C" w14:textId="3BC47840" w:rsidR="00EC2510" w:rsidRPr="0027721E" w:rsidRDefault="00EC2510" w:rsidP="008A1668">
                            <w:pPr>
                              <w:pStyle w:val="EYCoverSubTitle"/>
                              <w:rPr>
                                <w:lang w:val="sk-SK"/>
                              </w:rPr>
                            </w:pPr>
                            <w:r w:rsidRPr="0027721E">
                              <w:rPr>
                                <w:lang w:val="sk-SK"/>
                              </w:rPr>
                              <w:t>OKTE, a.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type w14:anchorId="1148B2A7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51.1pt;margin-top:319.8pt;width:266.4pt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" filled="f" stroked="f">
                <v:textbox inset="0,0,0,0">
                  <w:txbxContent>
                    <w:p w14:paraId="4F9C837C" w14:textId="3BC47840" w:rsidR="00EC2510" w:rsidRPr="0027721E" w:rsidRDefault="00EC2510" w:rsidP="008A1668">
                      <w:pPr>
                        <w:pStyle w:val="EYCoverSubTitle"/>
                        <w:rPr>
                          <w:lang w:val="sk-SK"/>
                        </w:rPr>
                      </w:pPr>
                      <w:r w:rsidRPr="0027721E">
                        <w:rPr>
                          <w:lang w:val="sk-SK"/>
                        </w:rPr>
                        <w:t xml:space="preserve">OKTE, </w:t>
                      </w:r>
                      <w:proofErr w:type="spellStart"/>
                      <w:r w:rsidRPr="0027721E">
                        <w:rPr>
                          <w:lang w:val="sk-SK"/>
                        </w:rPr>
                        <w:t>a.s</w:t>
                      </w:r>
                      <w:proofErr w:type="spellEnd"/>
                      <w:r w:rsidRPr="0027721E">
                        <w:rPr>
                          <w:lang w:val="sk-SK"/>
                        </w:rPr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29402F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DDD13F" wp14:editId="3E53F177">
                <wp:simplePos x="0" y="0"/>
                <wp:positionH relativeFrom="page">
                  <wp:posOffset>606491</wp:posOffset>
                </wp:positionH>
                <wp:positionV relativeFrom="page">
                  <wp:posOffset>2501578</wp:posOffset>
                </wp:positionV>
                <wp:extent cx="3383280" cy="1385248"/>
                <wp:effectExtent l="0" t="0" r="7620" b="571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385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9B0D2A" w14:textId="10725D4A" w:rsidR="00EC2510" w:rsidRPr="0027721E" w:rsidRDefault="00E729E9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  <w:r w:rsidRPr="0027721E">
                              <w:rPr>
                                <w:lang w:val="sk-SK"/>
                              </w:rPr>
                              <w:t>T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>echnick</w:t>
                            </w:r>
                            <w:r w:rsidRPr="0027721E">
                              <w:rPr>
                                <w:lang w:val="sk-SK"/>
                              </w:rPr>
                              <w:t>á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 xml:space="preserve"> špecifikáci</w:t>
                            </w:r>
                            <w:r w:rsidRPr="0027721E">
                              <w:rPr>
                                <w:lang w:val="sk-SK"/>
                              </w:rPr>
                              <w:t xml:space="preserve">a </w:t>
                            </w:r>
                            <w:r w:rsidR="00870FE9" w:rsidRPr="0027721E">
                              <w:rPr>
                                <w:lang w:val="sk-SK"/>
                              </w:rPr>
                              <w:t>výmeny dát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 xml:space="preserve"> </w:t>
                            </w:r>
                            <w:r w:rsidR="009B6D86">
                              <w:rPr>
                                <w:lang w:val="sk-SK"/>
                              </w:rPr>
                              <w:t>ISFU</w:t>
                            </w:r>
                          </w:p>
                          <w:p w14:paraId="2A3B26B6" w14:textId="77777777" w:rsidR="00CD365A" w:rsidRPr="0027721E" w:rsidRDefault="00CD365A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  <w:p w14:paraId="63A25618" w14:textId="77777777" w:rsidR="00EC2510" w:rsidRPr="0027721E" w:rsidRDefault="00EC2510" w:rsidP="008A1668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1CDDD13F" id="Text Box 10" o:spid="_x0000_s1027" type="#_x0000_t202" style="position:absolute;left:0;text-align:left;margin-left:47.75pt;margin-top:196.95pt;width:266.4pt;height:109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" filled="f" stroked="f">
                <v:textbox inset="0,0,0,0">
                  <w:txbxContent>
                    <w:p w14:paraId="559B0D2A" w14:textId="10725D4A" w:rsidR="00EC2510" w:rsidRPr="0027721E" w:rsidRDefault="00E729E9" w:rsidP="00872E34">
                      <w:pPr>
                        <w:pStyle w:val="EYCoverTitle"/>
                        <w:rPr>
                          <w:lang w:val="sk-SK"/>
                        </w:rPr>
                      </w:pPr>
                      <w:r w:rsidRPr="0027721E">
                        <w:rPr>
                          <w:lang w:val="sk-SK"/>
                        </w:rPr>
                        <w:t>T</w:t>
                      </w:r>
                      <w:r w:rsidR="002D4C57" w:rsidRPr="0027721E">
                        <w:rPr>
                          <w:lang w:val="sk-SK"/>
                        </w:rPr>
                        <w:t>echnick</w:t>
                      </w:r>
                      <w:r w:rsidRPr="0027721E">
                        <w:rPr>
                          <w:lang w:val="sk-SK"/>
                        </w:rPr>
                        <w:t>á</w:t>
                      </w:r>
                      <w:r w:rsidR="002D4C57" w:rsidRPr="0027721E">
                        <w:rPr>
                          <w:lang w:val="sk-SK"/>
                        </w:rPr>
                        <w:t xml:space="preserve"> špecifikáci</w:t>
                      </w:r>
                      <w:r w:rsidRPr="0027721E">
                        <w:rPr>
                          <w:lang w:val="sk-SK"/>
                        </w:rPr>
                        <w:t xml:space="preserve">a </w:t>
                      </w:r>
                      <w:r w:rsidR="00870FE9" w:rsidRPr="0027721E">
                        <w:rPr>
                          <w:lang w:val="sk-SK"/>
                        </w:rPr>
                        <w:t>výmeny dát</w:t>
                      </w:r>
                      <w:r w:rsidR="002D4C57" w:rsidRPr="0027721E">
                        <w:rPr>
                          <w:lang w:val="sk-SK"/>
                        </w:rPr>
                        <w:t xml:space="preserve"> </w:t>
                      </w:r>
                      <w:r w:rsidR="009B6D86">
                        <w:rPr>
                          <w:lang w:val="sk-SK"/>
                        </w:rPr>
                        <w:t>ISFU</w:t>
                      </w:r>
                    </w:p>
                    <w:p w14:paraId="2A3B26B6" w14:textId="77777777" w:rsidR="00CD365A" w:rsidRPr="0027721E" w:rsidRDefault="00CD365A" w:rsidP="00872E34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  <w:p w14:paraId="63A25618" w14:textId="77777777" w:rsidR="00EC2510" w:rsidRPr="0027721E" w:rsidRDefault="00EC2510" w:rsidP="008A1668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90F" w:rsidRPr="004279E6">
        <w:tab/>
      </w:r>
    </w:p>
    <w:p w14:paraId="05ECC942" w14:textId="61CC6239" w:rsidR="00F82208" w:rsidRPr="004279E6" w:rsidRDefault="00052A2F" w:rsidP="00F82208">
      <w:pPr>
        <w:pStyle w:val="EYContents"/>
        <w:rPr>
          <w:sz w:val="32"/>
          <w:szCs w:val="28"/>
        </w:rPr>
      </w:pPr>
      <w:bookmarkStart w:id="0" w:name="_Toc69913982"/>
      <w:bookmarkStart w:id="1" w:name="_Toc84488470"/>
      <w:bookmarkStart w:id="2" w:name="_Toc110003034"/>
      <w:bookmarkStart w:id="3" w:name="_Toc206710326"/>
      <w:r w:rsidRPr="004279E6">
        <w:rPr>
          <w:sz w:val="32"/>
          <w:szCs w:val="28"/>
        </w:rPr>
        <w:lastRenderedPageBreak/>
        <w:t>Obsah</w:t>
      </w:r>
      <w:bookmarkEnd w:id="0"/>
      <w:bookmarkEnd w:id="1"/>
      <w:bookmarkEnd w:id="2"/>
      <w:bookmarkEnd w:id="3"/>
    </w:p>
    <w:p w14:paraId="4F7115AA" w14:textId="77777777" w:rsidR="00144F36" w:rsidRPr="004279E6" w:rsidRDefault="00144F36" w:rsidP="008F4881">
      <w:pPr>
        <w:pStyle w:val="EYNormal"/>
      </w:pPr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szCs w:val="24"/>
        </w:rPr>
      </w:sdtEndPr>
      <w:sdtContent>
        <w:p w14:paraId="11877E1A" w14:textId="2DA92093" w:rsidR="00E71E62" w:rsidRDefault="00F82208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r w:rsidRPr="004279E6">
            <w:rPr>
              <w:noProof w:val="0"/>
            </w:rPr>
            <w:fldChar w:fldCharType="begin"/>
          </w:r>
          <w:r w:rsidRPr="004279E6">
            <w:rPr>
              <w:noProof w:val="0"/>
            </w:rPr>
            <w:instrText xml:space="preserve"> TOC \o "1-3" \h \z \u </w:instrText>
          </w:r>
          <w:r w:rsidRPr="004279E6">
            <w:rPr>
              <w:noProof w:val="0"/>
            </w:rPr>
            <w:fldChar w:fldCharType="separate"/>
          </w:r>
          <w:hyperlink w:anchor="_Toc206710326" w:history="1">
            <w:r w:rsidR="00E71E62" w:rsidRPr="000F16BD">
              <w:rPr>
                <w:rStyle w:val="Hypertextovprepojenie"/>
              </w:rPr>
              <w:t>Obsah</w:t>
            </w:r>
            <w:r w:rsidR="00E71E62">
              <w:rPr>
                <w:webHidden/>
              </w:rPr>
              <w:tab/>
            </w:r>
            <w:r w:rsidR="00E71E62">
              <w:rPr>
                <w:webHidden/>
              </w:rPr>
              <w:fldChar w:fldCharType="begin"/>
            </w:r>
            <w:r w:rsidR="00E71E62">
              <w:rPr>
                <w:webHidden/>
              </w:rPr>
              <w:instrText xml:space="preserve"> PAGEREF _Toc206710326 \h </w:instrText>
            </w:r>
            <w:r w:rsidR="00E71E62">
              <w:rPr>
                <w:webHidden/>
              </w:rPr>
            </w:r>
            <w:r w:rsidR="00E71E62">
              <w:rPr>
                <w:webHidden/>
              </w:rPr>
              <w:fldChar w:fldCharType="separate"/>
            </w:r>
            <w:r w:rsidR="00E71E62">
              <w:rPr>
                <w:webHidden/>
              </w:rPr>
              <w:t>1</w:t>
            </w:r>
            <w:r w:rsidR="00E71E62">
              <w:rPr>
                <w:webHidden/>
              </w:rPr>
              <w:fldChar w:fldCharType="end"/>
            </w:r>
          </w:hyperlink>
        </w:p>
        <w:p w14:paraId="15FD6212" w14:textId="383C1419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27" w:history="1">
            <w:r w:rsidRPr="000F16BD">
              <w:rPr>
                <w:rStyle w:val="Hypertextovprepojenie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4A80FFA" w14:textId="50E007A3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28" w:history="1">
            <w:r w:rsidRPr="000F16BD">
              <w:rPr>
                <w:rStyle w:val="Hypertextovprepojenie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E79AF94" w14:textId="1CA1C6DE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29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D519EBB" w14:textId="71EF697C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0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F4316DF" w14:textId="2F351D24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1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BD11F90" w14:textId="0D6C9337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2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0B493C8" w14:textId="6C913A52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3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A962989" w14:textId="6EA9A142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4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DC44A5B" w14:textId="15042226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5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SOAP Protokol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E6559E1" w14:textId="19F15E3E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6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Zabezpečenie komunikácie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135D7E4" w14:textId="682E2B1A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7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9A826C8" w14:textId="6665C715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8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72E4C881" w14:textId="556B4EEF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39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DECF4BF" w14:textId="31A9C2A3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0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16763535" w14:textId="0ED55CB6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1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Chybové kód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4FE3E25B" w14:textId="384F3007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2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3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Webová služba UploadMes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746FAE6C" w14:textId="790EA01E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3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3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Webová služba DownloadMes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7B835E9D" w14:textId="4373E816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4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3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Webová služba StatusRespon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79D1B720" w14:textId="7691ED62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5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7D6B3DD5" w14:textId="368CC659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6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16301449" w14:textId="507291ED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7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4D86EA64" w14:textId="1A2F2CBB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8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Komunikácia prostredníctvom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4BDAEF2B" w14:textId="3AA6F188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49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6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Zabezpečenie komunikácie email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29163397" w14:textId="02523A66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0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7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Zoznam komunikačných emailových adr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53C60211" w14:textId="668E862D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1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7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6E4A3AB0" w14:textId="16F2BEEF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2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3.7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30BA5D16" w14:textId="2DF3A936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3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Komunikačné rozhran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7891E53D" w14:textId="1CAB9725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4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Komunikačné rozhrania pre PDS (RDS, MD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1014439C" w14:textId="00FC9541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5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Rozhranie MSG_WS_RE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74726141" w14:textId="308362B9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6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Rozhranie ACK_WS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309F38C" w14:textId="301D99B1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7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1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Rozhranie MSG_EM_RE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0FD1224C" w14:textId="178A867F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8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Komunikačné rozhrania pre Dodávateľ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651D6851" w14:textId="67776E30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59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2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Rozhranie MSG_WS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3437D9CC" w14:textId="668C8BFF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0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2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Rozhranie MSG_WS_PUL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5DAB2FF0" w14:textId="10906421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1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4.2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Rozhranie MSG_EM_PU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0B5AF94F" w14:textId="4677590F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2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Špecifikácia dátových štruktúr pre XML správ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3C1B0D7D" w14:textId="028BF764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3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74E13A51" w14:textId="2C40CBDC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4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1.1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Formát dátumu a čas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7F872152" w14:textId="4F85522D" w:rsidR="00E71E62" w:rsidRDefault="00E71E62">
          <w:pPr>
            <w:pStyle w:val="Obsah3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5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1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Formát číselných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7E163634" w14:textId="68B1124D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6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2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Zoznam správ pre komunikáciu s ISF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352A6CFD" w14:textId="6F8659A7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7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3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Popis dátovej štruktúry INVOIC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37A408BE" w14:textId="3FC37D6C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8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4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Popis dátovej štruktúry INVOIC 3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2AF02AE8" w14:textId="67625AFB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69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5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5AAABD81" w14:textId="6DD941BF" w:rsidR="00E71E62" w:rsidRDefault="00E71E62">
          <w:pPr>
            <w:pStyle w:val="Obsah2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70" w:history="1">
            <w:r w:rsidRPr="000F16BD">
              <w:rPr>
                <w:rStyle w:val="Hypertextovprepojenie"/>
                <w:rFonts w:ascii="EYInterstate Light" w:hAnsi="EYInterstate Light"/>
                <w:b/>
              </w:rPr>
              <w:t>5.6</w:t>
            </w:r>
            <w:r>
              <w:rPr>
                <w:rFonts w:eastAsiaTheme="minorEastAsia" w:cstheme="minorBidi"/>
                <w:kern w:val="2"/>
                <w:sz w:val="24"/>
                <w:lang w:eastAsia="sk-SK"/>
                <w14:ligatures w14:val="standardContextual"/>
              </w:rPr>
              <w:tab/>
            </w:r>
            <w:r w:rsidRPr="000F16BD">
              <w:rPr>
                <w:rStyle w:val="Hypertextovprepojenie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6334D2AE" w14:textId="49D4E588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71" w:history="1">
            <w:r w:rsidRPr="000F16BD">
              <w:rPr>
                <w:rStyle w:val="Hypertextovprepojenie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7C834EB9" w14:textId="65659B95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72" w:history="1">
            <w:r w:rsidRPr="000F16BD">
              <w:rPr>
                <w:rStyle w:val="Hypertextovprepojenie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54701687" w14:textId="77D6C57E" w:rsidR="00E71E62" w:rsidRDefault="00E71E62">
          <w:pPr>
            <w:pStyle w:val="Obsah1"/>
            <w:rPr>
              <w:rFonts w:eastAsiaTheme="minorEastAsia" w:cstheme="minorBidi"/>
              <w:kern w:val="2"/>
              <w:sz w:val="24"/>
              <w:lang w:eastAsia="sk-SK"/>
              <w14:ligatures w14:val="standardContextual"/>
            </w:rPr>
          </w:pPr>
          <w:hyperlink w:anchor="_Toc206710373" w:history="1">
            <w:r w:rsidRPr="000F16BD">
              <w:rPr>
                <w:rStyle w:val="Hypertextovprepojenie"/>
              </w:rPr>
              <w:t>Zoznam prílo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67103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8</w:t>
            </w:r>
            <w:r>
              <w:rPr>
                <w:webHidden/>
              </w:rPr>
              <w:fldChar w:fldCharType="end"/>
            </w:r>
          </w:hyperlink>
        </w:p>
        <w:p w14:paraId="131320A5" w14:textId="6B1D14AE" w:rsidR="00E610AD" w:rsidRPr="004279E6" w:rsidRDefault="00F82208" w:rsidP="00E610AD">
          <w:pPr>
            <w:rPr>
              <w:b/>
              <w:bCs/>
            </w:rPr>
          </w:pPr>
          <w:r w:rsidRPr="004279E6">
            <w:rPr>
              <w:b/>
              <w:bCs/>
            </w:rPr>
            <w:fldChar w:fldCharType="end"/>
          </w:r>
        </w:p>
      </w:sdtContent>
    </w:sdt>
    <w:p w14:paraId="758D8AC6" w14:textId="64E07C72" w:rsidR="001771EB" w:rsidRPr="004279E6" w:rsidRDefault="001771EB" w:rsidP="00E610AD">
      <w:pPr>
        <w:rPr>
          <w:color w:val="7F7F7F" w:themeColor="background2" w:themeTint="80"/>
          <w:kern w:val="12"/>
          <w:sz w:val="32"/>
          <w:szCs w:val="24"/>
        </w:rPr>
      </w:pPr>
      <w:r w:rsidRPr="004279E6">
        <w:br w:type="page"/>
      </w:r>
    </w:p>
    <w:p w14:paraId="1FE920FB" w14:textId="5D5689C7" w:rsidR="00506CB9" w:rsidRPr="004279E6" w:rsidRDefault="00506CB9" w:rsidP="00506CB9">
      <w:pPr>
        <w:pStyle w:val="EYHeading1"/>
        <w:numPr>
          <w:ilvl w:val="0"/>
          <w:numId w:val="0"/>
        </w:numPr>
      </w:pPr>
      <w:bookmarkStart w:id="4" w:name="_Toc110003035"/>
      <w:bookmarkStart w:id="5" w:name="_Toc206710327"/>
      <w:r w:rsidRPr="004279E6">
        <w:lastRenderedPageBreak/>
        <w:t>Zoznam skratiek</w:t>
      </w:r>
      <w:bookmarkEnd w:id="4"/>
      <w:bookmarkEnd w:id="5"/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5"/>
      </w:tblGrid>
      <w:tr w:rsidR="00AE16A4" w:rsidRPr="004279E6" w14:paraId="7730A09D" w14:textId="77777777" w:rsidTr="00ED6790">
        <w:tc>
          <w:tcPr>
            <w:tcW w:w="3544" w:type="dxa"/>
          </w:tcPr>
          <w:p w14:paraId="293D61E2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nergetický Identifikačný Kód (</w:t>
            </w:r>
            <w:r w:rsidRPr="004279E6">
              <w:rPr>
                <w:rFonts w:cstheme="minorHAnsi"/>
                <w:i/>
                <w:iCs/>
                <w:lang w:eastAsia="cs-CZ"/>
              </w:rPr>
              <w:t xml:space="preserve">Energy </w:t>
            </w:r>
            <w:proofErr w:type="spellStart"/>
            <w:r w:rsidRPr="004279E6">
              <w:rPr>
                <w:rFonts w:cstheme="minorHAnsi"/>
                <w:i/>
                <w:iCs/>
                <w:lang w:eastAsia="cs-CZ"/>
              </w:rPr>
              <w:t>Identification</w:t>
            </w:r>
            <w:proofErr w:type="spellEnd"/>
            <w:r w:rsidRPr="004279E6">
              <w:rPr>
                <w:rFonts w:cstheme="minorHAnsi"/>
                <w:i/>
                <w:iCs/>
                <w:lang w:eastAsia="cs-CZ"/>
              </w:rPr>
              <w:t xml:space="preserve"> </w:t>
            </w:r>
            <w:proofErr w:type="spellStart"/>
            <w:r w:rsidRPr="004279E6">
              <w:rPr>
                <w:rFonts w:cstheme="minorHAnsi"/>
                <w:i/>
                <w:iCs/>
                <w:lang w:eastAsia="cs-CZ"/>
              </w:rPr>
              <w:t>Code</w:t>
            </w:r>
            <w:proofErr w:type="spellEnd"/>
            <w:r w:rsidRPr="004279E6">
              <w:rPr>
                <w:rFonts w:cstheme="minorHAnsi"/>
                <w:lang w:eastAsia="cs-CZ"/>
              </w:rPr>
              <w:t>)</w:t>
            </w:r>
          </w:p>
        </w:tc>
      </w:tr>
      <w:tr w:rsidR="00AE16A4" w:rsidRPr="004279E6" w14:paraId="44A7B3AD" w14:textId="77777777" w:rsidTr="00ED6790">
        <w:tc>
          <w:tcPr>
            <w:tcW w:w="3544" w:type="dxa"/>
          </w:tcPr>
          <w:p w14:paraId="1F8E9B7A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AE16A4" w:rsidRPr="004279E6" w:rsidRDefault="00AE16A4" w:rsidP="00AE16A4">
            <w:pPr>
              <w:pStyle w:val="EYNormal"/>
              <w:jc w:val="left"/>
            </w:pPr>
            <w:r w:rsidRPr="004279E6">
              <w:t>Európsky operátor prenosovej sústavy (</w:t>
            </w:r>
            <w:proofErr w:type="spellStart"/>
            <w:r w:rsidRPr="004279E6">
              <w:rPr>
                <w:i/>
                <w:iCs/>
              </w:rPr>
              <w:t>European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Transmission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System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Operator</w:t>
            </w:r>
            <w:proofErr w:type="spellEnd"/>
            <w:r w:rsidRPr="004279E6">
              <w:t>)</w:t>
            </w:r>
          </w:p>
        </w:tc>
      </w:tr>
      <w:tr w:rsidR="00AE16A4" w:rsidRPr="004279E6" w14:paraId="263E3AE8" w14:textId="77777777" w:rsidTr="00ED6790">
        <w:tc>
          <w:tcPr>
            <w:tcW w:w="3544" w:type="dxa"/>
          </w:tcPr>
          <w:p w14:paraId="70A4CBBC" w14:textId="197F8834" w:rsidR="00AE16A4" w:rsidRPr="004279E6" w:rsidRDefault="00FD193E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ISFU</w:t>
            </w:r>
          </w:p>
        </w:tc>
        <w:tc>
          <w:tcPr>
            <w:tcW w:w="5475" w:type="dxa"/>
          </w:tcPr>
          <w:p w14:paraId="7D28EDF8" w14:textId="22BCB6B0" w:rsidR="00AE16A4" w:rsidRPr="004279E6" w:rsidRDefault="009349C9" w:rsidP="00AE16A4">
            <w:pPr>
              <w:pStyle w:val="EYNormal"/>
              <w:jc w:val="left"/>
            </w:pPr>
            <w:r>
              <w:t>Informačný systém pre fakturačné údaje</w:t>
            </w:r>
          </w:p>
        </w:tc>
      </w:tr>
      <w:tr w:rsidR="00AE16A4" w:rsidRPr="004279E6" w14:paraId="3E7F3F44" w14:textId="77777777" w:rsidTr="00ED6790">
        <w:tc>
          <w:tcPr>
            <w:tcW w:w="3544" w:type="dxa"/>
          </w:tcPr>
          <w:p w14:paraId="3C669AD7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dentifikátor</w:t>
            </w:r>
          </w:p>
        </w:tc>
      </w:tr>
      <w:tr w:rsidR="00AE16A4" w:rsidRPr="004279E6" w14:paraId="74638C46" w14:textId="77777777" w:rsidTr="00ED6790">
        <w:tc>
          <w:tcPr>
            <w:tcW w:w="3544" w:type="dxa"/>
          </w:tcPr>
          <w:p w14:paraId="32AAEA9F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nformačný systém</w:t>
            </w:r>
          </w:p>
        </w:tc>
      </w:tr>
      <w:tr w:rsidR="00AE16A4" w:rsidRPr="004279E6" w14:paraId="03F4A136" w14:textId="77777777" w:rsidTr="00ED6790">
        <w:tc>
          <w:tcPr>
            <w:tcW w:w="3544" w:type="dxa"/>
          </w:tcPr>
          <w:p w14:paraId="52DF96D6" w14:textId="77777777" w:rsidR="00AE16A4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KÚ</w:t>
            </w:r>
          </w:p>
          <w:p w14:paraId="2A093F69" w14:textId="0E4A52CB" w:rsidR="00AE16A4" w:rsidRPr="004279E6" w:rsidRDefault="00172823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MDS</w:t>
            </w:r>
          </w:p>
        </w:tc>
        <w:tc>
          <w:tcPr>
            <w:tcW w:w="5475" w:type="dxa"/>
          </w:tcPr>
          <w:p w14:paraId="62CADBDF" w14:textId="77777777" w:rsidR="00AE16A4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Komunikačný údaj</w:t>
            </w:r>
          </w:p>
          <w:p w14:paraId="3FD25ADD" w14:textId="603C2C9B" w:rsidR="00AE16A4" w:rsidRPr="004279E6" w:rsidRDefault="00172823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Miestna distribučná spoločnosť</w:t>
            </w:r>
          </w:p>
        </w:tc>
      </w:tr>
      <w:tr w:rsidR="00AE16A4" w:rsidRPr="004279E6" w14:paraId="3EC44619" w14:textId="77777777" w:rsidTr="00ED6790">
        <w:tc>
          <w:tcPr>
            <w:tcW w:w="3544" w:type="dxa"/>
          </w:tcPr>
          <w:p w14:paraId="5AD94EAF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AE16A4" w:rsidRPr="004279E6" w14:paraId="04EC52FE" w14:textId="77777777" w:rsidTr="00ED6790">
        <w:tc>
          <w:tcPr>
            <w:tcW w:w="3544" w:type="dxa"/>
          </w:tcPr>
          <w:p w14:paraId="0AC1F5EA" w14:textId="4008CF80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AE16A4" w:rsidRPr="004279E6" w14:paraId="3DCC59BA" w14:textId="77777777" w:rsidTr="00ED6790">
        <w:tc>
          <w:tcPr>
            <w:tcW w:w="3544" w:type="dxa"/>
          </w:tcPr>
          <w:p w14:paraId="7938A02E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AE16A4" w:rsidRPr="004279E6" w14:paraId="032EC88B" w14:textId="77777777" w:rsidTr="00ED6790">
        <w:tc>
          <w:tcPr>
            <w:tcW w:w="3544" w:type="dxa"/>
          </w:tcPr>
          <w:p w14:paraId="1E3FCEA2" w14:textId="31BED5C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AE16A4" w:rsidRPr="00347024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347024"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EB1D48" w:rsidRPr="004279E6" w14:paraId="0F0EEEC0" w14:textId="77777777" w:rsidTr="00ED6790">
        <w:tc>
          <w:tcPr>
            <w:tcW w:w="3544" w:type="dxa"/>
          </w:tcPr>
          <w:p w14:paraId="7B3A26FB" w14:textId="77777777" w:rsidR="00EB1D48" w:rsidRDefault="00EB1D48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PS</w:t>
            </w:r>
          </w:p>
          <w:p w14:paraId="7D5BC7E1" w14:textId="7E6CB40D" w:rsidR="00EB1D48" w:rsidRPr="004279E6" w:rsidRDefault="000460E0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RDS</w:t>
            </w:r>
          </w:p>
        </w:tc>
        <w:tc>
          <w:tcPr>
            <w:tcW w:w="5475" w:type="dxa"/>
          </w:tcPr>
          <w:p w14:paraId="00457E24" w14:textId="77777777" w:rsidR="00EB1D48" w:rsidRDefault="00EB1D48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revádzkovateľ prenosovej sústavy</w:t>
            </w:r>
          </w:p>
          <w:p w14:paraId="450FED49" w14:textId="1F4138D1" w:rsidR="00EB1D48" w:rsidRPr="004279E6" w:rsidRDefault="000460E0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Regionálna distribučná spoločnosť</w:t>
            </w:r>
          </w:p>
        </w:tc>
      </w:tr>
      <w:tr w:rsidR="00AE16A4" w:rsidRPr="004279E6" w14:paraId="533ABC70" w14:textId="77777777" w:rsidTr="00ED6790">
        <w:tc>
          <w:tcPr>
            <w:tcW w:w="3544" w:type="dxa"/>
          </w:tcPr>
          <w:p w14:paraId="603585FE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AE16A4" w:rsidRPr="004279E6" w14:paraId="7CE21B51" w14:textId="77777777" w:rsidTr="00ED6790">
        <w:tc>
          <w:tcPr>
            <w:tcW w:w="3544" w:type="dxa"/>
          </w:tcPr>
          <w:p w14:paraId="0F5C0862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AE16A4" w:rsidRPr="004279E6" w:rsidRDefault="00AE16A4" w:rsidP="00AE16A4">
            <w:pPr>
              <w:pStyle w:val="EYNormal"/>
              <w:jc w:val="left"/>
            </w:pPr>
            <w:r w:rsidRPr="004279E6">
              <w:t>Pravidlá OSN pre elektronickú výmenu dát v správe, obchode a doprave (</w:t>
            </w:r>
            <w:r w:rsidRPr="004279E6">
              <w:rPr>
                <w:i/>
                <w:iCs/>
              </w:rPr>
              <w:t xml:space="preserve">United </w:t>
            </w:r>
            <w:proofErr w:type="spellStart"/>
            <w:r w:rsidRPr="004279E6">
              <w:rPr>
                <w:i/>
                <w:iCs/>
              </w:rPr>
              <w:t>Nations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Directories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for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Electronic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Data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Interchange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for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Administration</w:t>
            </w:r>
            <w:proofErr w:type="spellEnd"/>
            <w:r w:rsidRPr="004279E6">
              <w:rPr>
                <w:i/>
                <w:iCs/>
              </w:rPr>
              <w:t xml:space="preserve">, </w:t>
            </w:r>
            <w:proofErr w:type="spellStart"/>
            <w:r w:rsidRPr="004279E6">
              <w:rPr>
                <w:i/>
                <w:iCs/>
              </w:rPr>
              <w:t>Commerce</w:t>
            </w:r>
            <w:proofErr w:type="spellEnd"/>
            <w:r w:rsidRPr="004279E6">
              <w:rPr>
                <w:i/>
                <w:iCs/>
              </w:rPr>
              <w:t xml:space="preserve"> and Transport</w:t>
            </w:r>
            <w:r w:rsidRPr="004279E6">
              <w:t>)</w:t>
            </w:r>
          </w:p>
        </w:tc>
      </w:tr>
      <w:tr w:rsidR="00AE16A4" w:rsidRPr="004279E6" w14:paraId="09D97D6E" w14:textId="77777777" w:rsidTr="00ED6790">
        <w:tc>
          <w:tcPr>
            <w:tcW w:w="3544" w:type="dxa"/>
          </w:tcPr>
          <w:p w14:paraId="093EDD34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t>Rozšíriteľný značkovací jazyk (</w:t>
            </w:r>
            <w:proofErr w:type="spellStart"/>
            <w:r w:rsidRPr="004279E6">
              <w:rPr>
                <w:i/>
                <w:iCs/>
              </w:rPr>
              <w:t>Extensible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Markup</w:t>
            </w:r>
            <w:proofErr w:type="spellEnd"/>
            <w:r w:rsidRPr="004279E6">
              <w:rPr>
                <w:i/>
                <w:iCs/>
              </w:rPr>
              <w:t xml:space="preserve"> </w:t>
            </w:r>
            <w:proofErr w:type="spellStart"/>
            <w:r w:rsidRPr="004279E6">
              <w:rPr>
                <w:i/>
                <w:iCs/>
              </w:rPr>
              <w:t>Language</w:t>
            </w:r>
            <w:proofErr w:type="spellEnd"/>
            <w:r w:rsidRPr="004279E6">
              <w:t>)</w:t>
            </w:r>
          </w:p>
        </w:tc>
      </w:tr>
    </w:tbl>
    <w:p w14:paraId="35286B91" w14:textId="0D6FF989" w:rsidR="00CD365A" w:rsidRPr="004279E6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4279E6">
        <w:rPr>
          <w:kern w:val="12"/>
          <w:sz w:val="20"/>
          <w:szCs w:val="24"/>
        </w:rPr>
        <w:br w:type="page"/>
      </w:r>
    </w:p>
    <w:p w14:paraId="4A43E5E5" w14:textId="77777777" w:rsidR="00CD365A" w:rsidRPr="004279E6" w:rsidRDefault="00CD365A" w:rsidP="00CD365A">
      <w:pPr>
        <w:pStyle w:val="EYHeading1"/>
        <w:numPr>
          <w:ilvl w:val="0"/>
          <w:numId w:val="0"/>
        </w:numPr>
      </w:pPr>
      <w:bookmarkStart w:id="6" w:name="_Toc206710328"/>
      <w:r w:rsidRPr="004279E6">
        <w:lastRenderedPageBreak/>
        <w:t>História zmien</w:t>
      </w:r>
      <w:bookmarkEnd w:id="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1"/>
        <w:gridCol w:w="804"/>
        <w:gridCol w:w="5908"/>
        <w:gridCol w:w="1036"/>
      </w:tblGrid>
      <w:tr w:rsidR="008A4E60" w:rsidRPr="004279E6" w14:paraId="69CB57C6" w14:textId="158535DD" w:rsidTr="0001237B">
        <w:trPr>
          <w:trHeight w:val="356"/>
        </w:trPr>
        <w:tc>
          <w:tcPr>
            <w:tcW w:w="7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44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2DB81" w14:textId="4727C6EB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327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B34774A" w14:textId="27BBC400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702319" w14:textId="0466FDEA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8A4E60" w:rsidRPr="004279E6" w14:paraId="60DC1068" w14:textId="12FF3852" w:rsidTr="0001237B">
        <w:trPr>
          <w:trHeight w:val="584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4CEA734E" w:rsidR="0098106D" w:rsidRPr="004279E6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</w:t>
            </w:r>
            <w:r w:rsidR="0098106D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3B6BDD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8</w:t>
            </w:r>
            <w:r w:rsidR="0098106D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202</w:t>
            </w:r>
            <w:r w:rsidR="0001237B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5D589555" w:rsidR="0098106D" w:rsidRPr="004279E6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8106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Pr="004279E6" w:rsidRDefault="0098106D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2A65BEC3" w:rsidR="0098106D" w:rsidRPr="004279E6" w:rsidRDefault="0065016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</w:t>
            </w:r>
          </w:p>
        </w:tc>
      </w:tr>
    </w:tbl>
    <w:p w14:paraId="7716857E" w14:textId="77777777" w:rsidR="00CD365A" w:rsidRPr="004279E6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555745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  <w:lang w:val="en-GB"/>
        </w:rPr>
      </w:pPr>
      <w:r w:rsidRPr="004279E6">
        <w:rPr>
          <w:kern w:val="12"/>
          <w:sz w:val="20"/>
          <w:szCs w:val="24"/>
        </w:rPr>
        <w:br w:type="page"/>
      </w:r>
    </w:p>
    <w:p w14:paraId="33D7347F" w14:textId="61F7D5FD" w:rsidR="00DB25B7" w:rsidRPr="004279E6" w:rsidRDefault="00865685" w:rsidP="00DB25B7">
      <w:pPr>
        <w:pStyle w:val="EYHeading1"/>
      </w:pPr>
      <w:bookmarkStart w:id="7" w:name="_Toc110003036"/>
      <w:bookmarkStart w:id="8" w:name="_Toc206710329"/>
      <w:r w:rsidRPr="004279E6">
        <w:lastRenderedPageBreak/>
        <w:t>Úvod</w:t>
      </w:r>
      <w:bookmarkEnd w:id="7"/>
      <w:bookmarkEnd w:id="8"/>
    </w:p>
    <w:p w14:paraId="15CDF839" w14:textId="0D0167C6" w:rsidR="00625EEC" w:rsidRPr="004279E6" w:rsidRDefault="00625EEC" w:rsidP="00625EEC">
      <w:pPr>
        <w:pStyle w:val="EYHeading2"/>
      </w:pPr>
      <w:bookmarkStart w:id="9" w:name="_Toc206710330"/>
      <w:r w:rsidRPr="004279E6">
        <w:t>Účel dokumentu</w:t>
      </w:r>
      <w:bookmarkEnd w:id="9"/>
    </w:p>
    <w:p w14:paraId="4152FD49" w14:textId="6C607ADC" w:rsidR="008136FF" w:rsidRDefault="009E4E65" w:rsidP="008136FF">
      <w:pPr>
        <w:pStyle w:val="EYNormal"/>
      </w:pPr>
      <w:r w:rsidRPr="009E4E65">
        <w:t xml:space="preserve">Účelom tohto dokumentu je poskytnúť všetky potrebné technické informácie pre realizáciu automatizovanej výmeny </w:t>
      </w:r>
      <w:r w:rsidR="00141CBE" w:rsidRPr="00141CBE">
        <w:t>fakturačných podkladov</w:t>
      </w:r>
      <w:r w:rsidRPr="009E4E65">
        <w:t xml:space="preserve"> medzi </w:t>
      </w:r>
      <w:r w:rsidR="00141CBE" w:rsidRPr="00141CBE">
        <w:t>PDS</w:t>
      </w:r>
      <w:r w:rsidR="006E58FD">
        <w:t xml:space="preserve"> (RDS/MDS)</w:t>
      </w:r>
      <w:r w:rsidR="00141CBE" w:rsidRPr="00141CBE">
        <w:t xml:space="preserve"> a</w:t>
      </w:r>
      <w:r w:rsidR="00FE748C">
        <w:t> d</w:t>
      </w:r>
      <w:r w:rsidR="00141CBE" w:rsidRPr="00141CBE">
        <w:t>odávateľmi</w:t>
      </w:r>
      <w:r w:rsidR="00FE748C">
        <w:t xml:space="preserve"> prostredníctvom </w:t>
      </w:r>
      <w:r w:rsidR="00202DB3" w:rsidRPr="00202DB3">
        <w:t>Informačného Systému Fakturačných Údajov (ďalej len „</w:t>
      </w:r>
      <w:r w:rsidR="008136FF">
        <w:t>ISFU</w:t>
      </w:r>
      <w:r w:rsidR="00202DB3" w:rsidRPr="00202DB3">
        <w:t>“).</w:t>
      </w:r>
      <w:r w:rsidR="008136FF">
        <w:t xml:space="preserve"> V súlade s touto Technickou špecifikáciou pre výmenu dát s</w:t>
      </w:r>
      <w:r w:rsidR="00D15DAB">
        <w:t> </w:t>
      </w:r>
      <w:r w:rsidR="008136FF">
        <w:t>ISFU</w:t>
      </w:r>
      <w:r w:rsidR="00D15DAB">
        <w:t>,</w:t>
      </w:r>
      <w:r w:rsidR="008136FF">
        <w:t xml:space="preserve"> postupujú pri využívaní a práci s informačným systémom ISFU OKTE a všetci ostatní účastníci trhu s elektrinou.</w:t>
      </w:r>
    </w:p>
    <w:p w14:paraId="1756920A" w14:textId="77777777" w:rsidR="004827DF" w:rsidRDefault="004827DF" w:rsidP="008136FF">
      <w:pPr>
        <w:pStyle w:val="EYNormal"/>
      </w:pPr>
    </w:p>
    <w:p w14:paraId="27CBC2A5" w14:textId="122E02EF" w:rsidR="008136FF" w:rsidRDefault="008136FF" w:rsidP="008136FF">
      <w:pPr>
        <w:pStyle w:val="EYNormal"/>
      </w:pPr>
      <w:r>
        <w:t>Dokument je vydaný v súlade s § 41 ods. 9 až 12 vyhlášky č. 207/2023 Z.z., ktorou sa ustanovujú pravidlá pre fungovanie vnútorného trhu s elektrinou, obsahové náležitosti prevádzkového poriadku prevádzkovateľa sústavy, organizátora krátkodobého trhu s elektrinou a rozsah obchodných podmienok, ktoré sú súčasťou prevádzkového poriadku prevádzkovateľa sústavy</w:t>
      </w:r>
      <w:r w:rsidR="0003283C">
        <w:t xml:space="preserve"> (ďalej len „pravidlá trhu“)</w:t>
      </w:r>
      <w:r>
        <w:t>.</w:t>
      </w:r>
    </w:p>
    <w:p w14:paraId="0A55A9CA" w14:textId="77777777" w:rsidR="00F00376" w:rsidRDefault="00F00376" w:rsidP="008136FF">
      <w:pPr>
        <w:pStyle w:val="EYNormal"/>
      </w:pPr>
    </w:p>
    <w:p w14:paraId="4C24F828" w14:textId="1C54135D" w:rsidR="00F00376" w:rsidRDefault="0003283C" w:rsidP="008136FF">
      <w:pPr>
        <w:pStyle w:val="EYNormal"/>
      </w:pPr>
      <w:r w:rsidRPr="0003283C">
        <w:t>Touto technickou špecifikáciou sa preberajú časti Technickej špecifikácie pre výmenu údajov vypracovanej prevádzkovateľmi regionálnych distribučných sústav v súlade s pravidlami trhu, a to časti týkajúce sa formátov správ definovaných číslami transakcií 8XX (dáta z merania) a 9XX (fakturačné dáta), vrátane súvisiacich schém určujúcich štruktúru a obsah správ (schémy XSD) a súvisiacich číselníkov používaných pri tvorbe týchto správ</w:t>
      </w:r>
      <w:r>
        <w:t>.</w:t>
      </w:r>
    </w:p>
    <w:p w14:paraId="3C525EEA" w14:textId="77777777" w:rsidR="00625EEC" w:rsidRPr="004279E6" w:rsidRDefault="00625EEC" w:rsidP="00625EEC">
      <w:pPr>
        <w:pStyle w:val="EYNormal"/>
      </w:pPr>
    </w:p>
    <w:p w14:paraId="5A4FDA01" w14:textId="6490FE00" w:rsidR="00625EEC" w:rsidRPr="004279E6" w:rsidRDefault="00625EEC" w:rsidP="00625EEC">
      <w:pPr>
        <w:pStyle w:val="EYHeading2"/>
      </w:pPr>
      <w:bookmarkStart w:id="10" w:name="_Toc206710331"/>
      <w:r w:rsidRPr="004279E6">
        <w:t>Určenie dokumentu</w:t>
      </w:r>
      <w:bookmarkEnd w:id="10"/>
    </w:p>
    <w:p w14:paraId="79C76E57" w14:textId="13C79AC8" w:rsidR="00625EEC" w:rsidRPr="004279E6" w:rsidRDefault="00F6256F" w:rsidP="00625EEC">
      <w:pPr>
        <w:pStyle w:val="EYNormal"/>
      </w:pPr>
      <w:r w:rsidRPr="00F6256F">
        <w:t>Dokument je určený pre účastníkov trhu a ich informačné systémy, ktoré komunikujú s ISFU.</w:t>
      </w:r>
      <w:r w:rsidR="00FB0842">
        <w:t xml:space="preserve"> P</w:t>
      </w:r>
      <w:r w:rsidR="00023CF1">
        <w:t>o</w:t>
      </w:r>
      <w:r w:rsidR="00FB0842">
        <w:t xml:space="preserve"> schválení</w:t>
      </w:r>
      <w:r w:rsidR="00023CF1">
        <w:t xml:space="preserve"> dokumentu, sa </w:t>
      </w:r>
      <w:r w:rsidR="00AA33EE">
        <w:t>spôsob komunikácie popísaný v tomto dokumente stá</w:t>
      </w:r>
      <w:r w:rsidR="002315A5">
        <w:t>va</w:t>
      </w:r>
      <w:r w:rsidR="00023CF1">
        <w:t xml:space="preserve"> záväzný pre všetky subjekty</w:t>
      </w:r>
      <w:r w:rsidR="00E92BA3">
        <w:t>, ktoré budú komunikovať s OKTE ISFU</w:t>
      </w:r>
      <w:r w:rsidR="002315A5">
        <w:t>.</w:t>
      </w:r>
    </w:p>
    <w:p w14:paraId="784ECE2B" w14:textId="77777777" w:rsidR="00625EEC" w:rsidRPr="004279E6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4279E6">
        <w:br w:type="page"/>
      </w:r>
    </w:p>
    <w:p w14:paraId="6DC3A026" w14:textId="2FB4E19B" w:rsidR="00625EEC" w:rsidRPr="004279E6" w:rsidRDefault="00625EEC" w:rsidP="00625EEC">
      <w:pPr>
        <w:pStyle w:val="EYHeading1"/>
      </w:pPr>
      <w:bookmarkStart w:id="11" w:name="_Toc206710332"/>
      <w:r w:rsidRPr="004279E6">
        <w:lastRenderedPageBreak/>
        <w:t>Prehľad externých rozhraní</w:t>
      </w:r>
      <w:bookmarkEnd w:id="11"/>
    </w:p>
    <w:p w14:paraId="6D229DF8" w14:textId="77777777" w:rsidR="00B832A7" w:rsidRDefault="003501D3" w:rsidP="003501D3">
      <w:pPr>
        <w:pStyle w:val="EYNormal"/>
      </w:pPr>
      <w:r>
        <w:t xml:space="preserve">Informačný systém OKTE ISFU poskytuje rozhrania pre účastníkov trhu určené pre výmenu fakturačných a meraných údajov. </w:t>
      </w:r>
    </w:p>
    <w:p w14:paraId="17CAB168" w14:textId="23B017C3" w:rsidR="00B832A7" w:rsidRDefault="004E2A41" w:rsidP="00B832A7">
      <w:pPr>
        <w:pStyle w:val="EYNormal"/>
      </w:pPr>
      <w:r>
        <w:t>Implementovaný</w:t>
      </w:r>
      <w:r w:rsidR="008F795F">
        <w:t xml:space="preserve"> </w:t>
      </w:r>
      <w:r w:rsidR="00B832A7">
        <w:t xml:space="preserve">integračný model počíta s výmenou dát medzi nasledujúcimi 3 systémami: </w:t>
      </w:r>
    </w:p>
    <w:p w14:paraId="31111F28" w14:textId="5DF19642" w:rsidR="00B832A7" w:rsidRDefault="00B832A7" w:rsidP="00524B4D">
      <w:pPr>
        <w:pStyle w:val="EYNormal"/>
        <w:numPr>
          <w:ilvl w:val="0"/>
          <w:numId w:val="21"/>
        </w:numPr>
      </w:pPr>
      <w:r>
        <w:t xml:space="preserve">Systém OKTE ISFU – centrálny systém, ktorý koordinuje </w:t>
      </w:r>
      <w:r w:rsidR="00C51B80">
        <w:t xml:space="preserve">výmenu údajov </w:t>
      </w:r>
      <w:r>
        <w:t>medzi systémom PDS</w:t>
      </w:r>
      <w:r w:rsidR="007B6378">
        <w:t xml:space="preserve"> (RDS, </w:t>
      </w:r>
      <w:r>
        <w:t>MDS</w:t>
      </w:r>
      <w:r w:rsidR="007B6378">
        <w:t>)</w:t>
      </w:r>
      <w:r>
        <w:t xml:space="preserve"> a systémom dodávateľa </w:t>
      </w:r>
    </w:p>
    <w:p w14:paraId="78E508EF" w14:textId="62761623" w:rsidR="00B832A7" w:rsidRDefault="00B832A7" w:rsidP="00524B4D">
      <w:pPr>
        <w:pStyle w:val="EYNormal"/>
        <w:numPr>
          <w:ilvl w:val="0"/>
          <w:numId w:val="21"/>
        </w:numPr>
      </w:pPr>
      <w:r>
        <w:t>Systém PDS</w:t>
      </w:r>
      <w:r w:rsidR="005C2CD7">
        <w:t xml:space="preserve"> (RDS,</w:t>
      </w:r>
      <w:r w:rsidR="00A825B9">
        <w:t xml:space="preserve"> </w:t>
      </w:r>
      <w:r>
        <w:t>MDS</w:t>
      </w:r>
      <w:r w:rsidR="005C2CD7">
        <w:t>)</w:t>
      </w:r>
      <w:r>
        <w:t xml:space="preserve"> – externý systém prevádzkovateľa distribučnej sústavy, ktorý komunikuje so systémom OKTE ISFU </w:t>
      </w:r>
    </w:p>
    <w:p w14:paraId="245B9D1D" w14:textId="5DC9717D" w:rsidR="00B832A7" w:rsidRDefault="00B832A7" w:rsidP="00524B4D">
      <w:pPr>
        <w:pStyle w:val="EYNormal"/>
        <w:numPr>
          <w:ilvl w:val="0"/>
          <w:numId w:val="21"/>
        </w:numPr>
      </w:pPr>
      <w:r>
        <w:t>Systém dodávateľa – externý systém dodávateľa elektriny, ktorý komunikuje so systémom OKTE ISFU</w:t>
      </w:r>
    </w:p>
    <w:p w14:paraId="6DDFFE0C" w14:textId="77777777" w:rsidR="004A1DEB" w:rsidRDefault="004A1DEB" w:rsidP="003501D3">
      <w:pPr>
        <w:pStyle w:val="EYNormal"/>
      </w:pPr>
    </w:p>
    <w:p w14:paraId="2B03F608" w14:textId="77777777" w:rsidR="00B44033" w:rsidRDefault="00713D64" w:rsidP="00B44033">
      <w:pPr>
        <w:pStyle w:val="EYNormal"/>
        <w:keepNext/>
      </w:pPr>
      <w:r>
        <w:rPr>
          <w:noProof/>
        </w:rPr>
        <w:drawing>
          <wp:inline distT="0" distB="0" distL="0" distR="0" wp14:anchorId="1AE7DA51" wp14:editId="7EF42EDB">
            <wp:extent cx="5727698" cy="1950851"/>
            <wp:effectExtent l="0" t="0" r="6985" b="0"/>
            <wp:docPr id="199796935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969356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698" cy="1950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2DADD" w14:textId="35D37CDE" w:rsidR="00CA6233" w:rsidRDefault="00B44033" w:rsidP="00FE491A">
      <w:pPr>
        <w:pStyle w:val="Popis"/>
        <w:jc w:val="center"/>
      </w:pPr>
      <w:bookmarkStart w:id="12" w:name="_Toc206710319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65760C">
        <w:t>Koncepčný pohľad na API rozhrania systému ISFU</w:t>
      </w:r>
      <w:bookmarkEnd w:id="12"/>
    </w:p>
    <w:p w14:paraId="382FF0E9" w14:textId="77777777" w:rsidR="00446FD4" w:rsidRDefault="00446FD4" w:rsidP="00446FD4">
      <w:pPr>
        <w:pStyle w:val="EYNormal"/>
      </w:pPr>
    </w:p>
    <w:p w14:paraId="365B878F" w14:textId="59BB5B29" w:rsidR="00446FD4" w:rsidRDefault="00446FD4" w:rsidP="00446FD4">
      <w:pPr>
        <w:pStyle w:val="EYNormal"/>
      </w:pPr>
      <w:r>
        <w:t>Komunikácia medzi systémami bude prebiehať prostredníctvom univerzáln</w:t>
      </w:r>
      <w:r w:rsidR="0046026E">
        <w:t>ych</w:t>
      </w:r>
      <w:r>
        <w:t xml:space="preserve"> API</w:t>
      </w:r>
      <w:r w:rsidR="0046026E">
        <w:t xml:space="preserve"> rozhraní (webové služby alebo emaily)</w:t>
      </w:r>
      <w:r>
        <w:t>, v rámci ktor</w:t>
      </w:r>
      <w:r w:rsidR="00F244E0">
        <w:t>ých</w:t>
      </w:r>
      <w:r>
        <w:t xml:space="preserve"> budú posielané nasledujúce typy správ: </w:t>
      </w:r>
    </w:p>
    <w:p w14:paraId="7D367533" w14:textId="77777777" w:rsidR="00F244E0" w:rsidRDefault="00F244E0" w:rsidP="00446FD4">
      <w:pPr>
        <w:pStyle w:val="EYNormal"/>
      </w:pPr>
    </w:p>
    <w:p w14:paraId="706C56FB" w14:textId="62D0AD6B" w:rsidR="00446FD4" w:rsidRDefault="00446FD4" w:rsidP="00524B4D">
      <w:pPr>
        <w:pStyle w:val="EYNormal"/>
        <w:numPr>
          <w:ilvl w:val="0"/>
          <w:numId w:val="22"/>
        </w:numPr>
      </w:pPr>
      <w:r>
        <w:t>MSCONS</w:t>
      </w:r>
    </w:p>
    <w:p w14:paraId="0751D9D1" w14:textId="2B25C3AE" w:rsidR="00446FD4" w:rsidRDefault="00446FD4" w:rsidP="00524B4D">
      <w:pPr>
        <w:pStyle w:val="EYNormal"/>
        <w:numPr>
          <w:ilvl w:val="0"/>
          <w:numId w:val="22"/>
        </w:numPr>
      </w:pPr>
      <w:r>
        <w:t>INVOIC</w:t>
      </w:r>
    </w:p>
    <w:p w14:paraId="78E7D382" w14:textId="28F34264" w:rsidR="00446FD4" w:rsidRDefault="00446FD4" w:rsidP="00524B4D">
      <w:pPr>
        <w:pStyle w:val="EYNormal"/>
        <w:numPr>
          <w:ilvl w:val="0"/>
          <w:numId w:val="22"/>
        </w:numPr>
      </w:pPr>
      <w:r>
        <w:t>APERAK</w:t>
      </w:r>
    </w:p>
    <w:p w14:paraId="0F73D86A" w14:textId="77777777" w:rsidR="00B341D2" w:rsidRDefault="00B341D2" w:rsidP="00B341D2">
      <w:pPr>
        <w:pStyle w:val="EYNormal"/>
        <w:ind w:left="720"/>
      </w:pPr>
    </w:p>
    <w:p w14:paraId="6F20E763" w14:textId="06C1C81A" w:rsidR="009E77D9" w:rsidRDefault="00930CC2" w:rsidP="00CA6233">
      <w:pPr>
        <w:pStyle w:val="EYNormal"/>
      </w:pPr>
      <w:r>
        <w:t>Prevádzkovateľ distribučnej sústavy môže odosielať fakturačné správy do systému ISFU výhradne jedným z nasledujúcich spôsobov komunikácie</w:t>
      </w:r>
      <w:r w:rsidR="009E77D9">
        <w:t>:</w:t>
      </w:r>
    </w:p>
    <w:p w14:paraId="32EF3D07" w14:textId="3E6C3F37" w:rsidR="009E77D9" w:rsidRDefault="00CA6233" w:rsidP="00524B4D">
      <w:pPr>
        <w:pStyle w:val="EYNormal"/>
        <w:numPr>
          <w:ilvl w:val="0"/>
          <w:numId w:val="23"/>
        </w:numPr>
      </w:pPr>
      <w:r>
        <w:t>prostredníctvom webovej služby</w:t>
      </w:r>
      <w:r w:rsidR="001C5E97">
        <w:t xml:space="preserve"> </w:t>
      </w:r>
      <w:r w:rsidR="00AC2B0F">
        <w:t>(MSG</w:t>
      </w:r>
      <w:r w:rsidR="00AC2B0F">
        <w:rPr>
          <w:lang w:val="en-US"/>
        </w:rPr>
        <w:t>_WS_RECV</w:t>
      </w:r>
      <w:r w:rsidR="00AC2B0F">
        <w:t>)</w:t>
      </w:r>
      <w:r w:rsidR="00373E07">
        <w:t xml:space="preserve"> vystavenej systémom ISFU</w:t>
      </w:r>
    </w:p>
    <w:p w14:paraId="7810436D" w14:textId="6D2800ED" w:rsidR="009E77D9" w:rsidRDefault="001C5E97" w:rsidP="00524B4D">
      <w:pPr>
        <w:pStyle w:val="EYNormal"/>
        <w:numPr>
          <w:ilvl w:val="0"/>
          <w:numId w:val="23"/>
        </w:numPr>
      </w:pPr>
      <w:r>
        <w:t>emailom</w:t>
      </w:r>
      <w:r w:rsidR="00AC2B0F">
        <w:t xml:space="preserve"> (MSG</w:t>
      </w:r>
      <w:r w:rsidR="00AC2B0F">
        <w:rPr>
          <w:lang w:val="en-US"/>
        </w:rPr>
        <w:t>_EM_RECV</w:t>
      </w:r>
      <w:r w:rsidR="00AC2B0F">
        <w:t>)</w:t>
      </w:r>
    </w:p>
    <w:p w14:paraId="7B8CB3EA" w14:textId="77777777" w:rsidR="0080281E" w:rsidRDefault="0080281E" w:rsidP="000677E2">
      <w:pPr>
        <w:pStyle w:val="EYNormal"/>
        <w:ind w:left="778"/>
      </w:pPr>
    </w:p>
    <w:p w14:paraId="534B3648" w14:textId="040BC709" w:rsidR="000677E2" w:rsidRDefault="000677E2" w:rsidP="00903D37">
      <w:pPr>
        <w:pStyle w:val="EYNormal"/>
        <w:ind w:left="58"/>
      </w:pPr>
      <w:r>
        <w:t>Popis postupu pri výbere spôsobu odovzdávania údajov prevádzkovateľom distribučnej sústavy je uvedený v Pravidlách komunikácie</w:t>
      </w:r>
    </w:p>
    <w:p w14:paraId="28FE812C" w14:textId="77777777" w:rsidR="00511928" w:rsidRDefault="00511928" w:rsidP="00511928">
      <w:pPr>
        <w:pStyle w:val="EYNormal"/>
      </w:pPr>
    </w:p>
    <w:p w14:paraId="186637B6" w14:textId="53DDE8FA" w:rsidR="005E2BBE" w:rsidRDefault="009A16EC" w:rsidP="005E2BBE">
      <w:pPr>
        <w:pStyle w:val="EYNormal"/>
        <w:ind w:left="58"/>
      </w:pPr>
      <w:r>
        <w:rPr>
          <w:color w:val="000000"/>
        </w:rPr>
        <w:t xml:space="preserve">Ak sa správy odosielajú prostredníctvom webovej služby (MSG_WS_RECV), systém PDS (RDS, MDS) je povinný sprístupniť webovú službu cez MSG_WS_CONF a to konkrétne ACK_WS_PUSH na prijímanie APERAK potvrdení o spracovaní správ zo systému ISFU. </w:t>
      </w:r>
      <w:r w:rsidR="005E2BBE">
        <w:t xml:space="preserve">Správy budú </w:t>
      </w:r>
      <w:r w:rsidR="005E2BBE" w:rsidRPr="00A95799">
        <w:t>následne preposielané na dodávateľa</w:t>
      </w:r>
      <w:r w:rsidR="005E2BBE">
        <w:t>.</w:t>
      </w:r>
    </w:p>
    <w:p w14:paraId="113D16C7" w14:textId="77777777" w:rsidR="009E77D9" w:rsidRDefault="009E77D9" w:rsidP="00CA6233">
      <w:pPr>
        <w:pStyle w:val="EYNormal"/>
      </w:pPr>
    </w:p>
    <w:p w14:paraId="5F8A679C" w14:textId="25632C74" w:rsidR="009E77D9" w:rsidRDefault="00930CC2" w:rsidP="00CA6233">
      <w:pPr>
        <w:pStyle w:val="EYNormal"/>
      </w:pPr>
      <w:r>
        <w:t>Dodávateľ elektriny môže fakturačné správy získavať výhradne jedným z nasledujúcich spôsobov</w:t>
      </w:r>
      <w:r w:rsidR="009E77D9">
        <w:t>:</w:t>
      </w:r>
    </w:p>
    <w:p w14:paraId="4491EED1" w14:textId="68AD3535" w:rsidR="009E77D9" w:rsidRDefault="007D092D" w:rsidP="00524B4D">
      <w:pPr>
        <w:pStyle w:val="EYNormal"/>
        <w:numPr>
          <w:ilvl w:val="0"/>
          <w:numId w:val="24"/>
        </w:numPr>
      </w:pPr>
      <w:r>
        <w:t xml:space="preserve">stiahnutím zo </w:t>
      </w:r>
      <w:r w:rsidR="00CA6233">
        <w:t>schránky správ prostredníctvom webovej služby</w:t>
      </w:r>
      <w:r w:rsidR="00AC2B0F">
        <w:t xml:space="preserve"> </w:t>
      </w:r>
      <w:r w:rsidR="00B36E00">
        <w:t xml:space="preserve">ISFU </w:t>
      </w:r>
      <w:r w:rsidR="00AC2B0F">
        <w:t>(MSG</w:t>
      </w:r>
      <w:r w:rsidR="00AC2B0F">
        <w:rPr>
          <w:lang w:val="en-US"/>
        </w:rPr>
        <w:t>_WS_PULL</w:t>
      </w:r>
      <w:r w:rsidR="00AC2B0F">
        <w:t>)</w:t>
      </w:r>
    </w:p>
    <w:p w14:paraId="02FDE67A" w14:textId="66C2D6D4" w:rsidR="001A5F46" w:rsidRDefault="00403CE6" w:rsidP="00524B4D">
      <w:pPr>
        <w:pStyle w:val="EYNormal"/>
        <w:numPr>
          <w:ilvl w:val="0"/>
          <w:numId w:val="24"/>
        </w:numPr>
      </w:pPr>
      <w:r>
        <w:t>prijatím správ</w:t>
      </w:r>
      <w:r w:rsidR="00BF5052">
        <w:t>y</w:t>
      </w:r>
      <w:r>
        <w:t xml:space="preserve"> webovou</w:t>
      </w:r>
      <w:r w:rsidR="00833060">
        <w:t xml:space="preserve"> </w:t>
      </w:r>
      <w:r w:rsidR="00756485">
        <w:t>službou vystavenou</w:t>
      </w:r>
      <w:r w:rsidR="00833060">
        <w:t xml:space="preserve"> dodávateľom</w:t>
      </w:r>
      <w:r w:rsidR="00AC2B0F">
        <w:t xml:space="preserve"> (MSG</w:t>
      </w:r>
      <w:r w:rsidR="00AC2B0F">
        <w:rPr>
          <w:lang w:val="en-US"/>
        </w:rPr>
        <w:t>_WS_PUSH</w:t>
      </w:r>
      <w:r w:rsidR="00AC2B0F">
        <w:t>)</w:t>
      </w:r>
    </w:p>
    <w:p w14:paraId="525169AD" w14:textId="6968FB93" w:rsidR="001A5F46" w:rsidRDefault="002F7586" w:rsidP="00524B4D">
      <w:pPr>
        <w:pStyle w:val="EYNormal"/>
        <w:numPr>
          <w:ilvl w:val="0"/>
          <w:numId w:val="24"/>
        </w:numPr>
      </w:pPr>
      <w:r>
        <w:lastRenderedPageBreak/>
        <w:t>e</w:t>
      </w:r>
      <w:r w:rsidR="001A5F46">
        <w:t>mailom</w:t>
      </w:r>
      <w:r w:rsidR="00AC2B0F">
        <w:t xml:space="preserve"> (MSG</w:t>
      </w:r>
      <w:r w:rsidR="00AC2B0F">
        <w:rPr>
          <w:lang w:val="en-US"/>
        </w:rPr>
        <w:t>_EM_PUSH</w:t>
      </w:r>
      <w:r w:rsidR="00AC2B0F">
        <w:t>)</w:t>
      </w:r>
    </w:p>
    <w:p w14:paraId="7C06FE4B" w14:textId="77777777" w:rsidR="001A5F46" w:rsidRDefault="001A5F46" w:rsidP="001A5F46">
      <w:pPr>
        <w:pStyle w:val="EYNormal"/>
        <w:ind w:left="778"/>
      </w:pPr>
    </w:p>
    <w:p w14:paraId="3CEC3C64" w14:textId="77777777" w:rsidR="000677E2" w:rsidRDefault="000677E2" w:rsidP="000677E2">
      <w:pPr>
        <w:pStyle w:val="EYNormal"/>
        <w:ind w:left="58"/>
      </w:pPr>
      <w:r>
        <w:t>Popis postupu pri výbere spôsobu prístupu dodávateľa elektriny k údajom je uvedený v Pravidlách komunikácie</w:t>
      </w:r>
    </w:p>
    <w:p w14:paraId="02020306" w14:textId="77777777" w:rsidR="000677E2" w:rsidRDefault="000677E2" w:rsidP="001A5F46">
      <w:pPr>
        <w:pStyle w:val="EYNormal"/>
        <w:ind w:left="778"/>
      </w:pPr>
    </w:p>
    <w:p w14:paraId="1FEC0B12" w14:textId="3D716C82" w:rsidR="003D05B3" w:rsidRDefault="003D05B3" w:rsidP="001A5F46">
      <w:pPr>
        <w:pStyle w:val="EYNormal"/>
        <w:ind w:left="58"/>
        <w:rPr>
          <w:b/>
          <w:bCs/>
        </w:rPr>
      </w:pPr>
      <w:r w:rsidRPr="001C5E97">
        <w:rPr>
          <w:b/>
          <w:bCs/>
        </w:rPr>
        <w:t>Požitie webových služieb je preferovaný spôsob komunikácie so systémom ISFU.</w:t>
      </w:r>
    </w:p>
    <w:p w14:paraId="499354CF" w14:textId="77777777" w:rsidR="0080281E" w:rsidRDefault="0080281E" w:rsidP="001A5F46">
      <w:pPr>
        <w:pStyle w:val="EYNormal"/>
        <w:ind w:left="58"/>
        <w:rPr>
          <w:b/>
          <w:bCs/>
        </w:rPr>
      </w:pPr>
    </w:p>
    <w:p w14:paraId="308BA2A9" w14:textId="77777777" w:rsidR="00CA6233" w:rsidRPr="004279E6" w:rsidRDefault="00CA6233" w:rsidP="00625EEC">
      <w:pPr>
        <w:pStyle w:val="EYNormal"/>
      </w:pPr>
    </w:p>
    <w:p w14:paraId="5D77D1B5" w14:textId="68B5F02A" w:rsidR="00625EEC" w:rsidRPr="004279E6" w:rsidRDefault="003E27D0" w:rsidP="00625EEC">
      <w:pPr>
        <w:pStyle w:val="EYNormal"/>
      </w:pPr>
      <w:r w:rsidRPr="004279E6">
        <w:t xml:space="preserve">Prehľad </w:t>
      </w:r>
      <w:r w:rsidR="00F50B8D" w:rsidRPr="004279E6">
        <w:t>ponúkaných</w:t>
      </w:r>
      <w:r w:rsidRPr="004279E6">
        <w:t xml:space="preserve"> </w:t>
      </w:r>
      <w:r w:rsidR="00F50B8D" w:rsidRPr="004279E6">
        <w:t>rozhraní je uvedený v nasledujúcej tabuľke</w:t>
      </w:r>
    </w:p>
    <w:p w14:paraId="7383A9C3" w14:textId="0464DB04" w:rsidR="00F44F36" w:rsidRDefault="00F44F36" w:rsidP="00FE491A">
      <w:pPr>
        <w:pStyle w:val="Popis"/>
        <w:keepNext/>
      </w:pPr>
    </w:p>
    <w:p w14:paraId="24954F23" w14:textId="3AA4C914" w:rsidR="00F44F36" w:rsidRDefault="00F44F36" w:rsidP="00FE491A">
      <w:pPr>
        <w:pStyle w:val="Popis"/>
        <w:keepNext/>
        <w:jc w:val="center"/>
      </w:pPr>
      <w:bookmarkStart w:id="13" w:name="_Toc206710305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546BC1">
        <w:t>Automatizované rozhrania pre výmenu dát v rámci procesov systému ISFU</w:t>
      </w:r>
      <w:bookmarkEnd w:id="13"/>
    </w:p>
    <w:tbl>
      <w:tblPr>
        <w:tblW w:w="497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3"/>
        <w:gridCol w:w="1894"/>
        <w:gridCol w:w="1793"/>
        <w:gridCol w:w="3586"/>
      </w:tblGrid>
      <w:tr w:rsidR="007B77AA" w:rsidRPr="004279E6" w14:paraId="633558B3" w14:textId="05F7670E" w:rsidTr="00FE491A">
        <w:trPr>
          <w:trHeight w:val="360"/>
        </w:trPr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1FF0C14B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A25BB5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05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10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</w:tcPr>
          <w:p w14:paraId="1EC40970" w14:textId="3E33554E" w:rsidR="00D1749E" w:rsidRDefault="00D1749E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 komunikácie</w:t>
            </w:r>
          </w:p>
        </w:tc>
        <w:tc>
          <w:tcPr>
            <w:tcW w:w="2000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2112AB" w:rsidRPr="004279E6" w14:paraId="38BAA193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0B667" w14:textId="78129AED" w:rsidR="00605F3B" w:rsidRPr="004279E6" w:rsidRDefault="00F91E63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4" w:name="_Hlk205383817"/>
            <w:r w:rsidRPr="00F91E63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RECV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240D2" w14:textId="0B5907CC" w:rsidR="00605F3B" w:rsidRPr="00A47AB0" w:rsidRDefault="007402D9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prijímanie správ </w:t>
            </w:r>
            <w:r w:rsidR="00A47AB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ých</w:t>
            </w:r>
            <w:r w:rsidR="00E7028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DS</w:t>
            </w:r>
            <w:r w:rsidR="00C52C3A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(RDS,</w:t>
            </w:r>
            <w:r w:rsidR="00A825B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 w:rsidR="00A47AB0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DS</w:t>
            </w:r>
            <w:r w:rsidR="00C52C3A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)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E65A7" w14:textId="3DADE900" w:rsidR="0000687C" w:rsidRDefault="0000687C" w:rsidP="00B8540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(RDS,</w:t>
            </w:r>
            <w:r w:rsidR="00A825B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DS)</w:t>
            </w:r>
          </w:p>
          <w:p w14:paraId="66A4FCED" w14:textId="16E56984" w:rsidR="006658E1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8540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12C8FC6E" w14:textId="09358E69" w:rsidR="00D1749E" w:rsidRDefault="006658E1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658E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D82FE" w14:textId="6795DEAE" w:rsidR="00605F3B" w:rsidRPr="004279E6" w:rsidRDefault="00BD46BD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ystém </w:t>
            </w:r>
            <w:r w:rsidR="00B239B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SFU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605F3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skytuje 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</w:t>
            </w:r>
            <w:r w:rsidR="0000687C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(RDS,</w:t>
            </w:r>
            <w:r w:rsidR="00A825B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 w:rsidR="0000687C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DS)</w:t>
            </w:r>
            <w:r w:rsidR="00FA038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 w:rsidR="00605F3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</w:t>
            </w:r>
            <w:proofErr w:type="spellStart"/>
            <w:r w:rsidR="00212BF5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212BF5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05F3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ie 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posielanie </w:t>
            </w:r>
            <w:r w:rsidR="00545C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NVOIC 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áv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 prostredníctvom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 systém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F91E63" w:rsidRPr="00F91E63" w14:paraId="16D46D16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09F658" w14:textId="7959DF00" w:rsidR="00F91E63" w:rsidRPr="00227C93" w:rsidRDefault="00227C93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5" w:name="_Hlk205383992"/>
            <w:bookmarkEnd w:id="14"/>
            <w:r w:rsidRPr="00227C93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EM_RECV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3C5A52" w14:textId="5EF468B0" w:rsidR="00F91E63" w:rsidRPr="00F91E63" w:rsidRDefault="00BB412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 rozhranie pre prijímanie správ od PDS</w:t>
            </w:r>
            <w:r w:rsidR="00C52C3A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(RDS,</w:t>
            </w:r>
            <w:r w:rsidR="00A825B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 w:rsidR="00C52C3A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DS)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8FF0F1" w14:textId="270FA919" w:rsidR="0000687C" w:rsidRDefault="0000687C" w:rsidP="00B8540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(RDS,</w:t>
            </w:r>
            <w:r w:rsidR="00A825B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DS)</w:t>
            </w:r>
          </w:p>
          <w:p w14:paraId="4B8777A5" w14:textId="70B6D82C" w:rsidR="00B85406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8540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305F8C7A" w14:textId="2705CFFB" w:rsidR="00D1749E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658E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61D925" w14:textId="45F606A9" w:rsidR="00F91E63" w:rsidRPr="00F91E63" w:rsidRDefault="00BD46BD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ISFU p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skytuje</w:t>
            </w:r>
            <w:r w:rsidR="00212BF5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</w:t>
            </w:r>
            <w:r w:rsidR="0000687C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(RDS,</w:t>
            </w:r>
            <w:r w:rsidR="00A825B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DS</w:t>
            </w:r>
            <w:r w:rsidR="0000687C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)</w:t>
            </w:r>
            <w:r w:rsidR="00212BF5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  <w:r w:rsidR="00212BF5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posielanie </w:t>
            </w:r>
            <w:r w:rsidR="00545C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19521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 prostredníctvom</w:t>
            </w:r>
            <w:r w:rsidR="00212B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 systému</w:t>
            </w:r>
            <w:r w:rsidR="0019521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6B1ED4" w:rsidRPr="00F91E63" w14:paraId="05BB18F7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937CF5" w14:textId="5E8D8041" w:rsidR="006B1ED4" w:rsidRPr="00227C93" w:rsidRDefault="00940D9D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6" w:name="_Hlk205383907"/>
            <w:bookmarkEnd w:id="15"/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CK</w:t>
            </w:r>
            <w:r w:rsidR="00E27366" w:rsidRPr="00E2736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_WS_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DACF3" w14:textId="1514D14A" w:rsidR="006B1ED4" w:rsidRPr="00F91E63" w:rsidRDefault="00BB412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</w:t>
            </w:r>
            <w:r w:rsidR="00A47AB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zhrani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A47AB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</w:t>
            </w:r>
            <w:r w:rsidR="00C35C6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tvrdení spracovania</w:t>
            </w:r>
            <w:r w:rsidR="00F00AC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práv </w:t>
            </w:r>
            <w:r w:rsidR="00D1749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</w:t>
            </w:r>
            <w:r w:rsidR="00483C2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m</w:t>
            </w:r>
            <w:r w:rsidR="00F00AC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ISFU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E0324" w14:textId="2519D840" w:rsidR="00B85406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658E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74CB5FA8" w14:textId="6B89D1DC" w:rsidR="00B85406" w:rsidRDefault="00B85406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8540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387C6BBF" w14:textId="0A6A56D1" w:rsidR="00D1749E" w:rsidRDefault="0000687C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(RDS,</w:t>
            </w:r>
            <w:r w:rsidR="002431C1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DS)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50E056" w14:textId="616567CF" w:rsidR="006B1ED4" w:rsidRPr="006E1278" w:rsidRDefault="006E1278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PDS</w:t>
            </w:r>
            <w:r w:rsidR="0000687C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(RDS,</w:t>
            </w:r>
            <w:r w:rsidR="00171074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DS</w:t>
            </w:r>
            <w:r w:rsidR="0000687C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)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 w:rsidR="000D70A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0D70AF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skytuje </w:t>
            </w:r>
            <w:r w:rsidR="003F360E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ISFU</w:t>
            </w:r>
            <w:r w:rsidR="000D70AF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</w:t>
            </w:r>
            <w:proofErr w:type="spellStart"/>
            <w:r w:rsidR="000D70AF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0D70AF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</w:t>
            </w:r>
            <w:r w:rsidR="000D70A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</w:t>
            </w:r>
            <w:r w:rsidR="002468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ímanie</w:t>
            </w:r>
            <w:r w:rsidR="000D70A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tvrdení</w:t>
            </w:r>
            <w:r w:rsidR="003F360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1D31B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</w:t>
            </w:r>
            <w:r w:rsidR="00015E6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="003F360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</w:t>
            </w:r>
            <w:r w:rsidR="00015E6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í </w:t>
            </w:r>
            <w:r w:rsidR="001D31B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</w:t>
            </w:r>
            <w:r w:rsidR="00015E6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APERAK) </w:t>
            </w:r>
            <w:r w:rsidR="002468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 </w:t>
            </w:r>
            <w:r w:rsidR="00D1749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</w:t>
            </w:r>
            <w:r w:rsidR="002468C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="00015E6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ISFU.</w:t>
            </w:r>
          </w:p>
        </w:tc>
      </w:tr>
      <w:tr w:rsidR="006B1ED4" w:rsidRPr="00F91E63" w14:paraId="64A69318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61FA4A" w14:textId="67D1E856" w:rsidR="006B1ED4" w:rsidRPr="00227C93" w:rsidRDefault="00FD628C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" w:name="_Hlk205384213"/>
            <w:bookmarkEnd w:id="16"/>
            <w:r w:rsidRPr="00FD628C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CBC15F" w14:textId="43F7C165" w:rsidR="006B1ED4" w:rsidRPr="00F91E63" w:rsidRDefault="00151D23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</w:t>
            </w:r>
            <w:r w:rsidR="000C4FD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práv </w:t>
            </w:r>
            <w:r w:rsidR="000C4FD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F58FC" w14:textId="384F0F16" w:rsidR="00B90645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658E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4A55A3C6" w14:textId="4C029E4D" w:rsidR="00B90645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8540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70D3F487" w14:textId="2E873C33" w:rsidR="00D1749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64735" w14:textId="0A4C4BEA" w:rsidR="006B1ED4" w:rsidRPr="00F91E63" w:rsidRDefault="0093501C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dodávateľ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skytuj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ISFU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</w:t>
            </w:r>
            <w:proofErr w:type="spellStart"/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posielanie</w:t>
            </w:r>
            <w:r w:rsidR="009A5A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545C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9A5A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 w:rsidR="009A5A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bookmarkEnd w:id="17"/>
      <w:tr w:rsidR="006B1ED4" w:rsidRPr="00F91E63" w14:paraId="2D78E074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6D988" w14:textId="116D9C59" w:rsidR="006B1ED4" w:rsidRPr="00227C93" w:rsidRDefault="006B294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6B2944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EM_PUSH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2414F8" w14:textId="58BD6B73" w:rsidR="006B1ED4" w:rsidRPr="00F91E63" w:rsidRDefault="000C4FDC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 rozhranie pre posielanie správ 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191E2" w14:textId="1AEE3188" w:rsidR="00B90645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658E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  <w:p w14:paraId="65A6616B" w14:textId="3EEEF25E" w:rsidR="00B90645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8540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21CA5D56" w14:textId="058B62AA" w:rsidR="00D1749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52A69" w14:textId="165BCF2A" w:rsidR="006B1ED4" w:rsidRPr="00F91E63" w:rsidRDefault="00E17E6C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dodávateľ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skytuj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ISFU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posielanie </w:t>
            </w:r>
            <w:r w:rsidR="00545C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 </w:t>
            </w:r>
            <w:r w:rsidR="00545CE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VOIC správ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6B1ED4" w:rsidRPr="00F91E63" w14:paraId="4CFEB77B" w14:textId="77777777" w:rsidTr="00FE491A">
        <w:trPr>
          <w:trHeight w:val="1137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621834" w14:textId="65341293" w:rsidR="006B1ED4" w:rsidRPr="00227C93" w:rsidRDefault="006B294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" w:name="_Hlk205384237"/>
            <w:r w:rsidRPr="006B2944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MSG_WS_PULL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761AC" w14:textId="6AD142B2" w:rsidR="006B1ED4" w:rsidRPr="00F91E63" w:rsidRDefault="00AD619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OAP WS API rozhranie pre sťahovanie správ </w:t>
            </w:r>
            <w:r w:rsidR="0052654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o schránky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5E9AB6" w14:textId="5B3C8B2C" w:rsidR="00B90645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  <w:p w14:paraId="0F623494" w14:textId="77777777" w:rsidR="00B90645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8540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↓</w:t>
            </w:r>
          </w:p>
          <w:p w14:paraId="5367846C" w14:textId="4587BA01" w:rsidR="00D1749E" w:rsidRDefault="00B90645" w:rsidP="00B55F6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658E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7AFB13" w14:textId="57DF0EA4" w:rsidR="006B1ED4" w:rsidRPr="00F91E63" w:rsidRDefault="00672F08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 ISFU p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skytuj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om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utomatizované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sťahovanie správ 8xx a 9xx </w:t>
            </w:r>
            <w:r w:rsidR="005204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KTE ISFU.</w:t>
            </w:r>
          </w:p>
        </w:tc>
      </w:tr>
      <w:bookmarkEnd w:id="18"/>
    </w:tbl>
    <w:p w14:paraId="60AA2B7D" w14:textId="77777777" w:rsidR="00F50B8D" w:rsidRPr="0027721E" w:rsidRDefault="00F50B8D" w:rsidP="00625EEC">
      <w:pPr>
        <w:pStyle w:val="EYNormal"/>
      </w:pPr>
    </w:p>
    <w:p w14:paraId="67C6E632" w14:textId="583A82E0" w:rsidR="00656EBA" w:rsidRPr="0027721E" w:rsidRDefault="00787CE2" w:rsidP="00656EBA">
      <w:pPr>
        <w:pStyle w:val="EYHeading1"/>
      </w:pPr>
      <w:bookmarkStart w:id="19" w:name="_Toc206710333"/>
      <w:r w:rsidRPr="0027721E">
        <w:lastRenderedPageBreak/>
        <w:t>Špecifikácia</w:t>
      </w:r>
      <w:r w:rsidR="0097117B" w:rsidRPr="0027721E">
        <w:t xml:space="preserve"> </w:t>
      </w:r>
      <w:r w:rsidR="00625EEC" w:rsidRPr="0027721E">
        <w:t>komunikácie</w:t>
      </w:r>
      <w:bookmarkEnd w:id="19"/>
    </w:p>
    <w:p w14:paraId="004203CF" w14:textId="25402907" w:rsidR="00E53F99" w:rsidRPr="00E53F99" w:rsidRDefault="00E53F99" w:rsidP="00E53F99">
      <w:pPr>
        <w:pStyle w:val="EYNormal"/>
      </w:pPr>
      <w:r w:rsidRPr="00E53F99">
        <w:t>Špecifikované rozhrania systému ISFU komunikujú</w:t>
      </w:r>
      <w:r w:rsidR="00B97198">
        <w:t>,</w:t>
      </w:r>
      <w:r w:rsidRPr="00E53F99">
        <w:t xml:space="preserve"> buď prostredníctvom zabezpečených SOAP webových služieb alebo prostredníctvom šifrovaných emailov.</w:t>
      </w:r>
      <w:r w:rsidR="00487737">
        <w:t xml:space="preserve"> Nasledujúce </w:t>
      </w:r>
      <w:r w:rsidR="00487737" w:rsidRPr="00D55975">
        <w:t>podkapitol</w:t>
      </w:r>
      <w:r w:rsidR="00487737">
        <w:t>y</w:t>
      </w:r>
      <w:r w:rsidR="00487737" w:rsidRPr="00D55975">
        <w:t xml:space="preserve"> popisuj</w:t>
      </w:r>
      <w:r w:rsidR="00487737">
        <w:t>ú</w:t>
      </w:r>
      <w:r w:rsidR="00487737" w:rsidRPr="00D55975">
        <w:t xml:space="preserve"> </w:t>
      </w:r>
      <w:r w:rsidR="00487737">
        <w:t xml:space="preserve">uvedené </w:t>
      </w:r>
      <w:r w:rsidR="00487737" w:rsidRPr="00D55975">
        <w:t>mechanizm</w:t>
      </w:r>
      <w:r w:rsidR="00487737">
        <w:t>y</w:t>
      </w:r>
      <w:r w:rsidR="00487737" w:rsidRPr="00D55975">
        <w:t xml:space="preserve"> komunikácie vrátane</w:t>
      </w:r>
      <w:r w:rsidR="00487737">
        <w:t xml:space="preserve"> </w:t>
      </w:r>
      <w:r w:rsidR="00406FB9">
        <w:t xml:space="preserve">technickej </w:t>
      </w:r>
      <w:r w:rsidR="00487737">
        <w:t xml:space="preserve">špecifikácie </w:t>
      </w:r>
      <w:r w:rsidR="00406FB9">
        <w:t>ich zabezpečenia a </w:t>
      </w:r>
      <w:r w:rsidR="00A41585">
        <w:t xml:space="preserve">URL adries </w:t>
      </w:r>
      <w:r w:rsidR="00007D01">
        <w:t>prístupových bodov</w:t>
      </w:r>
      <w:r w:rsidR="00406FB9">
        <w:t xml:space="preserve"> vystavených na strane OKTE ISFU.</w:t>
      </w:r>
    </w:p>
    <w:p w14:paraId="765E070D" w14:textId="77777777" w:rsidR="001300D3" w:rsidRPr="00E53F99" w:rsidRDefault="001300D3" w:rsidP="00E53F99">
      <w:pPr>
        <w:pStyle w:val="EYNormal"/>
      </w:pPr>
    </w:p>
    <w:p w14:paraId="15733F8A" w14:textId="31348DB5" w:rsidR="00423F6D" w:rsidRPr="0027721E" w:rsidRDefault="00423F6D" w:rsidP="00423F6D">
      <w:pPr>
        <w:pStyle w:val="EYHeading2"/>
      </w:pPr>
      <w:bookmarkStart w:id="20" w:name="_Toc206710334"/>
      <w:r w:rsidRPr="0027721E">
        <w:t>Webové služby</w:t>
      </w:r>
      <w:bookmarkEnd w:id="20"/>
    </w:p>
    <w:p w14:paraId="71F9954A" w14:textId="3C370484" w:rsidR="001D4457" w:rsidRDefault="001D4457" w:rsidP="001D4457">
      <w:pPr>
        <w:pStyle w:val="EYNormal"/>
      </w:pPr>
      <w:r w:rsidRPr="00D1749E">
        <w:t xml:space="preserve">Komunikácia </w:t>
      </w:r>
      <w:r>
        <w:t>cez</w:t>
      </w:r>
      <w:r w:rsidRPr="00D1749E">
        <w:t xml:space="preserve"> </w:t>
      </w:r>
      <w:r>
        <w:t>webov</w:t>
      </w:r>
      <w:r w:rsidR="00EA58CD">
        <w:t>é</w:t>
      </w:r>
      <w:r>
        <w:t xml:space="preserve"> služb</w:t>
      </w:r>
      <w:r w:rsidR="00EA58CD">
        <w:t>y</w:t>
      </w:r>
      <w:r>
        <w:t xml:space="preserve"> bude realizovaná cez </w:t>
      </w:r>
      <w:r w:rsidRPr="00D1749E">
        <w:t xml:space="preserve">SOAP WS </w:t>
      </w:r>
      <w:r>
        <w:t xml:space="preserve">protokol </w:t>
      </w:r>
      <w:r w:rsidR="00EB3458">
        <w:t xml:space="preserve">v 1.2 </w:t>
      </w:r>
      <w:r w:rsidRPr="00D1749E">
        <w:t xml:space="preserve">prostredníctvom </w:t>
      </w:r>
      <w:r>
        <w:t xml:space="preserve">šifrovaného </w:t>
      </w:r>
      <w:r w:rsidRPr="00D1749E">
        <w:t>HTTPS</w:t>
      </w:r>
      <w:r w:rsidR="00F16AAE">
        <w:t xml:space="preserve"> spojenia</w:t>
      </w:r>
      <w:r>
        <w:t>.</w:t>
      </w:r>
      <w:r w:rsidR="00314DFC">
        <w:t xml:space="preserve"> </w:t>
      </w:r>
    </w:p>
    <w:p w14:paraId="792A2395" w14:textId="77777777" w:rsidR="00D1749E" w:rsidRPr="00D55975" w:rsidRDefault="00D1749E" w:rsidP="00D1749E">
      <w:pPr>
        <w:pStyle w:val="EYNormal"/>
        <w:rPr>
          <w:lang w:val="en-US"/>
        </w:rPr>
      </w:pPr>
    </w:p>
    <w:p w14:paraId="4A2BBB33" w14:textId="77777777" w:rsidR="00806455" w:rsidRPr="0027721E" w:rsidRDefault="00806455" w:rsidP="004001FB">
      <w:pPr>
        <w:pStyle w:val="EYNormal"/>
      </w:pPr>
    </w:p>
    <w:p w14:paraId="7CED6989" w14:textId="6592BBC4" w:rsidR="00830A67" w:rsidRPr="0027721E" w:rsidRDefault="00830A67" w:rsidP="00273272">
      <w:pPr>
        <w:pStyle w:val="EYHeading3"/>
      </w:pPr>
      <w:bookmarkStart w:id="21" w:name="_Ref164686507"/>
      <w:bookmarkStart w:id="22" w:name="_Ref164686515"/>
      <w:bookmarkStart w:id="23" w:name="_Toc206710335"/>
      <w:r w:rsidRPr="0027721E">
        <w:t>SOAP Protokol</w:t>
      </w:r>
      <w:bookmarkEnd w:id="21"/>
      <w:bookmarkEnd w:id="22"/>
      <w:r w:rsidR="00E53F99">
        <w:t xml:space="preserve"> webových služieb</w:t>
      </w:r>
      <w:bookmarkEnd w:id="23"/>
    </w:p>
    <w:p w14:paraId="482FFB31" w14:textId="0050C4F1" w:rsidR="00830A67" w:rsidRPr="0027721E" w:rsidRDefault="00830A67" w:rsidP="00830A67">
      <w:pPr>
        <w:pStyle w:val="EYNormal"/>
      </w:pPr>
      <w:r w:rsidRPr="0027721E">
        <w:t>Štruktúra SOAP správ je implementovaná vo verzii SOAP 1.</w:t>
      </w:r>
      <w:r w:rsidR="00F07C7F" w:rsidRPr="0027721E">
        <w:t xml:space="preserve">2 </w:t>
      </w:r>
      <w:r w:rsidRPr="0027721E">
        <w:t xml:space="preserve">podľa odporučení konzorcia W3C </w:t>
      </w:r>
      <w:r w:rsidR="003E2195" w:rsidRPr="0027721E">
        <w:t>(</w:t>
      </w:r>
      <w:hyperlink r:id="rId17" w:history="1">
        <w:r w:rsidR="003E2195" w:rsidRPr="0027721E">
          <w:rPr>
            <w:rStyle w:val="Hypertextovprepojenie"/>
          </w:rPr>
          <w:t>http://www.w3.org/TR/soap12</w:t>
        </w:r>
      </w:hyperlink>
      <w:r w:rsidR="003E2195" w:rsidRPr="0027721E">
        <w:t xml:space="preserve">) </w:t>
      </w:r>
      <w:r w:rsidR="003F603D" w:rsidRPr="003F603D">
        <w:t xml:space="preserve">s kódovaním znakov UTF-8 </w:t>
      </w:r>
      <w:r w:rsidRPr="0027721E">
        <w:t>a využíva rozšíreni</w:t>
      </w:r>
      <w:r w:rsidR="003F603D">
        <w:t>a</w:t>
      </w:r>
      <w:r w:rsidRPr="0027721E">
        <w:t xml:space="preserve"> WS-</w:t>
      </w:r>
      <w:proofErr w:type="spellStart"/>
      <w:r w:rsidRPr="0027721E">
        <w:t>Security</w:t>
      </w:r>
      <w:proofErr w:type="spellEnd"/>
      <w:r w:rsidRPr="0027721E">
        <w:t xml:space="preserve"> (</w:t>
      </w:r>
      <w:hyperlink r:id="rId18" w:anchor="wssv1.0" w:history="1">
        <w:r w:rsidRPr="0027721E">
          <w:rPr>
            <w:rStyle w:val="Hypertextovprepojenie"/>
          </w:rPr>
          <w:t>http://www.oasis-open.org/specs/index.php#wssv1.0</w:t>
        </w:r>
      </w:hyperlink>
      <w:r w:rsidRPr="0027721E">
        <w:t>)</w:t>
      </w:r>
      <w:r w:rsidR="00E92D8B">
        <w:t xml:space="preserve"> a WS-</w:t>
      </w:r>
      <w:proofErr w:type="spellStart"/>
      <w:r w:rsidR="00FE0042">
        <w:t>Addressing</w:t>
      </w:r>
      <w:proofErr w:type="spellEnd"/>
      <w:r w:rsidR="00FE0042">
        <w:t xml:space="preserve"> </w:t>
      </w:r>
      <w:r w:rsidR="00355F7C" w:rsidRPr="00355F7C">
        <w:t>(</w:t>
      </w:r>
      <w:hyperlink r:id="rId19" w:history="1">
        <w:r w:rsidR="00355F7C" w:rsidRPr="00F711A5">
          <w:rPr>
            <w:rStyle w:val="Hypertextovprepojenie"/>
          </w:rPr>
          <w:t>http://www.w3.org/Submission/2004/SUBM-ws-addressing-20040810</w:t>
        </w:r>
      </w:hyperlink>
      <w:r w:rsidRPr="0027721E">
        <w:t>)</w:t>
      </w:r>
      <w:r w:rsidR="00CF347B">
        <w:t>.</w:t>
      </w:r>
    </w:p>
    <w:p w14:paraId="2E4AEFF0" w14:textId="77777777" w:rsidR="00930951" w:rsidRPr="0027721E" w:rsidRDefault="00930951" w:rsidP="00930951">
      <w:pPr>
        <w:pStyle w:val="EYNormal"/>
      </w:pPr>
    </w:p>
    <w:p w14:paraId="2CDA1F13" w14:textId="193DB58B" w:rsidR="00273272" w:rsidRPr="0027721E" w:rsidRDefault="00273272" w:rsidP="00273272">
      <w:pPr>
        <w:pStyle w:val="EYNormal"/>
      </w:pPr>
      <w:r w:rsidRPr="0027721E">
        <w:t>Pre skrátenie zápisu príkladov jednotlivých SOAP správ v nasledujúcich kapitolách, sú použité nasledovné aliasy menných priestorov:</w:t>
      </w:r>
    </w:p>
    <w:p w14:paraId="226ECE3A" w14:textId="42F3DBEF" w:rsidR="00273272" w:rsidRPr="0027721E" w:rsidRDefault="00273272" w:rsidP="00FE491A">
      <w:pPr>
        <w:pStyle w:val="Popis"/>
        <w:keepNext/>
      </w:pPr>
    </w:p>
    <w:p w14:paraId="7A6D992B" w14:textId="038BF083" w:rsidR="007A1F5F" w:rsidRDefault="007A1F5F" w:rsidP="00FE491A">
      <w:pPr>
        <w:pStyle w:val="Popis"/>
        <w:keepNext/>
        <w:jc w:val="center"/>
      </w:pPr>
      <w:bookmarkStart w:id="24" w:name="_Toc206710306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Pr="001924E1">
        <w:t>Aliasy menných priestorov</w:t>
      </w:r>
      <w:bookmarkEnd w:id="2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27721E" w14:paraId="6CC1C14A" w14:textId="77777777" w:rsidTr="00B94D1A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EA5440" w14:textId="77777777" w:rsidR="00273272" w:rsidRPr="0027721E" w:rsidRDefault="00273272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27721E" w:rsidRDefault="0027327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27721E" w14:paraId="74617D64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27721E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5D3253F2" w:rsidR="00273272" w:rsidRPr="0027721E" w:rsidRDefault="00AA7596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3/05/soap-envelope</w:t>
            </w:r>
          </w:p>
        </w:tc>
      </w:tr>
      <w:tr w:rsidR="00273272" w:rsidRPr="0027721E" w14:paraId="68142625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Pr="0027721E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27721E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27721E" w14:paraId="57B7AB83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Pr="0027721E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27721E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27721E" w14:paraId="1AF20DAC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Pr="0027721E" w:rsidRDefault="0027327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27721E" w:rsidRDefault="0027327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  <w:tr w:rsidR="00E500BE" w:rsidRPr="0027721E" w14:paraId="0B737127" w14:textId="7777777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D01F1E" w14:textId="55705C9E" w:rsidR="00E500BE" w:rsidRPr="0027721E" w:rsidRDefault="00E500B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a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677EC" w14:textId="6D6B48D3" w:rsidR="00E500BE" w:rsidRPr="0027721E" w:rsidRDefault="00F43F5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43F5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schemas.xmlsoap.org/ws/2004/08/addressing</w:t>
            </w:r>
          </w:p>
        </w:tc>
      </w:tr>
    </w:tbl>
    <w:p w14:paraId="27D7A608" w14:textId="77777777" w:rsidR="00273272" w:rsidRPr="0027721E" w:rsidRDefault="00273272" w:rsidP="00930951">
      <w:pPr>
        <w:pStyle w:val="EYNormal"/>
      </w:pPr>
    </w:p>
    <w:p w14:paraId="58115AED" w14:textId="77777777" w:rsidR="00273272" w:rsidRPr="0027721E" w:rsidRDefault="00273272" w:rsidP="00930951">
      <w:pPr>
        <w:pStyle w:val="EYNormal"/>
      </w:pPr>
    </w:p>
    <w:p w14:paraId="08A0C95F" w14:textId="61B31574" w:rsidR="00930951" w:rsidRPr="0027721E" w:rsidRDefault="00930951" w:rsidP="00930951">
      <w:pPr>
        <w:pStyle w:val="EYNormal"/>
      </w:pPr>
      <w:r w:rsidRPr="0027721E">
        <w:t xml:space="preserve">Webové služby sú implementované v mennom priestore nasledovného tvaru: </w:t>
      </w:r>
    </w:p>
    <w:p w14:paraId="359D0349" w14:textId="77777777" w:rsidR="00930951" w:rsidRPr="0027721E" w:rsidRDefault="00930951" w:rsidP="00930951">
      <w:pPr>
        <w:pStyle w:val="EYNormal"/>
      </w:pPr>
    </w:p>
    <w:p w14:paraId="1B5A083F" w14:textId="61683E31" w:rsidR="00930951" w:rsidRPr="0027721E" w:rsidRDefault="003B3AA9" w:rsidP="00930951">
      <w:pPr>
        <w:pStyle w:val="EYNormal"/>
      </w:pPr>
      <w:hyperlink r:id="rId20" w:history="1">
        <w:r w:rsidRPr="00F711A5">
          <w:rPr>
            <w:rStyle w:val="Hypertextovprepojenie"/>
          </w:rPr>
          <w:t xml:space="preserve"> http://okte.sk/isfu/services/types/NázovSlužby/Verzia</w:t>
        </w:r>
      </w:hyperlink>
      <w:r w:rsidR="00930951" w:rsidRPr="0027721E">
        <w:t xml:space="preserve"> </w:t>
      </w:r>
    </w:p>
    <w:p w14:paraId="3C308CF9" w14:textId="77777777" w:rsidR="00930951" w:rsidRPr="0027721E" w:rsidRDefault="00930951" w:rsidP="00930951">
      <w:pPr>
        <w:pStyle w:val="EYNormal"/>
      </w:pPr>
    </w:p>
    <w:p w14:paraId="67FB1E58" w14:textId="77777777" w:rsidR="00930951" w:rsidRPr="0027721E" w:rsidRDefault="00930951" w:rsidP="00930951">
      <w:pPr>
        <w:pStyle w:val="EYNormal"/>
      </w:pPr>
      <w:r w:rsidRPr="0027721E">
        <w:t xml:space="preserve">SOAP správy webových služieb systému obsahujú dve význačné časti - hlavičku a telo, pričom všetky </w:t>
      </w:r>
    </w:p>
    <w:p w14:paraId="27C7FE6C" w14:textId="4E280D7F" w:rsidR="00930951" w:rsidRPr="0027721E" w:rsidRDefault="00930951" w:rsidP="00930951">
      <w:pPr>
        <w:pStyle w:val="EYNormal"/>
      </w:pPr>
      <w:r w:rsidRPr="0027721E">
        <w:t xml:space="preserve">správy systému </w:t>
      </w:r>
      <w:r w:rsidR="00E5679E">
        <w:t>ISFU</w:t>
      </w:r>
      <w:r w:rsidRPr="0027721E">
        <w:t xml:space="preserve"> sú kódované v UTF-8. Hlavička, okrem riadiacich dát protokolu, obsahuje </w:t>
      </w:r>
    </w:p>
    <w:p w14:paraId="2979CF9F" w14:textId="77777777" w:rsidR="00930951" w:rsidRPr="0027721E" w:rsidRDefault="00930951" w:rsidP="00930951">
      <w:pPr>
        <w:pStyle w:val="EYNormal"/>
      </w:pPr>
      <w:r w:rsidRPr="0027721E">
        <w:t xml:space="preserve">údaje pre autentifikovanie a autorizovanie volajúceho systému (meno, heslo, prípadne digitálny podpis). </w:t>
      </w:r>
    </w:p>
    <w:p w14:paraId="6DBF2260" w14:textId="77777777" w:rsidR="00F43F5B" w:rsidRPr="0027721E" w:rsidRDefault="00F43F5B" w:rsidP="00930951">
      <w:pPr>
        <w:pStyle w:val="EYNormal"/>
      </w:pPr>
    </w:p>
    <w:p w14:paraId="560EC2F9" w14:textId="77777777" w:rsidR="00930951" w:rsidRPr="0027721E" w:rsidRDefault="00930951" w:rsidP="00930951">
      <w:pPr>
        <w:pStyle w:val="EYNormal"/>
      </w:pPr>
    </w:p>
    <w:p w14:paraId="20E1CA7F" w14:textId="0C7FA36A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>&lt;</w:t>
      </w:r>
      <w:proofErr w:type="spellStart"/>
      <w:r w:rsidRPr="0027721E">
        <w:t>s</w:t>
      </w:r>
      <w:r w:rsidR="00AA7596" w:rsidRPr="0027721E">
        <w:t>oap</w:t>
      </w:r>
      <w:r w:rsidRPr="0027721E">
        <w:t>:Header</w:t>
      </w:r>
      <w:proofErr w:type="spellEnd"/>
      <w:r w:rsidRPr="0027721E">
        <w:t xml:space="preserve">&gt; </w:t>
      </w:r>
    </w:p>
    <w:p w14:paraId="7685686D" w14:textId="0ECFA266" w:rsidR="00E242C3" w:rsidRPr="0027721E" w:rsidRDefault="00E242C3" w:rsidP="00E242C3">
      <w:pPr>
        <w:pStyle w:val="EYNormal"/>
        <w:shd w:val="clear" w:color="auto" w:fill="D0E7FA" w:themeFill="accent3" w:themeFillTint="33"/>
      </w:pPr>
      <w:r>
        <w:t xml:space="preserve">    </w:t>
      </w:r>
      <w:r w:rsidRPr="0027721E">
        <w:t>&lt;!-- WS-</w:t>
      </w:r>
      <w:proofErr w:type="spellStart"/>
      <w:r>
        <w:t>Addressing</w:t>
      </w:r>
      <w:proofErr w:type="spellEnd"/>
      <w:r w:rsidRPr="0027721E">
        <w:t xml:space="preserve">--&gt; </w:t>
      </w:r>
    </w:p>
    <w:p w14:paraId="67C51FF3" w14:textId="584D907D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 xml:space="preserve">    &lt;!-- WS-</w:t>
      </w:r>
      <w:proofErr w:type="spellStart"/>
      <w:r w:rsidRPr="0027721E">
        <w:t>Security</w:t>
      </w:r>
      <w:proofErr w:type="spellEnd"/>
      <w:r w:rsidRPr="0027721E">
        <w:t xml:space="preserve"> --&gt; </w:t>
      </w:r>
    </w:p>
    <w:p w14:paraId="53343A2E" w14:textId="33B93D00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>&lt;/</w:t>
      </w:r>
      <w:proofErr w:type="spellStart"/>
      <w:r w:rsidRPr="0027721E">
        <w:t>s</w:t>
      </w:r>
      <w:r w:rsidR="00AA7596" w:rsidRPr="0027721E">
        <w:t>oap</w:t>
      </w:r>
      <w:r w:rsidRPr="0027721E">
        <w:t>:Header</w:t>
      </w:r>
      <w:proofErr w:type="spellEnd"/>
      <w:r w:rsidRPr="0027721E">
        <w:t xml:space="preserve">&gt; </w:t>
      </w:r>
    </w:p>
    <w:p w14:paraId="0AF064E5" w14:textId="77777777" w:rsidR="00930951" w:rsidRPr="0027721E" w:rsidRDefault="00930951" w:rsidP="00930951">
      <w:pPr>
        <w:pStyle w:val="EYNormal"/>
      </w:pPr>
    </w:p>
    <w:p w14:paraId="3C8152D4" w14:textId="3BD975A5" w:rsidR="009E6C0B" w:rsidRPr="0027721E" w:rsidRDefault="009E6C0B" w:rsidP="009E6C0B">
      <w:pPr>
        <w:pStyle w:val="EYNormal"/>
      </w:pPr>
      <w:r w:rsidRPr="0027721E">
        <w:t>„WS-</w:t>
      </w:r>
      <w:proofErr w:type="spellStart"/>
      <w:r w:rsidRPr="0027721E">
        <w:t>Security</w:t>
      </w:r>
      <w:proofErr w:type="spellEnd"/>
      <w:r w:rsidRPr="0027721E">
        <w:t>"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bezpečnostné</w:t>
      </w:r>
      <w:r w:rsidR="006836F2" w:rsidRPr="0027721E">
        <w:t xml:space="preserve"> </w:t>
      </w:r>
      <w:r w:rsidRPr="0027721E">
        <w:t>tokeny</w:t>
      </w:r>
      <w:r w:rsidR="006836F2" w:rsidRPr="0027721E">
        <w:t xml:space="preserve"> </w:t>
      </w:r>
      <w:r w:rsidRPr="0027721E">
        <w:t>potrebné</w:t>
      </w:r>
      <w:r w:rsidR="006836F2" w:rsidRPr="0027721E">
        <w:t xml:space="preserve"> </w:t>
      </w:r>
      <w:r w:rsidRPr="0027721E">
        <w:t>k</w:t>
      </w:r>
      <w:r w:rsidR="006836F2" w:rsidRPr="0027721E">
        <w:t xml:space="preserve"> </w:t>
      </w:r>
      <w:r w:rsidRPr="0027721E">
        <w:t>autentifikácii</w:t>
      </w:r>
      <w:r w:rsidR="006836F2" w:rsidRPr="0027721E">
        <w:t xml:space="preserve"> </w:t>
      </w:r>
      <w:r w:rsidRPr="0027721E">
        <w:t>zdrojového</w:t>
      </w:r>
      <w:r w:rsidR="006836F2" w:rsidRPr="0027721E">
        <w:t xml:space="preserve"> </w:t>
      </w:r>
      <w:r w:rsidRPr="0027721E">
        <w:t>systému</w:t>
      </w:r>
      <w:r w:rsidR="006836F2" w:rsidRPr="0027721E">
        <w:t xml:space="preserve"> </w:t>
      </w:r>
      <w:r w:rsidRPr="0027721E">
        <w:t xml:space="preserve">a ku </w:t>
      </w:r>
    </w:p>
    <w:p w14:paraId="5017C4BA" w14:textId="77777777" w:rsidR="00AB5557" w:rsidRDefault="009E6C0B" w:rsidP="00AB5557">
      <w:pPr>
        <w:pStyle w:val="EYNormal"/>
      </w:pPr>
      <w:r w:rsidRPr="0027721E">
        <w:t xml:space="preserve">kontrole integrity správy. Ide o tokeny elektronického podpisu a meno a heslo používateľa. </w:t>
      </w:r>
    </w:p>
    <w:p w14:paraId="24C3222C" w14:textId="23174DFE" w:rsidR="00AB5557" w:rsidRDefault="00AB5557" w:rsidP="00AB5557">
      <w:pPr>
        <w:pStyle w:val="EYNormal"/>
      </w:pPr>
      <w:r>
        <w:t>„WS-</w:t>
      </w:r>
      <w:proofErr w:type="spellStart"/>
      <w:r>
        <w:t>Addressing</w:t>
      </w:r>
      <w:proofErr w:type="spellEnd"/>
      <w:r>
        <w:t xml:space="preserve">"  obsahuje  údaje  k zabezpečenému  adresovaniu  SOAP  správy.  Podrobná  štruktúra </w:t>
      </w:r>
    </w:p>
    <w:p w14:paraId="7FAC454E" w14:textId="3E7411B8" w:rsidR="00AF6CCC" w:rsidRPr="0027721E" w:rsidRDefault="00AB5557" w:rsidP="00AF6CCC">
      <w:pPr>
        <w:pStyle w:val="EYNormal"/>
      </w:pPr>
      <w:r>
        <w:t>hlavičky sa nachádza v</w:t>
      </w:r>
      <w:r w:rsidR="009158D0">
        <w:t> </w:t>
      </w:r>
      <w:r>
        <w:t>príklade</w:t>
      </w:r>
      <w:r w:rsidR="009158D0">
        <w:t xml:space="preserve">. </w:t>
      </w:r>
    </w:p>
    <w:p w14:paraId="4E8D0A7B" w14:textId="77777777" w:rsidR="009E6C0B" w:rsidRPr="0027721E" w:rsidRDefault="009E6C0B" w:rsidP="009E6C0B">
      <w:pPr>
        <w:pStyle w:val="EYNormal"/>
      </w:pPr>
    </w:p>
    <w:p w14:paraId="75366FFE" w14:textId="60DC4F64" w:rsidR="009E6C0B" w:rsidRPr="0027721E" w:rsidRDefault="009E6C0B" w:rsidP="009E6C0B">
      <w:pPr>
        <w:pStyle w:val="EYNormal"/>
      </w:pPr>
      <w:r w:rsidRPr="0027721E">
        <w:t>Telo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element</w:t>
      </w:r>
      <w:r w:rsidR="006836F2" w:rsidRPr="0027721E">
        <w:t xml:space="preserve"> </w:t>
      </w:r>
      <w:r w:rsidRPr="0027721E">
        <w:t>triedy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konkrétnej</w:t>
      </w:r>
      <w:r w:rsidR="006836F2" w:rsidRPr="0027721E">
        <w:t xml:space="preserve"> </w:t>
      </w:r>
      <w:r w:rsidRPr="0027721E">
        <w:t>požiadavky.</w:t>
      </w:r>
      <w:r w:rsidR="006836F2" w:rsidRPr="0027721E">
        <w:t xml:space="preserve"> </w:t>
      </w:r>
      <w:r w:rsidRPr="0027721E">
        <w:t>Štruktúru</w:t>
      </w:r>
      <w:r w:rsidR="006836F2" w:rsidRPr="0027721E">
        <w:t xml:space="preserve"> </w:t>
      </w:r>
      <w:r w:rsidRPr="0027721E">
        <w:t>tela</w:t>
      </w:r>
      <w:r w:rsidR="006836F2" w:rsidRPr="0027721E">
        <w:t xml:space="preserve"> </w:t>
      </w:r>
      <w:r w:rsidRPr="0027721E">
        <w:t>správ</w:t>
      </w:r>
      <w:r w:rsidR="006836F2" w:rsidRPr="0027721E">
        <w:t xml:space="preserve"> </w:t>
      </w:r>
      <w:r w:rsidRPr="0027721E">
        <w:t>je</w:t>
      </w:r>
      <w:r w:rsidR="006836F2" w:rsidRPr="0027721E">
        <w:t xml:space="preserve"> </w:t>
      </w:r>
      <w:r w:rsidRPr="0027721E">
        <w:t xml:space="preserve">možné </w:t>
      </w:r>
    </w:p>
    <w:p w14:paraId="339AA2D9" w14:textId="77777777" w:rsidR="009E6C0B" w:rsidRPr="0027721E" w:rsidRDefault="009E6C0B" w:rsidP="009E6C0B">
      <w:pPr>
        <w:pStyle w:val="EYNormal"/>
      </w:pPr>
      <w:r w:rsidRPr="0027721E">
        <w:t xml:space="preserve">zovšeobecniť nasledovne: </w:t>
      </w:r>
    </w:p>
    <w:p w14:paraId="37BAB2E0" w14:textId="77777777" w:rsidR="009E6C0B" w:rsidRPr="0027721E" w:rsidRDefault="009E6C0B" w:rsidP="009E6C0B">
      <w:pPr>
        <w:pStyle w:val="EYNormal"/>
      </w:pPr>
    </w:p>
    <w:p w14:paraId="61176A23" w14:textId="486BC44D" w:rsidR="009E6C0B" w:rsidRPr="0027721E" w:rsidRDefault="009E6C0B" w:rsidP="009E6C0B">
      <w:pPr>
        <w:pStyle w:val="EYNormal"/>
        <w:rPr>
          <w:i/>
          <w:iCs/>
        </w:rPr>
      </w:pPr>
      <w:r w:rsidRPr="0027721E">
        <w:rPr>
          <w:i/>
          <w:iCs/>
        </w:rPr>
        <w:t>Požiadavka (</w:t>
      </w:r>
      <w:proofErr w:type="spellStart"/>
      <w:r w:rsidRPr="0027721E">
        <w:rPr>
          <w:i/>
          <w:iCs/>
        </w:rPr>
        <w:t>request</w:t>
      </w:r>
      <w:proofErr w:type="spellEnd"/>
      <w:r w:rsidRPr="0027721E">
        <w:rPr>
          <w:i/>
          <w:iCs/>
        </w:rPr>
        <w:t>):</w:t>
      </w:r>
    </w:p>
    <w:p w14:paraId="0B478648" w14:textId="537CC41C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</w:t>
      </w:r>
      <w:proofErr w:type="spellStart"/>
      <w:r w:rsidRPr="0027721E">
        <w:t>s</w:t>
      </w:r>
      <w:r w:rsidR="009A170D" w:rsidRPr="0027721E">
        <w:t>oap</w:t>
      </w:r>
      <w:r w:rsidRPr="0027721E">
        <w:t>:Body</w:t>
      </w:r>
      <w:proofErr w:type="spellEnd"/>
      <w:r w:rsidRPr="0027721E">
        <w:t xml:space="preserve">&gt; </w:t>
      </w:r>
    </w:p>
    <w:p w14:paraId="1240784D" w14:textId="516F2F0E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</w:t>
      </w:r>
      <w:proofErr w:type="spellStart"/>
      <w:r w:rsidRPr="0027721E">
        <w:rPr>
          <w:b/>
          <w:bCs/>
        </w:rPr>
        <w:t>NazovMetody</w:t>
      </w:r>
      <w:r w:rsidRPr="0027721E">
        <w:t>Request</w:t>
      </w:r>
      <w:proofErr w:type="spellEnd"/>
      <w:r w:rsidRPr="0027721E">
        <w:t xml:space="preserve"> </w:t>
      </w:r>
      <w:proofErr w:type="spellStart"/>
      <w:r w:rsidRPr="0027721E">
        <w:t>xmlns</w:t>
      </w:r>
      <w:proofErr w:type="spellEnd"/>
      <w:r w:rsidRPr="0027721E">
        <w:t>="http://okte.sk/</w:t>
      </w:r>
      <w:r w:rsidR="00E5679E">
        <w:t>ISFU</w:t>
      </w:r>
      <w:r w:rsidRPr="0027721E">
        <w:t>/</w:t>
      </w:r>
      <w:proofErr w:type="spellStart"/>
      <w:r w:rsidRPr="0027721E">
        <w:t>services</w:t>
      </w:r>
      <w:proofErr w:type="spellEnd"/>
      <w:r w:rsidRPr="0027721E">
        <w:t>/</w:t>
      </w:r>
      <w:proofErr w:type="spellStart"/>
      <w:r w:rsidRPr="0027721E">
        <w:t>types</w:t>
      </w:r>
      <w:proofErr w:type="spellEnd"/>
      <w:r w:rsidRPr="0027721E">
        <w:t>/</w:t>
      </w:r>
      <w:proofErr w:type="spellStart"/>
      <w:r w:rsidRPr="0027721E">
        <w:rPr>
          <w:b/>
          <w:bCs/>
        </w:rPr>
        <w:t>NázovSlužby</w:t>
      </w:r>
      <w:proofErr w:type="spellEnd"/>
      <w:r w:rsidRPr="0027721E">
        <w:rPr>
          <w:b/>
          <w:bCs/>
        </w:rPr>
        <w:t>/Verzia</w:t>
      </w:r>
      <w:r w:rsidRPr="0027721E">
        <w:t xml:space="preserve">"&gt; </w:t>
      </w:r>
    </w:p>
    <w:p w14:paraId="4E53EDBA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!-- dokument správy --&gt; </w:t>
      </w:r>
    </w:p>
    <w:p w14:paraId="04D3C48D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/</w:t>
      </w:r>
      <w:proofErr w:type="spellStart"/>
      <w:r w:rsidRPr="0027721E">
        <w:rPr>
          <w:b/>
          <w:bCs/>
        </w:rPr>
        <w:t>NazovMetody</w:t>
      </w:r>
      <w:r w:rsidRPr="0027721E">
        <w:t>Request</w:t>
      </w:r>
      <w:proofErr w:type="spellEnd"/>
      <w:r w:rsidRPr="0027721E">
        <w:t xml:space="preserve">&gt; </w:t>
      </w:r>
    </w:p>
    <w:p w14:paraId="014DE2A6" w14:textId="6E9B5FBC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/</w:t>
      </w:r>
      <w:proofErr w:type="spellStart"/>
      <w:r w:rsidRPr="0027721E">
        <w:t>s</w:t>
      </w:r>
      <w:r w:rsidR="009A170D" w:rsidRPr="0027721E">
        <w:t>oap</w:t>
      </w:r>
      <w:r w:rsidRPr="0027721E">
        <w:t>:Body</w:t>
      </w:r>
      <w:proofErr w:type="spellEnd"/>
      <w:r w:rsidRPr="0027721E">
        <w:t xml:space="preserve">&gt; </w:t>
      </w:r>
    </w:p>
    <w:p w14:paraId="2DA3FA5A" w14:textId="77777777" w:rsidR="009E6C0B" w:rsidRPr="0027721E" w:rsidRDefault="009E6C0B" w:rsidP="009E6C0B">
      <w:pPr>
        <w:pStyle w:val="EYNormal"/>
      </w:pPr>
    </w:p>
    <w:p w14:paraId="448028E5" w14:textId="64FE3BBD" w:rsidR="009E6C0B" w:rsidRPr="0027721E" w:rsidRDefault="009E6C0B" w:rsidP="009E6C0B">
      <w:pPr>
        <w:pStyle w:val="EYNormal"/>
        <w:rPr>
          <w:i/>
          <w:iCs/>
        </w:rPr>
      </w:pPr>
      <w:r w:rsidRPr="0027721E">
        <w:rPr>
          <w:i/>
          <w:iCs/>
        </w:rPr>
        <w:t>Odpoveď (</w:t>
      </w:r>
      <w:proofErr w:type="spellStart"/>
      <w:r w:rsidRPr="0027721E">
        <w:rPr>
          <w:i/>
          <w:iCs/>
        </w:rPr>
        <w:t>response</w:t>
      </w:r>
      <w:proofErr w:type="spellEnd"/>
      <w:r w:rsidRPr="0027721E">
        <w:rPr>
          <w:i/>
          <w:iCs/>
        </w:rPr>
        <w:t>):</w:t>
      </w:r>
    </w:p>
    <w:p w14:paraId="6FA5D58C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</w:t>
      </w:r>
      <w:proofErr w:type="spellStart"/>
      <w:r w:rsidRPr="0027721E">
        <w:t>s:Body</w:t>
      </w:r>
      <w:proofErr w:type="spellEnd"/>
      <w:r w:rsidRPr="0027721E">
        <w:t xml:space="preserve">&gt; </w:t>
      </w:r>
    </w:p>
    <w:p w14:paraId="04E21AC5" w14:textId="3EF0A21D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</w:t>
      </w:r>
      <w:proofErr w:type="spellStart"/>
      <w:r w:rsidRPr="0027721E">
        <w:rPr>
          <w:b/>
          <w:bCs/>
        </w:rPr>
        <w:t>NazovMetody</w:t>
      </w:r>
      <w:r w:rsidRPr="0027721E">
        <w:t>Response</w:t>
      </w:r>
      <w:proofErr w:type="spellEnd"/>
      <w:r w:rsidRPr="0027721E">
        <w:t xml:space="preserve"> </w:t>
      </w:r>
      <w:proofErr w:type="spellStart"/>
      <w:r w:rsidRPr="0027721E">
        <w:t>xmlns</w:t>
      </w:r>
      <w:proofErr w:type="spellEnd"/>
      <w:r w:rsidRPr="0027721E">
        <w:t>=" http://okte.sk/</w:t>
      </w:r>
      <w:r w:rsidR="00E5679E">
        <w:t>ISFU</w:t>
      </w:r>
      <w:r w:rsidRPr="0027721E">
        <w:t>/services/types/</w:t>
      </w:r>
      <w:r w:rsidRPr="0027721E">
        <w:rPr>
          <w:b/>
          <w:bCs/>
        </w:rPr>
        <w:t>NázovSlužby/Verzia</w:t>
      </w:r>
      <w:r w:rsidRPr="0027721E">
        <w:t xml:space="preserve"> "&gt; </w:t>
      </w:r>
    </w:p>
    <w:p w14:paraId="7129A5DF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!-- dokument správy --&gt; </w:t>
      </w:r>
    </w:p>
    <w:p w14:paraId="65CD3F97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/</w:t>
      </w:r>
      <w:proofErr w:type="spellStart"/>
      <w:r w:rsidRPr="0027721E">
        <w:rPr>
          <w:b/>
          <w:bCs/>
        </w:rPr>
        <w:t>NazovMetody</w:t>
      </w:r>
      <w:r w:rsidRPr="0027721E">
        <w:t>Response</w:t>
      </w:r>
      <w:proofErr w:type="spellEnd"/>
      <w:r w:rsidRPr="0027721E">
        <w:t xml:space="preserve">&gt; </w:t>
      </w:r>
    </w:p>
    <w:p w14:paraId="0B71336C" w14:textId="0E0D6D22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/</w:t>
      </w:r>
      <w:proofErr w:type="spellStart"/>
      <w:r w:rsidRPr="0027721E">
        <w:t>s:Body</w:t>
      </w:r>
      <w:proofErr w:type="spellEnd"/>
      <w:r w:rsidRPr="0027721E">
        <w:t>&gt;</w:t>
      </w:r>
    </w:p>
    <w:p w14:paraId="0D63E4FA" w14:textId="77777777" w:rsidR="009E6C0B" w:rsidRPr="0027721E" w:rsidRDefault="009E6C0B" w:rsidP="009E6C0B">
      <w:pPr>
        <w:pStyle w:val="EYNormal"/>
      </w:pPr>
    </w:p>
    <w:p w14:paraId="78C62A54" w14:textId="77777777" w:rsidR="009E6C0B" w:rsidRPr="0027721E" w:rsidRDefault="009E6C0B" w:rsidP="009E6C0B">
      <w:pPr>
        <w:pStyle w:val="EYNormal"/>
        <w:rPr>
          <w:b/>
          <w:bCs/>
        </w:rPr>
      </w:pPr>
      <w:r w:rsidRPr="0027721E">
        <w:rPr>
          <w:b/>
          <w:bCs/>
        </w:rPr>
        <w:t xml:space="preserve">SOAP </w:t>
      </w:r>
      <w:proofErr w:type="spellStart"/>
      <w:r w:rsidRPr="0027721E">
        <w:rPr>
          <w:b/>
          <w:bCs/>
        </w:rPr>
        <w:t>Fault</w:t>
      </w:r>
      <w:proofErr w:type="spellEnd"/>
      <w:r w:rsidRPr="0027721E">
        <w:rPr>
          <w:b/>
          <w:bCs/>
        </w:rPr>
        <w:t xml:space="preserve"> </w:t>
      </w:r>
    </w:p>
    <w:p w14:paraId="6552E155" w14:textId="6AB4B52C" w:rsidR="009E6C0B" w:rsidRPr="0027721E" w:rsidRDefault="009E6C0B" w:rsidP="009E6C0B">
      <w:pPr>
        <w:pStyle w:val="EYNormal"/>
      </w:pPr>
      <w:r w:rsidRPr="0027721E">
        <w:t>Element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proofErr w:type="spellStart"/>
      <w:r w:rsidRPr="0027721E">
        <w:t>Fault</w:t>
      </w:r>
      <w:proofErr w:type="spellEnd"/>
      <w:r w:rsidR="006836F2" w:rsidRPr="0027721E">
        <w:t xml:space="preserve"> </w:t>
      </w:r>
      <w:r w:rsidRPr="0027721E">
        <w:t>slúži</w:t>
      </w:r>
      <w:r w:rsidR="006836F2" w:rsidRPr="0027721E">
        <w:t xml:space="preserve"> </w:t>
      </w:r>
      <w:r w:rsidRPr="0027721E">
        <w:t>k všeobecnému</w:t>
      </w:r>
      <w:r w:rsidR="006836F2" w:rsidRPr="0027721E">
        <w:t xml:space="preserve"> </w:t>
      </w:r>
      <w:r w:rsidRPr="0027721E">
        <w:t>prenosu</w:t>
      </w:r>
      <w:r w:rsidR="006836F2" w:rsidRPr="0027721E">
        <w:t xml:space="preserve"> </w:t>
      </w:r>
      <w:r w:rsidRPr="0027721E">
        <w:t>chybových</w:t>
      </w:r>
      <w:r w:rsidR="006836F2" w:rsidRPr="0027721E">
        <w:t xml:space="preserve"> </w:t>
      </w:r>
      <w:r w:rsidRPr="0027721E">
        <w:t>informácií,</w:t>
      </w:r>
      <w:r w:rsidR="006836F2" w:rsidRPr="0027721E">
        <w:t xml:space="preserve"> </w:t>
      </w:r>
      <w:r w:rsidRPr="0027721E">
        <w:t>ktoré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 xml:space="preserve">prenášané </w:t>
      </w:r>
    </w:p>
    <w:p w14:paraId="379B6DCB" w14:textId="31A52079" w:rsidR="009E6C0B" w:rsidRPr="0027721E" w:rsidRDefault="009E6C0B" w:rsidP="009E6C0B">
      <w:pPr>
        <w:pStyle w:val="EYNormal"/>
      </w:pPr>
      <w:r w:rsidRPr="0027721E">
        <w:t>v rámci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v elemente</w:t>
      </w:r>
      <w:r w:rsidR="006836F2" w:rsidRPr="0027721E">
        <w:t xml:space="preserve"> </w:t>
      </w:r>
      <w:r w:rsidRPr="0027721E">
        <w:t>&lt;</w:t>
      </w:r>
      <w:proofErr w:type="spellStart"/>
      <w:r w:rsidRPr="0027721E">
        <w:t>s:Fault</w:t>
      </w:r>
      <w:proofErr w:type="spellEnd"/>
      <w:r w:rsidRPr="0027721E">
        <w:t>&gt;,</w:t>
      </w:r>
      <w:r w:rsidR="006836F2" w:rsidRPr="0027721E">
        <w:t xml:space="preserve"> </w:t>
      </w:r>
      <w:r w:rsidRPr="0027721E">
        <w:t>podľa</w:t>
      </w:r>
      <w:r w:rsidR="006836F2" w:rsidRPr="0027721E">
        <w:t xml:space="preserve"> </w:t>
      </w:r>
      <w:r w:rsidRPr="0027721E">
        <w:t>špecifikácie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r w:rsidRPr="0027721E">
        <w:t xml:space="preserve">1.2 </w:t>
      </w:r>
    </w:p>
    <w:p w14:paraId="60CFDE82" w14:textId="1FCB2C88" w:rsidR="009E6C0B" w:rsidRPr="0027721E" w:rsidRDefault="009E6C0B" w:rsidP="009E6C0B">
      <w:pPr>
        <w:pStyle w:val="EYNormal"/>
      </w:pPr>
      <w:r w:rsidRPr="0027721E">
        <w:t>(</w:t>
      </w:r>
      <w:hyperlink r:id="rId21" w:anchor="soapfault" w:history="1">
        <w:r w:rsidR="007C08C5" w:rsidRPr="0027721E">
          <w:rPr>
            <w:rStyle w:val="Hypertextovprepojenie"/>
          </w:rPr>
          <w:t>http://www.w3.org/TR/soap12-part1/#soapfault</w:t>
        </w:r>
      </w:hyperlink>
      <w:r w:rsidRPr="0027721E">
        <w:t xml:space="preserve">). Ide zväčša o pokrytie systémových chýb a výnimiek </w:t>
      </w:r>
    </w:p>
    <w:p w14:paraId="7593CCF8" w14:textId="173F0564" w:rsidR="007F1F5A" w:rsidRPr="0027721E" w:rsidRDefault="009E6C0B" w:rsidP="009E6C0B">
      <w:pPr>
        <w:pStyle w:val="EYNormal"/>
      </w:pPr>
      <w:r w:rsidRPr="0027721E">
        <w:t>počas komunikácie a</w:t>
      </w:r>
      <w:r w:rsidR="00FC6507">
        <w:t> prijímania posielaných</w:t>
      </w:r>
      <w:r w:rsidRPr="0027721E">
        <w:t xml:space="preserve"> správ.</w:t>
      </w:r>
    </w:p>
    <w:p w14:paraId="1CB96376" w14:textId="5549C5F4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0A3C1735" w14:textId="77777777" w:rsidR="00273272" w:rsidRPr="0027721E" w:rsidRDefault="00273272" w:rsidP="009E6C0B">
      <w:pPr>
        <w:pStyle w:val="EYNormal"/>
      </w:pPr>
    </w:p>
    <w:p w14:paraId="7316828C" w14:textId="50AF7510" w:rsidR="00273272" w:rsidRPr="0027721E" w:rsidRDefault="00273272" w:rsidP="00273272">
      <w:pPr>
        <w:pStyle w:val="EYHeading2"/>
      </w:pPr>
      <w:bookmarkStart w:id="25" w:name="_Toc206710336"/>
      <w:r w:rsidRPr="0027721E">
        <w:t>Zabezpečenie komunikácie</w:t>
      </w:r>
      <w:r w:rsidR="00A520EF">
        <w:t xml:space="preserve"> webových služieb</w:t>
      </w:r>
      <w:bookmarkEnd w:id="25"/>
    </w:p>
    <w:p w14:paraId="047CC355" w14:textId="6DBE998F" w:rsidR="000F6AD1" w:rsidRDefault="00AC0CC4" w:rsidP="00347177">
      <w:pPr>
        <w:pStyle w:val="EYNormal"/>
      </w:pPr>
      <w:r>
        <w:t xml:space="preserve">Komunikácia </w:t>
      </w:r>
      <w:r w:rsidR="00E86A5E">
        <w:t xml:space="preserve">webových služieb musí prebiehať výhradne prostredníctvom </w:t>
      </w:r>
      <w:r>
        <w:t xml:space="preserve">šifrovaného </w:t>
      </w:r>
      <w:r w:rsidRPr="00D1749E">
        <w:t>HTTPS</w:t>
      </w:r>
      <w:r>
        <w:t xml:space="preserve"> spojenia</w:t>
      </w:r>
      <w:r w:rsidR="006F5CAC">
        <w:t xml:space="preserve"> zabezpečeného štandardným TLS server certifikátom</w:t>
      </w:r>
      <w:r>
        <w:t>.</w:t>
      </w:r>
      <w:r w:rsidR="00E86A5E">
        <w:t xml:space="preserve"> </w:t>
      </w:r>
      <w:r w:rsidR="00D31ECE" w:rsidRPr="0027721E">
        <w:t xml:space="preserve">Z toho dôvodu správy na úrovni SOAP protokolu už nie sú šifrované. </w:t>
      </w:r>
    </w:p>
    <w:p w14:paraId="3C83A1E9" w14:textId="2D3279F0" w:rsidR="00347177" w:rsidRDefault="00154B23" w:rsidP="00347177">
      <w:pPr>
        <w:pStyle w:val="EYNormal"/>
      </w:pPr>
      <w:r>
        <w:t>W</w:t>
      </w:r>
      <w:r w:rsidR="00347177">
        <w:t>ebové služby rozdeľujeme z pohľadu požiadaviek na zabezpečenie na dve kategórie:</w:t>
      </w:r>
    </w:p>
    <w:p w14:paraId="20E744B5" w14:textId="77777777" w:rsidR="00347177" w:rsidRDefault="00347177" w:rsidP="00347177">
      <w:pPr>
        <w:pStyle w:val="EYNormal"/>
      </w:pPr>
    </w:p>
    <w:p w14:paraId="25C7B8F7" w14:textId="623D5444" w:rsidR="00D42AC1" w:rsidRDefault="00347177" w:rsidP="00347177">
      <w:pPr>
        <w:pStyle w:val="EYNormal"/>
        <w:numPr>
          <w:ilvl w:val="0"/>
          <w:numId w:val="32"/>
        </w:numPr>
      </w:pPr>
      <w:r w:rsidRPr="00DB12D6">
        <w:rPr>
          <w:b/>
          <w:bCs/>
        </w:rPr>
        <w:t xml:space="preserve">Webové služby </w:t>
      </w:r>
      <w:r w:rsidR="001109A0">
        <w:rPr>
          <w:b/>
          <w:bCs/>
        </w:rPr>
        <w:t>vystavené OKTE</w:t>
      </w:r>
      <w:r w:rsidR="001109A0">
        <w:t>.</w:t>
      </w:r>
    </w:p>
    <w:p w14:paraId="63439E28" w14:textId="254D5B9C" w:rsidR="00347177" w:rsidRPr="000D6EC2" w:rsidRDefault="00996C9D" w:rsidP="00414315">
      <w:pPr>
        <w:pStyle w:val="EYNormal"/>
        <w:ind w:left="720"/>
        <w:rPr>
          <w:iCs/>
        </w:rPr>
      </w:pPr>
      <w:r>
        <w:br/>
      </w:r>
      <w:r w:rsidR="00347177">
        <w:t xml:space="preserve">Pre tieto rozhrania sa pri HTTPS spojení vyžaduje </w:t>
      </w:r>
      <w:r w:rsidR="00347177" w:rsidRPr="00D1749E">
        <w:t>obojstrann</w:t>
      </w:r>
      <w:r w:rsidR="00347177">
        <w:t>á</w:t>
      </w:r>
      <w:r w:rsidR="00347177" w:rsidRPr="00D1749E">
        <w:t xml:space="preserve"> autentifikáci</w:t>
      </w:r>
      <w:r w:rsidR="00347177">
        <w:t>a</w:t>
      </w:r>
      <w:r w:rsidR="00347177" w:rsidRPr="00D1749E">
        <w:t xml:space="preserve"> </w:t>
      </w:r>
      <w:proofErr w:type="spellStart"/>
      <w:r w:rsidR="00347177" w:rsidRPr="00D1749E">
        <w:t>mTLS</w:t>
      </w:r>
      <w:proofErr w:type="spellEnd"/>
      <w:r w:rsidR="00347177">
        <w:t xml:space="preserve"> prostredníctvom klientskeho certifikátu.</w:t>
      </w:r>
      <w:r w:rsidR="00BF277C">
        <w:t xml:space="preserve"> </w:t>
      </w:r>
      <w:r w:rsidR="006F5CAC">
        <w:rPr>
          <w:iCs/>
        </w:rPr>
        <w:t>V</w:t>
      </w:r>
      <w:r w:rsidR="00347177" w:rsidRPr="00FE491A">
        <w:rPr>
          <w:iCs/>
        </w:rPr>
        <w:t xml:space="preserve">yžaduje </w:t>
      </w:r>
      <w:r w:rsidR="006F5CAC">
        <w:rPr>
          <w:iCs/>
        </w:rPr>
        <w:t xml:space="preserve">sa </w:t>
      </w:r>
      <w:r w:rsidR="00E86A5E" w:rsidRPr="00FE491A">
        <w:rPr>
          <w:iCs/>
        </w:rPr>
        <w:t xml:space="preserve">certifikát podpísaný </w:t>
      </w:r>
      <w:r w:rsidR="00414315" w:rsidRPr="00FE491A">
        <w:rPr>
          <w:iCs/>
        </w:rPr>
        <w:t xml:space="preserve">dôveryhodnou </w:t>
      </w:r>
      <w:r w:rsidR="00E86A5E" w:rsidRPr="00FE491A">
        <w:rPr>
          <w:iCs/>
        </w:rPr>
        <w:t>certifikačnou autoritou.</w:t>
      </w:r>
      <w:r w:rsidR="00414315" w:rsidRPr="00FE491A">
        <w:rPr>
          <w:iCs/>
        </w:rPr>
        <w:t xml:space="preserve"> Špecifikácia certifikátov je uvedená na stránke OKTE v časti </w:t>
      </w:r>
      <w:hyperlink r:id="rId22" w:history="1">
        <w:r w:rsidR="00414315" w:rsidRPr="00FE491A">
          <w:rPr>
            <w:rStyle w:val="Hypertextovprepojenie"/>
            <w:iCs/>
          </w:rPr>
          <w:t>fakturačné údaje</w:t>
        </w:r>
        <w:r w:rsidR="00414315" w:rsidRPr="00FE491A">
          <w:rPr>
            <w:rStyle w:val="Hypertextovprepojenie"/>
            <w:iCs/>
            <w:lang w:val="en-US"/>
          </w:rPr>
          <w:t>/</w:t>
        </w:r>
        <w:proofErr w:type="spellStart"/>
        <w:r w:rsidR="00414315" w:rsidRPr="00FE491A">
          <w:rPr>
            <w:rStyle w:val="Hypertextovprepojenie"/>
            <w:iCs/>
            <w:lang w:val="en-US"/>
          </w:rPr>
          <w:t>certifik</w:t>
        </w:r>
        <w:r w:rsidR="00414315" w:rsidRPr="00FE491A">
          <w:rPr>
            <w:rStyle w:val="Hypertextovprepojenie"/>
            <w:iCs/>
          </w:rPr>
          <w:t>áty</w:t>
        </w:r>
        <w:proofErr w:type="spellEnd"/>
      </w:hyperlink>
      <w:r w:rsidR="00414315" w:rsidRPr="00FE491A">
        <w:rPr>
          <w:iCs/>
        </w:rPr>
        <w:t xml:space="preserve">. </w:t>
      </w:r>
    </w:p>
    <w:p w14:paraId="34174C88" w14:textId="77777777" w:rsidR="00347177" w:rsidRPr="00E04BE9" w:rsidRDefault="00347177" w:rsidP="00347177">
      <w:pPr>
        <w:pStyle w:val="EYNormal"/>
        <w:ind w:left="720"/>
        <w:rPr>
          <w:lang w:val="en-US"/>
        </w:rPr>
      </w:pPr>
    </w:p>
    <w:p w14:paraId="7CDFDBBD" w14:textId="062FDBCB" w:rsidR="00347177" w:rsidRDefault="001109A0" w:rsidP="00FE491A">
      <w:pPr>
        <w:pStyle w:val="EYNormal"/>
        <w:numPr>
          <w:ilvl w:val="0"/>
          <w:numId w:val="32"/>
        </w:numPr>
        <w:jc w:val="left"/>
      </w:pPr>
      <w:r w:rsidRPr="00DB12D6">
        <w:rPr>
          <w:b/>
          <w:bCs/>
        </w:rPr>
        <w:t xml:space="preserve">Webové služby </w:t>
      </w:r>
      <w:r>
        <w:rPr>
          <w:b/>
          <w:bCs/>
        </w:rPr>
        <w:t>vystavené ostatnými účastníkmi trhu</w:t>
      </w:r>
      <w:r w:rsidR="00347177">
        <w:t>.</w:t>
      </w:r>
      <w:r w:rsidR="001B15CE">
        <w:br/>
      </w:r>
      <w:r w:rsidR="001B15CE">
        <w:br/>
        <w:t xml:space="preserve">Pre </w:t>
      </w:r>
      <w:r>
        <w:t xml:space="preserve">tieto rozhrania </w:t>
      </w:r>
      <w:r w:rsidR="001B15CE">
        <w:t xml:space="preserve">sa nevyžaduje </w:t>
      </w:r>
      <w:proofErr w:type="spellStart"/>
      <w:r w:rsidR="00AD7996">
        <w:t>mTLS</w:t>
      </w:r>
      <w:proofErr w:type="spellEnd"/>
      <w:r w:rsidR="00AD7996">
        <w:t xml:space="preserve"> autentifikácia.</w:t>
      </w:r>
    </w:p>
    <w:p w14:paraId="32FDD5CD" w14:textId="77777777" w:rsidR="00347177" w:rsidRDefault="00347177" w:rsidP="00347024">
      <w:pPr>
        <w:pStyle w:val="EYNormal"/>
        <w:ind w:left="720"/>
      </w:pPr>
    </w:p>
    <w:p w14:paraId="20FC1376" w14:textId="604B070A" w:rsidR="00273272" w:rsidRPr="0027721E" w:rsidRDefault="00273272" w:rsidP="00273272">
      <w:pPr>
        <w:pStyle w:val="EYNormal"/>
      </w:pPr>
      <w:r w:rsidRPr="0027721E">
        <w:t>Rozhrania webových služieb sú zabezpečené v súlade so štandardom WS-</w:t>
      </w:r>
      <w:proofErr w:type="spellStart"/>
      <w:r w:rsidRPr="0027721E">
        <w:t>Security</w:t>
      </w:r>
      <w:proofErr w:type="spellEnd"/>
      <w:r w:rsidRPr="0027721E">
        <w:t xml:space="preserve"> (WSS) verzie 1.0, na základe ktorého sú riešené nasledovné techniky zabezpečenia: </w:t>
      </w:r>
    </w:p>
    <w:p w14:paraId="5BCB42D5" w14:textId="77777777" w:rsidR="00273272" w:rsidRPr="0027721E" w:rsidRDefault="00273272" w:rsidP="00273272">
      <w:pPr>
        <w:pStyle w:val="EYNormal"/>
      </w:pPr>
    </w:p>
    <w:p w14:paraId="018366CB" w14:textId="52AA2720" w:rsidR="00273272" w:rsidRPr="0027721E" w:rsidRDefault="00273272">
      <w:pPr>
        <w:pStyle w:val="EYNormal"/>
        <w:numPr>
          <w:ilvl w:val="0"/>
          <w:numId w:val="18"/>
        </w:numPr>
      </w:pPr>
      <w:r w:rsidRPr="0027721E">
        <w:t>Elektronický podpis odosielaných SOAP požiadaviek a</w:t>
      </w:r>
      <w:r w:rsidR="002B2F06">
        <w:t> </w:t>
      </w:r>
      <w:r w:rsidRPr="0027721E">
        <w:t>odpovedí</w:t>
      </w:r>
      <w:r w:rsidR="002B2F06">
        <w:t xml:space="preserve"> spolu s</w:t>
      </w:r>
      <w:r w:rsidR="005268D9">
        <w:t> podpisovým certifikátom resp. jeho identifikátorom</w:t>
      </w:r>
      <w:r w:rsidR="00AD7996">
        <w:t xml:space="preserve">. </w:t>
      </w:r>
      <w:r w:rsidR="00AD7996" w:rsidRPr="0040764E">
        <w:t xml:space="preserve">Certifikát musí </w:t>
      </w:r>
      <w:r w:rsidR="00782C4E">
        <w:t xml:space="preserve">byť podpísaný </w:t>
      </w:r>
      <w:r w:rsidR="00782C4E" w:rsidRPr="001E45AE">
        <w:rPr>
          <w:iCs/>
        </w:rPr>
        <w:t>dôveryhodnou certifikačnou autoritou</w:t>
      </w:r>
      <w:r w:rsidR="00782C4E">
        <w:rPr>
          <w:iCs/>
        </w:rPr>
        <w:t>.</w:t>
      </w:r>
      <w:r w:rsidR="007B7D71">
        <w:rPr>
          <w:iCs/>
        </w:rPr>
        <w:t xml:space="preserve"> </w:t>
      </w:r>
      <w:r w:rsidR="003E4A07" w:rsidRPr="001E45AE">
        <w:rPr>
          <w:iCs/>
        </w:rPr>
        <w:t xml:space="preserve">Špecifikácia certifikátov je uvedená na stránke OKTE v časti </w:t>
      </w:r>
      <w:hyperlink r:id="rId23" w:history="1">
        <w:r w:rsidR="003E4A07" w:rsidRPr="001E45AE">
          <w:rPr>
            <w:rStyle w:val="Hypertextovprepojenie"/>
            <w:iCs/>
          </w:rPr>
          <w:t>fakturačné údaje</w:t>
        </w:r>
        <w:r w:rsidR="003E4A07" w:rsidRPr="001E45AE">
          <w:rPr>
            <w:rStyle w:val="Hypertextovprepojenie"/>
            <w:iCs/>
            <w:lang w:val="en-US"/>
          </w:rPr>
          <w:t>/</w:t>
        </w:r>
        <w:proofErr w:type="spellStart"/>
        <w:r w:rsidR="003E4A07" w:rsidRPr="001E45AE">
          <w:rPr>
            <w:rStyle w:val="Hypertextovprepojenie"/>
            <w:iCs/>
            <w:lang w:val="en-US"/>
          </w:rPr>
          <w:t>certifik</w:t>
        </w:r>
        <w:r w:rsidR="003E4A07" w:rsidRPr="001E45AE">
          <w:rPr>
            <w:rStyle w:val="Hypertextovprepojenie"/>
            <w:iCs/>
          </w:rPr>
          <w:t>áty</w:t>
        </w:r>
        <w:proofErr w:type="spellEnd"/>
      </w:hyperlink>
      <w:r w:rsidR="003E4A07" w:rsidRPr="001E45AE">
        <w:rPr>
          <w:iCs/>
        </w:rPr>
        <w:t>.</w:t>
      </w:r>
    </w:p>
    <w:p w14:paraId="7237B2C7" w14:textId="77777777" w:rsidR="009334A4" w:rsidRDefault="00273272">
      <w:pPr>
        <w:pStyle w:val="EYNormal"/>
        <w:numPr>
          <w:ilvl w:val="0"/>
          <w:numId w:val="18"/>
        </w:numPr>
      </w:pPr>
      <w:r w:rsidRPr="0027721E">
        <w:t>Prenos autentifikačných údajov v rámci SOAP požiadavky (</w:t>
      </w:r>
      <w:proofErr w:type="spellStart"/>
      <w:r w:rsidRPr="0027721E">
        <w:t>username</w:t>
      </w:r>
      <w:proofErr w:type="spellEnd"/>
      <w:r w:rsidRPr="0027721E">
        <w:t>/</w:t>
      </w:r>
      <w:proofErr w:type="spellStart"/>
      <w:r w:rsidRPr="0027721E">
        <w:t>password</w:t>
      </w:r>
      <w:proofErr w:type="spellEnd"/>
      <w:r w:rsidRPr="0027721E">
        <w:t>)</w:t>
      </w:r>
    </w:p>
    <w:p w14:paraId="290B33D1" w14:textId="0362E49B" w:rsidR="00273272" w:rsidRDefault="009334A4">
      <w:pPr>
        <w:pStyle w:val="EYNormal"/>
        <w:numPr>
          <w:ilvl w:val="0"/>
          <w:numId w:val="18"/>
        </w:numPr>
      </w:pPr>
      <w:r>
        <w:t>Prenos časovej známky</w:t>
      </w:r>
      <w:r w:rsidR="003862BA">
        <w:t xml:space="preserve"> vytvorenia SOAP správy WS-</w:t>
      </w:r>
      <w:proofErr w:type="spellStart"/>
      <w:r w:rsidR="003862BA">
        <w:t>Timestamp</w:t>
      </w:r>
      <w:proofErr w:type="spellEnd"/>
    </w:p>
    <w:p w14:paraId="1DD15724" w14:textId="77777777" w:rsidR="008556FF" w:rsidRPr="0027721E" w:rsidRDefault="008556FF" w:rsidP="00903D37">
      <w:pPr>
        <w:pStyle w:val="EYNormal"/>
        <w:ind w:left="720"/>
      </w:pPr>
    </w:p>
    <w:p w14:paraId="5DFF0254" w14:textId="77777777" w:rsidR="00B67F9E" w:rsidRDefault="008556FF" w:rsidP="008556FF">
      <w:pPr>
        <w:pStyle w:val="EYNormal"/>
      </w:pPr>
      <w:r>
        <w:t xml:space="preserve">Webové služby </w:t>
      </w:r>
      <w:proofErr w:type="spellStart"/>
      <w:r>
        <w:t>použivajú</w:t>
      </w:r>
      <w:proofErr w:type="spellEnd"/>
      <w:r>
        <w:t xml:space="preserve"> WS-</w:t>
      </w:r>
      <w:proofErr w:type="spellStart"/>
      <w:r>
        <w:t>Adressing</w:t>
      </w:r>
      <w:proofErr w:type="spellEnd"/>
      <w:r>
        <w:t xml:space="preserve"> štandard </w:t>
      </w:r>
      <w:r w:rsidR="00B67F9E">
        <w:t xml:space="preserve">s nasledovnými </w:t>
      </w:r>
      <w:proofErr w:type="spellStart"/>
      <w:r w:rsidR="00B67F9E">
        <w:t>poliami</w:t>
      </w:r>
      <w:proofErr w:type="spellEnd"/>
      <w:r w:rsidR="00B67F9E">
        <w:t xml:space="preserve">. </w:t>
      </w:r>
    </w:p>
    <w:p w14:paraId="14CB98C5" w14:textId="2B906853" w:rsidR="00273272" w:rsidRDefault="00B67F9E" w:rsidP="008556FF">
      <w:pPr>
        <w:pStyle w:val="EYNormal"/>
      </w:pPr>
      <w:r>
        <w:t xml:space="preserve">Pre </w:t>
      </w:r>
      <w:proofErr w:type="spellStart"/>
      <w:r>
        <w:t>webservice</w:t>
      </w:r>
      <w:proofErr w:type="spellEnd"/>
      <w:r>
        <w:t xml:space="preserve"> </w:t>
      </w:r>
      <w:proofErr w:type="spellStart"/>
      <w:r>
        <w:t>request</w:t>
      </w:r>
      <w:proofErr w:type="spellEnd"/>
      <w:r>
        <w:t>:</w:t>
      </w:r>
    </w:p>
    <w:p w14:paraId="79FED55D" w14:textId="59F3675F" w:rsidR="00B67F9E" w:rsidRDefault="00B67F9E" w:rsidP="00B67F9E">
      <w:pPr>
        <w:pStyle w:val="EYNormal"/>
        <w:numPr>
          <w:ilvl w:val="0"/>
          <w:numId w:val="40"/>
        </w:numPr>
      </w:pPr>
      <w:r>
        <w:t>To</w:t>
      </w:r>
      <w:r w:rsidR="0046000E">
        <w:t xml:space="preserve"> (URL </w:t>
      </w:r>
      <w:proofErr w:type="spellStart"/>
      <w:r w:rsidR="0046000E">
        <w:t>endpoint</w:t>
      </w:r>
      <w:proofErr w:type="spellEnd"/>
      <w:r w:rsidR="0046000E">
        <w:t xml:space="preserve"> na ktorý sa správa posiela)</w:t>
      </w:r>
    </w:p>
    <w:p w14:paraId="52433F87" w14:textId="7071F52A" w:rsidR="00B67F9E" w:rsidRPr="00903D37" w:rsidRDefault="00B67F9E" w:rsidP="004B2491">
      <w:pPr>
        <w:pStyle w:val="EYNormal"/>
        <w:numPr>
          <w:ilvl w:val="0"/>
          <w:numId w:val="40"/>
        </w:numPr>
        <w:rPr>
          <w:sz w:val="16"/>
          <w:szCs w:val="20"/>
        </w:rPr>
      </w:pPr>
      <w:proofErr w:type="spellStart"/>
      <w:r>
        <w:t>ReplyTo</w:t>
      </w:r>
      <w:proofErr w:type="spellEnd"/>
      <w:r w:rsidR="006E495F">
        <w:t xml:space="preserve"> (konšta</w:t>
      </w:r>
      <w:r w:rsidR="00CD0661">
        <w:t xml:space="preserve">nta </w:t>
      </w:r>
      <w:r w:rsidR="002035DE">
        <w:t xml:space="preserve">viď. </w:t>
      </w:r>
      <w:r w:rsidR="002035DE">
        <w:fldChar w:fldCharType="begin"/>
      </w:r>
      <w:r w:rsidR="002035DE">
        <w:instrText xml:space="preserve"> REF _Ref206595412 \r \h </w:instrText>
      </w:r>
      <w:r w:rsidR="002035DE">
        <w:fldChar w:fldCharType="separate"/>
      </w:r>
      <w:r w:rsidR="002035DE">
        <w:t>3.2.2</w:t>
      </w:r>
      <w:r w:rsidR="002035DE">
        <w:fldChar w:fldCharType="end"/>
      </w:r>
      <w:r w:rsidR="002035DE">
        <w:t xml:space="preserve"> </w:t>
      </w:r>
      <w:r w:rsidR="00A9474C">
        <w:fldChar w:fldCharType="begin"/>
      </w:r>
      <w:r w:rsidR="00A9474C">
        <w:instrText xml:space="preserve"> REF _Ref206595433 \h </w:instrText>
      </w:r>
      <w:r w:rsidR="00A9474C">
        <w:fldChar w:fldCharType="separate"/>
      </w:r>
      <w:r w:rsidR="00A9474C" w:rsidRPr="0027721E">
        <w:t>Príklad SOAP správy s elektronickým podpisom</w:t>
      </w:r>
      <w:r w:rsidR="00A9474C">
        <w:fldChar w:fldCharType="end"/>
      </w:r>
      <w:r w:rsidR="006E495F">
        <w:t>)</w:t>
      </w:r>
    </w:p>
    <w:p w14:paraId="1B8BE9F5" w14:textId="11F4934E" w:rsidR="00B67F9E" w:rsidRDefault="00B67F9E" w:rsidP="00B67F9E">
      <w:pPr>
        <w:pStyle w:val="EYNormal"/>
        <w:numPr>
          <w:ilvl w:val="0"/>
          <w:numId w:val="40"/>
        </w:numPr>
      </w:pPr>
      <w:proofErr w:type="spellStart"/>
      <w:r>
        <w:t>MessageID</w:t>
      </w:r>
      <w:proofErr w:type="spellEnd"/>
      <w:r w:rsidR="0046000E">
        <w:t xml:space="preserve"> (Vygenerovaný jednoznačný identifikátor správy)</w:t>
      </w:r>
    </w:p>
    <w:p w14:paraId="727CD7BF" w14:textId="10EF1C6A" w:rsidR="00B67F9E" w:rsidRDefault="00B67F9E" w:rsidP="00B67F9E">
      <w:pPr>
        <w:pStyle w:val="EYNormal"/>
        <w:numPr>
          <w:ilvl w:val="0"/>
          <w:numId w:val="40"/>
        </w:numPr>
      </w:pPr>
      <w:proofErr w:type="spellStart"/>
      <w:r>
        <w:t>Action</w:t>
      </w:r>
      <w:proofErr w:type="spellEnd"/>
      <w:r w:rsidR="0046000E">
        <w:t xml:space="preserve"> (SOAP </w:t>
      </w:r>
      <w:proofErr w:type="spellStart"/>
      <w:r w:rsidR="0046000E">
        <w:t>Action</w:t>
      </w:r>
      <w:proofErr w:type="spellEnd"/>
      <w:r w:rsidR="0046000E">
        <w:t xml:space="preserve"> správy)</w:t>
      </w:r>
    </w:p>
    <w:p w14:paraId="24AC180A" w14:textId="01C249C5" w:rsidR="00B67F9E" w:rsidRDefault="00B67F9E" w:rsidP="00B67F9E">
      <w:pPr>
        <w:pStyle w:val="EYNormal"/>
      </w:pPr>
      <w:r>
        <w:t xml:space="preserve">Pre </w:t>
      </w:r>
      <w:proofErr w:type="spellStart"/>
      <w:r>
        <w:t>webservice</w:t>
      </w:r>
      <w:proofErr w:type="spellEnd"/>
      <w:r>
        <w:t xml:space="preserve"> </w:t>
      </w:r>
      <w:proofErr w:type="spellStart"/>
      <w:r>
        <w:t>response</w:t>
      </w:r>
      <w:proofErr w:type="spellEnd"/>
      <w:r>
        <w:t>:</w:t>
      </w:r>
    </w:p>
    <w:p w14:paraId="4BAC58F2" w14:textId="0C7CB23F" w:rsidR="00B67F9E" w:rsidRDefault="006E495F" w:rsidP="009728B6">
      <w:pPr>
        <w:pStyle w:val="EYNormal"/>
        <w:numPr>
          <w:ilvl w:val="0"/>
          <w:numId w:val="41"/>
        </w:numPr>
      </w:pPr>
      <w:r>
        <w:t>To</w:t>
      </w:r>
      <w:r w:rsidR="003D56E5">
        <w:t xml:space="preserve"> (</w:t>
      </w:r>
      <w:r w:rsidR="00A9474C">
        <w:t xml:space="preserve">konštanta viď. </w:t>
      </w:r>
      <w:r w:rsidR="00A9474C">
        <w:fldChar w:fldCharType="begin"/>
      </w:r>
      <w:r w:rsidR="00A9474C">
        <w:instrText xml:space="preserve"> REF _Ref206595412 \r \h </w:instrText>
      </w:r>
      <w:r w:rsidR="00A9474C">
        <w:fldChar w:fldCharType="separate"/>
      </w:r>
      <w:r w:rsidR="00A9474C">
        <w:t>3.2.2</w:t>
      </w:r>
      <w:r w:rsidR="00A9474C">
        <w:fldChar w:fldCharType="end"/>
      </w:r>
      <w:r w:rsidR="00A9474C">
        <w:t xml:space="preserve"> </w:t>
      </w:r>
      <w:r w:rsidR="00A9474C">
        <w:fldChar w:fldCharType="begin"/>
      </w:r>
      <w:r w:rsidR="00A9474C">
        <w:instrText xml:space="preserve"> REF _Ref206595433 \h </w:instrText>
      </w:r>
      <w:r w:rsidR="00A9474C">
        <w:fldChar w:fldCharType="separate"/>
      </w:r>
      <w:r w:rsidR="00A9474C" w:rsidRPr="0027721E">
        <w:t>Príklad SOAP správy s elektronickým podpisom</w:t>
      </w:r>
      <w:r w:rsidR="00A9474C">
        <w:fldChar w:fldCharType="end"/>
      </w:r>
      <w:r w:rsidR="003D56E5">
        <w:t>)</w:t>
      </w:r>
    </w:p>
    <w:p w14:paraId="3F40B31E" w14:textId="77777777" w:rsidR="003D56E5" w:rsidRDefault="006E495F" w:rsidP="003D56E5">
      <w:pPr>
        <w:pStyle w:val="EYNormal"/>
        <w:numPr>
          <w:ilvl w:val="0"/>
          <w:numId w:val="40"/>
        </w:numPr>
      </w:pPr>
      <w:proofErr w:type="spellStart"/>
      <w:r>
        <w:t>MessageID</w:t>
      </w:r>
      <w:proofErr w:type="spellEnd"/>
      <w:r w:rsidR="003D56E5">
        <w:t xml:space="preserve"> (Vygenerovaný jednoznačný identifikátor správy)</w:t>
      </w:r>
    </w:p>
    <w:p w14:paraId="66025340" w14:textId="64AB3744" w:rsidR="006E495F" w:rsidRDefault="006E495F" w:rsidP="00903D37">
      <w:pPr>
        <w:pStyle w:val="EYNormal"/>
        <w:numPr>
          <w:ilvl w:val="0"/>
          <w:numId w:val="41"/>
        </w:numPr>
      </w:pPr>
      <w:proofErr w:type="spellStart"/>
      <w:r>
        <w:t>Action</w:t>
      </w:r>
      <w:proofErr w:type="spellEnd"/>
      <w:r w:rsidR="003D56E5">
        <w:t xml:space="preserve"> (SOAP </w:t>
      </w:r>
      <w:proofErr w:type="spellStart"/>
      <w:r w:rsidR="003D56E5">
        <w:t>Action</w:t>
      </w:r>
      <w:proofErr w:type="spellEnd"/>
      <w:r w:rsidR="003D56E5">
        <w:t xml:space="preserve"> správy)</w:t>
      </w:r>
    </w:p>
    <w:p w14:paraId="0FB622F0" w14:textId="77777777" w:rsidR="008556FF" w:rsidRPr="0027721E" w:rsidRDefault="008556FF" w:rsidP="00903D37">
      <w:pPr>
        <w:pStyle w:val="EYNormal"/>
      </w:pPr>
    </w:p>
    <w:p w14:paraId="2DCFAA00" w14:textId="21D3A0B1" w:rsidR="00273272" w:rsidRPr="0027721E" w:rsidRDefault="00273272" w:rsidP="00273272">
      <w:pPr>
        <w:pStyle w:val="EYHeading3"/>
      </w:pPr>
      <w:bookmarkStart w:id="26" w:name="_Toc206710337"/>
      <w:r w:rsidRPr="0027721E">
        <w:t>Elektronický podpis</w:t>
      </w:r>
      <w:bookmarkEnd w:id="26"/>
      <w:r w:rsidRPr="0027721E">
        <w:t xml:space="preserve"> </w:t>
      </w:r>
    </w:p>
    <w:p w14:paraId="12B99583" w14:textId="77777777" w:rsidR="00273272" w:rsidRPr="0027721E" w:rsidRDefault="00273272" w:rsidP="00273272">
      <w:pPr>
        <w:pStyle w:val="EYNormal"/>
      </w:pPr>
      <w:r w:rsidRPr="0027721E">
        <w:t xml:space="preserve">Podpora elektronického podpisu SOAP správ je zabezpečená v rámci implementácie štandardu </w:t>
      </w:r>
    </w:p>
    <w:p w14:paraId="03509E3A" w14:textId="0E4245EB" w:rsidR="00C64235" w:rsidRDefault="00273272" w:rsidP="00273272">
      <w:pPr>
        <w:pStyle w:val="EYNormal"/>
      </w:pPr>
      <w:r w:rsidRPr="0027721E">
        <w:t>WS-</w:t>
      </w:r>
      <w:proofErr w:type="spellStart"/>
      <w:r w:rsidRPr="0027721E">
        <w:t>Security</w:t>
      </w:r>
      <w:proofErr w:type="spellEnd"/>
      <w:r w:rsidRPr="0027721E">
        <w:t xml:space="preserve"> verzie 1.0 (</w:t>
      </w:r>
      <w:hyperlink r:id="rId24" w:history="1">
        <w:r w:rsidRPr="008952F0">
          <w:rPr>
            <w:rStyle w:val="Hypertextovprepojenie"/>
            <w:color w:val="auto"/>
            <w:u w:val="none"/>
          </w:rPr>
          <w:t>http://www.oasis-open.org/committees/tc_home.php?wg_abbrev=wss</w:t>
        </w:r>
      </w:hyperlink>
      <w:r w:rsidRPr="0027721E">
        <w:t>).</w:t>
      </w:r>
      <w:r w:rsidR="00B1314B">
        <w:t xml:space="preserve"> </w:t>
      </w:r>
      <w:r w:rsidR="00B1314B" w:rsidRPr="00B1314B">
        <w:t>Digitálny odtlačok (</w:t>
      </w:r>
      <w:proofErr w:type="spellStart"/>
      <w:r w:rsidR="00B1314B" w:rsidRPr="00903D37">
        <w:t>digestValue</w:t>
      </w:r>
      <w:proofErr w:type="spellEnd"/>
      <w:r w:rsidR="00B1314B" w:rsidRPr="00B1314B">
        <w:t>) sa generuje pri podpise správy. Akákoľvek binárna zmena správy medzi podpisom a jej odoslaním na OKTE spôsobí neplatnosť podpisu a zamietnutie požiadavky.</w:t>
      </w:r>
    </w:p>
    <w:p w14:paraId="44B71426" w14:textId="77777777" w:rsidR="0076055C" w:rsidRDefault="0076055C" w:rsidP="0076055C">
      <w:pPr>
        <w:pStyle w:val="EYNormal"/>
      </w:pPr>
    </w:p>
    <w:p w14:paraId="3B11E016" w14:textId="67ED5F7D" w:rsidR="0076055C" w:rsidRPr="00D1749E" w:rsidRDefault="00AC5BED" w:rsidP="0076055C">
      <w:pPr>
        <w:pStyle w:val="EYNormal"/>
      </w:pPr>
      <w:r>
        <w:t>Pre elektronický podpis</w:t>
      </w:r>
      <w:r w:rsidR="0076055C" w:rsidRPr="00D1749E">
        <w:t xml:space="preserve"> sa </w:t>
      </w:r>
      <w:r w:rsidR="00571062">
        <w:t>vyžaduje</w:t>
      </w:r>
      <w:r w:rsidR="0076055C" w:rsidRPr="00D1749E">
        <w:t xml:space="preserve"> certifikát vydaný </w:t>
      </w:r>
      <w:r w:rsidR="001618BD">
        <w:t>dôveryhodnou</w:t>
      </w:r>
      <w:r w:rsidR="001618BD" w:rsidRPr="00D1749E">
        <w:t xml:space="preserve"> </w:t>
      </w:r>
      <w:r w:rsidR="0076055C" w:rsidRPr="00D1749E">
        <w:t xml:space="preserve">certifikačnou autoritou, </w:t>
      </w:r>
      <w:r w:rsidR="00D053DE">
        <w:t>zo</w:t>
      </w:r>
      <w:r w:rsidR="0076055C" w:rsidRPr="00D1749E">
        <w:t> zoznam</w:t>
      </w:r>
      <w:r w:rsidR="00D053DE">
        <w:t>u</w:t>
      </w:r>
      <w:r w:rsidR="00D17CAD">
        <w:t xml:space="preserve"> </w:t>
      </w:r>
      <w:hyperlink r:id="rId25" w:history="1">
        <w:r w:rsidR="00D17CAD" w:rsidRPr="008C505E">
          <w:rPr>
            <w:rStyle w:val="Hypertextovprepojenie"/>
          </w:rPr>
          <w:t xml:space="preserve">dôveryhodných autorít </w:t>
        </w:r>
        <w:r w:rsidR="00873440" w:rsidRPr="008C505E">
          <w:rPr>
            <w:rStyle w:val="Hypertextovprepojenie"/>
          </w:rPr>
          <w:t>EU</w:t>
        </w:r>
      </w:hyperlink>
      <w:r w:rsidR="00873440">
        <w:t xml:space="preserve"> podľa nariadenia </w:t>
      </w:r>
      <w:proofErr w:type="spellStart"/>
      <w:r w:rsidR="001E6DAC">
        <w:t>e</w:t>
      </w:r>
      <w:r w:rsidR="00873440">
        <w:t>IDAS</w:t>
      </w:r>
      <w:proofErr w:type="spellEnd"/>
      <w:r w:rsidR="001D1055">
        <w:t xml:space="preserve"> (</w:t>
      </w:r>
      <w:r w:rsidR="001D1055" w:rsidRPr="001D1055">
        <w:t xml:space="preserve">Nariadenie Európskeho parlamentu a </w:t>
      </w:r>
      <w:r w:rsidR="001D1055" w:rsidRPr="001D1055">
        <w:lastRenderedPageBreak/>
        <w:t>Rady (EÚ) č. 910/2014 z 23. júla 2014 o elektronickej identifikácii a dôveryhodných službách pre elektronické transakcie na vnútornom trhu a o zrušení smernice 1999/93/ES</w:t>
      </w:r>
      <w:r w:rsidR="001D1055">
        <w:t>)</w:t>
      </w:r>
      <w:r w:rsidR="00873440">
        <w:t>.</w:t>
      </w:r>
      <w:r w:rsidR="0076055C" w:rsidRPr="00D1749E">
        <w:t xml:space="preserve"> </w:t>
      </w:r>
    </w:p>
    <w:p w14:paraId="57783EE6" w14:textId="77777777" w:rsidR="0076055C" w:rsidRPr="0027721E" w:rsidRDefault="0076055C" w:rsidP="00273272">
      <w:pPr>
        <w:pStyle w:val="EYNormal"/>
      </w:pPr>
    </w:p>
    <w:p w14:paraId="6511C5C7" w14:textId="4EFE29CB" w:rsidR="00273272" w:rsidRPr="0027721E" w:rsidRDefault="00273272" w:rsidP="00273272">
      <w:pPr>
        <w:pStyle w:val="EYNormal"/>
      </w:pPr>
      <w:r w:rsidRPr="0027721E">
        <w:t>Podpis je</w:t>
      </w:r>
      <w:r w:rsidR="006836F2" w:rsidRPr="0027721E">
        <w:t xml:space="preserve"> </w:t>
      </w:r>
      <w:r w:rsidRPr="0027721E">
        <w:t>uložený</w:t>
      </w:r>
      <w:r w:rsidR="006836F2" w:rsidRPr="0027721E">
        <w:t xml:space="preserve"> </w:t>
      </w:r>
      <w:r w:rsidRPr="0027721E">
        <w:t>v rámci hlavičky</w:t>
      </w:r>
      <w:r w:rsidR="006836F2" w:rsidRPr="0027721E">
        <w:t xml:space="preserve"> </w:t>
      </w:r>
      <w:r w:rsidRPr="0027721E">
        <w:t>SOAP správy, tzn. oddelene</w:t>
      </w:r>
      <w:r w:rsidR="006836F2" w:rsidRPr="0027721E">
        <w:t xml:space="preserve"> </w:t>
      </w:r>
      <w:r w:rsidRPr="0027721E">
        <w:t xml:space="preserve">od tela správy prenášajúcej údaje. </w:t>
      </w:r>
    </w:p>
    <w:p w14:paraId="446DA84A" w14:textId="2F579F39" w:rsidR="00273272" w:rsidRPr="0027721E" w:rsidRDefault="00273272" w:rsidP="00273272">
      <w:pPr>
        <w:pStyle w:val="EYNormal"/>
      </w:pPr>
      <w:r w:rsidRPr="0027721E">
        <w:t xml:space="preserve">Štandard WSS implementuje podpis na základe štandardu </w:t>
      </w:r>
      <w:proofErr w:type="spellStart"/>
      <w:r w:rsidRPr="0027721E">
        <w:t>xmldsig</w:t>
      </w:r>
      <w:proofErr w:type="spellEnd"/>
      <w:r w:rsidRPr="0027721E">
        <w:t xml:space="preserve"> (</w:t>
      </w:r>
      <w:hyperlink r:id="rId26" w:history="1">
        <w:r w:rsidRPr="0027721E">
          <w:rPr>
            <w:rStyle w:val="Hypertextovprepojenie"/>
          </w:rPr>
          <w:t>http://www.w3.org/TR/xmldsig-core</w:t>
        </w:r>
      </w:hyperlink>
      <w:r w:rsidRPr="0027721E">
        <w:t>).</w:t>
      </w:r>
      <w:r w:rsidR="006836F2" w:rsidRPr="0027721E">
        <w:t xml:space="preserve"> </w:t>
      </w:r>
    </w:p>
    <w:p w14:paraId="6579142B" w14:textId="77777777" w:rsidR="00273272" w:rsidRPr="0027721E" w:rsidRDefault="00273272" w:rsidP="00273272">
      <w:pPr>
        <w:pStyle w:val="EYNormal"/>
      </w:pPr>
    </w:p>
    <w:p w14:paraId="433AA20F" w14:textId="77777777" w:rsidR="008952F0" w:rsidRPr="008952F0" w:rsidRDefault="008952F0" w:rsidP="008952F0">
      <w:pPr>
        <w:pStyle w:val="EYNormal"/>
      </w:pPr>
      <w:r w:rsidRPr="008952F0">
        <w:t xml:space="preserve">Na zabezpečenie integrity a dôveryhodnosti komunikácie bude komunikácia zabezpečená digitálnym podpisom podľa špecifikácie </w:t>
      </w:r>
      <w:proofErr w:type="spellStart"/>
      <w:r w:rsidRPr="008952F0">
        <w:t>XmlDsig</w:t>
      </w:r>
      <w:proofErr w:type="spellEnd"/>
      <w:r w:rsidRPr="008952F0">
        <w:t>. Digitálne sa podpisujú nasledujúce časti SOAP správy:</w:t>
      </w:r>
    </w:p>
    <w:p w14:paraId="7BBFFA94" w14:textId="6C76D08B" w:rsidR="00DE6DD2" w:rsidRPr="00DE6DD2" w:rsidRDefault="00DE6DD2" w:rsidP="00DE6DD2">
      <w:pPr>
        <w:pStyle w:val="EYNormal"/>
        <w:numPr>
          <w:ilvl w:val="0"/>
          <w:numId w:val="34"/>
        </w:numPr>
        <w:rPr>
          <w:lang w:val="en-US"/>
        </w:rPr>
      </w:pPr>
      <w:r w:rsidRPr="00DE6DD2">
        <w:rPr>
          <w:lang w:val="en-US"/>
        </w:rPr>
        <w:t>Timestamp (</w:t>
      </w:r>
      <w:proofErr w:type="spellStart"/>
      <w:r w:rsidRPr="00DE6DD2">
        <w:rPr>
          <w:lang w:val="en-US"/>
        </w:rPr>
        <w:t>časová</w:t>
      </w:r>
      <w:proofErr w:type="spellEnd"/>
      <w:r w:rsidRPr="00DE6DD2">
        <w:rPr>
          <w:lang w:val="en-US"/>
        </w:rPr>
        <w:t xml:space="preserve"> </w:t>
      </w:r>
      <w:proofErr w:type="spellStart"/>
      <w:r w:rsidRPr="00DE6DD2">
        <w:rPr>
          <w:lang w:val="en-US"/>
        </w:rPr>
        <w:t>pečiatka</w:t>
      </w:r>
      <w:proofErr w:type="spellEnd"/>
      <w:r w:rsidRPr="00DE6DD2">
        <w:rPr>
          <w:lang w:val="en-US"/>
        </w:rPr>
        <w:t xml:space="preserve">) </w:t>
      </w:r>
    </w:p>
    <w:p w14:paraId="0EFCF448" w14:textId="77777777" w:rsidR="00DE6DD2" w:rsidRPr="00DE6DD2" w:rsidRDefault="00DE6DD2" w:rsidP="00DE6DD2">
      <w:pPr>
        <w:pStyle w:val="EYNormal"/>
        <w:numPr>
          <w:ilvl w:val="0"/>
          <w:numId w:val="34"/>
        </w:numPr>
        <w:rPr>
          <w:lang w:val="en-US"/>
        </w:rPr>
      </w:pPr>
      <w:proofErr w:type="spellStart"/>
      <w:r w:rsidRPr="00DE6DD2">
        <w:rPr>
          <w:lang w:val="en-US"/>
        </w:rPr>
        <w:t>UsernameToken</w:t>
      </w:r>
      <w:proofErr w:type="spellEnd"/>
      <w:r w:rsidRPr="00DE6DD2">
        <w:rPr>
          <w:lang w:val="en-US"/>
        </w:rPr>
        <w:t xml:space="preserve"> (</w:t>
      </w:r>
      <w:proofErr w:type="spellStart"/>
      <w:r w:rsidRPr="00DE6DD2">
        <w:rPr>
          <w:lang w:val="en-US"/>
        </w:rPr>
        <w:t>meno</w:t>
      </w:r>
      <w:proofErr w:type="spellEnd"/>
      <w:r w:rsidRPr="00DE6DD2">
        <w:rPr>
          <w:lang w:val="en-US"/>
        </w:rPr>
        <w:t xml:space="preserve">, </w:t>
      </w:r>
      <w:proofErr w:type="spellStart"/>
      <w:r w:rsidRPr="00DE6DD2">
        <w:rPr>
          <w:lang w:val="en-US"/>
        </w:rPr>
        <w:t>heslo</w:t>
      </w:r>
      <w:proofErr w:type="spellEnd"/>
      <w:r w:rsidRPr="00DE6DD2">
        <w:rPr>
          <w:lang w:val="en-US"/>
        </w:rPr>
        <w:t xml:space="preserve"> </w:t>
      </w:r>
      <w:proofErr w:type="spellStart"/>
      <w:r w:rsidRPr="00DE6DD2">
        <w:rPr>
          <w:lang w:val="en-US"/>
        </w:rPr>
        <w:t>používateľa</w:t>
      </w:r>
      <w:proofErr w:type="spellEnd"/>
      <w:r w:rsidRPr="00DE6DD2">
        <w:rPr>
          <w:lang w:val="en-US"/>
        </w:rPr>
        <w:t xml:space="preserve">) </w:t>
      </w:r>
    </w:p>
    <w:p w14:paraId="19343305" w14:textId="77777777" w:rsidR="00DE6DD2" w:rsidRPr="00DE6DD2" w:rsidRDefault="00DE6DD2" w:rsidP="00DE6DD2">
      <w:pPr>
        <w:pStyle w:val="EYNormal"/>
        <w:numPr>
          <w:ilvl w:val="0"/>
          <w:numId w:val="34"/>
        </w:numPr>
        <w:rPr>
          <w:lang w:val="en-US"/>
        </w:rPr>
      </w:pPr>
      <w:r w:rsidRPr="00DE6DD2">
        <w:rPr>
          <w:lang w:val="en-US"/>
        </w:rPr>
        <w:t>Body (</w:t>
      </w:r>
      <w:proofErr w:type="spellStart"/>
      <w:r w:rsidRPr="00DE6DD2">
        <w:rPr>
          <w:lang w:val="en-US"/>
        </w:rPr>
        <w:t>telo</w:t>
      </w:r>
      <w:proofErr w:type="spellEnd"/>
      <w:r w:rsidRPr="00DE6DD2">
        <w:rPr>
          <w:lang w:val="en-US"/>
        </w:rPr>
        <w:t xml:space="preserve"> </w:t>
      </w:r>
      <w:proofErr w:type="spellStart"/>
      <w:r w:rsidRPr="00DE6DD2">
        <w:rPr>
          <w:lang w:val="en-US"/>
        </w:rPr>
        <w:t>správy</w:t>
      </w:r>
      <w:proofErr w:type="spellEnd"/>
      <w:r w:rsidRPr="00DE6DD2">
        <w:rPr>
          <w:lang w:val="en-US"/>
        </w:rPr>
        <w:t xml:space="preserve"> s </w:t>
      </w:r>
      <w:proofErr w:type="spellStart"/>
      <w:r w:rsidRPr="00DE6DD2">
        <w:rPr>
          <w:lang w:val="en-US"/>
        </w:rPr>
        <w:t>prenášanými</w:t>
      </w:r>
      <w:proofErr w:type="spellEnd"/>
      <w:r w:rsidRPr="00DE6DD2">
        <w:rPr>
          <w:lang w:val="en-US"/>
        </w:rPr>
        <w:t xml:space="preserve"> </w:t>
      </w:r>
      <w:proofErr w:type="spellStart"/>
      <w:r w:rsidRPr="00DE6DD2">
        <w:rPr>
          <w:lang w:val="en-US"/>
        </w:rPr>
        <w:t>údajmi</w:t>
      </w:r>
      <w:proofErr w:type="spellEnd"/>
      <w:r w:rsidRPr="00DE6DD2">
        <w:rPr>
          <w:lang w:val="en-US"/>
        </w:rPr>
        <w:t xml:space="preserve">) </w:t>
      </w:r>
    </w:p>
    <w:p w14:paraId="0295F786" w14:textId="77777777" w:rsidR="00DE6DD2" w:rsidRPr="00DE6DD2" w:rsidRDefault="00DE6DD2" w:rsidP="00DE6DD2">
      <w:pPr>
        <w:pStyle w:val="EYNormal"/>
        <w:numPr>
          <w:ilvl w:val="0"/>
          <w:numId w:val="34"/>
        </w:numPr>
        <w:rPr>
          <w:lang w:val="en-US"/>
        </w:rPr>
      </w:pPr>
      <w:r w:rsidRPr="00DE6DD2">
        <w:rPr>
          <w:lang w:val="en-US"/>
        </w:rPr>
        <w:t xml:space="preserve">WS-Addressing </w:t>
      </w:r>
    </w:p>
    <w:p w14:paraId="4E4585B4" w14:textId="1B50FED3" w:rsidR="00DE6DD2" w:rsidRPr="00DE6DD2" w:rsidRDefault="003879C2" w:rsidP="00DE6DD2">
      <w:pPr>
        <w:pStyle w:val="EYNormal"/>
        <w:numPr>
          <w:ilvl w:val="1"/>
          <w:numId w:val="34"/>
        </w:numPr>
        <w:rPr>
          <w:lang w:val="en-US"/>
        </w:rPr>
      </w:pPr>
      <w:r>
        <w:rPr>
          <w:lang w:val="en-US"/>
        </w:rPr>
        <w:t>To</w:t>
      </w:r>
      <w:r w:rsidR="00DE6DD2" w:rsidRPr="00DE6DD2">
        <w:rPr>
          <w:lang w:val="en-US"/>
        </w:rPr>
        <w:t xml:space="preserve"> </w:t>
      </w:r>
    </w:p>
    <w:p w14:paraId="5C2722CF" w14:textId="77777777" w:rsidR="00DE6DD2" w:rsidRPr="00DE6DD2" w:rsidRDefault="00DE6DD2" w:rsidP="00DE6DD2">
      <w:pPr>
        <w:pStyle w:val="EYNormal"/>
        <w:numPr>
          <w:ilvl w:val="1"/>
          <w:numId w:val="34"/>
        </w:numPr>
        <w:rPr>
          <w:lang w:val="en-US"/>
        </w:rPr>
      </w:pPr>
      <w:proofErr w:type="spellStart"/>
      <w:r w:rsidRPr="00DE6DD2">
        <w:rPr>
          <w:lang w:val="en-US"/>
        </w:rPr>
        <w:t>ReplyTo</w:t>
      </w:r>
      <w:proofErr w:type="spellEnd"/>
      <w:r w:rsidRPr="00DE6DD2">
        <w:rPr>
          <w:lang w:val="en-US"/>
        </w:rPr>
        <w:t xml:space="preserve"> </w:t>
      </w:r>
    </w:p>
    <w:p w14:paraId="646F3690" w14:textId="77777777" w:rsidR="00DE6DD2" w:rsidRPr="00DE6DD2" w:rsidRDefault="00DE6DD2" w:rsidP="00DE6DD2">
      <w:pPr>
        <w:pStyle w:val="EYNormal"/>
        <w:numPr>
          <w:ilvl w:val="1"/>
          <w:numId w:val="34"/>
        </w:numPr>
        <w:rPr>
          <w:lang w:val="en-US"/>
        </w:rPr>
      </w:pPr>
      <w:proofErr w:type="spellStart"/>
      <w:r w:rsidRPr="00DE6DD2">
        <w:rPr>
          <w:lang w:val="en-US"/>
        </w:rPr>
        <w:t>MessageID</w:t>
      </w:r>
      <w:proofErr w:type="spellEnd"/>
      <w:r w:rsidRPr="00DE6DD2">
        <w:rPr>
          <w:lang w:val="en-US"/>
        </w:rPr>
        <w:t xml:space="preserve"> </w:t>
      </w:r>
    </w:p>
    <w:p w14:paraId="198D2A93" w14:textId="0D4C9582" w:rsidR="00DE6DD2" w:rsidRPr="00DE6DD2" w:rsidRDefault="003879C2" w:rsidP="00DE6DD2">
      <w:pPr>
        <w:pStyle w:val="EYNormal"/>
        <w:numPr>
          <w:ilvl w:val="1"/>
          <w:numId w:val="34"/>
        </w:numPr>
        <w:rPr>
          <w:lang w:val="en-US"/>
        </w:rPr>
      </w:pPr>
      <w:r>
        <w:rPr>
          <w:lang w:val="en-US"/>
        </w:rPr>
        <w:t>Action</w:t>
      </w:r>
      <w:r w:rsidR="00DE6DD2" w:rsidRPr="00DE6DD2">
        <w:rPr>
          <w:lang w:val="en-US"/>
        </w:rPr>
        <w:t xml:space="preserve"> </w:t>
      </w:r>
    </w:p>
    <w:p w14:paraId="54A8DC8F" w14:textId="77777777" w:rsidR="001B4363" w:rsidRPr="00555745" w:rsidRDefault="001B4363" w:rsidP="009E6C0B">
      <w:pPr>
        <w:pStyle w:val="EYNormal"/>
      </w:pPr>
    </w:p>
    <w:p w14:paraId="40850622" w14:textId="77777777" w:rsidR="00554D2B" w:rsidRPr="0027721E" w:rsidRDefault="00554D2B" w:rsidP="009E6C0B">
      <w:pPr>
        <w:pStyle w:val="EYNormal"/>
      </w:pPr>
    </w:p>
    <w:p w14:paraId="73A6BAFC" w14:textId="77777777" w:rsidR="00554D2B" w:rsidRPr="0027721E" w:rsidRDefault="00554D2B" w:rsidP="009E6C0B">
      <w:pPr>
        <w:pStyle w:val="EYNormal"/>
      </w:pPr>
    </w:p>
    <w:p w14:paraId="26D3C201" w14:textId="1C7B9974" w:rsidR="007F1F5A" w:rsidRPr="0027721E" w:rsidRDefault="007F1F5A" w:rsidP="00273272">
      <w:pPr>
        <w:pStyle w:val="EYHeading3"/>
      </w:pPr>
      <w:bookmarkStart w:id="27" w:name="_Ref206595412"/>
      <w:bookmarkStart w:id="28" w:name="_Ref206595433"/>
      <w:bookmarkStart w:id="29" w:name="_Toc206710338"/>
      <w:r w:rsidRPr="0027721E">
        <w:t>Príklad SOAP správ</w:t>
      </w:r>
      <w:r w:rsidR="00273272" w:rsidRPr="0027721E">
        <w:t>y</w:t>
      </w:r>
      <w:r w:rsidRPr="0027721E">
        <w:t xml:space="preserve"> </w:t>
      </w:r>
      <w:r w:rsidR="00F6663A" w:rsidRPr="0027721E">
        <w:t>s elektronickým podpisom</w:t>
      </w:r>
      <w:bookmarkEnd w:id="27"/>
      <w:bookmarkEnd w:id="28"/>
      <w:bookmarkEnd w:id="29"/>
    </w:p>
    <w:p w14:paraId="2F692F3A" w14:textId="77777777" w:rsidR="00B42398" w:rsidRDefault="00B42398" w:rsidP="007F1F5A">
      <w:pPr>
        <w:pStyle w:val="EYNormal"/>
        <w:rPr>
          <w:b/>
          <w:bCs/>
        </w:rPr>
      </w:pPr>
    </w:p>
    <w:p w14:paraId="4E25C71C" w14:textId="76D1AEF4" w:rsidR="00EF3388" w:rsidRPr="00347024" w:rsidRDefault="00EF3388" w:rsidP="007F1F5A">
      <w:pPr>
        <w:pStyle w:val="EYNormal"/>
      </w:pPr>
    </w:p>
    <w:p w14:paraId="405B87C9" w14:textId="77777777" w:rsidR="00B42398" w:rsidRPr="0027721E" w:rsidRDefault="00B42398" w:rsidP="00B42398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</w:t>
      </w:r>
      <w:proofErr w:type="spellStart"/>
      <w:r w:rsidRPr="0027721E">
        <w:rPr>
          <w:i/>
          <w:iCs/>
        </w:rPr>
        <w:t>webservice</w:t>
      </w:r>
      <w:proofErr w:type="spellEnd"/>
      <w:r w:rsidRPr="0027721E">
        <w:rPr>
          <w:i/>
          <w:iCs/>
        </w:rPr>
        <w:t xml:space="preserve"> volania: </w:t>
      </w:r>
    </w:p>
    <w:p w14:paraId="670A6BDD" w14:textId="77777777" w:rsidR="00362968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9B6FB06" w14:textId="77777777" w:rsidR="00DC0546" w:rsidRDefault="00C173A1" w:rsidP="00C173A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EF3388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EF3388">
        <w:rPr>
          <w:rFonts w:ascii="Consolas" w:hAnsi="Consolas" w:cs="Courier New"/>
          <w:color w:val="067D17"/>
          <w:sz w:val="20"/>
          <w:lang w:eastAsia="sk-SK"/>
        </w:rPr>
        <w:t>="_1"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br/>
        <w:t xml:space="preserve">    </w:t>
      </w:r>
      <w:r w:rsidR="00CB7231">
        <w:rPr>
          <w:rFonts w:ascii="Consolas" w:hAnsi="Consolas" w:cs="Courier New"/>
          <w:color w:val="080808"/>
          <w:sz w:val="20"/>
          <w:lang w:eastAsia="sk-SK"/>
        </w:rPr>
        <w:tab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</w:t>
      </w:r>
      <w:r w:rsidR="00DC0546">
        <w:rPr>
          <w:rFonts w:ascii="Consolas" w:hAnsi="Consolas" w:cs="Courier New"/>
          <w:color w:val="080808"/>
          <w:sz w:val="20"/>
          <w:lang w:eastAsia="sk-SK"/>
        </w:rPr>
        <w:t>...</w:t>
      </w:r>
    </w:p>
    <w:p w14:paraId="5D175C81" w14:textId="48FBAA09" w:rsidR="00C173A1" w:rsidRDefault="00CB7231" w:rsidP="00C173A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>
        <w:rPr>
          <w:rFonts w:ascii="Consolas" w:hAnsi="Consolas" w:cs="Courier New"/>
          <w:color w:val="080808"/>
          <w:sz w:val="20"/>
          <w:lang w:eastAsia="sk-SK"/>
        </w:rPr>
        <w:t xml:space="preserve">     </w:t>
      </w:r>
      <w:r w:rsidR="00C173A1">
        <w:rPr>
          <w:rFonts w:ascii="Consolas" w:hAnsi="Consolas" w:cs="Courier New"/>
          <w:color w:val="080808"/>
          <w:sz w:val="20"/>
          <w:lang w:eastAsia="sk-SK"/>
        </w:rPr>
        <w:t xml:space="preserve">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 w:rsidR="00C173A1"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EF3388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u</w:t>
      </w:r>
      <w:r w:rsidRPr="00EF3388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EF3388">
        <w:rPr>
          <w:rFonts w:ascii="Consolas" w:hAnsi="Consolas" w:cs="Courier New"/>
          <w:color w:val="067D17"/>
          <w:sz w:val="20"/>
          <w:lang w:eastAsia="sk-SK"/>
        </w:rPr>
        <w:t>="_2"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0C18B39A" w14:textId="61A8E10B" w:rsidR="00CB7231" w:rsidRPr="00347024" w:rsidRDefault="00C173A1" w:rsidP="00DC054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>
        <w:rPr>
          <w:rFonts w:ascii="Consolas" w:hAnsi="Consolas" w:cs="Courier New"/>
          <w:color w:val="080808"/>
          <w:sz w:val="20"/>
          <w:lang w:eastAsia="sk-SK"/>
        </w:rPr>
        <w:t xml:space="preserve">            </w:t>
      </w:r>
      <w:r w:rsidR="00DC0546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EF3388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EF3388">
        <w:rPr>
          <w:rFonts w:ascii="Consolas" w:hAnsi="Consolas" w:cs="Courier New"/>
          <w:color w:val="067D17"/>
          <w:sz w:val="20"/>
          <w:lang w:eastAsia="sk-SK"/>
        </w:rPr>
        <w:t>="_3"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 xml:space="preserve">    </w:t>
      </w:r>
      <w:r w:rsidR="00DC0546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u</w:t>
      </w:r>
      <w:r w:rsidR="00CB7231" w:rsidRPr="00EF3388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="00CB7231" w:rsidRPr="00EF3388">
        <w:rPr>
          <w:rFonts w:ascii="Consolas" w:hAnsi="Consolas" w:cs="Courier New"/>
          <w:color w:val="067D17"/>
          <w:sz w:val="20"/>
          <w:lang w:eastAsia="sk-SK"/>
        </w:rPr>
        <w:t>="_4"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 xml:space="preserve">    </w:t>
      </w:r>
      <w:r w:rsidR="00DC0546">
        <w:rPr>
          <w:rFonts w:ascii="Consolas" w:hAnsi="Consolas" w:cs="Courier New"/>
          <w:color w:val="080808"/>
          <w:sz w:val="20"/>
          <w:lang w:eastAsia="sk-SK"/>
        </w:rPr>
        <w:t>...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="00CB7231"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="00CB7231" w:rsidRPr="00EF3388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="00CB7231"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1274F613" w14:textId="6546E19C" w:rsidR="00B42398" w:rsidRPr="0027721E" w:rsidRDefault="00B42398" w:rsidP="00EF338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</w:t>
      </w:r>
      <w:proofErr w:type="spellStart"/>
      <w:r w:rsidR="009A170D" w:rsidRPr="0027721E">
        <w:rPr>
          <w:rFonts w:ascii="Consolas" w:hAnsi="Consolas"/>
          <w:color w:val="067D17"/>
          <w:sz w:val="20"/>
          <w:lang w:eastAsia="en-GB"/>
        </w:rPr>
        <w:t>true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</w:t>
      </w:r>
      <w:r w:rsidR="00B32882">
        <w:rPr>
          <w:rFonts w:ascii="Consolas" w:hAnsi="Consolas"/>
          <w:color w:val="067D17"/>
          <w:sz w:val="20"/>
          <w:lang w:eastAsia="en-GB"/>
        </w:rPr>
        <w:t>_7</w:t>
      </w:r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554D2B"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—— Telo </w:t>
      </w:r>
      <w:proofErr w:type="spellStart"/>
      <w:r w:rsidR="00554D2B" w:rsidRPr="0027721E">
        <w:rPr>
          <w:rFonts w:ascii="Consolas" w:hAnsi="Consolas"/>
          <w:i/>
          <w:iCs/>
          <w:color w:val="8C8C8C"/>
          <w:sz w:val="20"/>
          <w:lang w:eastAsia="en-GB"/>
        </w:rPr>
        <w:t>webservice</w:t>
      </w:r>
      <w:proofErr w:type="spellEnd"/>
      <w:r w:rsidR="00554D2B"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 volania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C10F864" w14:textId="77777777" w:rsidR="00B42398" w:rsidRPr="0027721E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Pr="0027721E" w:rsidRDefault="00B42398" w:rsidP="007F1F5A">
      <w:pPr>
        <w:pStyle w:val="EYNormal"/>
        <w:rPr>
          <w:i/>
          <w:iCs/>
        </w:rPr>
      </w:pPr>
    </w:p>
    <w:p w14:paraId="6865A6F2" w14:textId="59DC2A6B" w:rsidR="007F1F5A" w:rsidRPr="0027721E" w:rsidRDefault="00B42398" w:rsidP="007F1F5A">
      <w:pPr>
        <w:pStyle w:val="EYNormal"/>
        <w:rPr>
          <w:i/>
          <w:iCs/>
        </w:rPr>
      </w:pPr>
      <w:r w:rsidRPr="0027721E">
        <w:rPr>
          <w:i/>
          <w:iCs/>
        </w:rPr>
        <w:t xml:space="preserve">Detailný </w:t>
      </w:r>
      <w:proofErr w:type="spellStart"/>
      <w:r w:rsidRPr="0027721E">
        <w:rPr>
          <w:i/>
          <w:iCs/>
        </w:rPr>
        <w:t>p</w:t>
      </w:r>
      <w:r w:rsidR="00E46023" w:rsidRPr="0027721E">
        <w:rPr>
          <w:i/>
          <w:iCs/>
        </w:rPr>
        <w:t>riklad</w:t>
      </w:r>
      <w:proofErr w:type="spellEnd"/>
      <w:r w:rsidR="00E46023" w:rsidRPr="0027721E">
        <w:rPr>
          <w:i/>
          <w:iCs/>
        </w:rPr>
        <w:t xml:space="preserve"> h</w:t>
      </w:r>
      <w:r w:rsidR="007F1F5A" w:rsidRPr="0027721E">
        <w:rPr>
          <w:i/>
          <w:iCs/>
        </w:rPr>
        <w:t>lavičk</w:t>
      </w:r>
      <w:r w:rsidR="00E46023" w:rsidRPr="0027721E">
        <w:rPr>
          <w:i/>
          <w:iCs/>
        </w:rPr>
        <w:t xml:space="preserve">y </w:t>
      </w:r>
      <w:proofErr w:type="spellStart"/>
      <w:r w:rsidRPr="0027721E">
        <w:rPr>
          <w:i/>
          <w:iCs/>
        </w:rPr>
        <w:t>w</w:t>
      </w:r>
      <w:r w:rsidR="00E46023" w:rsidRPr="0027721E">
        <w:rPr>
          <w:i/>
          <w:iCs/>
        </w:rPr>
        <w:t>ebservice</w:t>
      </w:r>
      <w:proofErr w:type="spellEnd"/>
      <w:r w:rsidR="00E46023" w:rsidRPr="0027721E">
        <w:rPr>
          <w:i/>
          <w:iCs/>
        </w:rPr>
        <w:t xml:space="preserve"> volania</w:t>
      </w:r>
      <w:r w:rsidRPr="0027721E">
        <w:rPr>
          <w:i/>
          <w:iCs/>
        </w:rPr>
        <w:t xml:space="preserve"> &lt;</w:t>
      </w:r>
      <w:proofErr w:type="spellStart"/>
      <w:r w:rsidRPr="0027721E">
        <w:rPr>
          <w:i/>
          <w:iCs/>
        </w:rPr>
        <w:t>soap:Header</w:t>
      </w:r>
      <w:proofErr w:type="spellEnd"/>
      <w:r w:rsidRPr="0027721E">
        <w:rPr>
          <w:i/>
          <w:iCs/>
        </w:rPr>
        <w:t>&gt;</w:t>
      </w:r>
      <w:r w:rsidR="00E46023" w:rsidRPr="0027721E">
        <w:rPr>
          <w:i/>
          <w:iCs/>
        </w:rPr>
        <w:t xml:space="preserve"> aj s</w:t>
      </w:r>
      <w:r w:rsidRPr="0027721E">
        <w:rPr>
          <w:i/>
          <w:iCs/>
        </w:rPr>
        <w:t> požadovanou</w:t>
      </w:r>
      <w:r w:rsidR="00E46023" w:rsidRPr="0027721E">
        <w:rPr>
          <w:i/>
          <w:iCs/>
        </w:rPr>
        <w:t> WS-</w:t>
      </w:r>
      <w:proofErr w:type="spellStart"/>
      <w:r w:rsidR="00E46023" w:rsidRPr="0027721E">
        <w:rPr>
          <w:i/>
          <w:iCs/>
        </w:rPr>
        <w:t>Security</w:t>
      </w:r>
      <w:proofErr w:type="spellEnd"/>
      <w:r w:rsidR="007F1F5A" w:rsidRPr="0027721E">
        <w:rPr>
          <w:i/>
          <w:iCs/>
        </w:rPr>
        <w:t xml:space="preserve">: </w:t>
      </w:r>
    </w:p>
    <w:p w14:paraId="398BC70A" w14:textId="77777777" w:rsidR="00B32882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2F19C99" w14:textId="77777777" w:rsidR="00B3288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>
        <w:rPr>
          <w:rFonts w:ascii="Consolas" w:hAnsi="Consolas" w:cs="Courier New"/>
          <w:color w:val="080808"/>
          <w:sz w:val="20"/>
          <w:lang w:eastAsia="sk-SK"/>
        </w:rPr>
        <w:lastRenderedPageBreak/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EF3388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u</w:t>
      </w:r>
      <w:r w:rsidRPr="00EF3388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EF3388">
        <w:rPr>
          <w:rFonts w:ascii="Consolas" w:hAnsi="Consolas" w:cs="Courier New"/>
          <w:color w:val="067D17"/>
          <w:sz w:val="20"/>
          <w:lang w:eastAsia="sk-SK"/>
        </w:rPr>
        <w:t>="_1"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  <w:t xml:space="preserve">    </w:t>
      </w:r>
      <w:r>
        <w:rPr>
          <w:rFonts w:ascii="Consolas" w:hAnsi="Consolas" w:cs="Courier New"/>
          <w:color w:val="080808"/>
          <w:sz w:val="20"/>
          <w:lang w:eastAsia="sk-SK"/>
        </w:rPr>
        <w:tab/>
        <w:t xml:space="preserve">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http://localhost:8080/interfaces/UploadMessage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To</w:t>
      </w:r>
      <w:proofErr w:type="spellEnd"/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EF3388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u</w:t>
      </w:r>
      <w:r w:rsidRPr="00EF3388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EF3388">
        <w:rPr>
          <w:rFonts w:ascii="Consolas" w:hAnsi="Consolas" w:cs="Courier New"/>
          <w:color w:val="067D17"/>
          <w:sz w:val="20"/>
          <w:lang w:eastAsia="sk-SK"/>
        </w:rPr>
        <w:t>="_2"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4A117585" w14:textId="77777777" w:rsidR="00B3288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>
        <w:rPr>
          <w:rFonts w:ascii="Consolas" w:hAnsi="Consolas" w:cs="Courier New"/>
          <w:color w:val="080808"/>
          <w:sz w:val="20"/>
          <w:lang w:eastAsia="sk-SK"/>
        </w:rPr>
        <w:t xml:space="preserve">    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Address</w:t>
      </w:r>
      <w:proofErr w:type="spellEnd"/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</w:p>
    <w:p w14:paraId="1AD6444A" w14:textId="77777777" w:rsidR="00B32882" w:rsidRDefault="00B32882" w:rsidP="00B3288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 w:cs="Courier New"/>
          <w:color w:val="080808"/>
          <w:sz w:val="20"/>
          <w:lang w:eastAsia="sk-SK"/>
        </w:rPr>
      </w:pPr>
      <w:r>
        <w:rPr>
          <w:rFonts w:ascii="Consolas" w:hAnsi="Consolas" w:cs="Courier New"/>
          <w:color w:val="080808"/>
          <w:sz w:val="20"/>
          <w:lang w:eastAsia="sk-SK"/>
        </w:rPr>
        <w:t xml:space="preserve">                 </w:t>
      </w:r>
      <w:hyperlink r:id="rId27" w:history="1">
        <w:r w:rsidRPr="00C173A1">
          <w:rPr>
            <w:rStyle w:val="Hypertextovprepojenie"/>
            <w:rFonts w:ascii="Consolas" w:hAnsi="Consolas" w:cs="Courier New"/>
            <w:sz w:val="20"/>
            <w:lang w:eastAsia="sk-SK"/>
          </w:rPr>
          <w:t>http://schemas.xmlsoap.org/ws/2004/08/addressing/role/anonymous</w:t>
        </w:r>
      </w:hyperlink>
    </w:p>
    <w:p w14:paraId="26F85806" w14:textId="32812842" w:rsidR="00EE687C" w:rsidRDefault="00B32882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</w:rPr>
      </w:pPr>
      <w:r>
        <w:rPr>
          <w:rFonts w:ascii="Consolas" w:hAnsi="Consolas" w:cs="Courier New"/>
          <w:color w:val="080808"/>
          <w:sz w:val="20"/>
          <w:lang w:eastAsia="sk-SK"/>
        </w:rPr>
        <w:t xml:space="preserve">    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Address</w:t>
      </w:r>
      <w:proofErr w:type="spellEnd"/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ReplyTo</w:t>
      </w:r>
      <w:proofErr w:type="spellEnd"/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Pr="00EF3388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u</w:t>
      </w:r>
      <w:r w:rsidRPr="00EF3388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EF3388">
        <w:rPr>
          <w:rFonts w:ascii="Consolas" w:hAnsi="Consolas" w:cs="Courier New"/>
          <w:color w:val="067D17"/>
          <w:sz w:val="20"/>
          <w:lang w:eastAsia="sk-SK"/>
        </w:rPr>
        <w:t>="_3"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 xml:space="preserve">    urn:uuid:c2eb5851-479f-4a47-91e8-243caabddc29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MessageID</w:t>
      </w:r>
      <w:proofErr w:type="spellEnd"/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Pr="00EF3388">
        <w:rPr>
          <w:rFonts w:ascii="Consolas" w:hAnsi="Consolas" w:cs="Courier New"/>
          <w:color w:val="0033B3"/>
          <w:sz w:val="20"/>
          <w:lang w:eastAsia="sk-SK"/>
        </w:rPr>
        <w:t xml:space="preserve"> 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u</w:t>
      </w:r>
      <w:r w:rsidRPr="00EF3388">
        <w:rPr>
          <w:rFonts w:ascii="Consolas" w:hAnsi="Consolas" w:cs="Courier New"/>
          <w:color w:val="174AD4"/>
          <w:sz w:val="20"/>
          <w:lang w:eastAsia="sk-SK"/>
        </w:rPr>
        <w:t>:Id</w:t>
      </w:r>
      <w:proofErr w:type="spellEnd"/>
      <w:r w:rsidRPr="00EF3388">
        <w:rPr>
          <w:rFonts w:ascii="Consolas" w:hAnsi="Consolas" w:cs="Courier New"/>
          <w:color w:val="067D17"/>
          <w:sz w:val="20"/>
          <w:lang w:eastAsia="sk-SK"/>
        </w:rPr>
        <w:t>="_4"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 xml:space="preserve">    http://okte.sk/isfu/services/types/UploadMessage/2025/04/UploadMessage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br/>
      </w:r>
      <w:r>
        <w:rPr>
          <w:rFonts w:ascii="Consolas" w:hAnsi="Consolas" w:cs="Courier New"/>
          <w:color w:val="080808"/>
          <w:sz w:val="20"/>
          <w:lang w:eastAsia="sk-SK"/>
        </w:rPr>
        <w:t xml:space="preserve">        </w:t>
      </w:r>
      <w:r w:rsidRPr="00EF3388">
        <w:rPr>
          <w:rFonts w:ascii="Consolas" w:hAnsi="Consolas" w:cs="Courier New"/>
          <w:color w:val="080808"/>
          <w:sz w:val="20"/>
          <w:lang w:eastAsia="sk-SK"/>
        </w:rPr>
        <w:t>&lt;/</w:t>
      </w:r>
      <w:proofErr w:type="spellStart"/>
      <w:r w:rsidRPr="00EF3388">
        <w:rPr>
          <w:rFonts w:ascii="Consolas" w:hAnsi="Consolas" w:cs="Courier New"/>
          <w:color w:val="871094"/>
          <w:sz w:val="20"/>
          <w:lang w:eastAsia="sk-SK"/>
        </w:rPr>
        <w:t>wsa</w:t>
      </w:r>
      <w:r w:rsidRPr="00EF3388">
        <w:rPr>
          <w:rFonts w:ascii="Consolas" w:hAnsi="Consolas" w:cs="Courier New"/>
          <w:color w:val="0033B3"/>
          <w:sz w:val="20"/>
          <w:lang w:eastAsia="sk-SK"/>
        </w:rPr>
        <w:t>:Action</w:t>
      </w:r>
      <w:proofErr w:type="spellEnd"/>
      <w:r w:rsidRPr="00EF3388">
        <w:rPr>
          <w:rFonts w:ascii="Consolas" w:hAnsi="Consolas" w:cs="Courier New"/>
          <w:color w:val="080808"/>
          <w:sz w:val="20"/>
          <w:lang w:eastAsia="sk-SK"/>
        </w:rPr>
        <w:t>&gt;</w:t>
      </w:r>
      <w:r w:rsidR="00B048CC">
        <w:rPr>
          <w:rFonts w:ascii="Consolas" w:hAnsi="Consolas"/>
          <w:color w:val="080808"/>
          <w:sz w:val="20"/>
        </w:rPr>
        <w:t xml:space="preserve">        </w:t>
      </w:r>
    </w:p>
    <w:p w14:paraId="07850E40" w14:textId="1FF22A18" w:rsidR="00B42398" w:rsidRPr="0027721E" w:rsidRDefault="00B048CC" w:rsidP="00B048C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     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…"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…"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br/>
        <w:t xml:space="preserve">               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EncodingType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soap-message-security-1.0#Base64Binary"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X509-7d4058ea-eb41-4034-9b23-84dfecbe620f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MII … </w:t>
      </w:r>
      <w:proofErr w:type="spellStart"/>
      <w:r w:rsidR="00D43136" w:rsidRPr="0027721E">
        <w:rPr>
          <w:rFonts w:ascii="Consolas" w:hAnsi="Consolas"/>
          <w:color w:val="080808"/>
          <w:sz w:val="20"/>
          <w:lang w:eastAsia="en-GB"/>
        </w:rPr>
        <w:t>ySg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==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BinarySecurityToken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</w:t>
      </w:r>
      <w:r w:rsidR="00806B82">
        <w:rPr>
          <w:rFonts w:ascii="Consolas" w:hAnsi="Consolas"/>
          <w:color w:val="067D17"/>
          <w:sz w:val="20"/>
          <w:lang w:eastAsia="en-GB"/>
        </w:rPr>
        <w:t>_5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XXXX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Usernam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br/>
        <w:t xml:space="preserve">                   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Type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username-token-profile-1.0#PasswordText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YYYY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Password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UsernameToken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</w:t>
      </w:r>
      <w:r w:rsidR="00806B82">
        <w:rPr>
          <w:rFonts w:ascii="Consolas" w:hAnsi="Consolas"/>
          <w:color w:val="067D17"/>
          <w:sz w:val="20"/>
          <w:lang w:eastAsia="en-GB"/>
        </w:rPr>
        <w:t>_6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202</w:t>
      </w:r>
      <w:r w:rsidR="000A6CCE">
        <w:rPr>
          <w:rFonts w:ascii="Consolas" w:hAnsi="Consolas"/>
          <w:color w:val="080808"/>
          <w:sz w:val="20"/>
          <w:lang w:eastAsia="en-GB"/>
        </w:rPr>
        <w:t>5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-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0</w:t>
      </w:r>
      <w:r w:rsidR="000A6CCE">
        <w:rPr>
          <w:rFonts w:ascii="Consolas" w:hAnsi="Consolas"/>
          <w:color w:val="080808"/>
          <w:sz w:val="20"/>
          <w:lang w:eastAsia="en-GB"/>
        </w:rPr>
        <w:t>8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-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1</w:t>
      </w:r>
      <w:r w:rsidR="000A6CCE">
        <w:rPr>
          <w:rFonts w:ascii="Consolas" w:hAnsi="Consolas"/>
          <w:color w:val="080808"/>
          <w:sz w:val="20"/>
          <w:lang w:eastAsia="en-GB"/>
        </w:rPr>
        <w:t>1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T10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:20:22.375Z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202</w:t>
      </w:r>
      <w:r w:rsidR="000A6CCE">
        <w:rPr>
          <w:rFonts w:ascii="Consolas" w:hAnsi="Consolas"/>
          <w:color w:val="080808"/>
          <w:sz w:val="20"/>
          <w:lang w:eastAsia="en-GB"/>
        </w:rPr>
        <w:t>5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-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0</w:t>
      </w:r>
      <w:r w:rsidR="000A6CCE">
        <w:rPr>
          <w:rFonts w:ascii="Consolas" w:hAnsi="Consolas"/>
          <w:color w:val="080808"/>
          <w:sz w:val="20"/>
          <w:lang w:eastAsia="en-GB"/>
        </w:rPr>
        <w:t>8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-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1</w:t>
      </w:r>
      <w:r w:rsidR="000A6CCE">
        <w:rPr>
          <w:rFonts w:ascii="Consolas" w:hAnsi="Consolas"/>
          <w:color w:val="080808"/>
          <w:sz w:val="20"/>
          <w:lang w:eastAsia="en-GB"/>
        </w:rPr>
        <w:t>1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T14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:20:22.375Z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wsu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xmlns: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</w:t>
      </w:r>
      <w:r w:rsidR="00B42398" w:rsidRPr="0027721E">
        <w:rPr>
          <w:rFonts w:ascii="Consolas" w:hAnsi="Consolas"/>
          <w:color w:val="067D17"/>
          <w:sz w:val="20"/>
          <w:lang w:eastAsia="en-GB"/>
        </w:rPr>
        <w:t>…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 xml:space="preserve">" </w:t>
      </w:r>
    </w:p>
    <w:p w14:paraId="46FB056A" w14:textId="7462910A" w:rsidR="00CD6DF0" w:rsidRDefault="00B42398" w:rsidP="00347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lang w:eastAsia="en-GB"/>
        </w:rPr>
      </w:pPr>
      <w:r w:rsidRPr="0027721E">
        <w:rPr>
          <w:rFonts w:ascii="Consolas" w:hAnsi="Consolas"/>
          <w:color w:val="067D17"/>
          <w:sz w:val="20"/>
          <w:lang w:eastAsia="en-GB"/>
        </w:rPr>
        <w:t xml:space="preserve">                     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Id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SIG-5098a673-b5a8-46f2-8d23-4b4961f37ea4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</w:r>
      <w:r w:rsidR="00C37200">
        <w:rPr>
          <w:rFonts w:ascii="Consolas" w:hAnsi="Consolas"/>
          <w:color w:val="080808"/>
          <w:sz w:val="20"/>
          <w:lang w:eastAsia="en-GB"/>
        </w:rPr>
        <w:t xml:space="preserve">  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 xml:space="preserve">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CanonicalizationMethod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ignatureMethod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</w:p>
    <w:p w14:paraId="73F6EB54" w14:textId="5210DB8D" w:rsidR="00517E91" w:rsidRDefault="00CD6DF0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r w:rsidRPr="00347024">
        <w:rPr>
          <w:rFonts w:ascii="Consolas" w:hAnsi="Consolas"/>
          <w:color w:val="174AD4"/>
          <w:sz w:val="20"/>
        </w:rPr>
        <w:t>URI</w:t>
      </w:r>
      <w:r w:rsidRPr="00347024">
        <w:rPr>
          <w:rFonts w:ascii="Consolas" w:hAnsi="Consolas"/>
          <w:color w:val="067D17"/>
          <w:sz w:val="20"/>
        </w:rPr>
        <w:t>="#_1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174AD4"/>
          <w:sz w:val="20"/>
        </w:rPr>
        <w:t>Algorithm</w:t>
      </w:r>
      <w:proofErr w:type="spellEnd"/>
      <w:r w:rsidRPr="00347024">
        <w:rPr>
          <w:rFonts w:ascii="Consolas" w:hAnsi="Consolas"/>
          <w:color w:val="067D17"/>
          <w:sz w:val="20"/>
        </w:rPr>
        <w:t>="http://www.w3.org/2001/10/xml-exc-c14n#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174AD4"/>
          <w:sz w:val="20"/>
        </w:rPr>
        <w:t>Algorithm</w:t>
      </w:r>
      <w:proofErr w:type="spellEnd"/>
      <w:r w:rsidRPr="00347024">
        <w:rPr>
          <w:rFonts w:ascii="Consolas" w:hAnsi="Consolas"/>
          <w:color w:val="067D17"/>
          <w:sz w:val="20"/>
        </w:rPr>
        <w:t>="http://www.w3.org/2000/09/xmldsig#sha1"</w:t>
      </w:r>
      <w:r w:rsidRPr="00347024">
        <w:rPr>
          <w:rFonts w:ascii="Consolas" w:hAnsi="Consolas"/>
          <w:color w:val="080808"/>
          <w:sz w:val="20"/>
        </w:rPr>
        <w:t>/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Pr="00347024">
        <w:rPr>
          <w:rFonts w:ascii="Consolas" w:hAnsi="Consolas"/>
          <w:color w:val="080808"/>
          <w:sz w:val="20"/>
        </w:rPr>
        <w:t>&gt;Honr82yaJ1RpHBRVnEAQB6kXU4Y=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r w:rsidRPr="00347024">
        <w:rPr>
          <w:rFonts w:ascii="Consolas" w:hAnsi="Consolas"/>
          <w:color w:val="174AD4"/>
          <w:sz w:val="20"/>
        </w:rPr>
        <w:t>URI</w:t>
      </w:r>
      <w:r w:rsidRPr="00347024">
        <w:rPr>
          <w:rFonts w:ascii="Consolas" w:hAnsi="Consolas"/>
          <w:color w:val="067D17"/>
          <w:sz w:val="20"/>
        </w:rPr>
        <w:t>="#_2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174AD4"/>
          <w:sz w:val="20"/>
        </w:rPr>
        <w:t>Algorithm</w:t>
      </w:r>
      <w:proofErr w:type="spellEnd"/>
      <w:r w:rsidRPr="00347024">
        <w:rPr>
          <w:rFonts w:ascii="Consolas" w:hAnsi="Consolas"/>
          <w:color w:val="067D17"/>
          <w:sz w:val="20"/>
        </w:rPr>
        <w:t>="http://www.w3.org/2001/10/xml-exc-c14n#"</w:t>
      </w:r>
      <w:r w:rsidRPr="00347024">
        <w:rPr>
          <w:rFonts w:ascii="Consolas" w:hAnsi="Consolas"/>
          <w:color w:val="080808"/>
          <w:sz w:val="20"/>
        </w:rPr>
        <w:t>&gt;</w:t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        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lastRenderedPageBreak/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174AD4"/>
          <w:sz w:val="20"/>
        </w:rPr>
        <w:t>Algorithm</w:t>
      </w:r>
      <w:proofErr w:type="spellEnd"/>
      <w:r w:rsidRPr="00347024">
        <w:rPr>
          <w:rFonts w:ascii="Consolas" w:hAnsi="Consolas"/>
          <w:color w:val="067D17"/>
          <w:sz w:val="20"/>
        </w:rPr>
        <w:t>="http://www.w3.org/2000/09/xmldsig#sha1"</w:t>
      </w:r>
      <w:r w:rsidRPr="00347024">
        <w:rPr>
          <w:rFonts w:ascii="Consolas" w:hAnsi="Consolas"/>
          <w:color w:val="080808"/>
          <w:sz w:val="20"/>
        </w:rPr>
        <w:t>/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Pr="00347024">
        <w:rPr>
          <w:rFonts w:ascii="Consolas" w:hAnsi="Consolas"/>
          <w:color w:val="080808"/>
          <w:sz w:val="20"/>
        </w:rPr>
        <w:t>&gt;IWt3q8IJkgX8osZ8aYP3yREYO8Y=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r w:rsidRPr="00347024">
        <w:rPr>
          <w:rFonts w:ascii="Consolas" w:hAnsi="Consolas"/>
          <w:color w:val="174AD4"/>
          <w:sz w:val="20"/>
        </w:rPr>
        <w:t>URI</w:t>
      </w:r>
      <w:r w:rsidRPr="00347024">
        <w:rPr>
          <w:rFonts w:ascii="Consolas" w:hAnsi="Consolas"/>
          <w:color w:val="067D17"/>
          <w:sz w:val="20"/>
        </w:rPr>
        <w:t>="#_3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174AD4"/>
          <w:sz w:val="20"/>
        </w:rPr>
        <w:t>Algorithm</w:t>
      </w:r>
      <w:proofErr w:type="spellEnd"/>
      <w:r w:rsidRPr="00347024">
        <w:rPr>
          <w:rFonts w:ascii="Consolas" w:hAnsi="Consolas"/>
          <w:color w:val="067D17"/>
          <w:sz w:val="20"/>
        </w:rPr>
        <w:t>="http://www.w3.org/2001/10/xml-exc-c14n#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  <w:t xml:space="preserve">        </w:t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174AD4"/>
          <w:sz w:val="20"/>
        </w:rPr>
        <w:t>Algorithm</w:t>
      </w:r>
      <w:proofErr w:type="spellEnd"/>
      <w:r w:rsidRPr="00347024">
        <w:rPr>
          <w:rFonts w:ascii="Consolas" w:hAnsi="Consolas"/>
          <w:color w:val="067D17"/>
          <w:sz w:val="20"/>
        </w:rPr>
        <w:t>="http://www.w3.org/2000/09/xmldsig#sha1"</w:t>
      </w:r>
      <w:r w:rsidRPr="00347024">
        <w:rPr>
          <w:rFonts w:ascii="Consolas" w:hAnsi="Consolas"/>
          <w:color w:val="080808"/>
          <w:sz w:val="20"/>
        </w:rPr>
        <w:t>/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Pr="00347024">
        <w:rPr>
          <w:rFonts w:ascii="Consolas" w:hAnsi="Consolas"/>
          <w:color w:val="080808"/>
          <w:sz w:val="20"/>
        </w:rPr>
        <w:t>&gt;Nb0nzZ0bQZudcOjdb2x5dBJMmuU=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r w:rsidRPr="00347024">
        <w:rPr>
          <w:rFonts w:ascii="Consolas" w:hAnsi="Consolas"/>
          <w:color w:val="174AD4"/>
          <w:sz w:val="20"/>
        </w:rPr>
        <w:t>URI</w:t>
      </w:r>
      <w:r w:rsidRPr="00347024">
        <w:rPr>
          <w:rFonts w:ascii="Consolas" w:hAnsi="Consolas"/>
          <w:color w:val="067D17"/>
          <w:sz w:val="20"/>
        </w:rPr>
        <w:t>="#_4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174AD4"/>
          <w:sz w:val="20"/>
        </w:rPr>
        <w:t>Algorithm</w:t>
      </w:r>
      <w:proofErr w:type="spellEnd"/>
      <w:r w:rsidRPr="00347024">
        <w:rPr>
          <w:rFonts w:ascii="Consolas" w:hAnsi="Consolas"/>
          <w:color w:val="067D17"/>
          <w:sz w:val="20"/>
        </w:rPr>
        <w:t>="http://www.w3.org/2001/10/xml-exc-c14n#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    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174AD4"/>
          <w:sz w:val="20"/>
        </w:rPr>
        <w:t>Algorithm</w:t>
      </w:r>
      <w:proofErr w:type="spellEnd"/>
      <w:r w:rsidRPr="00347024">
        <w:rPr>
          <w:rFonts w:ascii="Consolas" w:hAnsi="Consolas"/>
          <w:color w:val="067D17"/>
          <w:sz w:val="20"/>
        </w:rPr>
        <w:t>="http://www.w3.org/2000/09/xmldsig#sha1"</w:t>
      </w:r>
      <w:r w:rsidRPr="00347024">
        <w:rPr>
          <w:rFonts w:ascii="Consolas" w:hAnsi="Consolas"/>
          <w:color w:val="080808"/>
          <w:sz w:val="20"/>
        </w:rPr>
        <w:t>/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 xml:space="preserve">    &lt;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Pr="00347024">
        <w:rPr>
          <w:rFonts w:ascii="Consolas" w:hAnsi="Consolas"/>
          <w:color w:val="080808"/>
          <w:sz w:val="20"/>
        </w:rPr>
        <w:t>&gt;RfHEM5fbvQrKoVXfplKDHEarSsM=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    </w:t>
      </w:r>
      <w:r w:rsidRPr="00347024">
        <w:rPr>
          <w:rFonts w:ascii="Consolas" w:hAnsi="Consolas"/>
          <w:color w:val="080808"/>
          <w:sz w:val="20"/>
        </w:rPr>
        <w:t>&lt;/</w:t>
      </w:r>
      <w:proofErr w:type="spellStart"/>
      <w:r w:rsidRPr="00347024">
        <w:rPr>
          <w:rFonts w:ascii="Consolas" w:hAnsi="Consolas"/>
          <w:color w:val="871094"/>
          <w:sz w:val="20"/>
        </w:rPr>
        <w:t>ds</w:t>
      </w:r>
      <w:r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URI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</w:t>
      </w:r>
      <w:r w:rsidR="00C57129">
        <w:rPr>
          <w:rFonts w:ascii="Consolas" w:hAnsi="Consolas"/>
          <w:color w:val="067D17"/>
          <w:sz w:val="20"/>
          <w:lang w:eastAsia="en-GB"/>
        </w:rPr>
        <w:t>_5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 xml:space="preserve">/&gt;                  </w:t>
      </w:r>
      <w:r w:rsidR="00517E91">
        <w:rPr>
          <w:rFonts w:ascii="Consolas" w:hAnsi="Consolas"/>
          <w:color w:val="080808"/>
          <w:sz w:val="20"/>
          <w:lang w:eastAsia="en-GB"/>
        </w:rPr>
        <w:t xml:space="preserve">   </w:t>
      </w:r>
    </w:p>
    <w:p w14:paraId="6D2ABF6C" w14:textId="154CF321" w:rsidR="007F0AA0" w:rsidRDefault="00517E91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            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Q/QrHo1SVHts4BB2uoDhJeeyaic=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URI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</w:t>
      </w:r>
      <w:r w:rsidR="0061644F">
        <w:rPr>
          <w:rFonts w:ascii="Consolas" w:hAnsi="Consolas"/>
          <w:color w:val="067D17"/>
          <w:sz w:val="20"/>
          <w:lang w:eastAsia="en-GB"/>
        </w:rPr>
        <w:t>_6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A302AE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 xml:space="preserve">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</w:t>
      </w:r>
      <w:r w:rsidR="00A302AE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 xml:space="preserve">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</w:t>
      </w:r>
      <w:r w:rsidR="00A302AE">
        <w:rPr>
          <w:rFonts w:ascii="Consolas" w:hAnsi="Consolas"/>
          <w:color w:val="080808"/>
          <w:sz w:val="20"/>
          <w:lang w:eastAsia="en-GB"/>
        </w:rPr>
        <w:t xml:space="preserve"> </w:t>
      </w:r>
      <w:r w:rsidR="007F0AA0">
        <w:rPr>
          <w:rFonts w:ascii="Consolas" w:hAnsi="Consolas"/>
          <w:color w:val="080808"/>
          <w:sz w:val="20"/>
          <w:lang w:eastAsia="en-GB"/>
        </w:rPr>
        <w:t xml:space="preserve">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 xml:space="preserve">/&gt;                    </w:t>
      </w:r>
    </w:p>
    <w:p w14:paraId="042224B9" w14:textId="35379238" w:rsidR="007E7342" w:rsidRDefault="007F0AA0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             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SvzLRJ2QEvsdeyz9vUtZUixj6wM=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URI</w:t>
      </w:r>
      <w:r w:rsidR="00B42398" w:rsidRPr="0027721E">
        <w:rPr>
          <w:rFonts w:ascii="Consolas" w:hAnsi="Consolas"/>
          <w:color w:val="067D17"/>
          <w:sz w:val="20"/>
          <w:lang w:eastAsia="en-GB"/>
        </w:rPr>
        <w:t>="</w:t>
      </w:r>
      <w:r w:rsidR="0061644F">
        <w:rPr>
          <w:rFonts w:ascii="Consolas" w:hAnsi="Consolas"/>
          <w:color w:val="067D17"/>
          <w:sz w:val="20"/>
          <w:lang w:eastAsia="en-GB"/>
        </w:rPr>
        <w:t>_7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Method</w:t>
      </w:r>
      <w:proofErr w:type="spellEnd"/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proofErr w:type="spellEnd"/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 xml:space="preserve">/&gt;                   </w:t>
      </w:r>
    </w:p>
    <w:p w14:paraId="58D71806" w14:textId="52CD6E63" w:rsidR="001E6EC7" w:rsidRPr="0027721E" w:rsidRDefault="007E7342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             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bK2I5rUyzw46bD25RHma2fDYeG0=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</w:t>
      </w:r>
      <w:r w:rsidR="00C37200">
        <w:rPr>
          <w:rFonts w:ascii="Consolas" w:hAnsi="Consolas"/>
          <w:color w:val="080808"/>
          <w:sz w:val="20"/>
          <w:lang w:eastAsia="en-GB"/>
        </w:rPr>
        <w:t xml:space="preserve">   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ignedInfo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o2EX … </w:t>
      </w:r>
      <w:proofErr w:type="spellStart"/>
      <w:r w:rsidR="00D43136" w:rsidRPr="0027721E">
        <w:rPr>
          <w:rFonts w:ascii="Consolas" w:hAnsi="Consolas"/>
          <w:color w:val="080808"/>
          <w:sz w:val="20"/>
          <w:lang w:eastAsia="en-GB"/>
        </w:rPr>
        <w:t>ftsw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==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B1C24E0" w14:textId="309ED827" w:rsidR="00D43136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Id</w:t>
      </w:r>
      <w:r w:rsidRPr="0027721E">
        <w:rPr>
          <w:rFonts w:ascii="Consolas" w:hAnsi="Consolas"/>
          <w:color w:val="067D17"/>
          <w:sz w:val="20"/>
          <w:lang w:eastAsia="en-GB"/>
        </w:rPr>
        <w:t>="KI-255e6483-93b4-4c8b-9292-d0831e3236a7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STR-d54037a2-e4b5-47a6-b94c-2a1f44dae1d6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Referenc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Pr="0027721E">
        <w:rPr>
          <w:rFonts w:ascii="Consolas" w:hAnsi="Consolas"/>
          <w:color w:val="067D17"/>
          <w:sz w:val="20"/>
          <w:lang w:eastAsia="en-GB"/>
        </w:rPr>
        <w:t>="#X509-7d4058ea-eb41-4034-9b23-84dfecbe620f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D74EA03" w14:textId="77777777" w:rsidR="00D43136" w:rsidRPr="0027721E" w:rsidRDefault="00D43136" w:rsidP="007F1F5A">
      <w:pPr>
        <w:pStyle w:val="EYNormal"/>
      </w:pPr>
    </w:p>
    <w:p w14:paraId="0CE6D426" w14:textId="77777777" w:rsidR="00D43136" w:rsidRPr="0027721E" w:rsidRDefault="00D43136" w:rsidP="007F1F5A">
      <w:pPr>
        <w:pStyle w:val="EYNormal"/>
      </w:pPr>
    </w:p>
    <w:p w14:paraId="200753F0" w14:textId="314FBAE8" w:rsidR="007F1F5A" w:rsidRPr="0027721E" w:rsidRDefault="00B42398" w:rsidP="007F1F5A">
      <w:pPr>
        <w:pStyle w:val="EYNormal"/>
        <w:rPr>
          <w:i/>
          <w:iCs/>
        </w:rPr>
      </w:pPr>
      <w:r w:rsidRPr="0027721E">
        <w:rPr>
          <w:i/>
          <w:iCs/>
        </w:rPr>
        <w:t>Príklad o</w:t>
      </w:r>
      <w:r w:rsidR="007F1F5A" w:rsidRPr="0027721E">
        <w:rPr>
          <w:i/>
          <w:iCs/>
        </w:rPr>
        <w:t>dpove</w:t>
      </w:r>
      <w:r w:rsidRPr="0027721E">
        <w:rPr>
          <w:i/>
          <w:iCs/>
        </w:rPr>
        <w:t xml:space="preserve">de </w:t>
      </w:r>
      <w:proofErr w:type="spellStart"/>
      <w:r w:rsidRPr="0027721E">
        <w:rPr>
          <w:i/>
          <w:iCs/>
        </w:rPr>
        <w:t>webservice</w:t>
      </w:r>
      <w:proofErr w:type="spellEnd"/>
      <w:r w:rsidRPr="0027721E">
        <w:rPr>
          <w:i/>
          <w:iCs/>
        </w:rPr>
        <w:t xml:space="preserve"> volania</w:t>
      </w:r>
      <w:r w:rsidR="007F1F5A" w:rsidRPr="0027721E">
        <w:rPr>
          <w:i/>
          <w:iCs/>
        </w:rPr>
        <w:t xml:space="preserve">: </w:t>
      </w:r>
    </w:p>
    <w:p w14:paraId="0F80C871" w14:textId="140A0697" w:rsidR="00114D16" w:rsidRDefault="00B42398" w:rsidP="00347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8AD7569" w14:textId="473446AA" w:rsidR="00B42398" w:rsidRPr="0027721E" w:rsidRDefault="00114D16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>
        <w:rPr>
          <w:rFonts w:ascii="Consolas" w:hAnsi="Consolas"/>
          <w:color w:val="080808"/>
          <w:sz w:val="20"/>
        </w:rPr>
        <w:t xml:space="preserve">    </w:t>
      </w:r>
      <w:r w:rsidRPr="00347024">
        <w:rPr>
          <w:rFonts w:ascii="Consolas" w:hAnsi="Consolas"/>
          <w:color w:val="080808"/>
          <w:sz w:val="20"/>
        </w:rPr>
        <w:t>&lt;</w:t>
      </w:r>
      <w:proofErr w:type="spellStart"/>
      <w:r w:rsidRPr="00347024">
        <w:rPr>
          <w:rFonts w:ascii="Consolas" w:hAnsi="Consolas"/>
          <w:color w:val="871094"/>
          <w:sz w:val="20"/>
        </w:rPr>
        <w:t>wsa</w:t>
      </w:r>
      <w:r w:rsidRPr="00347024">
        <w:rPr>
          <w:rFonts w:ascii="Consolas" w:hAnsi="Consolas"/>
          <w:color w:val="0033B3"/>
          <w:sz w:val="20"/>
        </w:rPr>
        <w:t>:Action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871094"/>
          <w:sz w:val="20"/>
        </w:rPr>
        <w:t>wsu</w:t>
      </w:r>
      <w:r w:rsidRPr="00347024">
        <w:rPr>
          <w:rFonts w:ascii="Consolas" w:hAnsi="Consolas"/>
          <w:color w:val="174AD4"/>
          <w:sz w:val="20"/>
        </w:rPr>
        <w:t>:Id</w:t>
      </w:r>
      <w:proofErr w:type="spellEnd"/>
      <w:r w:rsidRPr="00347024">
        <w:rPr>
          <w:rFonts w:ascii="Consolas" w:hAnsi="Consolas"/>
          <w:color w:val="067D17"/>
          <w:sz w:val="20"/>
        </w:rPr>
        <w:t>="_1"</w:t>
      </w:r>
      <w:r w:rsidRPr="00347024">
        <w:rPr>
          <w:rFonts w:ascii="Consolas" w:hAnsi="Consolas"/>
          <w:color w:val="080808"/>
          <w:sz w:val="20"/>
        </w:rPr>
        <w:t>&gt;    http://okte.sk/isfu/services/types/DownloadMessage/2025/04/DownloadMessageResponse</w:t>
      </w:r>
      <w:r w:rsidRPr="00347024">
        <w:rPr>
          <w:rFonts w:ascii="Consolas" w:hAnsi="Consolas"/>
          <w:color w:val="080808"/>
          <w:sz w:val="20"/>
        </w:rPr>
        <w:br/>
      </w:r>
      <w:r>
        <w:rPr>
          <w:rFonts w:ascii="Consolas" w:hAnsi="Consolas"/>
          <w:color w:val="080808"/>
          <w:sz w:val="20"/>
        </w:rPr>
        <w:t xml:space="preserve">    </w:t>
      </w:r>
      <w:r w:rsidRPr="00347024">
        <w:rPr>
          <w:rFonts w:ascii="Consolas" w:hAnsi="Consolas"/>
          <w:color w:val="080808"/>
          <w:sz w:val="20"/>
        </w:rPr>
        <w:t>&lt;/</w:t>
      </w:r>
      <w:proofErr w:type="spellStart"/>
      <w:r w:rsidRPr="00347024">
        <w:rPr>
          <w:rFonts w:ascii="Consolas" w:hAnsi="Consolas"/>
          <w:color w:val="871094"/>
          <w:sz w:val="20"/>
        </w:rPr>
        <w:t>wsa</w:t>
      </w:r>
      <w:r w:rsidRPr="00347024">
        <w:rPr>
          <w:rFonts w:ascii="Consolas" w:hAnsi="Consolas"/>
          <w:color w:val="0033B3"/>
          <w:sz w:val="20"/>
        </w:rPr>
        <w:t>:Action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 w:rsidR="000A6CCE">
        <w:rPr>
          <w:rFonts w:ascii="Consolas" w:hAnsi="Consolas"/>
          <w:color w:val="080808"/>
          <w:sz w:val="20"/>
        </w:rPr>
        <w:t xml:space="preserve">    </w:t>
      </w:r>
      <w:r w:rsidRPr="00347024">
        <w:rPr>
          <w:rFonts w:ascii="Consolas" w:hAnsi="Consolas"/>
          <w:color w:val="080808"/>
          <w:sz w:val="20"/>
        </w:rPr>
        <w:t>&lt;</w:t>
      </w:r>
      <w:proofErr w:type="spellStart"/>
      <w:r w:rsidRPr="00347024">
        <w:rPr>
          <w:rFonts w:ascii="Consolas" w:hAnsi="Consolas"/>
          <w:color w:val="871094"/>
          <w:sz w:val="20"/>
        </w:rPr>
        <w:t>wsa</w:t>
      </w:r>
      <w:r w:rsidRPr="00347024">
        <w:rPr>
          <w:rFonts w:ascii="Consolas" w:hAnsi="Consolas"/>
          <w:color w:val="0033B3"/>
          <w:sz w:val="20"/>
        </w:rPr>
        <w:t>:MessageID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871094"/>
          <w:sz w:val="20"/>
        </w:rPr>
        <w:t>wsu</w:t>
      </w:r>
      <w:r w:rsidRPr="00347024">
        <w:rPr>
          <w:rFonts w:ascii="Consolas" w:hAnsi="Consolas"/>
          <w:color w:val="174AD4"/>
          <w:sz w:val="20"/>
        </w:rPr>
        <w:t>:Id</w:t>
      </w:r>
      <w:proofErr w:type="spellEnd"/>
      <w:r w:rsidRPr="00347024">
        <w:rPr>
          <w:rFonts w:ascii="Consolas" w:hAnsi="Consolas"/>
          <w:color w:val="067D17"/>
          <w:sz w:val="20"/>
        </w:rPr>
        <w:t>="_2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  <w:t xml:space="preserve">    </w:t>
      </w:r>
      <w:r w:rsidR="000A6CCE">
        <w:rPr>
          <w:rFonts w:ascii="Consolas" w:hAnsi="Consolas"/>
          <w:color w:val="080808"/>
          <w:sz w:val="20"/>
        </w:rPr>
        <w:t xml:space="preserve">    </w:t>
      </w:r>
      <w:r w:rsidRPr="00347024">
        <w:rPr>
          <w:rFonts w:ascii="Consolas" w:hAnsi="Consolas"/>
          <w:color w:val="080808"/>
          <w:sz w:val="20"/>
        </w:rPr>
        <w:t>urn:uuid:931c0ed1-18cd-46e4-8f7c-f5141d3f888b</w:t>
      </w:r>
      <w:r w:rsidRPr="00347024">
        <w:rPr>
          <w:rFonts w:ascii="Consolas" w:hAnsi="Consolas"/>
          <w:color w:val="080808"/>
          <w:sz w:val="20"/>
        </w:rPr>
        <w:br/>
      </w:r>
      <w:r w:rsidR="000A6CCE">
        <w:rPr>
          <w:rFonts w:ascii="Consolas" w:hAnsi="Consolas"/>
          <w:color w:val="080808"/>
          <w:sz w:val="20"/>
        </w:rPr>
        <w:t xml:space="preserve">    </w:t>
      </w:r>
      <w:r w:rsidRPr="00347024">
        <w:rPr>
          <w:rFonts w:ascii="Consolas" w:hAnsi="Consolas"/>
          <w:color w:val="080808"/>
          <w:sz w:val="20"/>
        </w:rPr>
        <w:t>&lt;/</w:t>
      </w:r>
      <w:proofErr w:type="spellStart"/>
      <w:r w:rsidRPr="00347024">
        <w:rPr>
          <w:rFonts w:ascii="Consolas" w:hAnsi="Consolas"/>
          <w:color w:val="871094"/>
          <w:sz w:val="20"/>
        </w:rPr>
        <w:t>wsa</w:t>
      </w:r>
      <w:r w:rsidRPr="00347024">
        <w:rPr>
          <w:rFonts w:ascii="Consolas" w:hAnsi="Consolas"/>
          <w:color w:val="0033B3"/>
          <w:sz w:val="20"/>
        </w:rPr>
        <w:t>:MessageID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</w:r>
      <w:r w:rsidR="000A6CCE">
        <w:rPr>
          <w:rFonts w:ascii="Consolas" w:hAnsi="Consolas"/>
          <w:color w:val="080808"/>
          <w:sz w:val="20"/>
        </w:rPr>
        <w:t xml:space="preserve">    </w:t>
      </w:r>
      <w:r w:rsidRPr="00347024">
        <w:rPr>
          <w:rFonts w:ascii="Consolas" w:hAnsi="Consolas"/>
          <w:color w:val="080808"/>
          <w:sz w:val="20"/>
        </w:rPr>
        <w:t>&lt;</w:t>
      </w:r>
      <w:proofErr w:type="spellStart"/>
      <w:r w:rsidRPr="00347024">
        <w:rPr>
          <w:rFonts w:ascii="Consolas" w:hAnsi="Consolas"/>
          <w:color w:val="871094"/>
          <w:sz w:val="20"/>
        </w:rPr>
        <w:t>wsa</w:t>
      </w:r>
      <w:r w:rsidRPr="00347024">
        <w:rPr>
          <w:rFonts w:ascii="Consolas" w:hAnsi="Consolas"/>
          <w:color w:val="0033B3"/>
          <w:sz w:val="20"/>
        </w:rPr>
        <w:t>:To</w:t>
      </w:r>
      <w:proofErr w:type="spellEnd"/>
      <w:r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Pr="00347024">
        <w:rPr>
          <w:rFonts w:ascii="Consolas" w:hAnsi="Consolas"/>
          <w:color w:val="871094"/>
          <w:sz w:val="20"/>
        </w:rPr>
        <w:t>wsu</w:t>
      </w:r>
      <w:r w:rsidRPr="00347024">
        <w:rPr>
          <w:rFonts w:ascii="Consolas" w:hAnsi="Consolas"/>
          <w:color w:val="174AD4"/>
          <w:sz w:val="20"/>
        </w:rPr>
        <w:t>:Id</w:t>
      </w:r>
      <w:proofErr w:type="spellEnd"/>
      <w:r w:rsidRPr="00347024">
        <w:rPr>
          <w:rFonts w:ascii="Consolas" w:hAnsi="Consolas"/>
          <w:color w:val="067D17"/>
          <w:sz w:val="20"/>
        </w:rPr>
        <w:t>="_3"</w:t>
      </w:r>
      <w:r w:rsidRPr="00347024">
        <w:rPr>
          <w:rFonts w:ascii="Consolas" w:hAnsi="Consolas"/>
          <w:color w:val="080808"/>
          <w:sz w:val="20"/>
        </w:rPr>
        <w:t>&gt;</w:t>
      </w:r>
      <w:r w:rsidRPr="00347024">
        <w:rPr>
          <w:rFonts w:ascii="Consolas" w:hAnsi="Consolas"/>
          <w:color w:val="080808"/>
          <w:sz w:val="20"/>
        </w:rPr>
        <w:br/>
        <w:t xml:space="preserve">    </w:t>
      </w:r>
      <w:r w:rsidR="000A6CCE">
        <w:rPr>
          <w:rFonts w:ascii="Consolas" w:hAnsi="Consolas"/>
          <w:color w:val="080808"/>
          <w:sz w:val="20"/>
        </w:rPr>
        <w:t xml:space="preserve">    </w:t>
      </w:r>
      <w:r w:rsidRPr="00347024">
        <w:rPr>
          <w:rFonts w:ascii="Consolas" w:hAnsi="Consolas"/>
          <w:color w:val="080808"/>
          <w:sz w:val="20"/>
        </w:rPr>
        <w:t>http://schemas.xmlsoap.org/ws/2004/08/addressing/role/anonymous</w:t>
      </w:r>
      <w:r w:rsidRPr="00347024">
        <w:rPr>
          <w:rFonts w:ascii="Consolas" w:hAnsi="Consolas"/>
          <w:color w:val="080808"/>
          <w:sz w:val="20"/>
        </w:rPr>
        <w:br/>
      </w:r>
      <w:r w:rsidR="000A6CCE">
        <w:rPr>
          <w:rFonts w:ascii="Consolas" w:hAnsi="Consolas"/>
          <w:color w:val="080808"/>
          <w:sz w:val="20"/>
        </w:rPr>
        <w:t xml:space="preserve">    </w:t>
      </w:r>
      <w:r w:rsidRPr="00347024">
        <w:rPr>
          <w:rFonts w:ascii="Consolas" w:hAnsi="Consolas"/>
          <w:color w:val="080808"/>
          <w:sz w:val="20"/>
        </w:rPr>
        <w:t>&lt;/</w:t>
      </w:r>
      <w:proofErr w:type="spellStart"/>
      <w:r w:rsidRPr="00347024">
        <w:rPr>
          <w:rFonts w:ascii="Consolas" w:hAnsi="Consolas"/>
          <w:color w:val="871094"/>
          <w:sz w:val="20"/>
        </w:rPr>
        <w:t>wsa</w:t>
      </w:r>
      <w:r w:rsidRPr="00347024">
        <w:rPr>
          <w:rFonts w:ascii="Consolas" w:hAnsi="Consolas"/>
          <w:color w:val="0033B3"/>
          <w:sz w:val="20"/>
        </w:rPr>
        <w:t>:To</w:t>
      </w:r>
      <w:proofErr w:type="spellEnd"/>
      <w:r w:rsidRPr="00347024">
        <w:rPr>
          <w:rFonts w:ascii="Consolas" w:hAnsi="Consolas"/>
          <w:color w:val="080808"/>
          <w:sz w:val="20"/>
        </w:rPr>
        <w:t>&gt;</w:t>
      </w:r>
      <w:r w:rsidR="000A6CCE">
        <w:rPr>
          <w:rFonts w:ascii="Consolas" w:hAnsi="Consolas"/>
          <w:color w:val="080808"/>
          <w:sz w:val="20"/>
        </w:rPr>
        <w:t xml:space="preserve">    </w:t>
      </w:r>
      <w:r w:rsidR="00B42398"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42398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42398"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42398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2398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proofErr w:type="spellStart"/>
      <w:r w:rsidR="00B42398" w:rsidRPr="0027721E">
        <w:rPr>
          <w:rFonts w:ascii="Consolas" w:hAnsi="Consolas"/>
          <w:color w:val="871094"/>
          <w:sz w:val="20"/>
          <w:lang w:eastAsia="en-GB"/>
        </w:rPr>
        <w:t>wsse</w:t>
      </w:r>
      <w:r w:rsidR="00B42398" w:rsidRPr="0027721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="00B42398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42398" w:rsidRPr="0027721E">
        <w:rPr>
          <w:rFonts w:ascii="Consolas" w:hAnsi="Consolas"/>
          <w:color w:val="174AD4"/>
          <w:sz w:val="20"/>
          <w:lang w:eastAsia="en-GB"/>
        </w:rPr>
        <w:t>xmlns:</w:t>
      </w:r>
      <w:r w:rsidR="00B42398" w:rsidRPr="0027721E">
        <w:rPr>
          <w:rFonts w:ascii="Consolas" w:hAnsi="Consolas"/>
          <w:color w:val="871094"/>
          <w:sz w:val="20"/>
          <w:lang w:eastAsia="en-GB"/>
        </w:rPr>
        <w:t>wsse</w:t>
      </w:r>
      <w:proofErr w:type="spellEnd"/>
      <w:r w:rsidR="00B42398"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283F9E8" w14:textId="77777777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eastAsia="en-GB"/>
        </w:rPr>
      </w:pPr>
      <w:r w:rsidRPr="0027721E">
        <w:rPr>
          <w:rFonts w:ascii="Consolas" w:hAnsi="Consolas"/>
          <w:color w:val="174AD4"/>
          <w:sz w:val="20"/>
          <w:lang w:eastAsia="en-GB"/>
        </w:rPr>
        <w:t xml:space="preserve">             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C467925" w14:textId="1CEFC828" w:rsidR="00B42398" w:rsidRPr="0027721E" w:rsidRDefault="00B42398" w:rsidP="008B61A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67D17"/>
          <w:sz w:val="20"/>
          <w:lang w:eastAsia="en-GB"/>
        </w:rPr>
        <w:t xml:space="preserve">              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174AD4"/>
          <w:sz w:val="20"/>
          <w:lang w:eastAsia="en-GB"/>
        </w:rPr>
        <w:t>:mustUnderstand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</w:t>
      </w:r>
      <w:r w:rsidR="000460D4">
        <w:rPr>
          <w:rFonts w:ascii="Consolas" w:hAnsi="Consolas"/>
          <w:color w:val="067D17"/>
          <w:sz w:val="20"/>
          <w:lang w:eastAsia="en-GB"/>
        </w:rPr>
        <w:t>_4</w:t>
      </w:r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202</w:t>
      </w:r>
      <w:r w:rsidR="000A6CCE">
        <w:rPr>
          <w:rFonts w:ascii="Consolas" w:hAnsi="Consolas"/>
          <w:color w:val="080808"/>
          <w:sz w:val="20"/>
          <w:lang w:eastAsia="en-GB"/>
        </w:rPr>
        <w:t>5</w:t>
      </w:r>
      <w:r w:rsidRPr="0027721E">
        <w:rPr>
          <w:rFonts w:ascii="Consolas" w:hAnsi="Consolas"/>
          <w:color w:val="080808"/>
          <w:sz w:val="20"/>
          <w:lang w:eastAsia="en-GB"/>
        </w:rPr>
        <w:t>-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0</w:t>
      </w:r>
      <w:r w:rsidR="000A6CCE">
        <w:rPr>
          <w:rFonts w:ascii="Consolas" w:hAnsi="Consolas"/>
          <w:color w:val="080808"/>
          <w:sz w:val="20"/>
          <w:lang w:eastAsia="en-GB"/>
        </w:rPr>
        <w:t>8</w:t>
      </w:r>
      <w:r w:rsidRPr="0027721E">
        <w:rPr>
          <w:rFonts w:ascii="Consolas" w:hAnsi="Consolas"/>
          <w:color w:val="080808"/>
          <w:sz w:val="20"/>
          <w:lang w:eastAsia="en-GB"/>
        </w:rPr>
        <w:t>-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1</w:t>
      </w:r>
      <w:r w:rsidR="000A6CCE">
        <w:rPr>
          <w:rFonts w:ascii="Consolas" w:hAnsi="Consolas"/>
          <w:color w:val="080808"/>
          <w:sz w:val="20"/>
          <w:lang w:eastAsia="en-GB"/>
        </w:rPr>
        <w:t>1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T10</w:t>
      </w:r>
      <w:r w:rsidRPr="0027721E">
        <w:rPr>
          <w:rFonts w:ascii="Consolas" w:hAnsi="Consolas"/>
          <w:color w:val="080808"/>
          <w:sz w:val="20"/>
          <w:lang w:eastAsia="en-GB"/>
        </w:rPr>
        <w:t>:20:09.131Z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202</w:t>
      </w:r>
      <w:r w:rsidR="000A6CCE">
        <w:rPr>
          <w:rFonts w:ascii="Consolas" w:hAnsi="Consolas"/>
          <w:color w:val="080808"/>
          <w:sz w:val="20"/>
          <w:lang w:eastAsia="en-GB"/>
        </w:rPr>
        <w:t>5</w:t>
      </w:r>
      <w:r w:rsidRPr="0027721E">
        <w:rPr>
          <w:rFonts w:ascii="Consolas" w:hAnsi="Consolas"/>
          <w:color w:val="080808"/>
          <w:sz w:val="20"/>
          <w:lang w:eastAsia="en-GB"/>
        </w:rPr>
        <w:t>-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0</w:t>
      </w:r>
      <w:r w:rsidR="000A6CCE">
        <w:rPr>
          <w:rFonts w:ascii="Consolas" w:hAnsi="Consolas"/>
          <w:color w:val="080808"/>
          <w:sz w:val="20"/>
          <w:lang w:eastAsia="en-GB"/>
        </w:rPr>
        <w:t>8</w:t>
      </w:r>
      <w:r w:rsidRPr="0027721E">
        <w:rPr>
          <w:rFonts w:ascii="Consolas" w:hAnsi="Consolas"/>
          <w:color w:val="080808"/>
          <w:sz w:val="20"/>
          <w:lang w:eastAsia="en-GB"/>
        </w:rPr>
        <w:t>-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1</w:t>
      </w:r>
      <w:r w:rsidR="000A6CCE">
        <w:rPr>
          <w:rFonts w:ascii="Consolas" w:hAnsi="Consolas"/>
          <w:color w:val="080808"/>
          <w:sz w:val="20"/>
          <w:lang w:eastAsia="en-GB"/>
        </w:rPr>
        <w:t>1</w:t>
      </w:r>
      <w:r w:rsidR="000A6CCE" w:rsidRPr="0027721E">
        <w:rPr>
          <w:rFonts w:ascii="Consolas" w:hAnsi="Consolas"/>
          <w:color w:val="080808"/>
          <w:sz w:val="20"/>
          <w:lang w:eastAsia="en-GB"/>
        </w:rPr>
        <w:t>T10</w:t>
      </w:r>
      <w:r w:rsidRPr="0027721E">
        <w:rPr>
          <w:rFonts w:ascii="Consolas" w:hAnsi="Consolas"/>
          <w:color w:val="080808"/>
          <w:sz w:val="20"/>
          <w:lang w:eastAsia="en-GB"/>
        </w:rPr>
        <w:t>:25:09.131Z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Timestamp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</w:t>
      </w:r>
      <w:r w:rsidR="00F51A21">
        <w:rPr>
          <w:rFonts w:ascii="Consolas" w:hAnsi="Consolas"/>
          <w:color w:val="080808"/>
          <w:sz w:val="20"/>
          <w:lang w:eastAsia="en-GB"/>
        </w:rPr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</w:t>
      </w:r>
      <w:r w:rsidR="00BB433D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SignedInfo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CanonicalizationMethod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http://www.w3.org/2001/10/xml-exc-c14n#"</w:t>
      </w:r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ec</w:t>
      </w:r>
      <w:r w:rsidR="00BB433D" w:rsidRPr="00347024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xmlns:</w:t>
      </w:r>
      <w:r w:rsidR="00BB433D" w:rsidRPr="00347024">
        <w:rPr>
          <w:rFonts w:ascii="Consolas" w:hAnsi="Consolas"/>
          <w:color w:val="871094"/>
          <w:sz w:val="20"/>
        </w:rPr>
        <w:t>ec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 xml:space="preserve">="http://www.w3.org/2001/10/xml-exc-c14n#"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</w:t>
      </w:r>
      <w:proofErr w:type="spellStart"/>
      <w:r w:rsidR="00BB433D" w:rsidRPr="00347024">
        <w:rPr>
          <w:rFonts w:ascii="Consolas" w:hAnsi="Consolas"/>
          <w:color w:val="067D17"/>
          <w:sz w:val="20"/>
        </w:rPr>
        <w:t>soap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"</w:t>
      </w:r>
      <w:r w:rsidR="00BB433D" w:rsidRPr="00347024">
        <w:rPr>
          <w:rFonts w:ascii="Consolas" w:hAnsi="Consolas"/>
          <w:color w:val="080808"/>
          <w:sz w:val="20"/>
        </w:rPr>
        <w:t>/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CanonicalizationMethod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SignatureMethod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http://www.w3.org/2000/09/xmldsig#rsa-sha1"</w:t>
      </w:r>
      <w:r w:rsidR="00BB433D" w:rsidRPr="00347024">
        <w:rPr>
          <w:rFonts w:ascii="Consolas" w:hAnsi="Consolas"/>
          <w:color w:val="080808"/>
          <w:sz w:val="20"/>
        </w:rPr>
        <w:t>/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r w:rsidR="00BB433D" w:rsidRPr="00347024">
        <w:rPr>
          <w:rFonts w:ascii="Consolas" w:hAnsi="Consolas"/>
          <w:color w:val="174AD4"/>
          <w:sz w:val="20"/>
        </w:rPr>
        <w:t>URI</w:t>
      </w:r>
      <w:r w:rsidR="00BB433D" w:rsidRPr="00347024">
        <w:rPr>
          <w:rFonts w:ascii="Consolas" w:hAnsi="Consolas"/>
          <w:color w:val="067D17"/>
          <w:sz w:val="20"/>
        </w:rPr>
        <w:t>="#_1"</w:t>
      </w:r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http://www.w3.org/2001/10/xml-exc-c14n#"</w:t>
      </w:r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ec</w:t>
      </w:r>
      <w:r w:rsidR="00BB433D" w:rsidRPr="00347024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xmlns:</w:t>
      </w:r>
      <w:r w:rsidR="00BB433D" w:rsidRPr="00347024">
        <w:rPr>
          <w:rFonts w:ascii="Consolas" w:hAnsi="Consolas"/>
          <w:color w:val="871094"/>
          <w:sz w:val="20"/>
        </w:rPr>
        <w:t>ec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http://www.w3.org/2001/10/xml-exc-c14n#"</w:t>
      </w:r>
      <w:r w:rsidR="00BB433D" w:rsidRPr="00347024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</w:t>
      </w:r>
      <w:proofErr w:type="spellStart"/>
      <w:r w:rsidR="00BB433D" w:rsidRPr="00347024">
        <w:rPr>
          <w:rFonts w:ascii="Consolas" w:hAnsi="Consolas"/>
          <w:color w:val="067D17"/>
          <w:sz w:val="20"/>
        </w:rPr>
        <w:t>soap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"</w:t>
      </w:r>
      <w:r w:rsidR="00BB433D" w:rsidRPr="00347024">
        <w:rPr>
          <w:rFonts w:ascii="Consolas" w:hAnsi="Consolas"/>
          <w:color w:val="080808"/>
          <w:sz w:val="20"/>
        </w:rPr>
        <w:t>/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http://www.w3.org/2000/09/xmldsig#sha1"</w:t>
      </w:r>
      <w:r w:rsidR="00BB433D" w:rsidRPr="00347024">
        <w:rPr>
          <w:rFonts w:ascii="Consolas" w:hAnsi="Consolas"/>
          <w:color w:val="080808"/>
          <w:sz w:val="20"/>
        </w:rPr>
        <w:t>/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K7mPONfyzVzfLUAuKiv3Ed06gYo=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r w:rsidR="00BB433D" w:rsidRPr="00347024">
        <w:rPr>
          <w:rFonts w:ascii="Consolas" w:hAnsi="Consolas"/>
          <w:color w:val="174AD4"/>
          <w:sz w:val="20"/>
        </w:rPr>
        <w:t>URI</w:t>
      </w:r>
      <w:r w:rsidR="00BB433D" w:rsidRPr="00347024">
        <w:rPr>
          <w:rFonts w:ascii="Consolas" w:hAnsi="Consolas"/>
          <w:color w:val="067D17"/>
          <w:sz w:val="20"/>
        </w:rPr>
        <w:t>="#_2"</w:t>
      </w:r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http://www.w3.org/2001/10/xml-exc-c14n#"</w:t>
      </w:r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ec</w:t>
      </w:r>
      <w:r w:rsidR="00BB433D" w:rsidRPr="00347024">
        <w:rPr>
          <w:rFonts w:ascii="Consolas" w:hAnsi="Consolas"/>
          <w:color w:val="0033B3"/>
          <w:sz w:val="20"/>
        </w:rPr>
        <w:t>:InclusiveNamespaces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xmlns:</w:t>
      </w:r>
      <w:r w:rsidR="00BB433D" w:rsidRPr="00347024">
        <w:rPr>
          <w:rFonts w:ascii="Consolas" w:hAnsi="Consolas"/>
          <w:color w:val="871094"/>
          <w:sz w:val="20"/>
        </w:rPr>
        <w:t>ec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http://www.w3.org/2001/10/xml-exc-c14n#"</w:t>
      </w:r>
      <w:r w:rsidR="00BB433D" w:rsidRPr="00347024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PrefixList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</w:t>
      </w:r>
      <w:proofErr w:type="spellStart"/>
      <w:r w:rsidR="00BB433D" w:rsidRPr="00347024">
        <w:rPr>
          <w:rFonts w:ascii="Consolas" w:hAnsi="Consolas"/>
          <w:color w:val="067D17"/>
          <w:sz w:val="20"/>
        </w:rPr>
        <w:t>soap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"</w:t>
      </w:r>
      <w:r w:rsidR="00BB433D" w:rsidRPr="00347024">
        <w:rPr>
          <w:rFonts w:ascii="Consolas" w:hAnsi="Consolas"/>
          <w:color w:val="080808"/>
          <w:sz w:val="20"/>
        </w:rPr>
        <w:t>/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="00BB433D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BB433D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BB433D" w:rsidRPr="00347024">
        <w:rPr>
          <w:rFonts w:ascii="Consolas" w:hAnsi="Consolas"/>
          <w:color w:val="067D17"/>
          <w:sz w:val="20"/>
        </w:rPr>
        <w:t>="http://www.w3.org/2000/09/xmldsig#sha1"</w:t>
      </w:r>
      <w:r w:rsidR="00BB433D" w:rsidRPr="00347024">
        <w:rPr>
          <w:rFonts w:ascii="Consolas" w:hAnsi="Consolas"/>
          <w:color w:val="080808"/>
          <w:sz w:val="20"/>
        </w:rPr>
        <w:t>/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8/qu3soJDe/zDBK+u5WsjAZJh80=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BB433D" w:rsidRPr="00347024">
        <w:rPr>
          <w:rFonts w:ascii="Consolas" w:hAnsi="Consolas"/>
          <w:color w:val="871094"/>
          <w:sz w:val="20"/>
        </w:rPr>
        <w:t>ds</w:t>
      </w:r>
      <w:r w:rsidR="00BB433D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BB433D" w:rsidRPr="00347024">
        <w:rPr>
          <w:rFonts w:ascii="Consolas" w:hAnsi="Consolas"/>
          <w:color w:val="080808"/>
          <w:sz w:val="20"/>
        </w:rPr>
        <w:t>&gt;</w:t>
      </w:r>
      <w:r w:rsidR="00BB433D" w:rsidRPr="00347024">
        <w:rPr>
          <w:rFonts w:ascii="Consolas" w:hAnsi="Consolas"/>
          <w:color w:val="080808"/>
          <w:sz w:val="20"/>
        </w:rPr>
        <w:br/>
      </w:r>
      <w:r w:rsidR="008B61AA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r w:rsidR="008B61AA" w:rsidRPr="00347024">
        <w:rPr>
          <w:rFonts w:ascii="Consolas" w:hAnsi="Consolas"/>
          <w:color w:val="174AD4"/>
          <w:sz w:val="20"/>
        </w:rPr>
        <w:t>URI</w:t>
      </w:r>
      <w:r w:rsidR="008B61AA" w:rsidRPr="00347024">
        <w:rPr>
          <w:rFonts w:ascii="Consolas" w:hAnsi="Consolas"/>
          <w:color w:val="067D17"/>
          <w:sz w:val="20"/>
        </w:rPr>
        <w:t>="#_3"</w:t>
      </w:r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http://www.w3.org/2001/10/xml-exc-c14n#"</w:t>
      </w:r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ec</w:t>
      </w:r>
      <w:r w:rsidR="008B61AA" w:rsidRPr="00347024">
        <w:rPr>
          <w:rFonts w:ascii="Consolas" w:hAnsi="Consolas"/>
          <w:color w:val="0033B3"/>
          <w:sz w:val="20"/>
        </w:rPr>
        <w:t>:InclusiveNamespaces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xmlns:</w:t>
      </w:r>
      <w:r w:rsidR="008B61AA" w:rsidRPr="00347024">
        <w:rPr>
          <w:rFonts w:ascii="Consolas" w:hAnsi="Consolas"/>
          <w:color w:val="871094"/>
          <w:sz w:val="20"/>
        </w:rPr>
        <w:t>ec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http://www.w3.org/2001/10/xml-exc-c14n#"</w:t>
      </w:r>
      <w:r w:rsidR="008B61AA" w:rsidRPr="00347024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PrefixList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</w:t>
      </w:r>
      <w:proofErr w:type="spellStart"/>
      <w:r w:rsidR="008B61AA" w:rsidRPr="00347024">
        <w:rPr>
          <w:rFonts w:ascii="Consolas" w:hAnsi="Consolas"/>
          <w:color w:val="067D17"/>
          <w:sz w:val="20"/>
        </w:rPr>
        <w:t>soap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"</w:t>
      </w:r>
      <w:r w:rsidR="008B61AA" w:rsidRPr="00347024">
        <w:rPr>
          <w:rFonts w:ascii="Consolas" w:hAnsi="Consolas"/>
          <w:color w:val="080808"/>
          <w:sz w:val="20"/>
        </w:rPr>
        <w:t>/&gt;</w:t>
      </w:r>
      <w:r w:rsidR="008B61AA" w:rsidRPr="00347024">
        <w:rPr>
          <w:rFonts w:ascii="Consolas" w:hAnsi="Consolas"/>
          <w:color w:val="080808"/>
          <w:sz w:val="20"/>
        </w:rPr>
        <w:br/>
      </w:r>
      <w:r w:rsidR="008B61AA" w:rsidRPr="00347024">
        <w:rPr>
          <w:rFonts w:ascii="Consolas" w:hAnsi="Consolas"/>
          <w:color w:val="080808"/>
          <w:sz w:val="20"/>
        </w:rPr>
        <w:lastRenderedPageBreak/>
        <w:t xml:space="preserve">            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http://www.w3.org/2000/09/xmldsig#sha1"</w:t>
      </w:r>
      <w:r w:rsidR="008B61AA" w:rsidRPr="00347024">
        <w:rPr>
          <w:rFonts w:ascii="Consolas" w:hAnsi="Consolas"/>
          <w:color w:val="080808"/>
          <w:sz w:val="20"/>
        </w:rPr>
        <w:t>/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e3rm/pUHcdosq19kKTC8ETjCidQ=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r w:rsidR="008B61AA" w:rsidRPr="00347024">
        <w:rPr>
          <w:rFonts w:ascii="Consolas" w:hAnsi="Consolas"/>
          <w:color w:val="174AD4"/>
          <w:sz w:val="20"/>
        </w:rPr>
        <w:t>URI</w:t>
      </w:r>
      <w:r w:rsidR="008B61AA" w:rsidRPr="00347024">
        <w:rPr>
          <w:rFonts w:ascii="Consolas" w:hAnsi="Consolas"/>
          <w:color w:val="067D17"/>
          <w:sz w:val="20"/>
        </w:rPr>
        <w:t>="#_4"</w:t>
      </w:r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http://www.w3.org/2001/10/xml-exc-c14n#"</w:t>
      </w:r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ec</w:t>
      </w:r>
      <w:r w:rsidR="008B61AA" w:rsidRPr="00347024">
        <w:rPr>
          <w:rFonts w:ascii="Consolas" w:hAnsi="Consolas"/>
          <w:color w:val="0033B3"/>
          <w:sz w:val="20"/>
        </w:rPr>
        <w:t>:InclusiveNamespaces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xmlns:</w:t>
      </w:r>
      <w:r w:rsidR="008B61AA" w:rsidRPr="00347024">
        <w:rPr>
          <w:rFonts w:ascii="Consolas" w:hAnsi="Consolas"/>
          <w:color w:val="871094"/>
          <w:sz w:val="20"/>
        </w:rPr>
        <w:t>ec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http://www.w3.org/2001/10/xml-exc-c14n#"</w:t>
      </w:r>
      <w:r w:rsidR="008B61AA" w:rsidRPr="00347024">
        <w:rPr>
          <w:rFonts w:ascii="Consolas" w:hAnsi="Consolas"/>
          <w:color w:val="067D17"/>
          <w:sz w:val="20"/>
        </w:rPr>
        <w:br/>
        <w:t xml:space="preserve">                                       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PrefixList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</w:t>
      </w:r>
      <w:proofErr w:type="spellStart"/>
      <w:r w:rsidR="008B61AA" w:rsidRPr="00347024">
        <w:rPr>
          <w:rFonts w:ascii="Consolas" w:hAnsi="Consolas"/>
          <w:color w:val="067D17"/>
          <w:sz w:val="20"/>
        </w:rPr>
        <w:t>wsse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067D17"/>
          <w:sz w:val="20"/>
        </w:rPr>
        <w:t>soap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"</w:t>
      </w:r>
      <w:r w:rsidR="008B61AA" w:rsidRPr="00347024">
        <w:rPr>
          <w:rFonts w:ascii="Consolas" w:hAnsi="Consolas"/>
          <w:color w:val="080808"/>
          <w:sz w:val="20"/>
        </w:rPr>
        <w:t>/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    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http://www.w3.org/2000/09/xmldsig#sha1"</w:t>
      </w:r>
      <w:r w:rsidR="008B61AA" w:rsidRPr="00347024">
        <w:rPr>
          <w:rFonts w:ascii="Consolas" w:hAnsi="Consolas"/>
          <w:color w:val="080808"/>
          <w:sz w:val="20"/>
        </w:rPr>
        <w:t>/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eiR8QkzCfv6TDEk2ncSaCSszvNM=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r w:rsidR="008B61AA" w:rsidRPr="00347024">
        <w:rPr>
          <w:rFonts w:ascii="Consolas" w:hAnsi="Consolas"/>
          <w:color w:val="174AD4"/>
          <w:sz w:val="20"/>
        </w:rPr>
        <w:t>URI</w:t>
      </w:r>
      <w:r w:rsidR="008B61AA" w:rsidRPr="00347024">
        <w:rPr>
          <w:rFonts w:ascii="Consolas" w:hAnsi="Consolas"/>
          <w:color w:val="067D17"/>
          <w:sz w:val="20"/>
        </w:rPr>
        <w:t>="#_5"</w:t>
      </w:r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http://www.w3.org/2001/10/xml-exc-c14n#"</w:t>
      </w:r>
      <w:r w:rsidR="008B61AA" w:rsidRPr="00347024">
        <w:rPr>
          <w:rFonts w:ascii="Consolas" w:hAnsi="Consolas"/>
          <w:color w:val="080808"/>
          <w:sz w:val="20"/>
        </w:rPr>
        <w:t>/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Transforms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Method</w:t>
      </w:r>
      <w:proofErr w:type="spellEnd"/>
      <w:r w:rsidR="008B61AA" w:rsidRPr="00347024">
        <w:rPr>
          <w:rFonts w:ascii="Consolas" w:hAnsi="Consolas"/>
          <w:color w:val="0033B3"/>
          <w:sz w:val="20"/>
        </w:rPr>
        <w:t xml:space="preserve"> </w:t>
      </w:r>
      <w:proofErr w:type="spellStart"/>
      <w:r w:rsidR="008B61AA" w:rsidRPr="00347024">
        <w:rPr>
          <w:rFonts w:ascii="Consolas" w:hAnsi="Consolas"/>
          <w:color w:val="174AD4"/>
          <w:sz w:val="20"/>
        </w:rPr>
        <w:t>Algorithm</w:t>
      </w:r>
      <w:proofErr w:type="spellEnd"/>
      <w:r w:rsidR="008B61AA" w:rsidRPr="00347024">
        <w:rPr>
          <w:rFonts w:ascii="Consolas" w:hAnsi="Consolas"/>
          <w:color w:val="067D17"/>
          <w:sz w:val="20"/>
        </w:rPr>
        <w:t>="http://www.w3.org/2000/09/xmldsig#sha1"</w:t>
      </w:r>
      <w:r w:rsidR="008B61AA" w:rsidRPr="00347024">
        <w:rPr>
          <w:rFonts w:ascii="Consolas" w:hAnsi="Consolas"/>
          <w:color w:val="080808"/>
          <w:sz w:val="20"/>
        </w:rPr>
        <w:t>/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    &lt;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K50FVsGEXiJ9FmyFPb6SA1UH5ew=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DigestValu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 xml:space="preserve">    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Reference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="008B61AA" w:rsidRPr="00347024">
        <w:rPr>
          <w:rFonts w:ascii="Consolas" w:hAnsi="Consolas"/>
          <w:color w:val="080808"/>
          <w:sz w:val="20"/>
        </w:rPr>
        <w:br/>
        <w:t>&lt;/</w:t>
      </w:r>
      <w:proofErr w:type="spellStart"/>
      <w:r w:rsidR="008B61AA" w:rsidRPr="00347024">
        <w:rPr>
          <w:rFonts w:ascii="Consolas" w:hAnsi="Consolas"/>
          <w:color w:val="871094"/>
          <w:sz w:val="20"/>
        </w:rPr>
        <w:t>ds</w:t>
      </w:r>
      <w:r w:rsidR="008B61AA" w:rsidRPr="00347024">
        <w:rPr>
          <w:rFonts w:ascii="Consolas" w:hAnsi="Consolas"/>
          <w:color w:val="0033B3"/>
          <w:sz w:val="20"/>
        </w:rPr>
        <w:t>:SignedInfo</w:t>
      </w:r>
      <w:proofErr w:type="spellEnd"/>
      <w:r w:rsidR="008B61AA" w:rsidRPr="00347024">
        <w:rPr>
          <w:rFonts w:ascii="Consolas" w:hAnsi="Consolas"/>
          <w:color w:val="080808"/>
          <w:sz w:val="20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t xml:space="preserve">              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 xml:space="preserve">&gt;BWE … </w:t>
      </w:r>
      <w:proofErr w:type="spellStart"/>
      <w:r w:rsidRPr="0027721E">
        <w:rPr>
          <w:rFonts w:ascii="Consolas" w:hAnsi="Consolas"/>
          <w:color w:val="080808"/>
          <w:sz w:val="20"/>
          <w:lang w:eastAsia="en-GB"/>
        </w:rPr>
        <w:t>WPug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==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Id</w:t>
      </w:r>
      <w:r w:rsidRPr="0027721E">
        <w:rPr>
          <w:rFonts w:ascii="Consolas" w:hAnsi="Consolas"/>
          <w:color w:val="067D17"/>
          <w:sz w:val="20"/>
          <w:lang w:eastAsia="en-GB"/>
        </w:rPr>
        <w:t>="KI-e700c0c5-6794-4313-87b4-69c88e0236e6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STR-61bcbead-d6a1-4dfe-98f7-071973f64fb9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KeyIdentifier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EncodingType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http://docs.oasis-open.org/wss/2004/01/oasis-200401-wss-soap-message-security-1.0#Base64Binary" </w:t>
      </w:r>
      <w:r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SubjectKeyIdentifier"</w:t>
      </w:r>
      <w:r w:rsidRPr="0027721E">
        <w:rPr>
          <w:rFonts w:ascii="Consolas" w:hAnsi="Consolas"/>
          <w:color w:val="080808"/>
          <w:sz w:val="20"/>
          <w:lang w:eastAsia="en-GB"/>
        </w:rPr>
        <w:t>&gt;mejpfc4N/FHFMFiV18T5Sg/z7Hk=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KeyIdentifi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TokenReferenc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KeyInfo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C8359F">
        <w:rPr>
          <w:rFonts w:ascii="Consolas" w:hAnsi="Consolas"/>
          <w:color w:val="080808"/>
          <w:sz w:val="20"/>
          <w:lang w:eastAsia="en-GB"/>
        </w:rPr>
        <w:t>...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6303153" w14:textId="77777777" w:rsidR="00651772" w:rsidRPr="0027721E" w:rsidRDefault="00651772" w:rsidP="00651772">
      <w:pPr>
        <w:pStyle w:val="EYNormal"/>
      </w:pPr>
    </w:p>
    <w:p w14:paraId="66556BEE" w14:textId="3D000E45" w:rsidR="00651772" w:rsidRPr="0027721E" w:rsidRDefault="00651772" w:rsidP="00651772">
      <w:pPr>
        <w:pStyle w:val="EYHeading3"/>
      </w:pPr>
      <w:bookmarkStart w:id="30" w:name="_Toc206710339"/>
      <w:r w:rsidRPr="0027721E">
        <w:t>Autentifikácia a autorizácia volania webovej služby</w:t>
      </w:r>
      <w:bookmarkEnd w:id="30"/>
      <w:r w:rsidRPr="0027721E">
        <w:t xml:space="preserve"> </w:t>
      </w:r>
    </w:p>
    <w:p w14:paraId="761A81F1" w14:textId="77777777" w:rsidR="00651772" w:rsidRPr="0027721E" w:rsidRDefault="00651772" w:rsidP="00651772">
      <w:pPr>
        <w:pStyle w:val="EYNormal"/>
      </w:pPr>
      <w:r w:rsidRPr="0027721E">
        <w:t xml:space="preserve">Webové služby sú zabezpečené voči neautorizovanému použitiu. Používateľ systému musí mať </w:t>
      </w:r>
    </w:p>
    <w:p w14:paraId="63841E0F" w14:textId="1894186C" w:rsidR="00423F6D" w:rsidRPr="0027721E" w:rsidRDefault="00651772" w:rsidP="00651772">
      <w:pPr>
        <w:pStyle w:val="EYNormal"/>
      </w:pPr>
      <w:r w:rsidRPr="0027721E">
        <w:t>pridelené</w:t>
      </w:r>
      <w:r w:rsidR="006836F2" w:rsidRPr="0027721E">
        <w:t xml:space="preserve"> </w:t>
      </w:r>
      <w:r w:rsidRPr="0027721E">
        <w:t>používateľské</w:t>
      </w:r>
      <w:r w:rsidR="006836F2" w:rsidRPr="0027721E">
        <w:t xml:space="preserve"> </w:t>
      </w:r>
      <w:r w:rsidRPr="0027721E">
        <w:t>konto</w:t>
      </w:r>
      <w:r w:rsidR="006836F2" w:rsidRPr="0027721E">
        <w:t xml:space="preserve"> </w:t>
      </w:r>
      <w:r w:rsidRPr="0027721E">
        <w:t>v systéme</w:t>
      </w:r>
      <w:r w:rsidR="006836F2" w:rsidRPr="0027721E">
        <w:t xml:space="preserve"> </w:t>
      </w:r>
      <w:r w:rsidR="00E5679E">
        <w:t>ISFU</w:t>
      </w:r>
      <w:r w:rsidR="006836F2" w:rsidRPr="0027721E">
        <w:t xml:space="preserve"> </w:t>
      </w:r>
      <w:r w:rsidRPr="0027721E">
        <w:t>s</w:t>
      </w:r>
      <w:r w:rsidR="006B3517">
        <w:t xml:space="preserve"> podpisovým </w:t>
      </w:r>
      <w:r w:rsidRPr="0027721E">
        <w:t>certifikátom</w:t>
      </w:r>
      <w:r w:rsidR="006836F2" w:rsidRPr="0027721E">
        <w:t xml:space="preserve"> </w:t>
      </w:r>
      <w:r w:rsidRPr="0027721E">
        <w:t>na overenie</w:t>
      </w:r>
      <w:r w:rsidR="006836F2" w:rsidRPr="0027721E">
        <w:t xml:space="preserve"> </w:t>
      </w:r>
      <w:r w:rsidRPr="0027721E">
        <w:t>identity</w:t>
      </w:r>
      <w:r w:rsidR="00476F00">
        <w:t xml:space="preserve"> </w:t>
      </w:r>
      <w:r w:rsidR="00D1737F">
        <w:t>odosielateľa</w:t>
      </w:r>
      <w:r w:rsidR="006B3517">
        <w:t>. Certifikát musí byť podpísaný dôveryhodnou certifikačnou autoritou</w:t>
      </w:r>
      <w:r w:rsidR="00732203">
        <w:t xml:space="preserve">. </w:t>
      </w:r>
      <w:r w:rsidR="00D1737F" w:rsidRPr="001E45AE">
        <w:rPr>
          <w:iCs/>
        </w:rPr>
        <w:t xml:space="preserve">Špecifikácia certifikátov je uvedená na stránke OKTE v časti </w:t>
      </w:r>
      <w:hyperlink r:id="rId28" w:history="1">
        <w:r w:rsidR="00D1737F" w:rsidRPr="001E45AE">
          <w:rPr>
            <w:rStyle w:val="Hypertextovprepojenie"/>
            <w:iCs/>
          </w:rPr>
          <w:t>fakturačné údaje</w:t>
        </w:r>
        <w:r w:rsidR="00D1737F" w:rsidRPr="001E45AE">
          <w:rPr>
            <w:rStyle w:val="Hypertextovprepojenie"/>
            <w:iCs/>
            <w:lang w:val="en-US"/>
          </w:rPr>
          <w:t>/</w:t>
        </w:r>
        <w:proofErr w:type="spellStart"/>
        <w:r w:rsidR="00D1737F" w:rsidRPr="001E45AE">
          <w:rPr>
            <w:rStyle w:val="Hypertextovprepojenie"/>
            <w:iCs/>
            <w:lang w:val="en-US"/>
          </w:rPr>
          <w:t>certifik</w:t>
        </w:r>
        <w:r w:rsidR="00D1737F" w:rsidRPr="001E45AE">
          <w:rPr>
            <w:rStyle w:val="Hypertextovprepojenie"/>
            <w:iCs/>
          </w:rPr>
          <w:t>áty</w:t>
        </w:r>
        <w:proofErr w:type="spellEnd"/>
      </w:hyperlink>
      <w:r w:rsidR="00D1737F" w:rsidRPr="001E45AE">
        <w:rPr>
          <w:iCs/>
        </w:rPr>
        <w:t>.</w:t>
      </w:r>
      <w:r w:rsidR="00D1737F">
        <w:rPr>
          <w:iCs/>
        </w:rPr>
        <w:t xml:space="preserve"> </w:t>
      </w:r>
      <w:r w:rsidRPr="0027721E">
        <w:t>Používateľ</w:t>
      </w:r>
      <w:r w:rsidR="006836F2" w:rsidRPr="0027721E">
        <w:t xml:space="preserve"> </w:t>
      </w:r>
      <w:r w:rsidRPr="0027721E">
        <w:t>musí</w:t>
      </w:r>
      <w:r w:rsidR="006836F2" w:rsidRPr="0027721E">
        <w:t xml:space="preserve"> </w:t>
      </w:r>
      <w:r w:rsidRPr="0027721E">
        <w:t>mať</w:t>
      </w:r>
      <w:r w:rsidR="006836F2" w:rsidRPr="0027721E">
        <w:t xml:space="preserve"> </w:t>
      </w:r>
      <w:r w:rsidRPr="0027721E">
        <w:t>pridelené</w:t>
      </w:r>
      <w:r w:rsidR="006836F2" w:rsidRPr="0027721E">
        <w:t xml:space="preserve"> </w:t>
      </w:r>
      <w:r w:rsidRPr="0027721E">
        <w:t>práva</w:t>
      </w:r>
      <w:r w:rsidR="006836F2" w:rsidRPr="0027721E">
        <w:t xml:space="preserve"> </w:t>
      </w:r>
      <w:r w:rsidRPr="0027721E">
        <w:t>na volanie</w:t>
      </w:r>
      <w:r w:rsidR="006836F2" w:rsidRPr="0027721E">
        <w:t xml:space="preserve"> </w:t>
      </w:r>
      <w:r w:rsidRPr="0027721E">
        <w:t>relevantných webových služieb.</w:t>
      </w:r>
    </w:p>
    <w:p w14:paraId="1AE47A6B" w14:textId="3F6178B6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1960BBDB" w14:textId="77777777" w:rsidR="003173B0" w:rsidRPr="0027721E" w:rsidRDefault="003173B0" w:rsidP="00651772">
      <w:pPr>
        <w:pStyle w:val="EYNormal"/>
      </w:pPr>
    </w:p>
    <w:p w14:paraId="67CC1C3C" w14:textId="77777777" w:rsidR="00A42331" w:rsidRPr="0027721E" w:rsidRDefault="00A42331" w:rsidP="00A42331">
      <w:pPr>
        <w:pStyle w:val="EYNormal"/>
      </w:pPr>
    </w:p>
    <w:p w14:paraId="53627347" w14:textId="48A416ED" w:rsidR="004E3E76" w:rsidRPr="0027721E" w:rsidRDefault="004E3E76" w:rsidP="004E3E76">
      <w:pPr>
        <w:pStyle w:val="EYHeading2"/>
      </w:pPr>
      <w:bookmarkStart w:id="31" w:name="_Toc206710340"/>
      <w:r w:rsidRPr="0027721E">
        <w:t>Opis jednotlivých webových služieb</w:t>
      </w:r>
      <w:bookmarkEnd w:id="31"/>
    </w:p>
    <w:p w14:paraId="7EFC78C2" w14:textId="74B087F7" w:rsidR="00F8584B" w:rsidRPr="0027721E" w:rsidRDefault="00F8584B" w:rsidP="00F8584B">
      <w:pPr>
        <w:pStyle w:val="EYNormal"/>
      </w:pPr>
      <w:r w:rsidRPr="0027721E">
        <w:t xml:space="preserve">Informačný systém </w:t>
      </w:r>
      <w:r w:rsidR="00E5679E">
        <w:t>ISFU</w:t>
      </w:r>
      <w:r w:rsidRPr="0027721E">
        <w:t xml:space="preserve"> pokrýva externé rozhrania nasledovnou množinou webových služieb/</w:t>
      </w:r>
      <w:proofErr w:type="spellStart"/>
      <w:r w:rsidRPr="0027721E">
        <w:t>endpointov</w:t>
      </w:r>
      <w:proofErr w:type="spellEnd"/>
      <w:r w:rsidRPr="0027721E">
        <w:t xml:space="preserve"> a ich metód:</w:t>
      </w:r>
    </w:p>
    <w:p w14:paraId="053AD061" w14:textId="2A41539A" w:rsidR="00F8584B" w:rsidRPr="0027721E" w:rsidRDefault="00F8584B" w:rsidP="00FE491A">
      <w:pPr>
        <w:pStyle w:val="Popis"/>
        <w:keepNext/>
      </w:pPr>
    </w:p>
    <w:p w14:paraId="30B2E9CF" w14:textId="25F50484" w:rsidR="00C45FD9" w:rsidRDefault="00C45FD9" w:rsidP="00FE491A">
      <w:pPr>
        <w:pStyle w:val="Popis"/>
        <w:keepNext/>
        <w:jc w:val="center"/>
      </w:pPr>
      <w:bookmarkStart w:id="32" w:name="_Toc206710307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5D57AC">
        <w:t>Prehľad webových služieb systému ISFU a ich mapovania na špecifikované rozhrania</w:t>
      </w:r>
      <w:bookmarkEnd w:id="3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1703"/>
        <w:gridCol w:w="1841"/>
        <w:gridCol w:w="1986"/>
        <w:gridCol w:w="1787"/>
      </w:tblGrid>
      <w:tr w:rsidR="00F013B2" w:rsidRPr="004279E6" w14:paraId="00591521" w14:textId="77777777" w:rsidTr="00F013B2">
        <w:trPr>
          <w:trHeight w:val="360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7C713986" w14:textId="220E1A14" w:rsidR="00F013B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EF5AA9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</w:t>
            </w:r>
            <w:r w:rsidR="00876B17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</w:t>
            </w:r>
            <w:r w:rsidR="00EF5AA9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nia</w:t>
            </w:r>
          </w:p>
        </w:tc>
        <w:tc>
          <w:tcPr>
            <w:tcW w:w="94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B8C730" w14:textId="77777777" w:rsidR="00F013B2" w:rsidRPr="004279E6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Zdrojový systém</w:t>
            </w:r>
          </w:p>
        </w:tc>
        <w:tc>
          <w:tcPr>
            <w:tcW w:w="1022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1BE3981" w14:textId="77777777" w:rsidR="00F013B2" w:rsidRPr="004279E6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Cieľový systém</w:t>
            </w:r>
          </w:p>
        </w:tc>
        <w:tc>
          <w:tcPr>
            <w:tcW w:w="1102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B0E520" w14:textId="77777777" w:rsidR="00F013B2" w:rsidRPr="004279E6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99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252DF9B" w14:textId="77777777" w:rsidR="00F013B2" w:rsidRDefault="00F013B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tóda</w:t>
            </w:r>
          </w:p>
        </w:tc>
      </w:tr>
      <w:tr w:rsidR="00F013B2" w:rsidRPr="004279E6" w14:paraId="641F0DB7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C41F7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A47C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G_WS_RECV  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9CAA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151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8151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5F840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10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51AEEE" w14:textId="77777777" w:rsidR="00F013B2" w:rsidRPr="004279E6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0A7B9" w14:textId="77777777" w:rsidR="00F013B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</w:p>
        </w:tc>
      </w:tr>
      <w:tr w:rsidR="00F013B2" w:rsidRPr="004279E6" w14:paraId="063DB3CC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E1773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A47C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G_WS_PUSH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B654D2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E0BF0E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110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E297F" w14:textId="77777777" w:rsidR="00F013B2" w:rsidRPr="004279E6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9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5AA376" w14:textId="77777777" w:rsidR="00F013B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013B2" w:rsidRPr="004279E6" w14:paraId="56C3785D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2748FE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B0EF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G_WS_PULL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27EE5F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F091E6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19E0CC" w14:textId="77777777" w:rsidR="00F013B2" w:rsidRPr="004279E6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1CD72" w14:textId="77777777" w:rsidR="00F013B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</w:tc>
      </w:tr>
      <w:tr w:rsidR="00F013B2" w:rsidRPr="004279E6" w14:paraId="3DD5278B" w14:textId="77777777" w:rsidTr="00F013B2">
        <w:trPr>
          <w:trHeight w:val="418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ED5B7B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K</w:t>
            </w:r>
            <w:r w:rsidRPr="00C51D6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_WS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SH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DB5366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 ISFU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1B6876" w14:textId="77777777" w:rsidR="00F013B2" w:rsidRPr="000722C1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151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 (RDS,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8151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S)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837319" w14:textId="77777777" w:rsidR="00F013B2" w:rsidRPr="004279E6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tusResponse</w:t>
            </w:r>
            <w:proofErr w:type="spellEnd"/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36637" w14:textId="77777777" w:rsidR="00F013B2" w:rsidRDefault="00F013B2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0722C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</w:t>
            </w:r>
            <w:proofErr w:type="spellEnd"/>
          </w:p>
        </w:tc>
      </w:tr>
    </w:tbl>
    <w:p w14:paraId="0639207B" w14:textId="77777777" w:rsidR="002D44AC" w:rsidRPr="0027721E" w:rsidRDefault="002D44AC" w:rsidP="002D44AC">
      <w:pPr>
        <w:pStyle w:val="EYNormal"/>
      </w:pPr>
    </w:p>
    <w:p w14:paraId="7D54FEBE" w14:textId="29DF5A75" w:rsidR="00140420" w:rsidRDefault="008B02D7" w:rsidP="00140420">
      <w:pPr>
        <w:pStyle w:val="EYHeading3"/>
      </w:pPr>
      <w:bookmarkStart w:id="33" w:name="_Ref206595186"/>
      <w:bookmarkStart w:id="34" w:name="_Toc206710341"/>
      <w:r>
        <w:t>Chybo</w:t>
      </w:r>
      <w:r w:rsidR="008F34FC">
        <w:t>vé kódy w</w:t>
      </w:r>
      <w:r w:rsidR="00140420" w:rsidRPr="0027721E">
        <w:t>ebov</w:t>
      </w:r>
      <w:r w:rsidR="008F34FC">
        <w:t>ých</w:t>
      </w:r>
      <w:r w:rsidR="00140420" w:rsidRPr="0027721E">
        <w:t xml:space="preserve"> služ</w:t>
      </w:r>
      <w:r w:rsidR="008F34FC">
        <w:t>ie</w:t>
      </w:r>
      <w:r w:rsidR="00140420" w:rsidRPr="0027721E">
        <w:t>b</w:t>
      </w:r>
      <w:bookmarkEnd w:id="33"/>
      <w:bookmarkEnd w:id="34"/>
    </w:p>
    <w:p w14:paraId="33F4D98C" w14:textId="7231CF45" w:rsidR="00D15136" w:rsidRPr="0027721E" w:rsidRDefault="00D10792" w:rsidP="00D10792">
      <w:pPr>
        <w:pStyle w:val="EYNormal"/>
        <w:rPr>
          <w:szCs w:val="20"/>
        </w:rPr>
      </w:pPr>
      <w:r w:rsidRPr="00F870AE">
        <w:t xml:space="preserve">V prípade chyby počas spracovania </w:t>
      </w:r>
      <w:r>
        <w:t xml:space="preserve">webovej </w:t>
      </w:r>
      <w:r w:rsidRPr="00F870AE">
        <w:t xml:space="preserve">požiadavky obsahuje odpoveď </w:t>
      </w:r>
      <w:r w:rsidR="001E3E9E">
        <w:t>správu</w:t>
      </w:r>
      <w:r w:rsidRPr="00F870AE">
        <w:t xml:space="preserve"> </w:t>
      </w:r>
      <w:r w:rsidRPr="00FE491A">
        <w:t xml:space="preserve">SOAP </w:t>
      </w:r>
      <w:proofErr w:type="spellStart"/>
      <w:r w:rsidRPr="00FE491A">
        <w:t>Fault</w:t>
      </w:r>
      <w:proofErr w:type="spellEnd"/>
      <w:r w:rsidRPr="00F870AE">
        <w:t xml:space="preserve"> s detailným popisom problému</w:t>
      </w:r>
      <w:r w:rsidR="004C52A3">
        <w:t xml:space="preserve"> </w:t>
      </w:r>
      <w:r>
        <w:t>a HTTP stavovým kódom</w:t>
      </w:r>
      <w:r w:rsidR="008C3CD4">
        <w:t xml:space="preserve">. </w:t>
      </w:r>
      <w:r w:rsidR="003D1FAF">
        <w:t>Typy chýb a ich kódy sú uve</w:t>
      </w:r>
      <w:r w:rsidR="00844A9F">
        <w:t>dené v nasledujúcej tabuľke:</w:t>
      </w:r>
      <w:r w:rsidRPr="00F870AE">
        <w:t>.</w:t>
      </w:r>
    </w:p>
    <w:p w14:paraId="5C080825" w14:textId="77777777" w:rsidR="00B96E87" w:rsidRPr="0027721E" w:rsidRDefault="00B96E87" w:rsidP="00D10792">
      <w:pPr>
        <w:pStyle w:val="EYNormal"/>
        <w:rPr>
          <w:szCs w:val="20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9"/>
        <w:gridCol w:w="1669"/>
        <w:gridCol w:w="5691"/>
      </w:tblGrid>
      <w:tr w:rsidR="00844A9F" w:rsidRPr="004279E6" w14:paraId="675C58B5" w14:textId="77777777" w:rsidTr="00903D37">
        <w:trPr>
          <w:trHeight w:val="360"/>
        </w:trPr>
        <w:tc>
          <w:tcPr>
            <w:tcW w:w="92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794026B5" w14:textId="5604A0DF" w:rsidR="00844A9F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chyby</w:t>
            </w:r>
          </w:p>
        </w:tc>
        <w:tc>
          <w:tcPr>
            <w:tcW w:w="92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19E7D1" w14:textId="38508216" w:rsidR="00844A9F" w:rsidRPr="004279E6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HTTP Status kód  </w:t>
            </w:r>
          </w:p>
        </w:tc>
        <w:tc>
          <w:tcPr>
            <w:tcW w:w="3155" w:type="pct"/>
            <w:tcBorders>
              <w:top w:val="single" w:sz="8" w:space="0" w:color="265787"/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5DF0348" w14:textId="1CA6DC7A" w:rsidR="00844A9F" w:rsidRPr="004279E6" w:rsidRDefault="00844A9F" w:rsidP="000F7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 chyby</w:t>
            </w:r>
          </w:p>
        </w:tc>
      </w:tr>
      <w:tr w:rsidR="00844A9F" w:rsidRPr="004279E6" w14:paraId="1D89168A" w14:textId="77777777" w:rsidTr="00844A9F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47D38" w14:textId="0CC5D4F4" w:rsidR="00844A9F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alidácia parametrov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47C2C" w14:textId="1C8740ED" w:rsidR="00844A9F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00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C91FB" w14:textId="16CE1858" w:rsidR="00844A9F" w:rsidRPr="000722C1" w:rsidRDefault="002D3E5E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="00D844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dané </w:t>
            </w:r>
            <w:r w:rsidR="00690D2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hodnoty </w:t>
            </w:r>
            <w:r w:rsidR="00D844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ametr</w:t>
            </w:r>
            <w:r w:rsidR="00690D2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</w:t>
            </w:r>
            <w:r w:rsidR="00D844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proofErr w:type="spellStart"/>
            <w:r w:rsidR="00E83AA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E83AA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olani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spĺňajú validačné podmienky</w:t>
            </w:r>
            <w:r w:rsidR="001E257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781DA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Na tejto úrovni sa </w:t>
            </w:r>
            <w:r w:rsidR="000F7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le </w:t>
            </w:r>
            <w:r w:rsidR="00781DA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evaliduje </w:t>
            </w:r>
            <w:r w:rsidR="00E128C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bsah prenášanej </w:t>
            </w:r>
            <w:r w:rsidR="00231D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IP správy</w:t>
            </w:r>
            <w:r w:rsidR="000F7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o formáte Base64</w:t>
            </w:r>
            <w:r w:rsidR="00231D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844A9F" w:rsidRPr="004279E6" w14:paraId="57C126C5" w14:textId="77777777" w:rsidTr="00903D37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C404C6" w14:textId="6DDE5D1E" w:rsidR="00844A9F" w:rsidRPr="000722C1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tentifikácia</w:t>
            </w:r>
            <w:r w:rsidRPr="009A47C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 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F804C8" w14:textId="1983D33E" w:rsidR="00844A9F" w:rsidRPr="000722C1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01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DC593A" w14:textId="50BE7D08" w:rsidR="00844A9F" w:rsidRPr="000722C1" w:rsidRDefault="00BB07F1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né autentifikačné parametre (meno, heslo, certifikát), resp. zle vyplnené WS-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curity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arametre vrátanie </w:t>
            </w:r>
            <w:r w:rsidR="00D844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igitálneho podpisu správy</w:t>
            </w:r>
          </w:p>
        </w:tc>
      </w:tr>
      <w:tr w:rsidR="00844A9F" w:rsidRPr="004279E6" w14:paraId="1CE2D78B" w14:textId="77777777" w:rsidTr="00903D37">
        <w:trPr>
          <w:trHeight w:val="418"/>
        </w:trPr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947A2" w14:textId="6CF079D2" w:rsidR="00844A9F" w:rsidRPr="000722C1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alidácia WSDL schémy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3DD331" w14:textId="7AE91D89" w:rsidR="00844A9F" w:rsidRPr="000722C1" w:rsidRDefault="00844A9F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00</w:t>
            </w:r>
          </w:p>
        </w:tc>
        <w:tc>
          <w:tcPr>
            <w:tcW w:w="3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BC143" w14:textId="23CBDA45" w:rsidR="00844A9F" w:rsidRPr="000722C1" w:rsidRDefault="00F11AA3" w:rsidP="00844A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validné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OAP v</w:t>
            </w:r>
            <w:r w:rsidR="0000765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lani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</w:t>
            </w:r>
            <w:r w:rsidR="0000765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6C098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zhľadom na WSDL schému.</w:t>
            </w:r>
          </w:p>
        </w:tc>
      </w:tr>
    </w:tbl>
    <w:p w14:paraId="2FD7DB55" w14:textId="77777777" w:rsidR="00844A9F" w:rsidRDefault="00844A9F" w:rsidP="00D10792">
      <w:pPr>
        <w:pStyle w:val="EYNormal"/>
      </w:pPr>
    </w:p>
    <w:p w14:paraId="29540A14" w14:textId="77777777" w:rsidR="00844A9F" w:rsidRPr="0027721E" w:rsidRDefault="00844A9F" w:rsidP="00903D37">
      <w:pPr>
        <w:pStyle w:val="EYNormal"/>
        <w:rPr>
          <w:szCs w:val="20"/>
        </w:rPr>
      </w:pPr>
    </w:p>
    <w:p w14:paraId="04E0728B" w14:textId="4FC74164" w:rsidR="002D44AC" w:rsidRDefault="002D44AC" w:rsidP="002D44AC">
      <w:pPr>
        <w:pStyle w:val="EYHeading3"/>
      </w:pPr>
      <w:bookmarkStart w:id="35" w:name="_Ref205988314"/>
      <w:bookmarkStart w:id="36" w:name="_Ref205988320"/>
      <w:bookmarkStart w:id="37" w:name="_Toc206710342"/>
      <w:r w:rsidRPr="0027721E">
        <w:t xml:space="preserve">Webová </w:t>
      </w:r>
      <w:r w:rsidR="006D4A7B" w:rsidRPr="0027721E">
        <w:t>služb</w:t>
      </w:r>
      <w:r w:rsidR="001B0131">
        <w:t>a</w:t>
      </w:r>
      <w:r w:rsidR="006D4A7B" w:rsidRPr="0027721E">
        <w:t xml:space="preserve"> </w:t>
      </w:r>
      <w:proofErr w:type="spellStart"/>
      <w:r w:rsidR="00C317F3">
        <w:t>UploadMessage</w:t>
      </w:r>
      <w:bookmarkEnd w:id="35"/>
      <w:bookmarkEnd w:id="36"/>
      <w:bookmarkEnd w:id="37"/>
      <w:proofErr w:type="spellEnd"/>
    </w:p>
    <w:p w14:paraId="6FAFEDA5" w14:textId="34F12BFD" w:rsidR="00A96565" w:rsidRDefault="00F870AE" w:rsidP="00F870AE">
      <w:pPr>
        <w:pStyle w:val="EYNormal"/>
      </w:pPr>
      <w:r w:rsidRPr="00F870AE">
        <w:t xml:space="preserve">Webová služba </w:t>
      </w:r>
      <w:proofErr w:type="spellStart"/>
      <w:r w:rsidRPr="00FE491A">
        <w:t>UploadMessage</w:t>
      </w:r>
      <w:proofErr w:type="spellEnd"/>
      <w:r w:rsidRPr="00F870AE">
        <w:t xml:space="preserve"> </w:t>
      </w:r>
      <w:r>
        <w:t>pos</w:t>
      </w:r>
      <w:r w:rsidR="00350D3C">
        <w:t>kytuje</w:t>
      </w:r>
      <w:r w:rsidRPr="00F870AE">
        <w:t xml:space="preserve"> automatizované rozhranie určené </w:t>
      </w:r>
      <w:r w:rsidR="00350D3C">
        <w:t>pre</w:t>
      </w:r>
      <w:r w:rsidRPr="00F870AE">
        <w:t xml:space="preserve"> </w:t>
      </w:r>
      <w:r w:rsidR="00350D3C">
        <w:t>posielanie</w:t>
      </w:r>
      <w:r w:rsidRPr="00F870AE">
        <w:t xml:space="preserve"> fakturačných správ. </w:t>
      </w:r>
      <w:r w:rsidR="00A811FB">
        <w:t xml:space="preserve">Je nasadená na strane OKTE </w:t>
      </w:r>
      <w:r w:rsidR="00A96565">
        <w:t xml:space="preserve">(identifikátor rozhrania </w:t>
      </w:r>
      <w:r w:rsidR="00A96565" w:rsidRPr="00A96565">
        <w:t>MSG_WS_RECV</w:t>
      </w:r>
      <w:r w:rsidR="00A96565">
        <w:t xml:space="preserve">), </w:t>
      </w:r>
      <w:r w:rsidR="00A811FB">
        <w:t xml:space="preserve">kde </w:t>
      </w:r>
      <w:r w:rsidR="00A96565">
        <w:t>s</w:t>
      </w:r>
      <w:r w:rsidRPr="00F870AE">
        <w:t xml:space="preserve">lúži na prijímanie správ od PDS/MDS, ktoré budú následne preposielané dodávateľovi. </w:t>
      </w:r>
      <w:r w:rsidR="00A96565">
        <w:t xml:space="preserve">Môže byť nasadená aj na strane dodávateľa v prípade ak dodávateľ preferuje </w:t>
      </w:r>
      <w:r w:rsidR="007326CA">
        <w:t xml:space="preserve">aby mu správy boli doručované </w:t>
      </w:r>
      <w:r w:rsidR="007D6A54">
        <w:t xml:space="preserve">na jeho rozhranie (identifikátor rozhrania </w:t>
      </w:r>
      <w:r w:rsidR="007D6A54" w:rsidRPr="00A96565">
        <w:t>MSG_WS_PUSH</w:t>
      </w:r>
      <w:r w:rsidR="007D6A54">
        <w:t>).</w:t>
      </w:r>
    </w:p>
    <w:p w14:paraId="3988A5C7" w14:textId="77777777" w:rsidR="00A96565" w:rsidRDefault="00A96565" w:rsidP="00F870AE">
      <w:pPr>
        <w:pStyle w:val="EYNormal"/>
      </w:pPr>
    </w:p>
    <w:p w14:paraId="721E7EB9" w14:textId="02468E06" w:rsidR="00721DD2" w:rsidRDefault="00F870AE" w:rsidP="00F870AE">
      <w:pPr>
        <w:pStyle w:val="EYNormal"/>
      </w:pPr>
      <w:r w:rsidRPr="00F870AE">
        <w:t xml:space="preserve">Komunikácia </w:t>
      </w:r>
      <w:r w:rsidR="00AE1FC4">
        <w:t xml:space="preserve">pri tejto webovej službe </w:t>
      </w:r>
      <w:r w:rsidRPr="00F870AE">
        <w:t xml:space="preserve">prebieha výhradne </w:t>
      </w:r>
      <w:r w:rsidRPr="00FE491A">
        <w:t>asynchrónne</w:t>
      </w:r>
      <w:r w:rsidRPr="00F870AE">
        <w:t xml:space="preserve"> – po prijatí správy služba vráti v rámci synchrónnej HTTP odpovede technické potvrdenie doručenia formou kódu </w:t>
      </w:r>
      <w:r w:rsidRPr="00FE491A">
        <w:t>HTTP 20</w:t>
      </w:r>
      <w:r w:rsidR="00C52562" w:rsidRPr="00FE491A">
        <w:t>0</w:t>
      </w:r>
      <w:r w:rsidR="00907B4C" w:rsidRPr="00FE491A">
        <w:t xml:space="preserve"> OK</w:t>
      </w:r>
      <w:r w:rsidR="001D5FC8">
        <w:t xml:space="preserve">, </w:t>
      </w:r>
      <w:r w:rsidR="00D82F9A">
        <w:t xml:space="preserve">alebo chybový kód s obsahom uvedeným v kapitole </w:t>
      </w:r>
      <w:r w:rsidR="00D82F9A">
        <w:fldChar w:fldCharType="begin"/>
      </w:r>
      <w:r w:rsidR="00D82F9A">
        <w:instrText xml:space="preserve"> REF _Ref206595186 \r \h </w:instrText>
      </w:r>
      <w:r w:rsidR="00D82F9A">
        <w:fldChar w:fldCharType="separate"/>
      </w:r>
      <w:r w:rsidR="00D82F9A">
        <w:t>3.3.1</w:t>
      </w:r>
      <w:r w:rsidR="00D82F9A">
        <w:fldChar w:fldCharType="end"/>
      </w:r>
      <w:r w:rsidR="00D82F9A">
        <w:t xml:space="preserve"> </w:t>
      </w:r>
      <w:r w:rsidR="00D82F9A">
        <w:fldChar w:fldCharType="begin"/>
      </w:r>
      <w:r w:rsidR="00D82F9A">
        <w:instrText xml:space="preserve"> REF _Ref206595186 \h </w:instrText>
      </w:r>
      <w:r w:rsidR="00D82F9A">
        <w:fldChar w:fldCharType="separate"/>
      </w:r>
      <w:r w:rsidR="00D82F9A">
        <w:t>Chybové kódy w</w:t>
      </w:r>
      <w:r w:rsidR="00D82F9A" w:rsidRPr="0027721E">
        <w:t>ebov</w:t>
      </w:r>
      <w:r w:rsidR="00D82F9A">
        <w:t>ých</w:t>
      </w:r>
      <w:r w:rsidR="00D82F9A" w:rsidRPr="0027721E">
        <w:t xml:space="preserve"> služ</w:t>
      </w:r>
      <w:r w:rsidR="00D82F9A">
        <w:t>ie</w:t>
      </w:r>
      <w:r w:rsidR="00D82F9A" w:rsidRPr="0027721E">
        <w:t>b</w:t>
      </w:r>
      <w:r w:rsidR="00D82F9A">
        <w:fldChar w:fldCharType="end"/>
      </w:r>
      <w:r w:rsidR="00D82F9A" w:rsidRPr="00F870AE">
        <w:t>.</w:t>
      </w:r>
      <w:r w:rsidRPr="00F870AE">
        <w:t xml:space="preserve"> </w:t>
      </w:r>
    </w:p>
    <w:p w14:paraId="660C2FF3" w14:textId="68E712AA" w:rsidR="00F870AE" w:rsidRPr="00347024" w:rsidRDefault="00F870AE" w:rsidP="00F870AE">
      <w:pPr>
        <w:pStyle w:val="EYNormal"/>
        <w:rPr>
          <w:b/>
          <w:bCs/>
        </w:rPr>
      </w:pPr>
      <w:r w:rsidRPr="00F870AE">
        <w:t>Predpokladá sa</w:t>
      </w:r>
      <w:r w:rsidR="00721DD2">
        <w:t>,</w:t>
      </w:r>
      <w:r w:rsidRPr="00F870AE">
        <w:t xml:space="preserve"> že na strane PDS/MDS bude vytvorené </w:t>
      </w:r>
      <w:r w:rsidRPr="00347024">
        <w:t>SOAP WS rozhranie</w:t>
      </w:r>
      <w:r w:rsidR="001477FD">
        <w:t xml:space="preserve"> (</w:t>
      </w:r>
      <w:r w:rsidR="001477FD" w:rsidRPr="001477FD">
        <w:t>ACK_WS_PUSH</w:t>
      </w:r>
      <w:r w:rsidR="001477FD">
        <w:t>)</w:t>
      </w:r>
      <w:r w:rsidRPr="00F870AE">
        <w:t xml:space="preserve"> na prijímanie potvrdení </w:t>
      </w:r>
      <w:r w:rsidR="0084059C">
        <w:t xml:space="preserve">APERAK </w:t>
      </w:r>
      <w:r w:rsidRPr="00F870AE">
        <w:t>o spracovaní správy</w:t>
      </w:r>
      <w:r w:rsidR="0021707E">
        <w:t xml:space="preserve"> prostredníctvom webovej služby </w:t>
      </w:r>
      <w:proofErr w:type="spellStart"/>
      <w:r w:rsidR="0021707E">
        <w:t>StatusResponse</w:t>
      </w:r>
      <w:proofErr w:type="spellEnd"/>
      <w:r w:rsidR="0021707E">
        <w:t xml:space="preserve"> popísanej v kapitole </w:t>
      </w:r>
      <w:r w:rsidR="0021707E">
        <w:fldChar w:fldCharType="begin"/>
      </w:r>
      <w:r w:rsidR="0021707E">
        <w:instrText xml:space="preserve"> REF _Ref205826768 \r \h </w:instrText>
      </w:r>
      <w:r w:rsidR="0021707E">
        <w:fldChar w:fldCharType="separate"/>
      </w:r>
      <w:r w:rsidR="0021707E">
        <w:t>3.3.3</w:t>
      </w:r>
      <w:r w:rsidR="0021707E">
        <w:fldChar w:fldCharType="end"/>
      </w:r>
      <w:r w:rsidR="0021707E">
        <w:fldChar w:fldCharType="begin"/>
      </w:r>
      <w:r w:rsidR="0021707E">
        <w:instrText xml:space="preserve"> REF _Ref205826768 \h </w:instrText>
      </w:r>
      <w:r w:rsidR="0021707E">
        <w:fldChar w:fldCharType="separate"/>
      </w:r>
      <w:r w:rsidR="0021707E">
        <w:fldChar w:fldCharType="end"/>
      </w:r>
      <w:r w:rsidR="0021707E">
        <w:t>.</w:t>
      </w:r>
      <w:r w:rsidR="00716CE7">
        <w:t xml:space="preserve"> V prípade, </w:t>
      </w:r>
      <w:r w:rsidR="00274E1A">
        <w:t>ž</w:t>
      </w:r>
      <w:r w:rsidR="00716CE7">
        <w:t>e OKTE nepotvrdí prijatie</w:t>
      </w:r>
      <w:r w:rsidR="0054477C">
        <w:t xml:space="preserve"> správy bez chýb, je zodpovednosťou PDS (RDS/MDS) opraviť správu v zmysle špecifikácie </w:t>
      </w:r>
      <w:r w:rsidR="00274E1A">
        <w:t xml:space="preserve">TŠVD </w:t>
      </w:r>
      <w:r w:rsidR="0054477C">
        <w:t>a</w:t>
      </w:r>
      <w:r w:rsidR="00A23E32">
        <w:t xml:space="preserve"> zopakovať komunikáciu až po úspešné </w:t>
      </w:r>
      <w:r w:rsidR="00A23E32">
        <w:lastRenderedPageBreak/>
        <w:t>potvrdenie prijatia zo strany OKTE.</w:t>
      </w:r>
      <w:r w:rsidR="006D4A1A">
        <w:t xml:space="preserve"> Prípadné </w:t>
      </w:r>
      <w:r w:rsidR="00D74351">
        <w:t xml:space="preserve">technické problémy </w:t>
      </w:r>
      <w:r w:rsidR="006D4A1A">
        <w:t xml:space="preserve">je povinný PDS (RDS/MDS) komunikovať na </w:t>
      </w:r>
      <w:r w:rsidR="00D74351">
        <w:t xml:space="preserve">technickú podporu </w:t>
      </w:r>
      <w:r w:rsidR="006D4A1A">
        <w:t>OKTE</w:t>
      </w:r>
      <w:r w:rsidR="00D74351">
        <w:t>.</w:t>
      </w:r>
    </w:p>
    <w:p w14:paraId="35E63FDD" w14:textId="77777777" w:rsidR="00F870AE" w:rsidRDefault="00F870AE" w:rsidP="00F870AE">
      <w:pPr>
        <w:pStyle w:val="EYNormal"/>
      </w:pPr>
    </w:p>
    <w:p w14:paraId="1E766D39" w14:textId="48B0F635" w:rsidR="00476F44" w:rsidRPr="0027721E" w:rsidRDefault="00476F44" w:rsidP="00476F44">
      <w:pPr>
        <w:pStyle w:val="EYHeading4"/>
      </w:pPr>
      <w:bookmarkStart w:id="38" w:name="_Ref205826706"/>
      <w:r>
        <w:t xml:space="preserve">Štruktúra </w:t>
      </w:r>
      <w:r w:rsidR="00F24F84">
        <w:t>tela</w:t>
      </w:r>
      <w:r>
        <w:t xml:space="preserve"> správy</w:t>
      </w:r>
      <w:r w:rsidR="00F24F84">
        <w:t xml:space="preserve"> </w:t>
      </w:r>
      <w:proofErr w:type="spellStart"/>
      <w:r w:rsidR="00F24F84">
        <w:t>UploadMessage</w:t>
      </w:r>
      <w:bookmarkEnd w:id="38"/>
      <w:proofErr w:type="spellEnd"/>
    </w:p>
    <w:p w14:paraId="74A6143C" w14:textId="22CBDF7D" w:rsidR="003C1EFF" w:rsidRDefault="003C1EFF" w:rsidP="00F870AE">
      <w:pPr>
        <w:pStyle w:val="EYNormal"/>
      </w:pPr>
      <w:r>
        <w:t xml:space="preserve">Z dôvodu optimalizácie výkonu a minimalizácie prenášaných dát medzi systémami sa </w:t>
      </w:r>
      <w:r w:rsidR="00524498">
        <w:t xml:space="preserve">originálna </w:t>
      </w:r>
      <w:r>
        <w:t>fakturačná správa</w:t>
      </w:r>
      <w:r w:rsidR="00774261">
        <w:t xml:space="preserve"> </w:t>
      </w:r>
      <w:r w:rsidR="00524498">
        <w:t xml:space="preserve">komprimuje </w:t>
      </w:r>
      <w:r w:rsidR="00E64B5E">
        <w:t xml:space="preserve">do ZIP súboru a kóduje do Base64 </w:t>
      </w:r>
      <w:r w:rsidR="00D41C8D">
        <w:t xml:space="preserve">elementu </w:t>
      </w:r>
      <w:r w:rsidR="00E64B5E">
        <w:t xml:space="preserve">SOAP </w:t>
      </w:r>
      <w:proofErr w:type="spellStart"/>
      <w:r w:rsidR="00D41C8D">
        <w:t>payloadu</w:t>
      </w:r>
      <w:proofErr w:type="spellEnd"/>
      <w:r w:rsidR="00680529">
        <w:t xml:space="preserve"> spolu ďalšími </w:t>
      </w:r>
      <w:r w:rsidR="001674CB">
        <w:t>metadátami správy</w:t>
      </w:r>
      <w:r w:rsidR="001C7F4F">
        <w:t xml:space="preserve"> extrahovanými z</w:t>
      </w:r>
      <w:r w:rsidR="003F7A44">
        <w:t> </w:t>
      </w:r>
      <w:r w:rsidR="001C7F4F">
        <w:t>originálne</w:t>
      </w:r>
      <w:r w:rsidR="003F7A44">
        <w:t>j správy</w:t>
      </w:r>
      <w:r w:rsidR="001674CB">
        <w:t>.</w:t>
      </w:r>
      <w:r w:rsidR="00CB5B99">
        <w:t xml:space="preserve"> Posielaný zoznam elementov v štruktúre </w:t>
      </w:r>
      <w:proofErr w:type="spellStart"/>
      <w:r w:rsidR="00CB5B99">
        <w:t>UploadMessageRequest</w:t>
      </w:r>
      <w:proofErr w:type="spellEnd"/>
      <w:r w:rsidR="00CB5B99">
        <w:t xml:space="preserve"> je teda nasledovný</w:t>
      </w:r>
      <w:r w:rsidR="0093404E">
        <w:t xml:space="preserve"> (všetky elementy sú povinné)</w:t>
      </w:r>
      <w:r w:rsidR="00CB5B99">
        <w:t>:</w:t>
      </w:r>
      <w:r w:rsidR="001674CB">
        <w:t xml:space="preserve"> </w:t>
      </w:r>
    </w:p>
    <w:p w14:paraId="06C21AE0" w14:textId="77777777" w:rsidR="00AB50B0" w:rsidRDefault="00AB50B0" w:rsidP="00F870AE">
      <w:pPr>
        <w:pStyle w:val="EYNormal"/>
      </w:pPr>
    </w:p>
    <w:p w14:paraId="6A2DB66A" w14:textId="2F22C85E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ReferenceNumber</w:t>
      </w:r>
      <w:proofErr w:type="spellEnd"/>
      <w:r>
        <w:t xml:space="preserve"> - Identifikátor správy</w:t>
      </w:r>
      <w:r w:rsidR="00661BE0">
        <w:t xml:space="preserve">, </w:t>
      </w:r>
      <w:r w:rsidR="00E83111">
        <w:t xml:space="preserve">z elementu </w:t>
      </w:r>
      <w:r w:rsidR="003A010D">
        <w:t xml:space="preserve">správy </w:t>
      </w:r>
      <w:r w:rsidR="003B29D7">
        <w:t>UN</w:t>
      </w:r>
      <w:r w:rsidR="003A010D">
        <w:t>H.REFERENCENUMBER</w:t>
      </w:r>
      <w:r w:rsidR="00837EDF">
        <w:t xml:space="preserve"> (1-14 znakov)</w:t>
      </w:r>
    </w:p>
    <w:p w14:paraId="76BBF59E" w14:textId="4B736B25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AccessRef</w:t>
      </w:r>
      <w:proofErr w:type="spellEnd"/>
      <w:r>
        <w:t xml:space="preserve"> - Identifikácia obchodnej transakcie</w:t>
      </w:r>
      <w:r w:rsidR="00661BE0">
        <w:t>,</w:t>
      </w:r>
      <w:r>
        <w:t xml:space="preserve"> </w:t>
      </w:r>
      <w:r w:rsidR="003A010D">
        <w:t xml:space="preserve">z elementu správy </w:t>
      </w:r>
      <w:r w:rsidR="00D11F71">
        <w:t>UNH.</w:t>
      </w:r>
      <w:r w:rsidR="00D11F71" w:rsidRPr="00D11F71">
        <w:t xml:space="preserve"> ACCESSREF</w:t>
      </w:r>
      <w:r w:rsidR="00837EDF">
        <w:t xml:space="preserve"> (</w:t>
      </w:r>
      <w:r w:rsidR="00487E2A">
        <w:t>1-35 znakov</w:t>
      </w:r>
      <w:r w:rsidR="00837EDF">
        <w:t>)</w:t>
      </w:r>
    </w:p>
    <w:p w14:paraId="23CAAAEE" w14:textId="68C55F11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TransactionCode</w:t>
      </w:r>
      <w:proofErr w:type="spellEnd"/>
      <w:r>
        <w:t xml:space="preserve"> - Číslo transakcie </w:t>
      </w:r>
      <w:r w:rsidR="00833DFC">
        <w:t>správy (napr. 810)</w:t>
      </w:r>
      <w:r w:rsidR="00661BE0">
        <w:t>,</w:t>
      </w:r>
      <w:r w:rsidR="00D11F71">
        <w:t xml:space="preserve"> z elementu správy </w:t>
      </w:r>
      <w:r w:rsidR="00437E1B">
        <w:t>BGM</w:t>
      </w:r>
      <w:r w:rsidR="00D11F71">
        <w:t>.</w:t>
      </w:r>
      <w:r w:rsidR="00D11F71" w:rsidRPr="00D11F71">
        <w:t xml:space="preserve"> </w:t>
      </w:r>
      <w:r w:rsidR="00437E1B">
        <w:t>NAME</w:t>
      </w:r>
      <w:r w:rsidR="00487E2A">
        <w:t xml:space="preserve"> (1-3 znaky)</w:t>
      </w:r>
    </w:p>
    <w:p w14:paraId="310C421B" w14:textId="58FCD2A5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DocumentNumber</w:t>
      </w:r>
      <w:proofErr w:type="spellEnd"/>
      <w:r>
        <w:t xml:space="preserve"> - Jedinečný identifikátor správy</w:t>
      </w:r>
      <w:r w:rsidR="00661BE0">
        <w:t>,</w:t>
      </w:r>
      <w:r>
        <w:t xml:space="preserve"> </w:t>
      </w:r>
      <w:r w:rsidR="00762087">
        <w:t>z</w:t>
      </w:r>
      <w:r w:rsidR="00661BE0">
        <w:t> </w:t>
      </w:r>
      <w:r w:rsidR="00762087">
        <w:t>elementu</w:t>
      </w:r>
      <w:r w:rsidR="00661BE0">
        <w:t xml:space="preserve"> </w:t>
      </w:r>
      <w:r w:rsidR="00437E1B">
        <w:t>správy BGM.</w:t>
      </w:r>
      <w:r w:rsidR="00437E1B" w:rsidRPr="00D11F71">
        <w:t xml:space="preserve"> </w:t>
      </w:r>
      <w:r w:rsidR="00661BE0">
        <w:t>DOCUMENTNUMBER</w:t>
      </w:r>
      <w:r w:rsidR="00487E2A">
        <w:t xml:space="preserve"> (1-35 znakov)</w:t>
      </w:r>
    </w:p>
    <w:p w14:paraId="3E50D0E3" w14:textId="7629E93E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MessageDateTime</w:t>
      </w:r>
      <w:proofErr w:type="spellEnd"/>
      <w:r>
        <w:t xml:space="preserve"> - Dátum a čas správy</w:t>
      </w:r>
      <w:r w:rsidR="00CF4D1B">
        <w:t xml:space="preserve">, z elementu </w:t>
      </w:r>
      <w:r w:rsidR="00CF4D1B" w:rsidRPr="00CF4D1B">
        <w:t>DTM.DATUM pre DTM.DATUMQUALIFIER=137</w:t>
      </w:r>
      <w:r w:rsidR="00CF4D1B">
        <w:t xml:space="preserve">, </w:t>
      </w:r>
      <w:r w:rsidR="00C14529">
        <w:t>formát času je totožný</w:t>
      </w:r>
      <w:r w:rsidR="00DF350C">
        <w:t xml:space="preserve"> (12 znakov)</w:t>
      </w:r>
    </w:p>
    <w:p w14:paraId="3D6A6E74" w14:textId="0F092170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Sender</w:t>
      </w:r>
      <w:proofErr w:type="spellEnd"/>
      <w:r>
        <w:t xml:space="preserve"> – EIC odosielateľa správy</w:t>
      </w:r>
      <w:r w:rsidR="00796B3C">
        <w:t>, z elementu NAD.</w:t>
      </w:r>
      <w:r w:rsidR="002E1D2F">
        <w:t>PARTNER pre NAD.ACTION</w:t>
      </w:r>
      <w:r w:rsidR="002E1D2F">
        <w:rPr>
          <w:lang w:val="en-US"/>
        </w:rPr>
        <w:t>=MS</w:t>
      </w:r>
      <w:r>
        <w:t xml:space="preserve"> </w:t>
      </w:r>
      <w:r w:rsidR="00D77337">
        <w:t>(16 znakov)</w:t>
      </w:r>
    </w:p>
    <w:p w14:paraId="371C37C0" w14:textId="40E5DF8B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Receiver</w:t>
      </w:r>
      <w:proofErr w:type="spellEnd"/>
      <w:r>
        <w:t xml:space="preserve"> – EIC príjemcu správy</w:t>
      </w:r>
      <w:r w:rsidR="002E1D2F">
        <w:t>, z elementu NAD.PARTNER pre NAD.ACTION</w:t>
      </w:r>
      <w:r w:rsidR="002E1D2F">
        <w:rPr>
          <w:lang w:val="en-US"/>
        </w:rPr>
        <w:t>=MR</w:t>
      </w:r>
      <w:r>
        <w:t xml:space="preserve"> </w:t>
      </w:r>
      <w:r w:rsidR="00D77337">
        <w:t>(16 znakov)</w:t>
      </w:r>
    </w:p>
    <w:p w14:paraId="509391E6" w14:textId="4DBDA040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EicOom</w:t>
      </w:r>
      <w:proofErr w:type="spellEnd"/>
      <w:r>
        <w:t xml:space="preserve"> – EIC kód OOM </w:t>
      </w:r>
      <w:r w:rsidR="00D77337">
        <w:t>(16 znakov)</w:t>
      </w:r>
    </w:p>
    <w:p w14:paraId="4850F387" w14:textId="7EB99F66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FileName</w:t>
      </w:r>
      <w:proofErr w:type="spellEnd"/>
      <w:r>
        <w:t xml:space="preserve"> – Názov dátového súboru</w:t>
      </w:r>
      <w:r w:rsidR="00467D8B">
        <w:t xml:space="preserve"> vo formáte </w:t>
      </w:r>
      <w:r w:rsidR="00467D8B" w:rsidRPr="00467D8B">
        <w:t>E</w:t>
      </w:r>
      <w:r w:rsidR="0084059C">
        <w:t>icOom</w:t>
      </w:r>
      <w:r w:rsidR="00467D8B" w:rsidRPr="00467D8B">
        <w:t>-REFERENCENUMBER.zip</w:t>
      </w:r>
      <w:r w:rsidR="00EE276B">
        <w:t xml:space="preserve"> (</w:t>
      </w:r>
      <w:r w:rsidR="002F0643">
        <w:t>22-35 znakov</w:t>
      </w:r>
      <w:r w:rsidR="00EE276B">
        <w:t>)</w:t>
      </w:r>
    </w:p>
    <w:p w14:paraId="649B6D1D" w14:textId="3224F854" w:rsidR="00A61C7D" w:rsidRDefault="00A61C7D" w:rsidP="00FE491A">
      <w:pPr>
        <w:pStyle w:val="EYNormal"/>
        <w:numPr>
          <w:ilvl w:val="0"/>
          <w:numId w:val="25"/>
        </w:numPr>
        <w:jc w:val="left"/>
      </w:pPr>
      <w:proofErr w:type="spellStart"/>
      <w:r>
        <w:t>Content</w:t>
      </w:r>
      <w:proofErr w:type="spellEnd"/>
      <w:r>
        <w:t xml:space="preserve"> – Komprimovaný </w:t>
      </w:r>
      <w:r w:rsidR="00467D8B">
        <w:t xml:space="preserve">obsah </w:t>
      </w:r>
      <w:r>
        <w:t>ZIP súbor</w:t>
      </w:r>
      <w:r w:rsidR="00467D8B">
        <w:t>u</w:t>
      </w:r>
      <w:r>
        <w:t xml:space="preserve"> kódovan</w:t>
      </w:r>
      <w:r w:rsidR="00467D8B">
        <w:t>ého</w:t>
      </w:r>
      <w:r>
        <w:t xml:space="preserve"> v Base64 formáte</w:t>
      </w:r>
    </w:p>
    <w:p w14:paraId="39B5E107" w14:textId="77777777" w:rsidR="00A61C7D" w:rsidRDefault="00A61C7D" w:rsidP="00A61C7D">
      <w:pPr>
        <w:pStyle w:val="EYNormal"/>
      </w:pPr>
    </w:p>
    <w:p w14:paraId="5BB72C19" w14:textId="77777777" w:rsidR="00B419E4" w:rsidRPr="0027721E" w:rsidRDefault="00B419E4">
      <w:pPr>
        <w:pStyle w:val="EYNormal"/>
        <w:ind w:left="720"/>
        <w:rPr>
          <w:szCs w:val="20"/>
        </w:rPr>
      </w:pPr>
    </w:p>
    <w:p w14:paraId="7AF28C93" w14:textId="59837319" w:rsidR="00B96A68" w:rsidRPr="0027721E" w:rsidRDefault="00EA0E12" w:rsidP="00B96A68">
      <w:pPr>
        <w:pStyle w:val="EYHeading4"/>
      </w:pPr>
      <w:r>
        <w:t xml:space="preserve">Príklad volania </w:t>
      </w:r>
      <w:proofErr w:type="spellStart"/>
      <w:r>
        <w:t>UploadMessage</w:t>
      </w:r>
      <w:proofErr w:type="spellEnd"/>
    </w:p>
    <w:p w14:paraId="3EC21240" w14:textId="3821B85D" w:rsidR="00B96A68" w:rsidRPr="0027721E" w:rsidRDefault="00B96A68" w:rsidP="00B96A68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</w:t>
      </w:r>
      <w:proofErr w:type="spellStart"/>
      <w:r w:rsidRPr="0027721E">
        <w:rPr>
          <w:i/>
          <w:iCs/>
        </w:rPr>
        <w:t>webservice</w:t>
      </w:r>
      <w:proofErr w:type="spellEnd"/>
      <w:r w:rsidRPr="0027721E">
        <w:rPr>
          <w:i/>
          <w:iCs/>
        </w:rPr>
        <w:t xml:space="preserve"> volania</w:t>
      </w:r>
      <w:r w:rsidR="00EA0E12">
        <w:rPr>
          <w:i/>
          <w:iCs/>
        </w:rPr>
        <w:t xml:space="preserve"> </w:t>
      </w:r>
      <w:proofErr w:type="spellStart"/>
      <w:r w:rsidR="00EA0E12">
        <w:rPr>
          <w:i/>
          <w:iCs/>
        </w:rPr>
        <w:t>UploadMessage</w:t>
      </w:r>
      <w:proofErr w:type="spellEnd"/>
      <w:r w:rsidRPr="0027721E">
        <w:rPr>
          <w:i/>
          <w:iCs/>
        </w:rPr>
        <w:t xml:space="preserve">: </w:t>
      </w:r>
    </w:p>
    <w:p w14:paraId="223FA025" w14:textId="77777777" w:rsidR="00786003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64304FB" w14:textId="4F577420" w:rsidR="00B96A68" w:rsidRPr="00347024" w:rsidRDefault="00786003" w:rsidP="0078600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B96A68"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="00B96A68" w:rsidRPr="0027721E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="00B96A68" w:rsidRPr="0027721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B96A68"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B96A68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B96A68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B96A68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96A68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B96A68" w:rsidRPr="0027721E">
        <w:rPr>
          <w:rFonts w:ascii="Consolas" w:hAnsi="Consolas"/>
          <w:color w:val="174AD4"/>
          <w:sz w:val="20"/>
          <w:lang w:eastAsia="en-GB"/>
        </w:rPr>
        <w:t>xmlns:</w:t>
      </w:r>
      <w:r w:rsidR="00B96A68" w:rsidRPr="0027721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B96A68"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="00B96A68" w:rsidRPr="0027721E">
        <w:rPr>
          <w:rFonts w:ascii="Consolas" w:hAnsi="Consolas"/>
          <w:color w:val="871094"/>
          <w:sz w:val="20"/>
          <w:lang w:eastAsia="en-GB"/>
        </w:rPr>
        <w:t>wsu</w:t>
      </w:r>
      <w:r w:rsidR="00B96A68"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B96A68"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="00B96A68" w:rsidRPr="0027721E">
        <w:rPr>
          <w:rFonts w:ascii="Consolas" w:hAnsi="Consolas"/>
          <w:color w:val="871094"/>
          <w:sz w:val="20"/>
          <w:lang w:eastAsia="en-GB"/>
        </w:rPr>
        <w:t>ns2</w:t>
      </w:r>
      <w:r w:rsidR="00B96A68" w:rsidRPr="0027721E">
        <w:rPr>
          <w:rFonts w:ascii="Consolas" w:hAnsi="Consolas"/>
          <w:color w:val="0033B3"/>
          <w:sz w:val="20"/>
          <w:lang w:eastAsia="en-GB"/>
        </w:rPr>
        <w:t>:</w:t>
      </w:r>
      <w:r w:rsidR="00F84A4E">
        <w:rPr>
          <w:rFonts w:ascii="Consolas" w:hAnsi="Consolas"/>
          <w:color w:val="0033B3"/>
          <w:sz w:val="20"/>
          <w:lang w:eastAsia="en-GB"/>
        </w:rPr>
        <w:t>UploadMessage</w:t>
      </w:r>
      <w:r w:rsidR="007E2A61">
        <w:rPr>
          <w:rFonts w:ascii="Consolas" w:hAnsi="Consolas"/>
          <w:color w:val="0033B3"/>
          <w:sz w:val="20"/>
          <w:lang w:eastAsia="en-GB"/>
        </w:rPr>
        <w:t>Request</w:t>
      </w:r>
      <w:r w:rsidR="00F84A4E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="00B96A68" w:rsidRPr="0027721E">
        <w:rPr>
          <w:rFonts w:ascii="Consolas" w:hAnsi="Consolas"/>
          <w:color w:val="174AD4"/>
          <w:sz w:val="20"/>
          <w:lang w:eastAsia="en-GB"/>
        </w:rPr>
        <w:t>xmlns:</w:t>
      </w:r>
      <w:r w:rsidR="00B96A68" w:rsidRPr="0027721E">
        <w:rPr>
          <w:rFonts w:ascii="Consolas" w:hAnsi="Consolas"/>
          <w:color w:val="871094"/>
          <w:sz w:val="20"/>
          <w:lang w:eastAsia="en-GB"/>
        </w:rPr>
        <w:t>ns2</w:t>
      </w:r>
      <w:r w:rsidR="00B96A68" w:rsidRPr="0027721E">
        <w:rPr>
          <w:rFonts w:ascii="Consolas" w:hAnsi="Consolas"/>
          <w:color w:val="067D17"/>
          <w:sz w:val="20"/>
          <w:lang w:eastAsia="en-GB"/>
        </w:rPr>
        <w:t>="</w:t>
      </w:r>
      <w:r w:rsidR="003F59A9" w:rsidRPr="003F59A9">
        <w:rPr>
          <w:rFonts w:ascii="Consolas" w:hAnsi="Consolas"/>
          <w:color w:val="067D17"/>
          <w:sz w:val="20"/>
          <w:lang w:eastAsia="en-GB"/>
        </w:rPr>
        <w:t>http://okte.sk/isfu/services/types/UploadMessage/2025/04</w:t>
      </w:r>
      <w:r w:rsidR="00B96A68" w:rsidRPr="0027721E">
        <w:rPr>
          <w:rFonts w:ascii="Consolas" w:hAnsi="Consolas"/>
          <w:color w:val="067D17"/>
          <w:sz w:val="20"/>
          <w:lang w:eastAsia="en-GB"/>
        </w:rPr>
        <w:t>"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ReferenceNumber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000453461653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ReferenceNumber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AccessRef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BIL.006205846019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AccessRef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TransactionCode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910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TransactionCode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DocumentNumber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24X-VSD--------P.000453461653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DocumentNumber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MessageDateTime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202507241259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MessageDateTime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Sender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24X-VSD--------P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Sender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Receiver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24X-SPP-SK-123-5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Receiver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EicOom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24ZVS00000996941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EicOom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EF6099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FileName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910-24ZVS00000996941.zip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FileName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EF6099" w:rsidRPr="00347024">
        <w:rPr>
          <w:rFonts w:ascii="Consolas" w:hAnsi="Consolas"/>
          <w:color w:val="080808"/>
          <w:sz w:val="20"/>
        </w:rPr>
        <w:br/>
      </w:r>
      <w:r w:rsidR="004E167D">
        <w:rPr>
          <w:rFonts w:ascii="Consolas" w:hAnsi="Consolas"/>
          <w:color w:val="080808"/>
          <w:sz w:val="20"/>
        </w:rPr>
        <w:t xml:space="preserve">        </w:t>
      </w:r>
      <w:r w:rsidR="00EF6099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Content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proofErr w:type="spellStart"/>
      <w:r w:rsidR="00EF6099" w:rsidRPr="00347024">
        <w:rPr>
          <w:rFonts w:ascii="Consolas" w:hAnsi="Consolas"/>
          <w:color w:val="080808"/>
          <w:sz w:val="20"/>
        </w:rPr>
        <w:t>UEsDBBQAAAAIAN</w:t>
      </w:r>
      <w:proofErr w:type="spellEnd"/>
      <w:r w:rsidR="004E167D">
        <w:rPr>
          <w:rFonts w:ascii="Consolas" w:hAnsi="Consolas"/>
          <w:color w:val="080808"/>
          <w:sz w:val="20"/>
        </w:rPr>
        <w:t xml:space="preserve"> .... </w:t>
      </w:r>
      <w:r w:rsidR="00EF6099" w:rsidRPr="00347024">
        <w:rPr>
          <w:rFonts w:ascii="Consolas" w:hAnsi="Consolas"/>
          <w:color w:val="080808"/>
          <w:sz w:val="20"/>
        </w:rPr>
        <w:t>AABAAEAagAAAA8FAAAAAA==&lt;/</w:t>
      </w:r>
      <w:proofErr w:type="spellStart"/>
      <w:r w:rsidR="00EF6099" w:rsidRPr="00347024">
        <w:rPr>
          <w:rFonts w:ascii="Consolas" w:hAnsi="Consolas"/>
          <w:color w:val="0033B3"/>
          <w:sz w:val="20"/>
        </w:rPr>
        <w:t>Content</w:t>
      </w:r>
      <w:proofErr w:type="spellEnd"/>
      <w:r w:rsidR="00EF6099" w:rsidRPr="00347024">
        <w:rPr>
          <w:rFonts w:ascii="Consolas" w:hAnsi="Consolas"/>
          <w:color w:val="080808"/>
          <w:sz w:val="20"/>
        </w:rPr>
        <w:t>&gt;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br/>
      </w:r>
      <w:r w:rsidR="00B96A68"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B96A68" w:rsidRPr="0027721E">
        <w:rPr>
          <w:rFonts w:ascii="Consolas" w:hAnsi="Consolas"/>
          <w:color w:val="871094"/>
          <w:sz w:val="20"/>
          <w:lang w:eastAsia="en-GB"/>
        </w:rPr>
        <w:t>ns2</w:t>
      </w:r>
      <w:r w:rsidR="00B96A68" w:rsidRPr="0027721E">
        <w:rPr>
          <w:rFonts w:ascii="Consolas" w:hAnsi="Consolas"/>
          <w:color w:val="0033B3"/>
          <w:sz w:val="20"/>
          <w:lang w:eastAsia="en-GB"/>
        </w:rPr>
        <w:t>:</w:t>
      </w:r>
      <w:r w:rsidR="007E2A61">
        <w:rPr>
          <w:rFonts w:ascii="Consolas" w:hAnsi="Consolas"/>
          <w:color w:val="0033B3"/>
          <w:sz w:val="20"/>
          <w:lang w:eastAsia="en-GB"/>
        </w:rPr>
        <w:t>UploadMessageRequest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br/>
      </w:r>
      <w:r w:rsidR="00B96A68" w:rsidRPr="0027721E">
        <w:rPr>
          <w:rFonts w:ascii="Consolas" w:hAnsi="Consolas"/>
          <w:color w:val="080808"/>
          <w:sz w:val="20"/>
          <w:lang w:eastAsia="en-GB"/>
        </w:rPr>
        <w:lastRenderedPageBreak/>
        <w:t xml:space="preserve">    &lt;/</w:t>
      </w:r>
      <w:proofErr w:type="spellStart"/>
      <w:r w:rsidR="00B96A68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B96A68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96A68"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B96A68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96A68"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B96A68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422E1F5" w14:textId="77777777" w:rsidR="00B96A68" w:rsidRPr="0027721E" w:rsidRDefault="00B96A68" w:rsidP="00B96A68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8C46B7" w14:textId="63FBB5F6" w:rsidR="001733A6" w:rsidRDefault="001733A6" w:rsidP="001733A6">
      <w:pPr>
        <w:pStyle w:val="EYHeading3"/>
      </w:pPr>
      <w:bookmarkStart w:id="39" w:name="_Ref205989707"/>
      <w:bookmarkStart w:id="40" w:name="_Ref205989713"/>
      <w:bookmarkStart w:id="41" w:name="_Toc206710343"/>
      <w:r w:rsidRPr="0027721E">
        <w:t>Webová služb</w:t>
      </w:r>
      <w:r>
        <w:t>a</w:t>
      </w:r>
      <w:r w:rsidRPr="0027721E">
        <w:t xml:space="preserve"> </w:t>
      </w:r>
      <w:proofErr w:type="spellStart"/>
      <w:r>
        <w:t>DownloadMessage</w:t>
      </w:r>
      <w:bookmarkEnd w:id="39"/>
      <w:bookmarkEnd w:id="40"/>
      <w:bookmarkEnd w:id="41"/>
      <w:proofErr w:type="spellEnd"/>
    </w:p>
    <w:p w14:paraId="04884619" w14:textId="690EBFA5" w:rsidR="001C57F2" w:rsidRDefault="00240B36" w:rsidP="00240B36">
      <w:pPr>
        <w:pStyle w:val="EYNormal"/>
      </w:pPr>
      <w:r>
        <w:t xml:space="preserve">V prípade </w:t>
      </w:r>
      <w:r w:rsidR="006C2A5F">
        <w:t xml:space="preserve">ak si dodávateľ zvolí možnosť </w:t>
      </w:r>
      <w:r>
        <w:t>sťahova</w:t>
      </w:r>
      <w:r w:rsidR="006C2A5F">
        <w:t>ť</w:t>
      </w:r>
      <w:r>
        <w:t xml:space="preserve"> </w:t>
      </w:r>
      <w:r w:rsidR="006C2A5F">
        <w:t xml:space="preserve">správy </w:t>
      </w:r>
      <w:r>
        <w:t xml:space="preserve">zo schránky správ sú </w:t>
      </w:r>
      <w:r w:rsidR="00B35A97">
        <w:t xml:space="preserve">tieto </w:t>
      </w:r>
      <w:r>
        <w:t xml:space="preserve">správy poskytované </w:t>
      </w:r>
      <w:r w:rsidR="00355A45">
        <w:t xml:space="preserve">systémom OKTE ISFU </w:t>
      </w:r>
      <w:r>
        <w:t>dávkovo</w:t>
      </w:r>
      <w:r w:rsidR="00B35A97">
        <w:t xml:space="preserve"> v rámci odpovede</w:t>
      </w:r>
      <w:r>
        <w:t xml:space="preserve"> </w:t>
      </w:r>
      <w:proofErr w:type="spellStart"/>
      <w:r w:rsidR="00355A45">
        <w:t>webservice</w:t>
      </w:r>
      <w:proofErr w:type="spellEnd"/>
      <w:r w:rsidR="00355A45">
        <w:t xml:space="preserve"> </w:t>
      </w:r>
      <w:r w:rsidR="001C57F2">
        <w:t xml:space="preserve">rozhrania </w:t>
      </w:r>
      <w:r w:rsidR="001C57F2" w:rsidRPr="001C57F2">
        <w:t>MSG_WS_PULL</w:t>
      </w:r>
      <w:r w:rsidR="001C57F2">
        <w:t xml:space="preserve">. </w:t>
      </w:r>
      <w:r w:rsidR="00FA13E1">
        <w:t>Všetk</w:t>
      </w:r>
      <w:r w:rsidR="007D1486">
        <w:t>y</w:t>
      </w:r>
      <w:r w:rsidR="00FA13E1">
        <w:t xml:space="preserve"> vrátené správy sú následne zmazané zo schránky správ.</w:t>
      </w:r>
    </w:p>
    <w:p w14:paraId="751D554A" w14:textId="77777777" w:rsidR="00435906" w:rsidRDefault="00435906" w:rsidP="00240B36">
      <w:pPr>
        <w:pStyle w:val="EYNormal"/>
      </w:pPr>
    </w:p>
    <w:p w14:paraId="72E5AAE0" w14:textId="1B25EC89" w:rsidR="00240B36" w:rsidRDefault="001C57F2" w:rsidP="00240B36">
      <w:pPr>
        <w:pStyle w:val="EYNormal"/>
      </w:pPr>
      <w:r>
        <w:t xml:space="preserve">V žiadosti </w:t>
      </w:r>
      <w:r w:rsidR="00A3768A">
        <w:t xml:space="preserve">o </w:t>
      </w:r>
      <w:r w:rsidR="001D7231">
        <w:t>stiahnutie</w:t>
      </w:r>
      <w:r w:rsidR="00FA13E1">
        <w:t xml:space="preserve"> správ</w:t>
      </w:r>
      <w:r w:rsidR="001D7231">
        <w:t xml:space="preserve"> </w:t>
      </w:r>
      <w:r w:rsidR="00240B36">
        <w:t xml:space="preserve">je potrebné </w:t>
      </w:r>
      <w:r>
        <w:t xml:space="preserve">v štruktúre </w:t>
      </w:r>
      <w:proofErr w:type="spellStart"/>
      <w:r>
        <w:t>DownloadMessageRequest</w:t>
      </w:r>
      <w:proofErr w:type="spellEnd"/>
      <w:r>
        <w:t xml:space="preserve"> </w:t>
      </w:r>
      <w:r w:rsidR="00240B36">
        <w:t>uviesť nasledovné metadáta:</w:t>
      </w:r>
    </w:p>
    <w:p w14:paraId="6FD95273" w14:textId="5498C27D" w:rsidR="00240B36" w:rsidRDefault="00240B36" w:rsidP="00240B36">
      <w:pPr>
        <w:pStyle w:val="EYNormal"/>
        <w:numPr>
          <w:ilvl w:val="0"/>
          <w:numId w:val="26"/>
        </w:numPr>
      </w:pPr>
      <w:proofErr w:type="spellStart"/>
      <w:r>
        <w:t>Sender</w:t>
      </w:r>
      <w:proofErr w:type="spellEnd"/>
      <w:r>
        <w:t xml:space="preserve"> – EIC odosielateľa správy </w:t>
      </w:r>
      <w:r w:rsidR="00FA13E1">
        <w:t>(dodávateľa)</w:t>
      </w:r>
    </w:p>
    <w:p w14:paraId="7F3D0860" w14:textId="7BE708A7" w:rsidR="00240B36" w:rsidRDefault="00240B36" w:rsidP="00240B36">
      <w:pPr>
        <w:pStyle w:val="EYNormal"/>
        <w:numPr>
          <w:ilvl w:val="0"/>
          <w:numId w:val="26"/>
        </w:numPr>
      </w:pPr>
      <w:proofErr w:type="spellStart"/>
      <w:r w:rsidRPr="008315F4">
        <w:t>MaxMessages</w:t>
      </w:r>
      <w:proofErr w:type="spellEnd"/>
      <w:r>
        <w:t xml:space="preserve"> – </w:t>
      </w:r>
      <w:r w:rsidRPr="00D73746">
        <w:t>maximálny počet správ, ktoré majú byť vrátené v</w:t>
      </w:r>
      <w:r>
        <w:t> </w:t>
      </w:r>
      <w:r w:rsidRPr="00D73746">
        <w:t>odpovedi</w:t>
      </w:r>
      <w:r>
        <w:t xml:space="preserve"> (nepovinný parameter)</w:t>
      </w:r>
      <w:r w:rsidR="000406B3">
        <w:t>.</w:t>
      </w:r>
    </w:p>
    <w:p w14:paraId="2A286652" w14:textId="0D9985CE" w:rsidR="002647CA" w:rsidRDefault="002647CA" w:rsidP="002647CA">
      <w:pPr>
        <w:pStyle w:val="EYNormal"/>
      </w:pPr>
      <w:r>
        <w:t xml:space="preserve">V odpovedi </w:t>
      </w:r>
      <w:proofErr w:type="spellStart"/>
      <w:r w:rsidR="00190039">
        <w:t>DownloadMessageResponse</w:t>
      </w:r>
      <w:proofErr w:type="spellEnd"/>
      <w:r w:rsidR="00190039">
        <w:t xml:space="preserve"> je vrátených 0 až </w:t>
      </w:r>
      <w:proofErr w:type="spellStart"/>
      <w:r w:rsidR="00844AFA" w:rsidRPr="008315F4">
        <w:t>MaxMessages</w:t>
      </w:r>
      <w:proofErr w:type="spellEnd"/>
      <w:r w:rsidR="00844AFA">
        <w:t xml:space="preserve"> </w:t>
      </w:r>
      <w:r w:rsidR="00190039">
        <w:t>správ</w:t>
      </w:r>
      <w:r w:rsidR="00536765">
        <w:t xml:space="preserve">. Ak nie je parameter </w:t>
      </w:r>
      <w:proofErr w:type="spellStart"/>
      <w:r w:rsidR="00536765" w:rsidRPr="008315F4">
        <w:t>MaxMessages</w:t>
      </w:r>
      <w:proofErr w:type="spellEnd"/>
      <w:r w:rsidR="00536765">
        <w:t xml:space="preserve"> definovaný v </w:t>
      </w:r>
      <w:proofErr w:type="spellStart"/>
      <w:r w:rsidR="00536765">
        <w:t>requeste</w:t>
      </w:r>
      <w:proofErr w:type="spellEnd"/>
      <w:r w:rsidR="00536765">
        <w:t xml:space="preserve"> vráti sa maximálne </w:t>
      </w:r>
      <w:r w:rsidR="0095628E">
        <w:t>30 správ</w:t>
      </w:r>
      <w:r w:rsidR="002C366A">
        <w:t>.</w:t>
      </w:r>
      <w:r w:rsidR="00536765">
        <w:t xml:space="preserve"> Zároveň musí platiť, že sa vráti iba taký počet správ </w:t>
      </w:r>
      <w:r w:rsidR="00C55CC8">
        <w:t>aby výsledná odpoveď nebola väčšia ako 1 MB.</w:t>
      </w:r>
      <w:r w:rsidR="00190039">
        <w:t xml:space="preserve"> </w:t>
      </w:r>
      <w:r w:rsidR="002C366A">
        <w:t>K</w:t>
      </w:r>
      <w:r w:rsidR="007E7653">
        <w:t>aždá vrátená správa má presne tú istú štruktúru</w:t>
      </w:r>
      <w:r w:rsidR="0004769F">
        <w:t xml:space="preserve"> ako sa používa vo službe </w:t>
      </w:r>
      <w:proofErr w:type="spellStart"/>
      <w:r w:rsidR="0004769F">
        <w:t>UploadMessag</w:t>
      </w:r>
      <w:r w:rsidR="0065702A">
        <w:t>e</w:t>
      </w:r>
      <w:proofErr w:type="spellEnd"/>
      <w:r w:rsidR="0065702A">
        <w:t>, p</w:t>
      </w:r>
      <w:r w:rsidR="00E52CD7">
        <w:t>opísaná je v</w:t>
      </w:r>
      <w:r w:rsidR="00E36D69">
        <w:t> </w:t>
      </w:r>
      <w:r w:rsidR="00E52CD7">
        <w:t>kapitole</w:t>
      </w:r>
      <w:r w:rsidR="00E36D69">
        <w:t>:</w:t>
      </w:r>
      <w:r w:rsidR="00E52CD7">
        <w:t xml:space="preserve"> </w:t>
      </w:r>
      <w:r w:rsidR="004617C7">
        <w:fldChar w:fldCharType="begin"/>
      </w:r>
      <w:r w:rsidR="004617C7">
        <w:instrText xml:space="preserve"> REF _Ref205826706 \r \h </w:instrText>
      </w:r>
      <w:r w:rsidR="004617C7">
        <w:fldChar w:fldCharType="separate"/>
      </w:r>
      <w:r w:rsidR="004617C7">
        <w:t>3.3.1.1</w:t>
      </w:r>
      <w:r w:rsidR="004617C7">
        <w:fldChar w:fldCharType="end"/>
      </w:r>
      <w:r w:rsidR="004617C7">
        <w:t xml:space="preserve"> </w:t>
      </w:r>
      <w:r w:rsidR="004617C7">
        <w:fldChar w:fldCharType="begin"/>
      </w:r>
      <w:r w:rsidR="004617C7">
        <w:instrText xml:space="preserve"> REF _Ref205826706 \h </w:instrText>
      </w:r>
      <w:r w:rsidR="004617C7">
        <w:fldChar w:fldCharType="separate"/>
      </w:r>
      <w:r w:rsidR="004617C7">
        <w:t xml:space="preserve">Štruktúra tela správy </w:t>
      </w:r>
      <w:proofErr w:type="spellStart"/>
      <w:r w:rsidR="004617C7">
        <w:t>UploadMessage</w:t>
      </w:r>
      <w:proofErr w:type="spellEnd"/>
      <w:r w:rsidR="004617C7">
        <w:fldChar w:fldCharType="end"/>
      </w:r>
      <w:r w:rsidR="004617C7">
        <w:t>.</w:t>
      </w:r>
    </w:p>
    <w:p w14:paraId="287DBDE9" w14:textId="77777777" w:rsidR="00081561" w:rsidRPr="0027721E" w:rsidRDefault="00081561" w:rsidP="00347024">
      <w:pPr>
        <w:pStyle w:val="EYNormal"/>
      </w:pPr>
    </w:p>
    <w:p w14:paraId="3DB049F5" w14:textId="3B0CFCC9" w:rsidR="007F0E5F" w:rsidRPr="0027721E" w:rsidRDefault="007F0E5F" w:rsidP="007F0E5F">
      <w:pPr>
        <w:pStyle w:val="EYHeading4"/>
      </w:pPr>
      <w:r>
        <w:t xml:space="preserve">Príklad volania Download </w:t>
      </w:r>
      <w:proofErr w:type="spellStart"/>
      <w:r>
        <w:t>Message</w:t>
      </w:r>
      <w:proofErr w:type="spellEnd"/>
    </w:p>
    <w:p w14:paraId="2F120343" w14:textId="407C3ABC" w:rsidR="007F0E5F" w:rsidRPr="0027721E" w:rsidRDefault="007F0E5F" w:rsidP="007F0E5F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</w:t>
      </w:r>
      <w:proofErr w:type="spellStart"/>
      <w:r w:rsidRPr="0027721E">
        <w:rPr>
          <w:i/>
          <w:iCs/>
        </w:rPr>
        <w:t>webservice</w:t>
      </w:r>
      <w:proofErr w:type="spellEnd"/>
      <w:r w:rsidRPr="0027721E">
        <w:rPr>
          <w:i/>
          <w:iCs/>
        </w:rPr>
        <w:t xml:space="preserve"> volania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DownloadMessage</w:t>
      </w:r>
      <w:proofErr w:type="spellEnd"/>
      <w:r w:rsidRPr="0027721E">
        <w:rPr>
          <w:i/>
          <w:iCs/>
        </w:rPr>
        <w:t xml:space="preserve">: </w:t>
      </w:r>
    </w:p>
    <w:p w14:paraId="6113F136" w14:textId="77777777" w:rsidR="007F0E5F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756EBF4" w14:textId="72AE0102" w:rsidR="00066612" w:rsidRPr="00347024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>
        <w:rPr>
          <w:rFonts w:ascii="Consolas" w:hAnsi="Consolas"/>
          <w:color w:val="0033B3"/>
          <w:sz w:val="20"/>
          <w:lang w:eastAsia="en-GB"/>
        </w:rPr>
        <w:t>DownloadMessage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</w:t>
      </w:r>
      <w:r w:rsidR="00D31CA8" w:rsidRPr="00D31CA8">
        <w:rPr>
          <w:rFonts w:ascii="Consolas" w:hAnsi="Consolas"/>
          <w:color w:val="067D17"/>
          <w:sz w:val="20"/>
          <w:lang w:eastAsia="en-GB"/>
        </w:rPr>
        <w:t>http://okte.sk/isfu/services/types/DownloadMessage/2025/04</w:t>
      </w:r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066612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066612" w:rsidRPr="00347024">
        <w:rPr>
          <w:rFonts w:ascii="Consolas" w:hAnsi="Consolas"/>
          <w:color w:val="0033B3"/>
          <w:sz w:val="20"/>
        </w:rPr>
        <w:t>Sender</w:t>
      </w:r>
      <w:proofErr w:type="spellEnd"/>
      <w:r w:rsidR="00066612" w:rsidRPr="00347024">
        <w:rPr>
          <w:rFonts w:ascii="Consolas" w:hAnsi="Consolas"/>
          <w:color w:val="080808"/>
          <w:sz w:val="20"/>
        </w:rPr>
        <w:t>&gt;</w:t>
      </w:r>
      <w:r w:rsidR="000A545E" w:rsidRPr="007F2770">
        <w:rPr>
          <w:rFonts w:ascii="Consolas" w:hAnsi="Consolas"/>
          <w:color w:val="080808"/>
          <w:sz w:val="20"/>
        </w:rPr>
        <w:t>24X-SPP-SK-123-5</w:t>
      </w:r>
      <w:r w:rsidR="00066612" w:rsidRPr="00347024">
        <w:rPr>
          <w:rFonts w:ascii="Consolas" w:hAnsi="Consolas"/>
          <w:color w:val="080808"/>
          <w:sz w:val="20"/>
        </w:rPr>
        <w:t>&lt;/</w:t>
      </w:r>
      <w:proofErr w:type="spellStart"/>
      <w:r w:rsidR="00066612" w:rsidRPr="00347024">
        <w:rPr>
          <w:rFonts w:ascii="Consolas" w:hAnsi="Consolas"/>
          <w:color w:val="0033B3"/>
          <w:sz w:val="20"/>
        </w:rPr>
        <w:t>Sender</w:t>
      </w:r>
      <w:proofErr w:type="spellEnd"/>
      <w:r w:rsidR="00066612" w:rsidRPr="00347024">
        <w:rPr>
          <w:rFonts w:ascii="Consolas" w:hAnsi="Consolas"/>
          <w:color w:val="080808"/>
          <w:sz w:val="20"/>
        </w:rPr>
        <w:t>&gt;</w:t>
      </w:r>
      <w:r w:rsidR="00066612" w:rsidRPr="00347024">
        <w:rPr>
          <w:rFonts w:ascii="Consolas" w:hAnsi="Consolas"/>
          <w:color w:val="080808"/>
          <w:sz w:val="20"/>
        </w:rPr>
        <w:br/>
      </w:r>
      <w:r w:rsidR="00066612">
        <w:rPr>
          <w:rFonts w:ascii="Consolas" w:hAnsi="Consolas"/>
          <w:color w:val="080808"/>
          <w:sz w:val="20"/>
        </w:rPr>
        <w:t xml:space="preserve">            </w:t>
      </w:r>
      <w:r w:rsidR="00066612" w:rsidRPr="00347024">
        <w:rPr>
          <w:rFonts w:ascii="Consolas" w:hAnsi="Consolas"/>
          <w:color w:val="080808"/>
          <w:sz w:val="20"/>
        </w:rPr>
        <w:t>&lt;</w:t>
      </w:r>
      <w:proofErr w:type="spellStart"/>
      <w:r w:rsidR="00066612" w:rsidRPr="00347024">
        <w:rPr>
          <w:rFonts w:ascii="Consolas" w:hAnsi="Consolas"/>
          <w:color w:val="0033B3"/>
          <w:sz w:val="20"/>
        </w:rPr>
        <w:t>MaxMessages</w:t>
      </w:r>
      <w:proofErr w:type="spellEnd"/>
      <w:r w:rsidR="00066612" w:rsidRPr="00347024">
        <w:rPr>
          <w:rFonts w:ascii="Consolas" w:hAnsi="Consolas"/>
          <w:color w:val="080808"/>
          <w:sz w:val="20"/>
        </w:rPr>
        <w:t>&gt;10&lt;/</w:t>
      </w:r>
      <w:proofErr w:type="spellStart"/>
      <w:r w:rsidR="00066612" w:rsidRPr="00347024">
        <w:rPr>
          <w:rFonts w:ascii="Consolas" w:hAnsi="Consolas"/>
          <w:color w:val="0033B3"/>
          <w:sz w:val="20"/>
        </w:rPr>
        <w:t>MaxMessages</w:t>
      </w:r>
      <w:proofErr w:type="spellEnd"/>
      <w:r w:rsidR="00066612" w:rsidRPr="00347024">
        <w:rPr>
          <w:rFonts w:ascii="Consolas" w:hAnsi="Consolas"/>
          <w:color w:val="080808"/>
          <w:sz w:val="20"/>
        </w:rPr>
        <w:t>&gt;</w:t>
      </w:r>
    </w:p>
    <w:p w14:paraId="55199695" w14:textId="0F2E126D" w:rsidR="007F0E5F" w:rsidRPr="0027721E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91B2E">
        <w:rPr>
          <w:rFonts w:ascii="Consolas" w:hAnsi="Consolas"/>
          <w:color w:val="0033B3"/>
          <w:sz w:val="20"/>
          <w:lang w:eastAsia="en-GB"/>
        </w:rPr>
        <w:t>DownloadMessageRequest</w:t>
      </w:r>
      <w:r w:rsidR="00D91B2E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6912201" w14:textId="77777777" w:rsidR="00D91B2E" w:rsidRDefault="00D91B2E" w:rsidP="007F0E5F">
      <w:pPr>
        <w:pStyle w:val="EYNormal"/>
        <w:rPr>
          <w:i/>
          <w:iCs/>
        </w:rPr>
      </w:pPr>
    </w:p>
    <w:p w14:paraId="7908F38E" w14:textId="25FBAD3E" w:rsidR="007F0E5F" w:rsidRPr="0027721E" w:rsidRDefault="007F0E5F" w:rsidP="007F0E5F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</w:t>
      </w:r>
      <w:proofErr w:type="spellStart"/>
      <w:r w:rsidRPr="0027721E">
        <w:rPr>
          <w:i/>
          <w:iCs/>
        </w:rPr>
        <w:t>webservice</w:t>
      </w:r>
      <w:proofErr w:type="spellEnd"/>
      <w:r w:rsidRPr="0027721E">
        <w:rPr>
          <w:i/>
          <w:iCs/>
        </w:rPr>
        <w:t xml:space="preserve"> </w:t>
      </w:r>
      <w:r>
        <w:rPr>
          <w:i/>
          <w:iCs/>
        </w:rPr>
        <w:t xml:space="preserve">odpovede </w:t>
      </w:r>
      <w:proofErr w:type="spellStart"/>
      <w:r>
        <w:rPr>
          <w:i/>
          <w:iCs/>
        </w:rPr>
        <w:t>DownloadMessage</w:t>
      </w:r>
      <w:proofErr w:type="spellEnd"/>
      <w:r w:rsidRPr="0027721E">
        <w:rPr>
          <w:i/>
          <w:iCs/>
        </w:rPr>
        <w:t xml:space="preserve">: </w:t>
      </w:r>
    </w:p>
    <w:p w14:paraId="67748678" w14:textId="77777777" w:rsidR="007F0E5F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DC6F121" w14:textId="4A4EA60F" w:rsidR="000A545E" w:rsidRDefault="007F0E5F" w:rsidP="007F0E5F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>
        <w:rPr>
          <w:rFonts w:ascii="Consolas" w:hAnsi="Consolas"/>
          <w:color w:val="0033B3"/>
          <w:sz w:val="20"/>
          <w:lang w:eastAsia="en-GB"/>
        </w:rPr>
        <w:t>DownloadMessage</w:t>
      </w:r>
      <w:r w:rsidR="00D91B2E">
        <w:rPr>
          <w:rFonts w:ascii="Consolas" w:hAnsi="Consolas"/>
          <w:color w:val="0033B3"/>
          <w:sz w:val="20"/>
          <w:lang w:eastAsia="en-GB"/>
        </w:rPr>
        <w:t>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</w:t>
      </w:r>
      <w:r w:rsidR="00D31CA8" w:rsidRPr="00D31CA8">
        <w:rPr>
          <w:rFonts w:ascii="Consolas" w:hAnsi="Consolas"/>
          <w:color w:val="067D17"/>
          <w:sz w:val="20"/>
          <w:lang w:eastAsia="en-GB"/>
        </w:rPr>
        <w:t xml:space="preserve"> </w:t>
      </w:r>
      <w:hyperlink r:id="rId29" w:history="1">
        <w:r w:rsidR="000A545E" w:rsidRPr="00273FB3">
          <w:rPr>
            <w:rStyle w:val="Hypertextovprepojenie"/>
            <w:rFonts w:ascii="Consolas" w:hAnsi="Consolas"/>
            <w:sz w:val="20"/>
            <w:lang w:eastAsia="en-GB"/>
          </w:rPr>
          <w:t>http://okte.sk/isfu/services/types/DownloadMessage/2025/04</w:t>
        </w:r>
      </w:hyperlink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E966745" w14:textId="503BF515" w:rsidR="0094095E" w:rsidRDefault="002E74B4" w:rsidP="002E74B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DataList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  <w:t xml:space="preserve">    </w:t>
      </w:r>
      <w:r w:rsidR="00235411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ReferenceNumber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000453461653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ReferenceNumber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AccessRef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BIL.006205846019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AccessRef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TransactionCode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910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TransactionCode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DocumentNumber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24X-VSD--------P.000453461653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DocumentNumber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MessageDateTime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202507241259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MessageDateTime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Sender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24X-VSD--------P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Sender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Receiver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24X-SPP-SK-123-5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Receiver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EicOom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24ZVS00000996941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EicOom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lastRenderedPageBreak/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FileName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910-24ZVS00000996941.zip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FileName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Content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</w:t>
      </w:r>
      <w:proofErr w:type="spellStart"/>
      <w:r w:rsidR="00235411" w:rsidRPr="00FE491A">
        <w:rPr>
          <w:rFonts w:ascii="Consolas" w:hAnsi="Consolas"/>
          <w:color w:val="080808"/>
          <w:sz w:val="20"/>
        </w:rPr>
        <w:t>UEsDBBQAA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...AAA8FAAAAAA==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</w:t>
      </w:r>
      <w:r w:rsidR="00235411" w:rsidRPr="00FE491A">
        <w:rPr>
          <w:rFonts w:ascii="Consolas" w:hAnsi="Consolas"/>
          <w:color w:val="080808"/>
          <w:sz w:val="20"/>
        </w:rPr>
        <w:t>&lt;/</w:t>
      </w:r>
      <w:proofErr w:type="spellStart"/>
      <w:r w:rsidR="00235411" w:rsidRPr="00FE491A">
        <w:rPr>
          <w:rFonts w:ascii="Consolas" w:hAnsi="Consolas"/>
          <w:color w:val="0033B3"/>
          <w:sz w:val="20"/>
        </w:rPr>
        <w:t>Content</w:t>
      </w:r>
      <w:proofErr w:type="spellEnd"/>
      <w:r w:rsidR="00235411" w:rsidRPr="00FE491A">
        <w:rPr>
          <w:rFonts w:ascii="Consolas" w:hAnsi="Consolas"/>
          <w:color w:val="080808"/>
          <w:sz w:val="20"/>
        </w:rPr>
        <w:t>&gt;</w:t>
      </w:r>
      <w:r w:rsidR="00235411" w:rsidRPr="00FE491A">
        <w:rPr>
          <w:rFonts w:ascii="Consolas" w:hAnsi="Consolas"/>
          <w:color w:val="080808"/>
          <w:sz w:val="20"/>
        </w:rPr>
        <w:br/>
      </w: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</w:t>
      </w:r>
      <w:r w:rsidRPr="00FF3323">
        <w:rPr>
          <w:rFonts w:ascii="Consolas" w:hAnsi="Consolas"/>
          <w:color w:val="080808"/>
          <w:sz w:val="20"/>
        </w:rPr>
        <w:t>&lt;/</w:t>
      </w:r>
      <w:proofErr w:type="spellStart"/>
      <w:r w:rsidRPr="00FF3323">
        <w:rPr>
          <w:rFonts w:ascii="Consolas" w:hAnsi="Consolas"/>
          <w:color w:val="0033B3"/>
          <w:sz w:val="20"/>
        </w:rPr>
        <w:t>DataList</w:t>
      </w:r>
      <w:proofErr w:type="spellEnd"/>
      <w:r w:rsidRPr="00FF3323">
        <w:rPr>
          <w:rFonts w:ascii="Consolas" w:hAnsi="Consolas"/>
          <w:color w:val="080808"/>
          <w:sz w:val="20"/>
        </w:rPr>
        <w:t>&gt;</w:t>
      </w:r>
    </w:p>
    <w:p w14:paraId="0B8ACD97" w14:textId="77777777" w:rsidR="0094095E" w:rsidRDefault="0094095E" w:rsidP="0094095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</w:rPr>
      </w:pPr>
      <w:r>
        <w:rPr>
          <w:rFonts w:ascii="Consolas" w:hAnsi="Consolas"/>
          <w:color w:val="080808"/>
          <w:sz w:val="20"/>
        </w:rPr>
        <w:t xml:space="preserve">        </w:t>
      </w:r>
      <w:r w:rsidRPr="00FF3323">
        <w:rPr>
          <w:rFonts w:ascii="Consolas" w:hAnsi="Consolas"/>
          <w:color w:val="080808"/>
          <w:sz w:val="20"/>
        </w:rPr>
        <w:t>&lt;</w:t>
      </w:r>
      <w:proofErr w:type="spellStart"/>
      <w:r w:rsidRPr="00FF3323">
        <w:rPr>
          <w:rFonts w:ascii="Consolas" w:hAnsi="Consolas"/>
          <w:color w:val="0033B3"/>
          <w:sz w:val="20"/>
        </w:rPr>
        <w:t>DataList</w:t>
      </w:r>
      <w:proofErr w:type="spellEnd"/>
      <w:r w:rsidRPr="00FF3323">
        <w:rPr>
          <w:rFonts w:ascii="Consolas" w:hAnsi="Consolas"/>
          <w:color w:val="080808"/>
          <w:sz w:val="20"/>
        </w:rPr>
        <w:t>&gt;</w:t>
      </w:r>
    </w:p>
    <w:p w14:paraId="48A9C04D" w14:textId="57B39A11" w:rsidR="0094095E" w:rsidRDefault="0094095E" w:rsidP="0094095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    ...</w:t>
      </w:r>
    </w:p>
    <w:p w14:paraId="7C579B68" w14:textId="24520365" w:rsidR="007F0E5F" w:rsidRPr="00FE491A" w:rsidRDefault="0094095E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i/>
          <w:iCs/>
          <w:color w:val="8C8C8C"/>
          <w:sz w:val="20"/>
          <w:lang w:eastAsia="en-GB"/>
        </w:rPr>
      </w:pPr>
      <w:r w:rsidRPr="00FF3323">
        <w:rPr>
          <w:rFonts w:ascii="Consolas" w:hAnsi="Consolas"/>
          <w:color w:val="080808"/>
          <w:sz w:val="20"/>
        </w:rPr>
        <w:t xml:space="preserve">    </w:t>
      </w:r>
      <w:r>
        <w:rPr>
          <w:rFonts w:ascii="Consolas" w:hAnsi="Consolas"/>
          <w:color w:val="080808"/>
          <w:sz w:val="20"/>
        </w:rPr>
        <w:t xml:space="preserve">    </w:t>
      </w:r>
      <w:r w:rsidRPr="00FF3323">
        <w:rPr>
          <w:rFonts w:ascii="Consolas" w:hAnsi="Consolas"/>
          <w:color w:val="080808"/>
          <w:sz w:val="20"/>
        </w:rPr>
        <w:t>&lt;/</w:t>
      </w:r>
      <w:proofErr w:type="spellStart"/>
      <w:r w:rsidRPr="00FF3323">
        <w:rPr>
          <w:rFonts w:ascii="Consolas" w:hAnsi="Consolas"/>
          <w:color w:val="0033B3"/>
          <w:sz w:val="20"/>
        </w:rPr>
        <w:t>DataList</w:t>
      </w:r>
      <w:proofErr w:type="spellEnd"/>
      <w:r w:rsidRPr="00FF3323">
        <w:rPr>
          <w:rFonts w:ascii="Consolas" w:hAnsi="Consolas"/>
          <w:color w:val="080808"/>
          <w:sz w:val="20"/>
        </w:rPr>
        <w:t>&gt;</w:t>
      </w:r>
      <w:r w:rsidR="007F0E5F" w:rsidRPr="00235411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</w:t>
      </w:r>
      <w:r w:rsidR="007F0E5F" w:rsidRPr="00235411">
        <w:rPr>
          <w:rFonts w:ascii="Consolas" w:hAnsi="Consolas"/>
          <w:color w:val="080808"/>
          <w:sz w:val="20"/>
          <w:lang w:eastAsia="en-GB"/>
        </w:rPr>
        <w:t>&lt;/</w:t>
      </w:r>
      <w:r w:rsidR="007F0E5F" w:rsidRPr="00235411">
        <w:rPr>
          <w:rFonts w:ascii="Consolas" w:hAnsi="Consolas"/>
          <w:color w:val="871094"/>
          <w:sz w:val="20"/>
          <w:lang w:eastAsia="en-GB"/>
        </w:rPr>
        <w:t>ns2</w:t>
      </w:r>
      <w:r w:rsidR="007F0E5F" w:rsidRPr="00235411">
        <w:rPr>
          <w:rFonts w:ascii="Consolas" w:hAnsi="Consolas"/>
          <w:color w:val="0033B3"/>
          <w:sz w:val="20"/>
          <w:lang w:eastAsia="en-GB"/>
        </w:rPr>
        <w:t>:</w:t>
      </w:r>
      <w:r w:rsidR="00D91B2E" w:rsidRPr="00235411">
        <w:rPr>
          <w:rFonts w:ascii="Consolas" w:hAnsi="Consolas"/>
          <w:color w:val="0033B3"/>
          <w:sz w:val="20"/>
          <w:lang w:eastAsia="en-GB"/>
        </w:rPr>
        <w:t>DownloadMessageResponse</w:t>
      </w:r>
      <w:r w:rsidR="007F0E5F" w:rsidRPr="00235411">
        <w:rPr>
          <w:rFonts w:ascii="Consolas" w:hAnsi="Consolas"/>
          <w:color w:val="080808"/>
          <w:sz w:val="20"/>
          <w:lang w:eastAsia="en-GB"/>
        </w:rPr>
        <w:t>&gt;</w:t>
      </w:r>
      <w:r w:rsidR="007F0E5F" w:rsidRPr="00235411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="007F0E5F" w:rsidRPr="00235411">
        <w:rPr>
          <w:rFonts w:ascii="Consolas" w:hAnsi="Consolas"/>
          <w:color w:val="871094"/>
          <w:sz w:val="20"/>
          <w:lang w:eastAsia="en-GB"/>
        </w:rPr>
        <w:t>soap</w:t>
      </w:r>
      <w:r w:rsidR="007F0E5F" w:rsidRPr="00235411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7F0E5F" w:rsidRPr="00235411">
        <w:rPr>
          <w:rFonts w:ascii="Consolas" w:hAnsi="Consolas"/>
          <w:color w:val="080808"/>
          <w:sz w:val="20"/>
          <w:lang w:eastAsia="en-GB"/>
        </w:rPr>
        <w:t>&gt;</w:t>
      </w:r>
      <w:r w:rsidR="007F0E5F" w:rsidRPr="00235411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="007F0E5F" w:rsidRPr="00235411">
        <w:rPr>
          <w:rFonts w:ascii="Consolas" w:hAnsi="Consolas"/>
          <w:color w:val="871094"/>
          <w:sz w:val="20"/>
          <w:lang w:eastAsia="en-GB"/>
        </w:rPr>
        <w:t>soap</w:t>
      </w:r>
      <w:r w:rsidR="007F0E5F" w:rsidRPr="00235411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="007F0E5F" w:rsidRPr="00235411">
        <w:rPr>
          <w:rFonts w:ascii="Consolas" w:hAnsi="Consolas"/>
          <w:color w:val="080808"/>
          <w:sz w:val="20"/>
          <w:lang w:eastAsia="en-GB"/>
        </w:rPr>
        <w:t>&gt;</w:t>
      </w:r>
    </w:p>
    <w:p w14:paraId="51B2B688" w14:textId="77777777" w:rsidR="007F0E5F" w:rsidRPr="0027721E" w:rsidRDefault="007F0E5F" w:rsidP="007F0E5F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C3FBFA8" w14:textId="0C27DE8A" w:rsidR="00403DEB" w:rsidRDefault="00403DEB" w:rsidP="00403DEB">
      <w:pPr>
        <w:pStyle w:val="EYHeading3"/>
      </w:pPr>
      <w:bookmarkStart w:id="42" w:name="_Ref205826768"/>
      <w:bookmarkStart w:id="43" w:name="_Toc206710344"/>
      <w:r w:rsidRPr="0027721E">
        <w:t>Webová služb</w:t>
      </w:r>
      <w:r>
        <w:t>a</w:t>
      </w:r>
      <w:r w:rsidRPr="0027721E">
        <w:t xml:space="preserve"> </w:t>
      </w:r>
      <w:proofErr w:type="spellStart"/>
      <w:r>
        <w:t>StatusResponse</w:t>
      </w:r>
      <w:bookmarkEnd w:id="42"/>
      <w:bookmarkEnd w:id="43"/>
      <w:proofErr w:type="spellEnd"/>
    </w:p>
    <w:p w14:paraId="63D0290B" w14:textId="77777777" w:rsidR="00CA5D06" w:rsidRDefault="00CA5D06">
      <w:pPr>
        <w:widowControl/>
        <w:autoSpaceDE/>
        <w:autoSpaceDN/>
        <w:adjustRightInd/>
        <w:spacing w:line="240" w:lineRule="auto"/>
        <w:rPr>
          <w:i/>
          <w:iCs/>
        </w:rPr>
      </w:pPr>
    </w:p>
    <w:p w14:paraId="0DDFB77D" w14:textId="1151AC1F" w:rsidR="00CA5D06" w:rsidRDefault="00CA5D06" w:rsidP="00841F77">
      <w:pPr>
        <w:pStyle w:val="EYNormal"/>
      </w:pPr>
      <w:r>
        <w:t>Webovú s</w:t>
      </w:r>
      <w:r w:rsidRPr="00CA5D06">
        <w:t xml:space="preserve">lužbu </w:t>
      </w:r>
      <w:proofErr w:type="spellStart"/>
      <w:r>
        <w:t>StatusResponse</w:t>
      </w:r>
      <w:proofErr w:type="spellEnd"/>
      <w:r>
        <w:t xml:space="preserve"> </w:t>
      </w:r>
      <w:r w:rsidRPr="00CA5D06">
        <w:t xml:space="preserve">bude </w:t>
      </w:r>
      <w:r w:rsidR="0055465C">
        <w:t xml:space="preserve">v rámci rozhrania </w:t>
      </w:r>
      <w:r w:rsidR="0055465C" w:rsidRPr="0055465C">
        <w:t xml:space="preserve">ACK_WS_PUSH </w:t>
      </w:r>
      <w:r w:rsidRPr="00CA5D06">
        <w:t xml:space="preserve">volať systém OKTE ISFU pre asynchrónne </w:t>
      </w:r>
      <w:r w:rsidR="00D257E6">
        <w:t xml:space="preserve">posielanie </w:t>
      </w:r>
      <w:r w:rsidRPr="00CA5D06">
        <w:t xml:space="preserve">výsledku spracovania správy od PDS/MDS nezávisle na stave </w:t>
      </w:r>
      <w:r w:rsidR="005D72A7">
        <w:t xml:space="preserve">jej </w:t>
      </w:r>
      <w:r w:rsidRPr="00CA5D06">
        <w:t xml:space="preserve">odoslania dodávateľovi. </w:t>
      </w:r>
      <w:r w:rsidR="00926EE5">
        <w:t>S</w:t>
      </w:r>
      <w:r w:rsidRPr="00CA5D06">
        <w:t xml:space="preserve">lužba </w:t>
      </w:r>
      <w:r w:rsidR="002F460D">
        <w:t xml:space="preserve">využíva </w:t>
      </w:r>
      <w:r w:rsidR="00F8515A">
        <w:t xml:space="preserve">štandardy </w:t>
      </w:r>
      <w:r w:rsidR="002F460D" w:rsidRPr="00903D37">
        <w:rPr>
          <w:lang w:val="en-US"/>
        </w:rPr>
        <w:t>WS-Addressing</w:t>
      </w:r>
      <w:r w:rsidR="002F460D">
        <w:t xml:space="preserve"> a WS</w:t>
      </w:r>
      <w:r w:rsidR="002F460D">
        <w:rPr>
          <w:lang w:val="en-US"/>
        </w:rPr>
        <w:t xml:space="preserve">-Security </w:t>
      </w:r>
      <w:r w:rsidR="00926EE5" w:rsidRPr="00903D37">
        <w:t>rovnako ako ostatné webové služby</w:t>
      </w:r>
      <w:r w:rsidRPr="00926EE5">
        <w:t>.</w:t>
      </w:r>
      <w:r w:rsidRPr="00CA5D06">
        <w:t xml:space="preserve"> </w:t>
      </w:r>
    </w:p>
    <w:p w14:paraId="0092BFE9" w14:textId="77777777" w:rsidR="00CA5D06" w:rsidRDefault="00CA5D06" w:rsidP="00841F77">
      <w:pPr>
        <w:pStyle w:val="EYNormal"/>
      </w:pPr>
    </w:p>
    <w:p w14:paraId="45013730" w14:textId="3CD8C5E0" w:rsidR="00841F77" w:rsidRDefault="00F0234D" w:rsidP="00841F77">
      <w:pPr>
        <w:pStyle w:val="EYNormal"/>
      </w:pPr>
      <w:r>
        <w:t>Cez túto webovú služby sa p</w:t>
      </w:r>
      <w:r w:rsidR="00841F77" w:rsidRPr="00C123CA">
        <w:t xml:space="preserve">otvrdzuje posielanie správ poslaných výhradne cez </w:t>
      </w:r>
      <w:proofErr w:type="spellStart"/>
      <w:r w:rsidR="00841F77" w:rsidRPr="00C123CA">
        <w:t>webservice</w:t>
      </w:r>
      <w:proofErr w:type="spellEnd"/>
      <w:r w:rsidR="00841F77" w:rsidRPr="00C123CA">
        <w:t xml:space="preserve"> rozhranie MSG_WS_RECV, to znamená že spracovanie správ posielaných emailovým rozhraním MSG</w:t>
      </w:r>
      <w:r w:rsidR="00841F77" w:rsidRPr="00C123CA">
        <w:rPr>
          <w:lang w:val="en-US"/>
        </w:rPr>
        <w:t>_EM_</w:t>
      </w:r>
      <w:r w:rsidR="00841F77" w:rsidRPr="008151C1">
        <w:t>RECV sa cez toto rozhranie nepotvrdzuje.</w:t>
      </w:r>
    </w:p>
    <w:p w14:paraId="465A7301" w14:textId="77777777" w:rsidR="00F20105" w:rsidRDefault="00F20105" w:rsidP="00841F77">
      <w:pPr>
        <w:pStyle w:val="EYNormal"/>
      </w:pPr>
    </w:p>
    <w:p w14:paraId="6A47DE3D" w14:textId="745BC594" w:rsidR="00F20105" w:rsidRDefault="00F20105" w:rsidP="00841F77">
      <w:pPr>
        <w:pStyle w:val="EYNormal"/>
      </w:pPr>
      <w:r>
        <w:t>Samotné p</w:t>
      </w:r>
      <w:r w:rsidRPr="00347024">
        <w:t xml:space="preserve">otvrdenie </w:t>
      </w:r>
      <w:r>
        <w:t>správy je vo formáte APERAK</w:t>
      </w:r>
      <w:r w:rsidR="00406DB6">
        <w:t xml:space="preserve"> popísanom v kapitole </w:t>
      </w:r>
      <w:r w:rsidR="00406DB6">
        <w:fldChar w:fldCharType="begin"/>
      </w:r>
      <w:r w:rsidR="00406DB6">
        <w:instrText xml:space="preserve"> REF _Ref205827350 \r \h </w:instrText>
      </w:r>
      <w:r w:rsidR="00406DB6">
        <w:fldChar w:fldCharType="separate"/>
      </w:r>
      <w:r w:rsidR="00406DB6">
        <w:t>5.6</w:t>
      </w:r>
      <w:r w:rsidR="00406DB6">
        <w:fldChar w:fldCharType="end"/>
      </w:r>
      <w:r w:rsidR="00406DB6">
        <w:t xml:space="preserve"> </w:t>
      </w:r>
      <w:r w:rsidR="00406DB6">
        <w:fldChar w:fldCharType="begin"/>
      </w:r>
      <w:r w:rsidR="00406DB6">
        <w:instrText xml:space="preserve"> REF _Ref205827356 \h </w:instrText>
      </w:r>
      <w:r w:rsidR="00406DB6">
        <w:fldChar w:fldCharType="separate"/>
      </w:r>
      <w:r w:rsidR="00406DB6" w:rsidRPr="0027721E">
        <w:t>Popis dátovej štruktúry APERAK</w:t>
      </w:r>
      <w:r w:rsidR="00406DB6">
        <w:fldChar w:fldCharType="end"/>
      </w:r>
      <w:r w:rsidR="00406DB6">
        <w:t>.</w:t>
      </w:r>
      <w:r w:rsidR="00FE690F" w:rsidRPr="00FE690F">
        <w:t xml:space="preserve"> </w:t>
      </w:r>
      <w:r w:rsidR="00FE690F">
        <w:t>P</w:t>
      </w:r>
      <w:r w:rsidR="00FE690F" w:rsidRPr="00F870AE">
        <w:t xml:space="preserve">o prijatí správy služba vráti v rámci synchrónnej HTTP odpovede technické potvrdenie doručenia formou kódu </w:t>
      </w:r>
      <w:r w:rsidR="00FE690F" w:rsidRPr="00FE491A">
        <w:t>HTTP 20</w:t>
      </w:r>
      <w:r w:rsidR="008A568D" w:rsidRPr="00FE491A">
        <w:t>0</w:t>
      </w:r>
      <w:r w:rsidR="00FE690F" w:rsidRPr="00FE491A">
        <w:t xml:space="preserve"> </w:t>
      </w:r>
      <w:r w:rsidR="008A568D" w:rsidRPr="00FE491A">
        <w:t>OK</w:t>
      </w:r>
      <w:r w:rsidR="00D82F9A">
        <w:t>,</w:t>
      </w:r>
      <w:r w:rsidR="00FF07F2" w:rsidRPr="00FF07F2">
        <w:t xml:space="preserve"> </w:t>
      </w:r>
      <w:r w:rsidR="00FF07F2">
        <w:t xml:space="preserve">alebo chybový kód </w:t>
      </w:r>
      <w:r w:rsidR="00D82F9A">
        <w:t xml:space="preserve">s obsahom </w:t>
      </w:r>
      <w:r w:rsidR="00FF07F2">
        <w:t>uvedený</w:t>
      </w:r>
      <w:r w:rsidR="00D82F9A">
        <w:t>m</w:t>
      </w:r>
      <w:r w:rsidR="00FF07F2">
        <w:t xml:space="preserve"> v kapitole </w:t>
      </w:r>
      <w:r w:rsidR="00FF07F2">
        <w:fldChar w:fldCharType="begin"/>
      </w:r>
      <w:r w:rsidR="00FF07F2">
        <w:instrText xml:space="preserve"> REF _Ref206595186 \r \h </w:instrText>
      </w:r>
      <w:r w:rsidR="00FF07F2">
        <w:fldChar w:fldCharType="separate"/>
      </w:r>
      <w:r w:rsidR="00FF07F2">
        <w:t>3.3.1</w:t>
      </w:r>
      <w:r w:rsidR="00FF07F2">
        <w:fldChar w:fldCharType="end"/>
      </w:r>
      <w:r w:rsidR="00FF07F2">
        <w:t xml:space="preserve"> </w:t>
      </w:r>
      <w:r w:rsidR="00FF07F2">
        <w:fldChar w:fldCharType="begin"/>
      </w:r>
      <w:r w:rsidR="00FF07F2">
        <w:instrText xml:space="preserve"> REF _Ref206595186 \h </w:instrText>
      </w:r>
      <w:r w:rsidR="00FF07F2">
        <w:fldChar w:fldCharType="separate"/>
      </w:r>
      <w:r w:rsidR="00FF07F2">
        <w:t>Chybové kódy w</w:t>
      </w:r>
      <w:r w:rsidR="00FF07F2" w:rsidRPr="0027721E">
        <w:t>ebov</w:t>
      </w:r>
      <w:r w:rsidR="00FF07F2">
        <w:t>ých</w:t>
      </w:r>
      <w:r w:rsidR="00FF07F2" w:rsidRPr="0027721E">
        <w:t xml:space="preserve"> služ</w:t>
      </w:r>
      <w:r w:rsidR="00FF07F2">
        <w:t>ie</w:t>
      </w:r>
      <w:r w:rsidR="00FF07F2" w:rsidRPr="0027721E">
        <w:t>b</w:t>
      </w:r>
      <w:r w:rsidR="00FF07F2">
        <w:fldChar w:fldCharType="end"/>
      </w:r>
      <w:r w:rsidR="00FF07F2" w:rsidRPr="00F870AE">
        <w:t>.</w:t>
      </w:r>
      <w:r w:rsidR="00FE690F" w:rsidRPr="00F870AE">
        <w:t xml:space="preserve"> </w:t>
      </w:r>
      <w:r w:rsidR="00FF07F2">
        <w:t xml:space="preserve"> </w:t>
      </w:r>
    </w:p>
    <w:p w14:paraId="42179481" w14:textId="680746D3" w:rsidR="002D43BE" w:rsidRDefault="002D43BE" w:rsidP="00841F77">
      <w:pPr>
        <w:pStyle w:val="EYNormal"/>
      </w:pPr>
      <w:r>
        <w:t xml:space="preserve">V prípade, že PDS (RDS/MDS) neobdrží správu APERAK ako </w:t>
      </w:r>
      <w:r w:rsidR="004002AA">
        <w:t>reakciu na správu zaslanú prostredníctvom webovej služby, je povinný toto riešiť prostredníctvom r</w:t>
      </w:r>
      <w:r w:rsidR="00B97ABE">
        <w:t>eklamácie voči OKTE.</w:t>
      </w:r>
    </w:p>
    <w:p w14:paraId="1C6A5228" w14:textId="77777777" w:rsidR="00194EFB" w:rsidRPr="00347024" w:rsidRDefault="00194EFB" w:rsidP="00841F77">
      <w:pPr>
        <w:pStyle w:val="EYNormal"/>
      </w:pPr>
    </w:p>
    <w:p w14:paraId="4F94497B" w14:textId="6776C2EB" w:rsidR="00194EFB" w:rsidRPr="0027721E" w:rsidRDefault="00194EFB" w:rsidP="00194EFB">
      <w:pPr>
        <w:pStyle w:val="EYHeading4"/>
      </w:pPr>
      <w:r>
        <w:t xml:space="preserve">Príklad volania </w:t>
      </w:r>
      <w:proofErr w:type="spellStart"/>
      <w:r w:rsidR="00EF6D42">
        <w:t>StatusResponse</w:t>
      </w:r>
      <w:proofErr w:type="spellEnd"/>
    </w:p>
    <w:p w14:paraId="06D3C5BC" w14:textId="522097DF" w:rsidR="00194EFB" w:rsidRPr="0027721E" w:rsidRDefault="00194EFB" w:rsidP="00194EFB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</w:t>
      </w:r>
      <w:proofErr w:type="spellStart"/>
      <w:r w:rsidRPr="0027721E">
        <w:rPr>
          <w:i/>
          <w:iCs/>
        </w:rPr>
        <w:t>webservice</w:t>
      </w:r>
      <w:proofErr w:type="spellEnd"/>
      <w:r w:rsidRPr="0027721E">
        <w:rPr>
          <w:i/>
          <w:iCs/>
        </w:rPr>
        <w:t xml:space="preserve"> volania</w:t>
      </w:r>
      <w:r>
        <w:rPr>
          <w:i/>
          <w:iCs/>
        </w:rPr>
        <w:t xml:space="preserve"> </w:t>
      </w:r>
      <w:proofErr w:type="spellStart"/>
      <w:r w:rsidR="007F380A">
        <w:rPr>
          <w:i/>
          <w:iCs/>
        </w:rPr>
        <w:t>StatusResponse</w:t>
      </w:r>
      <w:proofErr w:type="spellEnd"/>
      <w:r w:rsidRPr="0027721E">
        <w:rPr>
          <w:i/>
          <w:iCs/>
        </w:rPr>
        <w:t xml:space="preserve">: </w:t>
      </w:r>
    </w:p>
    <w:p w14:paraId="4083C3A1" w14:textId="77777777" w:rsidR="009F780C" w:rsidRDefault="00194EFB" w:rsidP="00194EF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proofErr w:type="spellEnd"/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E6E33F1" w14:textId="3DDD5A9F" w:rsidR="000359CA" w:rsidRDefault="009F780C" w:rsidP="00FE49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</w:rPr>
      </w:pPr>
      <w:r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>
        <w:rPr>
          <w:rFonts w:ascii="Consolas" w:hAnsi="Consolas"/>
          <w:i/>
          <w:iCs/>
          <w:color w:val="8C8C8C"/>
          <w:sz w:val="20"/>
          <w:lang w:eastAsia="en-GB"/>
        </w:rPr>
        <w:t>Addressing</w:t>
      </w:r>
      <w:proofErr w:type="spellEnd"/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194EFB"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194EFB"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</w:t>
      </w:r>
      <w:proofErr w:type="spellStart"/>
      <w:r w:rsidR="00194EFB" w:rsidRPr="0027721E">
        <w:rPr>
          <w:rFonts w:ascii="Consolas" w:hAnsi="Consolas"/>
          <w:i/>
          <w:iCs/>
          <w:color w:val="8C8C8C"/>
          <w:sz w:val="20"/>
          <w:lang w:eastAsia="en-GB"/>
        </w:rPr>
        <w:t>Security</w:t>
      </w:r>
      <w:proofErr w:type="spellEnd"/>
      <w:r w:rsidR="001064BF">
        <w:rPr>
          <w:rFonts w:ascii="Consolas" w:hAnsi="Consolas"/>
          <w:i/>
          <w:iCs/>
          <w:color w:val="8C8C8C"/>
          <w:sz w:val="20"/>
          <w:lang w:eastAsia="en-GB"/>
        </w:rPr>
        <w:t xml:space="preserve"> </w:t>
      </w:r>
      <w:r w:rsidR="00194EFB" w:rsidRPr="0027721E">
        <w:rPr>
          <w:rFonts w:ascii="Consolas" w:hAnsi="Consolas"/>
          <w:i/>
          <w:iCs/>
          <w:color w:val="8C8C8C"/>
          <w:sz w:val="20"/>
          <w:lang w:eastAsia="en-GB"/>
        </w:rPr>
        <w:t>--&gt;</w:t>
      </w:r>
      <w:r w:rsidR="00194EFB"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="00194EFB" w:rsidRPr="0027721E">
        <w:rPr>
          <w:rFonts w:ascii="Consolas" w:hAnsi="Consolas"/>
          <w:color w:val="080808"/>
          <w:sz w:val="20"/>
          <w:lang w:eastAsia="en-GB"/>
        </w:rPr>
        <w:t>&lt;/</w:t>
      </w:r>
      <w:proofErr w:type="spellStart"/>
      <w:r w:rsidR="00194EFB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194EFB" w:rsidRPr="0027721E">
        <w:rPr>
          <w:rFonts w:ascii="Consolas" w:hAnsi="Consolas"/>
          <w:color w:val="0033B3"/>
          <w:sz w:val="20"/>
          <w:lang w:eastAsia="en-GB"/>
        </w:rPr>
        <w:t>:Header</w:t>
      </w:r>
      <w:proofErr w:type="spellEnd"/>
      <w:r w:rsidR="00194EFB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proofErr w:type="spellStart"/>
      <w:r w:rsidR="00194EFB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194EFB"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="00194EFB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proofErr w:type="spellStart"/>
      <w:r w:rsidR="00194EFB" w:rsidRPr="0027721E">
        <w:rPr>
          <w:rFonts w:ascii="Consolas" w:hAnsi="Consolas"/>
          <w:color w:val="174AD4"/>
          <w:sz w:val="20"/>
          <w:lang w:eastAsia="en-GB"/>
        </w:rPr>
        <w:t>xmlns:</w:t>
      </w:r>
      <w:r w:rsidR="00194EFB" w:rsidRPr="0027721E">
        <w:rPr>
          <w:rFonts w:ascii="Consolas" w:hAnsi="Consolas"/>
          <w:color w:val="871094"/>
          <w:sz w:val="20"/>
          <w:lang w:eastAsia="en-GB"/>
        </w:rPr>
        <w:t>wsu</w:t>
      </w:r>
      <w:proofErr w:type="spellEnd"/>
      <w:r w:rsidR="00194EFB"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proofErr w:type="spellStart"/>
      <w:r w:rsidR="00194EFB" w:rsidRPr="0027721E">
        <w:rPr>
          <w:rFonts w:ascii="Consolas" w:hAnsi="Consolas"/>
          <w:color w:val="871094"/>
          <w:sz w:val="20"/>
          <w:lang w:eastAsia="en-GB"/>
        </w:rPr>
        <w:t>wsu</w:t>
      </w:r>
      <w:r w:rsidR="00194EFB" w:rsidRPr="0027721E">
        <w:rPr>
          <w:rFonts w:ascii="Consolas" w:hAnsi="Consolas"/>
          <w:color w:val="174AD4"/>
          <w:sz w:val="20"/>
          <w:lang w:eastAsia="en-GB"/>
        </w:rPr>
        <w:t>:Id</w:t>
      </w:r>
      <w:proofErr w:type="spellEnd"/>
      <w:r w:rsidR="00194EFB"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="00194EFB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="00194EFB" w:rsidRPr="0027721E">
        <w:rPr>
          <w:rFonts w:ascii="Consolas" w:hAnsi="Consolas"/>
          <w:color w:val="871094"/>
          <w:sz w:val="20"/>
          <w:lang w:eastAsia="en-GB"/>
        </w:rPr>
        <w:t>ns2</w:t>
      </w:r>
      <w:r w:rsidR="00194EFB" w:rsidRPr="0027721E">
        <w:rPr>
          <w:rFonts w:ascii="Consolas" w:hAnsi="Consolas"/>
          <w:color w:val="0033B3"/>
          <w:sz w:val="20"/>
          <w:lang w:eastAsia="en-GB"/>
        </w:rPr>
        <w:t>:</w:t>
      </w:r>
      <w:r w:rsidR="00194EFB">
        <w:rPr>
          <w:rFonts w:ascii="Consolas" w:hAnsi="Consolas"/>
          <w:color w:val="0033B3"/>
          <w:sz w:val="20"/>
          <w:lang w:eastAsia="en-GB"/>
        </w:rPr>
        <w:t>Upload</w:t>
      </w:r>
      <w:r w:rsidR="00F24DBD">
        <w:rPr>
          <w:rFonts w:ascii="Consolas" w:hAnsi="Consolas"/>
          <w:color w:val="0033B3"/>
          <w:sz w:val="20"/>
          <w:lang w:eastAsia="en-GB"/>
        </w:rPr>
        <w:t>Request</w:t>
      </w:r>
      <w:r w:rsidR="00194EFB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="00194EFB" w:rsidRPr="0027721E">
        <w:rPr>
          <w:rFonts w:ascii="Consolas" w:hAnsi="Consolas"/>
          <w:color w:val="174AD4"/>
          <w:sz w:val="20"/>
          <w:lang w:eastAsia="en-GB"/>
        </w:rPr>
        <w:t>xmlns:</w:t>
      </w:r>
      <w:r w:rsidR="00194EFB" w:rsidRPr="0027721E">
        <w:rPr>
          <w:rFonts w:ascii="Consolas" w:hAnsi="Consolas"/>
          <w:color w:val="871094"/>
          <w:sz w:val="20"/>
          <w:lang w:eastAsia="en-GB"/>
        </w:rPr>
        <w:t>ns2</w:t>
      </w:r>
      <w:r w:rsidR="00194EFB" w:rsidRPr="0027721E">
        <w:rPr>
          <w:rFonts w:ascii="Consolas" w:hAnsi="Consolas"/>
          <w:color w:val="067D17"/>
          <w:sz w:val="20"/>
          <w:lang w:eastAsia="en-GB"/>
        </w:rPr>
        <w:t>="</w:t>
      </w:r>
      <w:r w:rsidR="00F24DBD" w:rsidRPr="00F24DBD">
        <w:t xml:space="preserve"> </w:t>
      </w:r>
      <w:r w:rsidR="00F24DBD" w:rsidRPr="00F24DBD">
        <w:rPr>
          <w:rFonts w:ascii="Consolas" w:hAnsi="Consolas"/>
          <w:color w:val="067D17"/>
          <w:sz w:val="20"/>
          <w:lang w:eastAsia="en-GB"/>
        </w:rPr>
        <w:t>http://okte.sk/isfu/services/types/StatusResponse/2025/04</w:t>
      </w:r>
      <w:r w:rsidR="00194EFB" w:rsidRPr="0027721E">
        <w:rPr>
          <w:rFonts w:ascii="Consolas" w:hAnsi="Consolas"/>
          <w:color w:val="067D17"/>
          <w:sz w:val="20"/>
          <w:lang w:eastAsia="en-GB"/>
        </w:rPr>
        <w:t>"</w:t>
      </w:r>
      <w:r w:rsidR="00194EFB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194EFB" w:rsidRPr="0027721E">
        <w:rPr>
          <w:rFonts w:ascii="Consolas" w:hAnsi="Consolas"/>
          <w:color w:val="080808"/>
          <w:sz w:val="20"/>
          <w:lang w:eastAsia="en-GB"/>
        </w:rPr>
        <w:br/>
      </w:r>
      <w:r w:rsidR="000359CA">
        <w:rPr>
          <w:rFonts w:ascii="Consolas" w:hAnsi="Consolas"/>
          <w:color w:val="080808"/>
          <w:sz w:val="20"/>
        </w:rPr>
        <w:t xml:space="preserve">        </w:t>
      </w:r>
      <w:r w:rsidR="003058B0">
        <w:rPr>
          <w:rFonts w:ascii="Consolas" w:hAnsi="Consolas"/>
          <w:color w:val="080808"/>
          <w:sz w:val="20"/>
        </w:rPr>
        <w:t xml:space="preserve">    </w:t>
      </w:r>
      <w:r w:rsidR="000359CA" w:rsidRPr="00FE491A">
        <w:rPr>
          <w:rFonts w:ascii="Consolas" w:hAnsi="Consolas"/>
          <w:color w:val="080808"/>
          <w:sz w:val="20"/>
        </w:rPr>
        <w:t>&lt;</w:t>
      </w:r>
      <w:r w:rsidR="000359CA" w:rsidRPr="0027721E">
        <w:rPr>
          <w:rFonts w:ascii="Consolas" w:hAnsi="Consolas"/>
          <w:color w:val="871094"/>
          <w:sz w:val="20"/>
          <w:lang w:eastAsia="en-GB"/>
        </w:rPr>
        <w:t>ns2</w:t>
      </w:r>
      <w:r w:rsidR="000359CA" w:rsidRPr="00FE491A">
        <w:rPr>
          <w:rFonts w:ascii="Consolas" w:hAnsi="Consolas"/>
          <w:color w:val="0033B3"/>
          <w:sz w:val="20"/>
        </w:rPr>
        <w:t>:APERAK</w:t>
      </w:r>
      <w:r w:rsidR="000359CA" w:rsidRPr="00FE491A">
        <w:rPr>
          <w:rFonts w:ascii="Consolas" w:hAnsi="Consolas"/>
          <w:color w:val="080808"/>
          <w:sz w:val="20"/>
        </w:rPr>
        <w:t>&gt;</w:t>
      </w:r>
      <w:r w:rsidR="000359CA" w:rsidRPr="00FE491A">
        <w:rPr>
          <w:rFonts w:ascii="Consolas" w:hAnsi="Consolas"/>
          <w:color w:val="080808"/>
          <w:sz w:val="20"/>
        </w:rPr>
        <w:br/>
      </w:r>
      <w:r w:rsidR="000359CA">
        <w:rPr>
          <w:rFonts w:ascii="Consolas" w:hAnsi="Consolas"/>
          <w:color w:val="080808"/>
          <w:sz w:val="20"/>
        </w:rPr>
        <w:t xml:space="preserve">        </w:t>
      </w:r>
      <w:r w:rsidR="000359CA" w:rsidRPr="00FE491A">
        <w:rPr>
          <w:rFonts w:ascii="Consolas" w:hAnsi="Consolas"/>
          <w:color w:val="080808"/>
          <w:sz w:val="20"/>
        </w:rPr>
        <w:t xml:space="preserve">    </w:t>
      </w:r>
      <w:r w:rsidR="003058B0">
        <w:rPr>
          <w:rFonts w:ascii="Consolas" w:hAnsi="Consolas"/>
          <w:color w:val="080808"/>
          <w:sz w:val="20"/>
        </w:rPr>
        <w:t xml:space="preserve">    </w:t>
      </w:r>
      <w:r w:rsidR="00C907D8">
        <w:rPr>
          <w:rFonts w:ascii="Consolas" w:hAnsi="Consolas"/>
          <w:color w:val="080808"/>
          <w:sz w:val="20"/>
        </w:rPr>
        <w:t>...</w:t>
      </w:r>
      <w:r w:rsidR="000359CA" w:rsidRPr="00FE491A">
        <w:rPr>
          <w:rFonts w:ascii="Consolas" w:hAnsi="Consolas"/>
          <w:color w:val="080808"/>
          <w:sz w:val="20"/>
        </w:rPr>
        <w:br/>
      </w:r>
      <w:r w:rsidR="000359CA">
        <w:rPr>
          <w:rFonts w:ascii="Consolas" w:hAnsi="Consolas"/>
          <w:color w:val="080808"/>
          <w:sz w:val="20"/>
        </w:rPr>
        <w:t xml:space="preserve">        </w:t>
      </w:r>
      <w:r w:rsidR="003058B0">
        <w:rPr>
          <w:rFonts w:ascii="Consolas" w:hAnsi="Consolas"/>
          <w:color w:val="080808"/>
          <w:sz w:val="20"/>
        </w:rPr>
        <w:t xml:space="preserve">    </w:t>
      </w:r>
      <w:r w:rsidR="000359CA" w:rsidRPr="00FE491A">
        <w:rPr>
          <w:rFonts w:ascii="Consolas" w:hAnsi="Consolas"/>
          <w:color w:val="080808"/>
          <w:sz w:val="20"/>
        </w:rPr>
        <w:t>&lt;/</w:t>
      </w:r>
      <w:r w:rsidR="000359CA">
        <w:rPr>
          <w:rFonts w:ascii="Consolas" w:hAnsi="Consolas"/>
          <w:color w:val="871094"/>
          <w:sz w:val="20"/>
        </w:rPr>
        <w:t>ns</w:t>
      </w:r>
      <w:r w:rsidR="000359CA" w:rsidRPr="00FE491A">
        <w:rPr>
          <w:rFonts w:ascii="Consolas" w:hAnsi="Consolas"/>
          <w:color w:val="871094"/>
          <w:sz w:val="20"/>
        </w:rPr>
        <w:t>2</w:t>
      </w:r>
      <w:r w:rsidR="000359CA" w:rsidRPr="00FE491A">
        <w:rPr>
          <w:rFonts w:ascii="Consolas" w:hAnsi="Consolas"/>
          <w:color w:val="0033B3"/>
          <w:sz w:val="20"/>
        </w:rPr>
        <w:t>:APERAK</w:t>
      </w:r>
      <w:r w:rsidR="000359CA" w:rsidRPr="00FE491A">
        <w:rPr>
          <w:rFonts w:ascii="Consolas" w:hAnsi="Consolas"/>
          <w:color w:val="080808"/>
          <w:sz w:val="20"/>
        </w:rPr>
        <w:t>&gt;</w:t>
      </w:r>
      <w:r w:rsidR="000359CA">
        <w:rPr>
          <w:rFonts w:ascii="Consolas" w:hAnsi="Consolas"/>
          <w:color w:val="080808"/>
        </w:rPr>
        <w:t xml:space="preserve">   </w:t>
      </w:r>
    </w:p>
    <w:p w14:paraId="393BD475" w14:textId="6FEA6AFD" w:rsidR="00194EFB" w:rsidRPr="0027721E" w:rsidRDefault="00194EFB" w:rsidP="009F78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>
        <w:rPr>
          <w:rFonts w:ascii="Consolas" w:hAnsi="Consolas"/>
          <w:color w:val="0033B3"/>
          <w:sz w:val="20"/>
          <w:lang w:eastAsia="en-GB"/>
        </w:rPr>
        <w:t>Upload</w:t>
      </w:r>
      <w:r w:rsidR="00F24DBD">
        <w:rPr>
          <w:rFonts w:ascii="Consolas" w:hAnsi="Consolas"/>
          <w:color w:val="0033B3"/>
          <w:sz w:val="20"/>
          <w:lang w:eastAsia="en-GB"/>
        </w:rPr>
        <w:t>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proofErr w:type="spellStart"/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proofErr w:type="spellEnd"/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7525A21" w14:textId="77777777" w:rsidR="00194EFB" w:rsidRPr="0027721E" w:rsidRDefault="00194EFB" w:rsidP="00194EF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9AD5F8E" w14:textId="77777777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27721E">
        <w:br w:type="page"/>
      </w:r>
    </w:p>
    <w:p w14:paraId="5D1BB418" w14:textId="2F137CF4" w:rsidR="00F8584B" w:rsidRPr="0027721E" w:rsidRDefault="00F8584B" w:rsidP="00F8584B">
      <w:pPr>
        <w:pStyle w:val="EYHeading2"/>
      </w:pPr>
      <w:bookmarkStart w:id="44" w:name="_Toc206710345"/>
      <w:r w:rsidRPr="0027721E">
        <w:lastRenderedPageBreak/>
        <w:t>Lokality webových služieb</w:t>
      </w:r>
      <w:bookmarkEnd w:id="44"/>
    </w:p>
    <w:p w14:paraId="0AD8E4CD" w14:textId="7C725F38" w:rsidR="00F8584B" w:rsidRPr="0027721E" w:rsidRDefault="00F8584B" w:rsidP="00F8584B">
      <w:pPr>
        <w:pStyle w:val="EYNormal"/>
      </w:pPr>
      <w:r w:rsidRPr="0027721E">
        <w:t>Opis webových</w:t>
      </w:r>
      <w:r w:rsidR="006836F2" w:rsidRPr="0027721E">
        <w:t xml:space="preserve"> </w:t>
      </w:r>
      <w:r w:rsidRPr="0027721E">
        <w:t>služieb</w:t>
      </w:r>
      <w:r w:rsidR="006836F2" w:rsidRPr="0027721E">
        <w:t xml:space="preserve"> </w:t>
      </w:r>
      <w:r w:rsidRPr="0027721E">
        <w:t>informačného</w:t>
      </w:r>
      <w:r w:rsidR="006836F2" w:rsidRPr="0027721E">
        <w:t xml:space="preserve"> </w:t>
      </w:r>
      <w:r w:rsidRPr="0027721E">
        <w:t xml:space="preserve">systému </w:t>
      </w:r>
      <w:r w:rsidR="00E5679E">
        <w:t>ISFU</w:t>
      </w:r>
      <w:r w:rsidRPr="0027721E">
        <w:t xml:space="preserve"> je</w:t>
      </w:r>
      <w:r w:rsidR="006836F2" w:rsidRPr="0027721E">
        <w:t xml:space="preserve"> </w:t>
      </w:r>
      <w:r w:rsidRPr="0027721E">
        <w:t>daný</w:t>
      </w:r>
      <w:r w:rsidR="006836F2" w:rsidRPr="0027721E">
        <w:t xml:space="preserve"> </w:t>
      </w:r>
      <w:r w:rsidRPr="0027721E">
        <w:t>vo</w:t>
      </w:r>
      <w:r w:rsidR="006836F2" w:rsidRPr="0027721E">
        <w:t xml:space="preserve"> </w:t>
      </w:r>
      <w:r w:rsidRPr="0027721E">
        <w:t>forme</w:t>
      </w:r>
      <w:r w:rsidR="006836F2" w:rsidRPr="0027721E">
        <w:t xml:space="preserve"> </w:t>
      </w:r>
      <w:r w:rsidRPr="0027721E">
        <w:t>WSDL</w:t>
      </w:r>
      <w:r w:rsidR="006836F2" w:rsidRPr="0027721E">
        <w:t xml:space="preserve"> </w:t>
      </w:r>
      <w:r w:rsidRPr="0027721E">
        <w:t>(http://www.w3.org/TR/wsdl)</w:t>
      </w:r>
      <w:r w:rsidR="006836F2" w:rsidRPr="0027721E">
        <w:t xml:space="preserve"> </w:t>
      </w:r>
      <w:r w:rsidRPr="0027721E">
        <w:t>dokumentov</w:t>
      </w:r>
      <w:r w:rsidR="006836F2" w:rsidRPr="0027721E">
        <w:t xml:space="preserve"> </w:t>
      </w:r>
      <w:r w:rsidRPr="0027721E">
        <w:t>na nasledovných adresách.</w:t>
      </w:r>
    </w:p>
    <w:p w14:paraId="3DCE3C0D" w14:textId="77777777" w:rsidR="00F8584B" w:rsidRPr="0027721E" w:rsidRDefault="00F8584B" w:rsidP="00F8584B">
      <w:pPr>
        <w:pStyle w:val="EYNormal"/>
      </w:pPr>
    </w:p>
    <w:p w14:paraId="2BE2A5AD" w14:textId="77777777" w:rsidR="00F8584B" w:rsidRPr="0027721E" w:rsidRDefault="00F8584B" w:rsidP="00F8584B">
      <w:pPr>
        <w:pStyle w:val="EYHeading3"/>
      </w:pPr>
      <w:bookmarkStart w:id="45" w:name="_Toc206710346"/>
      <w:r w:rsidRPr="0027721E">
        <w:t>Produkčné prostredie</w:t>
      </w:r>
      <w:bookmarkEnd w:id="45"/>
    </w:p>
    <w:p w14:paraId="00719B53" w14:textId="47EEB6A4" w:rsidR="00A034FE" w:rsidRDefault="00A034FE" w:rsidP="00FE491A">
      <w:pPr>
        <w:pStyle w:val="Popis"/>
        <w:keepNext/>
      </w:pPr>
    </w:p>
    <w:p w14:paraId="1BDB381F" w14:textId="40BA016D" w:rsidR="00A52D50" w:rsidRDefault="00A52D50" w:rsidP="00FE491A">
      <w:pPr>
        <w:pStyle w:val="Popis"/>
        <w:keepNext/>
        <w:jc w:val="center"/>
      </w:pPr>
      <w:bookmarkStart w:id="46" w:name="_Toc206710308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Pr="00296B25">
        <w:t>Lokality webových služieb ISFU - produkčné prostredie</w:t>
      </w:r>
      <w:bookmarkEnd w:id="4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4D7ED3" w:rsidRPr="0027721E" w14:paraId="33B248D6" w14:textId="77777777" w:rsidTr="00FE491A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9F504D" w14:textId="77777777" w:rsidR="00E7351C" w:rsidRPr="0027721E" w:rsidRDefault="00E7351C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D85E9C" w14:textId="77777777" w:rsidR="00E7351C" w:rsidRPr="0027721E" w:rsidRDefault="00E7351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4D7ED3" w:rsidRPr="0027721E" w14:paraId="362EEBD9" w14:textId="77777777" w:rsidTr="00FE491A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BB1CD" w14:textId="425F015D" w:rsidR="004D7ED3" w:rsidRDefault="00B21DB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59A0FC21" w14:textId="6C91A2B4" w:rsidR="00E7351C" w:rsidRPr="0027721E" w:rsidRDefault="00B21DB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RECV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55548" w14:textId="3E5CC95A" w:rsidR="00E7351C" w:rsidRPr="00E8410C" w:rsidRDefault="00E8410C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isfu.okte.sk/interfaces/UploadMessage"</w:instrText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4D7ED3" w:rsidRPr="00E8410C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https://isfu.okte.sk/interfaces/UploadMessage </w:t>
            </w:r>
          </w:p>
          <w:p w14:paraId="051FF60C" w14:textId="0FDA2A9B" w:rsidR="00E7351C" w:rsidRPr="0027721E" w:rsidRDefault="00E8410C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0" w:history="1">
              <w:r w:rsidR="004D7ED3" w:rsidRPr="004D7ED3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isfu.okte.sk/interfaces/UploadMessage?wsdl</w:t>
              </w:r>
            </w:hyperlink>
          </w:p>
        </w:tc>
      </w:tr>
      <w:tr w:rsidR="004D7ED3" w:rsidRPr="0027721E" w14:paraId="54A5BD19" w14:textId="77777777" w:rsidTr="004D7ED3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C575D" w14:textId="77777777" w:rsidR="004D7ED3" w:rsidRDefault="004D7ED3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  <w:p w14:paraId="3DAB966E" w14:textId="3718115B" w:rsidR="004D7ED3" w:rsidRPr="0027721E" w:rsidDel="00B21DB4" w:rsidRDefault="004D7ED3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</w:t>
            </w:r>
            <w:r w:rsidR="0098228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LL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D8A96D" w14:textId="6D3483F7" w:rsidR="00982281" w:rsidRPr="00E8410C" w:rsidRDefault="00E8410C" w:rsidP="00982281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isfu.okte.sk/interfaces/DownloadMessage"</w:instrText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82281" w:rsidRPr="00E8410C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isfu.okte.sk/interfaces/D</w:t>
            </w:r>
            <w:r w:rsidR="00982281" w:rsidRPr="00E8410C">
              <w:rPr>
                <w:rStyle w:val="Hypertextovprepojenie"/>
                <w:sz w:val="16"/>
                <w:szCs w:val="16"/>
              </w:rPr>
              <w:t>ownload</w:t>
            </w:r>
            <w:r w:rsidR="00982281" w:rsidRPr="00E8410C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Message </w:t>
            </w:r>
          </w:p>
          <w:p w14:paraId="7AB6DF69" w14:textId="3FA13F12" w:rsidR="004D7ED3" w:rsidRDefault="00E8410C" w:rsidP="0098228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1" w:history="1">
              <w:r w:rsidR="00982281" w:rsidRPr="00982281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isfu.okte.sk/interfaces/D</w:t>
              </w:r>
              <w:r w:rsidR="00982281" w:rsidRPr="00982281">
                <w:rPr>
                  <w:rStyle w:val="Hypertextovprepojenie"/>
                  <w:sz w:val="16"/>
                  <w:szCs w:val="16"/>
                </w:rPr>
                <w:t>ownload</w:t>
              </w:r>
              <w:r w:rsidR="00982281" w:rsidRPr="00982281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Message?wsdl</w:t>
              </w:r>
            </w:hyperlink>
          </w:p>
        </w:tc>
      </w:tr>
    </w:tbl>
    <w:p w14:paraId="703332D7" w14:textId="77777777" w:rsidR="00DC3CDB" w:rsidRPr="0027721E" w:rsidRDefault="00DC3CDB" w:rsidP="00F8584B">
      <w:pPr>
        <w:pStyle w:val="EYNormal"/>
      </w:pPr>
    </w:p>
    <w:p w14:paraId="4A51944B" w14:textId="77777777" w:rsidR="00F8584B" w:rsidRPr="0027721E" w:rsidRDefault="00F8584B" w:rsidP="00F8584B">
      <w:pPr>
        <w:pStyle w:val="EYHeading3"/>
      </w:pPr>
      <w:bookmarkStart w:id="47" w:name="_Toc206710347"/>
      <w:r w:rsidRPr="0027721E">
        <w:t>Testovacie prostredie</w:t>
      </w:r>
      <w:bookmarkEnd w:id="47"/>
    </w:p>
    <w:p w14:paraId="0BF8E9AC" w14:textId="03032F67" w:rsidR="0027185A" w:rsidRDefault="0027185A" w:rsidP="00FE491A">
      <w:pPr>
        <w:pStyle w:val="Popis"/>
        <w:keepNext/>
      </w:pPr>
    </w:p>
    <w:p w14:paraId="0474EBF3" w14:textId="13C32447" w:rsidR="00BA49DB" w:rsidRDefault="00BA49DB" w:rsidP="00FE491A">
      <w:pPr>
        <w:pStyle w:val="Popis"/>
        <w:keepNext/>
        <w:jc w:val="center"/>
      </w:pPr>
      <w:bookmarkStart w:id="48" w:name="_Toc206710309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</w:t>
      </w:r>
      <w:r w:rsidRPr="00B158F6">
        <w:t>Lokality webových služieb ISFU - testovacie prostredie</w:t>
      </w:r>
      <w:bookmarkEnd w:id="4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982281" w:rsidRPr="0027721E" w14:paraId="65E98C97" w14:textId="77777777" w:rsidTr="00175C92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7ABB3D7" w14:textId="77777777" w:rsidR="00982281" w:rsidRPr="0027721E" w:rsidRDefault="00982281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1F3964" w14:textId="77777777" w:rsidR="00982281" w:rsidRPr="0027721E" w:rsidRDefault="00982281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982281" w:rsidRPr="0027721E" w14:paraId="1A96570A" w14:textId="77777777" w:rsidTr="00175C92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35FD6" w14:textId="77777777" w:rsidR="00982281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ssage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21406C8F" w14:textId="77777777" w:rsidR="00982281" w:rsidRPr="0027721E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RECV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917F4B" w14:textId="1969EC6C" w:rsidR="00982281" w:rsidRPr="00E8410C" w:rsidRDefault="00E8410C" w:rsidP="00175C92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uat-isfu.okte.sk/interfaces/UploadMessage"</w:instrText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56BD8" w:rsidRPr="00E8410C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u</w:t>
            </w:r>
            <w:r w:rsidR="00956BD8" w:rsidRPr="00E8410C">
              <w:rPr>
                <w:rStyle w:val="Hypertextovprepojenie"/>
                <w:sz w:val="16"/>
                <w:szCs w:val="16"/>
              </w:rPr>
              <w:t>at-</w:t>
            </w:r>
            <w:r w:rsidR="00956BD8" w:rsidRPr="00E8410C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isfu.okte.sk/interfaces/UploadMessage </w:t>
            </w:r>
          </w:p>
          <w:p w14:paraId="4BCD35D0" w14:textId="4827307D" w:rsidR="00982281" w:rsidRPr="0027721E" w:rsidRDefault="00E8410C" w:rsidP="00175C92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2" w:history="1">
              <w:r w:rsidR="00956BD8" w:rsidRPr="00956BD8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isfu.okte.sk/interfaces/UploadMessage?wsdl</w:t>
              </w:r>
            </w:hyperlink>
          </w:p>
        </w:tc>
      </w:tr>
      <w:tr w:rsidR="00982281" w:rsidRPr="0027721E" w14:paraId="1FDECBAB" w14:textId="77777777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95D262" w14:textId="77777777" w:rsidR="00982281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ssage</w:t>
            </w:r>
            <w:proofErr w:type="spellEnd"/>
          </w:p>
          <w:p w14:paraId="52B4B279" w14:textId="77777777" w:rsidR="00982281" w:rsidRPr="0027721E" w:rsidDel="00B21DB4" w:rsidRDefault="00982281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MSG_WS_PULL)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FA09F" w14:textId="12714A80" w:rsidR="00982281" w:rsidRPr="00E8410C" w:rsidRDefault="00E8410C" w:rsidP="00175C92">
            <w:pPr>
              <w:spacing w:line="280" w:lineRule="exact"/>
              <w:textAlignment w:val="baseline"/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</w:pP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begin"/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instrText>HYPERLINK "https://uat-isfu.okte.sk/interfaces/DownloadMessage"</w:instrText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</w: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separate"/>
            </w:r>
            <w:r w:rsidR="00956BD8" w:rsidRPr="00E8410C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>https://uat-isfu.okte.sk/interfaces/D</w:t>
            </w:r>
            <w:r w:rsidR="00956BD8" w:rsidRPr="00E8410C">
              <w:rPr>
                <w:rStyle w:val="Hypertextovprepojenie"/>
                <w:sz w:val="16"/>
                <w:szCs w:val="16"/>
              </w:rPr>
              <w:t>ownload</w:t>
            </w:r>
            <w:r w:rsidR="00956BD8" w:rsidRPr="00E8410C">
              <w:rPr>
                <w:rStyle w:val="Hypertextovprepojenie"/>
                <w:rFonts w:cstheme="minorHAnsi"/>
                <w:kern w:val="24"/>
                <w:sz w:val="16"/>
                <w:szCs w:val="16"/>
                <w:lang w:eastAsia="cs-CZ"/>
              </w:rPr>
              <w:t xml:space="preserve">Message </w:t>
            </w:r>
          </w:p>
          <w:p w14:paraId="3331FDB5" w14:textId="227BF8E3" w:rsidR="00982281" w:rsidRDefault="00E8410C" w:rsidP="00175C92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>
              <w:rPr>
                <w:rFonts w:cstheme="minorHAnsi"/>
                <w:kern w:val="24"/>
                <w:sz w:val="16"/>
                <w:szCs w:val="16"/>
                <w:lang w:eastAsia="cs-CZ"/>
              </w:rPr>
              <w:fldChar w:fldCharType="end"/>
            </w:r>
            <w:hyperlink r:id="rId33" w:history="1">
              <w:r w:rsidR="00956BD8" w:rsidRPr="00956BD8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isfu.okte.sk/interfaces/D</w:t>
              </w:r>
              <w:r w:rsidR="00956BD8" w:rsidRPr="00956BD8">
                <w:rPr>
                  <w:rStyle w:val="Hypertextovprepojenie"/>
                  <w:sz w:val="16"/>
                  <w:szCs w:val="16"/>
                </w:rPr>
                <w:t>ownload</w:t>
              </w:r>
              <w:r w:rsidR="00956BD8" w:rsidRPr="00956BD8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Message?wsdl</w:t>
              </w:r>
            </w:hyperlink>
          </w:p>
        </w:tc>
      </w:tr>
    </w:tbl>
    <w:p w14:paraId="0C19CFE9" w14:textId="2BB86213" w:rsidR="00524B8B" w:rsidRPr="004919A8" w:rsidRDefault="00EF1C41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  <w:lang w:val="en-GB"/>
        </w:rPr>
      </w:pPr>
      <w:r w:rsidRPr="0027721E" w:rsidDel="00EF1C41">
        <w:br w:type="page"/>
      </w:r>
    </w:p>
    <w:p w14:paraId="761CD001" w14:textId="1A6218B3" w:rsidR="00C919AB" w:rsidRPr="0027721E" w:rsidRDefault="00484A5E" w:rsidP="00C919AB">
      <w:pPr>
        <w:pStyle w:val="EYHeading2"/>
      </w:pPr>
      <w:bookmarkStart w:id="49" w:name="_Ref205989180"/>
      <w:bookmarkStart w:id="50" w:name="_Ref205989191"/>
      <w:bookmarkStart w:id="51" w:name="_Ref206585580"/>
      <w:bookmarkStart w:id="52" w:name="_Ref206585591"/>
      <w:bookmarkStart w:id="53" w:name="_Ref206585634"/>
      <w:bookmarkStart w:id="54" w:name="_Ref206585636"/>
      <w:bookmarkStart w:id="55" w:name="_Ref206585639"/>
      <w:bookmarkStart w:id="56" w:name="_Ref206585642"/>
      <w:bookmarkStart w:id="57" w:name="_Toc206710348"/>
      <w:r>
        <w:lastRenderedPageBreak/>
        <w:t>Komunikácia prostredníctvom emailov</w:t>
      </w:r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r w:rsidR="003463D5">
        <w:t xml:space="preserve"> </w:t>
      </w:r>
    </w:p>
    <w:p w14:paraId="23499752" w14:textId="4FCC26E8" w:rsidR="003463D5" w:rsidRDefault="00D679AA" w:rsidP="003463D5">
      <w:pPr>
        <w:pStyle w:val="EYNormal"/>
      </w:pPr>
      <w:r>
        <w:t>Na komunikáciu</w:t>
      </w:r>
      <w:r w:rsidR="00147296">
        <w:t xml:space="preserve"> prostredníctvom emailov slúži emailová správa. </w:t>
      </w:r>
      <w:r w:rsidR="003463D5">
        <w:t>E-mailová správa je v súlade so štandardom S/MIME s prílohou, ktorú tvorí XML alebo XML dokument komprimovaný vo formáte ZIP obsahujúci kompletnú informáciu o požadovanej alebo vykonanej akcii.</w:t>
      </w:r>
    </w:p>
    <w:p w14:paraId="593EF376" w14:textId="77777777" w:rsidR="003463D5" w:rsidRDefault="003463D5" w:rsidP="003463D5">
      <w:pPr>
        <w:pStyle w:val="EYNormal"/>
      </w:pPr>
      <w:r>
        <w:t>Každá prijatá správa obsahuje údaje len pre jedno odberné/odovzdávacie miesto identifikované EIC kódom.</w:t>
      </w:r>
    </w:p>
    <w:p w14:paraId="5F0EEB6E" w14:textId="77777777" w:rsidR="003463D5" w:rsidRDefault="003463D5" w:rsidP="003463D5">
      <w:pPr>
        <w:pStyle w:val="EYNormal"/>
      </w:pPr>
      <w:r>
        <w:t xml:space="preserve">EIC kód je jednoznačným identifikátorom odberného/odovzdávacieho miesta, ktorý musí byť pre účely výmeny dát definovanej v tejto TŠVD správny a úplný. </w:t>
      </w:r>
    </w:p>
    <w:p w14:paraId="5A6AB493" w14:textId="77777777" w:rsidR="003463D5" w:rsidRDefault="003463D5" w:rsidP="003463D5">
      <w:pPr>
        <w:pStyle w:val="EYNormal"/>
      </w:pPr>
      <w:r w:rsidRPr="00811E3A">
        <w:t>Správy musia spĺňať podmienky uvedené v tejto TŠVD.</w:t>
      </w:r>
      <w:r>
        <w:t xml:space="preserve"> </w:t>
      </w:r>
    </w:p>
    <w:p w14:paraId="4A9E4E88" w14:textId="77777777" w:rsidR="003463D5" w:rsidRDefault="003463D5" w:rsidP="003463D5">
      <w:pPr>
        <w:pStyle w:val="EYNormal"/>
      </w:pPr>
    </w:p>
    <w:p w14:paraId="36379D29" w14:textId="77777777" w:rsidR="003463D5" w:rsidRDefault="003463D5" w:rsidP="003463D5">
      <w:pPr>
        <w:pStyle w:val="EYNormal"/>
      </w:pPr>
      <w:r>
        <w:t>Proces komunikácie je nasledovný:</w:t>
      </w:r>
    </w:p>
    <w:p w14:paraId="0E94FB00" w14:textId="77777777" w:rsidR="003463D5" w:rsidRDefault="003463D5" w:rsidP="003463D5">
      <w:pPr>
        <w:pStyle w:val="EYNormal"/>
        <w:numPr>
          <w:ilvl w:val="0"/>
          <w:numId w:val="28"/>
        </w:numPr>
      </w:pPr>
      <w:r>
        <w:t xml:space="preserve">Odosielateľ správy pripraví dátový súbor pre jednotlivé odberné/odovzdávacie miesto podľa TŠVD. </w:t>
      </w:r>
    </w:p>
    <w:p w14:paraId="046DDEF5" w14:textId="7FB7A1E4" w:rsidR="003463D5" w:rsidRDefault="003463D5" w:rsidP="003463D5">
      <w:pPr>
        <w:pStyle w:val="EYNormal"/>
        <w:ind w:left="720"/>
      </w:pPr>
      <w:r>
        <w:t>Názov dátového súboru je v tvare EIC-</w:t>
      </w:r>
      <w:proofErr w:type="spellStart"/>
      <w:r>
        <w:t>REFERENCENUMBER.</w:t>
      </w:r>
      <w:r w:rsidR="004F4BE0">
        <w:t>prípona</w:t>
      </w:r>
      <w:proofErr w:type="spellEnd"/>
      <w:r>
        <w:t xml:space="preserve">, kde: </w:t>
      </w:r>
    </w:p>
    <w:p w14:paraId="060F1A13" w14:textId="42CAB405" w:rsidR="003463D5" w:rsidRDefault="003463D5" w:rsidP="003463D5">
      <w:pPr>
        <w:pStyle w:val="EYNormal"/>
        <w:numPr>
          <w:ilvl w:val="0"/>
          <w:numId w:val="29"/>
        </w:numPr>
      </w:pPr>
      <w:r>
        <w:t xml:space="preserve">EIC je EIC kód príslušného OOM – 16 znakov </w:t>
      </w:r>
    </w:p>
    <w:p w14:paraId="0C67FFCE" w14:textId="77777777" w:rsidR="003463D5" w:rsidRDefault="003463D5" w:rsidP="003463D5">
      <w:pPr>
        <w:pStyle w:val="EYNormal"/>
        <w:numPr>
          <w:ilvl w:val="0"/>
          <w:numId w:val="29"/>
        </w:numPr>
      </w:pPr>
      <w:r>
        <w:t xml:space="preserve">Pomlčka “-“ je oddeľovač </w:t>
      </w:r>
    </w:p>
    <w:p w14:paraId="0CCD3E75" w14:textId="77777777" w:rsidR="003463D5" w:rsidRDefault="003463D5" w:rsidP="003463D5">
      <w:pPr>
        <w:pStyle w:val="EYNormal"/>
        <w:numPr>
          <w:ilvl w:val="0"/>
          <w:numId w:val="29"/>
        </w:numPr>
      </w:pPr>
      <w:r>
        <w:t xml:space="preserve">REFERENCENUMBER je obsah poľa REFERENCENUMBER v segmente UNH v samotnom XML súbore – maximálne 14 znakov </w:t>
      </w:r>
    </w:p>
    <w:p w14:paraId="7AAD3114" w14:textId="131BC1D0" w:rsidR="00E43846" w:rsidRDefault="00E43846" w:rsidP="00E43846">
      <w:pPr>
        <w:pStyle w:val="EYNormal"/>
        <w:numPr>
          <w:ilvl w:val="0"/>
          <w:numId w:val="29"/>
        </w:numPr>
      </w:pPr>
      <w:r>
        <w:t>prípona je prípona súboru typu</w:t>
      </w:r>
      <w:r w:rsidRPr="007928A7">
        <w:t xml:space="preserve"> </w:t>
      </w:r>
      <w:r>
        <w:t xml:space="preserve">ZIP alebo XML </w:t>
      </w:r>
    </w:p>
    <w:p w14:paraId="478DEF59" w14:textId="77777777" w:rsidR="003463D5" w:rsidRDefault="003463D5" w:rsidP="003463D5">
      <w:pPr>
        <w:pStyle w:val="EYNormal"/>
        <w:numPr>
          <w:ilvl w:val="0"/>
          <w:numId w:val="28"/>
        </w:numPr>
      </w:pPr>
      <w:r>
        <w:t xml:space="preserve">Ku každému takto vytvorenému súboru bude následne vygenerovaná emailová správa v nasledujúcej štruktúre: </w:t>
      </w:r>
    </w:p>
    <w:p w14:paraId="2B23FEE7" w14:textId="56FD7188" w:rsidR="003463D5" w:rsidRDefault="003463D5" w:rsidP="003463D5">
      <w:pPr>
        <w:pStyle w:val="EYNormal"/>
        <w:numPr>
          <w:ilvl w:val="0"/>
          <w:numId w:val="30"/>
        </w:numPr>
      </w:pPr>
      <w:r>
        <w:t>Predmet e-mailu bude obsahovať</w:t>
      </w:r>
      <w:r w:rsidR="00EB07CF">
        <w:t xml:space="preserve"> (</w:t>
      </w:r>
      <w:r w:rsidR="00FF1DE2">
        <w:t>body označené * sú povinné</w:t>
      </w:r>
      <w:r w:rsidR="00EB07CF">
        <w:t>):</w:t>
      </w:r>
      <w:r>
        <w:t xml:space="preserve"> </w:t>
      </w:r>
    </w:p>
    <w:p w14:paraId="1EF6A808" w14:textId="2415F688" w:rsidR="003463D5" w:rsidRPr="00082D15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*</w:t>
      </w:r>
      <w:r w:rsidR="003463D5" w:rsidRPr="00082D15">
        <w:rPr>
          <w:b/>
          <w:bCs/>
        </w:rPr>
        <w:t xml:space="preserve">Kód transakcie – 3 znaky </w:t>
      </w:r>
    </w:p>
    <w:p w14:paraId="7798F2A6" w14:textId="0D48F881" w:rsidR="003463D5" w:rsidRPr="00082D15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*</w:t>
      </w:r>
      <w:r w:rsidR="003463D5" w:rsidRPr="00082D15">
        <w:rPr>
          <w:b/>
          <w:bCs/>
        </w:rPr>
        <w:t xml:space="preserve">Oddeľovač – “-“ pomlčka </w:t>
      </w:r>
    </w:p>
    <w:p w14:paraId="41A1CFE7" w14:textId="1E3B6037" w:rsidR="003463D5" w:rsidRPr="00082D15" w:rsidRDefault="00EB07CF" w:rsidP="003463D5">
      <w:pPr>
        <w:pStyle w:val="EYNormal"/>
        <w:numPr>
          <w:ilvl w:val="1"/>
          <w:numId w:val="30"/>
        </w:numPr>
        <w:rPr>
          <w:b/>
          <w:bCs/>
        </w:rPr>
      </w:pPr>
      <w:r>
        <w:rPr>
          <w:b/>
          <w:bCs/>
        </w:rPr>
        <w:t>*</w:t>
      </w:r>
      <w:r w:rsidR="003463D5" w:rsidRPr="00082D15">
        <w:rPr>
          <w:b/>
          <w:bCs/>
        </w:rPr>
        <w:t>EIC kód O</w:t>
      </w:r>
      <w:r w:rsidR="00C05291">
        <w:rPr>
          <w:b/>
          <w:bCs/>
        </w:rPr>
        <w:t>O</w:t>
      </w:r>
      <w:r w:rsidR="003463D5" w:rsidRPr="00082D15">
        <w:rPr>
          <w:b/>
          <w:bCs/>
        </w:rPr>
        <w:t xml:space="preserve">M – 16 znakov </w:t>
      </w:r>
    </w:p>
    <w:p w14:paraId="77B1A5A9" w14:textId="77777777" w:rsidR="003463D5" w:rsidRDefault="003463D5" w:rsidP="003463D5">
      <w:pPr>
        <w:pStyle w:val="EYNormal"/>
        <w:numPr>
          <w:ilvl w:val="1"/>
          <w:numId w:val="30"/>
        </w:numPr>
      </w:pPr>
      <w:r>
        <w:t>Oddeľovač – “-“  (</w:t>
      </w:r>
      <w:proofErr w:type="spellStart"/>
      <w:r>
        <w:t>pomĺčka</w:t>
      </w:r>
      <w:proofErr w:type="spellEnd"/>
      <w:r>
        <w:t xml:space="preserve">) </w:t>
      </w:r>
    </w:p>
    <w:p w14:paraId="752D2EF1" w14:textId="77777777" w:rsidR="003463D5" w:rsidRDefault="003463D5" w:rsidP="003463D5">
      <w:pPr>
        <w:pStyle w:val="EYNormal"/>
        <w:numPr>
          <w:ilvl w:val="1"/>
          <w:numId w:val="30"/>
        </w:numPr>
      </w:pPr>
      <w:r>
        <w:t xml:space="preserve">voľný text - voľný text definovaný odosielateľom </w:t>
      </w:r>
    </w:p>
    <w:p w14:paraId="616EB8C7" w14:textId="66E6E097" w:rsidR="003463D5" w:rsidRDefault="003463D5" w:rsidP="003463D5">
      <w:pPr>
        <w:pStyle w:val="EYNormal"/>
        <w:numPr>
          <w:ilvl w:val="0"/>
          <w:numId w:val="30"/>
        </w:numPr>
      </w:pPr>
      <w:r>
        <w:t xml:space="preserve">Prílohou je práve jeden dátový súbor s informáciami o danom OOM </w:t>
      </w:r>
    </w:p>
    <w:p w14:paraId="6FB3936A" w14:textId="77777777" w:rsidR="003463D5" w:rsidRDefault="003463D5" w:rsidP="003463D5">
      <w:pPr>
        <w:pStyle w:val="EYNormal"/>
        <w:numPr>
          <w:ilvl w:val="0"/>
          <w:numId w:val="30"/>
        </w:numPr>
      </w:pPr>
      <w:r>
        <w:t xml:space="preserve">Dátový súbor je komprimovaný vo formáte ZIP alebo priamo XML </w:t>
      </w:r>
    </w:p>
    <w:p w14:paraId="572B43A4" w14:textId="77777777" w:rsidR="003463D5" w:rsidRDefault="003463D5" w:rsidP="003463D5">
      <w:pPr>
        <w:pStyle w:val="EYNormal"/>
        <w:numPr>
          <w:ilvl w:val="1"/>
          <w:numId w:val="30"/>
        </w:numPr>
      </w:pPr>
      <w:r>
        <w:t xml:space="preserve">Príklad 1: EIC-REFERENCENUMBER.xml </w:t>
      </w:r>
    </w:p>
    <w:p w14:paraId="31CEC76A" w14:textId="77777777" w:rsidR="003463D5" w:rsidRDefault="003463D5" w:rsidP="003463D5">
      <w:pPr>
        <w:pStyle w:val="EYNormal"/>
        <w:numPr>
          <w:ilvl w:val="1"/>
          <w:numId w:val="30"/>
        </w:numPr>
      </w:pPr>
      <w:r>
        <w:t xml:space="preserve">Príklad 2: EIC-REFERENCENUMBER.zip </w:t>
      </w:r>
    </w:p>
    <w:p w14:paraId="64C5095E" w14:textId="77777777" w:rsidR="003463D5" w:rsidRDefault="003463D5" w:rsidP="003463D5">
      <w:pPr>
        <w:pStyle w:val="EYNormal"/>
        <w:numPr>
          <w:ilvl w:val="0"/>
          <w:numId w:val="30"/>
        </w:numPr>
      </w:pPr>
      <w:r>
        <w:t xml:space="preserve">Telo správy nie je predmetom spracovania a akékoľvek informácie v ňom uvedené budú ignorované. </w:t>
      </w:r>
    </w:p>
    <w:p w14:paraId="76054F82" w14:textId="77777777" w:rsidR="003463D5" w:rsidRDefault="003463D5" w:rsidP="003463D5">
      <w:pPr>
        <w:pStyle w:val="EYNormal"/>
        <w:numPr>
          <w:ilvl w:val="0"/>
          <w:numId w:val="28"/>
        </w:numPr>
      </w:pPr>
      <w:r>
        <w:t xml:space="preserve">Emailová správa je podpísaná certifikátom odosielateľa. </w:t>
      </w:r>
    </w:p>
    <w:p w14:paraId="44C831CD" w14:textId="4242ED0D" w:rsidR="003463D5" w:rsidRDefault="003463D5" w:rsidP="003463D5">
      <w:pPr>
        <w:pStyle w:val="EYNormal"/>
        <w:numPr>
          <w:ilvl w:val="0"/>
          <w:numId w:val="28"/>
        </w:numPr>
      </w:pPr>
      <w:r>
        <w:t xml:space="preserve">Emailová správa </w:t>
      </w:r>
      <w:r w:rsidR="004040E3">
        <w:t xml:space="preserve">je </w:t>
      </w:r>
      <w:r>
        <w:t>zašifrovaná certifikátom príjemcu.</w:t>
      </w:r>
      <w:r w:rsidR="00FF0088">
        <w:t xml:space="preserve"> </w:t>
      </w:r>
    </w:p>
    <w:p w14:paraId="75F55B7F" w14:textId="70BED259" w:rsidR="00FF0088" w:rsidRDefault="00FF0088" w:rsidP="00FF0088">
      <w:pPr>
        <w:pStyle w:val="EYNormal"/>
        <w:numPr>
          <w:ilvl w:val="0"/>
          <w:numId w:val="28"/>
        </w:numPr>
      </w:pPr>
      <w:r>
        <w:t xml:space="preserve">Emailová správa je odoslaná z komunikačnej adresy, ktorá bola obojstranne dohodnutá medzi PDS (RDS, MDS) a OKTE. </w:t>
      </w:r>
    </w:p>
    <w:p w14:paraId="49E82758" w14:textId="77777777" w:rsidR="003463D5" w:rsidRDefault="003463D5">
      <w:pPr>
        <w:pStyle w:val="EYNormal"/>
      </w:pPr>
    </w:p>
    <w:p w14:paraId="46DD5BBE" w14:textId="6BDF2DF3" w:rsidR="007A7A5C" w:rsidRPr="0027721E" w:rsidRDefault="007A7A5C" w:rsidP="007A7A5C">
      <w:pPr>
        <w:pStyle w:val="EYHeading2"/>
      </w:pPr>
      <w:bookmarkStart w:id="58" w:name="_Toc206710349"/>
      <w:r w:rsidRPr="0027721E">
        <w:t>Zabezpečenie komunikácie</w:t>
      </w:r>
      <w:r>
        <w:t xml:space="preserve"> </w:t>
      </w:r>
      <w:r w:rsidR="003977CF">
        <w:t>emailových</w:t>
      </w:r>
      <w:r>
        <w:t xml:space="preserve"> služieb</w:t>
      </w:r>
      <w:bookmarkEnd w:id="58"/>
    </w:p>
    <w:p w14:paraId="57E4BFC6" w14:textId="3E29B42E" w:rsidR="008C381C" w:rsidRDefault="007A7A5C" w:rsidP="007A7A5C">
      <w:pPr>
        <w:pStyle w:val="EYNormal"/>
        <w:rPr>
          <w:lang w:val="en-US"/>
        </w:rPr>
      </w:pPr>
      <w:r>
        <w:t xml:space="preserve">Posielanie správ prostredníctvom emailov je zabezpečené šifrovaním a podpisovaním posielanej prílohy </w:t>
      </w:r>
      <w:r w:rsidR="006D7E53">
        <w:t xml:space="preserve">prostredníctvom štandardu </w:t>
      </w:r>
      <w:r w:rsidR="000554CE">
        <w:t>S</w:t>
      </w:r>
      <w:r w:rsidR="000554CE">
        <w:rPr>
          <w:lang w:val="en-US"/>
        </w:rPr>
        <w:t>/MIME</w:t>
      </w:r>
      <w:r w:rsidR="00B343A3">
        <w:rPr>
          <w:lang w:val="en-US"/>
        </w:rPr>
        <w:t xml:space="preserve"> </w:t>
      </w:r>
      <w:r w:rsidR="00B343A3" w:rsidRPr="00FE491A">
        <w:t>nasledovne</w:t>
      </w:r>
      <w:r w:rsidR="00B343A3">
        <w:rPr>
          <w:lang w:val="en-US"/>
        </w:rPr>
        <w:t>:</w:t>
      </w:r>
    </w:p>
    <w:p w14:paraId="63AEECEC" w14:textId="77777777" w:rsidR="0000403B" w:rsidRDefault="0000403B" w:rsidP="007A7A5C">
      <w:pPr>
        <w:pStyle w:val="EYNormal"/>
        <w:rPr>
          <w:lang w:val="en-US"/>
        </w:rPr>
      </w:pPr>
    </w:p>
    <w:p w14:paraId="3FC15EAF" w14:textId="1BE98A52" w:rsidR="007A7A5C" w:rsidRPr="0000403B" w:rsidRDefault="0087374F" w:rsidP="00B343A3">
      <w:pPr>
        <w:pStyle w:val="EYNormal"/>
        <w:numPr>
          <w:ilvl w:val="0"/>
          <w:numId w:val="35"/>
        </w:numPr>
        <w:rPr>
          <w:iCs/>
        </w:rPr>
      </w:pPr>
      <w:r>
        <w:rPr>
          <w:iCs/>
        </w:rPr>
        <w:t>Emailová správa</w:t>
      </w:r>
      <w:r w:rsidR="0095771A" w:rsidRPr="00C94EC2">
        <w:rPr>
          <w:iCs/>
        </w:rPr>
        <w:t xml:space="preserve"> musí byť </w:t>
      </w:r>
      <w:r w:rsidR="0095771A">
        <w:rPr>
          <w:iCs/>
        </w:rPr>
        <w:t>podpísaná</w:t>
      </w:r>
      <w:r w:rsidR="0095771A" w:rsidRPr="00C94EC2">
        <w:rPr>
          <w:iCs/>
        </w:rPr>
        <w:t xml:space="preserve"> </w:t>
      </w:r>
      <w:r w:rsidR="0095771A">
        <w:rPr>
          <w:iCs/>
        </w:rPr>
        <w:t>privátnou</w:t>
      </w:r>
      <w:r w:rsidR="0095771A" w:rsidRPr="00C94EC2">
        <w:rPr>
          <w:iCs/>
        </w:rPr>
        <w:t xml:space="preserve"> časťou </w:t>
      </w:r>
      <w:r w:rsidR="0095771A">
        <w:t>S</w:t>
      </w:r>
      <w:r w:rsidR="0095771A">
        <w:rPr>
          <w:lang w:val="en-US"/>
        </w:rPr>
        <w:t>/</w:t>
      </w:r>
      <w:r w:rsidR="0095771A">
        <w:t xml:space="preserve">MIME </w:t>
      </w:r>
      <w:r w:rsidR="0095771A" w:rsidRPr="00C94EC2">
        <w:rPr>
          <w:iCs/>
        </w:rPr>
        <w:t xml:space="preserve">certifikátu </w:t>
      </w:r>
      <w:r w:rsidR="0095771A">
        <w:rPr>
          <w:iCs/>
        </w:rPr>
        <w:t>odosielateľa</w:t>
      </w:r>
      <w:r w:rsidR="0095771A" w:rsidRPr="00C94EC2">
        <w:rPr>
          <w:iCs/>
        </w:rPr>
        <w:t xml:space="preserve"> správy.</w:t>
      </w:r>
      <w:r w:rsidR="0095771A" w:rsidRPr="0000403B">
        <w:t xml:space="preserve"> </w:t>
      </w:r>
      <w:r w:rsidR="0095771A">
        <w:t xml:space="preserve">Certifikát musí byť </w:t>
      </w:r>
      <w:r w:rsidR="0095771A" w:rsidRPr="0040764E">
        <w:t>podpísaný dôveryhodnou certifikačnou autoritou.</w:t>
      </w:r>
    </w:p>
    <w:p w14:paraId="2071C644" w14:textId="77777777" w:rsidR="0000403B" w:rsidRDefault="0000403B" w:rsidP="00FE491A">
      <w:pPr>
        <w:pStyle w:val="EYNormal"/>
        <w:ind w:left="720"/>
        <w:rPr>
          <w:iCs/>
        </w:rPr>
      </w:pPr>
    </w:p>
    <w:p w14:paraId="51ABC9D2" w14:textId="56CCBF3F" w:rsidR="00B343A3" w:rsidRPr="0000403B" w:rsidRDefault="006B7F56" w:rsidP="00B343A3">
      <w:pPr>
        <w:pStyle w:val="EYNormal"/>
        <w:numPr>
          <w:ilvl w:val="0"/>
          <w:numId w:val="35"/>
        </w:numPr>
        <w:rPr>
          <w:iCs/>
        </w:rPr>
      </w:pPr>
      <w:r>
        <w:rPr>
          <w:iCs/>
        </w:rPr>
        <w:t>Emailová správa</w:t>
      </w:r>
      <w:r w:rsidRPr="00C94EC2">
        <w:rPr>
          <w:iCs/>
        </w:rPr>
        <w:t xml:space="preserve"> </w:t>
      </w:r>
      <w:r w:rsidR="0095771A" w:rsidRPr="00FE491A">
        <w:t>mus</w:t>
      </w:r>
      <w:r w:rsidR="0095771A" w:rsidRPr="0040764E">
        <w:t>í byť zašifrovan</w:t>
      </w:r>
      <w:r w:rsidR="0095771A">
        <w:t>á</w:t>
      </w:r>
      <w:r w:rsidR="0095771A" w:rsidRPr="0040764E">
        <w:t xml:space="preserve"> verejnou časťou </w:t>
      </w:r>
      <w:r w:rsidR="0095771A">
        <w:t>S</w:t>
      </w:r>
      <w:r w:rsidR="0095771A">
        <w:rPr>
          <w:lang w:val="en-US"/>
        </w:rPr>
        <w:t>/</w:t>
      </w:r>
      <w:r w:rsidR="0095771A">
        <w:t xml:space="preserve">MIME </w:t>
      </w:r>
      <w:r w:rsidR="0095771A" w:rsidRPr="0040764E">
        <w:t xml:space="preserve">certifikátu prijímateľa správy. </w:t>
      </w:r>
      <w:r w:rsidR="0095771A">
        <w:t xml:space="preserve">Certifikát musí byť </w:t>
      </w:r>
      <w:r w:rsidR="0095771A" w:rsidRPr="0040764E">
        <w:t>podpísaný dôveryhodnou certifikačnou autoritou.</w:t>
      </w:r>
      <w:r w:rsidR="0095771A">
        <w:t xml:space="preserve"> </w:t>
      </w:r>
    </w:p>
    <w:p w14:paraId="61090D98" w14:textId="77777777" w:rsidR="0000403B" w:rsidRDefault="0000403B" w:rsidP="00FE491A">
      <w:pPr>
        <w:pStyle w:val="Odsekzoznamu"/>
        <w:rPr>
          <w:iCs/>
        </w:rPr>
      </w:pPr>
    </w:p>
    <w:p w14:paraId="43A9B81D" w14:textId="5C8282F7" w:rsidR="0000403B" w:rsidRPr="0040764E" w:rsidRDefault="0000403B" w:rsidP="0000403B">
      <w:pPr>
        <w:pStyle w:val="EYNormal"/>
        <w:rPr>
          <w:iCs/>
        </w:rPr>
      </w:pPr>
      <w:r w:rsidRPr="001E45AE">
        <w:rPr>
          <w:iCs/>
        </w:rPr>
        <w:t xml:space="preserve">Špecifikácia certifikátov je uvedená </w:t>
      </w:r>
      <w:r w:rsidR="00444E14">
        <w:rPr>
          <w:iCs/>
        </w:rPr>
        <w:t xml:space="preserve">aj </w:t>
      </w:r>
      <w:r w:rsidRPr="001E45AE">
        <w:rPr>
          <w:iCs/>
        </w:rPr>
        <w:t xml:space="preserve">na stránke OKTE v časti </w:t>
      </w:r>
      <w:hyperlink r:id="rId34" w:history="1">
        <w:r w:rsidRPr="001E45AE">
          <w:rPr>
            <w:rStyle w:val="Hypertextovprepojenie"/>
            <w:iCs/>
          </w:rPr>
          <w:t>fakturačné údaje/certifikáty</w:t>
        </w:r>
      </w:hyperlink>
      <w:r w:rsidRPr="001E45AE">
        <w:rPr>
          <w:iCs/>
        </w:rPr>
        <w:t>.</w:t>
      </w:r>
    </w:p>
    <w:p w14:paraId="2AD20DF2" w14:textId="77777777" w:rsidR="007A7A5C" w:rsidRDefault="007A7A5C" w:rsidP="00FE491A">
      <w:pPr>
        <w:pStyle w:val="EYNormal"/>
      </w:pPr>
    </w:p>
    <w:p w14:paraId="06E9A0AB" w14:textId="5DD4BE27" w:rsidR="005F7DA5" w:rsidRDefault="00A6450A" w:rsidP="005F7DA5">
      <w:pPr>
        <w:pStyle w:val="EYHeading2"/>
      </w:pPr>
      <w:bookmarkStart w:id="59" w:name="_Toc206710350"/>
      <w:r>
        <w:t>Zoznam komunikačných emailových adries</w:t>
      </w:r>
      <w:bookmarkEnd w:id="59"/>
    </w:p>
    <w:p w14:paraId="6412D7F3" w14:textId="77777777" w:rsidR="005F7DA5" w:rsidRPr="005F7DA5" w:rsidRDefault="005F7DA5" w:rsidP="00FE491A">
      <w:pPr>
        <w:pStyle w:val="EYNormal"/>
      </w:pPr>
    </w:p>
    <w:p w14:paraId="2CD35250" w14:textId="77777777" w:rsidR="007B18B4" w:rsidRPr="0027721E" w:rsidRDefault="007B18B4" w:rsidP="007B18B4">
      <w:pPr>
        <w:pStyle w:val="EYHeading3"/>
      </w:pPr>
      <w:bookmarkStart w:id="60" w:name="_Toc206710351"/>
      <w:r w:rsidRPr="0027721E">
        <w:t>Produkčné prostredie</w:t>
      </w:r>
      <w:bookmarkEnd w:id="60"/>
    </w:p>
    <w:p w14:paraId="0C109B77" w14:textId="677C141A" w:rsidR="00AD2278" w:rsidRDefault="00AD2278" w:rsidP="00FE491A">
      <w:pPr>
        <w:pStyle w:val="Popis"/>
        <w:keepNext/>
      </w:pPr>
    </w:p>
    <w:p w14:paraId="52615F12" w14:textId="64361EDC" w:rsidR="009B5871" w:rsidRDefault="009B5871" w:rsidP="00FE491A">
      <w:pPr>
        <w:pStyle w:val="Popis"/>
        <w:keepNext/>
        <w:jc w:val="center"/>
      </w:pPr>
      <w:bookmarkStart w:id="61" w:name="_Toc206710310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r w:rsidRPr="00906082">
        <w:t>Komunikačné emailové adresy - produkčné prostredie</w:t>
      </w:r>
      <w:bookmarkEnd w:id="6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7B18B4" w:rsidRPr="0027721E" w14:paraId="06071135" w14:textId="77777777" w:rsidTr="00175C92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19DCF0D" w14:textId="2ED85BE6" w:rsidR="007B18B4" w:rsidRPr="0027721E" w:rsidRDefault="00210E60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komunikácie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1CE843" w14:textId="55052D84" w:rsidR="007B18B4" w:rsidRPr="0027721E" w:rsidRDefault="006E3E02" w:rsidP="00175C9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omé</w:t>
            </w:r>
            <w:r w:rsidR="006B4E5A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a</w:t>
            </w:r>
          </w:p>
        </w:tc>
      </w:tr>
      <w:tr w:rsidR="007B18B4" w:rsidRPr="0027721E" w14:paraId="1BE78D59" w14:textId="77777777" w:rsidTr="00175C92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614A5B" w14:textId="614081FD" w:rsidR="007B18B4" w:rsidRPr="0027721E" w:rsidRDefault="003B348C" w:rsidP="00175C9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správ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7056B" w14:textId="750B4794" w:rsidR="007B18B4" w:rsidRPr="00347024" w:rsidRDefault="003756DF" w:rsidP="00175C92">
            <w:pPr>
              <w:spacing w:line="280" w:lineRule="exact"/>
              <w:textAlignment w:val="baseline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@in.okte.sk</w:t>
            </w:r>
          </w:p>
        </w:tc>
      </w:tr>
      <w:tr w:rsidR="003756DF" w:rsidRPr="0027721E" w14:paraId="6A052C79" w14:textId="77777777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643CC0" w14:textId="00AD8E97" w:rsidR="003756DF" w:rsidRPr="0027721E" w:rsidDel="00B21DB4" w:rsidRDefault="003756DF" w:rsidP="003756D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ímanie správ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DD835C" w14:textId="3E50FEE0" w:rsidR="003756DF" w:rsidRDefault="003756DF" w:rsidP="003756DF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>
              <w:rPr>
                <w:sz w:val="16"/>
                <w:szCs w:val="16"/>
                <w:lang w:val="en-US"/>
              </w:rPr>
              <w:t>@in.okte.sk</w:t>
            </w:r>
          </w:p>
        </w:tc>
      </w:tr>
    </w:tbl>
    <w:p w14:paraId="638805CE" w14:textId="77777777" w:rsidR="007B18B4" w:rsidRPr="0027721E" w:rsidRDefault="007B18B4" w:rsidP="007B18B4">
      <w:pPr>
        <w:pStyle w:val="EYNormal"/>
      </w:pPr>
    </w:p>
    <w:p w14:paraId="7453A698" w14:textId="77777777" w:rsidR="007B18B4" w:rsidRDefault="007B18B4" w:rsidP="007B18B4">
      <w:pPr>
        <w:pStyle w:val="EYHeading3"/>
      </w:pPr>
      <w:bookmarkStart w:id="62" w:name="_Toc206710352"/>
      <w:r w:rsidRPr="0027721E">
        <w:t>Testovacie prostredie</w:t>
      </w:r>
      <w:bookmarkEnd w:id="62"/>
    </w:p>
    <w:p w14:paraId="560C09FB" w14:textId="6DE509D6" w:rsidR="00B651E8" w:rsidRDefault="00B651E8" w:rsidP="00FE491A">
      <w:pPr>
        <w:pStyle w:val="Popis"/>
        <w:keepNext/>
      </w:pPr>
    </w:p>
    <w:p w14:paraId="33D769B2" w14:textId="56B3F0A8" w:rsidR="00C36DC4" w:rsidRDefault="00C36DC4" w:rsidP="00FE491A">
      <w:pPr>
        <w:pStyle w:val="Popis"/>
        <w:keepNext/>
        <w:jc w:val="center"/>
      </w:pPr>
      <w:bookmarkStart w:id="63" w:name="_Toc206710311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Pr="000A726E">
        <w:t>Komunikačné emailové adresy - testovacie prostredie</w:t>
      </w:r>
      <w:bookmarkEnd w:id="6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6049"/>
      </w:tblGrid>
      <w:tr w:rsidR="00B651E8" w:rsidRPr="0027721E" w14:paraId="16AECEB9" w14:textId="77777777" w:rsidTr="007F4F28">
        <w:trPr>
          <w:trHeight w:val="394"/>
        </w:trPr>
        <w:tc>
          <w:tcPr>
            <w:tcW w:w="164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6E7CFCE" w14:textId="77777777" w:rsidR="00B651E8" w:rsidRPr="0027721E" w:rsidRDefault="00B651E8" w:rsidP="007F4F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komunikácie</w:t>
            </w:r>
          </w:p>
        </w:tc>
        <w:tc>
          <w:tcPr>
            <w:tcW w:w="33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1BE1B6" w14:textId="77777777" w:rsidR="00B651E8" w:rsidRPr="0027721E" w:rsidRDefault="00B651E8" w:rsidP="007F4F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oména</w:t>
            </w:r>
          </w:p>
        </w:tc>
      </w:tr>
      <w:tr w:rsidR="00B651E8" w:rsidRPr="0027721E" w14:paraId="0B826DDD" w14:textId="77777777" w:rsidTr="007F4F28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D4D3F" w14:textId="77777777" w:rsidR="00B651E8" w:rsidRPr="0027721E" w:rsidRDefault="00B651E8" w:rsidP="007F4F2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správ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95304" w14:textId="77777777" w:rsidR="00B651E8" w:rsidRPr="008151C1" w:rsidRDefault="00B651E8" w:rsidP="007F4F28">
            <w:pPr>
              <w:spacing w:line="280" w:lineRule="exact"/>
              <w:textAlignment w:val="baseline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@uat.in.okte.sk</w:t>
            </w:r>
          </w:p>
        </w:tc>
      </w:tr>
      <w:tr w:rsidR="00B651E8" w:rsidRPr="0027721E" w14:paraId="24500ED4" w14:textId="77777777" w:rsidTr="007F4F28">
        <w:trPr>
          <w:trHeight w:val="769"/>
        </w:trPr>
        <w:tc>
          <w:tcPr>
            <w:tcW w:w="1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D6D9C" w14:textId="77777777" w:rsidR="00B651E8" w:rsidRPr="0027721E" w:rsidDel="00B21DB4" w:rsidRDefault="00B651E8" w:rsidP="007F4F2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ímanie správ</w:t>
            </w:r>
          </w:p>
        </w:tc>
        <w:tc>
          <w:tcPr>
            <w:tcW w:w="3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2C798" w14:textId="77777777" w:rsidR="00B651E8" w:rsidRDefault="00B651E8" w:rsidP="007F4F28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r>
              <w:rPr>
                <w:sz w:val="16"/>
                <w:szCs w:val="16"/>
                <w:lang w:val="en-US"/>
              </w:rPr>
              <w:t>@uat.in.okte.sk</w:t>
            </w:r>
          </w:p>
        </w:tc>
      </w:tr>
    </w:tbl>
    <w:p w14:paraId="25B7F37D" w14:textId="77777777" w:rsidR="00B651E8" w:rsidRDefault="00B651E8" w:rsidP="007B18B4">
      <w:pPr>
        <w:pStyle w:val="EYNormal"/>
      </w:pPr>
    </w:p>
    <w:p w14:paraId="4C24286C" w14:textId="69852D95" w:rsidR="00CE20F4" w:rsidRDefault="00CE20F4" w:rsidP="00423F6D">
      <w:pPr>
        <w:pStyle w:val="EYHeading1"/>
      </w:pPr>
      <w:bookmarkStart w:id="64" w:name="_Toc205884464"/>
      <w:bookmarkStart w:id="65" w:name="_Toc205884785"/>
      <w:bookmarkStart w:id="66" w:name="_Toc205826431"/>
      <w:bookmarkStart w:id="67" w:name="_Toc205884465"/>
      <w:bookmarkStart w:id="68" w:name="_Toc205884786"/>
      <w:bookmarkStart w:id="69" w:name="_Toc205826432"/>
      <w:bookmarkStart w:id="70" w:name="_Toc205884466"/>
      <w:bookmarkStart w:id="71" w:name="_Toc205884787"/>
      <w:bookmarkStart w:id="72" w:name="_Toc205826433"/>
      <w:bookmarkStart w:id="73" w:name="_Toc205884467"/>
      <w:bookmarkStart w:id="74" w:name="_Toc205884788"/>
      <w:bookmarkStart w:id="75" w:name="_Toc205826448"/>
      <w:bookmarkStart w:id="76" w:name="_Toc205884482"/>
      <w:bookmarkStart w:id="77" w:name="_Toc205884803"/>
      <w:bookmarkStart w:id="78" w:name="_Toc205826449"/>
      <w:bookmarkStart w:id="79" w:name="_Toc205884483"/>
      <w:bookmarkStart w:id="80" w:name="_Toc205884804"/>
      <w:bookmarkStart w:id="81" w:name="_Toc205826450"/>
      <w:bookmarkStart w:id="82" w:name="_Toc205884484"/>
      <w:bookmarkStart w:id="83" w:name="_Toc205884805"/>
      <w:bookmarkStart w:id="84" w:name="_Toc205826451"/>
      <w:bookmarkStart w:id="85" w:name="_Toc205884485"/>
      <w:bookmarkStart w:id="86" w:name="_Toc205884806"/>
      <w:bookmarkStart w:id="87" w:name="_Toc205826452"/>
      <w:bookmarkStart w:id="88" w:name="_Toc205884486"/>
      <w:bookmarkStart w:id="89" w:name="_Toc205884807"/>
      <w:bookmarkStart w:id="90" w:name="_Toc205826453"/>
      <w:bookmarkStart w:id="91" w:name="_Toc205884487"/>
      <w:bookmarkStart w:id="92" w:name="_Toc205884808"/>
      <w:bookmarkStart w:id="93" w:name="_Toc205826454"/>
      <w:bookmarkStart w:id="94" w:name="_Toc205884488"/>
      <w:bookmarkStart w:id="95" w:name="_Toc205884809"/>
      <w:bookmarkStart w:id="96" w:name="_Toc205826455"/>
      <w:bookmarkStart w:id="97" w:name="_Toc205884489"/>
      <w:bookmarkStart w:id="98" w:name="_Toc205884810"/>
      <w:bookmarkStart w:id="99" w:name="_Toc205826494"/>
      <w:bookmarkStart w:id="100" w:name="_Toc205884528"/>
      <w:bookmarkStart w:id="101" w:name="_Toc205884849"/>
      <w:bookmarkStart w:id="102" w:name="_Toc205826495"/>
      <w:bookmarkStart w:id="103" w:name="_Toc205884529"/>
      <w:bookmarkStart w:id="104" w:name="_Toc205884850"/>
      <w:bookmarkStart w:id="105" w:name="_Toc205826496"/>
      <w:bookmarkStart w:id="106" w:name="_Toc205884530"/>
      <w:bookmarkStart w:id="107" w:name="_Toc205884851"/>
      <w:bookmarkStart w:id="108" w:name="_Toc205826497"/>
      <w:bookmarkStart w:id="109" w:name="_Toc205884531"/>
      <w:bookmarkStart w:id="110" w:name="_Toc205884852"/>
      <w:bookmarkStart w:id="111" w:name="_Toc205826498"/>
      <w:bookmarkStart w:id="112" w:name="_Toc205884532"/>
      <w:bookmarkStart w:id="113" w:name="_Toc205884853"/>
      <w:bookmarkStart w:id="114" w:name="_Toc205826499"/>
      <w:bookmarkStart w:id="115" w:name="_Toc205884533"/>
      <w:bookmarkStart w:id="116" w:name="_Toc205884854"/>
      <w:bookmarkStart w:id="117" w:name="_Toc205826500"/>
      <w:bookmarkStart w:id="118" w:name="_Toc205884534"/>
      <w:bookmarkStart w:id="119" w:name="_Toc205884855"/>
      <w:bookmarkStart w:id="120" w:name="_Toc205826501"/>
      <w:bookmarkStart w:id="121" w:name="_Toc205884535"/>
      <w:bookmarkStart w:id="122" w:name="_Toc205884856"/>
      <w:bookmarkStart w:id="123" w:name="_Toc205826502"/>
      <w:bookmarkStart w:id="124" w:name="_Toc205884536"/>
      <w:bookmarkStart w:id="125" w:name="_Toc205884857"/>
      <w:bookmarkStart w:id="126" w:name="_Toc205826503"/>
      <w:bookmarkStart w:id="127" w:name="_Toc205884537"/>
      <w:bookmarkStart w:id="128" w:name="_Toc205884858"/>
      <w:bookmarkStart w:id="129" w:name="_Toc205826504"/>
      <w:bookmarkStart w:id="130" w:name="_Toc205884538"/>
      <w:bookmarkStart w:id="131" w:name="_Toc205884859"/>
      <w:bookmarkStart w:id="132" w:name="_Toc205826505"/>
      <w:bookmarkStart w:id="133" w:name="_Toc205884539"/>
      <w:bookmarkStart w:id="134" w:name="_Toc205884860"/>
      <w:bookmarkStart w:id="135" w:name="_Toc205826506"/>
      <w:bookmarkStart w:id="136" w:name="_Toc205884540"/>
      <w:bookmarkStart w:id="137" w:name="_Toc205884861"/>
      <w:bookmarkStart w:id="138" w:name="_Toc205826507"/>
      <w:bookmarkStart w:id="139" w:name="_Toc205884541"/>
      <w:bookmarkStart w:id="140" w:name="_Toc205884862"/>
      <w:bookmarkStart w:id="141" w:name="_Toc169186517"/>
      <w:bookmarkStart w:id="142" w:name="_Toc169187248"/>
      <w:bookmarkStart w:id="143" w:name="_Toc205826508"/>
      <w:bookmarkStart w:id="144" w:name="_Toc205884542"/>
      <w:bookmarkStart w:id="145" w:name="_Toc205884863"/>
      <w:bookmarkStart w:id="146" w:name="_Toc205826509"/>
      <w:bookmarkStart w:id="147" w:name="_Toc205884543"/>
      <w:bookmarkStart w:id="148" w:name="_Toc205884864"/>
      <w:bookmarkStart w:id="149" w:name="_Toc205826510"/>
      <w:bookmarkStart w:id="150" w:name="_Toc205884544"/>
      <w:bookmarkStart w:id="151" w:name="_Toc205884865"/>
      <w:bookmarkStart w:id="152" w:name="_Toc205826511"/>
      <w:bookmarkStart w:id="153" w:name="_Toc205884545"/>
      <w:bookmarkStart w:id="154" w:name="_Toc205884866"/>
      <w:bookmarkStart w:id="155" w:name="_Toc205826512"/>
      <w:bookmarkStart w:id="156" w:name="_Toc205884546"/>
      <w:bookmarkStart w:id="157" w:name="_Toc205884867"/>
      <w:bookmarkStart w:id="158" w:name="_Toc205826513"/>
      <w:bookmarkStart w:id="159" w:name="_Toc205884547"/>
      <w:bookmarkStart w:id="160" w:name="_Toc205884868"/>
      <w:bookmarkStart w:id="161" w:name="_Toc205826514"/>
      <w:bookmarkStart w:id="162" w:name="_Toc205884548"/>
      <w:bookmarkStart w:id="163" w:name="_Toc205884869"/>
      <w:bookmarkStart w:id="164" w:name="_Toc205826515"/>
      <w:bookmarkStart w:id="165" w:name="_Toc205884549"/>
      <w:bookmarkStart w:id="166" w:name="_Toc205884870"/>
      <w:bookmarkStart w:id="167" w:name="_Toc205826516"/>
      <w:bookmarkStart w:id="168" w:name="_Toc205884550"/>
      <w:bookmarkStart w:id="169" w:name="_Toc205884871"/>
      <w:bookmarkStart w:id="170" w:name="_Toc205826517"/>
      <w:bookmarkStart w:id="171" w:name="_Toc205884551"/>
      <w:bookmarkStart w:id="172" w:name="_Toc205884872"/>
      <w:bookmarkStart w:id="173" w:name="_Toc205826518"/>
      <w:bookmarkStart w:id="174" w:name="_Toc205884552"/>
      <w:bookmarkStart w:id="175" w:name="_Toc205884873"/>
      <w:bookmarkStart w:id="176" w:name="_Toc205826519"/>
      <w:bookmarkStart w:id="177" w:name="_Toc205884553"/>
      <w:bookmarkStart w:id="178" w:name="_Toc205884874"/>
      <w:bookmarkStart w:id="179" w:name="_Toc205826520"/>
      <w:bookmarkStart w:id="180" w:name="_Toc205884554"/>
      <w:bookmarkStart w:id="181" w:name="_Toc205884875"/>
      <w:bookmarkStart w:id="182" w:name="_Toc205826521"/>
      <w:bookmarkStart w:id="183" w:name="_Toc205884555"/>
      <w:bookmarkStart w:id="184" w:name="_Toc205884876"/>
      <w:bookmarkStart w:id="185" w:name="_Toc205826522"/>
      <w:bookmarkStart w:id="186" w:name="_Toc205884556"/>
      <w:bookmarkStart w:id="187" w:name="_Toc205884877"/>
      <w:bookmarkStart w:id="188" w:name="_Toc205826523"/>
      <w:bookmarkStart w:id="189" w:name="_Toc205884557"/>
      <w:bookmarkStart w:id="190" w:name="_Toc205884878"/>
      <w:bookmarkStart w:id="191" w:name="_Toc205826524"/>
      <w:bookmarkStart w:id="192" w:name="_Toc205884558"/>
      <w:bookmarkStart w:id="193" w:name="_Toc205884879"/>
      <w:bookmarkStart w:id="194" w:name="_Toc205826525"/>
      <w:bookmarkStart w:id="195" w:name="_Toc205884559"/>
      <w:bookmarkStart w:id="196" w:name="_Toc205884880"/>
      <w:bookmarkStart w:id="197" w:name="_Toc205826526"/>
      <w:bookmarkStart w:id="198" w:name="_Toc205884560"/>
      <w:bookmarkStart w:id="199" w:name="_Toc205884881"/>
      <w:bookmarkStart w:id="200" w:name="_Toc205826527"/>
      <w:bookmarkStart w:id="201" w:name="_Toc205884561"/>
      <w:bookmarkStart w:id="202" w:name="_Toc205884882"/>
      <w:bookmarkStart w:id="203" w:name="_Toc205826528"/>
      <w:bookmarkStart w:id="204" w:name="_Toc205884562"/>
      <w:bookmarkStart w:id="205" w:name="_Toc205884883"/>
      <w:bookmarkStart w:id="206" w:name="_Toc205826529"/>
      <w:bookmarkStart w:id="207" w:name="_Toc205884563"/>
      <w:bookmarkStart w:id="208" w:name="_Toc205884884"/>
      <w:bookmarkStart w:id="209" w:name="_Toc205826530"/>
      <w:bookmarkStart w:id="210" w:name="_Toc205884564"/>
      <w:bookmarkStart w:id="211" w:name="_Toc205884885"/>
      <w:bookmarkStart w:id="212" w:name="_Toc205826531"/>
      <w:bookmarkStart w:id="213" w:name="_Toc205884565"/>
      <w:bookmarkStart w:id="214" w:name="_Toc205884886"/>
      <w:bookmarkStart w:id="215" w:name="_Toc205826532"/>
      <w:bookmarkStart w:id="216" w:name="_Toc205884566"/>
      <w:bookmarkStart w:id="217" w:name="_Toc205884887"/>
      <w:bookmarkStart w:id="218" w:name="_Toc205826533"/>
      <w:bookmarkStart w:id="219" w:name="_Toc205884567"/>
      <w:bookmarkStart w:id="220" w:name="_Toc205884888"/>
      <w:bookmarkStart w:id="221" w:name="_Toc205826534"/>
      <w:bookmarkStart w:id="222" w:name="_Toc205884568"/>
      <w:bookmarkStart w:id="223" w:name="_Toc205884889"/>
      <w:bookmarkStart w:id="224" w:name="_Toc205826535"/>
      <w:bookmarkStart w:id="225" w:name="_Toc205884569"/>
      <w:bookmarkStart w:id="226" w:name="_Toc205884890"/>
      <w:bookmarkStart w:id="227" w:name="_Toc205826536"/>
      <w:bookmarkStart w:id="228" w:name="_Toc205884570"/>
      <w:bookmarkStart w:id="229" w:name="_Toc205884891"/>
      <w:bookmarkStart w:id="230" w:name="_Toc205826537"/>
      <w:bookmarkStart w:id="231" w:name="_Toc205884571"/>
      <w:bookmarkStart w:id="232" w:name="_Toc205884892"/>
      <w:bookmarkStart w:id="233" w:name="_Toc205826538"/>
      <w:bookmarkStart w:id="234" w:name="_Toc205884572"/>
      <w:bookmarkStart w:id="235" w:name="_Toc205884893"/>
      <w:bookmarkStart w:id="236" w:name="_Toc205826539"/>
      <w:bookmarkStart w:id="237" w:name="_Toc205884573"/>
      <w:bookmarkStart w:id="238" w:name="_Toc205884894"/>
      <w:bookmarkStart w:id="239" w:name="_Toc205826540"/>
      <w:bookmarkStart w:id="240" w:name="_Toc205884574"/>
      <w:bookmarkStart w:id="241" w:name="_Toc205884895"/>
      <w:bookmarkStart w:id="242" w:name="_Toc205826541"/>
      <w:bookmarkStart w:id="243" w:name="_Toc205884575"/>
      <w:bookmarkStart w:id="244" w:name="_Toc205884896"/>
      <w:bookmarkStart w:id="245" w:name="_Toc205826542"/>
      <w:bookmarkStart w:id="246" w:name="_Toc205884576"/>
      <w:bookmarkStart w:id="247" w:name="_Toc205884897"/>
      <w:bookmarkStart w:id="248" w:name="_Toc169186520"/>
      <w:bookmarkStart w:id="249" w:name="_Toc169187251"/>
      <w:bookmarkStart w:id="250" w:name="_Toc205826543"/>
      <w:bookmarkStart w:id="251" w:name="_Toc205884577"/>
      <w:bookmarkStart w:id="252" w:name="_Toc205884898"/>
      <w:bookmarkStart w:id="253" w:name="_Toc205826544"/>
      <w:bookmarkStart w:id="254" w:name="_Toc205884578"/>
      <w:bookmarkStart w:id="255" w:name="_Toc205884899"/>
      <w:bookmarkStart w:id="256" w:name="_Toc205826545"/>
      <w:bookmarkStart w:id="257" w:name="_Toc205884579"/>
      <w:bookmarkStart w:id="258" w:name="_Toc205884900"/>
      <w:bookmarkStart w:id="259" w:name="_Toc205826546"/>
      <w:bookmarkStart w:id="260" w:name="_Toc205884580"/>
      <w:bookmarkStart w:id="261" w:name="_Toc205884901"/>
      <w:bookmarkStart w:id="262" w:name="_Toc205826547"/>
      <w:bookmarkStart w:id="263" w:name="_Toc205884581"/>
      <w:bookmarkStart w:id="264" w:name="_Toc205884902"/>
      <w:bookmarkStart w:id="265" w:name="_Toc205826548"/>
      <w:bookmarkStart w:id="266" w:name="_Toc205884582"/>
      <w:bookmarkStart w:id="267" w:name="_Toc205884903"/>
      <w:bookmarkStart w:id="268" w:name="_Toc205826549"/>
      <w:bookmarkStart w:id="269" w:name="_Toc205884583"/>
      <w:bookmarkStart w:id="270" w:name="_Toc205884904"/>
      <w:bookmarkStart w:id="271" w:name="_Toc205826550"/>
      <w:bookmarkStart w:id="272" w:name="_Toc205884584"/>
      <w:bookmarkStart w:id="273" w:name="_Toc205884905"/>
      <w:bookmarkStart w:id="274" w:name="_Toc205826551"/>
      <w:bookmarkStart w:id="275" w:name="_Toc205884585"/>
      <w:bookmarkStart w:id="276" w:name="_Toc205884906"/>
      <w:bookmarkStart w:id="277" w:name="_Toc205826552"/>
      <w:bookmarkStart w:id="278" w:name="_Toc205884586"/>
      <w:bookmarkStart w:id="279" w:name="_Toc205884907"/>
      <w:bookmarkStart w:id="280" w:name="_Toc205826553"/>
      <w:bookmarkStart w:id="281" w:name="_Toc205884587"/>
      <w:bookmarkStart w:id="282" w:name="_Toc205884908"/>
      <w:bookmarkStart w:id="283" w:name="_Toc205826554"/>
      <w:bookmarkStart w:id="284" w:name="_Toc205884588"/>
      <w:bookmarkStart w:id="285" w:name="_Toc205884909"/>
      <w:bookmarkStart w:id="286" w:name="_Toc205826555"/>
      <w:bookmarkStart w:id="287" w:name="_Toc205884589"/>
      <w:bookmarkStart w:id="288" w:name="_Toc205884910"/>
      <w:bookmarkStart w:id="289" w:name="_Toc169186523"/>
      <w:bookmarkStart w:id="290" w:name="_Toc169187254"/>
      <w:bookmarkStart w:id="291" w:name="_Toc205826556"/>
      <w:bookmarkStart w:id="292" w:name="_Toc205884590"/>
      <w:bookmarkStart w:id="293" w:name="_Toc205884911"/>
      <w:bookmarkStart w:id="294" w:name="_Toc205826557"/>
      <w:bookmarkStart w:id="295" w:name="_Toc205884591"/>
      <w:bookmarkStart w:id="296" w:name="_Toc205884912"/>
      <w:bookmarkStart w:id="297" w:name="_Toc205826558"/>
      <w:bookmarkStart w:id="298" w:name="_Toc205884592"/>
      <w:bookmarkStart w:id="299" w:name="_Toc205884913"/>
      <w:bookmarkStart w:id="300" w:name="_Toc205826559"/>
      <w:bookmarkStart w:id="301" w:name="_Toc205884593"/>
      <w:bookmarkStart w:id="302" w:name="_Toc205884914"/>
      <w:bookmarkStart w:id="303" w:name="_Toc205826560"/>
      <w:bookmarkStart w:id="304" w:name="_Toc205884594"/>
      <w:bookmarkStart w:id="305" w:name="_Toc205884915"/>
      <w:bookmarkStart w:id="306" w:name="_Toc205826561"/>
      <w:bookmarkStart w:id="307" w:name="_Toc205884595"/>
      <w:bookmarkStart w:id="308" w:name="_Toc205884916"/>
      <w:bookmarkStart w:id="309" w:name="_Toc205826562"/>
      <w:bookmarkStart w:id="310" w:name="_Toc205884596"/>
      <w:bookmarkStart w:id="311" w:name="_Toc205884917"/>
      <w:bookmarkStart w:id="312" w:name="_Toc205826563"/>
      <w:bookmarkStart w:id="313" w:name="_Toc205884597"/>
      <w:bookmarkStart w:id="314" w:name="_Toc205884918"/>
      <w:bookmarkStart w:id="315" w:name="_Toc205826564"/>
      <w:bookmarkStart w:id="316" w:name="_Toc205884598"/>
      <w:bookmarkStart w:id="317" w:name="_Toc205884919"/>
      <w:bookmarkStart w:id="318" w:name="_Toc205826565"/>
      <w:bookmarkStart w:id="319" w:name="_Toc205884599"/>
      <w:bookmarkStart w:id="320" w:name="_Toc205884920"/>
      <w:bookmarkStart w:id="321" w:name="_Toc205826566"/>
      <w:bookmarkStart w:id="322" w:name="_Toc205884600"/>
      <w:bookmarkStart w:id="323" w:name="_Toc205884921"/>
      <w:bookmarkStart w:id="324" w:name="_Toc205826567"/>
      <w:bookmarkStart w:id="325" w:name="_Toc205884601"/>
      <w:bookmarkStart w:id="326" w:name="_Toc205884922"/>
      <w:bookmarkStart w:id="327" w:name="_Toc205826568"/>
      <w:bookmarkStart w:id="328" w:name="_Toc205884602"/>
      <w:bookmarkStart w:id="329" w:name="_Toc205884923"/>
      <w:bookmarkStart w:id="330" w:name="_Toc205826569"/>
      <w:bookmarkStart w:id="331" w:name="_Toc205884603"/>
      <w:bookmarkStart w:id="332" w:name="_Toc205884924"/>
      <w:bookmarkStart w:id="333" w:name="_Toc205826570"/>
      <w:bookmarkStart w:id="334" w:name="_Toc205884604"/>
      <w:bookmarkStart w:id="335" w:name="_Toc205884925"/>
      <w:bookmarkStart w:id="336" w:name="_Toc205826571"/>
      <w:bookmarkStart w:id="337" w:name="_Toc205884605"/>
      <w:bookmarkStart w:id="338" w:name="_Toc205884926"/>
      <w:bookmarkStart w:id="339" w:name="_Toc164939644"/>
      <w:bookmarkStart w:id="340" w:name="_Toc20671035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r>
        <w:lastRenderedPageBreak/>
        <w:t>Komunikačné rozhrania</w:t>
      </w:r>
      <w:bookmarkEnd w:id="340"/>
      <w:r w:rsidR="0001285D">
        <w:t xml:space="preserve"> </w:t>
      </w:r>
    </w:p>
    <w:p w14:paraId="60AC73BE" w14:textId="45B84DEF" w:rsidR="004F49B6" w:rsidRDefault="0001285D" w:rsidP="0001285D">
      <w:pPr>
        <w:pStyle w:val="EYNormal"/>
      </w:pPr>
      <w:r w:rsidRPr="0001285D">
        <w:t>Táto kapitola popisuje jednotlivé komunikačné rozhrania, prostredníctvom ktorých prebieha výmena dát medzi systémami</w:t>
      </w:r>
      <w:r w:rsidR="00B43009">
        <w:t xml:space="preserve"> PDS</w:t>
      </w:r>
      <w:r w:rsidR="00457298" w:rsidRPr="00363314">
        <w:t xml:space="preserve"> (RDS,</w:t>
      </w:r>
      <w:r w:rsidR="00171074">
        <w:t xml:space="preserve"> </w:t>
      </w:r>
      <w:r w:rsidR="00457298" w:rsidRPr="00363314">
        <w:t>MDS)</w:t>
      </w:r>
      <w:r w:rsidR="00B22942">
        <w:t>,</w:t>
      </w:r>
      <w:r w:rsidR="00B43009">
        <w:t>OKTE ISFU a Dodávateľom</w:t>
      </w:r>
      <w:r w:rsidR="00AB0F71">
        <w:t xml:space="preserve">. </w:t>
      </w:r>
    </w:p>
    <w:p w14:paraId="3A5432E4" w14:textId="77777777" w:rsidR="007D7305" w:rsidRDefault="00ED1DDA" w:rsidP="0045472F">
      <w:pPr>
        <w:pStyle w:val="EYNormal"/>
      </w:pPr>
      <w:r w:rsidRPr="00ED1DDA">
        <w:t>Primárnym spôsobom komunikácie je SOAP WS API využívajúce univerzálne API rozhrania. Sekundárnym komunikačným kanálom je email</w:t>
      </w:r>
      <w:r w:rsidR="007D7305">
        <w:t xml:space="preserve">. </w:t>
      </w:r>
    </w:p>
    <w:p w14:paraId="533AB738" w14:textId="0638158C" w:rsidR="007D7305" w:rsidRDefault="00880F7A" w:rsidP="0045472F">
      <w:pPr>
        <w:pStyle w:val="EYNormal"/>
      </w:pPr>
      <w:r>
        <w:t xml:space="preserve">Posielanie </w:t>
      </w:r>
      <w:r w:rsidR="007D7305">
        <w:t xml:space="preserve">správ </w:t>
      </w:r>
      <w:r w:rsidR="005C1752">
        <w:t>prostredníctvom webových slu</w:t>
      </w:r>
      <w:r w:rsidR="00606C94">
        <w:t>ž</w:t>
      </w:r>
      <w:r w:rsidR="005C1752">
        <w:t>ieb</w:t>
      </w:r>
      <w:r w:rsidR="00606C94">
        <w:t xml:space="preserve"> </w:t>
      </w:r>
      <w:r>
        <w:t xml:space="preserve">zo systému </w:t>
      </w:r>
      <w:r w:rsidR="00B22942">
        <w:t>PDS (RDS,</w:t>
      </w:r>
      <w:r w:rsidR="00171074">
        <w:t xml:space="preserve"> </w:t>
      </w:r>
      <w:r w:rsidR="00B22942">
        <w:t>MDS)</w:t>
      </w:r>
      <w:r w:rsidR="00804DC2">
        <w:t xml:space="preserve"> </w:t>
      </w:r>
      <w:r>
        <w:t xml:space="preserve">do systému </w:t>
      </w:r>
      <w:r w:rsidR="00804DC2">
        <w:t>OKTE ISFU a následne potvrdenie spracovania</w:t>
      </w:r>
      <w:r w:rsidR="00CB7D7D">
        <w:t xml:space="preserve"> správy </w:t>
      </w:r>
      <w:r w:rsidR="00804DC2">
        <w:t>je navrhnuté ako asynchrónny proces</w:t>
      </w:r>
      <w:r>
        <w:t>. Iniciátor volania</w:t>
      </w:r>
      <w:r w:rsidR="00CB7D7D">
        <w:t> </w:t>
      </w:r>
      <w:r>
        <w:t xml:space="preserve">je systém </w:t>
      </w:r>
      <w:r w:rsidR="00B22942">
        <w:t>PDS (RDS,</w:t>
      </w:r>
      <w:r w:rsidR="00171074">
        <w:t xml:space="preserve"> </w:t>
      </w:r>
      <w:r w:rsidR="00B22942">
        <w:t>MDS)</w:t>
      </w:r>
      <w:r w:rsidR="00150DE0">
        <w:t xml:space="preserve"> </w:t>
      </w:r>
      <w:r w:rsidR="00CB7D7D">
        <w:t>(</w:t>
      </w:r>
      <w:r w:rsidR="00CB7D7D" w:rsidRPr="00CB7D7D">
        <w:t>MSG_WS_RECV</w:t>
      </w:r>
      <w:r w:rsidR="00CB7D7D">
        <w:t xml:space="preserve">), </w:t>
      </w:r>
      <w:r w:rsidR="00150DE0">
        <w:t xml:space="preserve">kde odpoveďou je </w:t>
      </w:r>
      <w:r w:rsidR="00BC665D">
        <w:t xml:space="preserve">technické potvrdenie doručenia správy. Po spracovaní správy na strane ISFU je </w:t>
      </w:r>
      <w:r w:rsidR="001301E1">
        <w:t xml:space="preserve">systém </w:t>
      </w:r>
      <w:r w:rsidR="00B22942">
        <w:t>PDS (RDS,</w:t>
      </w:r>
      <w:r w:rsidR="00171074">
        <w:t xml:space="preserve"> </w:t>
      </w:r>
      <w:r w:rsidR="00B22942">
        <w:t>MDS)</w:t>
      </w:r>
      <w:r w:rsidR="00BC665D">
        <w:t xml:space="preserve"> asynchrónne</w:t>
      </w:r>
      <w:r w:rsidR="001301E1">
        <w:t xml:space="preserve"> notifikovaný o spracovaní správy (</w:t>
      </w:r>
      <w:r w:rsidR="001301E1" w:rsidRPr="001301E1">
        <w:t>ACK_WS_PUSH</w:t>
      </w:r>
      <w:r w:rsidR="001301E1">
        <w:t xml:space="preserve">). </w:t>
      </w:r>
    </w:p>
    <w:p w14:paraId="25B1AB57" w14:textId="77777777" w:rsidR="00AB0F71" w:rsidRDefault="00AB0F71" w:rsidP="0001285D">
      <w:pPr>
        <w:pStyle w:val="EYNormal"/>
      </w:pPr>
    </w:p>
    <w:p w14:paraId="07159D27" w14:textId="4D7D6AD4" w:rsidR="00AB0F71" w:rsidRDefault="00AB0F71" w:rsidP="00AB0F71">
      <w:pPr>
        <w:pStyle w:val="EYHeading2"/>
      </w:pPr>
      <w:bookmarkStart w:id="341" w:name="_Toc206710354"/>
      <w:r>
        <w:t xml:space="preserve">Komunikačné rozhrania pre </w:t>
      </w:r>
      <w:r w:rsidR="00B22942">
        <w:t>PDS (RDS,</w:t>
      </w:r>
      <w:r w:rsidR="00171074">
        <w:t xml:space="preserve"> </w:t>
      </w:r>
      <w:r w:rsidR="00B22942">
        <w:t>MDS)</w:t>
      </w:r>
      <w:bookmarkEnd w:id="341"/>
      <w:r w:rsidR="00954F2C">
        <w:t xml:space="preserve"> </w:t>
      </w:r>
    </w:p>
    <w:p w14:paraId="0C9D950E" w14:textId="5F782B31" w:rsidR="00C9545D" w:rsidRDefault="009641C1" w:rsidP="009641C1">
      <w:pPr>
        <w:pStyle w:val="EYNormal"/>
      </w:pPr>
      <w:bookmarkStart w:id="342" w:name="_Hlk205384181"/>
      <w:r>
        <w:t xml:space="preserve">Táto podkapitola popisuje komunikáciu medzi systémom </w:t>
      </w:r>
      <w:r w:rsidR="00B22942">
        <w:t>PDS (RDS,</w:t>
      </w:r>
      <w:r w:rsidR="00171074">
        <w:t xml:space="preserve"> </w:t>
      </w:r>
      <w:r w:rsidR="00B22942">
        <w:t>MDS)</w:t>
      </w:r>
      <w:r>
        <w:t xml:space="preserve"> a systémom OKTE ISFU prostredníctvom webových služieb a</w:t>
      </w:r>
      <w:r w:rsidR="00C9545D">
        <w:t> </w:t>
      </w:r>
      <w:r>
        <w:t>email</w:t>
      </w:r>
      <w:r w:rsidR="00C9545D">
        <w:t xml:space="preserve">u. </w:t>
      </w:r>
    </w:p>
    <w:bookmarkEnd w:id="342"/>
    <w:p w14:paraId="503D7859" w14:textId="77777777" w:rsidR="00C9545D" w:rsidRPr="009641C1" w:rsidRDefault="00C9545D" w:rsidP="009641C1">
      <w:pPr>
        <w:pStyle w:val="EYNormal"/>
      </w:pPr>
    </w:p>
    <w:p w14:paraId="06CC1CBB" w14:textId="67A308DE" w:rsidR="00954F2C" w:rsidRDefault="00AF4A4F" w:rsidP="00E35EBC">
      <w:pPr>
        <w:pStyle w:val="EYHeading3"/>
      </w:pPr>
      <w:bookmarkStart w:id="343" w:name="_Toc206710355"/>
      <w:bookmarkStart w:id="344" w:name="_Hlk205548090"/>
      <w:r>
        <w:t xml:space="preserve">Rozhranie </w:t>
      </w:r>
      <w:r w:rsidRPr="00AF4A4F">
        <w:t>MSG_WS_RECV</w:t>
      </w:r>
      <w:bookmarkEnd w:id="343"/>
      <w:r w:rsidR="00F8004A">
        <w:t xml:space="preserve"> </w:t>
      </w:r>
    </w:p>
    <w:bookmarkEnd w:id="344"/>
    <w:p w14:paraId="6FCFDFAD" w14:textId="5D1355AF" w:rsidR="00497854" w:rsidRDefault="00E35EBC" w:rsidP="00E35EBC">
      <w:pPr>
        <w:pStyle w:val="EYNormal"/>
      </w:pPr>
      <w:r>
        <w:t xml:space="preserve">Systém OKTE ISFU poskytuje </w:t>
      </w:r>
      <w:r w:rsidR="004C5E74">
        <w:t>webovú službu</w:t>
      </w:r>
      <w:r w:rsidR="00E428D4">
        <w:t xml:space="preserve"> </w:t>
      </w:r>
      <w:proofErr w:type="spellStart"/>
      <w:r w:rsidR="00E428D4">
        <w:t>UploadMessage</w:t>
      </w:r>
      <w:proofErr w:type="spellEnd"/>
      <w:r w:rsidR="00E428D4">
        <w:t xml:space="preserve"> </w:t>
      </w:r>
      <w:r>
        <w:t xml:space="preserve">pre prijímanie správ od </w:t>
      </w:r>
      <w:r w:rsidR="00B22942">
        <w:t>PDS (RDS,</w:t>
      </w:r>
      <w:r w:rsidR="00171074">
        <w:t xml:space="preserve"> </w:t>
      </w:r>
      <w:r w:rsidR="00B22942">
        <w:t>MDS)</w:t>
      </w:r>
      <w:r>
        <w:t xml:space="preserve">, ktoré sú </w:t>
      </w:r>
      <w:r w:rsidR="00845256">
        <w:t xml:space="preserve">následne </w:t>
      </w:r>
      <w:r w:rsidR="00FD6B7B">
        <w:t xml:space="preserve">spracované </w:t>
      </w:r>
      <w:r w:rsidR="00845256">
        <w:t xml:space="preserve">systémom OKTE ISFU </w:t>
      </w:r>
      <w:r w:rsidR="00FD6B7B">
        <w:t xml:space="preserve">a </w:t>
      </w:r>
      <w:r>
        <w:t xml:space="preserve">preposielané na dodávateľa. </w:t>
      </w:r>
      <w:r w:rsidR="002725E5">
        <w:t xml:space="preserve">Technický popis </w:t>
      </w:r>
      <w:r w:rsidR="008121F2">
        <w:t>webovej služby</w:t>
      </w:r>
      <w:r w:rsidR="002725E5">
        <w:t xml:space="preserve"> je uvedený v</w:t>
      </w:r>
      <w:r w:rsidR="00497854">
        <w:t> </w:t>
      </w:r>
      <w:r w:rsidR="002725E5">
        <w:t>kapitole</w:t>
      </w:r>
      <w:r w:rsidR="00497854">
        <w:t>:</w:t>
      </w:r>
      <w:r w:rsidR="002725E5">
        <w:t xml:space="preserve"> </w:t>
      </w:r>
      <w:r w:rsidR="002725E5">
        <w:fldChar w:fldCharType="begin"/>
      </w:r>
      <w:r w:rsidR="002725E5">
        <w:instrText xml:space="preserve"> REF _Ref205988314 \r \h </w:instrText>
      </w:r>
      <w:r w:rsidR="002725E5">
        <w:fldChar w:fldCharType="separate"/>
      </w:r>
      <w:r w:rsidR="002725E5">
        <w:t>3.3.1</w:t>
      </w:r>
      <w:r w:rsidR="002725E5">
        <w:fldChar w:fldCharType="end"/>
      </w:r>
      <w:r w:rsidR="002725E5">
        <w:t xml:space="preserve"> </w:t>
      </w:r>
      <w:r w:rsidR="002725E5">
        <w:fldChar w:fldCharType="begin"/>
      </w:r>
      <w:r w:rsidR="002725E5">
        <w:instrText xml:space="preserve"> REF _Ref205988320 \h </w:instrText>
      </w:r>
      <w:r w:rsidR="002725E5">
        <w:fldChar w:fldCharType="separate"/>
      </w:r>
      <w:r w:rsidR="002725E5" w:rsidRPr="0027721E">
        <w:t>Webová služb</w:t>
      </w:r>
      <w:r w:rsidR="002725E5">
        <w:t>a</w:t>
      </w:r>
      <w:r w:rsidR="002725E5" w:rsidRPr="0027721E">
        <w:t xml:space="preserve"> </w:t>
      </w:r>
      <w:proofErr w:type="spellStart"/>
      <w:r w:rsidR="002725E5">
        <w:t>UploadMessage</w:t>
      </w:r>
      <w:proofErr w:type="spellEnd"/>
      <w:r w:rsidR="002725E5">
        <w:fldChar w:fldCharType="end"/>
      </w:r>
      <w:r w:rsidR="002725E5">
        <w:t>.</w:t>
      </w:r>
      <w:r>
        <w:t xml:space="preserve"> </w:t>
      </w:r>
    </w:p>
    <w:p w14:paraId="277BF3A1" w14:textId="78E5ED35" w:rsidR="00787EFA" w:rsidRDefault="00E35EBC" w:rsidP="00E35EBC">
      <w:pPr>
        <w:pStyle w:val="EYNormal"/>
      </w:pPr>
      <w:r w:rsidRPr="009F41DD">
        <w:t xml:space="preserve">Samotné spracovanie obsahu </w:t>
      </w:r>
      <w:r w:rsidR="00DC24AC">
        <w:t xml:space="preserve">priloženej </w:t>
      </w:r>
      <w:r w:rsidRPr="009F41DD">
        <w:t xml:space="preserve">správy sa realizuje </w:t>
      </w:r>
      <w:r w:rsidR="00DC24AC">
        <w:t xml:space="preserve">asynchrónne </w:t>
      </w:r>
      <w:r w:rsidRPr="009F41DD">
        <w:t>a</w:t>
      </w:r>
      <w:r>
        <w:t xml:space="preserve"> o výsledku spracovania je systém </w:t>
      </w:r>
      <w:r w:rsidR="00B22942">
        <w:t>PDS (RDS,</w:t>
      </w:r>
      <w:r w:rsidR="00171074">
        <w:t xml:space="preserve"> </w:t>
      </w:r>
      <w:r w:rsidR="00B22942">
        <w:t>MDS)</w:t>
      </w:r>
      <w:r w:rsidRPr="009F41DD">
        <w:t xml:space="preserve"> </w:t>
      </w:r>
      <w:r>
        <w:t xml:space="preserve">informovaný </w:t>
      </w:r>
      <w:r w:rsidR="00DC24AC">
        <w:t>prostredníctvom rozhrania ACK</w:t>
      </w:r>
      <w:r w:rsidR="00DC24AC">
        <w:rPr>
          <w:lang w:val="en-US"/>
        </w:rPr>
        <w:t>_WS_PUSH.</w:t>
      </w:r>
      <w:r>
        <w:t xml:space="preserve"> </w:t>
      </w:r>
    </w:p>
    <w:p w14:paraId="15CD6A07" w14:textId="77777777" w:rsidR="00770D45" w:rsidRDefault="00770D45" w:rsidP="00770D45">
      <w:pPr>
        <w:pStyle w:val="EYNormal"/>
      </w:pPr>
    </w:p>
    <w:p w14:paraId="31D6826F" w14:textId="77777777" w:rsidR="000B188D" w:rsidRDefault="00770D45" w:rsidP="000B188D">
      <w:pPr>
        <w:pStyle w:val="EYNormal"/>
        <w:keepNext/>
        <w:jc w:val="center"/>
      </w:pPr>
      <w:r>
        <w:rPr>
          <w:noProof/>
        </w:rPr>
        <w:drawing>
          <wp:inline distT="0" distB="0" distL="0" distR="0" wp14:anchorId="2423A072" wp14:editId="1CC27086">
            <wp:extent cx="3718627" cy="1137042"/>
            <wp:effectExtent l="0" t="0" r="0" b="6350"/>
            <wp:docPr id="79270857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708579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627" cy="11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0DFC0" w14:textId="54B09679" w:rsidR="00770D45" w:rsidRDefault="000B188D" w:rsidP="00FE491A">
      <w:pPr>
        <w:pStyle w:val="Popis"/>
        <w:jc w:val="center"/>
      </w:pPr>
      <w:bookmarkStart w:id="345" w:name="_Toc206710320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Pr="00017354">
        <w:t>Rozhranie MSG_WS_RECV</w:t>
      </w:r>
      <w:bookmarkEnd w:id="345"/>
    </w:p>
    <w:p w14:paraId="2BE7EFAE" w14:textId="77777777" w:rsidR="00E35EBC" w:rsidRDefault="00E35EBC" w:rsidP="00E35EBC">
      <w:pPr>
        <w:pStyle w:val="EYNormal"/>
      </w:pPr>
    </w:p>
    <w:p w14:paraId="52EA1E9C" w14:textId="7637888A" w:rsidR="00E35EBC" w:rsidRDefault="00E35EBC" w:rsidP="00E35EBC">
      <w:pPr>
        <w:pStyle w:val="EYHeading3"/>
      </w:pPr>
      <w:bookmarkStart w:id="346" w:name="_Toc206710356"/>
      <w:r>
        <w:t xml:space="preserve">Rozhranie </w:t>
      </w:r>
      <w:r w:rsidR="00B12E8C">
        <w:t>ACK_</w:t>
      </w:r>
      <w:r w:rsidRPr="00E35EBC">
        <w:t>WS_</w:t>
      </w:r>
      <w:r w:rsidR="00B12E8C">
        <w:t>PUSH</w:t>
      </w:r>
      <w:bookmarkEnd w:id="346"/>
      <w:r>
        <w:t xml:space="preserve"> </w:t>
      </w:r>
    </w:p>
    <w:p w14:paraId="20F859B7" w14:textId="01BABD7E" w:rsidR="00E35EBC" w:rsidRDefault="00E35EBC" w:rsidP="00E35EBC">
      <w:pPr>
        <w:pStyle w:val="EYNormal"/>
      </w:pPr>
      <w:r w:rsidRPr="00E35EBC">
        <w:t xml:space="preserve">Systém </w:t>
      </w:r>
      <w:r w:rsidR="00B22942">
        <w:t>PDS (RDS,</w:t>
      </w:r>
      <w:r w:rsidR="00171074">
        <w:t xml:space="preserve"> </w:t>
      </w:r>
      <w:r w:rsidR="00B22942">
        <w:t>MDS)</w:t>
      </w:r>
      <w:r w:rsidRPr="00E35EBC">
        <w:t xml:space="preserve"> poskytuje </w:t>
      </w:r>
      <w:r w:rsidR="001B4109">
        <w:t xml:space="preserve">webovú službu </w:t>
      </w:r>
      <w:proofErr w:type="spellStart"/>
      <w:r w:rsidR="001B4109">
        <w:t>StatusResponse</w:t>
      </w:r>
      <w:proofErr w:type="spellEnd"/>
      <w:r w:rsidRPr="00E35EBC">
        <w:t>, ktor</w:t>
      </w:r>
      <w:r w:rsidR="001B4109">
        <w:t>á</w:t>
      </w:r>
      <w:r w:rsidRPr="00E35EBC">
        <w:t xml:space="preserve"> slúži na asynchrónne prijímanie potvrdení spracovania správ zo systému OKTE ISFU.</w:t>
      </w:r>
      <w:r w:rsidR="00F8004A">
        <w:t xml:space="preserve"> </w:t>
      </w:r>
      <w:r w:rsidR="008121F2">
        <w:t>Technický popis rozhrania je uvedený v kapitole:</w:t>
      </w:r>
      <w:r w:rsidR="002522ED">
        <w:t xml:space="preserve"> </w:t>
      </w:r>
      <w:r w:rsidR="002522ED">
        <w:fldChar w:fldCharType="begin"/>
      </w:r>
      <w:r w:rsidR="002522ED">
        <w:instrText xml:space="preserve"> REF _Ref205826768 \r \h </w:instrText>
      </w:r>
      <w:r w:rsidR="002522ED">
        <w:fldChar w:fldCharType="separate"/>
      </w:r>
      <w:r w:rsidR="002522ED">
        <w:t>3.3.3</w:t>
      </w:r>
      <w:r w:rsidR="002522ED">
        <w:fldChar w:fldCharType="end"/>
      </w:r>
      <w:r w:rsidR="002522ED">
        <w:t xml:space="preserve"> </w:t>
      </w:r>
      <w:r w:rsidR="002522ED">
        <w:fldChar w:fldCharType="begin"/>
      </w:r>
      <w:r w:rsidR="002522ED">
        <w:instrText xml:space="preserve"> REF _Ref205826768 \h </w:instrText>
      </w:r>
      <w:r w:rsidR="002522ED">
        <w:fldChar w:fldCharType="separate"/>
      </w:r>
      <w:r w:rsidR="002522ED" w:rsidRPr="0027721E">
        <w:t>Webová služb</w:t>
      </w:r>
      <w:r w:rsidR="002522ED">
        <w:t>a</w:t>
      </w:r>
      <w:r w:rsidR="002522ED" w:rsidRPr="0027721E">
        <w:t xml:space="preserve"> </w:t>
      </w:r>
      <w:proofErr w:type="spellStart"/>
      <w:r w:rsidR="002522ED">
        <w:t>StatusResponse</w:t>
      </w:r>
      <w:proofErr w:type="spellEnd"/>
      <w:r w:rsidR="002522ED">
        <w:fldChar w:fldCharType="end"/>
      </w:r>
      <w:r w:rsidR="002522ED">
        <w:t>.</w:t>
      </w:r>
    </w:p>
    <w:p w14:paraId="794738A2" w14:textId="39CA9AF2" w:rsidR="00874222" w:rsidRDefault="00C62C5A" w:rsidP="00E35EBC">
      <w:pPr>
        <w:pStyle w:val="EYNormal"/>
      </w:pPr>
      <w:r>
        <w:t>Správa o</w:t>
      </w:r>
      <w:r w:rsidR="000F73FC">
        <w:t xml:space="preserve"> výsledku </w:t>
      </w:r>
      <w:r>
        <w:t xml:space="preserve">spracovania </w:t>
      </w:r>
      <w:r w:rsidR="000F73FC">
        <w:t xml:space="preserve">správy </w:t>
      </w:r>
      <w:r>
        <w:t>je posielaná vo formáte APERAK</w:t>
      </w:r>
      <w:r w:rsidR="006C728C">
        <w:t xml:space="preserve"> a je odosielaná </w:t>
      </w:r>
      <w:r w:rsidR="00874222" w:rsidRPr="00974C00">
        <w:t xml:space="preserve">nezávisle na stave odoslania správy dodávateľovi. </w:t>
      </w:r>
    </w:p>
    <w:p w14:paraId="036DB320" w14:textId="77777777" w:rsidR="00F8004A" w:rsidRDefault="00F8004A" w:rsidP="00E35EBC">
      <w:pPr>
        <w:pStyle w:val="EYNormal"/>
      </w:pPr>
    </w:p>
    <w:p w14:paraId="1AF52118" w14:textId="77777777" w:rsidR="005D339A" w:rsidRDefault="00F8004A" w:rsidP="005D339A">
      <w:pPr>
        <w:pStyle w:val="EYNormal"/>
        <w:keepNext/>
        <w:jc w:val="center"/>
      </w:pPr>
      <w:r>
        <w:rPr>
          <w:noProof/>
        </w:rPr>
        <w:drawing>
          <wp:inline distT="0" distB="0" distL="0" distR="0" wp14:anchorId="39327CDF" wp14:editId="2FB4BC94">
            <wp:extent cx="3697174" cy="1137042"/>
            <wp:effectExtent l="0" t="0" r="0" b="6350"/>
            <wp:docPr id="18181893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189319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174" cy="11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FF267" w14:textId="036154A4" w:rsidR="00F8004A" w:rsidRDefault="005D339A" w:rsidP="00FE491A">
      <w:pPr>
        <w:pStyle w:val="Popis"/>
        <w:jc w:val="center"/>
      </w:pPr>
      <w:bookmarkStart w:id="347" w:name="_Toc206710321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E07489">
        <w:t>Rozhranie ACK_WS_PUSH</w:t>
      </w:r>
      <w:bookmarkEnd w:id="347"/>
    </w:p>
    <w:p w14:paraId="43A86F77" w14:textId="77777777" w:rsidR="00F8004A" w:rsidRPr="00E35EBC" w:rsidRDefault="00F8004A" w:rsidP="00E35EBC">
      <w:pPr>
        <w:pStyle w:val="EYNormal"/>
      </w:pPr>
    </w:p>
    <w:p w14:paraId="56C3BD1E" w14:textId="77777777" w:rsidR="007B249D" w:rsidRDefault="007B249D" w:rsidP="007B249D">
      <w:pPr>
        <w:pStyle w:val="EYHeading4"/>
      </w:pPr>
      <w:r>
        <w:t xml:space="preserve">Zoznam chybových kódov pre APERAK </w:t>
      </w:r>
    </w:p>
    <w:p w14:paraId="3F694031" w14:textId="0D349D68" w:rsidR="00F702D2" w:rsidRDefault="00F702D2" w:rsidP="00FE491A">
      <w:pPr>
        <w:pStyle w:val="Popis"/>
        <w:keepNext/>
      </w:pPr>
    </w:p>
    <w:p w14:paraId="693B7EFE" w14:textId="3E63F001" w:rsidR="003E5E5A" w:rsidRDefault="003E5E5A" w:rsidP="00FE491A">
      <w:pPr>
        <w:pStyle w:val="Popis"/>
        <w:keepNext/>
        <w:jc w:val="center"/>
      </w:pPr>
      <w:bookmarkStart w:id="348" w:name="_Toc206710312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</w:t>
      </w:r>
      <w:r w:rsidRPr="001B43ED">
        <w:t>Zoznam chybových kódov pre APERAK</w:t>
      </w:r>
      <w:bookmarkEnd w:id="34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2"/>
        <w:gridCol w:w="7177"/>
      </w:tblGrid>
      <w:tr w:rsidR="007B249D" w:rsidRPr="004279E6" w14:paraId="6E030193" w14:textId="77777777" w:rsidTr="00D23F30">
        <w:trPr>
          <w:trHeight w:val="360"/>
        </w:trPr>
        <w:tc>
          <w:tcPr>
            <w:tcW w:w="10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</w:tcBorders>
            <w:shd w:val="clear" w:color="auto" w:fill="265787"/>
            <w:vAlign w:val="center"/>
          </w:tcPr>
          <w:p w14:paraId="550CBDC4" w14:textId="77777777" w:rsidR="007B249D" w:rsidRDefault="007B249D" w:rsidP="00D23F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Kód</w:t>
            </w:r>
          </w:p>
        </w:tc>
        <w:tc>
          <w:tcPr>
            <w:tcW w:w="3983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D8D8D3" w14:textId="77777777" w:rsidR="007B249D" w:rsidRPr="004279E6" w:rsidRDefault="007B249D" w:rsidP="00D23F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</w:tr>
      <w:tr w:rsidR="007B249D" w:rsidRPr="006C1B1D" w14:paraId="57F58C0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046045F7" w14:textId="77777777" w:rsidR="007B249D" w:rsidRPr="006C1B1D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6C1B1D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68B505" w14:textId="77777777" w:rsidR="007B249D" w:rsidRPr="006C1B1D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6C1B1D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Bez chyby</w:t>
            </w:r>
          </w:p>
        </w:tc>
      </w:tr>
      <w:tr w:rsidR="007B249D" w:rsidRPr="004279E6" w14:paraId="2F428A4A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09FBA2" w14:textId="77777777" w:rsidR="007B249D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71878" w14:textId="77777777" w:rsidR="007B249D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Bez chyby</w:t>
            </w:r>
          </w:p>
        </w:tc>
      </w:tr>
      <w:tr w:rsidR="007B249D" w:rsidRPr="006C1B1D" w14:paraId="3B618AB0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26C0096F" w14:textId="77777777" w:rsidR="007B249D" w:rsidRPr="006C1B1D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6C1B1D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01-0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36A4EB" w14:textId="77777777" w:rsidR="007B249D" w:rsidRPr="006C1B1D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6C1B1D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Kontrola XML segmentov  - proces sa nespúšťa</w:t>
            </w:r>
          </w:p>
        </w:tc>
      </w:tr>
      <w:tr w:rsidR="007B249D" w:rsidRPr="004279E6" w14:paraId="6C22BDE0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24812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1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63B4FA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segmente &amp;1 je chybná hodnota: &amp;2 - &amp;3</w:t>
            </w:r>
          </w:p>
        </w:tc>
      </w:tr>
      <w:tr w:rsidR="007B249D" w:rsidRPr="004279E6" w14:paraId="78F733B5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DB192A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2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610B30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slaná správa nie je vo formáte XML</w:t>
            </w:r>
          </w:p>
        </w:tc>
      </w:tr>
      <w:tr w:rsidR="007B249D" w:rsidRPr="004279E6" w14:paraId="1F6906F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87AFF3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3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5C73B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slaná správa má nesprávny formát</w:t>
            </w:r>
          </w:p>
        </w:tc>
      </w:tr>
      <w:tr w:rsidR="007B249D" w:rsidRPr="004279E6" w14:paraId="623079BE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DE8C3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1733F1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át správy &amp;</w:t>
            </w:r>
            <w:proofErr w:type="spellStart"/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  <w:proofErr w:type="spellEnd"/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amp; nezodpovedá číslu transakcie &amp;transakcia&amp;</w:t>
            </w:r>
          </w:p>
        </w:tc>
      </w:tr>
      <w:tr w:rsidR="007B249D" w:rsidRPr="004279E6" w14:paraId="33CE670F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B5C04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C5F82B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neobsahuje predpísaný počet príloh</w:t>
            </w:r>
          </w:p>
        </w:tc>
      </w:tr>
      <w:tr w:rsidR="007B249D" w:rsidRPr="004279E6" w14:paraId="377A66A3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47156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C9D47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neobsahuje prílohy predpísaného typu</w:t>
            </w:r>
          </w:p>
        </w:tc>
      </w:tr>
      <w:tr w:rsidR="007B249D" w:rsidRPr="004279E6" w14:paraId="33FCA655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05DBE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0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93CC2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loha správy nebola správne komprimovaná</w:t>
            </w:r>
          </w:p>
        </w:tc>
      </w:tr>
      <w:tr w:rsidR="007B249D" w:rsidRPr="004279E6" w14:paraId="6953EC97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5EC22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1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C0CBB6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06B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a správy nezodpovedá predpisu XSD</w:t>
            </w:r>
          </w:p>
        </w:tc>
      </w:tr>
      <w:tr w:rsidR="007B249D" w:rsidRPr="00A14DA0" w14:paraId="71766D2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53A85736" w14:textId="77777777" w:rsidR="007B249D" w:rsidRPr="00A14DA0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14DA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00-1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26A435" w14:textId="77777777" w:rsidR="007B249D" w:rsidRPr="00A14DA0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A14DA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Kontrola vyplnenia procesných poli + kontrola paralelnosti</w:t>
            </w:r>
          </w:p>
        </w:tc>
      </w:tr>
      <w:tr w:rsidR="007B249D" w:rsidRPr="004279E6" w14:paraId="62E406F3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475526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9A921C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ná hodnota v poli &amp;1</w:t>
            </w:r>
          </w:p>
        </w:tc>
      </w:tr>
      <w:tr w:rsidR="007B249D" w:rsidRPr="004279E6" w14:paraId="276208E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EB7CC1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1DE835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správe nie je obsiahnutý povinný segment &amp;segment&amp;</w:t>
            </w:r>
          </w:p>
        </w:tc>
      </w:tr>
      <w:tr w:rsidR="007B249D" w:rsidRPr="004279E6" w14:paraId="563FBF91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FC62FA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6E0196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egment &amp;segment&amp; neobsahuje povinné pole &amp;pole&amp; </w:t>
            </w:r>
          </w:p>
        </w:tc>
      </w:tr>
      <w:tr w:rsidR="007B249D" w:rsidRPr="004279E6" w14:paraId="5FA8A0C9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502FA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7020D6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dátum &amp;</w:t>
            </w:r>
            <w:proofErr w:type="spellStart"/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  <w:proofErr w:type="spellEnd"/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amp; v segmente &amp;segment&amp;</w:t>
            </w:r>
          </w:p>
        </w:tc>
      </w:tr>
      <w:tr w:rsidR="007B249D" w:rsidRPr="004279E6" w14:paraId="0EB006E6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2D2033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934EB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át segmentu &amp;segment&amp; nezodpovedá definícii</w:t>
            </w:r>
          </w:p>
        </w:tc>
      </w:tr>
      <w:tr w:rsidR="007B249D" w:rsidRPr="004279E6" w14:paraId="450B2582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54BC5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389077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873B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opakovaní segmentu &amp;segment&amp; je príliš veľký</w:t>
            </w:r>
          </w:p>
        </w:tc>
      </w:tr>
      <w:tr w:rsidR="007C4DCE" w:rsidRPr="007C4DCE" w14:paraId="267B577C" w14:textId="77777777" w:rsidTr="00FE491A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620496E0" w14:textId="42F920D2" w:rsidR="007C4DCE" w:rsidRPr="00FE491A" w:rsidRDefault="007C4DCE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00-3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D0CA7" w14:textId="22410C8F" w:rsidR="007C4DCE" w:rsidRPr="00FE491A" w:rsidRDefault="007C4DCE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Validácia metadát</w:t>
            </w:r>
          </w:p>
        </w:tc>
      </w:tr>
      <w:tr w:rsidR="00BD5612" w:rsidRPr="00BD5612" w14:paraId="1F98D730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EB77A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71961F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účastníka trhu nie je evidovaný v systéme</w:t>
            </w:r>
          </w:p>
        </w:tc>
      </w:tr>
      <w:tr w:rsidR="00BD5612" w:rsidRPr="00BD5612" w14:paraId="497DF682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84218E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082B9C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žívateľ nemá právo pre daného účastníka trhu</w:t>
            </w:r>
          </w:p>
        </w:tc>
      </w:tr>
      <w:tr w:rsidR="00BD5612" w:rsidRPr="00BD5612" w14:paraId="5B73E569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66B65E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6EDF27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 správy nemá konfiguráciu pre odosielanie správ</w:t>
            </w:r>
          </w:p>
        </w:tc>
      </w:tr>
      <w:tr w:rsidR="00BD5612" w:rsidRPr="00BD5612" w14:paraId="43278C86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4DA52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A821DA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ýbajúca príloha ZIP súboru</w:t>
            </w:r>
          </w:p>
        </w:tc>
      </w:tr>
      <w:tr w:rsidR="00BD5612" w:rsidRPr="00BD5612" w14:paraId="58F7140D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6D2E9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7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161381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EIC kód</w:t>
            </w:r>
          </w:p>
        </w:tc>
      </w:tr>
      <w:tr w:rsidR="00BD5612" w:rsidRPr="00BD5612" w14:paraId="26C263A8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92EE9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8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9619B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é referenčné číslo správy</w:t>
            </w:r>
          </w:p>
        </w:tc>
      </w:tr>
      <w:tr w:rsidR="00BD5612" w:rsidRPr="00BD5612" w14:paraId="4051E36D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5F089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997CB4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kód transakcie</w:t>
            </w:r>
          </w:p>
        </w:tc>
      </w:tr>
      <w:tr w:rsidR="00BD5612" w:rsidRPr="00BD5612" w14:paraId="087F3B1C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EA4DE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310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78B14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názov súboru</w:t>
            </w:r>
          </w:p>
        </w:tc>
      </w:tr>
      <w:tr w:rsidR="00BD5612" w:rsidRPr="00BD5612" w14:paraId="40DBEEAE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4BC9E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4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4C8E6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čas správy</w:t>
            </w:r>
          </w:p>
        </w:tc>
      </w:tr>
      <w:tr w:rsidR="00BD5612" w:rsidRPr="00BD5612" w14:paraId="67EE3593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05BDB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5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0C7D0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ý referenčný kód správy</w:t>
            </w:r>
          </w:p>
        </w:tc>
      </w:tr>
      <w:tr w:rsidR="00BD5612" w:rsidRPr="00BD5612" w14:paraId="08D21D06" w14:textId="77777777" w:rsidTr="00BD5612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A3F64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6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EA3E4" w14:textId="77777777" w:rsidR="00BD5612" w:rsidRPr="00FE491A" w:rsidRDefault="00BD5612" w:rsidP="00BD561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E491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tné číslo dokumentu</w:t>
            </w:r>
          </w:p>
        </w:tc>
      </w:tr>
      <w:tr w:rsidR="007B249D" w:rsidRPr="00964881" w14:paraId="766CFEF8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vAlign w:val="center"/>
          </w:tcPr>
          <w:p w14:paraId="57AAC4DE" w14:textId="77777777" w:rsidR="007B249D" w:rsidRPr="0096488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96488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9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E7FA" w:themeFill="accent3" w:themeFillTint="33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4F4DEB" w14:textId="77777777" w:rsidR="007B249D" w:rsidRPr="0096488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964881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Nešpecifikovaná chyba</w:t>
            </w:r>
          </w:p>
        </w:tc>
      </w:tr>
      <w:tr w:rsidR="007B249D" w:rsidRPr="004279E6" w14:paraId="5A13A03D" w14:textId="77777777" w:rsidTr="00D23F30">
        <w:trPr>
          <w:trHeight w:val="418"/>
        </w:trPr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E5EB0" w14:textId="77777777" w:rsidR="007B249D" w:rsidRPr="009A47C5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99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363AC" w14:textId="77777777" w:rsidR="007B249D" w:rsidRPr="000722C1" w:rsidRDefault="007B249D" w:rsidP="00D23F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1207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špecifikovaná chyba</w:t>
            </w:r>
          </w:p>
        </w:tc>
      </w:tr>
    </w:tbl>
    <w:p w14:paraId="62CB2798" w14:textId="77777777" w:rsidR="007B249D" w:rsidRPr="00E35EBC" w:rsidRDefault="007B249D" w:rsidP="00E35EBC">
      <w:pPr>
        <w:pStyle w:val="EYNormal"/>
      </w:pPr>
    </w:p>
    <w:p w14:paraId="0EBB815D" w14:textId="77777777" w:rsidR="00E64000" w:rsidRPr="00954F2C" w:rsidRDefault="00E64000" w:rsidP="00954F2C">
      <w:pPr>
        <w:pStyle w:val="EYNormal"/>
      </w:pPr>
    </w:p>
    <w:p w14:paraId="7D1D4B55" w14:textId="4B9C6113" w:rsidR="00954F2C" w:rsidRDefault="000C22E8" w:rsidP="00954F2C">
      <w:pPr>
        <w:pStyle w:val="EYHeading3"/>
      </w:pPr>
      <w:bookmarkStart w:id="349" w:name="_Toc206710357"/>
      <w:r>
        <w:t xml:space="preserve">Rozhranie </w:t>
      </w:r>
      <w:r w:rsidRPr="000C22E8">
        <w:t>MSG_EM_RECV</w:t>
      </w:r>
      <w:bookmarkEnd w:id="349"/>
      <w:r w:rsidR="00114596">
        <w:t xml:space="preserve"> </w:t>
      </w:r>
    </w:p>
    <w:p w14:paraId="50678D3F" w14:textId="76D4D05D" w:rsidR="006F1E82" w:rsidRDefault="006F1E82" w:rsidP="006F1E82">
      <w:pPr>
        <w:pStyle w:val="EYNormal"/>
      </w:pPr>
      <w:bookmarkStart w:id="350" w:name="_Hlk205384563"/>
      <w:r w:rsidRPr="006F1E82">
        <w:t>Systém OKTE ISFU poskyt</w:t>
      </w:r>
      <w:r w:rsidR="00A74F3A">
        <w:t>uje</w:t>
      </w:r>
      <w:r w:rsidRPr="006F1E82">
        <w:t xml:space="preserve"> e-mailovú službu pre prijímanie správ od </w:t>
      </w:r>
      <w:r w:rsidR="00B22942">
        <w:t>PDS (RDS,</w:t>
      </w:r>
      <w:r w:rsidR="00171074">
        <w:t xml:space="preserve"> </w:t>
      </w:r>
      <w:r w:rsidR="00B22942">
        <w:t>MDS)</w:t>
      </w:r>
      <w:r w:rsidRPr="006F1E82">
        <w:t xml:space="preserve">, ktoré </w:t>
      </w:r>
      <w:r w:rsidR="00570D38">
        <w:t xml:space="preserve">sú </w:t>
      </w:r>
      <w:r w:rsidRPr="006F1E82">
        <w:t xml:space="preserve">následne </w:t>
      </w:r>
      <w:r w:rsidR="00CF04D0">
        <w:t>spracované systémom OKTE ISFU a preposielané na dodávateľa.</w:t>
      </w:r>
      <w:r w:rsidR="00771266">
        <w:t xml:space="preserve"> </w:t>
      </w:r>
      <w:r w:rsidR="00750626">
        <w:t>Technický popis rozhrania je uvedený v kapitole:</w:t>
      </w:r>
      <w:r w:rsidR="002049BE">
        <w:t xml:space="preserve"> </w:t>
      </w:r>
      <w:r w:rsidR="002049BE">
        <w:fldChar w:fldCharType="begin"/>
      </w:r>
      <w:r w:rsidR="002049BE">
        <w:instrText xml:space="preserve"> REF _Ref205989191 \r \h </w:instrText>
      </w:r>
      <w:r w:rsidR="002049BE">
        <w:fldChar w:fldCharType="separate"/>
      </w:r>
      <w:r w:rsidR="002049BE">
        <w:t>3.5</w:t>
      </w:r>
      <w:r w:rsidR="002049BE">
        <w:fldChar w:fldCharType="end"/>
      </w:r>
      <w:r w:rsidR="00750626">
        <w:t xml:space="preserve"> </w:t>
      </w:r>
      <w:r w:rsidR="002049BE">
        <w:fldChar w:fldCharType="begin"/>
      </w:r>
      <w:r w:rsidR="002049BE">
        <w:instrText xml:space="preserve"> REF _Ref205989180 \h </w:instrText>
      </w:r>
      <w:r w:rsidR="002049BE">
        <w:fldChar w:fldCharType="separate"/>
      </w:r>
      <w:r w:rsidR="002049BE">
        <w:t>Komunikácia prostredníctvom emailov</w:t>
      </w:r>
      <w:r w:rsidR="002049BE">
        <w:fldChar w:fldCharType="end"/>
      </w:r>
      <w:r w:rsidR="002049BE">
        <w:t>.</w:t>
      </w:r>
    </w:p>
    <w:p w14:paraId="5911B13D" w14:textId="102FE852" w:rsidR="000B5EF4" w:rsidRDefault="000B5EF4" w:rsidP="006F1E82">
      <w:pPr>
        <w:pStyle w:val="EYNormal"/>
      </w:pPr>
      <w:r w:rsidRPr="009F41DD">
        <w:t xml:space="preserve">Samotné spracovanie obsahu </w:t>
      </w:r>
      <w:r>
        <w:t xml:space="preserve">priloženej </w:t>
      </w:r>
      <w:r w:rsidRPr="009F41DD">
        <w:t xml:space="preserve">správy sa realizuje </w:t>
      </w:r>
      <w:r>
        <w:t xml:space="preserve">asynchrónne </w:t>
      </w:r>
      <w:r w:rsidRPr="009F41DD">
        <w:t>a</w:t>
      </w:r>
      <w:r>
        <w:t xml:space="preserve"> o výsledku spracovania </w:t>
      </w:r>
      <w:r w:rsidR="00CB7C24">
        <w:t xml:space="preserve">nie </w:t>
      </w:r>
      <w:r>
        <w:t>je systém PDS (RDS, MDS)</w:t>
      </w:r>
      <w:r w:rsidRPr="009F41DD">
        <w:t xml:space="preserve"> </w:t>
      </w:r>
      <w:r>
        <w:t>informovaný.</w:t>
      </w:r>
    </w:p>
    <w:p w14:paraId="1595C372" w14:textId="77777777" w:rsidR="001F1B93" w:rsidRDefault="001F1B93" w:rsidP="006F1E82">
      <w:pPr>
        <w:pStyle w:val="EYNormal"/>
      </w:pPr>
    </w:p>
    <w:p w14:paraId="73C53A6B" w14:textId="77777777" w:rsidR="001F1B93" w:rsidRDefault="001F1B93" w:rsidP="001F1B93">
      <w:pPr>
        <w:pStyle w:val="EYNormal"/>
        <w:keepNext/>
        <w:jc w:val="center"/>
      </w:pPr>
      <w:r>
        <w:rPr>
          <w:noProof/>
        </w:rPr>
        <w:drawing>
          <wp:inline distT="0" distB="0" distL="0" distR="0" wp14:anchorId="0A25EA85" wp14:editId="6BA2A630">
            <wp:extent cx="3387756" cy="1094506"/>
            <wp:effectExtent l="0" t="0" r="3175" b="0"/>
            <wp:docPr id="211042969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203217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6" cy="109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F1141" w14:textId="77777777" w:rsidR="001F1B93" w:rsidRDefault="001F1B93" w:rsidP="001F1B93">
      <w:pPr>
        <w:pStyle w:val="Popis"/>
        <w:jc w:val="center"/>
      </w:pPr>
      <w:bookmarkStart w:id="351" w:name="_Toc206710322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Pr="00A1359B">
        <w:t>Rozhranie MSG_EM_RECV</w:t>
      </w:r>
      <w:bookmarkEnd w:id="351"/>
    </w:p>
    <w:p w14:paraId="68BC9F42" w14:textId="77777777" w:rsidR="001F1B93" w:rsidRDefault="001F1B93" w:rsidP="006F1E82">
      <w:pPr>
        <w:pStyle w:val="EYNormal"/>
      </w:pPr>
    </w:p>
    <w:p w14:paraId="637B5750" w14:textId="38A02A63" w:rsidR="00114596" w:rsidRDefault="00E31774" w:rsidP="006F1E82">
      <w:pPr>
        <w:pStyle w:val="EYNormal"/>
      </w:pPr>
      <w:r>
        <w:t>Nesplnenie podmienok definovaných v tejto TŠVD je dôvodom na zamietnutie správy zo strany OKTE.</w:t>
      </w:r>
      <w:r w:rsidR="00F027BA">
        <w:t xml:space="preserve"> Pravidlá pre komunikáciu sú uvedené v</w:t>
      </w:r>
      <w:r w:rsidR="00EB5406">
        <w:t> </w:t>
      </w:r>
      <w:r w:rsidR="00F027BA">
        <w:t>kapitole</w:t>
      </w:r>
      <w:r w:rsidR="00EB5406">
        <w:t xml:space="preserve"> </w:t>
      </w:r>
      <w:r w:rsidR="000B1E34">
        <w:fldChar w:fldCharType="begin"/>
      </w:r>
      <w:r w:rsidR="000B1E34">
        <w:instrText xml:space="preserve"> REF _Ref206585634 \r \h </w:instrText>
      </w:r>
      <w:r w:rsidR="000B1E34">
        <w:fldChar w:fldCharType="separate"/>
      </w:r>
      <w:r w:rsidR="000B1E34">
        <w:t>3.5</w:t>
      </w:r>
      <w:r w:rsidR="000B1E34">
        <w:fldChar w:fldCharType="end"/>
      </w:r>
      <w:r w:rsidR="000B1E34">
        <w:t xml:space="preserve"> </w:t>
      </w:r>
      <w:r w:rsidR="000B1E34">
        <w:fldChar w:fldCharType="begin"/>
      </w:r>
      <w:r w:rsidR="000B1E34">
        <w:instrText xml:space="preserve"> REF _Ref206585642 \h </w:instrText>
      </w:r>
      <w:r w:rsidR="000B1E34">
        <w:fldChar w:fldCharType="separate"/>
      </w:r>
      <w:r w:rsidR="000B1E34">
        <w:t>Komunikácia prostredníctvom emailov</w:t>
      </w:r>
      <w:r w:rsidR="000B1E34">
        <w:fldChar w:fldCharType="end"/>
      </w:r>
      <w:r w:rsidR="000B1E34">
        <w:t xml:space="preserve">. </w:t>
      </w:r>
    </w:p>
    <w:bookmarkEnd w:id="350"/>
    <w:p w14:paraId="508C39CC" w14:textId="77777777" w:rsidR="00771266" w:rsidRPr="000C7F98" w:rsidRDefault="00771266" w:rsidP="006F1E82">
      <w:pPr>
        <w:pStyle w:val="EYNormal"/>
        <w:rPr>
          <w:lang w:val="en-GB"/>
        </w:rPr>
      </w:pPr>
    </w:p>
    <w:p w14:paraId="0B19E53E" w14:textId="34D65BAD" w:rsidR="00771266" w:rsidRDefault="00771266" w:rsidP="00771266">
      <w:pPr>
        <w:pStyle w:val="EYHeading2"/>
      </w:pPr>
      <w:bookmarkStart w:id="352" w:name="_Toc206710358"/>
      <w:r>
        <w:t>Komunikačné rozhrania pre Dodávateľa</w:t>
      </w:r>
      <w:bookmarkEnd w:id="352"/>
      <w:r>
        <w:t xml:space="preserve"> </w:t>
      </w:r>
    </w:p>
    <w:p w14:paraId="592C747E" w14:textId="1AB376DE" w:rsidR="00771266" w:rsidRDefault="00771266" w:rsidP="00771266">
      <w:pPr>
        <w:pStyle w:val="EYNormal"/>
      </w:pPr>
      <w:r w:rsidRPr="00771266">
        <w:t xml:space="preserve">Táto podkapitola popisuje komunikáciu medzi systémom </w:t>
      </w:r>
      <w:r>
        <w:t>Dodávateľa</w:t>
      </w:r>
      <w:r w:rsidRPr="00771266">
        <w:t xml:space="preserve"> a systémom OKTE ISFU prostredníctvom webových služieb a</w:t>
      </w:r>
      <w:r w:rsidR="00767390">
        <w:t> </w:t>
      </w:r>
      <w:r w:rsidRPr="00771266">
        <w:t>emailu</w:t>
      </w:r>
      <w:r w:rsidR="00767390">
        <w:t xml:space="preserve">. </w:t>
      </w:r>
    </w:p>
    <w:p w14:paraId="4F40BCC6" w14:textId="77777777" w:rsidR="00767390" w:rsidRDefault="00767390" w:rsidP="00771266">
      <w:pPr>
        <w:pStyle w:val="EYNormal"/>
      </w:pPr>
    </w:p>
    <w:p w14:paraId="15A919D3" w14:textId="17C78152" w:rsidR="00767390" w:rsidRDefault="00767390" w:rsidP="00767390">
      <w:pPr>
        <w:pStyle w:val="EYHeading3"/>
      </w:pPr>
      <w:bookmarkStart w:id="353" w:name="_Toc206710359"/>
      <w:r>
        <w:t xml:space="preserve">Rozhranie </w:t>
      </w:r>
      <w:r w:rsidRPr="00767390">
        <w:t>MSG_WS_PUSH</w:t>
      </w:r>
      <w:bookmarkEnd w:id="353"/>
      <w:r>
        <w:t xml:space="preserve"> </w:t>
      </w:r>
    </w:p>
    <w:p w14:paraId="2F212D15" w14:textId="06C1B238" w:rsidR="003424AF" w:rsidRDefault="00986293" w:rsidP="003424AF">
      <w:pPr>
        <w:pStyle w:val="EYNormal"/>
      </w:pPr>
      <w:r w:rsidRPr="00986293">
        <w:t xml:space="preserve">Systém dodávateľa </w:t>
      </w:r>
      <w:r w:rsidR="00125293">
        <w:t xml:space="preserve">môže </w:t>
      </w:r>
      <w:r w:rsidRPr="00986293">
        <w:t>poskyt</w:t>
      </w:r>
      <w:r w:rsidR="00125293">
        <w:t>ovať</w:t>
      </w:r>
      <w:r w:rsidRPr="00986293">
        <w:t xml:space="preserve"> </w:t>
      </w:r>
      <w:r w:rsidR="000A33A4">
        <w:t>webovú</w:t>
      </w:r>
      <w:r w:rsidRPr="00986293">
        <w:t xml:space="preserve"> </w:t>
      </w:r>
      <w:r w:rsidR="00125293">
        <w:t xml:space="preserve">službu </w:t>
      </w:r>
      <w:proofErr w:type="spellStart"/>
      <w:r w:rsidR="00125293">
        <w:t>UploadMessage</w:t>
      </w:r>
      <w:proofErr w:type="spellEnd"/>
      <w:r w:rsidR="00125293">
        <w:t xml:space="preserve"> </w:t>
      </w:r>
      <w:r w:rsidRPr="00986293">
        <w:t xml:space="preserve">pre prijímanie správ, ktoré </w:t>
      </w:r>
      <w:r w:rsidR="00DB6367">
        <w:t>sú</w:t>
      </w:r>
      <w:r w:rsidRPr="00986293">
        <w:t xml:space="preserve"> preposielané zo systému OKTE ISFU</w:t>
      </w:r>
      <w:r w:rsidR="000C7F98">
        <w:t xml:space="preserve">. </w:t>
      </w:r>
      <w:r w:rsidR="003424AF">
        <w:t xml:space="preserve">Technický popis webovej služby je uvedený v kapitole: </w:t>
      </w:r>
      <w:r w:rsidR="003424AF">
        <w:fldChar w:fldCharType="begin"/>
      </w:r>
      <w:r w:rsidR="003424AF">
        <w:instrText xml:space="preserve"> REF _Ref205988314 \r \h </w:instrText>
      </w:r>
      <w:r w:rsidR="003424AF">
        <w:fldChar w:fldCharType="separate"/>
      </w:r>
      <w:r w:rsidR="003424AF">
        <w:t>3.3.1</w:t>
      </w:r>
      <w:r w:rsidR="003424AF">
        <w:fldChar w:fldCharType="end"/>
      </w:r>
      <w:r w:rsidR="003424AF">
        <w:t xml:space="preserve"> </w:t>
      </w:r>
      <w:r w:rsidR="003424AF">
        <w:fldChar w:fldCharType="begin"/>
      </w:r>
      <w:r w:rsidR="003424AF">
        <w:instrText xml:space="preserve"> REF _Ref205988320 \h </w:instrText>
      </w:r>
      <w:r w:rsidR="003424AF">
        <w:fldChar w:fldCharType="separate"/>
      </w:r>
      <w:r w:rsidR="003424AF" w:rsidRPr="0027721E">
        <w:t>Webová služb</w:t>
      </w:r>
      <w:r w:rsidR="003424AF">
        <w:t>a</w:t>
      </w:r>
      <w:r w:rsidR="003424AF" w:rsidRPr="0027721E">
        <w:t xml:space="preserve"> </w:t>
      </w:r>
      <w:proofErr w:type="spellStart"/>
      <w:r w:rsidR="003424AF">
        <w:t>UploadMessage</w:t>
      </w:r>
      <w:proofErr w:type="spellEnd"/>
      <w:r w:rsidR="003424AF">
        <w:fldChar w:fldCharType="end"/>
      </w:r>
      <w:r w:rsidR="003424AF">
        <w:t xml:space="preserve">. </w:t>
      </w:r>
    </w:p>
    <w:p w14:paraId="110EA563" w14:textId="26CB5207" w:rsidR="00986293" w:rsidRDefault="00986293" w:rsidP="00986293">
      <w:pPr>
        <w:pStyle w:val="EYNormal"/>
      </w:pPr>
    </w:p>
    <w:p w14:paraId="557868A1" w14:textId="77777777" w:rsidR="000C7F98" w:rsidRDefault="000C7F98" w:rsidP="00986293">
      <w:pPr>
        <w:pStyle w:val="EYNormal"/>
      </w:pPr>
    </w:p>
    <w:p w14:paraId="1FF2485C" w14:textId="77777777" w:rsidR="005D339A" w:rsidRDefault="000C7F98" w:rsidP="005D339A">
      <w:pPr>
        <w:pStyle w:val="EYNormal"/>
        <w:keepNext/>
        <w:jc w:val="center"/>
      </w:pPr>
      <w:r>
        <w:rPr>
          <w:noProof/>
        </w:rPr>
        <w:lastRenderedPageBreak/>
        <w:drawing>
          <wp:inline distT="0" distB="0" distL="0" distR="0" wp14:anchorId="3C058CAE" wp14:editId="29DA3F59">
            <wp:extent cx="3387756" cy="1052057"/>
            <wp:effectExtent l="0" t="0" r="3175" b="0"/>
            <wp:docPr id="20646011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601141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6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7227C" w14:textId="6AC98D02" w:rsidR="000C7F98" w:rsidRDefault="005D339A" w:rsidP="00FE491A">
      <w:pPr>
        <w:pStyle w:val="Popis"/>
        <w:jc w:val="center"/>
      </w:pPr>
      <w:bookmarkStart w:id="354" w:name="_Toc206710323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</w:t>
      </w:r>
      <w:r w:rsidRPr="00CB6A7E">
        <w:t>Rozhranie MSG_WS_PUSH</w:t>
      </w:r>
      <w:bookmarkEnd w:id="354"/>
    </w:p>
    <w:p w14:paraId="02252FC6" w14:textId="77777777" w:rsidR="00986293" w:rsidRPr="00986293" w:rsidRDefault="00986293" w:rsidP="00986293">
      <w:pPr>
        <w:pStyle w:val="EYNormal"/>
      </w:pPr>
    </w:p>
    <w:p w14:paraId="5F972AA3" w14:textId="5122EB6B" w:rsidR="00767390" w:rsidRDefault="00767390" w:rsidP="00767390">
      <w:pPr>
        <w:pStyle w:val="EYHeading3"/>
      </w:pPr>
      <w:bookmarkStart w:id="355" w:name="_Toc206710360"/>
      <w:r>
        <w:t xml:space="preserve">Rozhranie </w:t>
      </w:r>
      <w:r w:rsidRPr="00767390">
        <w:t>MSG_WS_PULL</w:t>
      </w:r>
      <w:bookmarkEnd w:id="355"/>
      <w:r w:rsidR="00622FA5">
        <w:t xml:space="preserve"> </w:t>
      </w:r>
    </w:p>
    <w:p w14:paraId="0F411E93" w14:textId="6F515654" w:rsidR="00622FA5" w:rsidRDefault="005813D8" w:rsidP="00622FA5">
      <w:pPr>
        <w:pStyle w:val="EYNormal"/>
      </w:pPr>
      <w:bookmarkStart w:id="356" w:name="_Hlk205384484"/>
      <w:r>
        <w:t xml:space="preserve">Systém OKTE ISFU poskytuje </w:t>
      </w:r>
      <w:r w:rsidR="00826E4B">
        <w:t xml:space="preserve">webovú službu </w:t>
      </w:r>
      <w:proofErr w:type="spellStart"/>
      <w:r w:rsidR="00826E4B">
        <w:t>DownloadMessage</w:t>
      </w:r>
      <w:proofErr w:type="spellEnd"/>
      <w:r w:rsidRPr="005813D8">
        <w:t xml:space="preserve"> pre sťahovanie správ</w:t>
      </w:r>
      <w:r w:rsidR="00E21A8E">
        <w:t xml:space="preserve"> dodávateľom prostredníctvom </w:t>
      </w:r>
      <w:r w:rsidRPr="005813D8">
        <w:t>dátovej schránky</w:t>
      </w:r>
      <w:r w:rsidR="00975675">
        <w:t xml:space="preserve"> správ</w:t>
      </w:r>
      <w:r w:rsidRPr="005813D8">
        <w:t>. Dodávateľ si tak mô</w:t>
      </w:r>
      <w:r>
        <w:t>že</w:t>
      </w:r>
      <w:r w:rsidRPr="005813D8">
        <w:t xml:space="preserve"> vyžiadať pre neho relevantné správy</w:t>
      </w:r>
      <w:r w:rsidR="00F84EE2">
        <w:t xml:space="preserve"> bez publikovania vlastného rozhrania ako je to v prípade MSG</w:t>
      </w:r>
      <w:r w:rsidR="00F84EE2">
        <w:rPr>
          <w:lang w:val="en-US"/>
        </w:rPr>
        <w:t>_WS_PUSH</w:t>
      </w:r>
      <w:r w:rsidR="00427627">
        <w:t xml:space="preserve">. </w:t>
      </w:r>
      <w:r w:rsidR="001E1F8B">
        <w:t xml:space="preserve">Technický popis webovej služby je uvedený v kapitole: </w:t>
      </w:r>
      <w:r w:rsidR="001E1F8B">
        <w:fldChar w:fldCharType="begin"/>
      </w:r>
      <w:r w:rsidR="001E1F8B">
        <w:instrText xml:space="preserve"> REF _Ref205989707 \r \h </w:instrText>
      </w:r>
      <w:r w:rsidR="001E1F8B">
        <w:fldChar w:fldCharType="separate"/>
      </w:r>
      <w:r w:rsidR="001E1F8B">
        <w:t>3.3.2</w:t>
      </w:r>
      <w:r w:rsidR="001E1F8B">
        <w:fldChar w:fldCharType="end"/>
      </w:r>
      <w:r w:rsidR="001E1F8B">
        <w:t xml:space="preserve"> </w:t>
      </w:r>
      <w:r w:rsidR="001E1F8B">
        <w:fldChar w:fldCharType="begin"/>
      </w:r>
      <w:r w:rsidR="001E1F8B">
        <w:instrText xml:space="preserve"> REF _Ref205989713 \h </w:instrText>
      </w:r>
      <w:r w:rsidR="001E1F8B">
        <w:fldChar w:fldCharType="separate"/>
      </w:r>
      <w:r w:rsidR="001E1F8B" w:rsidRPr="0027721E">
        <w:t>Webová služb</w:t>
      </w:r>
      <w:r w:rsidR="001E1F8B">
        <w:t>a</w:t>
      </w:r>
      <w:r w:rsidR="001E1F8B" w:rsidRPr="0027721E">
        <w:t xml:space="preserve"> </w:t>
      </w:r>
      <w:proofErr w:type="spellStart"/>
      <w:r w:rsidR="001E1F8B">
        <w:t>DownloadMessage</w:t>
      </w:r>
      <w:proofErr w:type="spellEnd"/>
      <w:r w:rsidR="001E1F8B">
        <w:fldChar w:fldCharType="end"/>
      </w:r>
      <w:r w:rsidR="001E1F8B">
        <w:t>.</w:t>
      </w:r>
    </w:p>
    <w:p w14:paraId="4470D2CD" w14:textId="77777777" w:rsidR="00427627" w:rsidRDefault="00427627" w:rsidP="00622FA5">
      <w:pPr>
        <w:pStyle w:val="EYNormal"/>
      </w:pPr>
    </w:p>
    <w:p w14:paraId="1DDB0867" w14:textId="77777777" w:rsidR="005D339A" w:rsidRDefault="00427627" w:rsidP="005D339A">
      <w:pPr>
        <w:pStyle w:val="EYNormal"/>
        <w:keepNext/>
        <w:jc w:val="center"/>
      </w:pPr>
      <w:r>
        <w:rPr>
          <w:noProof/>
        </w:rPr>
        <w:drawing>
          <wp:inline distT="0" distB="0" distL="0" distR="0" wp14:anchorId="6EBE8867" wp14:editId="42369569">
            <wp:extent cx="3387755" cy="1052057"/>
            <wp:effectExtent l="0" t="0" r="3175" b="0"/>
            <wp:docPr id="110438020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380205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55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EED04" w14:textId="171B09A5" w:rsidR="00427627" w:rsidRDefault="005D339A" w:rsidP="00FE491A">
      <w:pPr>
        <w:pStyle w:val="Popis"/>
        <w:jc w:val="center"/>
      </w:pPr>
      <w:bookmarkStart w:id="357" w:name="_Toc206710324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r w:rsidRPr="0041242D">
        <w:t>Rozhranie MSG_WS_PULL</w:t>
      </w:r>
      <w:bookmarkEnd w:id="357"/>
    </w:p>
    <w:bookmarkEnd w:id="356"/>
    <w:p w14:paraId="7B89AB60" w14:textId="77777777" w:rsidR="00622FA5" w:rsidRPr="00622FA5" w:rsidRDefault="00622FA5" w:rsidP="00622FA5">
      <w:pPr>
        <w:pStyle w:val="EYNormal"/>
      </w:pPr>
    </w:p>
    <w:p w14:paraId="2770A910" w14:textId="612D5442" w:rsidR="00767390" w:rsidRDefault="00767390" w:rsidP="00767390">
      <w:pPr>
        <w:pStyle w:val="EYHeading3"/>
      </w:pPr>
      <w:bookmarkStart w:id="358" w:name="_Toc206710361"/>
      <w:r>
        <w:t xml:space="preserve">Rozhranie </w:t>
      </w:r>
      <w:r w:rsidR="00E33917" w:rsidRPr="00E33917">
        <w:t>MSG_EM_PUSH</w:t>
      </w:r>
      <w:bookmarkEnd w:id="358"/>
      <w:r w:rsidR="009D541E">
        <w:t xml:space="preserve"> </w:t>
      </w:r>
    </w:p>
    <w:p w14:paraId="2EC0FEC7" w14:textId="77777777" w:rsidR="00C07940" w:rsidRDefault="009D541E" w:rsidP="00C07940">
      <w:pPr>
        <w:pStyle w:val="EYNormal"/>
      </w:pPr>
      <w:r w:rsidRPr="009D541E">
        <w:t xml:space="preserve">Systém </w:t>
      </w:r>
      <w:r w:rsidR="000B443B" w:rsidRPr="00986293">
        <w:t xml:space="preserve">dodávateľa </w:t>
      </w:r>
      <w:r w:rsidRPr="009D541E">
        <w:t xml:space="preserve">poskytuje e-mailovú službu pre prijímanie správ od </w:t>
      </w:r>
      <w:r w:rsidR="000B443B">
        <w:t>OKTE IFSU</w:t>
      </w:r>
      <w:r w:rsidRPr="009D541E">
        <w:t xml:space="preserve">, ktoré </w:t>
      </w:r>
      <w:r w:rsidR="000B443B">
        <w:t>boli prijaté od PDS</w:t>
      </w:r>
      <w:r w:rsidR="00B22942" w:rsidRPr="00363314">
        <w:t xml:space="preserve"> (RDS,</w:t>
      </w:r>
      <w:r w:rsidR="00171074">
        <w:t xml:space="preserve"> </w:t>
      </w:r>
      <w:r w:rsidR="000B443B">
        <w:t>MDS</w:t>
      </w:r>
      <w:r w:rsidR="00B22942" w:rsidRPr="00363314">
        <w:t>)</w:t>
      </w:r>
      <w:r w:rsidR="00E22F3E">
        <w:t xml:space="preserve">. </w:t>
      </w:r>
      <w:r w:rsidR="00C07940">
        <w:t xml:space="preserve">Technický popis rozhrania je uvedený v kapitole: </w:t>
      </w:r>
      <w:r w:rsidR="00C07940">
        <w:fldChar w:fldCharType="begin"/>
      </w:r>
      <w:r w:rsidR="00C07940">
        <w:instrText xml:space="preserve"> REF _Ref205989191 \r \h </w:instrText>
      </w:r>
      <w:r w:rsidR="00C07940">
        <w:fldChar w:fldCharType="separate"/>
      </w:r>
      <w:r w:rsidR="00C07940">
        <w:t>3.5</w:t>
      </w:r>
      <w:r w:rsidR="00C07940">
        <w:fldChar w:fldCharType="end"/>
      </w:r>
      <w:r w:rsidR="00C07940">
        <w:t xml:space="preserve"> </w:t>
      </w:r>
      <w:r w:rsidR="00C07940">
        <w:fldChar w:fldCharType="begin"/>
      </w:r>
      <w:r w:rsidR="00C07940">
        <w:instrText xml:space="preserve"> REF _Ref205989180 \h </w:instrText>
      </w:r>
      <w:r w:rsidR="00C07940">
        <w:fldChar w:fldCharType="separate"/>
      </w:r>
      <w:r w:rsidR="00C07940">
        <w:t>Komunikácia prostredníctvom emailov</w:t>
      </w:r>
      <w:r w:rsidR="00C07940">
        <w:fldChar w:fldCharType="end"/>
      </w:r>
      <w:r w:rsidR="00C07940">
        <w:t>.</w:t>
      </w:r>
    </w:p>
    <w:p w14:paraId="75DC88EB" w14:textId="3CFAD68F" w:rsidR="002A0A6E" w:rsidRDefault="002A0A6E" w:rsidP="009D541E">
      <w:pPr>
        <w:pStyle w:val="EYNormal"/>
      </w:pPr>
    </w:p>
    <w:p w14:paraId="467E8DE7" w14:textId="2CAD84CB" w:rsidR="00E22F3E" w:rsidRDefault="00D23C31" w:rsidP="009D541E">
      <w:pPr>
        <w:pStyle w:val="EYNormal"/>
      </w:pPr>
      <w:r>
        <w:t>D</w:t>
      </w:r>
      <w:r w:rsidR="00807065" w:rsidRPr="00720981">
        <w:t xml:space="preserve">odávateľ je zodpovedný za preverenie doručenia, prijatia </w:t>
      </w:r>
      <w:r w:rsidR="008B0649">
        <w:t xml:space="preserve">spracovania </w:t>
      </w:r>
      <w:r w:rsidR="00807065" w:rsidRPr="00720981">
        <w:t>správy</w:t>
      </w:r>
      <w:r w:rsidR="00384DC6">
        <w:t xml:space="preserve"> a</w:t>
      </w:r>
      <w:r w:rsidR="00807065" w:rsidRPr="00720981">
        <w:t xml:space="preserve"> za sledovanie priebehu procesu </w:t>
      </w:r>
      <w:r w:rsidR="00AD7741">
        <w:t>doručenia všetkých správ</w:t>
      </w:r>
      <w:r w:rsidR="004612CB">
        <w:t xml:space="preserve"> </w:t>
      </w:r>
      <w:r w:rsidR="00807065" w:rsidRPr="00720981">
        <w:t>v</w:t>
      </w:r>
      <w:r w:rsidR="004612CB">
        <w:t xml:space="preserve"> rámci </w:t>
      </w:r>
      <w:r w:rsidR="00807065" w:rsidRPr="00720981">
        <w:t>ISFU</w:t>
      </w:r>
      <w:r w:rsidR="004612CB" w:rsidRPr="00157DC7">
        <w:t xml:space="preserve"> </w:t>
      </w:r>
      <w:r w:rsidR="00157DC7" w:rsidRPr="00903D37">
        <w:t xml:space="preserve">(napr. </w:t>
      </w:r>
      <w:r w:rsidR="00BA0B31">
        <w:t>p</w:t>
      </w:r>
      <w:r w:rsidR="00157DC7" w:rsidRPr="00903D37">
        <w:t>omocou ISFU WEB aplik</w:t>
      </w:r>
      <w:r w:rsidR="00157DC7" w:rsidRPr="00157DC7">
        <w:t xml:space="preserve">ácie – </w:t>
      </w:r>
      <w:proofErr w:type="spellStart"/>
      <w:r w:rsidR="004612CB" w:rsidRPr="00157DC7">
        <w:t>Portal</w:t>
      </w:r>
      <w:proofErr w:type="spellEnd"/>
      <w:r w:rsidR="00157DC7" w:rsidRPr="00903D37">
        <w:t>)</w:t>
      </w:r>
      <w:r w:rsidR="00807065" w:rsidRPr="00157DC7">
        <w:t>.</w:t>
      </w:r>
      <w:r w:rsidR="006B1FAD" w:rsidRPr="00157DC7">
        <w:t xml:space="preserve"> </w:t>
      </w:r>
    </w:p>
    <w:p w14:paraId="45BFF752" w14:textId="77777777" w:rsidR="00AA36B5" w:rsidRDefault="00AA36B5" w:rsidP="009D541E">
      <w:pPr>
        <w:pStyle w:val="EYNormal"/>
      </w:pPr>
    </w:p>
    <w:p w14:paraId="0E13DCD3" w14:textId="77777777" w:rsidR="005D339A" w:rsidRDefault="00AA36B5" w:rsidP="005D339A">
      <w:pPr>
        <w:pStyle w:val="EYNormal"/>
        <w:keepNext/>
        <w:jc w:val="center"/>
      </w:pPr>
      <w:r>
        <w:rPr>
          <w:noProof/>
        </w:rPr>
        <w:drawing>
          <wp:inline distT="0" distB="0" distL="0" distR="0" wp14:anchorId="08BAEEEA" wp14:editId="56D9409C">
            <wp:extent cx="3269566" cy="1052057"/>
            <wp:effectExtent l="0" t="0" r="7620" b="0"/>
            <wp:docPr id="51338903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389034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566" cy="105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C93AB" w14:textId="76092DA4" w:rsidR="00AA36B5" w:rsidRDefault="005D339A" w:rsidP="00FE491A">
      <w:pPr>
        <w:pStyle w:val="Popis"/>
        <w:jc w:val="center"/>
      </w:pPr>
      <w:bookmarkStart w:id="359" w:name="_Toc206710325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Pr="006801C4">
        <w:t>Rozhranie MSG_EM_PUSH</w:t>
      </w:r>
      <w:bookmarkEnd w:id="359"/>
    </w:p>
    <w:p w14:paraId="2A86AC2C" w14:textId="77777777" w:rsidR="00E22F3E" w:rsidRDefault="00E22F3E" w:rsidP="009D541E">
      <w:pPr>
        <w:pStyle w:val="EYNormal"/>
      </w:pPr>
    </w:p>
    <w:p w14:paraId="548E9439" w14:textId="77777777" w:rsidR="008937FB" w:rsidRDefault="008937FB" w:rsidP="008937FB">
      <w:pPr>
        <w:pStyle w:val="EYNormal"/>
      </w:pPr>
    </w:p>
    <w:p w14:paraId="2C1BFFDD" w14:textId="6E176883" w:rsidR="00423F6D" w:rsidRPr="0027721E" w:rsidRDefault="00423F6D" w:rsidP="00423F6D">
      <w:pPr>
        <w:pStyle w:val="EYHeading1"/>
      </w:pPr>
      <w:bookmarkStart w:id="360" w:name="_Toc205826583"/>
      <w:bookmarkStart w:id="361" w:name="_Toc205884615"/>
      <w:bookmarkStart w:id="362" w:name="_Toc205884936"/>
      <w:bookmarkStart w:id="363" w:name="_Toc205826584"/>
      <w:bookmarkStart w:id="364" w:name="_Toc205884616"/>
      <w:bookmarkStart w:id="365" w:name="_Toc205884937"/>
      <w:bookmarkStart w:id="366" w:name="_Toc205826585"/>
      <w:bookmarkStart w:id="367" w:name="_Toc205884617"/>
      <w:bookmarkStart w:id="368" w:name="_Toc205884938"/>
      <w:bookmarkStart w:id="369" w:name="_Toc205826586"/>
      <w:bookmarkStart w:id="370" w:name="_Toc205884618"/>
      <w:bookmarkStart w:id="371" w:name="_Toc205884939"/>
      <w:bookmarkStart w:id="372" w:name="_Toc205826587"/>
      <w:bookmarkStart w:id="373" w:name="_Toc205884619"/>
      <w:bookmarkStart w:id="374" w:name="_Toc205884940"/>
      <w:bookmarkStart w:id="375" w:name="_Toc205826588"/>
      <w:bookmarkStart w:id="376" w:name="_Toc205884620"/>
      <w:bookmarkStart w:id="377" w:name="_Toc205884941"/>
      <w:bookmarkStart w:id="378" w:name="_Toc205826652"/>
      <w:bookmarkStart w:id="379" w:name="_Toc205884684"/>
      <w:bookmarkStart w:id="380" w:name="_Toc205885005"/>
      <w:bookmarkStart w:id="381" w:name="_Toc205826653"/>
      <w:bookmarkStart w:id="382" w:name="_Toc205884685"/>
      <w:bookmarkStart w:id="383" w:name="_Toc205885006"/>
      <w:bookmarkStart w:id="384" w:name="_Toc205826654"/>
      <w:bookmarkStart w:id="385" w:name="_Toc205884686"/>
      <w:bookmarkStart w:id="386" w:name="_Toc205885007"/>
      <w:bookmarkStart w:id="387" w:name="_Toc205826655"/>
      <w:bookmarkStart w:id="388" w:name="_Toc205884687"/>
      <w:bookmarkStart w:id="389" w:name="_Toc205885008"/>
      <w:bookmarkStart w:id="390" w:name="_Toc205826656"/>
      <w:bookmarkStart w:id="391" w:name="_Toc205884688"/>
      <w:bookmarkStart w:id="392" w:name="_Toc205885009"/>
      <w:bookmarkStart w:id="393" w:name="_Toc205826657"/>
      <w:bookmarkStart w:id="394" w:name="_Toc205884689"/>
      <w:bookmarkStart w:id="395" w:name="_Toc205885010"/>
      <w:bookmarkStart w:id="396" w:name="_Toc205826658"/>
      <w:bookmarkStart w:id="397" w:name="_Toc205884690"/>
      <w:bookmarkStart w:id="398" w:name="_Toc205885011"/>
      <w:bookmarkStart w:id="399" w:name="_Toc205826659"/>
      <w:bookmarkStart w:id="400" w:name="_Toc205884691"/>
      <w:bookmarkStart w:id="401" w:name="_Toc205885012"/>
      <w:bookmarkStart w:id="402" w:name="_Toc205826660"/>
      <w:bookmarkStart w:id="403" w:name="_Toc205884692"/>
      <w:bookmarkStart w:id="404" w:name="_Toc205885013"/>
      <w:bookmarkStart w:id="405" w:name="_Toc205826661"/>
      <w:bookmarkStart w:id="406" w:name="_Toc205884693"/>
      <w:bookmarkStart w:id="407" w:name="_Toc205885014"/>
      <w:bookmarkStart w:id="408" w:name="_Toc205826662"/>
      <w:bookmarkStart w:id="409" w:name="_Toc205884694"/>
      <w:bookmarkStart w:id="410" w:name="_Toc205885015"/>
      <w:bookmarkStart w:id="411" w:name="_Toc205826663"/>
      <w:bookmarkStart w:id="412" w:name="_Toc205884695"/>
      <w:bookmarkStart w:id="413" w:name="_Toc205885016"/>
      <w:bookmarkStart w:id="414" w:name="_Toc205826664"/>
      <w:bookmarkStart w:id="415" w:name="_Toc205884696"/>
      <w:bookmarkStart w:id="416" w:name="_Toc205885017"/>
      <w:bookmarkStart w:id="417" w:name="_Toc205826665"/>
      <w:bookmarkStart w:id="418" w:name="_Toc205884697"/>
      <w:bookmarkStart w:id="419" w:name="_Toc205885018"/>
      <w:bookmarkStart w:id="420" w:name="_Toc205826666"/>
      <w:bookmarkStart w:id="421" w:name="_Toc205884698"/>
      <w:bookmarkStart w:id="422" w:name="_Toc205885019"/>
      <w:bookmarkStart w:id="423" w:name="_Toc205826667"/>
      <w:bookmarkStart w:id="424" w:name="_Toc205884699"/>
      <w:bookmarkStart w:id="425" w:name="_Toc205885020"/>
      <w:bookmarkStart w:id="426" w:name="_Toc205826668"/>
      <w:bookmarkStart w:id="427" w:name="_Toc205884700"/>
      <w:bookmarkStart w:id="428" w:name="_Toc205885021"/>
      <w:bookmarkStart w:id="429" w:name="_Toc205826669"/>
      <w:bookmarkStart w:id="430" w:name="_Toc205884701"/>
      <w:bookmarkStart w:id="431" w:name="_Toc205885022"/>
      <w:bookmarkStart w:id="432" w:name="_Toc205826670"/>
      <w:bookmarkStart w:id="433" w:name="_Toc205884702"/>
      <w:bookmarkStart w:id="434" w:name="_Toc205885023"/>
      <w:bookmarkStart w:id="435" w:name="_Toc205826671"/>
      <w:bookmarkStart w:id="436" w:name="_Toc205884703"/>
      <w:bookmarkStart w:id="437" w:name="_Toc205885024"/>
      <w:bookmarkStart w:id="438" w:name="_Toc205826672"/>
      <w:bookmarkStart w:id="439" w:name="_Toc205884704"/>
      <w:bookmarkStart w:id="440" w:name="_Toc205885025"/>
      <w:bookmarkStart w:id="441" w:name="_Toc205826673"/>
      <w:bookmarkStart w:id="442" w:name="_Toc205884705"/>
      <w:bookmarkStart w:id="443" w:name="_Toc205885026"/>
      <w:bookmarkStart w:id="444" w:name="_Toc205826674"/>
      <w:bookmarkStart w:id="445" w:name="_Toc205884706"/>
      <w:bookmarkStart w:id="446" w:name="_Toc205885027"/>
      <w:bookmarkStart w:id="447" w:name="_Toc205826675"/>
      <w:bookmarkStart w:id="448" w:name="_Toc205884707"/>
      <w:bookmarkStart w:id="449" w:name="_Toc205885028"/>
      <w:bookmarkStart w:id="450" w:name="_Toc205826676"/>
      <w:bookmarkStart w:id="451" w:name="_Toc205884708"/>
      <w:bookmarkStart w:id="452" w:name="_Toc205885029"/>
      <w:bookmarkStart w:id="453" w:name="_Toc205826677"/>
      <w:bookmarkStart w:id="454" w:name="_Toc205884709"/>
      <w:bookmarkStart w:id="455" w:name="_Toc205885030"/>
      <w:bookmarkStart w:id="456" w:name="_Toc205826678"/>
      <w:bookmarkStart w:id="457" w:name="_Toc205884710"/>
      <w:bookmarkStart w:id="458" w:name="_Toc205885031"/>
      <w:bookmarkStart w:id="459" w:name="_Toc205826679"/>
      <w:bookmarkStart w:id="460" w:name="_Toc205884711"/>
      <w:bookmarkStart w:id="461" w:name="_Toc205885032"/>
      <w:bookmarkStart w:id="462" w:name="_Toc205826680"/>
      <w:bookmarkStart w:id="463" w:name="_Toc205884712"/>
      <w:bookmarkStart w:id="464" w:name="_Toc205885033"/>
      <w:bookmarkStart w:id="465" w:name="_Toc205826681"/>
      <w:bookmarkStart w:id="466" w:name="_Toc205884713"/>
      <w:bookmarkStart w:id="467" w:name="_Toc205885034"/>
      <w:bookmarkStart w:id="468" w:name="_Toc205826682"/>
      <w:bookmarkStart w:id="469" w:name="_Toc205884714"/>
      <w:bookmarkStart w:id="470" w:name="_Toc205885035"/>
      <w:bookmarkStart w:id="471" w:name="_Toc205826683"/>
      <w:bookmarkStart w:id="472" w:name="_Toc205884715"/>
      <w:bookmarkStart w:id="473" w:name="_Toc205885036"/>
      <w:bookmarkStart w:id="474" w:name="_Toc205826690"/>
      <w:bookmarkStart w:id="475" w:name="_Toc205884722"/>
      <w:bookmarkStart w:id="476" w:name="_Toc205885043"/>
      <w:bookmarkStart w:id="477" w:name="_Toc205826691"/>
      <w:bookmarkStart w:id="478" w:name="_Toc205884723"/>
      <w:bookmarkStart w:id="479" w:name="_Toc205885044"/>
      <w:bookmarkStart w:id="480" w:name="_Toc205826692"/>
      <w:bookmarkStart w:id="481" w:name="_Toc205884724"/>
      <w:bookmarkStart w:id="482" w:name="_Toc205885045"/>
      <w:bookmarkStart w:id="483" w:name="_Toc205826693"/>
      <w:bookmarkStart w:id="484" w:name="_Toc205884725"/>
      <w:bookmarkStart w:id="485" w:name="_Toc205885046"/>
      <w:bookmarkStart w:id="486" w:name="_Toc206710362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r w:rsidRPr="0027721E">
        <w:lastRenderedPageBreak/>
        <w:t>Špecifikácia dátových štruktúr</w:t>
      </w:r>
      <w:r w:rsidR="00254176">
        <w:t xml:space="preserve"> pre XML správy</w:t>
      </w:r>
      <w:bookmarkEnd w:id="486"/>
    </w:p>
    <w:p w14:paraId="161765FB" w14:textId="160A6470" w:rsidR="009E175F" w:rsidRPr="0027721E" w:rsidRDefault="009E175F" w:rsidP="009E175F">
      <w:pPr>
        <w:pStyle w:val="EYHeading2"/>
      </w:pPr>
      <w:bookmarkStart w:id="487" w:name="_Toc206710363"/>
      <w:r w:rsidRPr="0027721E">
        <w:t>Formát výmeny údajov</w:t>
      </w:r>
      <w:bookmarkEnd w:id="487"/>
    </w:p>
    <w:p w14:paraId="4A5E8160" w14:textId="5F97282F" w:rsidR="00554D2B" w:rsidRPr="0027721E" w:rsidRDefault="009E175F" w:rsidP="00554D2B">
      <w:pPr>
        <w:pStyle w:val="EYNormal"/>
      </w:pPr>
      <w:r w:rsidRPr="0027721E">
        <w:t xml:space="preserve">Systém </w:t>
      </w:r>
      <w:r w:rsidR="00011E8F">
        <w:t>ISFU</w:t>
      </w:r>
      <w:r w:rsidRPr="0027721E">
        <w:t xml:space="preserve"> používa na komunikáciu s okolitými systémami </w:t>
      </w:r>
      <w:r w:rsidR="00554D2B" w:rsidRPr="0027721E">
        <w:t xml:space="preserve">štandardne využívané formáty pre výmenu údajov </w:t>
      </w:r>
      <w:r w:rsidRPr="0027721E">
        <w:t xml:space="preserve">na báze </w:t>
      </w:r>
      <w:bookmarkStart w:id="488" w:name="_Hlk115100091"/>
      <w:r w:rsidRPr="0027721E">
        <w:t>štandard</w:t>
      </w:r>
      <w:r w:rsidR="00554D2B" w:rsidRPr="0027721E">
        <w:t>u</w:t>
      </w:r>
      <w:r w:rsidRPr="0027721E">
        <w:t xml:space="preserve"> </w:t>
      </w:r>
      <w:r w:rsidR="00554D2B" w:rsidRPr="0027721E">
        <w:t>XML</w:t>
      </w:r>
      <w:r w:rsidRPr="0027721E">
        <w:t>/EDIFACT</w:t>
      </w:r>
      <w:bookmarkEnd w:id="488"/>
      <w:r w:rsidR="00554D2B" w:rsidRPr="0027721E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Pr="0027721E" w:rsidRDefault="00E825EA" w:rsidP="00554D2B">
      <w:pPr>
        <w:pStyle w:val="EYNormal"/>
      </w:pPr>
    </w:p>
    <w:p w14:paraId="12030B4E" w14:textId="1306EBE9" w:rsidR="009E175F" w:rsidRPr="0027721E" w:rsidRDefault="00554D2B" w:rsidP="009E175F">
      <w:pPr>
        <w:pStyle w:val="EYNormal"/>
      </w:pPr>
      <w:r w:rsidRPr="0027721E">
        <w:t xml:space="preserve">Pre externé rozhrania systému </w:t>
      </w:r>
      <w:r w:rsidR="0095053C">
        <w:t>ISFU</w:t>
      </w:r>
      <w:r w:rsidRPr="0027721E">
        <w:t xml:space="preserve"> sú použité nasledovné </w:t>
      </w:r>
      <w:r w:rsidR="00E825EA" w:rsidRPr="0027721E">
        <w:t>dátové formáty</w:t>
      </w:r>
      <w:r w:rsidR="004B19EA" w:rsidRPr="0027721E">
        <w:t xml:space="preserve"> XML/EDIFACT</w:t>
      </w:r>
      <w:r w:rsidR="00E825EA" w:rsidRPr="0027721E">
        <w:t>:</w:t>
      </w:r>
    </w:p>
    <w:p w14:paraId="42CB7C6D" w14:textId="17CC3923" w:rsidR="009E175F" w:rsidRPr="0027721E" w:rsidRDefault="00AE0474" w:rsidP="009E175F">
      <w:pPr>
        <w:pStyle w:val="EYNormal"/>
        <w:numPr>
          <w:ilvl w:val="0"/>
          <w:numId w:val="17"/>
        </w:numPr>
      </w:pPr>
      <w:r>
        <w:t xml:space="preserve">INVOIC </w:t>
      </w:r>
      <w:r w:rsidR="00FA1888">
        <w:t xml:space="preserve">- </w:t>
      </w:r>
      <w:r w:rsidR="00FA1888" w:rsidRPr="00FA1888">
        <w:t>slúži najmä k výmene podkladov pre fakturáciu ceny za prístup do distribučnej sústavy a distribúciu elektriny pre užívateľov distribučnej sústavy</w:t>
      </w:r>
      <w:r w:rsidR="005C307D">
        <w:t xml:space="preserve"> </w:t>
      </w:r>
    </w:p>
    <w:p w14:paraId="6CD443A1" w14:textId="5F8C36E1" w:rsidR="00E825EA" w:rsidRPr="0027721E" w:rsidRDefault="00554D2B" w:rsidP="00E825EA">
      <w:pPr>
        <w:pStyle w:val="EYNormal"/>
        <w:numPr>
          <w:ilvl w:val="0"/>
          <w:numId w:val="17"/>
        </w:numPr>
      </w:pPr>
      <w:r w:rsidRPr="0027721E">
        <w:t>MSCONS</w:t>
      </w:r>
      <w:r w:rsidR="000C3A0F">
        <w:t xml:space="preserve"> - slúži najmä k výmene nameraných údajov o spotrebe/dodávke elektriny </w:t>
      </w:r>
    </w:p>
    <w:p w14:paraId="3FB018B9" w14:textId="2110BC65" w:rsidR="009E175F" w:rsidRPr="0027721E" w:rsidRDefault="009E175F" w:rsidP="009E175F">
      <w:pPr>
        <w:pStyle w:val="EYNormal"/>
        <w:numPr>
          <w:ilvl w:val="0"/>
          <w:numId w:val="17"/>
        </w:numPr>
      </w:pPr>
      <w:r w:rsidRPr="0027721E">
        <w:t>APERAK</w:t>
      </w:r>
      <w:r w:rsidR="00D25FA2">
        <w:t xml:space="preserve"> - potvrdzovacia správa </w:t>
      </w:r>
    </w:p>
    <w:p w14:paraId="731FE9AF" w14:textId="77777777" w:rsidR="00B74AC4" w:rsidRDefault="00B74AC4" w:rsidP="00B74AC4">
      <w:pPr>
        <w:pStyle w:val="EYNormal"/>
      </w:pPr>
    </w:p>
    <w:p w14:paraId="56FD7D98" w14:textId="03A482AC" w:rsidR="00B74AC4" w:rsidRDefault="00B74AC4" w:rsidP="00B74AC4">
      <w:pPr>
        <w:pStyle w:val="EYHeading3"/>
      </w:pPr>
      <w:bookmarkStart w:id="489" w:name="_Toc206710364"/>
      <w:r>
        <w:t>Formát dátumu a času</w:t>
      </w:r>
      <w:bookmarkEnd w:id="489"/>
      <w:r>
        <w:t xml:space="preserve"> </w:t>
      </w:r>
    </w:p>
    <w:p w14:paraId="28BB998E" w14:textId="77777777" w:rsidR="00733CFD" w:rsidRDefault="00D52DB1" w:rsidP="00D52DB1">
      <w:pPr>
        <w:pStyle w:val="EYNormal"/>
      </w:pPr>
      <w:r>
        <w:t>Dátum je vyjadrený textovým reťazcom v</w:t>
      </w:r>
      <w:r w:rsidR="00733CFD">
        <w:t xml:space="preserve"> nasledujúcich možných tvaroch: </w:t>
      </w:r>
    </w:p>
    <w:p w14:paraId="2E142FBA" w14:textId="77777777" w:rsidR="00733CFD" w:rsidRDefault="00D52DB1" w:rsidP="00733CFD">
      <w:pPr>
        <w:pStyle w:val="EYNormal"/>
        <w:numPr>
          <w:ilvl w:val="0"/>
          <w:numId w:val="19"/>
        </w:numPr>
      </w:pPr>
      <w:r>
        <w:t xml:space="preserve">RRRRMMDDHHMM </w:t>
      </w:r>
    </w:p>
    <w:p w14:paraId="1315CFD6" w14:textId="304B6732" w:rsidR="00D52DB1" w:rsidRDefault="00D52DB1" w:rsidP="00733CFD">
      <w:pPr>
        <w:pStyle w:val="EYNormal"/>
        <w:numPr>
          <w:ilvl w:val="0"/>
          <w:numId w:val="19"/>
        </w:numPr>
      </w:pPr>
      <w:r>
        <w:t>RRRRMMDD</w:t>
      </w:r>
    </w:p>
    <w:p w14:paraId="66218AA3" w14:textId="77777777" w:rsidR="00733CFD" w:rsidRDefault="00733CFD" w:rsidP="00D52DB1">
      <w:pPr>
        <w:pStyle w:val="EYNormal"/>
      </w:pPr>
    </w:p>
    <w:p w14:paraId="46D30482" w14:textId="57C2C58D" w:rsidR="00D52DB1" w:rsidRDefault="00D52DB1" w:rsidP="00D52DB1">
      <w:pPr>
        <w:pStyle w:val="EYNormal"/>
      </w:pPr>
      <w:r>
        <w:t>RRRR – kalendárny rok</w:t>
      </w:r>
    </w:p>
    <w:p w14:paraId="2860B8CF" w14:textId="77777777" w:rsidR="00D52DB1" w:rsidRDefault="00D52DB1" w:rsidP="00D52DB1">
      <w:pPr>
        <w:pStyle w:val="EYNormal"/>
      </w:pPr>
      <w:r>
        <w:t>MM – kalendárny mesiac</w:t>
      </w:r>
    </w:p>
    <w:p w14:paraId="219E9EEA" w14:textId="77777777" w:rsidR="00D52DB1" w:rsidRDefault="00D52DB1" w:rsidP="00D52DB1">
      <w:pPr>
        <w:pStyle w:val="EYNormal"/>
      </w:pPr>
      <w:r>
        <w:t>DD – kalendárny deň</w:t>
      </w:r>
    </w:p>
    <w:p w14:paraId="5D4335F2" w14:textId="77777777" w:rsidR="00D52DB1" w:rsidRDefault="00D52DB1" w:rsidP="00D52DB1">
      <w:pPr>
        <w:pStyle w:val="EYNormal"/>
      </w:pPr>
      <w:r>
        <w:t>HH – hodina dňa</w:t>
      </w:r>
    </w:p>
    <w:p w14:paraId="767974EE" w14:textId="77777777" w:rsidR="00D52DB1" w:rsidRDefault="00D52DB1" w:rsidP="00D52DB1">
      <w:pPr>
        <w:pStyle w:val="EYNormal"/>
      </w:pPr>
      <w:r>
        <w:t>MM – minúta hodiny</w:t>
      </w:r>
    </w:p>
    <w:p w14:paraId="00A44178" w14:textId="77777777" w:rsidR="006D44B0" w:rsidRDefault="006D44B0" w:rsidP="00D52DB1">
      <w:pPr>
        <w:pStyle w:val="EYNormal"/>
      </w:pPr>
    </w:p>
    <w:p w14:paraId="45BA8AF7" w14:textId="5F0FEF71" w:rsidR="006D44B0" w:rsidRDefault="00D52DB1" w:rsidP="00D52DB1">
      <w:pPr>
        <w:pStyle w:val="EYNormal"/>
      </w:pPr>
      <w:r>
        <w:t>Prvá 15-minútová perióda sa začína o 00:00 hod a končí o 00:15 hod. Posledná 15-minútová perióda sa začína o 23:45 hod a končí o 00:00 hod nasledovného dňa</w:t>
      </w:r>
      <w:r w:rsidR="006D44B0">
        <w:t xml:space="preserve">. </w:t>
      </w:r>
    </w:p>
    <w:p w14:paraId="1B104FB3" w14:textId="77777777" w:rsidR="006D44B0" w:rsidRDefault="006D44B0" w:rsidP="00D52DB1">
      <w:pPr>
        <w:pStyle w:val="EYNormal"/>
      </w:pPr>
    </w:p>
    <w:p w14:paraId="0455716F" w14:textId="01D95552" w:rsidR="00916206" w:rsidRDefault="006D44B0" w:rsidP="00916206">
      <w:pPr>
        <w:pStyle w:val="EYHeading3"/>
      </w:pPr>
      <w:bookmarkStart w:id="490" w:name="_Toc206710365"/>
      <w:r>
        <w:t>Formát číselných údajov</w:t>
      </w:r>
      <w:bookmarkEnd w:id="490"/>
      <w:r w:rsidR="00916206">
        <w:t xml:space="preserve"> </w:t>
      </w:r>
    </w:p>
    <w:p w14:paraId="53D7B91C" w14:textId="70BAEA99" w:rsidR="006D50D8" w:rsidRDefault="006D50D8" w:rsidP="00FE491A">
      <w:pPr>
        <w:pStyle w:val="Popis"/>
        <w:keepNext/>
      </w:pPr>
    </w:p>
    <w:p w14:paraId="045AE100" w14:textId="4621D52A" w:rsidR="001E276E" w:rsidRDefault="001E276E" w:rsidP="00FE491A">
      <w:pPr>
        <w:pStyle w:val="Popis"/>
        <w:keepNext/>
        <w:jc w:val="center"/>
      </w:pPr>
      <w:bookmarkStart w:id="491" w:name="_Toc206710313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 xml:space="preserve"> </w:t>
      </w:r>
      <w:r w:rsidRPr="00AF6CC2">
        <w:t>Formát číselných údajov</w:t>
      </w:r>
      <w:bookmarkEnd w:id="491"/>
    </w:p>
    <w:tbl>
      <w:tblPr>
        <w:tblW w:w="8926" w:type="dxa"/>
        <w:jc w:val="center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6658"/>
        <w:gridCol w:w="2268"/>
      </w:tblGrid>
      <w:tr w:rsidR="00396A07" w:rsidRPr="004C0142" w14:paraId="64BA39AE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668C6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číselné údaje sa uvádzajú bez medzier a oddelovačov tisícov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E6D77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apr.:  25000000</w:t>
            </w:r>
          </w:p>
        </w:tc>
      </w:tr>
      <w:tr w:rsidR="00396A07" w:rsidRPr="004C0142" w14:paraId="1BB88D06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3C50A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oddelovačom desatinnej časti je bodka (.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B01FF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apr.:  3.14</w:t>
            </w:r>
          </w:p>
        </w:tc>
      </w:tr>
      <w:tr w:rsidR="00396A07" w:rsidRPr="004C0142" w14:paraId="565C9459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6DC8D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ie je povolená neúplná notác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47B7A2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apr.:  .5  alebo  2.</w:t>
            </w:r>
          </w:p>
        </w:tc>
      </w:tr>
      <w:tr w:rsidR="00396A07" w:rsidRPr="004C0142" w14:paraId="3B4ADA30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F3A6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ie sú povolené úvodné nul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96EE8F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apr.:   02</w:t>
            </w:r>
          </w:p>
        </w:tc>
      </w:tr>
      <w:tr w:rsidR="00396A07" w:rsidRPr="004C0142" w14:paraId="2A617D65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12F0A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kladné hodnoty sú uvádzané bez znamienk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967709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apr.:  112</w:t>
            </w:r>
          </w:p>
        </w:tc>
      </w:tr>
      <w:tr w:rsidR="00396A07" w:rsidRPr="004C0142" w14:paraId="79FE2B95" w14:textId="77777777" w:rsidTr="00347024">
        <w:trPr>
          <w:trHeight w:val="567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45F75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záporné údaje sú uvádzané so znamienkom mínus (-) bezprostredne pred prvou číslico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F0E8E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apr.:   -112</w:t>
            </w:r>
          </w:p>
        </w:tc>
      </w:tr>
      <w:tr w:rsidR="00396A07" w:rsidRPr="004C0142" w14:paraId="152EF8B2" w14:textId="77777777" w:rsidTr="00347024">
        <w:trPr>
          <w:trHeight w:val="299"/>
          <w:jc w:val="center"/>
        </w:trPr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AF6B4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ulová hodnota nesmie mať žiadne znamienk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72FBB" w14:textId="77777777" w:rsidR="00396A07" w:rsidRPr="00FE491A" w:rsidRDefault="00396A07" w:rsidP="00F163E4">
            <w:pPr>
              <w:rPr>
                <w:rFonts w:cs="Arial"/>
                <w:color w:val="000000"/>
                <w:sz w:val="20"/>
                <w:szCs w:val="18"/>
                <w:lang w:eastAsia="sk-SK"/>
              </w:rPr>
            </w:pPr>
            <w:r w:rsidRPr="00FE491A">
              <w:rPr>
                <w:rFonts w:cs="Arial"/>
                <w:noProof/>
                <w:color w:val="000000"/>
                <w:sz w:val="20"/>
                <w:szCs w:val="18"/>
                <w:lang w:eastAsia="sk-SK"/>
              </w:rPr>
              <w:t>napr.:  0</w:t>
            </w:r>
          </w:p>
        </w:tc>
      </w:tr>
    </w:tbl>
    <w:p w14:paraId="0678D1FC" w14:textId="77777777" w:rsidR="00694A6F" w:rsidRDefault="00694A6F" w:rsidP="003E27D0">
      <w:pPr>
        <w:pStyle w:val="EYNormal"/>
      </w:pPr>
    </w:p>
    <w:p w14:paraId="74967CFA" w14:textId="77777777" w:rsidR="007F7A69" w:rsidRDefault="007F7A69" w:rsidP="007F7A69">
      <w:pPr>
        <w:pStyle w:val="EYHeading2"/>
      </w:pPr>
      <w:bookmarkStart w:id="492" w:name="_Toc206710366"/>
      <w:bookmarkStart w:id="493" w:name="_Toc135228086"/>
      <w:bookmarkStart w:id="494" w:name="_Toc92727760"/>
      <w:r>
        <w:lastRenderedPageBreak/>
        <w:t>Zoznam správ pre komunikáciu s ISFU</w:t>
      </w:r>
      <w:bookmarkEnd w:id="492"/>
      <w:r>
        <w:t xml:space="preserve"> </w:t>
      </w:r>
    </w:p>
    <w:p w14:paraId="3FE750C3" w14:textId="329A4E77" w:rsidR="00D020CC" w:rsidRDefault="00D020CC" w:rsidP="00FE491A">
      <w:pPr>
        <w:pStyle w:val="Popis"/>
        <w:keepNext/>
      </w:pPr>
    </w:p>
    <w:p w14:paraId="4A1A8659" w14:textId="4A5C601C" w:rsidR="00CB727F" w:rsidRDefault="00CB727F" w:rsidP="00FE491A">
      <w:pPr>
        <w:pStyle w:val="Popis"/>
        <w:keepNext/>
        <w:jc w:val="center"/>
      </w:pPr>
      <w:bookmarkStart w:id="495" w:name="_Toc206710314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 xml:space="preserve"> </w:t>
      </w:r>
      <w:r w:rsidRPr="00546036">
        <w:t>Zoznam správ pre komunikáciu s ISFU</w:t>
      </w:r>
      <w:bookmarkEnd w:id="49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0"/>
        <w:gridCol w:w="1843"/>
        <w:gridCol w:w="5616"/>
      </w:tblGrid>
      <w:tr w:rsidR="007F7A69" w:rsidRPr="0027721E" w14:paraId="0B39592F" w14:textId="77777777" w:rsidTr="00F163E4">
        <w:trPr>
          <w:trHeight w:val="349"/>
        </w:trPr>
        <w:tc>
          <w:tcPr>
            <w:tcW w:w="860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56726" w14:textId="77777777" w:rsidR="007F7A69" w:rsidRPr="0027721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Formát</w:t>
            </w:r>
          </w:p>
        </w:tc>
        <w:tc>
          <w:tcPr>
            <w:tcW w:w="102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D92FF0A" w14:textId="77777777" w:rsidR="007F7A69" w:rsidRPr="0027721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Číslo transakcie</w:t>
            </w:r>
          </w:p>
        </w:tc>
        <w:tc>
          <w:tcPr>
            <w:tcW w:w="3117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4EDB21" w14:textId="77777777" w:rsidR="007F7A69" w:rsidRPr="0027721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Názov</w:t>
            </w:r>
          </w:p>
        </w:tc>
      </w:tr>
      <w:tr w:rsidR="007F7A69" w:rsidRPr="0027721E" w14:paraId="70603FCE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1F0B89" w14:textId="77777777" w:rsidR="007F7A69" w:rsidRPr="0027721E" w:rsidRDefault="007F7A69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0A47BB" w14:textId="77777777" w:rsidR="007F7A69" w:rsidRPr="0027721E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89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6EBD47" w14:textId="77777777" w:rsidR="007F7A69" w:rsidRPr="0027721E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712D2">
              <w:rPr>
                <w:color w:val="000000"/>
                <w:sz w:val="18"/>
                <w:szCs w:val="18"/>
                <w:lang w:eastAsia="cs-CZ"/>
              </w:rPr>
              <w:t>Doplnkové namerané dáta</w:t>
            </w:r>
          </w:p>
        </w:tc>
      </w:tr>
      <w:tr w:rsidR="007F7A69" w:rsidRPr="0027721E" w14:paraId="734686B7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7CBB12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1777B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81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F190A2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Podklady pre fakturáciu distribúcie (odpočty)</w:t>
            </w:r>
          </w:p>
        </w:tc>
      </w:tr>
      <w:tr w:rsidR="007F7A69" w:rsidRPr="0027721E" w14:paraId="3787BC8F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AB21F3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4250B5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86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1ED2C0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Oprava odpočtov</w:t>
            </w:r>
          </w:p>
        </w:tc>
      </w:tr>
      <w:tr w:rsidR="007F7A69" w:rsidRPr="0027721E" w14:paraId="3C0C2736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98540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9D725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87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F79AF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Storno odpočtov</w:t>
            </w:r>
          </w:p>
        </w:tc>
      </w:tr>
      <w:tr w:rsidR="007F7A69" w:rsidRPr="0027721E" w14:paraId="5A9C384C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9072D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A52AE8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1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6BCCC9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Fakturačné údaje</w:t>
            </w:r>
          </w:p>
        </w:tc>
      </w:tr>
      <w:tr w:rsidR="007F7A69" w:rsidRPr="0027721E" w14:paraId="4ED3C7D7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8B06C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4FFE4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1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D9B3CF" w14:textId="10B8C1F1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Oprava k</w:t>
            </w:r>
            <w:r w:rsidR="0073561C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20D65">
              <w:rPr>
                <w:color w:val="000000"/>
                <w:sz w:val="18"/>
                <w:szCs w:val="18"/>
                <w:lang w:eastAsia="cs-CZ"/>
              </w:rPr>
              <w:t>910</w:t>
            </w:r>
            <w:r w:rsidR="0073561C">
              <w:rPr>
                <w:color w:val="000000"/>
                <w:sz w:val="18"/>
                <w:szCs w:val="18"/>
                <w:lang w:eastAsia="cs-CZ"/>
              </w:rPr>
              <w:t xml:space="preserve"> alebo k 915</w:t>
            </w:r>
          </w:p>
        </w:tc>
      </w:tr>
      <w:tr w:rsidR="007F7A69" w:rsidRPr="0027721E" w14:paraId="03EE1929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A6736D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A6DAC9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7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44815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Celkové storno 910</w:t>
            </w:r>
          </w:p>
        </w:tc>
      </w:tr>
      <w:tr w:rsidR="007F7A69" w:rsidRPr="0027721E" w14:paraId="20A32031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47F0F7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420FA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7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1EA38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Celkové storno 915</w:t>
            </w:r>
          </w:p>
        </w:tc>
      </w:tr>
      <w:tr w:rsidR="007F7A69" w:rsidRPr="0027721E" w14:paraId="6B876381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16B3F8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030576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11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F56DF0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Odhadované fakturačné údaje</w:t>
            </w:r>
          </w:p>
        </w:tc>
      </w:tr>
      <w:tr w:rsidR="007F7A69" w:rsidRPr="0027721E" w14:paraId="7F87E833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014B77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8FAF6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19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8063F7" w14:textId="1AF5064E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Oprava k</w:t>
            </w:r>
            <w:r w:rsidR="0073561C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E20D65">
              <w:rPr>
                <w:color w:val="000000"/>
                <w:sz w:val="18"/>
                <w:szCs w:val="18"/>
                <w:lang w:eastAsia="cs-CZ"/>
              </w:rPr>
              <w:t>911</w:t>
            </w:r>
            <w:r w:rsidR="0073561C">
              <w:rPr>
                <w:color w:val="000000"/>
                <w:sz w:val="18"/>
                <w:szCs w:val="18"/>
                <w:lang w:eastAsia="cs-CZ"/>
              </w:rPr>
              <w:t xml:space="preserve"> alebo k 919</w:t>
            </w:r>
          </w:p>
        </w:tc>
      </w:tr>
      <w:tr w:rsidR="007F7A69" w:rsidRPr="0027721E" w14:paraId="1F7E5B7C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3E04B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206927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71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6EB0B8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Celkové storno 911</w:t>
            </w:r>
          </w:p>
        </w:tc>
      </w:tr>
      <w:tr w:rsidR="007F7A69" w:rsidRPr="0027721E" w14:paraId="191AECAB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87951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INVOIC 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E708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79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85BFC7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Celkové storno 919</w:t>
            </w:r>
          </w:p>
        </w:tc>
      </w:tr>
      <w:tr w:rsidR="007F7A69" w:rsidRPr="0027721E" w14:paraId="3EBF59B8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61884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 xml:space="preserve">INVOIC 3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1742DD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40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6CF9FF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Faktúra za služby</w:t>
            </w:r>
          </w:p>
        </w:tc>
      </w:tr>
      <w:tr w:rsidR="007F7A69" w:rsidRPr="0027721E" w14:paraId="26B90DCF" w14:textId="77777777" w:rsidTr="00F163E4">
        <w:trPr>
          <w:trHeight w:val="397"/>
        </w:trPr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E1B685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 xml:space="preserve">INVOIC 3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23DB83" w14:textId="77777777" w:rsidR="007F7A69" w:rsidRDefault="007F7A69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b/>
                <w:bCs/>
                <w:color w:val="000000"/>
                <w:sz w:val="18"/>
                <w:szCs w:val="18"/>
                <w:lang w:eastAsia="cs-CZ"/>
              </w:rPr>
              <w:t>945</w:t>
            </w:r>
          </w:p>
        </w:tc>
        <w:tc>
          <w:tcPr>
            <w:tcW w:w="3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93091" w14:textId="77777777" w:rsidR="007F7A69" w:rsidRPr="00A712D2" w:rsidRDefault="007F7A69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20D65">
              <w:rPr>
                <w:color w:val="000000"/>
                <w:sz w:val="18"/>
                <w:szCs w:val="18"/>
                <w:lang w:eastAsia="cs-CZ"/>
              </w:rPr>
              <w:t>Oprava k 940</w:t>
            </w:r>
          </w:p>
        </w:tc>
      </w:tr>
    </w:tbl>
    <w:p w14:paraId="24537D97" w14:textId="77777777" w:rsidR="007F7A69" w:rsidRPr="00876BE5" w:rsidRDefault="007F7A69" w:rsidP="007F7A69">
      <w:pPr>
        <w:pStyle w:val="EYNormal"/>
      </w:pPr>
    </w:p>
    <w:p w14:paraId="3205D6F5" w14:textId="77777777" w:rsidR="007F7A69" w:rsidRPr="0027721E" w:rsidRDefault="007F7A69" w:rsidP="007F7A69">
      <w:pPr>
        <w:pStyle w:val="EYNormal"/>
      </w:pPr>
    </w:p>
    <w:p w14:paraId="3569CE6B" w14:textId="0BACEB2C" w:rsidR="00264568" w:rsidRPr="0027721E" w:rsidRDefault="00264568" w:rsidP="00264568">
      <w:pPr>
        <w:pStyle w:val="EYHeading2"/>
      </w:pPr>
      <w:bookmarkStart w:id="496" w:name="_Toc206710367"/>
      <w:r w:rsidRPr="0027721E">
        <w:t xml:space="preserve">Popis dátovej štruktúry </w:t>
      </w:r>
      <w:bookmarkEnd w:id="493"/>
      <w:r w:rsidR="00FD0F06">
        <w:t>INVOIC</w:t>
      </w:r>
      <w:r w:rsidR="006D0F1D">
        <w:t xml:space="preserve"> 1</w:t>
      </w:r>
      <w:bookmarkEnd w:id="496"/>
    </w:p>
    <w:p w14:paraId="445CE1AF" w14:textId="3CDA47B9" w:rsidR="005274D2" w:rsidRPr="0027721E" w:rsidRDefault="00264568" w:rsidP="00264568">
      <w:pPr>
        <w:pStyle w:val="EYNormal"/>
      </w:pPr>
      <w:r w:rsidRPr="0027721E">
        <w:t xml:space="preserve">Nasledujúca tabuľka obsahuje všeobecný popis jednotlivých dátových segmentov prvej úrovne protokolu </w:t>
      </w:r>
      <w:r w:rsidR="00A046E5">
        <w:t>INVOIC</w:t>
      </w:r>
      <w:r w:rsidR="008D3C62">
        <w:t xml:space="preserve"> 1</w:t>
      </w:r>
      <w:r w:rsidRPr="0027721E">
        <w:t>.</w:t>
      </w:r>
      <w:r w:rsidR="00A046E5">
        <w:t xml:space="preserve"> </w:t>
      </w:r>
    </w:p>
    <w:p w14:paraId="2D2C2DF7" w14:textId="77777777" w:rsidR="005274D2" w:rsidRPr="0027721E" w:rsidRDefault="005274D2" w:rsidP="00264568">
      <w:pPr>
        <w:pStyle w:val="EYNormal"/>
      </w:pPr>
    </w:p>
    <w:p w14:paraId="767D376C" w14:textId="651A47A7" w:rsidR="00264568" w:rsidRPr="0027721E" w:rsidRDefault="00264568" w:rsidP="00264568">
      <w:pPr>
        <w:pStyle w:val="Popis"/>
        <w:keepNext/>
        <w:jc w:val="center"/>
      </w:pPr>
      <w:bookmarkStart w:id="497" w:name="_Toc135228102"/>
      <w:bookmarkStart w:id="498" w:name="_Toc20671031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DC5FB4">
        <w:rPr>
          <w:noProof/>
        </w:rPr>
        <w:t>11</w:t>
      </w:r>
      <w:r w:rsidRPr="0027721E">
        <w:fldChar w:fldCharType="end"/>
      </w:r>
      <w:r w:rsidRPr="0027721E">
        <w:t xml:space="preserve"> Segmenty dátovej štruktúry </w:t>
      </w:r>
      <w:bookmarkEnd w:id="497"/>
      <w:r w:rsidR="00A046E5">
        <w:t>INVOIC</w:t>
      </w:r>
      <w:r w:rsidR="008D3C62">
        <w:t xml:space="preserve"> 1</w:t>
      </w:r>
      <w:bookmarkEnd w:id="49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2"/>
        <w:gridCol w:w="850"/>
        <w:gridCol w:w="6750"/>
      </w:tblGrid>
      <w:tr w:rsidR="005E66E3" w:rsidRPr="0027721E" w14:paraId="6C266A0D" w14:textId="77777777" w:rsidTr="005E66E3">
        <w:trPr>
          <w:trHeight w:val="349"/>
        </w:trPr>
        <w:tc>
          <w:tcPr>
            <w:tcW w:w="1254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9D8757" w14:textId="0D99B039" w:rsidR="005E66E3" w:rsidRPr="0027721E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Segment </w:t>
            </w:r>
            <w:r w:rsidRPr="0056693C">
              <w:rPr>
                <w:b/>
                <w:bCs/>
                <w:color w:val="FFFFFF"/>
                <w:sz w:val="18"/>
                <w:szCs w:val="18"/>
                <w:lang w:eastAsia="cs-CZ"/>
              </w:rPr>
              <w:t>INVOIC</w:t>
            </w: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 1</w:t>
            </w:r>
          </w:p>
        </w:tc>
        <w:tc>
          <w:tcPr>
            <w:tcW w:w="3746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3081DA39" w:rsidR="005E66E3" w:rsidRPr="0027721E" w:rsidRDefault="005E66E3" w:rsidP="003D42A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6125A6" w:rsidRPr="0027721E" w14:paraId="7FE4C9EA" w14:textId="77777777" w:rsidTr="005E66E3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5E66E3" w:rsidRPr="0027721E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2D60B" w14:textId="77777777" w:rsidR="005E66E3" w:rsidRPr="0027721E" w:rsidRDefault="005E66E3" w:rsidP="003D42A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03B8F4E" w14:textId="7CD78C50" w:rsidR="005E66E3" w:rsidRPr="0027721E" w:rsidRDefault="005E66E3" w:rsidP="005E66E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746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EBEFEA2" w:rsidR="005E66E3" w:rsidRPr="0027721E" w:rsidRDefault="005E66E3" w:rsidP="003D42A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E66E3" w:rsidRPr="0027721E" w14:paraId="635AB2D5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031A3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194BCB3A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5E66E3" w:rsidRPr="0027721E" w14:paraId="1E45AA3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1CD15E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5223374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5E66E3" w:rsidRPr="0027721E" w14:paraId="33A16093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1051AB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5B74B353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5E66E3" w:rsidRPr="0027721E" w14:paraId="3DC1B1A1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8D3052" w14:textId="64B9540E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377FA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43263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9EA8E3" w14:textId="1FCE1263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B30C5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5E66E3" w:rsidRPr="0027721E" w14:paraId="572B3ABA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99F2E" w14:textId="2F8586AC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7C7050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36185A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EDADA4" w14:textId="67D2488C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B30C5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5E66E3" w:rsidRPr="0027721E" w14:paraId="3487D98E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FD0BD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1E2F9E12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5EF0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5E66E3" w:rsidRPr="0027721E" w14:paraId="43EC61EF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327D1" w14:textId="0895A42D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EB5498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47A35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912A1" w14:textId="07B31475" w:rsidR="005E66E3" w:rsidRPr="00275EF0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971B8">
              <w:rPr>
                <w:color w:val="000000"/>
                <w:sz w:val="18"/>
                <w:szCs w:val="18"/>
                <w:lang w:eastAsia="cs-CZ"/>
              </w:rPr>
              <w:t>Referenčné číslo dokladu</w:t>
            </w:r>
          </w:p>
        </w:tc>
      </w:tr>
      <w:tr w:rsidR="005E66E3" w:rsidRPr="0027721E" w14:paraId="4A1DED1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646A19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08CF93C4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B6F97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5E66E3" w:rsidRPr="0027721E" w14:paraId="6E0182C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1AB00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319C61D3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6413D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5E66E3" w:rsidRPr="0027721E" w14:paraId="03C3DE2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0F35" w14:textId="2F399009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984FE9">
              <w:rPr>
                <w:b/>
                <w:bCs/>
                <w:color w:val="000000"/>
                <w:sz w:val="18"/>
                <w:szCs w:val="18"/>
                <w:lang w:eastAsia="cs-CZ"/>
              </w:rPr>
              <w:t>CU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F4609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964E7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4EA2AF" w14:textId="11FE5AAD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A57C6">
              <w:rPr>
                <w:color w:val="000000"/>
                <w:sz w:val="18"/>
                <w:szCs w:val="18"/>
                <w:lang w:eastAsia="cs-CZ"/>
              </w:rPr>
              <w:t>Mena</w:t>
            </w:r>
          </w:p>
        </w:tc>
      </w:tr>
      <w:tr w:rsidR="005E66E3" w:rsidRPr="0027721E" w14:paraId="7FD47132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328F7" w14:textId="57A0EB19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2086D">
              <w:rPr>
                <w:b/>
                <w:bCs/>
                <w:color w:val="000000"/>
                <w:sz w:val="18"/>
                <w:szCs w:val="18"/>
                <w:lang w:eastAsia="cs-CZ"/>
              </w:rPr>
              <w:t>ALC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74739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A08CF8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445BE" w14:textId="0C636183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2086D">
              <w:rPr>
                <w:color w:val="000000"/>
                <w:sz w:val="18"/>
                <w:szCs w:val="18"/>
                <w:lang w:eastAsia="cs-CZ"/>
              </w:rPr>
              <w:t>Platba</w:t>
            </w:r>
          </w:p>
        </w:tc>
      </w:tr>
      <w:tr w:rsidR="005E66E3" w:rsidRPr="0027721E" w14:paraId="48474F2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03AE7" w14:textId="6E62FA14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8F067D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06D07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17307D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4ABF" w14:textId="622B1024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F067D">
              <w:rPr>
                <w:color w:val="000000"/>
                <w:sz w:val="18"/>
                <w:szCs w:val="18"/>
                <w:lang w:eastAsia="cs-CZ"/>
              </w:rPr>
              <w:t>Produkt</w:t>
            </w:r>
          </w:p>
        </w:tc>
      </w:tr>
      <w:tr w:rsidR="005E66E3" w:rsidRPr="0027721E" w14:paraId="3DC1198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575E7" w14:textId="2F13A430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8F468" w14:textId="0FD1063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7672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83CEBB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543A7" w14:textId="3C85791B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F4E74">
              <w:rPr>
                <w:color w:val="000000"/>
                <w:sz w:val="18"/>
                <w:szCs w:val="18"/>
                <w:lang w:eastAsia="cs-CZ"/>
              </w:rPr>
              <w:t>Kód produktu príslušnej PDS</w:t>
            </w:r>
          </w:p>
        </w:tc>
      </w:tr>
      <w:tr w:rsidR="005E66E3" w:rsidRPr="0027721E" w14:paraId="19F3C25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FDEA83" w14:textId="1F8EA24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1A60E1" w14:textId="46D72D69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C42BF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CD68D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39EE7" w14:textId="50FE609A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625B8">
              <w:rPr>
                <w:color w:val="000000"/>
                <w:sz w:val="18"/>
                <w:szCs w:val="18"/>
                <w:lang w:eastAsia="cs-CZ"/>
              </w:rPr>
              <w:t>Tarifa z cenníka</w:t>
            </w:r>
          </w:p>
        </w:tc>
      </w:tr>
      <w:tr w:rsidR="005E66E3" w:rsidRPr="0027721E" w14:paraId="32E23CD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4B56" w14:textId="3DF4334B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1E321" w14:textId="62822B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205E4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69CF8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034E5D" w14:textId="527DF040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A2FC6">
              <w:rPr>
                <w:color w:val="000000"/>
                <w:sz w:val="18"/>
                <w:szCs w:val="18"/>
                <w:lang w:eastAsia="cs-CZ"/>
              </w:rPr>
              <w:t>Technické označenie tarify (PDS)</w:t>
            </w:r>
          </w:p>
        </w:tc>
      </w:tr>
      <w:tr w:rsidR="005E66E3" w:rsidRPr="0027721E" w14:paraId="177FF8BB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91302" w14:textId="5C60923F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ADEF6" w14:textId="28DAC4D5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01F6D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FCE2F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7855CB" w14:textId="7EE81DE5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44913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5E66E3" w:rsidRPr="0027721E" w14:paraId="3F3F226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0F8333" w14:textId="7FD75818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9179D" w14:textId="72F8340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054E90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9B1D03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7BC4F0" w14:textId="2D835686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54E90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5E66E3" w:rsidRPr="0027721E" w14:paraId="62DE7117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99462" w14:textId="035B8F6D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E76BB" w14:textId="1B66E3E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054E90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FF04E6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AD929E" w14:textId="00E7283B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54E90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5E66E3" w:rsidRPr="0027721E" w14:paraId="7056894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1477E" w14:textId="6A9A0211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09AFF" w14:textId="37E26571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72A3A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67530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6E39B" w14:textId="72F2D872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43B4">
              <w:rPr>
                <w:color w:val="000000"/>
                <w:sz w:val="18"/>
                <w:szCs w:val="18"/>
                <w:lang w:eastAsia="cs-CZ"/>
              </w:rPr>
              <w:t>Voľný text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- Z</w:t>
            </w:r>
            <w:r w:rsidRPr="00B801AF">
              <w:rPr>
                <w:color w:val="000000"/>
                <w:sz w:val="18"/>
                <w:szCs w:val="18"/>
                <w:lang w:eastAsia="cs-CZ"/>
              </w:rPr>
              <w:t>oznam hodnôt</w:t>
            </w:r>
          </w:p>
        </w:tc>
      </w:tr>
      <w:tr w:rsidR="005E66E3" w:rsidRPr="0027721E" w14:paraId="25BC4FD4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918685" w14:textId="314E2C3B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270FD" w14:textId="5EE0E3AE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72A3A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428C99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155721" w14:textId="6023B779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43B4">
              <w:rPr>
                <w:color w:val="000000"/>
                <w:sz w:val="18"/>
                <w:szCs w:val="18"/>
                <w:lang w:eastAsia="cs-CZ"/>
              </w:rPr>
              <w:t>Voľný text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- P</w:t>
            </w:r>
            <w:r w:rsidRPr="00BA6B22">
              <w:rPr>
                <w:color w:val="000000"/>
                <w:sz w:val="18"/>
                <w:szCs w:val="18"/>
                <w:lang w:eastAsia="cs-CZ"/>
              </w:rPr>
              <w:t>ozn</w:t>
            </w:r>
            <w:r>
              <w:rPr>
                <w:color w:val="000000"/>
                <w:sz w:val="18"/>
                <w:szCs w:val="18"/>
                <w:lang w:eastAsia="cs-CZ"/>
              </w:rPr>
              <w:t>á</w:t>
            </w:r>
            <w:r w:rsidRPr="00BA6B22">
              <w:rPr>
                <w:color w:val="000000"/>
                <w:sz w:val="18"/>
                <w:szCs w:val="18"/>
                <w:lang w:eastAsia="cs-CZ"/>
              </w:rPr>
              <w:t>mka</w:t>
            </w:r>
          </w:p>
        </w:tc>
      </w:tr>
      <w:tr w:rsidR="005E66E3" w:rsidRPr="0027721E" w14:paraId="5F11E196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E2E5FE" w14:textId="1F03960C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DF4D2" w14:textId="03FD95B4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72A3A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82F9F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61B4B" w14:textId="272C1897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43B4">
              <w:rPr>
                <w:color w:val="000000"/>
                <w:sz w:val="18"/>
                <w:szCs w:val="18"/>
                <w:lang w:eastAsia="cs-CZ"/>
              </w:rPr>
              <w:t>Voľný text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- </w:t>
            </w:r>
            <w:proofErr w:type="spellStart"/>
            <w:r w:rsidRPr="00BA6B22">
              <w:rPr>
                <w:color w:val="000000"/>
                <w:sz w:val="18"/>
                <w:szCs w:val="18"/>
                <w:lang w:eastAsia="cs-CZ"/>
              </w:rPr>
              <w:t>Reason</w:t>
            </w:r>
            <w:proofErr w:type="spellEnd"/>
          </w:p>
        </w:tc>
      </w:tr>
      <w:tr w:rsidR="005E66E3" w:rsidRPr="0027721E" w14:paraId="656593A8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F40BAC" w14:textId="67A01031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08F24" w14:textId="3A4C364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191959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8D1E3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020C3" w14:textId="3FDE70C3" w:rsidR="005E66E3" w:rsidRPr="00B6413D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46C5">
              <w:rPr>
                <w:color w:val="000000"/>
                <w:sz w:val="18"/>
                <w:szCs w:val="18"/>
                <w:lang w:eastAsia="cs-CZ"/>
              </w:rPr>
              <w:t>Čiastka</w:t>
            </w:r>
          </w:p>
        </w:tc>
      </w:tr>
      <w:tr w:rsidR="005E66E3" w:rsidRPr="0027721E" w14:paraId="068CD428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D6EC2F" w14:textId="318A6403" w:rsidR="005E66E3" w:rsidRPr="00F05EF6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55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F6D24" w14:textId="0892838D" w:rsidR="005E66E3" w:rsidRPr="00191959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9936D6">
              <w:rPr>
                <w:b/>
                <w:bCs/>
                <w:color w:val="000000"/>
                <w:sz w:val="18"/>
                <w:szCs w:val="18"/>
                <w:lang w:eastAsia="cs-CZ"/>
              </w:rPr>
              <w:t>PR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AA08A9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ABC0B" w14:textId="0B2E922A" w:rsidR="005E66E3" w:rsidRPr="004646C5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F2C87">
              <w:rPr>
                <w:color w:val="000000"/>
                <w:sz w:val="18"/>
                <w:szCs w:val="18"/>
                <w:lang w:eastAsia="cs-CZ"/>
              </w:rPr>
              <w:t>Jednotková cena</w:t>
            </w:r>
          </w:p>
        </w:tc>
      </w:tr>
      <w:tr w:rsidR="005E66E3" w:rsidRPr="0027721E" w14:paraId="7D1E288F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BFA7CB" w14:textId="252BA773" w:rsidR="005E66E3" w:rsidRPr="00F05EF6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55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4DED4" w14:textId="7D1FB000" w:rsidR="005E66E3" w:rsidRPr="00191959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1950B5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83CCF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353AD1" w14:textId="13F9F712" w:rsidR="005E66E3" w:rsidRPr="004646C5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950B5">
              <w:rPr>
                <w:color w:val="000000"/>
                <w:sz w:val="18"/>
                <w:szCs w:val="18"/>
                <w:lang w:eastAsia="cs-CZ"/>
              </w:rPr>
              <w:t>EIC kód odberného miesta</w:t>
            </w:r>
          </w:p>
        </w:tc>
      </w:tr>
      <w:tr w:rsidR="005E66E3" w:rsidRPr="0027721E" w14:paraId="70C05E69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D758E6" w14:textId="16C3B0E2" w:rsidR="005E66E3" w:rsidRPr="00F05EF6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55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A6318" w14:textId="3760402C" w:rsidR="005E66E3" w:rsidRPr="00191959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1950B5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9E66C1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86D27" w14:textId="33881BC7" w:rsidR="005E66E3" w:rsidRPr="004646C5" w:rsidRDefault="005E66E3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40AFD">
              <w:rPr>
                <w:color w:val="000000"/>
                <w:sz w:val="18"/>
                <w:szCs w:val="18"/>
                <w:lang w:eastAsia="cs-CZ"/>
              </w:rPr>
              <w:t>Číslo elektromera</w:t>
            </w:r>
          </w:p>
        </w:tc>
      </w:tr>
      <w:tr w:rsidR="00FB014B" w:rsidRPr="0027721E" w14:paraId="04F3827E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CB18BB" w14:textId="6C659A3A" w:rsidR="00FB014B" w:rsidRPr="00F05EF6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55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809B24" w14:textId="0ED8ED4A" w:rsidR="00FB014B" w:rsidRPr="00191959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042F20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CAF17" w14:textId="4B782101" w:rsidR="00FB014B" w:rsidRPr="00FB014B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B014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CCB2C8" w14:textId="7DC5C41E" w:rsidR="00FB014B" w:rsidRPr="004646C5" w:rsidRDefault="009D17E6" w:rsidP="00FB014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D17E6">
              <w:rPr>
                <w:color w:val="000000"/>
                <w:sz w:val="18"/>
                <w:szCs w:val="18"/>
                <w:lang w:eastAsia="cs-CZ"/>
              </w:rPr>
              <w:t>Koncový stav</w:t>
            </w:r>
          </w:p>
        </w:tc>
      </w:tr>
      <w:tr w:rsidR="00FB014B" w:rsidRPr="0027721E" w14:paraId="2535B101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0CAA6" w14:textId="10DA91E4" w:rsidR="00FB014B" w:rsidRPr="00F05EF6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55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B3B9D" w14:textId="3313DC51" w:rsidR="00FB014B" w:rsidRPr="00191959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042F20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B8BBCB" w14:textId="12689E24" w:rsidR="00FB014B" w:rsidRPr="00FB014B" w:rsidRDefault="00FB014B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B014B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BAD2CD" w14:textId="46201379" w:rsidR="00FB014B" w:rsidRPr="004646C5" w:rsidRDefault="00B767BD" w:rsidP="00FB014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767BD">
              <w:rPr>
                <w:color w:val="000000"/>
                <w:sz w:val="18"/>
                <w:szCs w:val="18"/>
                <w:lang w:eastAsia="cs-CZ"/>
              </w:rPr>
              <w:t>Počiatočný stav</w:t>
            </w:r>
          </w:p>
        </w:tc>
      </w:tr>
      <w:tr w:rsidR="005E66E3" w:rsidRPr="0027721E" w14:paraId="2E437A7D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0A899" w14:textId="316758FE" w:rsidR="005E66E3" w:rsidRPr="00F05EF6" w:rsidRDefault="00A439D4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0F050" w14:textId="77777777" w:rsidR="005E66E3" w:rsidRPr="00191959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2533D3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01B49" w14:textId="0EE3C024" w:rsidR="005E66E3" w:rsidRPr="004646C5" w:rsidRDefault="0041131F" w:rsidP="009936D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1131F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5E66E3" w:rsidRPr="0027721E" w14:paraId="0C27CA2C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9C2E1C" w14:textId="46200948" w:rsidR="005E66E3" w:rsidRPr="00F05EF6" w:rsidRDefault="006D267F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D267F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A1E035" w14:textId="77777777" w:rsidR="005E66E3" w:rsidRPr="00191959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8B79F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232AA5" w14:textId="30AC13E6" w:rsidR="005E66E3" w:rsidRPr="004646C5" w:rsidRDefault="006D267F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D267F">
              <w:rPr>
                <w:color w:val="000000"/>
                <w:sz w:val="18"/>
                <w:szCs w:val="18"/>
                <w:lang w:eastAsia="cs-CZ"/>
              </w:rPr>
              <w:t>Celková čiastka za riadkové položky</w:t>
            </w:r>
          </w:p>
        </w:tc>
      </w:tr>
      <w:tr w:rsidR="005E66E3" w:rsidRPr="0027721E" w14:paraId="17DE1710" w14:textId="77777777" w:rsidTr="008272B6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5EF2DC73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5E66E3" w:rsidRPr="0027721E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80AFF0" w14:textId="77777777" w:rsidR="005E66E3" w:rsidRPr="00FB014B" w:rsidRDefault="005E66E3" w:rsidP="008272B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2FD3EEE6" w:rsidR="005E66E3" w:rsidRPr="0027721E" w:rsidRDefault="005E66E3" w:rsidP="003D42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DF39476" w14:textId="77777777" w:rsidR="00642D33" w:rsidRDefault="00642D33" w:rsidP="00264568">
      <w:pPr>
        <w:pStyle w:val="EYNormal"/>
        <w:rPr>
          <w:lang w:val="en-GB"/>
        </w:rPr>
      </w:pPr>
    </w:p>
    <w:p w14:paraId="648C281B" w14:textId="05F5ECA6" w:rsidR="00B43F6A" w:rsidRPr="0027721E" w:rsidRDefault="00B43F6A" w:rsidP="00B43F6A">
      <w:pPr>
        <w:pStyle w:val="EYHeading2"/>
      </w:pPr>
      <w:bookmarkStart w:id="499" w:name="_Toc206710368"/>
      <w:r w:rsidRPr="0027721E">
        <w:t xml:space="preserve">Popis dátovej štruktúry </w:t>
      </w:r>
      <w:r>
        <w:t>INVOIC 3</w:t>
      </w:r>
      <w:bookmarkEnd w:id="499"/>
    </w:p>
    <w:p w14:paraId="6FEB7A9C" w14:textId="7E9E2A01" w:rsidR="00B43F6A" w:rsidRPr="0027721E" w:rsidRDefault="00B43F6A" w:rsidP="00B43F6A">
      <w:pPr>
        <w:pStyle w:val="EYNormal"/>
      </w:pPr>
      <w:r w:rsidRPr="0027721E">
        <w:t xml:space="preserve">Nasledujúca tabuľka obsahuje všeobecný popis jednotlivých dátových segmentov prvej úrovne protokolu </w:t>
      </w:r>
      <w:r>
        <w:t xml:space="preserve">INVOIC </w:t>
      </w:r>
      <w:r w:rsidR="006E2C6F">
        <w:t>3</w:t>
      </w:r>
      <w:r w:rsidRPr="0027721E">
        <w:t>.</w:t>
      </w:r>
      <w:r>
        <w:t xml:space="preserve"> </w:t>
      </w:r>
    </w:p>
    <w:p w14:paraId="1810C15F" w14:textId="1232292C" w:rsidR="00B43F6A" w:rsidRPr="0027721E" w:rsidRDefault="00B43F6A" w:rsidP="00FE491A">
      <w:pPr>
        <w:pStyle w:val="Popis"/>
        <w:keepNext/>
      </w:pPr>
    </w:p>
    <w:p w14:paraId="49D0CB90" w14:textId="2B68D1E6" w:rsidR="00EB3C5B" w:rsidRDefault="00EB3C5B" w:rsidP="00FE491A">
      <w:pPr>
        <w:pStyle w:val="Popis"/>
        <w:keepNext/>
        <w:jc w:val="center"/>
      </w:pPr>
      <w:bookmarkStart w:id="500" w:name="_Toc206710316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 </w:t>
      </w:r>
      <w:r w:rsidRPr="00736457">
        <w:t>Segmenty dátovej štruktúry INVOIC 3</w:t>
      </w:r>
      <w:bookmarkEnd w:id="50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2"/>
        <w:gridCol w:w="850"/>
        <w:gridCol w:w="6750"/>
      </w:tblGrid>
      <w:tr w:rsidR="00B43F6A" w:rsidRPr="0027721E" w14:paraId="7C11E6B3" w14:textId="77777777" w:rsidTr="00F163E4">
        <w:trPr>
          <w:trHeight w:val="349"/>
        </w:trPr>
        <w:tc>
          <w:tcPr>
            <w:tcW w:w="1254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D722CA" w14:textId="6A7266F2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Segment </w:t>
            </w:r>
            <w:r w:rsidRPr="0056693C">
              <w:rPr>
                <w:b/>
                <w:bCs/>
                <w:color w:val="FFFFFF"/>
                <w:sz w:val="18"/>
                <w:szCs w:val="18"/>
                <w:lang w:eastAsia="cs-CZ"/>
              </w:rPr>
              <w:t>INVOIC</w:t>
            </w: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 </w:t>
            </w:r>
            <w:r w:rsidR="00DE2E93">
              <w:rPr>
                <w:b/>
                <w:bCs/>
                <w:color w:val="FFFFFF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374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5E91F3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B43F6A" w:rsidRPr="0027721E" w14:paraId="1B3431FD" w14:textId="77777777" w:rsidTr="00F163E4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C4F8C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A1484B4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033B4E0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74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EB3C9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43F6A" w:rsidRPr="0027721E" w14:paraId="332D1BF5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6E7613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49575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D6B28C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8C873E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B43F6A" w:rsidRPr="0027721E" w14:paraId="7BBC4934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9655F3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6C4435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1ABE7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AC8021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B43F6A" w:rsidRPr="0027721E" w14:paraId="2F803EEF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513A38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3203B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683F84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598641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B43F6A" w:rsidRPr="0027721E" w14:paraId="1837946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FB3010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FBC76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9DF53B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D57D60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B30C5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B43F6A" w:rsidRPr="0027721E" w14:paraId="6BAE640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452D07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D37D1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31155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ACE3DE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B30C5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B43F6A" w:rsidRPr="0027721E" w14:paraId="7AB4079F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08371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F3554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DC8F4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33925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5EF0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B43F6A" w:rsidRPr="0027721E" w14:paraId="762A662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54E07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DF58B4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5ADC63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C5AA7D" w14:textId="77777777" w:rsidR="00B43F6A" w:rsidRPr="00275EF0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971B8">
              <w:rPr>
                <w:color w:val="000000"/>
                <w:sz w:val="18"/>
                <w:szCs w:val="18"/>
                <w:lang w:eastAsia="cs-CZ"/>
              </w:rPr>
              <w:t>Referenčné číslo dokladu</w:t>
            </w:r>
          </w:p>
        </w:tc>
      </w:tr>
      <w:tr w:rsidR="00857F5E" w:rsidRPr="0027721E" w14:paraId="632C4B8E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56BA94" w14:textId="6C9D9BEE" w:rsidR="00857F5E" w:rsidRPr="0027721E" w:rsidRDefault="00A729C5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08AC4" w14:textId="77777777" w:rsidR="00857F5E" w:rsidRPr="0027721E" w:rsidRDefault="00857F5E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87A95" w14:textId="77777777" w:rsidR="00857F5E" w:rsidRPr="00FB014B" w:rsidRDefault="00857F5E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23B039" w14:textId="07851A46" w:rsidR="00857F5E" w:rsidRPr="002971B8" w:rsidRDefault="00A729C5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729C5">
              <w:rPr>
                <w:color w:val="000000"/>
                <w:sz w:val="18"/>
                <w:szCs w:val="18"/>
                <w:lang w:eastAsia="cs-CZ"/>
              </w:rPr>
              <w:t xml:space="preserve">Referencia na serv. </w:t>
            </w:r>
            <w:proofErr w:type="spellStart"/>
            <w:r w:rsidRPr="00A729C5">
              <w:rPr>
                <w:color w:val="000000"/>
                <w:sz w:val="18"/>
                <w:szCs w:val="18"/>
                <w:lang w:eastAsia="cs-CZ"/>
              </w:rPr>
              <w:t>zak</w:t>
            </w:r>
            <w:proofErr w:type="spellEnd"/>
            <w:r w:rsidRPr="00A729C5"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B43F6A" w:rsidRPr="0027721E" w14:paraId="40337C52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E0A56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F5E2E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CCFBDB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E6BED3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B6F97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B43F6A" w:rsidRPr="0027721E" w14:paraId="61FB035D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351D33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DE4FA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60E2F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CADFDD" w14:textId="77777777" w:rsidR="00B43F6A" w:rsidRPr="0027721E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6413D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B43F6A" w:rsidRPr="0027721E" w14:paraId="3D1BFB1A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CFE11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984FE9">
              <w:rPr>
                <w:b/>
                <w:bCs/>
                <w:color w:val="000000"/>
                <w:sz w:val="18"/>
                <w:szCs w:val="18"/>
                <w:lang w:eastAsia="cs-CZ"/>
              </w:rPr>
              <w:t>CU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BD8F8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6F999B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649E5B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A57C6">
              <w:rPr>
                <w:color w:val="000000"/>
                <w:sz w:val="18"/>
                <w:szCs w:val="18"/>
                <w:lang w:eastAsia="cs-CZ"/>
              </w:rPr>
              <w:t>Mena</w:t>
            </w:r>
          </w:p>
        </w:tc>
      </w:tr>
      <w:tr w:rsidR="00B43F6A" w:rsidRPr="0027721E" w14:paraId="622856B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7CD974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2086D">
              <w:rPr>
                <w:b/>
                <w:bCs/>
                <w:color w:val="000000"/>
                <w:sz w:val="18"/>
                <w:szCs w:val="18"/>
                <w:lang w:eastAsia="cs-CZ"/>
              </w:rPr>
              <w:t>ALC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AF1C25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78B96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2D2A7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2086D">
              <w:rPr>
                <w:color w:val="000000"/>
                <w:sz w:val="18"/>
                <w:szCs w:val="18"/>
                <w:lang w:eastAsia="cs-CZ"/>
              </w:rPr>
              <w:t>Platba</w:t>
            </w:r>
          </w:p>
        </w:tc>
      </w:tr>
      <w:tr w:rsidR="00B43F6A" w:rsidRPr="0027721E" w14:paraId="0470B166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9382AC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8F067D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8D24E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8E1A9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75FCD0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F067D">
              <w:rPr>
                <w:color w:val="000000"/>
                <w:sz w:val="18"/>
                <w:szCs w:val="18"/>
                <w:lang w:eastAsia="cs-CZ"/>
              </w:rPr>
              <w:t>Produkt</w:t>
            </w:r>
          </w:p>
        </w:tc>
      </w:tr>
      <w:tr w:rsidR="00B43F6A" w:rsidRPr="0027721E" w14:paraId="4BBC50EE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525704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120CC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7672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4251F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10F7F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F4E74">
              <w:rPr>
                <w:color w:val="000000"/>
                <w:sz w:val="18"/>
                <w:szCs w:val="18"/>
                <w:lang w:eastAsia="cs-CZ"/>
              </w:rPr>
              <w:t>Kód produktu príslušnej PDS</w:t>
            </w:r>
          </w:p>
        </w:tc>
      </w:tr>
      <w:tr w:rsidR="00B43F6A" w:rsidRPr="0027721E" w14:paraId="3F781B81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79937B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B8111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C42BF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33498A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8D6DF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625B8">
              <w:rPr>
                <w:color w:val="000000"/>
                <w:sz w:val="18"/>
                <w:szCs w:val="18"/>
                <w:lang w:eastAsia="cs-CZ"/>
              </w:rPr>
              <w:t>Tarifa z cenníka</w:t>
            </w:r>
          </w:p>
        </w:tc>
      </w:tr>
      <w:tr w:rsidR="00B43F6A" w:rsidRPr="0027721E" w14:paraId="784F5D3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C40352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C04A5C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205E4">
              <w:rPr>
                <w:b/>
                <w:bCs/>
                <w:color w:val="000000"/>
                <w:sz w:val="18"/>
                <w:szCs w:val="18"/>
                <w:lang w:eastAsia="cs-CZ"/>
              </w:rPr>
              <w:t>IM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1A913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02F31" w14:textId="7817FCD6" w:rsidR="00B43F6A" w:rsidRPr="00B6413D" w:rsidRDefault="000E25C5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E25C5">
              <w:rPr>
                <w:color w:val="000000"/>
                <w:sz w:val="18"/>
                <w:szCs w:val="18"/>
                <w:lang w:eastAsia="cs-CZ"/>
              </w:rPr>
              <w:t>Popis položky</w:t>
            </w:r>
          </w:p>
        </w:tc>
      </w:tr>
      <w:tr w:rsidR="00B43F6A" w:rsidRPr="0027721E" w14:paraId="0D91D1B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B7EEE9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5511BA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01F6D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5BF13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FFFB6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44913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B43F6A" w:rsidRPr="0027721E" w14:paraId="66B0DA63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274933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2FFCB3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054E90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E2A55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AC769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54E90">
              <w:rPr>
                <w:color w:val="000000"/>
                <w:sz w:val="18"/>
                <w:szCs w:val="18"/>
                <w:lang w:eastAsia="cs-CZ"/>
              </w:rPr>
              <w:t>Dátum obdobia Od</w:t>
            </w:r>
          </w:p>
        </w:tc>
      </w:tr>
      <w:tr w:rsidR="00B43F6A" w:rsidRPr="0027721E" w14:paraId="58764E8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B7009A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ED85A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054E90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EEEAE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7757F7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54E90">
              <w:rPr>
                <w:color w:val="000000"/>
                <w:sz w:val="18"/>
                <w:szCs w:val="18"/>
                <w:lang w:eastAsia="cs-CZ"/>
              </w:rPr>
              <w:t>Dátum obdobia Do</w:t>
            </w:r>
          </w:p>
        </w:tc>
      </w:tr>
      <w:tr w:rsidR="00B43F6A" w:rsidRPr="0027721E" w14:paraId="20B82DA8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FB343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CF4D8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72A3A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9E4B4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785E4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43B4">
              <w:rPr>
                <w:color w:val="000000"/>
                <w:sz w:val="18"/>
                <w:szCs w:val="18"/>
                <w:lang w:eastAsia="cs-CZ"/>
              </w:rPr>
              <w:t>Voľný text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- Z</w:t>
            </w:r>
            <w:r w:rsidRPr="00B801AF">
              <w:rPr>
                <w:color w:val="000000"/>
                <w:sz w:val="18"/>
                <w:szCs w:val="18"/>
                <w:lang w:eastAsia="cs-CZ"/>
              </w:rPr>
              <w:t>oznam hodnôt</w:t>
            </w:r>
          </w:p>
        </w:tc>
      </w:tr>
      <w:tr w:rsidR="00B43F6A" w:rsidRPr="0027721E" w14:paraId="26D74847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C57DA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832D85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A72A3A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633AA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8CD43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143B4">
              <w:rPr>
                <w:color w:val="000000"/>
                <w:sz w:val="18"/>
                <w:szCs w:val="18"/>
                <w:lang w:eastAsia="cs-CZ"/>
              </w:rPr>
              <w:t>Voľný text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- P</w:t>
            </w:r>
            <w:r w:rsidRPr="00BA6B22">
              <w:rPr>
                <w:color w:val="000000"/>
                <w:sz w:val="18"/>
                <w:szCs w:val="18"/>
                <w:lang w:eastAsia="cs-CZ"/>
              </w:rPr>
              <w:t>ozn</w:t>
            </w:r>
            <w:r>
              <w:rPr>
                <w:color w:val="000000"/>
                <w:sz w:val="18"/>
                <w:szCs w:val="18"/>
                <w:lang w:eastAsia="cs-CZ"/>
              </w:rPr>
              <w:t>á</w:t>
            </w:r>
            <w:r w:rsidRPr="00BA6B22">
              <w:rPr>
                <w:color w:val="000000"/>
                <w:sz w:val="18"/>
                <w:szCs w:val="18"/>
                <w:lang w:eastAsia="cs-CZ"/>
              </w:rPr>
              <w:t>mka</w:t>
            </w:r>
          </w:p>
        </w:tc>
      </w:tr>
      <w:tr w:rsidR="00B43F6A" w:rsidRPr="0027721E" w14:paraId="34C52C11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916A5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05EF6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468EA3" w14:textId="77777777" w:rsidR="00B43F6A" w:rsidRPr="0027721E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191959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ABCC2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84B80" w14:textId="77777777" w:rsidR="00B43F6A" w:rsidRPr="00B6413D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646C5">
              <w:rPr>
                <w:color w:val="000000"/>
                <w:sz w:val="18"/>
                <w:szCs w:val="18"/>
                <w:lang w:eastAsia="cs-CZ"/>
              </w:rPr>
              <w:t>Čiastka</w:t>
            </w:r>
          </w:p>
        </w:tc>
      </w:tr>
      <w:tr w:rsidR="00B43F6A" w:rsidRPr="0027721E" w14:paraId="3B1DC29B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38555B" w14:textId="77777777" w:rsidR="00B43F6A" w:rsidRPr="00F05EF6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55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F3AFC" w14:textId="77777777" w:rsidR="00B43F6A" w:rsidRPr="00191959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9936D6">
              <w:rPr>
                <w:b/>
                <w:bCs/>
                <w:color w:val="000000"/>
                <w:sz w:val="18"/>
                <w:szCs w:val="18"/>
                <w:lang w:eastAsia="cs-CZ"/>
              </w:rPr>
              <w:t>PR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68E7E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C55369" w14:textId="77777777" w:rsidR="00B43F6A" w:rsidRPr="004646C5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7F2C87">
              <w:rPr>
                <w:color w:val="000000"/>
                <w:sz w:val="18"/>
                <w:szCs w:val="18"/>
                <w:lang w:eastAsia="cs-CZ"/>
              </w:rPr>
              <w:t>Jednotková cena</w:t>
            </w:r>
          </w:p>
        </w:tc>
      </w:tr>
      <w:tr w:rsidR="00B43F6A" w:rsidRPr="0027721E" w14:paraId="13ED7429" w14:textId="77777777" w:rsidTr="00F163E4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F7784" w14:textId="77777777" w:rsidR="00B43F6A" w:rsidRPr="00F05EF6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F55C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90088" w14:textId="77777777" w:rsidR="00B43F6A" w:rsidRPr="00191959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1950B5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64BBB" w14:textId="77777777" w:rsidR="00B43F6A" w:rsidRPr="00FB014B" w:rsidRDefault="00B43F6A" w:rsidP="00F163E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44152F" w14:textId="77777777" w:rsidR="00B43F6A" w:rsidRPr="004646C5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950B5">
              <w:rPr>
                <w:color w:val="000000"/>
                <w:sz w:val="18"/>
                <w:szCs w:val="18"/>
                <w:lang w:eastAsia="cs-CZ"/>
              </w:rPr>
              <w:t>EIC kód odberného miesta</w:t>
            </w:r>
          </w:p>
        </w:tc>
      </w:tr>
      <w:tr w:rsidR="00B43F6A" w:rsidRPr="0027721E" w14:paraId="5612A766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938DD" w14:textId="77777777" w:rsidR="00B43F6A" w:rsidRPr="00F05EF6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C7706B" w14:textId="77777777" w:rsidR="00B43F6A" w:rsidRPr="00191959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095B5" w14:textId="77777777" w:rsidR="00B43F6A" w:rsidRPr="00FB014B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C1C9E" w14:textId="77777777" w:rsidR="00B43F6A" w:rsidRPr="004646C5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1131F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BC01FB" w:rsidRPr="0027721E" w14:paraId="0D87D54D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A9547" w14:textId="178635B9" w:rsidR="00BC01FB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D267F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3D872E" w14:textId="77777777" w:rsidR="00BC01FB" w:rsidRPr="00191959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7C700" w14:textId="77777777" w:rsidR="00BC01FB" w:rsidRPr="00FB014B" w:rsidRDefault="00BC01F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A3C4A" w14:textId="2BBFD299" w:rsidR="00BC01FB" w:rsidRPr="0041131F" w:rsidRDefault="00BC01FB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C01FB">
              <w:rPr>
                <w:color w:val="000000"/>
                <w:sz w:val="18"/>
                <w:szCs w:val="18"/>
                <w:lang w:eastAsia="cs-CZ"/>
              </w:rPr>
              <w:t>Splatná čiastka</w:t>
            </w:r>
          </w:p>
        </w:tc>
      </w:tr>
      <w:tr w:rsidR="00B43F6A" w:rsidRPr="0027721E" w14:paraId="69A56542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CD144" w14:textId="77777777" w:rsidR="00B43F6A" w:rsidRPr="00F05EF6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6D267F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E4F60C" w14:textId="77777777" w:rsidR="00B43F6A" w:rsidRPr="00191959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FE3C1" w14:textId="77777777" w:rsidR="00B43F6A" w:rsidRPr="00FB014B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914233" w14:textId="77777777" w:rsidR="00B43F6A" w:rsidRPr="004646C5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D267F">
              <w:rPr>
                <w:color w:val="000000"/>
                <w:sz w:val="18"/>
                <w:szCs w:val="18"/>
                <w:lang w:eastAsia="cs-CZ"/>
              </w:rPr>
              <w:t>Celková čiastka za riadkové položky</w:t>
            </w:r>
          </w:p>
        </w:tc>
      </w:tr>
      <w:tr w:rsidR="005D59F3" w:rsidRPr="0027721E" w14:paraId="2DD4CD95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AA57E" w14:textId="7CAD84BC" w:rsidR="005D59F3" w:rsidRPr="006D267F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E247C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BCE41" w14:textId="77777777" w:rsidR="005D59F3" w:rsidRPr="00191959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47AA4" w14:textId="77777777" w:rsidR="005D59F3" w:rsidRPr="00FB014B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A1B620" w14:textId="757F761D" w:rsidR="005D59F3" w:rsidRPr="006D267F" w:rsidRDefault="001B20EE" w:rsidP="005D59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B20EE">
              <w:rPr>
                <w:color w:val="000000"/>
                <w:sz w:val="18"/>
                <w:szCs w:val="18"/>
                <w:lang w:eastAsia="cs-CZ"/>
              </w:rPr>
              <w:t>Čiastka zaplatených záloh</w:t>
            </w:r>
          </w:p>
        </w:tc>
      </w:tr>
      <w:tr w:rsidR="005D59F3" w:rsidRPr="0027721E" w14:paraId="2AD0A003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49069" w14:textId="27CA1962" w:rsidR="005D59F3" w:rsidRPr="006D267F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E247C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24E861" w14:textId="77777777" w:rsidR="005D59F3" w:rsidRPr="00191959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F3C215" w14:textId="77777777" w:rsidR="005D59F3" w:rsidRPr="00FB014B" w:rsidRDefault="005D59F3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9683D" w14:textId="23DCB3A4" w:rsidR="005D59F3" w:rsidRPr="006D267F" w:rsidRDefault="001B20EE" w:rsidP="005D59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B20EE">
              <w:rPr>
                <w:color w:val="000000"/>
                <w:sz w:val="18"/>
                <w:szCs w:val="18"/>
                <w:lang w:eastAsia="cs-CZ"/>
              </w:rPr>
              <w:t>Daňový základ</w:t>
            </w:r>
          </w:p>
        </w:tc>
      </w:tr>
      <w:tr w:rsidR="00592648" w:rsidRPr="0027721E" w14:paraId="5B96DC55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35E02" w14:textId="777DEB69" w:rsidR="00592648" w:rsidRPr="002E247C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3D1D43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A4466" w14:textId="77777777" w:rsidR="00592648" w:rsidRPr="00191959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ED673" w14:textId="77777777" w:rsidR="00592648" w:rsidRPr="00FB014B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5A1A5" w14:textId="6ED6F565" w:rsidR="00592648" w:rsidRPr="001B20EE" w:rsidRDefault="00592648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92648">
              <w:rPr>
                <w:color w:val="000000"/>
                <w:sz w:val="18"/>
                <w:szCs w:val="18"/>
                <w:lang w:eastAsia="cs-CZ"/>
              </w:rPr>
              <w:t>Celkové poplatky/príplatky</w:t>
            </w:r>
          </w:p>
        </w:tc>
      </w:tr>
      <w:tr w:rsidR="00592648" w:rsidRPr="0027721E" w14:paraId="5BB536B8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31D728" w14:textId="34BD2563" w:rsidR="00592648" w:rsidRPr="002E247C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3D1D43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17BEFF" w14:textId="77777777" w:rsidR="00592648" w:rsidRPr="00191959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70F95" w14:textId="77777777" w:rsidR="00592648" w:rsidRPr="00FB014B" w:rsidRDefault="00592648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DA3E3" w14:textId="5A2C2E78" w:rsidR="00592648" w:rsidRPr="001B20EE" w:rsidRDefault="00A972D9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972D9">
              <w:rPr>
                <w:color w:val="000000"/>
                <w:sz w:val="18"/>
                <w:szCs w:val="18"/>
                <w:lang w:eastAsia="cs-CZ"/>
              </w:rPr>
              <w:t>Celkové clo/daň/poplatky za správu</w:t>
            </w:r>
          </w:p>
        </w:tc>
      </w:tr>
      <w:tr w:rsidR="008101EB" w:rsidRPr="0027721E" w14:paraId="6F986BDF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208CA9" w14:textId="217B4099" w:rsidR="008101EB" w:rsidRPr="003D1D43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8101EB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109FC" w14:textId="77777777" w:rsidR="008101EB" w:rsidRPr="00191959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8D32C" w14:textId="77777777" w:rsidR="008101EB" w:rsidRPr="00FB014B" w:rsidRDefault="008101EB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BA3BE3" w14:textId="79CC8964" w:rsidR="008101EB" w:rsidRPr="00A972D9" w:rsidRDefault="00EA0600" w:rsidP="005926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A0600">
              <w:rPr>
                <w:color w:val="000000"/>
                <w:sz w:val="18"/>
                <w:szCs w:val="18"/>
                <w:lang w:eastAsia="cs-CZ"/>
              </w:rPr>
              <w:t>Daň</w:t>
            </w:r>
          </w:p>
        </w:tc>
      </w:tr>
      <w:tr w:rsidR="00BE067F" w:rsidRPr="0027721E" w14:paraId="60E10932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5825" w14:textId="5AEC74EE" w:rsidR="00BE067F" w:rsidRPr="008101EB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CD4481">
              <w:rPr>
                <w:b/>
                <w:bCs/>
                <w:color w:val="000000"/>
                <w:sz w:val="18"/>
                <w:szCs w:val="18"/>
                <w:lang w:eastAsia="cs-CZ"/>
              </w:rPr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F6D3E" w14:textId="73A2A813" w:rsidR="00BE067F" w:rsidRPr="00191959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74B7D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EA948" w14:textId="77777777" w:rsidR="00BE067F" w:rsidRPr="00FB014B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810D1E" w14:textId="13F9D3D7" w:rsidR="00BE067F" w:rsidRPr="00EA0600" w:rsidRDefault="00BE067F" w:rsidP="00BE067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E067F">
              <w:rPr>
                <w:color w:val="000000"/>
                <w:sz w:val="18"/>
                <w:szCs w:val="18"/>
                <w:lang w:eastAsia="cs-CZ"/>
              </w:rPr>
              <w:t>Čiastka dane</w:t>
            </w:r>
          </w:p>
        </w:tc>
      </w:tr>
      <w:tr w:rsidR="00BE067F" w:rsidRPr="0027721E" w14:paraId="4C8A27D7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C61A5" w14:textId="3C4EA89A" w:rsidR="00BE067F" w:rsidRPr="008101EB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CD4481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TAX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AC219" w14:textId="4216D87D" w:rsidR="00BE067F" w:rsidRPr="00191959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774B7D">
              <w:rPr>
                <w:b/>
                <w:bCs/>
                <w:color w:val="000000"/>
                <w:sz w:val="18"/>
                <w:szCs w:val="18"/>
                <w:lang w:eastAsia="cs-CZ"/>
              </w:rPr>
              <w:t>MOA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4F3AC" w14:textId="77777777" w:rsidR="00BE067F" w:rsidRPr="00FB014B" w:rsidRDefault="00BE067F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50F55" w14:textId="27CAB534" w:rsidR="00BE067F" w:rsidRPr="00EA0600" w:rsidRDefault="00AA1220" w:rsidP="00BE067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1220">
              <w:rPr>
                <w:color w:val="000000"/>
                <w:sz w:val="18"/>
                <w:szCs w:val="18"/>
                <w:lang w:eastAsia="cs-CZ"/>
              </w:rPr>
              <w:t>Zdaniteľná čiastka</w:t>
            </w:r>
          </w:p>
        </w:tc>
      </w:tr>
      <w:tr w:rsidR="00B43F6A" w:rsidRPr="0027721E" w14:paraId="3FF8C6E3" w14:textId="77777777" w:rsidTr="00347ECB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2A80CD" w14:textId="77777777" w:rsidR="00B43F6A" w:rsidRPr="0027721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BFA8F" w14:textId="77777777" w:rsidR="00B43F6A" w:rsidRPr="0027721E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E821BC" w14:textId="77777777" w:rsidR="00B43F6A" w:rsidRPr="00FB014B" w:rsidRDefault="00B43F6A" w:rsidP="00347EC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62DE58" w14:textId="77777777" w:rsidR="00B43F6A" w:rsidRPr="002D3E75" w:rsidRDefault="00B43F6A" w:rsidP="00F163E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4F5E0254" w14:textId="77777777" w:rsidR="00B43F6A" w:rsidRPr="00486D2A" w:rsidRDefault="00B43F6A" w:rsidP="00264568">
      <w:pPr>
        <w:pStyle w:val="EYNormal"/>
        <w:rPr>
          <w:lang w:val="en-GB"/>
        </w:rPr>
      </w:pPr>
    </w:p>
    <w:p w14:paraId="68200560" w14:textId="77777777" w:rsidR="00264568" w:rsidRPr="0027721E" w:rsidRDefault="00264568" w:rsidP="00264568">
      <w:pPr>
        <w:pStyle w:val="EYHeading2"/>
      </w:pPr>
      <w:bookmarkStart w:id="501" w:name="_Toc135228087"/>
      <w:bookmarkStart w:id="502" w:name="_Ref144831020"/>
      <w:bookmarkStart w:id="503" w:name="_Ref144831027"/>
      <w:bookmarkStart w:id="504" w:name="_Toc206710369"/>
      <w:r w:rsidRPr="0027721E">
        <w:t>Popis dátovej štruktúry MSCONS</w:t>
      </w:r>
      <w:bookmarkEnd w:id="501"/>
      <w:bookmarkEnd w:id="502"/>
      <w:bookmarkEnd w:id="503"/>
      <w:bookmarkEnd w:id="504"/>
    </w:p>
    <w:p w14:paraId="2F7B15F5" w14:textId="77777777" w:rsidR="00264568" w:rsidRPr="0027721E" w:rsidRDefault="00264568" w:rsidP="00264568">
      <w:pPr>
        <w:pStyle w:val="EYNormal"/>
      </w:pPr>
      <w:r w:rsidRPr="0027721E">
        <w:t>Nasledujúca tabuľka obsahuje všeobecný popis jednotlivých dátových segmentov prvej úrovne protokolu MSCONS.</w:t>
      </w:r>
    </w:p>
    <w:p w14:paraId="3CFC6A1C" w14:textId="14C57163" w:rsidR="00F702D2" w:rsidRDefault="00F702D2" w:rsidP="00FE491A">
      <w:pPr>
        <w:pStyle w:val="Popis"/>
        <w:keepNext/>
      </w:pPr>
    </w:p>
    <w:p w14:paraId="34B7B918" w14:textId="3655F32F" w:rsidR="00F15CA6" w:rsidRDefault="00F15CA6" w:rsidP="00FE491A">
      <w:pPr>
        <w:pStyle w:val="Popis"/>
        <w:keepNext/>
        <w:jc w:val="center"/>
      </w:pPr>
      <w:bookmarkStart w:id="505" w:name="_Toc206710317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 xml:space="preserve"> </w:t>
      </w:r>
      <w:r w:rsidRPr="00021A21">
        <w:t>Segmenty dátovej štruktúry MSCONS</w:t>
      </w:r>
      <w:bookmarkEnd w:id="50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27721E" w14:paraId="79CBACB0" w14:textId="77777777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27721E" w14:paraId="27DF64C7" w14:textId="77777777" w:rsidTr="007E31E8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F9A01C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013F6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38A8A48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E78B53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27721E" w14:paraId="41EC6F05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27721E" w14:paraId="0D05F389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27721E" w14:paraId="5377038D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04962E99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2D3E75" w:rsidRPr="0027721E" w14:paraId="057F60B3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DF646" w14:textId="2C8B0335" w:rsidR="002D3E75" w:rsidRPr="0027721E" w:rsidRDefault="0028434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84348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BDAA1B" w14:textId="77777777" w:rsidR="002D3E75" w:rsidRPr="0027721E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339D02" w14:textId="77777777" w:rsidR="002D3E75" w:rsidRPr="0027721E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B2F56" w14:textId="77777777" w:rsidR="002D3E75" w:rsidRPr="0027721E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F3FFBC" w14:textId="77777777" w:rsidR="002D3E75" w:rsidRPr="0027721E" w:rsidRDefault="002D3E7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6B520" w14:textId="0BC417E5" w:rsidR="002D3E75" w:rsidRPr="0027721E" w:rsidRDefault="0028434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84348">
              <w:rPr>
                <w:color w:val="000000"/>
                <w:sz w:val="18"/>
                <w:szCs w:val="18"/>
                <w:lang w:eastAsia="cs-CZ"/>
              </w:rPr>
              <w:t>Referencia na opravovanú správu</w:t>
            </w:r>
          </w:p>
        </w:tc>
      </w:tr>
      <w:tr w:rsidR="00264568" w:rsidRPr="0027721E" w14:paraId="34F187A4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0333D4DB" w:rsidR="00264568" w:rsidRPr="0027721E" w:rsidRDefault="0016620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66202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264568" w:rsidRPr="0027721E" w14:paraId="6C07D379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4E8BD25F" w:rsidR="00264568" w:rsidRPr="0027721E" w:rsidRDefault="0016620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66202">
              <w:rPr>
                <w:color w:val="000000"/>
                <w:sz w:val="18"/>
                <w:szCs w:val="18"/>
                <w:lang w:eastAsia="cs-CZ"/>
              </w:rPr>
              <w:t>EIC kód príjemcu</w:t>
            </w:r>
          </w:p>
        </w:tc>
      </w:tr>
      <w:tr w:rsidR="00264568" w:rsidRPr="0027721E" w14:paraId="0286AD4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27721E" w14:paraId="21187536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57A47D64" w:rsidR="00264568" w:rsidRPr="0027721E" w:rsidRDefault="00366A4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66A45">
              <w:rPr>
                <w:color w:val="000000"/>
                <w:sz w:val="18"/>
                <w:szCs w:val="18"/>
                <w:lang w:eastAsia="cs-CZ"/>
              </w:rPr>
              <w:t>EIC kód odosielateľa</w:t>
            </w:r>
          </w:p>
        </w:tc>
      </w:tr>
      <w:tr w:rsidR="005A5C6C" w:rsidRPr="0027721E" w14:paraId="01F597C1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B220D4" w14:textId="6CE83984" w:rsidR="005A5C6C" w:rsidRPr="0027721E" w:rsidRDefault="005A5C6C" w:rsidP="00E24B9A">
            <w:pPr>
              <w:spacing w:line="280" w:lineRule="exact"/>
              <w:ind w:left="1077" w:hanging="1077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2253A" w14:textId="23F37B96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57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31F3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1688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4044C" w14:textId="32FDC13D" w:rsidR="005A5C6C" w:rsidRPr="0027721E" w:rsidRDefault="00F432D4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432D4">
              <w:rPr>
                <w:color w:val="000000"/>
                <w:sz w:val="18"/>
                <w:szCs w:val="18"/>
                <w:lang w:eastAsia="cs-CZ"/>
              </w:rPr>
              <w:t>EIC kód odberného/odovzdávacieho miesta</w:t>
            </w:r>
          </w:p>
        </w:tc>
      </w:tr>
      <w:tr w:rsidR="005A5C6C" w:rsidRPr="0027721E" w14:paraId="32AF500E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3A5825" w14:textId="10E7B1DE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429BB" w14:textId="239F49D9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D1BDCE" w14:textId="14BC9A7A" w:rsidR="005A5C6C" w:rsidRPr="0027721E" w:rsidRDefault="0014281B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B6917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B8EB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EE9E2" w14:textId="0A903926" w:rsidR="005A5C6C" w:rsidRPr="0027721E" w:rsidRDefault="0090715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0715C">
              <w:rPr>
                <w:color w:val="000000"/>
                <w:sz w:val="18"/>
                <w:szCs w:val="18"/>
                <w:lang w:eastAsia="cs-CZ"/>
              </w:rPr>
              <w:t>Číslo elektromera</w:t>
            </w:r>
          </w:p>
        </w:tc>
      </w:tr>
      <w:tr w:rsidR="005A5C6C" w:rsidRPr="0027721E" w14:paraId="5F3BBD3E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CA571" w14:textId="6E57D33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83C116" w14:textId="3A4EE12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32515" w14:textId="2D02B659" w:rsidR="005A5C6C" w:rsidRPr="0027721E" w:rsidRDefault="0042604F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28A6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41BFB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25D8E" w14:textId="4D5C2C91" w:rsidR="005A5C6C" w:rsidRPr="0027721E" w:rsidRDefault="0042604F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2604F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5A5C6C" w:rsidRPr="0027721E" w14:paraId="36DEFA17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3B7839E3" w:rsidR="005A5C6C" w:rsidRPr="0027721E" w:rsidRDefault="00975F47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426BAF3A" w:rsidR="005A5C6C" w:rsidRPr="0027721E" w:rsidRDefault="00975F47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69D14657" w:rsidR="005A5C6C" w:rsidRPr="0027721E" w:rsidRDefault="002A65E2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A65E2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4C0F4D" w:rsidRPr="0027721E" w14:paraId="441A4205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3E2EC4" w14:textId="598A6187" w:rsidR="004C0F4D" w:rsidRPr="0027721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4E993" w14:textId="2CCC5A20" w:rsidR="004C0F4D" w:rsidRPr="0027721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1741B" w14:textId="36AA4E8C" w:rsidR="004C0F4D" w:rsidRPr="0027721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60297F" w14:textId="4E263998" w:rsidR="004C0F4D" w:rsidRPr="0027721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4A003" w14:textId="77777777" w:rsidR="004C0F4D" w:rsidRPr="0027721E" w:rsidRDefault="004C0F4D" w:rsidP="004C0F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B79BF" w14:textId="5634D1B6" w:rsidR="004C0F4D" w:rsidRPr="0027721E" w:rsidRDefault="00434422" w:rsidP="004C0F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34422">
              <w:rPr>
                <w:color w:val="000000"/>
                <w:sz w:val="18"/>
                <w:szCs w:val="18"/>
                <w:lang w:eastAsia="cs-CZ"/>
              </w:rPr>
              <w:t>Množstvo</w:t>
            </w:r>
            <w:r w:rsidR="009B4654">
              <w:rPr>
                <w:color w:val="000000"/>
                <w:sz w:val="18"/>
                <w:szCs w:val="18"/>
                <w:lang w:eastAsia="cs-CZ"/>
              </w:rPr>
              <w:t xml:space="preserve"> (136)</w:t>
            </w:r>
          </w:p>
        </w:tc>
      </w:tr>
      <w:tr w:rsidR="00711059" w:rsidRPr="0027721E" w14:paraId="63A19DB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5F8282" w14:textId="504650B6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E9836" w14:textId="34933FFE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20126" w14:textId="100AC001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2C4C0" w14:textId="077499D8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2F190" w14:textId="1F3E9EC8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69E5CB" w14:textId="0090867A" w:rsidR="00711059" w:rsidRPr="0027721E" w:rsidRDefault="00711059" w:rsidP="007110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711059" w:rsidRPr="0027721E" w14:paraId="4BCBA9BA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16E672" w14:textId="73D934CC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36B32" w14:textId="6ECB6839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43774" w14:textId="0C6A4520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03243" w14:textId="63EA9E2F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A4F502" w14:textId="3AC36ECE" w:rsidR="00711059" w:rsidRPr="0027721E" w:rsidRDefault="00711059" w:rsidP="007110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F7D6" w14:textId="2A9D653C" w:rsidR="00711059" w:rsidRPr="0027721E" w:rsidRDefault="00711059" w:rsidP="007110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konca</w:t>
            </w:r>
          </w:p>
        </w:tc>
      </w:tr>
      <w:tr w:rsidR="00A177D4" w:rsidRPr="0027721E" w14:paraId="4CA5DD28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96F2B" w14:textId="72866946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2A7A7F" w14:textId="2981906D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A249E" w14:textId="6A8E71F3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B8A01" w14:textId="75B654A3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A2294" w14:textId="77777777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D55EA" w14:textId="44C561F1" w:rsidR="00A177D4" w:rsidRPr="0027721E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34422">
              <w:rPr>
                <w:color w:val="000000"/>
                <w:sz w:val="18"/>
                <w:szCs w:val="18"/>
                <w:lang w:eastAsia="cs-CZ"/>
              </w:rPr>
              <w:t>Množstvo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(</w:t>
            </w:r>
            <w:r w:rsidR="007A5988" w:rsidRPr="007A5988">
              <w:rPr>
                <w:color w:val="000000"/>
                <w:sz w:val="18"/>
                <w:szCs w:val="18"/>
                <w:lang w:eastAsia="cs-CZ"/>
              </w:rPr>
              <w:t>Z04</w:t>
            </w:r>
            <w:r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A177D4" w:rsidRPr="0027721E" w14:paraId="51B58B36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5059F3" w14:textId="362CD45E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976650" w14:textId="70DBDAA9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CFD41" w14:textId="3D606E4B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CC798F" w14:textId="3774187A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603FB6" w14:textId="7BDBC301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8FE03" w14:textId="38D4F087" w:rsidR="00A177D4" w:rsidRPr="0027721E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A177D4" w:rsidRPr="0027721E" w14:paraId="3404A19D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4E6DE" w14:textId="5C1C4BED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F9BC98" w14:textId="4499979E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C50D47" w14:textId="535A5E0A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9B3283" w14:textId="4CD69713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9DA4" w14:textId="5F6E8DE4" w:rsidR="00A177D4" w:rsidRPr="0027721E" w:rsidRDefault="00A177D4" w:rsidP="00A177D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C54C16" w14:textId="2F464370" w:rsidR="00A177D4" w:rsidRPr="0027721E" w:rsidRDefault="00A177D4" w:rsidP="00A177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konca</w:t>
            </w:r>
          </w:p>
        </w:tc>
      </w:tr>
      <w:tr w:rsidR="00366842" w:rsidRPr="0027721E" w14:paraId="67F37673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E54BE4" w14:textId="45E29689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D5460" w14:textId="20B5ED06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ACBF4" w14:textId="7E52BE31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F2AC2" w14:textId="475754C9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880328" w14:textId="77777777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DF596" w14:textId="03CBBA1D" w:rsidR="00366842" w:rsidRPr="0027721E" w:rsidRDefault="00366842" w:rsidP="003668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34422">
              <w:rPr>
                <w:color w:val="000000"/>
                <w:sz w:val="18"/>
                <w:szCs w:val="18"/>
                <w:lang w:eastAsia="cs-CZ"/>
              </w:rPr>
              <w:t>Množstvo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(</w:t>
            </w:r>
            <w:r w:rsidR="00BB360A">
              <w:rPr>
                <w:color w:val="000000"/>
                <w:sz w:val="18"/>
                <w:szCs w:val="18"/>
                <w:lang w:eastAsia="cs-CZ"/>
              </w:rPr>
              <w:t>139</w:t>
            </w:r>
            <w:r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366842" w:rsidRPr="0027721E" w14:paraId="6F036663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1EE9D" w14:textId="05BE381C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BE239" w14:textId="6D7B50D4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29D7E" w14:textId="2ED8B9DF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20BD1F" w14:textId="4B5F665E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419A3" w14:textId="25E7137E" w:rsidR="00366842" w:rsidRPr="0027721E" w:rsidRDefault="00366842" w:rsidP="0036684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87814" w14:textId="2CE39F78" w:rsidR="00366842" w:rsidRPr="0027721E" w:rsidRDefault="00366842" w:rsidP="003668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</w:t>
            </w:r>
          </w:p>
        </w:tc>
      </w:tr>
      <w:tr w:rsidR="007F05A9" w:rsidRPr="0027721E" w14:paraId="24A40575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FE3C3B" w14:textId="2D4F9E5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59976C" w14:textId="627A3091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2EAF9" w14:textId="04A6170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CCF2AE" w14:textId="72CE0DAE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6B4BD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D071A1" w14:textId="30984F19" w:rsidR="007F05A9" w:rsidRPr="0027721E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434422">
              <w:rPr>
                <w:color w:val="000000"/>
                <w:sz w:val="18"/>
                <w:szCs w:val="18"/>
                <w:lang w:eastAsia="cs-CZ"/>
              </w:rPr>
              <w:t>Množstvo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(140)</w:t>
            </w:r>
          </w:p>
        </w:tc>
      </w:tr>
      <w:tr w:rsidR="007F05A9" w:rsidRPr="0027721E" w14:paraId="2629858F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A4AE4" w14:textId="385FD443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808EA" w14:textId="4F5EE69B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AA4B2" w14:textId="06C1A11A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CF02C" w14:textId="4D4E1F49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6819A" w14:textId="4913203E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6E4F0" w14:textId="0325D889" w:rsidR="007F05A9" w:rsidRPr="0027721E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Dátum a čas </w:t>
            </w:r>
            <w:r w:rsidR="008D3882" w:rsidRPr="0027721E">
              <w:rPr>
                <w:color w:val="000000"/>
                <w:sz w:val="18"/>
                <w:szCs w:val="18"/>
                <w:lang w:eastAsia="cs-CZ"/>
              </w:rPr>
              <w:t>konca</w:t>
            </w:r>
          </w:p>
        </w:tc>
      </w:tr>
      <w:tr w:rsidR="0086212F" w:rsidRPr="0027721E" w14:paraId="67A4C872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054D956C" w:rsidR="0086212F" w:rsidRPr="0027721E" w:rsidRDefault="0086212F" w:rsidP="0086212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20E33">
              <w:rPr>
                <w:color w:val="000000"/>
                <w:sz w:val="18"/>
                <w:szCs w:val="18"/>
                <w:lang w:eastAsia="cs-CZ"/>
              </w:rPr>
              <w:t>Konštanta prístroja</w:t>
            </w:r>
          </w:p>
        </w:tc>
      </w:tr>
      <w:tr w:rsidR="0086212F" w:rsidRPr="0027721E" w14:paraId="006122A4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1B943BC2" w:rsidR="0086212F" w:rsidRPr="0027721E" w:rsidRDefault="0086212F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86212F" w:rsidRPr="0027721E" w14:paraId="47620E87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3EE6F" w14:textId="443A4193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F0AF7" w14:textId="09F27BFF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47C46" w14:textId="368BA613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05B66" w14:textId="266F08D6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F4D51" w14:textId="77777777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6009A" w14:textId="42374359" w:rsidR="0086212F" w:rsidRPr="0027721E" w:rsidRDefault="0086212F" w:rsidP="0086212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6212F">
              <w:rPr>
                <w:color w:val="000000"/>
                <w:sz w:val="18"/>
                <w:szCs w:val="18"/>
                <w:lang w:eastAsia="cs-CZ"/>
              </w:rPr>
              <w:t>Dôvod odpočtu</w:t>
            </w:r>
          </w:p>
        </w:tc>
      </w:tr>
      <w:tr w:rsidR="0086212F" w:rsidRPr="0027721E" w14:paraId="374BC501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F1F57" w14:textId="3FFF143F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2144F" w14:textId="37B88536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21463" w14:textId="3CDB37AB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4CCD7" w14:textId="40F366CD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33AC1" w14:textId="54BB8B7B" w:rsidR="0086212F" w:rsidRPr="0027721E" w:rsidRDefault="0086212F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F89F" w14:textId="52F0FCB7" w:rsidR="0086212F" w:rsidRPr="0027721E" w:rsidRDefault="0086212F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E43C18" w:rsidRPr="0027721E" w14:paraId="1C8DAFC1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8BF3D" w14:textId="045990D8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D77A0" w14:textId="7B166F0E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3279E" w14:textId="26AF5BF5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3A0DB" w14:textId="306780D3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EBDD7" w14:textId="77777777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B59123" w14:textId="22FA54B2" w:rsidR="00E43C18" w:rsidRPr="0027721E" w:rsidRDefault="00E43C1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43C18">
              <w:rPr>
                <w:color w:val="000000"/>
                <w:sz w:val="18"/>
                <w:szCs w:val="18"/>
                <w:lang w:eastAsia="cs-CZ"/>
              </w:rPr>
              <w:t>Druh odpočtu</w:t>
            </w:r>
          </w:p>
        </w:tc>
      </w:tr>
      <w:tr w:rsidR="00E43C18" w:rsidRPr="0027721E" w14:paraId="024B2A5B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0E289" w14:textId="0DC5E8AF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705F" w14:textId="7C7C46BB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6B4BD" w14:textId="46B266E0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0BAC2" w14:textId="45216B6D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9874F" w14:textId="2E231C73" w:rsidR="00E43C18" w:rsidRPr="0027721E" w:rsidRDefault="00E43C1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8AB95" w14:textId="10AA9718" w:rsidR="00E43C18" w:rsidRPr="0027721E" w:rsidRDefault="00E43C1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D94AF8" w:rsidRPr="0027721E" w14:paraId="05612E5D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82B435" w14:textId="01896F15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81AC9" w14:textId="10772B95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8806F" w14:textId="46CFBA63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4265A" w14:textId="2A2E4357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00045" w14:textId="77777777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F72C09" w14:textId="21687A36" w:rsidR="00D94AF8" w:rsidRPr="0027721E" w:rsidRDefault="00E05532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05532">
              <w:rPr>
                <w:color w:val="000000"/>
                <w:sz w:val="18"/>
                <w:szCs w:val="18"/>
                <w:lang w:eastAsia="cs-CZ"/>
              </w:rPr>
              <w:t>Použité percento strát - konštanta</w:t>
            </w:r>
          </w:p>
        </w:tc>
      </w:tr>
      <w:tr w:rsidR="00D94AF8" w:rsidRPr="0027721E" w14:paraId="4061D383" w14:textId="77777777" w:rsidTr="00F163E4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2B431" w14:textId="4BDA3AD2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79D6E" w14:textId="0E0F5871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AF78CD" w14:textId="7DC0ABD5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A236C" w14:textId="638D00D7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ED9CA2" w14:textId="336618B0" w:rsidR="00D94AF8" w:rsidRPr="0027721E" w:rsidRDefault="00D94AF8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9EC7C0" w14:textId="26143E73" w:rsidR="00D94AF8" w:rsidRPr="0027721E" w:rsidRDefault="00D94AF8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</w:tr>
      <w:tr w:rsidR="007F05A9" w:rsidRPr="0027721E" w14:paraId="27EA9184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7F05A9" w:rsidRPr="0027721E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7F05A9" w:rsidRPr="0027721E" w14:paraId="4B71FA02" w14:textId="77777777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7F05A9" w:rsidRPr="0027721E" w:rsidRDefault="007F05A9" w:rsidP="007F05A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7F05A9" w:rsidRPr="0027721E" w:rsidRDefault="007F05A9" w:rsidP="007F05A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2FAD8765" w14:textId="77777777" w:rsidR="00264568" w:rsidRDefault="00264568" w:rsidP="00264568">
      <w:pPr>
        <w:pStyle w:val="EYNormal"/>
      </w:pPr>
    </w:p>
    <w:p w14:paraId="1B59E29A" w14:textId="77777777" w:rsidR="002C1E4F" w:rsidRPr="0027721E" w:rsidRDefault="002C1E4F" w:rsidP="00264568">
      <w:pPr>
        <w:pStyle w:val="EYNormal"/>
      </w:pPr>
    </w:p>
    <w:p w14:paraId="2F2FE969" w14:textId="77777777" w:rsidR="00264568" w:rsidRPr="0027721E" w:rsidRDefault="00264568" w:rsidP="00264568">
      <w:pPr>
        <w:pStyle w:val="EYHeading2"/>
      </w:pPr>
      <w:bookmarkStart w:id="506" w:name="_Toc135228088"/>
      <w:bookmarkStart w:id="507" w:name="_Ref205827350"/>
      <w:bookmarkStart w:id="508" w:name="_Ref205827356"/>
      <w:bookmarkStart w:id="509" w:name="_Toc206710370"/>
      <w:r w:rsidRPr="0027721E">
        <w:t>Popis dátovej štruktúry APERAK</w:t>
      </w:r>
      <w:bookmarkEnd w:id="506"/>
      <w:bookmarkEnd w:id="507"/>
      <w:bookmarkEnd w:id="508"/>
      <w:bookmarkEnd w:id="509"/>
    </w:p>
    <w:p w14:paraId="32722C64" w14:textId="1FBB6F52" w:rsidR="005274D2" w:rsidRPr="0027721E" w:rsidRDefault="00264568" w:rsidP="00264568">
      <w:pPr>
        <w:pStyle w:val="EYNormal"/>
      </w:pPr>
      <w:r w:rsidRPr="0027721E">
        <w:t>Nasledujúca tabuľka obsahuje všeobecný popis jednotlivých dátových segmentov prvej úrovne protokolu APERAK.</w:t>
      </w:r>
    </w:p>
    <w:p w14:paraId="378B1E2C" w14:textId="0BC37E52" w:rsidR="00F702D2" w:rsidRDefault="00F702D2" w:rsidP="00FE491A">
      <w:pPr>
        <w:pStyle w:val="Popis"/>
        <w:keepNext/>
      </w:pPr>
    </w:p>
    <w:p w14:paraId="6ADB56F8" w14:textId="62D0EFD8" w:rsidR="007F3035" w:rsidRDefault="007F3035" w:rsidP="00FE491A">
      <w:pPr>
        <w:pStyle w:val="Popis"/>
        <w:keepNext/>
        <w:jc w:val="center"/>
      </w:pPr>
      <w:bookmarkStart w:id="510" w:name="_Toc206710318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>
        <w:t xml:space="preserve"> </w:t>
      </w:r>
      <w:r w:rsidRPr="00A50367">
        <w:t>Segmenty dátovej štruktúry APERAK</w:t>
      </w:r>
      <w:bookmarkEnd w:id="51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27721E" w14:paraId="483B7D43" w14:textId="77777777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27721E" w14:paraId="3F8830C8" w14:textId="77777777" w:rsidTr="007E31E8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F2ED8E1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27721E" w14:paraId="6F35393B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27721E" w14:paraId="0449B9A0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27721E" w14:paraId="60E8E463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27721E" w14:paraId="42AA24B5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0A1485D5" w:rsidR="00264568" w:rsidRPr="0027721E" w:rsidRDefault="00D5146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</w:tr>
      <w:tr w:rsidR="00264568" w:rsidRPr="0027721E" w14:paraId="0CBC7368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27721E" w14:paraId="75F1AB7C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27721E" w14:paraId="0A18ED2D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27721E" w14:paraId="3AAE71D5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27721E" w14:paraId="14CAE3B1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453D35AA" w:rsidR="00264568" w:rsidRPr="0027721E" w:rsidRDefault="008979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EIC, s ktorým chyba súvisí</w:t>
            </w:r>
          </w:p>
        </w:tc>
      </w:tr>
      <w:tr w:rsidR="00264568" w:rsidRPr="0027721E" w14:paraId="47474C01" w14:textId="77777777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Pr="0027721E" w:rsidRDefault="0026456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27721E" w:rsidRDefault="0026456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Pr="0027721E" w:rsidRDefault="00264568" w:rsidP="00264568">
      <w:pPr>
        <w:pStyle w:val="EYNormal"/>
      </w:pPr>
    </w:p>
    <w:p w14:paraId="2A127201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H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Hlavička správy </w:t>
      </w:r>
    </w:p>
    <w:p w14:paraId="20AC63B0" w14:textId="77777777" w:rsidR="00264568" w:rsidRPr="0027721E" w:rsidRDefault="00264568" w:rsidP="00264568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038FBA4A" w14:textId="77777777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496F6A1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756B7" w14:textId="6FF67BE6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</w:t>
            </w:r>
            <w:r w:rsidR="00612F9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tor odpoved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002B1E9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A2ABD7D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D7F7684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BFAC753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31B2994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0BCA05F" w14:textId="77777777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Pr="0027721E" w:rsidRDefault="00264568" w:rsidP="00264568">
      <w:pPr>
        <w:pStyle w:val="EYNormal"/>
      </w:pPr>
    </w:p>
    <w:p w14:paraId="140F371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26C1167E" w14:textId="77777777" w:rsidR="00264568" w:rsidRPr="0027721E" w:rsidRDefault="00264568" w:rsidP="00264568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701"/>
        <w:gridCol w:w="3827"/>
        <w:gridCol w:w="1364"/>
      </w:tblGrid>
      <w:tr w:rsidR="00264568" w:rsidRPr="0027721E" w14:paraId="70E9B51B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71A468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52725C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C0A033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3AE6F" w14:textId="53E7D7E7" w:rsidR="00CC7D37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29D51B6" w14:textId="5195E1BF" w:rsidR="00264568" w:rsidRPr="0027721E" w:rsidRDefault="00264568" w:rsidP="00CC7D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5721AE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42622404" w:rsidR="00264568" w:rsidRPr="0027721E" w:rsidRDefault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, 29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B6AA3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57BF201B" w14:textId="1E4017BB" w:rsidR="00264568" w:rsidRPr="0027721E" w:rsidRDefault="00264568" w:rsidP="00FB141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AFCA556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Pr="0027721E" w:rsidRDefault="00264568" w:rsidP="00264568">
      <w:pPr>
        <w:pStyle w:val="EYNormal"/>
      </w:pPr>
    </w:p>
    <w:p w14:paraId="59F62726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 čas správy</w:t>
      </w:r>
    </w:p>
    <w:p w14:paraId="5348C21B" w14:textId="77777777" w:rsidR="00264568" w:rsidRPr="0027721E" w:rsidRDefault="00264568" w:rsidP="00264568">
      <w:pPr>
        <w:pStyle w:val="EYNormal"/>
      </w:pPr>
      <w:r w:rsidRPr="0027721E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2C123472" w14:textId="77777777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41DDCD2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7C31059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</w:t>
            </w:r>
            <w:proofErr w:type="spellEnd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9194B" w14:textId="5EC5D9D4" w:rsidR="00264568" w:rsidRPr="0027721E" w:rsidRDefault="001902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79591B8" w14:textId="77777777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Pr="0027721E" w:rsidRDefault="00264568" w:rsidP="00264568">
      <w:pPr>
        <w:pStyle w:val="EYNormal"/>
      </w:pPr>
    </w:p>
    <w:p w14:paraId="26C1F29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Referencia na správu</w:t>
      </w:r>
    </w:p>
    <w:p w14:paraId="79852DCC" w14:textId="77777777" w:rsidR="00264568" w:rsidRPr="0027721E" w:rsidRDefault="00264568" w:rsidP="00264568">
      <w:pPr>
        <w:pStyle w:val="EYNormal"/>
      </w:pPr>
      <w:r w:rsidRPr="0027721E"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099FF16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64885EE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01DFDB6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46024" w14:textId="592BF802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Pr="0027721E" w:rsidRDefault="00264568" w:rsidP="00264568">
      <w:pPr>
        <w:pStyle w:val="EYNormal"/>
      </w:pPr>
    </w:p>
    <w:p w14:paraId="62398589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Odosielateľ </w:t>
      </w:r>
    </w:p>
    <w:p w14:paraId="53C4C8B6" w14:textId="77777777" w:rsidR="00264568" w:rsidRPr="0027721E" w:rsidRDefault="00264568" w:rsidP="00264568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4D7EF8FA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B72B772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8EAAE86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F9DCA" w14:textId="5E186878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AF21FEB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Pr="0027721E" w:rsidRDefault="00264568" w:rsidP="00264568">
      <w:pPr>
        <w:pStyle w:val="EYNormal"/>
      </w:pPr>
    </w:p>
    <w:p w14:paraId="34039BD9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097EA0A3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30939398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2A96BC79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40C2DE9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E73C" w14:textId="48A9DACA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840BAD7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Pr="0027721E" w:rsidRDefault="00264568" w:rsidP="00264568">
      <w:pPr>
        <w:pStyle w:val="EYNormal"/>
      </w:pPr>
    </w:p>
    <w:p w14:paraId="2FBCABD4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 –</w:t>
      </w:r>
      <w:r w:rsidRPr="0027721E">
        <w:t xml:space="preserve"> </w:t>
      </w:r>
      <w:r w:rsidRPr="0027721E">
        <w:rPr>
          <w:b/>
          <w:bCs/>
          <w:i/>
          <w:iCs/>
        </w:rPr>
        <w:t>Výsledok spracovania správy</w:t>
      </w:r>
    </w:p>
    <w:p w14:paraId="7418AB58" w14:textId="77777777" w:rsidR="00264568" w:rsidRPr="0027721E" w:rsidRDefault="00264568" w:rsidP="00264568">
      <w:pPr>
        <w:pStyle w:val="EYNormal"/>
      </w:pPr>
      <w:r w:rsidRPr="0027721E"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4072B91A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6C47D93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6BF186B2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241F4C75" w14:textId="77777777" w:rsidR="00190264" w:rsidRPr="0027721E" w:rsidRDefault="001902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E28D238" w14:textId="64F738B2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atá.</w:t>
            </w:r>
          </w:p>
          <w:p w14:paraId="72254ABA" w14:textId="6218232C" w:rsidR="009752EF" w:rsidRPr="0027721E" w:rsidRDefault="00264568" w:rsidP="00B53FC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</w:t>
            </w:r>
            <w:r w:rsidR="009752E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chyba pri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á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áva bola zamietnutá 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287911A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Pr="0027721E" w:rsidRDefault="00264568" w:rsidP="00264568">
      <w:pPr>
        <w:pStyle w:val="EYNormal"/>
      </w:pPr>
    </w:p>
    <w:p w14:paraId="1177767E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-FTX –</w:t>
      </w:r>
      <w:r w:rsidRPr="0027721E">
        <w:t xml:space="preserve"> </w:t>
      </w:r>
      <w:r w:rsidRPr="0027721E">
        <w:rPr>
          <w:b/>
          <w:bCs/>
          <w:i/>
          <w:iCs/>
        </w:rPr>
        <w:t>Informácia o výsledku spracovania správy</w:t>
      </w:r>
    </w:p>
    <w:p w14:paraId="2F0973A0" w14:textId="77777777" w:rsidR="00264568" w:rsidRPr="0027721E" w:rsidRDefault="00264568" w:rsidP="00264568">
      <w:pPr>
        <w:pStyle w:val="EYNormal"/>
      </w:pPr>
      <w:r w:rsidRPr="0027721E"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27721E" w14:paraId="593DF5C9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88DC45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416DD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C355E80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373B52B9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Číslo chyby z číselníka </w:t>
            </w:r>
            <w:r w:rsidR="0037269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SFU</w:t>
            </w:r>
            <w:r w:rsidR="003726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000</w:t>
            </w:r>
          </w:p>
          <w:p w14:paraId="065F3712" w14:textId="02249A1C" w:rsidR="00264568" w:rsidRPr="0027721E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C5450CF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ID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ER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5D85DF8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10179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6FFDD6A8" w14:textId="6A926720" w:rsidR="00264568" w:rsidRPr="0027721E" w:rsidRDefault="00264568" w:rsidP="009D645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9D645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76650" w:rsidRPr="0027721E" w14:paraId="43ACDFF6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2CCF7" w14:textId="319CD18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FREE_TEXT_2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E1525" w14:textId="0953DA2F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DF831" w14:textId="049DE236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76225" w14:textId="37FBED7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457E062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7D48" w14:textId="56D28CE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3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F1396" w14:textId="6E5A5C3B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F58EE" w14:textId="1B9128B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36A9F" w14:textId="2AD4A451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5BF22D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B4D63" w14:textId="6674787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4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4BC96" w14:textId="7561A551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3965D" w14:textId="3E1000E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C5FC0" w14:textId="0700382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1E2F5851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F46E6" w14:textId="1D3E8BC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5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4F8D0B" w14:textId="3D32965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AE46" w14:textId="58BF3D5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46DA7" w14:textId="3BA1C884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0917FE5" w14:textId="77777777" w:rsidR="00264568" w:rsidRPr="0027721E" w:rsidRDefault="00264568" w:rsidP="00264568">
      <w:pPr>
        <w:pStyle w:val="EYNormal"/>
      </w:pPr>
    </w:p>
    <w:p w14:paraId="5D633D8F" w14:textId="77777777" w:rsidR="00190264" w:rsidRPr="0027721E" w:rsidRDefault="00190264" w:rsidP="0019026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-RFF –</w:t>
      </w:r>
      <w:r w:rsidRPr="0027721E">
        <w:t xml:space="preserve"> </w:t>
      </w:r>
      <w:r w:rsidRPr="0027721E">
        <w:rPr>
          <w:b/>
          <w:bCs/>
          <w:i/>
          <w:iCs/>
        </w:rPr>
        <w:t>Identifikácia EIC, s ktorým chyba súvisí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966"/>
        <w:gridCol w:w="4600"/>
        <w:gridCol w:w="1222"/>
      </w:tblGrid>
      <w:tr w:rsidR="00770034" w:rsidRPr="0027721E" w14:paraId="54466B4E" w14:textId="5EE501EE" w:rsidTr="00327A1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3D7522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3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C37F8E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5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013B23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87F23D" w14:textId="21CA7BEA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70034" w:rsidRPr="0027721E" w14:paraId="1455F185" w14:textId="12AE97EF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F7504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8E097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CB4EF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5AF4" w14:textId="70007FFE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0034" w:rsidRPr="0027721E" w14:paraId="62556AF2" w14:textId="0CF31459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F33BD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0AAE3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&gt;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8760C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, s ktorým chyba súvisí.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604C4F" w14:textId="7EC8A872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27FA02D" w14:textId="77777777" w:rsidR="00264568" w:rsidRPr="0027721E" w:rsidRDefault="00264568" w:rsidP="00264568">
      <w:pPr>
        <w:pStyle w:val="EYNormal"/>
      </w:pPr>
    </w:p>
    <w:p w14:paraId="45309D36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750C09AA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624A1D88" w14:textId="77777777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6BE93F8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E251E93" w14:textId="77777777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C14C2" w14:textId="24FC4747" w:rsidR="00264568" w:rsidRPr="0027721E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27721E" w:rsidRDefault="0026456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920DCB2" w14:textId="77777777" w:rsidR="0032511F" w:rsidRPr="0027721E" w:rsidRDefault="0032511F" w:rsidP="008F4639">
      <w:pPr>
        <w:pStyle w:val="EYNormal"/>
      </w:pPr>
    </w:p>
    <w:p w14:paraId="11CC5CCB" w14:textId="2CC926D8" w:rsidR="006D449E" w:rsidRPr="0027721E" w:rsidRDefault="006D449E" w:rsidP="006D449E">
      <w:pPr>
        <w:pStyle w:val="EYHeading1"/>
        <w:numPr>
          <w:ilvl w:val="0"/>
          <w:numId w:val="0"/>
        </w:numPr>
        <w:ind w:left="-850"/>
      </w:pPr>
      <w:bookmarkStart w:id="511" w:name="_Toc191046375"/>
      <w:bookmarkStart w:id="512" w:name="_Toc191376636"/>
      <w:bookmarkStart w:id="513" w:name="_Toc191046376"/>
      <w:bookmarkStart w:id="514" w:name="_Toc191376637"/>
      <w:bookmarkStart w:id="515" w:name="_Toc191046377"/>
      <w:bookmarkStart w:id="516" w:name="_Toc191376638"/>
      <w:bookmarkStart w:id="517" w:name="_Toc191046378"/>
      <w:bookmarkStart w:id="518" w:name="_Toc191376639"/>
      <w:bookmarkStart w:id="519" w:name="_Toc191046379"/>
      <w:bookmarkStart w:id="520" w:name="_Toc191376640"/>
      <w:bookmarkStart w:id="521" w:name="_Toc191046380"/>
      <w:bookmarkStart w:id="522" w:name="_Toc191376641"/>
      <w:bookmarkStart w:id="523" w:name="_Toc191046381"/>
      <w:bookmarkStart w:id="524" w:name="_Toc191376642"/>
      <w:bookmarkStart w:id="525" w:name="_Toc191046382"/>
      <w:bookmarkStart w:id="526" w:name="_Toc191376643"/>
      <w:bookmarkStart w:id="527" w:name="_Toc191046383"/>
      <w:bookmarkStart w:id="528" w:name="_Toc191376644"/>
      <w:bookmarkStart w:id="529" w:name="_Toc191046384"/>
      <w:bookmarkStart w:id="530" w:name="_Toc191376645"/>
      <w:bookmarkStart w:id="531" w:name="_Toc191046385"/>
      <w:bookmarkStart w:id="532" w:name="_Toc191376646"/>
      <w:bookmarkStart w:id="533" w:name="_Toc191046386"/>
      <w:bookmarkStart w:id="534" w:name="_Toc191376647"/>
      <w:bookmarkStart w:id="535" w:name="_Toc191046387"/>
      <w:bookmarkStart w:id="536" w:name="_Toc191376648"/>
      <w:bookmarkStart w:id="537" w:name="_Toc191046388"/>
      <w:bookmarkStart w:id="538" w:name="_Toc191376649"/>
      <w:bookmarkStart w:id="539" w:name="_Toc191046389"/>
      <w:bookmarkStart w:id="540" w:name="_Toc191376650"/>
      <w:bookmarkStart w:id="541" w:name="_Toc191046390"/>
      <w:bookmarkStart w:id="542" w:name="_Toc191376651"/>
      <w:bookmarkStart w:id="543" w:name="_Toc191046391"/>
      <w:bookmarkStart w:id="544" w:name="_Toc191376652"/>
      <w:bookmarkStart w:id="545" w:name="_Toc191046392"/>
      <w:bookmarkStart w:id="546" w:name="_Toc191376653"/>
      <w:bookmarkStart w:id="547" w:name="_Toc191046393"/>
      <w:bookmarkStart w:id="548" w:name="_Toc191376654"/>
      <w:bookmarkStart w:id="549" w:name="_Toc191046565"/>
      <w:bookmarkStart w:id="550" w:name="_Toc191376826"/>
      <w:bookmarkStart w:id="551" w:name="_Toc191046578"/>
      <w:bookmarkStart w:id="552" w:name="_Toc191376839"/>
      <w:bookmarkStart w:id="553" w:name="_Toc191046579"/>
      <w:bookmarkStart w:id="554" w:name="_Toc191376840"/>
      <w:bookmarkStart w:id="555" w:name="_Toc191046580"/>
      <w:bookmarkStart w:id="556" w:name="_Toc191376841"/>
      <w:bookmarkStart w:id="557" w:name="_Toc191046581"/>
      <w:bookmarkStart w:id="558" w:name="_Toc191376842"/>
      <w:bookmarkStart w:id="559" w:name="_Toc191046582"/>
      <w:bookmarkStart w:id="560" w:name="_Toc191376843"/>
      <w:bookmarkStart w:id="561" w:name="_Toc191046583"/>
      <w:bookmarkStart w:id="562" w:name="_Toc191376844"/>
      <w:bookmarkStart w:id="563" w:name="_Toc191046584"/>
      <w:bookmarkStart w:id="564" w:name="_Toc191376845"/>
      <w:bookmarkStart w:id="565" w:name="_Toc191046585"/>
      <w:bookmarkStart w:id="566" w:name="_Toc191376846"/>
      <w:bookmarkStart w:id="567" w:name="_Toc191046586"/>
      <w:bookmarkStart w:id="568" w:name="_Toc191376847"/>
      <w:bookmarkStart w:id="569" w:name="_Toc191046587"/>
      <w:bookmarkStart w:id="570" w:name="_Toc191376848"/>
      <w:bookmarkStart w:id="571" w:name="_Toc191046588"/>
      <w:bookmarkStart w:id="572" w:name="_Toc191376849"/>
      <w:bookmarkStart w:id="573" w:name="_Toc191046589"/>
      <w:bookmarkStart w:id="574" w:name="_Toc191376850"/>
      <w:bookmarkStart w:id="575" w:name="_Toc191046590"/>
      <w:bookmarkStart w:id="576" w:name="_Toc191376851"/>
      <w:bookmarkStart w:id="577" w:name="_Toc191046591"/>
      <w:bookmarkStart w:id="578" w:name="_Toc191376852"/>
      <w:bookmarkStart w:id="579" w:name="_Toc191046592"/>
      <w:bookmarkStart w:id="580" w:name="_Toc191376853"/>
      <w:bookmarkStart w:id="581" w:name="_Toc191046593"/>
      <w:bookmarkStart w:id="582" w:name="_Toc191376854"/>
      <w:bookmarkStart w:id="583" w:name="_Toc191046594"/>
      <w:bookmarkStart w:id="584" w:name="_Toc191376855"/>
      <w:bookmarkStart w:id="585" w:name="_Toc191046595"/>
      <w:bookmarkStart w:id="586" w:name="_Toc191376856"/>
      <w:bookmarkStart w:id="587" w:name="_Toc191046596"/>
      <w:bookmarkStart w:id="588" w:name="_Toc191376857"/>
      <w:bookmarkStart w:id="589" w:name="_Toc191046776"/>
      <w:bookmarkStart w:id="590" w:name="_Toc191377037"/>
      <w:bookmarkStart w:id="591" w:name="_Toc110003053"/>
      <w:bookmarkStart w:id="592" w:name="_Toc206710371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r w:rsidRPr="0027721E">
        <w:lastRenderedPageBreak/>
        <w:t>Zoznam obrázkov</w:t>
      </w:r>
      <w:bookmarkEnd w:id="494"/>
      <w:bookmarkEnd w:id="591"/>
      <w:bookmarkEnd w:id="592"/>
    </w:p>
    <w:p w14:paraId="2012FEE0" w14:textId="2450C4FF" w:rsidR="00CC1520" w:rsidRDefault="006D449E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r w:rsidRPr="0027721E">
        <w:rPr>
          <w:sz w:val="16"/>
          <w:szCs w:val="12"/>
        </w:rPr>
        <w:fldChar w:fldCharType="begin"/>
      </w:r>
      <w:r w:rsidRPr="0027721E">
        <w:rPr>
          <w:sz w:val="16"/>
          <w:szCs w:val="12"/>
        </w:rPr>
        <w:instrText xml:space="preserve"> TOC \h \z \c "Obrázok" </w:instrText>
      </w:r>
      <w:r w:rsidRPr="0027721E">
        <w:rPr>
          <w:sz w:val="16"/>
          <w:szCs w:val="12"/>
        </w:rPr>
        <w:fldChar w:fldCharType="separate"/>
      </w:r>
      <w:hyperlink w:anchor="_Toc206710319" w:history="1">
        <w:r w:rsidR="00CC1520" w:rsidRPr="00AD6036">
          <w:rPr>
            <w:rStyle w:val="Hypertextovprepojenie"/>
            <w:noProof/>
          </w:rPr>
          <w:t>Obrázok 1 Koncepčný pohľad na API rozhrania systému ISFU</w:t>
        </w:r>
        <w:r w:rsidR="00CC1520">
          <w:rPr>
            <w:noProof/>
            <w:webHidden/>
          </w:rPr>
          <w:tab/>
        </w:r>
        <w:r w:rsidR="00CC1520">
          <w:rPr>
            <w:noProof/>
            <w:webHidden/>
          </w:rPr>
          <w:fldChar w:fldCharType="begin"/>
        </w:r>
        <w:r w:rsidR="00CC1520">
          <w:rPr>
            <w:noProof/>
            <w:webHidden/>
          </w:rPr>
          <w:instrText xml:space="preserve"> PAGEREF _Toc206710319 \h </w:instrText>
        </w:r>
        <w:r w:rsidR="00CC1520">
          <w:rPr>
            <w:noProof/>
            <w:webHidden/>
          </w:rPr>
        </w:r>
        <w:r w:rsidR="00CC1520">
          <w:rPr>
            <w:noProof/>
            <w:webHidden/>
          </w:rPr>
          <w:fldChar w:fldCharType="separate"/>
        </w:r>
        <w:r w:rsidR="00CC1520">
          <w:rPr>
            <w:noProof/>
            <w:webHidden/>
          </w:rPr>
          <w:t>6</w:t>
        </w:r>
        <w:r w:rsidR="00CC1520">
          <w:rPr>
            <w:noProof/>
            <w:webHidden/>
          </w:rPr>
          <w:fldChar w:fldCharType="end"/>
        </w:r>
      </w:hyperlink>
    </w:p>
    <w:p w14:paraId="13C88DA0" w14:textId="6EA02B38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20" w:history="1">
        <w:r w:rsidRPr="00AD6036">
          <w:rPr>
            <w:rStyle w:val="Hypertextovprepojenie"/>
            <w:noProof/>
          </w:rPr>
          <w:t>Obrázok 2 Rozhranie MSG_WS_REC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FEDFA16" w14:textId="4B07143B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21" w:history="1">
        <w:r w:rsidRPr="00AD6036">
          <w:rPr>
            <w:rStyle w:val="Hypertextovprepojenie"/>
            <w:noProof/>
          </w:rPr>
          <w:t>Obrázok 3 Rozhranie ACK_WS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79FD1FE" w14:textId="3BCA4AFC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22" w:history="1">
        <w:r w:rsidRPr="00AD6036">
          <w:rPr>
            <w:rStyle w:val="Hypertextovprepojenie"/>
            <w:noProof/>
          </w:rPr>
          <w:t>Obrázok 4 Rozhranie MSG_EM_REC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947D95D" w14:textId="012BA02A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23" w:history="1">
        <w:r w:rsidRPr="00AD6036">
          <w:rPr>
            <w:rStyle w:val="Hypertextovprepojenie"/>
            <w:noProof/>
          </w:rPr>
          <w:t>Obrázok 5 Rozhranie MSG_WS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46A8154" w14:textId="44CA70F6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24" w:history="1">
        <w:r w:rsidRPr="00AD6036">
          <w:rPr>
            <w:rStyle w:val="Hypertextovprepojenie"/>
            <w:noProof/>
          </w:rPr>
          <w:t>Obrázok 6 Rozhranie MSG_WS_PUL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4F0445D" w14:textId="620BE843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25" w:history="1">
        <w:r w:rsidRPr="00AD6036">
          <w:rPr>
            <w:rStyle w:val="Hypertextovprepojenie"/>
            <w:noProof/>
          </w:rPr>
          <w:t>Obrázok 7 Rozhranie MSG_EM_PU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5FF8342" w14:textId="307B7D40" w:rsidR="006D449E" w:rsidRPr="0027721E" w:rsidRDefault="006D449E" w:rsidP="006D449E">
      <w:pPr>
        <w:pStyle w:val="EYNormal"/>
        <w:rPr>
          <w:szCs w:val="20"/>
        </w:rPr>
      </w:pPr>
      <w:r w:rsidRPr="0027721E">
        <w:rPr>
          <w:sz w:val="12"/>
          <w:szCs w:val="12"/>
        </w:rPr>
        <w:fldChar w:fldCharType="end"/>
      </w:r>
    </w:p>
    <w:p w14:paraId="3A29871C" w14:textId="2DDB791E" w:rsidR="006D449E" w:rsidRPr="0027721E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4111F1E5" w14:textId="21465A72" w:rsidR="00897806" w:rsidRPr="0027721E" w:rsidRDefault="00897806" w:rsidP="00897806">
      <w:pPr>
        <w:pStyle w:val="EYHeading1"/>
        <w:numPr>
          <w:ilvl w:val="0"/>
          <w:numId w:val="0"/>
        </w:numPr>
        <w:ind w:left="-850"/>
      </w:pPr>
      <w:bookmarkStart w:id="593" w:name="_Toc92727761"/>
      <w:bookmarkStart w:id="594" w:name="_Toc110003054"/>
      <w:bookmarkStart w:id="595" w:name="_Toc206710372"/>
      <w:r w:rsidRPr="0027721E">
        <w:lastRenderedPageBreak/>
        <w:t>Zoznam tabuliek</w:t>
      </w:r>
      <w:bookmarkEnd w:id="593"/>
      <w:bookmarkEnd w:id="594"/>
      <w:bookmarkEnd w:id="595"/>
    </w:p>
    <w:p w14:paraId="3361BD10" w14:textId="626E2A60" w:rsidR="00CC1520" w:rsidRDefault="00897806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r w:rsidRPr="0027721E">
        <w:rPr>
          <w:rFonts w:cstheme="minorHAnsi"/>
          <w:sz w:val="20"/>
        </w:rPr>
        <w:fldChar w:fldCharType="begin"/>
      </w:r>
      <w:r w:rsidRPr="0027721E">
        <w:rPr>
          <w:sz w:val="16"/>
          <w:szCs w:val="16"/>
        </w:rPr>
        <w:instrText xml:space="preserve"> TOC \h \z \c "Tabuľka" </w:instrText>
      </w:r>
      <w:r w:rsidRPr="0027721E">
        <w:rPr>
          <w:rFonts w:cstheme="minorHAnsi"/>
          <w:sz w:val="20"/>
        </w:rPr>
        <w:fldChar w:fldCharType="separate"/>
      </w:r>
      <w:hyperlink w:anchor="_Toc206710305" w:history="1">
        <w:r w:rsidR="00CC1520" w:rsidRPr="0036407B">
          <w:rPr>
            <w:rStyle w:val="Hypertextovprepojenie"/>
            <w:noProof/>
          </w:rPr>
          <w:t>Tabuľka 1 Automatizované rozhrania pre výmenu dát v rámci procesov systému ISFU</w:t>
        </w:r>
        <w:r w:rsidR="00CC1520">
          <w:rPr>
            <w:noProof/>
            <w:webHidden/>
          </w:rPr>
          <w:tab/>
        </w:r>
        <w:r w:rsidR="00CC1520">
          <w:rPr>
            <w:noProof/>
            <w:webHidden/>
          </w:rPr>
          <w:fldChar w:fldCharType="begin"/>
        </w:r>
        <w:r w:rsidR="00CC1520">
          <w:rPr>
            <w:noProof/>
            <w:webHidden/>
          </w:rPr>
          <w:instrText xml:space="preserve"> PAGEREF _Toc206710305 \h </w:instrText>
        </w:r>
        <w:r w:rsidR="00CC1520">
          <w:rPr>
            <w:noProof/>
            <w:webHidden/>
          </w:rPr>
        </w:r>
        <w:r w:rsidR="00CC1520">
          <w:rPr>
            <w:noProof/>
            <w:webHidden/>
          </w:rPr>
          <w:fldChar w:fldCharType="separate"/>
        </w:r>
        <w:r w:rsidR="00CC1520">
          <w:rPr>
            <w:noProof/>
            <w:webHidden/>
          </w:rPr>
          <w:t>7</w:t>
        </w:r>
        <w:r w:rsidR="00CC1520">
          <w:rPr>
            <w:noProof/>
            <w:webHidden/>
          </w:rPr>
          <w:fldChar w:fldCharType="end"/>
        </w:r>
      </w:hyperlink>
    </w:p>
    <w:p w14:paraId="479ECFED" w14:textId="76F99029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06" w:history="1">
        <w:r w:rsidRPr="0036407B">
          <w:rPr>
            <w:rStyle w:val="Hypertextovprepojenie"/>
            <w:noProof/>
          </w:rPr>
          <w:t>Tabuľka 2 Aliasy menných prie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29B8B05" w14:textId="60A59EC2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07" w:history="1">
        <w:r w:rsidRPr="0036407B">
          <w:rPr>
            <w:rStyle w:val="Hypertextovprepojenie"/>
            <w:noProof/>
          </w:rPr>
          <w:t>Tabuľka 3 Prehľad webových služieb systému ISFU a ich mapovania na špecifikované rozhr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4310314" w14:textId="414922B4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08" w:history="1">
        <w:r w:rsidRPr="0036407B">
          <w:rPr>
            <w:rStyle w:val="Hypertextovprepojenie"/>
            <w:noProof/>
          </w:rPr>
          <w:t>Tabuľka 4 Lokality webových služieb ISFU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74FDBF3" w14:textId="7F5F6DDF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09" w:history="1">
        <w:r w:rsidRPr="0036407B">
          <w:rPr>
            <w:rStyle w:val="Hypertextovprepojenie"/>
            <w:noProof/>
          </w:rPr>
          <w:t>Tabuľka 5 Lokality webových služieb ISFU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DB5D046" w14:textId="25DDB374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0" w:history="1">
        <w:r w:rsidRPr="0036407B">
          <w:rPr>
            <w:rStyle w:val="Hypertextovprepojenie"/>
            <w:noProof/>
          </w:rPr>
          <w:t>Tabuľka 6 Komunikačné emailové adresy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303BC7D" w14:textId="636B33EB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1" w:history="1">
        <w:r w:rsidRPr="0036407B">
          <w:rPr>
            <w:rStyle w:val="Hypertextovprepojenie"/>
            <w:noProof/>
          </w:rPr>
          <w:t>Tabuľka 7 Komunikačné emailové adresy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162BD96" w14:textId="63414EFB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2" w:history="1">
        <w:r w:rsidRPr="0036407B">
          <w:rPr>
            <w:rStyle w:val="Hypertextovprepojenie"/>
            <w:noProof/>
          </w:rPr>
          <w:t>Tabuľka 8 Zoznam chybových kódov pre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40FE37C" w14:textId="52114388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3" w:history="1">
        <w:r w:rsidRPr="0036407B">
          <w:rPr>
            <w:rStyle w:val="Hypertextovprepojenie"/>
            <w:noProof/>
          </w:rPr>
          <w:t>Tabuľka 9 Formát číselných údaj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096C42B" w14:textId="0F7F319B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4" w:history="1">
        <w:r w:rsidRPr="0036407B">
          <w:rPr>
            <w:rStyle w:val="Hypertextovprepojenie"/>
            <w:noProof/>
          </w:rPr>
          <w:t>Tabuľka 10 Zoznam správ pre komunikáciu s ISF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72F08155" w14:textId="6E78F6CA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5" w:history="1">
        <w:r w:rsidRPr="0036407B">
          <w:rPr>
            <w:rStyle w:val="Hypertextovprepojenie"/>
            <w:noProof/>
          </w:rPr>
          <w:t>Tabuľka 11 Segmenty dátovej štruktúry INVOIC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F9E804F" w14:textId="7B4BBC41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6" w:history="1">
        <w:r w:rsidRPr="0036407B">
          <w:rPr>
            <w:rStyle w:val="Hypertextovprepojenie"/>
            <w:noProof/>
          </w:rPr>
          <w:t>Tabuľka 12 Segmenty dátovej štruktúry INVOIC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EAD15DD" w14:textId="4B1EF25F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7" w:history="1">
        <w:r w:rsidRPr="0036407B">
          <w:rPr>
            <w:rStyle w:val="Hypertextovprepojenie"/>
            <w:noProof/>
          </w:rPr>
          <w:t>Tabuľka 13 Segmenty dátovej štruktúry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12C9DD8" w14:textId="595C8330" w:rsidR="00CC1520" w:rsidRDefault="00CC1520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Cs w:val="24"/>
          <w:lang w:eastAsia="sk-SK"/>
          <w14:ligatures w14:val="standardContextual"/>
        </w:rPr>
      </w:pPr>
      <w:hyperlink w:anchor="_Toc206710318" w:history="1">
        <w:r w:rsidRPr="0036407B">
          <w:rPr>
            <w:rStyle w:val="Hypertextovprepojenie"/>
            <w:noProof/>
          </w:rPr>
          <w:t>Tabuľka 14 Segmenty dátovej štruktúry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710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7C230D0" w14:textId="07B04A27" w:rsidR="00931835" w:rsidRPr="0027721E" w:rsidRDefault="00897806" w:rsidP="00931835">
      <w:pPr>
        <w:pStyle w:val="EYNormal"/>
        <w:rPr>
          <w:rFonts w:cstheme="minorHAnsi"/>
          <w:szCs w:val="20"/>
        </w:rPr>
      </w:pPr>
      <w:r w:rsidRPr="0027721E">
        <w:rPr>
          <w:rFonts w:cstheme="minorHAnsi"/>
          <w:szCs w:val="20"/>
        </w:rPr>
        <w:fldChar w:fldCharType="end"/>
      </w:r>
    </w:p>
    <w:p w14:paraId="0FC5E160" w14:textId="0CEB4DA4" w:rsidR="00971DB4" w:rsidRPr="0027721E" w:rsidRDefault="004B29BA" w:rsidP="00971DB4">
      <w:pPr>
        <w:pStyle w:val="EYHeading1"/>
        <w:numPr>
          <w:ilvl w:val="0"/>
          <w:numId w:val="0"/>
        </w:numPr>
        <w:ind w:left="-851"/>
      </w:pPr>
      <w:bookmarkStart w:id="596" w:name="_Toc110003055"/>
      <w:bookmarkStart w:id="597" w:name="_Toc206710373"/>
      <w:bookmarkEnd w:id="596"/>
      <w:r w:rsidRPr="0027721E">
        <w:lastRenderedPageBreak/>
        <w:t>Zoznam príloh</w:t>
      </w:r>
      <w:bookmarkEnd w:id="597"/>
    </w:p>
    <w:p w14:paraId="6A6428DD" w14:textId="453E30EA" w:rsidR="00495096" w:rsidRPr="0027721E" w:rsidRDefault="00971DB4" w:rsidP="00931835">
      <w:pPr>
        <w:pStyle w:val="EYNormal"/>
      </w:pPr>
      <w:r w:rsidRPr="0027721E">
        <w:t xml:space="preserve">K tomuto TŠVD dokumentu sú na stránke OKTE pre </w:t>
      </w:r>
      <w:r w:rsidR="009B71DF">
        <w:t>ISFU</w:t>
      </w:r>
      <w:r w:rsidRPr="0027721E">
        <w:t xml:space="preserve"> dostupné nasledovné súbory:</w:t>
      </w:r>
    </w:p>
    <w:p w14:paraId="2366B4DA" w14:textId="77777777" w:rsidR="00971DB4" w:rsidRPr="0027721E" w:rsidRDefault="00971DB4" w:rsidP="00931835">
      <w:pPr>
        <w:pStyle w:val="EYNormal"/>
      </w:pPr>
    </w:p>
    <w:p w14:paraId="4848C2A9" w14:textId="263D5C6B" w:rsidR="0024570B" w:rsidRPr="0027721E" w:rsidRDefault="00EB5234" w:rsidP="00971DB4">
      <w:pPr>
        <w:pStyle w:val="EYNormal"/>
        <w:numPr>
          <w:ilvl w:val="0"/>
          <w:numId w:val="19"/>
        </w:numPr>
      </w:pPr>
      <w:r w:rsidRPr="0027721E">
        <w:t>komunikačná</w:t>
      </w:r>
      <w:r w:rsidR="00283546" w:rsidRPr="0027721E">
        <w:t xml:space="preserve"> </w:t>
      </w:r>
      <w:r w:rsidRPr="0027721E">
        <w:t xml:space="preserve">matica </w:t>
      </w:r>
    </w:p>
    <w:p w14:paraId="7FC61960" w14:textId="77777777" w:rsidR="0024570B" w:rsidRPr="0027721E" w:rsidRDefault="0024570B" w:rsidP="008F4881">
      <w:pPr>
        <w:pStyle w:val="EYNormal"/>
        <w:ind w:left="720"/>
      </w:pPr>
    </w:p>
    <w:p w14:paraId="40D34E78" w14:textId="6450B5D6" w:rsidR="00971DB4" w:rsidRPr="0027721E" w:rsidRDefault="00971DB4" w:rsidP="00971DB4">
      <w:pPr>
        <w:pStyle w:val="EYNormal"/>
        <w:numPr>
          <w:ilvl w:val="0"/>
          <w:numId w:val="19"/>
        </w:numPr>
      </w:pPr>
      <w:r w:rsidRPr="0027721E">
        <w:t>definícia formátu APERAK (XML/EDIFACT) používaného v rámci externých rozhraní</w:t>
      </w:r>
      <w:r w:rsidR="003A07CA">
        <w:t xml:space="preserve"> v </w:t>
      </w:r>
      <w:proofErr w:type="spellStart"/>
      <w:r w:rsidR="003A07CA">
        <w:t>excel</w:t>
      </w:r>
      <w:proofErr w:type="spellEnd"/>
      <w:r w:rsidR="003A07CA">
        <w:t xml:space="preserve"> formáte</w:t>
      </w:r>
    </w:p>
    <w:p w14:paraId="6EBD3165" w14:textId="77777777" w:rsidR="00F152D5" w:rsidRPr="0027721E" w:rsidRDefault="00F152D5" w:rsidP="008F4881">
      <w:pPr>
        <w:pStyle w:val="EYNormal"/>
        <w:ind w:left="720"/>
      </w:pPr>
    </w:p>
    <w:p w14:paraId="0AD86CDD" w14:textId="087EA49F" w:rsidR="00971DB4" w:rsidRPr="0027721E" w:rsidRDefault="00971DB4" w:rsidP="00AD729F">
      <w:pPr>
        <w:pStyle w:val="EYNormal"/>
        <w:numPr>
          <w:ilvl w:val="0"/>
          <w:numId w:val="19"/>
        </w:numPr>
      </w:pPr>
      <w:r w:rsidRPr="0027721E">
        <w:t xml:space="preserve">definícia formátu </w:t>
      </w:r>
      <w:r w:rsidR="006C2783">
        <w:t>INVOIC</w:t>
      </w:r>
      <w:r w:rsidR="006C2783" w:rsidRPr="0027721E">
        <w:t xml:space="preserve"> </w:t>
      </w:r>
      <w:r w:rsidRPr="0027721E">
        <w:t>(XML/EDIFACT) používaného v rámci externých rozhraní</w:t>
      </w:r>
      <w:r w:rsidR="00AD729F" w:rsidRPr="00AD729F">
        <w:t xml:space="preserve"> </w:t>
      </w:r>
      <w:r w:rsidR="00AD729F">
        <w:t>v </w:t>
      </w:r>
      <w:proofErr w:type="spellStart"/>
      <w:r w:rsidR="00AD729F">
        <w:t>excel</w:t>
      </w:r>
      <w:proofErr w:type="spellEnd"/>
      <w:r w:rsidR="00AD729F">
        <w:t xml:space="preserve"> a </w:t>
      </w:r>
      <w:proofErr w:type="spellStart"/>
      <w:r w:rsidR="00AD729F">
        <w:t>xsd</w:t>
      </w:r>
      <w:proofErr w:type="spellEnd"/>
      <w:r w:rsidR="00AD729F">
        <w:t xml:space="preserve"> formáte</w:t>
      </w:r>
    </w:p>
    <w:p w14:paraId="1884D91D" w14:textId="77777777" w:rsidR="00F152D5" w:rsidRPr="0027721E" w:rsidRDefault="00F152D5" w:rsidP="008F4881">
      <w:pPr>
        <w:pStyle w:val="EYNormal"/>
        <w:ind w:left="720"/>
      </w:pPr>
    </w:p>
    <w:p w14:paraId="3C99A312" w14:textId="77777777" w:rsidR="00AD729F" w:rsidRDefault="00971DB4" w:rsidP="00AD729F">
      <w:pPr>
        <w:pStyle w:val="EYNormal"/>
        <w:numPr>
          <w:ilvl w:val="0"/>
          <w:numId w:val="19"/>
        </w:numPr>
      </w:pPr>
      <w:r w:rsidRPr="0027721E">
        <w:t>definícia formátu MSCONS (XML/EDIFACT) používaného v rámci externých rozhraní</w:t>
      </w:r>
      <w:r w:rsidR="00AD729F">
        <w:t xml:space="preserve"> v </w:t>
      </w:r>
      <w:proofErr w:type="spellStart"/>
      <w:r w:rsidR="00AD729F">
        <w:t>excel</w:t>
      </w:r>
      <w:proofErr w:type="spellEnd"/>
      <w:r w:rsidR="00AD729F">
        <w:t xml:space="preserve"> a </w:t>
      </w:r>
      <w:proofErr w:type="spellStart"/>
      <w:r w:rsidR="00AD729F">
        <w:t>xsd</w:t>
      </w:r>
      <w:proofErr w:type="spellEnd"/>
      <w:r w:rsidR="00AD729F">
        <w:t xml:space="preserve"> formáte</w:t>
      </w:r>
    </w:p>
    <w:p w14:paraId="7802F840" w14:textId="77777777" w:rsidR="00AD729F" w:rsidRDefault="00AD729F" w:rsidP="00FE491A">
      <w:pPr>
        <w:pStyle w:val="Odsekzoznamu"/>
      </w:pPr>
    </w:p>
    <w:p w14:paraId="00A5E9B2" w14:textId="571B8889" w:rsidR="00AD729F" w:rsidRPr="0027721E" w:rsidRDefault="00AD729F" w:rsidP="00AD729F">
      <w:pPr>
        <w:pStyle w:val="EYNormal"/>
        <w:numPr>
          <w:ilvl w:val="0"/>
          <w:numId w:val="19"/>
        </w:numPr>
      </w:pPr>
      <w:r>
        <w:t xml:space="preserve">WSDL špecifikácie webových služieb </w:t>
      </w:r>
      <w:proofErr w:type="spellStart"/>
      <w:r>
        <w:t>UploadMessage</w:t>
      </w:r>
      <w:proofErr w:type="spellEnd"/>
      <w:r>
        <w:t xml:space="preserve">, </w:t>
      </w:r>
      <w:proofErr w:type="spellStart"/>
      <w:r>
        <w:t>DownloadMessage</w:t>
      </w:r>
      <w:proofErr w:type="spellEnd"/>
      <w:r>
        <w:t xml:space="preserve">, </w:t>
      </w:r>
      <w:proofErr w:type="spellStart"/>
      <w:r>
        <w:t>StatusResponse</w:t>
      </w:r>
      <w:proofErr w:type="spellEnd"/>
    </w:p>
    <w:p w14:paraId="5DF43890" w14:textId="77777777" w:rsidR="00F152D5" w:rsidRPr="0027721E" w:rsidRDefault="00F152D5" w:rsidP="008F4881">
      <w:pPr>
        <w:pStyle w:val="EYNormal"/>
        <w:ind w:left="720"/>
      </w:pPr>
    </w:p>
    <w:p w14:paraId="49C079AB" w14:textId="7246273A" w:rsidR="00B86617" w:rsidRPr="0046019B" w:rsidRDefault="00880315" w:rsidP="00347024">
      <w:pPr>
        <w:pStyle w:val="EYNormal"/>
        <w:numPr>
          <w:ilvl w:val="0"/>
          <w:numId w:val="19"/>
        </w:numPr>
      </w:pPr>
      <w:r w:rsidRPr="0027721E">
        <w:t xml:space="preserve">vzorové príklady správ pre </w:t>
      </w:r>
      <w:r w:rsidR="00DE7DFE">
        <w:t>ISFU</w:t>
      </w:r>
      <w:r w:rsidR="00607E4C">
        <w:t xml:space="preserve"> – budú</w:t>
      </w:r>
      <w:r w:rsidR="000912D6">
        <w:t xml:space="preserve"> vytvorené po finálnom pripomienkovaní s účastníkmi trhu</w:t>
      </w:r>
    </w:p>
    <w:sectPr w:rsidR="00B86617" w:rsidRPr="0046019B" w:rsidSect="00FA5473">
      <w:headerReference w:type="even" r:id="rId41"/>
      <w:headerReference w:type="default" r:id="rId42"/>
      <w:footerReference w:type="default" r:id="rId43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84F0E" w14:textId="77777777" w:rsidR="00673A96" w:rsidRPr="0027721E" w:rsidRDefault="00673A96">
      <w:r w:rsidRPr="0027721E">
        <w:separator/>
      </w:r>
    </w:p>
    <w:p w14:paraId="11BD8BC7" w14:textId="77777777" w:rsidR="00673A96" w:rsidRPr="0027721E" w:rsidRDefault="00673A96"/>
    <w:p w14:paraId="2FA813E8" w14:textId="77777777" w:rsidR="00673A96" w:rsidRPr="0027721E" w:rsidRDefault="00673A96"/>
    <w:p w14:paraId="5E10711D" w14:textId="77777777" w:rsidR="00673A96" w:rsidRPr="0027721E" w:rsidRDefault="00673A96"/>
    <w:p w14:paraId="37D04A77" w14:textId="77777777" w:rsidR="00673A96" w:rsidRPr="0027721E" w:rsidRDefault="00673A96"/>
    <w:p w14:paraId="4CC58468" w14:textId="77777777" w:rsidR="00673A96" w:rsidRPr="0027721E" w:rsidRDefault="00673A96"/>
    <w:p w14:paraId="50756711" w14:textId="77777777" w:rsidR="00673A96" w:rsidRPr="0027721E" w:rsidRDefault="00673A96"/>
    <w:p w14:paraId="42FFD67C" w14:textId="77777777" w:rsidR="00673A96" w:rsidRPr="0027721E" w:rsidRDefault="00673A96"/>
    <w:p w14:paraId="6BD42EAF" w14:textId="77777777" w:rsidR="00673A96" w:rsidRPr="0027721E" w:rsidRDefault="00673A96"/>
    <w:p w14:paraId="460FCF08" w14:textId="77777777" w:rsidR="00673A96" w:rsidRPr="0027721E" w:rsidRDefault="00673A96"/>
  </w:endnote>
  <w:endnote w:type="continuationSeparator" w:id="0">
    <w:p w14:paraId="26A9B8A5" w14:textId="77777777" w:rsidR="00673A96" w:rsidRPr="0027721E" w:rsidRDefault="00673A96">
      <w:r w:rsidRPr="0027721E">
        <w:continuationSeparator/>
      </w:r>
    </w:p>
    <w:p w14:paraId="581D4DA8" w14:textId="77777777" w:rsidR="00673A96" w:rsidRPr="0027721E" w:rsidRDefault="00673A96"/>
    <w:p w14:paraId="77391D50" w14:textId="77777777" w:rsidR="00673A96" w:rsidRPr="0027721E" w:rsidRDefault="00673A96"/>
    <w:p w14:paraId="65268CDB" w14:textId="77777777" w:rsidR="00673A96" w:rsidRPr="0027721E" w:rsidRDefault="00673A96"/>
    <w:p w14:paraId="12F6A513" w14:textId="77777777" w:rsidR="00673A96" w:rsidRPr="0027721E" w:rsidRDefault="00673A96"/>
    <w:p w14:paraId="1B277284" w14:textId="77777777" w:rsidR="00673A96" w:rsidRPr="0027721E" w:rsidRDefault="00673A96"/>
    <w:p w14:paraId="5360F6A9" w14:textId="77777777" w:rsidR="00673A96" w:rsidRPr="0027721E" w:rsidRDefault="00673A96"/>
    <w:p w14:paraId="49E3A0E3" w14:textId="77777777" w:rsidR="00673A96" w:rsidRPr="0027721E" w:rsidRDefault="00673A96"/>
    <w:p w14:paraId="3CA00918" w14:textId="77777777" w:rsidR="00673A96" w:rsidRPr="0027721E" w:rsidRDefault="00673A96"/>
    <w:p w14:paraId="6289B562" w14:textId="77777777" w:rsidR="00673A96" w:rsidRPr="0027721E" w:rsidRDefault="00673A96"/>
  </w:endnote>
  <w:endnote w:type="continuationNotice" w:id="1">
    <w:p w14:paraId="21314053" w14:textId="77777777" w:rsidR="00673A96" w:rsidRPr="0027721E" w:rsidRDefault="00673A96">
      <w:pPr>
        <w:spacing w:line="240" w:lineRule="auto"/>
      </w:pPr>
    </w:p>
    <w:p w14:paraId="797D7382" w14:textId="77777777" w:rsidR="00673A96" w:rsidRPr="0027721E" w:rsidRDefault="00673A96"/>
    <w:p w14:paraId="5CC54DBE" w14:textId="77777777" w:rsidR="00673A96" w:rsidRPr="0027721E" w:rsidRDefault="00673A96"/>
    <w:p w14:paraId="18445442" w14:textId="77777777" w:rsidR="00673A96" w:rsidRPr="0027721E" w:rsidRDefault="00673A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95A03" w14:textId="77777777" w:rsidR="00550344" w:rsidRPr="0027721E" w:rsidRDefault="00E31C2C">
    <w:r w:rsidRPr="0027721E"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75F08" w14:textId="41FB3F07" w:rsidR="00EC2510" w:rsidRPr="0027721E" w:rsidRDefault="00EC2510" w:rsidP="00653EF8">
    <w:pPr>
      <w:pStyle w:val="Pta"/>
      <w:rPr>
        <w:noProof w:val="0"/>
      </w:rPr>
    </w:pPr>
    <w:r w:rsidRPr="0027721E">
      <w:rPr>
        <w:rStyle w:val="slostrany"/>
        <w:noProof w:val="0"/>
      </w:rPr>
      <w:fldChar w:fldCharType="begin"/>
    </w:r>
    <w:r w:rsidRPr="0027721E">
      <w:rPr>
        <w:rStyle w:val="slostrany"/>
        <w:noProof w:val="0"/>
      </w:rPr>
      <w:instrText xml:space="preserve"> PAGE </w:instrText>
    </w:r>
    <w:r w:rsidRPr="0027721E">
      <w:rPr>
        <w:rStyle w:val="slostrany"/>
        <w:noProof w:val="0"/>
      </w:rPr>
      <w:fldChar w:fldCharType="separate"/>
    </w:r>
    <w:r w:rsidRPr="0027721E">
      <w:rPr>
        <w:rStyle w:val="slostrany"/>
        <w:noProof w:val="0"/>
      </w:rPr>
      <w:t>44</w:t>
    </w:r>
    <w:r w:rsidRPr="0027721E">
      <w:rPr>
        <w:rStyle w:val="slostrany"/>
        <w:noProof w:val="0"/>
      </w:rPr>
      <w:fldChar w:fldCharType="end"/>
    </w:r>
    <w:r w:rsidR="0000790F" w:rsidRPr="0027721E">
      <w:rPr>
        <w:noProof w:val="0"/>
      </w:rPr>
      <w:tab/>
    </w:r>
    <w:r w:rsidRPr="0027721E">
      <w:rPr>
        <w:noProof w:val="0"/>
      </w:rPr>
      <w:t>Návrh koncepcie pre Energetické dátové centrum</w:t>
    </w:r>
    <w:r w:rsidRPr="0027721E">
      <w:rPr>
        <w:noProof w:val="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CC606" w14:textId="0D5572E9" w:rsidR="00EC2510" w:rsidRPr="0027721E" w:rsidRDefault="00EC2510">
    <w:pPr>
      <w:pStyle w:val="Pta"/>
      <w:rPr>
        <w:noProof w:val="0"/>
      </w:rPr>
    </w:pPr>
    <w:r w:rsidRPr="0029402F">
      <w:rPr>
        <w:lang w:eastAsia="sk-SK"/>
      </w:rPr>
      <w:drawing>
        <wp:anchor distT="0" distB="0" distL="114300" distR="114300" simplePos="0" relativeHeight="251658241" behindDoc="0" locked="0" layoutInCell="1" allowOverlap="1" wp14:anchorId="22261FE0" wp14:editId="7D161A53">
          <wp:simplePos x="0" y="0"/>
          <wp:positionH relativeFrom="page">
            <wp:posOffset>7620</wp:posOffset>
          </wp:positionH>
          <wp:positionV relativeFrom="page">
            <wp:align>bottom</wp:align>
          </wp:positionV>
          <wp:extent cx="7559040" cy="1079500"/>
          <wp:effectExtent l="0" t="0" r="0" b="0"/>
          <wp:wrapThrough wrapText="bothSides">
            <wp:wrapPolygon edited="0">
              <wp:start x="18508" y="4193"/>
              <wp:lineTo x="1960" y="6480"/>
              <wp:lineTo x="1960" y="15628"/>
              <wp:lineTo x="7458" y="16391"/>
              <wp:lineTo x="14915" y="16391"/>
              <wp:lineTo x="19325" y="15628"/>
              <wp:lineTo x="19706" y="15247"/>
              <wp:lineTo x="19651" y="9529"/>
              <wp:lineTo x="19270" y="6099"/>
              <wp:lineTo x="18944" y="4193"/>
              <wp:lineTo x="18508" y="4193"/>
            </wp:wrapPolygon>
          </wp:wrapThrough>
          <wp:docPr id="1844774541" name="Picture 17179367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ickaISO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9402F">
      <w:rPr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3035B27" wp14:editId="1A5A17F3">
              <wp:simplePos x="0" y="0"/>
              <wp:positionH relativeFrom="page">
                <wp:posOffset>2219960</wp:posOffset>
              </wp:positionH>
              <wp:positionV relativeFrom="page">
                <wp:posOffset>9346565</wp:posOffset>
              </wp:positionV>
              <wp:extent cx="0" cy="1022985"/>
              <wp:effectExtent l="635" t="2540" r="0" b="3175"/>
              <wp:wrapNone/>
              <wp:docPr id="8" name="Straight Arrow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22985"/>
                      </a:xfrm>
                      <a:prstGeom prst="straightConnector1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="">
          <w:pict w14:anchorId="2A8542DE">
            <v:shapetype id="_x0000_t32" coordsize="21600,21600" o:oned="t" filled="f" o:spt="32" path="m,l21600,21600e" w14:anchorId="3F2233CE">
              <v:path fillok="f" arrowok="t" o:connecttype="none"/>
              <o:lock v:ext="edit" shapetype="t"/>
            </v:shapetype>
            <v:shape id="AutoShape 2" style="position:absolute;margin-left:174.8pt;margin-top:735.95pt;width:0;height:80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d="f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"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15088" w14:textId="76952ED4" w:rsidR="00474CA5" w:rsidRPr="0027721E" w:rsidRDefault="00EC2510" w:rsidP="00D37D04">
    <w:pPr>
      <w:pStyle w:val="Pta"/>
      <w:rPr>
        <w:noProof w:val="0"/>
      </w:rPr>
    </w:pPr>
    <w:r w:rsidRPr="0027721E">
      <w:rPr>
        <w:rStyle w:val="slostrany"/>
        <w:noProof w:val="0"/>
      </w:rPr>
      <w:fldChar w:fldCharType="begin"/>
    </w:r>
    <w:r w:rsidRPr="0027721E">
      <w:rPr>
        <w:rStyle w:val="slostrany"/>
        <w:noProof w:val="0"/>
      </w:rPr>
      <w:instrText xml:space="preserve"> PAGE </w:instrText>
    </w:r>
    <w:r w:rsidRPr="0027721E">
      <w:rPr>
        <w:rStyle w:val="slostrany"/>
        <w:noProof w:val="0"/>
      </w:rPr>
      <w:fldChar w:fldCharType="separate"/>
    </w:r>
    <w:r w:rsidRPr="0027721E">
      <w:rPr>
        <w:rStyle w:val="slostrany"/>
        <w:noProof w:val="0"/>
      </w:rPr>
      <w:t>7</w:t>
    </w:r>
    <w:r w:rsidRPr="0027721E">
      <w:rPr>
        <w:rStyle w:val="slostrany"/>
        <w:noProof w:val="0"/>
      </w:rPr>
      <w:fldChar w:fldCharType="end"/>
    </w:r>
    <w:r w:rsidR="0000790F" w:rsidRPr="0027721E">
      <w:rPr>
        <w:noProof w:val="0"/>
      </w:rPr>
      <w:tab/>
    </w:r>
    <w:r w:rsidR="00B2639E" w:rsidRPr="0027721E">
      <w:rPr>
        <w:noProof w:val="0"/>
      </w:rPr>
      <w:t xml:space="preserve"> </w:t>
    </w:r>
    <w:r w:rsidR="001A16B0" w:rsidRPr="0027721E">
      <w:rPr>
        <w:noProof w:val="0"/>
      </w:rPr>
      <w:t>Technická špecifik</w:t>
    </w:r>
    <w:r w:rsidR="00474CA5" w:rsidRPr="0027721E">
      <w:rPr>
        <w:noProof w:val="0"/>
      </w:rPr>
      <w:t xml:space="preserve">ácia externých rozhraní systému </w:t>
    </w:r>
    <w:r w:rsidR="00915867">
      <w:rPr>
        <w:noProof w:val="0"/>
      </w:rPr>
      <w:t>ISFU</w:t>
    </w:r>
    <w:r w:rsidRPr="0027721E">
      <w:rPr>
        <w:noProof w:val="0"/>
      </w:rPr>
      <w:tab/>
    </w:r>
  </w:p>
  <w:p w14:paraId="3FA710B2" w14:textId="77777777" w:rsidR="00EC2510" w:rsidRPr="0027721E" w:rsidRDefault="00EC251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967DD" w14:textId="77777777" w:rsidR="00673A96" w:rsidRPr="0027721E" w:rsidRDefault="00673A96" w:rsidP="009F10D4">
      <w:r w:rsidRPr="0027721E">
        <w:separator/>
      </w:r>
    </w:p>
    <w:p w14:paraId="61025E1A" w14:textId="77777777" w:rsidR="00673A96" w:rsidRPr="0027721E" w:rsidRDefault="00673A96"/>
    <w:p w14:paraId="32E0FCF6" w14:textId="77777777" w:rsidR="00673A96" w:rsidRPr="0027721E" w:rsidRDefault="00673A96"/>
    <w:p w14:paraId="7C554A52" w14:textId="77777777" w:rsidR="00673A96" w:rsidRPr="0027721E" w:rsidRDefault="00673A96"/>
  </w:footnote>
  <w:footnote w:type="continuationSeparator" w:id="0">
    <w:p w14:paraId="0110BE2E" w14:textId="77777777" w:rsidR="00673A96" w:rsidRPr="0027721E" w:rsidRDefault="00673A96">
      <w:r w:rsidRPr="0027721E">
        <w:continuationSeparator/>
      </w:r>
    </w:p>
    <w:p w14:paraId="7A5C96D7" w14:textId="77777777" w:rsidR="00673A96" w:rsidRPr="0027721E" w:rsidRDefault="00673A96"/>
    <w:p w14:paraId="4D13B5C9" w14:textId="77777777" w:rsidR="00673A96" w:rsidRPr="0027721E" w:rsidRDefault="00673A96"/>
    <w:p w14:paraId="0831B2D2" w14:textId="77777777" w:rsidR="00673A96" w:rsidRPr="0027721E" w:rsidRDefault="00673A96"/>
    <w:p w14:paraId="75A5CABF" w14:textId="77777777" w:rsidR="00673A96" w:rsidRPr="0027721E" w:rsidRDefault="00673A96"/>
    <w:p w14:paraId="746004E2" w14:textId="77777777" w:rsidR="00673A96" w:rsidRPr="0027721E" w:rsidRDefault="00673A96"/>
    <w:p w14:paraId="22A849EA" w14:textId="77777777" w:rsidR="00673A96" w:rsidRPr="0027721E" w:rsidRDefault="00673A96"/>
    <w:p w14:paraId="2D285A92" w14:textId="77777777" w:rsidR="00673A96" w:rsidRPr="0027721E" w:rsidRDefault="00673A96"/>
    <w:p w14:paraId="00274E3D" w14:textId="77777777" w:rsidR="00673A96" w:rsidRPr="0027721E" w:rsidRDefault="00673A96"/>
    <w:p w14:paraId="7EF11A4D" w14:textId="77777777" w:rsidR="00673A96" w:rsidRPr="0027721E" w:rsidRDefault="00673A96"/>
  </w:footnote>
  <w:footnote w:type="continuationNotice" w:id="1">
    <w:p w14:paraId="28890F74" w14:textId="77777777" w:rsidR="00673A96" w:rsidRPr="0027721E" w:rsidRDefault="00673A96"/>
    <w:p w14:paraId="2D228AA5" w14:textId="77777777" w:rsidR="00673A96" w:rsidRPr="0027721E" w:rsidRDefault="00673A96"/>
    <w:p w14:paraId="212D9A95" w14:textId="77777777" w:rsidR="00673A96" w:rsidRPr="0027721E" w:rsidRDefault="00673A96"/>
    <w:p w14:paraId="6D901A45" w14:textId="77777777" w:rsidR="00673A96" w:rsidRPr="0027721E" w:rsidRDefault="00673A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0807E" w14:textId="14851460" w:rsidR="00B05E83" w:rsidRPr="0027721E" w:rsidRDefault="00E31C2C">
    <w:r w:rsidRPr="0027721E"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0EDB0" w14:textId="0022E34C" w:rsidR="00EC2510" w:rsidRPr="0027721E" w:rsidRDefault="00EC2510" w:rsidP="00CB332E">
    <w:pPr>
      <w:pStyle w:val="Hlavika"/>
    </w:pPr>
    <w:r w:rsidRPr="0029402F">
      <w:rPr>
        <w:noProof/>
        <w:lang w:eastAsia="sk-SK"/>
      </w:rPr>
      <w:drawing>
        <wp:anchor distT="0" distB="0" distL="114300" distR="114300" simplePos="0" relativeHeight="251658242" behindDoc="0" locked="0" layoutInCell="1" allowOverlap="1" wp14:anchorId="00939E4F" wp14:editId="55769DF8">
          <wp:simplePos x="0" y="0"/>
          <wp:positionH relativeFrom="page">
            <wp:posOffset>7620</wp:posOffset>
          </wp:positionH>
          <wp:positionV relativeFrom="page">
            <wp:align>top</wp:align>
          </wp:positionV>
          <wp:extent cx="7557135" cy="1455420"/>
          <wp:effectExtent l="0" t="0" r="0" b="0"/>
          <wp:wrapThrough wrapText="bothSides">
            <wp:wrapPolygon edited="0">
              <wp:start x="16770" y="9613"/>
              <wp:lineTo x="16553" y="11309"/>
              <wp:lineTo x="16389" y="14702"/>
              <wp:lineTo x="16444" y="15832"/>
              <wp:lineTo x="19329" y="15832"/>
              <wp:lineTo x="19602" y="9613"/>
              <wp:lineTo x="16770" y="9613"/>
            </wp:wrapPolygon>
          </wp:wrapThrough>
          <wp:docPr id="9364468" name="Picture 13007826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455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167A3" w14:textId="77777777" w:rsidR="00EC2510" w:rsidRPr="0027721E" w:rsidRDefault="00EC2510"/>
  <w:p w14:paraId="06A28867" w14:textId="00FEBB9B" w:rsidR="00EC2510" w:rsidRPr="0027721E" w:rsidRDefault="00EC2510">
    <w:proofErr w:type="spellStart"/>
    <w:r w:rsidRPr="0027721E">
      <w:rPr>
        <w:i/>
        <w:color w:val="333333"/>
      </w:rPr>
      <w:t>Tax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Advisor</w:t>
    </w:r>
    <w:proofErr w:type="spellEnd"/>
    <w:r w:rsidRPr="0027721E">
      <w:rPr>
        <w:i/>
        <w:color w:val="333333"/>
      </w:rPr>
      <w:t>/</w:t>
    </w:r>
    <w:proofErr w:type="spellStart"/>
    <w:r w:rsidRPr="0027721E">
      <w:rPr>
        <w:i/>
        <w:color w:val="333333"/>
      </w:rPr>
      <w:t>Client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COOMunication</w:t>
    </w:r>
    <w:proofErr w:type="spellEnd"/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34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</w:r>
    <w:proofErr w:type="spellStart"/>
    <w:r w:rsidRPr="0027721E">
      <w:rPr>
        <w:i/>
        <w:color w:val="333333"/>
      </w:rPr>
      <w:t>Privileged</w:t>
    </w:r>
    <w:proofErr w:type="spellEnd"/>
    <w:r w:rsidRPr="0027721E">
      <w:rPr>
        <w:i/>
        <w:color w:val="333333"/>
      </w:rPr>
      <w:t xml:space="preserve"> And </w:t>
    </w:r>
    <w:proofErr w:type="spellStart"/>
    <w:r w:rsidRPr="0027721E">
      <w:rPr>
        <w:i/>
        <w:color w:val="333333"/>
      </w:rPr>
      <w:t>Confidential</w:t>
    </w:r>
    <w:proofErr w:type="spellEnd"/>
  </w:p>
  <w:p w14:paraId="24579071" w14:textId="2A05963A" w:rsidR="00EC2510" w:rsidRPr="0027721E" w:rsidRDefault="00EC2510">
    <w:proofErr w:type="spellStart"/>
    <w:r w:rsidRPr="0027721E">
      <w:rPr>
        <w:i/>
        <w:color w:val="333333"/>
      </w:rPr>
      <w:t>Tax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Advisor</w:t>
    </w:r>
    <w:proofErr w:type="spellEnd"/>
    <w:r w:rsidRPr="0027721E">
      <w:rPr>
        <w:i/>
        <w:color w:val="333333"/>
      </w:rPr>
      <w:t>/</w:t>
    </w:r>
    <w:proofErr w:type="spellStart"/>
    <w:r w:rsidRPr="0027721E">
      <w:rPr>
        <w:i/>
        <w:color w:val="333333"/>
      </w:rPr>
      <w:t>Client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COOMunication</w:t>
    </w:r>
    <w:proofErr w:type="spellEnd"/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54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</w:r>
    <w:proofErr w:type="spellStart"/>
    <w:r w:rsidRPr="0027721E">
      <w:rPr>
        <w:i/>
        <w:color w:val="333333"/>
      </w:rPr>
      <w:t>Privileged</w:t>
    </w:r>
    <w:proofErr w:type="spellEnd"/>
    <w:r w:rsidRPr="0027721E">
      <w:rPr>
        <w:i/>
        <w:color w:val="333333"/>
      </w:rPr>
      <w:t xml:space="preserve"> And </w:t>
    </w:r>
    <w:proofErr w:type="spellStart"/>
    <w:r w:rsidRPr="0027721E">
      <w:rPr>
        <w:i/>
        <w:color w:val="333333"/>
      </w:rPr>
      <w:t>Confidential</w:t>
    </w:r>
    <w:proofErr w:type="spellEnd"/>
  </w:p>
  <w:p w14:paraId="4E4CFB4B" w14:textId="2C2409E1" w:rsidR="00EC2510" w:rsidRPr="0027721E" w:rsidRDefault="00EC2510">
    <w:proofErr w:type="spellStart"/>
    <w:r w:rsidRPr="0027721E">
      <w:rPr>
        <w:i/>
        <w:color w:val="333333"/>
      </w:rPr>
      <w:t>Tax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Advisor</w:t>
    </w:r>
    <w:proofErr w:type="spellEnd"/>
    <w:r w:rsidRPr="0027721E">
      <w:rPr>
        <w:i/>
        <w:color w:val="333333"/>
      </w:rPr>
      <w:t>/</w:t>
    </w:r>
    <w:proofErr w:type="spellStart"/>
    <w:r w:rsidRPr="0027721E">
      <w:rPr>
        <w:i/>
        <w:color w:val="333333"/>
      </w:rPr>
      <w:t>Client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COOMunication</w:t>
    </w:r>
    <w:proofErr w:type="spellEnd"/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59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</w:r>
    <w:proofErr w:type="spellStart"/>
    <w:r w:rsidRPr="0027721E">
      <w:rPr>
        <w:i/>
        <w:color w:val="333333"/>
      </w:rPr>
      <w:t>Privileged</w:t>
    </w:r>
    <w:proofErr w:type="spellEnd"/>
    <w:r w:rsidRPr="0027721E">
      <w:rPr>
        <w:i/>
        <w:color w:val="333333"/>
      </w:rPr>
      <w:t xml:space="preserve"> And </w:t>
    </w:r>
    <w:proofErr w:type="spellStart"/>
    <w:r w:rsidRPr="0027721E">
      <w:rPr>
        <w:i/>
        <w:color w:val="333333"/>
      </w:rPr>
      <w:t>Confidential</w:t>
    </w:r>
    <w:proofErr w:type="spellEnd"/>
  </w:p>
  <w:p w14:paraId="7A514795" w14:textId="5C41F76E" w:rsidR="00EC2510" w:rsidRPr="0027721E" w:rsidRDefault="00EC2510">
    <w:proofErr w:type="spellStart"/>
    <w:r w:rsidRPr="0027721E">
      <w:rPr>
        <w:i/>
        <w:color w:val="333333"/>
      </w:rPr>
      <w:t>Tax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Advisor</w:t>
    </w:r>
    <w:proofErr w:type="spellEnd"/>
    <w:r w:rsidRPr="0027721E">
      <w:rPr>
        <w:i/>
        <w:color w:val="333333"/>
      </w:rPr>
      <w:t>/</w:t>
    </w:r>
    <w:proofErr w:type="spellStart"/>
    <w:r w:rsidRPr="0027721E">
      <w:rPr>
        <w:i/>
        <w:color w:val="333333"/>
      </w:rPr>
      <w:t>Client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COOMunication</w:t>
    </w:r>
    <w:proofErr w:type="spellEnd"/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60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</w:r>
    <w:proofErr w:type="spellStart"/>
    <w:r w:rsidRPr="0027721E">
      <w:rPr>
        <w:i/>
        <w:color w:val="333333"/>
      </w:rPr>
      <w:t>Privileged</w:t>
    </w:r>
    <w:proofErr w:type="spellEnd"/>
    <w:r w:rsidRPr="0027721E">
      <w:rPr>
        <w:i/>
        <w:color w:val="333333"/>
      </w:rPr>
      <w:t xml:space="preserve"> And </w:t>
    </w:r>
    <w:proofErr w:type="spellStart"/>
    <w:r w:rsidRPr="0027721E">
      <w:rPr>
        <w:i/>
        <w:color w:val="333333"/>
      </w:rPr>
      <w:t>Confidential</w:t>
    </w:r>
    <w:proofErr w:type="spellEnd"/>
  </w:p>
  <w:p w14:paraId="1B340915" w14:textId="3EEFF39B" w:rsidR="00EC2510" w:rsidRPr="0027721E" w:rsidRDefault="00EC2510">
    <w:proofErr w:type="spellStart"/>
    <w:r w:rsidRPr="0027721E">
      <w:rPr>
        <w:i/>
        <w:color w:val="333333"/>
      </w:rPr>
      <w:t>Tax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Advisor</w:t>
    </w:r>
    <w:proofErr w:type="spellEnd"/>
    <w:r w:rsidRPr="0027721E">
      <w:rPr>
        <w:i/>
        <w:color w:val="333333"/>
      </w:rPr>
      <w:t>/</w:t>
    </w:r>
    <w:proofErr w:type="spellStart"/>
    <w:r w:rsidRPr="0027721E">
      <w:rPr>
        <w:i/>
        <w:color w:val="333333"/>
      </w:rPr>
      <w:t>Client</w:t>
    </w:r>
    <w:proofErr w:type="spellEnd"/>
    <w:r w:rsidRPr="0027721E">
      <w:rPr>
        <w:i/>
        <w:color w:val="333333"/>
      </w:rPr>
      <w:t xml:space="preserve"> </w:t>
    </w:r>
    <w:proofErr w:type="spellStart"/>
    <w:r w:rsidRPr="0027721E">
      <w:rPr>
        <w:i/>
        <w:color w:val="333333"/>
      </w:rPr>
      <w:t>COOMunication</w:t>
    </w:r>
    <w:proofErr w:type="spellEnd"/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2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</w:r>
    <w:proofErr w:type="spellStart"/>
    <w:r w:rsidRPr="0027721E">
      <w:rPr>
        <w:i/>
        <w:color w:val="333333"/>
      </w:rPr>
      <w:t>Privileged</w:t>
    </w:r>
    <w:proofErr w:type="spellEnd"/>
    <w:r w:rsidRPr="0027721E">
      <w:rPr>
        <w:i/>
        <w:color w:val="333333"/>
      </w:rPr>
      <w:t xml:space="preserve"> And </w:t>
    </w:r>
    <w:proofErr w:type="spellStart"/>
    <w:r w:rsidRPr="0027721E">
      <w:rPr>
        <w:i/>
        <w:color w:val="333333"/>
      </w:rPr>
      <w:t>Confidential</w:t>
    </w:r>
    <w:proofErr w:type="spellEnd"/>
  </w:p>
  <w:p w14:paraId="0DB3AC2A" w14:textId="77777777" w:rsidR="00EC2510" w:rsidRPr="0027721E" w:rsidRDefault="00EC2510"/>
  <w:p w14:paraId="2887B137" w14:textId="77777777" w:rsidR="008771F0" w:rsidRPr="0027721E" w:rsidRDefault="008771F0"/>
  <w:p w14:paraId="114B4898" w14:textId="77777777" w:rsidR="001507A1" w:rsidRPr="0027721E" w:rsidRDefault="001507A1"/>
  <w:p w14:paraId="11C1BD75" w14:textId="77777777" w:rsidR="007475CC" w:rsidRPr="0027721E" w:rsidRDefault="007475CC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6FB59" w14:textId="77777777" w:rsidR="00EC2510" w:rsidRPr="0027721E" w:rsidRDefault="00EC2510"/>
  <w:p w14:paraId="6DC75ADD" w14:textId="77777777" w:rsidR="008771F0" w:rsidRPr="0027721E" w:rsidRDefault="008771F0"/>
  <w:p w14:paraId="6E086090" w14:textId="77777777" w:rsidR="001507A1" w:rsidRPr="0027721E" w:rsidRDefault="001507A1"/>
  <w:p w14:paraId="4552E12D" w14:textId="77777777" w:rsidR="007475CC" w:rsidRPr="0027721E" w:rsidRDefault="007475C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F02ED"/>
    <w:multiLevelType w:val="hybridMultilevel"/>
    <w:tmpl w:val="DAB05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34C68"/>
    <w:multiLevelType w:val="hybridMultilevel"/>
    <w:tmpl w:val="100AD4D8"/>
    <w:lvl w:ilvl="0" w:tplc="041B000F">
      <w:start w:val="1"/>
      <w:numFmt w:val="decimal"/>
      <w:lvlText w:val="%1."/>
      <w:lvlJc w:val="left"/>
      <w:pPr>
        <w:ind w:left="778" w:hanging="360"/>
      </w:pPr>
    </w:lvl>
    <w:lvl w:ilvl="1" w:tplc="041B0019" w:tentative="1">
      <w:start w:val="1"/>
      <w:numFmt w:val="lowerLetter"/>
      <w:lvlText w:val="%2."/>
      <w:lvlJc w:val="left"/>
      <w:pPr>
        <w:ind w:left="1498" w:hanging="360"/>
      </w:pPr>
    </w:lvl>
    <w:lvl w:ilvl="2" w:tplc="041B001B" w:tentative="1">
      <w:start w:val="1"/>
      <w:numFmt w:val="lowerRoman"/>
      <w:lvlText w:val="%3."/>
      <w:lvlJc w:val="right"/>
      <w:pPr>
        <w:ind w:left="2218" w:hanging="180"/>
      </w:pPr>
    </w:lvl>
    <w:lvl w:ilvl="3" w:tplc="041B000F" w:tentative="1">
      <w:start w:val="1"/>
      <w:numFmt w:val="decimal"/>
      <w:lvlText w:val="%4."/>
      <w:lvlJc w:val="left"/>
      <w:pPr>
        <w:ind w:left="2938" w:hanging="360"/>
      </w:pPr>
    </w:lvl>
    <w:lvl w:ilvl="4" w:tplc="041B0019" w:tentative="1">
      <w:start w:val="1"/>
      <w:numFmt w:val="lowerLetter"/>
      <w:lvlText w:val="%5."/>
      <w:lvlJc w:val="left"/>
      <w:pPr>
        <w:ind w:left="3658" w:hanging="360"/>
      </w:pPr>
    </w:lvl>
    <w:lvl w:ilvl="5" w:tplc="041B001B" w:tentative="1">
      <w:start w:val="1"/>
      <w:numFmt w:val="lowerRoman"/>
      <w:lvlText w:val="%6."/>
      <w:lvlJc w:val="right"/>
      <w:pPr>
        <w:ind w:left="4378" w:hanging="180"/>
      </w:pPr>
    </w:lvl>
    <w:lvl w:ilvl="6" w:tplc="041B000F" w:tentative="1">
      <w:start w:val="1"/>
      <w:numFmt w:val="decimal"/>
      <w:lvlText w:val="%7."/>
      <w:lvlJc w:val="left"/>
      <w:pPr>
        <w:ind w:left="5098" w:hanging="360"/>
      </w:pPr>
    </w:lvl>
    <w:lvl w:ilvl="7" w:tplc="041B0019" w:tentative="1">
      <w:start w:val="1"/>
      <w:numFmt w:val="lowerLetter"/>
      <w:lvlText w:val="%8."/>
      <w:lvlJc w:val="left"/>
      <w:pPr>
        <w:ind w:left="5818" w:hanging="360"/>
      </w:pPr>
    </w:lvl>
    <w:lvl w:ilvl="8" w:tplc="041B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3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D7854D3"/>
    <w:multiLevelType w:val="hybridMultilevel"/>
    <w:tmpl w:val="C5225EC2"/>
    <w:lvl w:ilvl="0" w:tplc="041B000F">
      <w:start w:val="1"/>
      <w:numFmt w:val="decimal"/>
      <w:lvlText w:val="%1."/>
      <w:lvlJc w:val="left"/>
      <w:pPr>
        <w:ind w:left="778" w:hanging="360"/>
      </w:pPr>
    </w:lvl>
    <w:lvl w:ilvl="1" w:tplc="041B0019" w:tentative="1">
      <w:start w:val="1"/>
      <w:numFmt w:val="lowerLetter"/>
      <w:lvlText w:val="%2."/>
      <w:lvlJc w:val="left"/>
      <w:pPr>
        <w:ind w:left="1498" w:hanging="360"/>
      </w:pPr>
    </w:lvl>
    <w:lvl w:ilvl="2" w:tplc="041B001B" w:tentative="1">
      <w:start w:val="1"/>
      <w:numFmt w:val="lowerRoman"/>
      <w:lvlText w:val="%3."/>
      <w:lvlJc w:val="right"/>
      <w:pPr>
        <w:ind w:left="2218" w:hanging="180"/>
      </w:pPr>
    </w:lvl>
    <w:lvl w:ilvl="3" w:tplc="041B000F" w:tentative="1">
      <w:start w:val="1"/>
      <w:numFmt w:val="decimal"/>
      <w:lvlText w:val="%4."/>
      <w:lvlJc w:val="left"/>
      <w:pPr>
        <w:ind w:left="2938" w:hanging="360"/>
      </w:pPr>
    </w:lvl>
    <w:lvl w:ilvl="4" w:tplc="041B0019" w:tentative="1">
      <w:start w:val="1"/>
      <w:numFmt w:val="lowerLetter"/>
      <w:lvlText w:val="%5."/>
      <w:lvlJc w:val="left"/>
      <w:pPr>
        <w:ind w:left="3658" w:hanging="360"/>
      </w:pPr>
    </w:lvl>
    <w:lvl w:ilvl="5" w:tplc="041B001B" w:tentative="1">
      <w:start w:val="1"/>
      <w:numFmt w:val="lowerRoman"/>
      <w:lvlText w:val="%6."/>
      <w:lvlJc w:val="right"/>
      <w:pPr>
        <w:ind w:left="4378" w:hanging="180"/>
      </w:pPr>
    </w:lvl>
    <w:lvl w:ilvl="6" w:tplc="041B000F" w:tentative="1">
      <w:start w:val="1"/>
      <w:numFmt w:val="decimal"/>
      <w:lvlText w:val="%7."/>
      <w:lvlJc w:val="left"/>
      <w:pPr>
        <w:ind w:left="5098" w:hanging="360"/>
      </w:pPr>
    </w:lvl>
    <w:lvl w:ilvl="7" w:tplc="041B0019" w:tentative="1">
      <w:start w:val="1"/>
      <w:numFmt w:val="lowerLetter"/>
      <w:lvlText w:val="%8."/>
      <w:lvlJc w:val="left"/>
      <w:pPr>
        <w:ind w:left="5818" w:hanging="360"/>
      </w:pPr>
    </w:lvl>
    <w:lvl w:ilvl="8" w:tplc="041B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5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15547CC0"/>
    <w:multiLevelType w:val="hybridMultilevel"/>
    <w:tmpl w:val="5A4EB4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06C0796"/>
    <w:multiLevelType w:val="hybridMultilevel"/>
    <w:tmpl w:val="78722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57C5F"/>
    <w:multiLevelType w:val="hybridMultilevel"/>
    <w:tmpl w:val="5D5E62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4A0F1D"/>
    <w:multiLevelType w:val="multilevel"/>
    <w:tmpl w:val="314442BE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3" w15:restartNumberingAfterBreak="0">
    <w:nsid w:val="35541425"/>
    <w:multiLevelType w:val="hybridMultilevel"/>
    <w:tmpl w:val="2B885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15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16" w15:restartNumberingAfterBreak="0">
    <w:nsid w:val="3F751E24"/>
    <w:multiLevelType w:val="hybridMultilevel"/>
    <w:tmpl w:val="69E4C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331F5C"/>
    <w:multiLevelType w:val="hybridMultilevel"/>
    <w:tmpl w:val="64244A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C370A"/>
    <w:multiLevelType w:val="hybridMultilevel"/>
    <w:tmpl w:val="0B6EC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72960"/>
    <w:multiLevelType w:val="hybridMultilevel"/>
    <w:tmpl w:val="1E8067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A0333"/>
    <w:multiLevelType w:val="hybridMultilevel"/>
    <w:tmpl w:val="FB520F2A"/>
    <w:lvl w:ilvl="0" w:tplc="19E0E966">
      <w:start w:val="1"/>
      <w:numFmt w:val="decimal"/>
      <w:lvlText w:val="%1."/>
      <w:lvlJc w:val="left"/>
      <w:pPr>
        <w:ind w:left="1020" w:hanging="360"/>
      </w:pPr>
    </w:lvl>
    <w:lvl w:ilvl="1" w:tplc="77FA1294">
      <w:start w:val="1"/>
      <w:numFmt w:val="decimal"/>
      <w:lvlText w:val="%2."/>
      <w:lvlJc w:val="left"/>
      <w:pPr>
        <w:ind w:left="1020" w:hanging="360"/>
      </w:pPr>
    </w:lvl>
    <w:lvl w:ilvl="2" w:tplc="FD30CA08">
      <w:start w:val="1"/>
      <w:numFmt w:val="decimal"/>
      <w:lvlText w:val="%3."/>
      <w:lvlJc w:val="left"/>
      <w:pPr>
        <w:ind w:left="1020" w:hanging="360"/>
      </w:pPr>
    </w:lvl>
    <w:lvl w:ilvl="3" w:tplc="1DB4F5D6">
      <w:start w:val="1"/>
      <w:numFmt w:val="decimal"/>
      <w:lvlText w:val="%4."/>
      <w:lvlJc w:val="left"/>
      <w:pPr>
        <w:ind w:left="1020" w:hanging="360"/>
      </w:pPr>
    </w:lvl>
    <w:lvl w:ilvl="4" w:tplc="9B1C2086">
      <w:start w:val="1"/>
      <w:numFmt w:val="decimal"/>
      <w:lvlText w:val="%5."/>
      <w:lvlJc w:val="left"/>
      <w:pPr>
        <w:ind w:left="1020" w:hanging="360"/>
      </w:pPr>
    </w:lvl>
    <w:lvl w:ilvl="5" w:tplc="25742A8A">
      <w:start w:val="1"/>
      <w:numFmt w:val="decimal"/>
      <w:lvlText w:val="%6."/>
      <w:lvlJc w:val="left"/>
      <w:pPr>
        <w:ind w:left="1020" w:hanging="360"/>
      </w:pPr>
    </w:lvl>
    <w:lvl w:ilvl="6" w:tplc="74044D64">
      <w:start w:val="1"/>
      <w:numFmt w:val="decimal"/>
      <w:lvlText w:val="%7."/>
      <w:lvlJc w:val="left"/>
      <w:pPr>
        <w:ind w:left="1020" w:hanging="360"/>
      </w:pPr>
    </w:lvl>
    <w:lvl w:ilvl="7" w:tplc="61B6D98E">
      <w:start w:val="1"/>
      <w:numFmt w:val="decimal"/>
      <w:lvlText w:val="%8."/>
      <w:lvlJc w:val="left"/>
      <w:pPr>
        <w:ind w:left="1020" w:hanging="360"/>
      </w:pPr>
    </w:lvl>
    <w:lvl w:ilvl="8" w:tplc="C93456B4">
      <w:start w:val="1"/>
      <w:numFmt w:val="decimal"/>
      <w:lvlText w:val="%9."/>
      <w:lvlJc w:val="left"/>
      <w:pPr>
        <w:ind w:left="1020" w:hanging="360"/>
      </w:pPr>
    </w:lvl>
  </w:abstractNum>
  <w:abstractNum w:abstractNumId="22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FDB3D52"/>
    <w:multiLevelType w:val="hybridMultilevel"/>
    <w:tmpl w:val="49D005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25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D6B4E"/>
    <w:multiLevelType w:val="hybridMultilevel"/>
    <w:tmpl w:val="DB0C1DCE"/>
    <w:lvl w:ilvl="0" w:tplc="A9629D3A">
      <w:start w:val="1"/>
      <w:numFmt w:val="decimal"/>
      <w:lvlText w:val="%1."/>
      <w:lvlJc w:val="left"/>
      <w:pPr>
        <w:ind w:left="1020" w:hanging="360"/>
      </w:pPr>
    </w:lvl>
    <w:lvl w:ilvl="1" w:tplc="4A2E250E">
      <w:start w:val="1"/>
      <w:numFmt w:val="decimal"/>
      <w:lvlText w:val="%2."/>
      <w:lvlJc w:val="left"/>
      <w:pPr>
        <w:ind w:left="1020" w:hanging="360"/>
      </w:pPr>
    </w:lvl>
    <w:lvl w:ilvl="2" w:tplc="D48EC8DC">
      <w:start w:val="1"/>
      <w:numFmt w:val="decimal"/>
      <w:lvlText w:val="%3."/>
      <w:lvlJc w:val="left"/>
      <w:pPr>
        <w:ind w:left="1020" w:hanging="360"/>
      </w:pPr>
    </w:lvl>
    <w:lvl w:ilvl="3" w:tplc="169E055C">
      <w:start w:val="1"/>
      <w:numFmt w:val="decimal"/>
      <w:lvlText w:val="%4."/>
      <w:lvlJc w:val="left"/>
      <w:pPr>
        <w:ind w:left="1020" w:hanging="360"/>
      </w:pPr>
    </w:lvl>
    <w:lvl w:ilvl="4" w:tplc="F8F0A5F6">
      <w:start w:val="1"/>
      <w:numFmt w:val="decimal"/>
      <w:lvlText w:val="%5."/>
      <w:lvlJc w:val="left"/>
      <w:pPr>
        <w:ind w:left="1020" w:hanging="360"/>
      </w:pPr>
    </w:lvl>
    <w:lvl w:ilvl="5" w:tplc="46C8B928">
      <w:start w:val="1"/>
      <w:numFmt w:val="decimal"/>
      <w:lvlText w:val="%6."/>
      <w:lvlJc w:val="left"/>
      <w:pPr>
        <w:ind w:left="1020" w:hanging="360"/>
      </w:pPr>
    </w:lvl>
    <w:lvl w:ilvl="6" w:tplc="B47C6D5E">
      <w:start w:val="1"/>
      <w:numFmt w:val="decimal"/>
      <w:lvlText w:val="%7."/>
      <w:lvlJc w:val="left"/>
      <w:pPr>
        <w:ind w:left="1020" w:hanging="360"/>
      </w:pPr>
    </w:lvl>
    <w:lvl w:ilvl="7" w:tplc="07EE9BF6">
      <w:start w:val="1"/>
      <w:numFmt w:val="decimal"/>
      <w:lvlText w:val="%8."/>
      <w:lvlJc w:val="left"/>
      <w:pPr>
        <w:ind w:left="1020" w:hanging="360"/>
      </w:pPr>
    </w:lvl>
    <w:lvl w:ilvl="8" w:tplc="DBBC7542">
      <w:start w:val="1"/>
      <w:numFmt w:val="decimal"/>
      <w:lvlText w:val="%9."/>
      <w:lvlJc w:val="left"/>
      <w:pPr>
        <w:ind w:left="1020" w:hanging="360"/>
      </w:pPr>
    </w:lvl>
  </w:abstractNum>
  <w:abstractNum w:abstractNumId="27" w15:restartNumberingAfterBreak="0">
    <w:nsid w:val="56B65D2B"/>
    <w:multiLevelType w:val="hybridMultilevel"/>
    <w:tmpl w:val="5A4EB41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29" w15:restartNumberingAfterBreak="0">
    <w:nsid w:val="5AEE1CD4"/>
    <w:multiLevelType w:val="hybridMultilevel"/>
    <w:tmpl w:val="72C0B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621989"/>
    <w:multiLevelType w:val="hybridMultilevel"/>
    <w:tmpl w:val="B64CF8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D232AB"/>
    <w:multiLevelType w:val="hybridMultilevel"/>
    <w:tmpl w:val="007C0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4F7431"/>
    <w:multiLevelType w:val="hybridMultilevel"/>
    <w:tmpl w:val="A7108C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35" w15:restartNumberingAfterBreak="0">
    <w:nsid w:val="68025AB1"/>
    <w:multiLevelType w:val="hybridMultilevel"/>
    <w:tmpl w:val="FF3EB082"/>
    <w:lvl w:ilvl="0" w:tplc="09F2C976">
      <w:start w:val="1"/>
      <w:numFmt w:val="decimal"/>
      <w:lvlText w:val="%1."/>
      <w:lvlJc w:val="left"/>
      <w:pPr>
        <w:ind w:left="1020" w:hanging="360"/>
      </w:pPr>
    </w:lvl>
    <w:lvl w:ilvl="1" w:tplc="293AEB8C">
      <w:start w:val="1"/>
      <w:numFmt w:val="decimal"/>
      <w:lvlText w:val="%2."/>
      <w:lvlJc w:val="left"/>
      <w:pPr>
        <w:ind w:left="1020" w:hanging="360"/>
      </w:pPr>
    </w:lvl>
    <w:lvl w:ilvl="2" w:tplc="04CA3D28">
      <w:start w:val="1"/>
      <w:numFmt w:val="decimal"/>
      <w:lvlText w:val="%3."/>
      <w:lvlJc w:val="left"/>
      <w:pPr>
        <w:ind w:left="1020" w:hanging="360"/>
      </w:pPr>
    </w:lvl>
    <w:lvl w:ilvl="3" w:tplc="B0A0787A">
      <w:start w:val="1"/>
      <w:numFmt w:val="decimal"/>
      <w:lvlText w:val="%4."/>
      <w:lvlJc w:val="left"/>
      <w:pPr>
        <w:ind w:left="1020" w:hanging="360"/>
      </w:pPr>
    </w:lvl>
    <w:lvl w:ilvl="4" w:tplc="7D8A9FB4">
      <w:start w:val="1"/>
      <w:numFmt w:val="decimal"/>
      <w:lvlText w:val="%5."/>
      <w:lvlJc w:val="left"/>
      <w:pPr>
        <w:ind w:left="1020" w:hanging="360"/>
      </w:pPr>
    </w:lvl>
    <w:lvl w:ilvl="5" w:tplc="46882B28">
      <w:start w:val="1"/>
      <w:numFmt w:val="decimal"/>
      <w:lvlText w:val="%6."/>
      <w:lvlJc w:val="left"/>
      <w:pPr>
        <w:ind w:left="1020" w:hanging="360"/>
      </w:pPr>
    </w:lvl>
    <w:lvl w:ilvl="6" w:tplc="0BF65774">
      <w:start w:val="1"/>
      <w:numFmt w:val="decimal"/>
      <w:lvlText w:val="%7."/>
      <w:lvlJc w:val="left"/>
      <w:pPr>
        <w:ind w:left="1020" w:hanging="360"/>
      </w:pPr>
    </w:lvl>
    <w:lvl w:ilvl="7" w:tplc="771C1066">
      <w:start w:val="1"/>
      <w:numFmt w:val="decimal"/>
      <w:lvlText w:val="%8."/>
      <w:lvlJc w:val="left"/>
      <w:pPr>
        <w:ind w:left="1020" w:hanging="360"/>
      </w:pPr>
    </w:lvl>
    <w:lvl w:ilvl="8" w:tplc="70A84F18">
      <w:start w:val="1"/>
      <w:numFmt w:val="decimal"/>
      <w:lvlText w:val="%9."/>
      <w:lvlJc w:val="left"/>
      <w:pPr>
        <w:ind w:left="1020" w:hanging="360"/>
      </w:pPr>
    </w:lvl>
  </w:abstractNum>
  <w:abstractNum w:abstractNumId="36" w15:restartNumberingAfterBreak="0">
    <w:nsid w:val="6C071014"/>
    <w:multiLevelType w:val="hybridMultilevel"/>
    <w:tmpl w:val="296C8952"/>
    <w:lvl w:ilvl="0" w:tplc="A2622BE8">
      <w:start w:val="1"/>
      <w:numFmt w:val="decimal"/>
      <w:lvlText w:val="%1."/>
      <w:lvlJc w:val="left"/>
      <w:pPr>
        <w:ind w:left="1020" w:hanging="360"/>
      </w:pPr>
    </w:lvl>
    <w:lvl w:ilvl="1" w:tplc="A82C18D4">
      <w:start w:val="1"/>
      <w:numFmt w:val="decimal"/>
      <w:lvlText w:val="%2."/>
      <w:lvlJc w:val="left"/>
      <w:pPr>
        <w:ind w:left="1020" w:hanging="360"/>
      </w:pPr>
    </w:lvl>
    <w:lvl w:ilvl="2" w:tplc="DD7A55E0">
      <w:start w:val="1"/>
      <w:numFmt w:val="decimal"/>
      <w:lvlText w:val="%3."/>
      <w:lvlJc w:val="left"/>
      <w:pPr>
        <w:ind w:left="1020" w:hanging="360"/>
      </w:pPr>
    </w:lvl>
    <w:lvl w:ilvl="3" w:tplc="D390BBDE">
      <w:start w:val="1"/>
      <w:numFmt w:val="decimal"/>
      <w:lvlText w:val="%4."/>
      <w:lvlJc w:val="left"/>
      <w:pPr>
        <w:ind w:left="1020" w:hanging="360"/>
      </w:pPr>
    </w:lvl>
    <w:lvl w:ilvl="4" w:tplc="BC1E7F8A">
      <w:start w:val="1"/>
      <w:numFmt w:val="decimal"/>
      <w:lvlText w:val="%5."/>
      <w:lvlJc w:val="left"/>
      <w:pPr>
        <w:ind w:left="1020" w:hanging="360"/>
      </w:pPr>
    </w:lvl>
    <w:lvl w:ilvl="5" w:tplc="6E9E106E">
      <w:start w:val="1"/>
      <w:numFmt w:val="decimal"/>
      <w:lvlText w:val="%6."/>
      <w:lvlJc w:val="left"/>
      <w:pPr>
        <w:ind w:left="1020" w:hanging="360"/>
      </w:pPr>
    </w:lvl>
    <w:lvl w:ilvl="6" w:tplc="BDFCE8F8">
      <w:start w:val="1"/>
      <w:numFmt w:val="decimal"/>
      <w:lvlText w:val="%7."/>
      <w:lvlJc w:val="left"/>
      <w:pPr>
        <w:ind w:left="1020" w:hanging="360"/>
      </w:pPr>
    </w:lvl>
    <w:lvl w:ilvl="7" w:tplc="39B659EA">
      <w:start w:val="1"/>
      <w:numFmt w:val="decimal"/>
      <w:lvlText w:val="%8."/>
      <w:lvlJc w:val="left"/>
      <w:pPr>
        <w:ind w:left="1020" w:hanging="360"/>
      </w:pPr>
    </w:lvl>
    <w:lvl w:ilvl="8" w:tplc="008655DA">
      <w:start w:val="1"/>
      <w:numFmt w:val="decimal"/>
      <w:lvlText w:val="%9."/>
      <w:lvlJc w:val="left"/>
      <w:pPr>
        <w:ind w:left="1020" w:hanging="360"/>
      </w:pPr>
    </w:lvl>
  </w:abstractNum>
  <w:abstractNum w:abstractNumId="37" w15:restartNumberingAfterBreak="0">
    <w:nsid w:val="6DAC1D58"/>
    <w:multiLevelType w:val="hybridMultilevel"/>
    <w:tmpl w:val="F508DF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16018D"/>
    <w:multiLevelType w:val="hybridMultilevel"/>
    <w:tmpl w:val="61AA4E2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40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1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 w16cid:durableId="102772333">
    <w:abstractNumId w:val="40"/>
  </w:num>
  <w:num w:numId="2" w16cid:durableId="1045063517">
    <w:abstractNumId w:val="34"/>
  </w:num>
  <w:num w:numId="3" w16cid:durableId="799111558">
    <w:abstractNumId w:val="15"/>
  </w:num>
  <w:num w:numId="4" w16cid:durableId="1484194773">
    <w:abstractNumId w:val="3"/>
  </w:num>
  <w:num w:numId="5" w16cid:durableId="192619634">
    <w:abstractNumId w:val="14"/>
  </w:num>
  <w:num w:numId="6" w16cid:durableId="49305479">
    <w:abstractNumId w:val="39"/>
  </w:num>
  <w:num w:numId="7" w16cid:durableId="1174108462">
    <w:abstractNumId w:val="12"/>
  </w:num>
  <w:num w:numId="8" w16cid:durableId="1040939643">
    <w:abstractNumId w:val="24"/>
  </w:num>
  <w:num w:numId="9" w16cid:durableId="1047755240">
    <w:abstractNumId w:val="11"/>
  </w:num>
  <w:num w:numId="10" w16cid:durableId="849371998">
    <w:abstractNumId w:val="41"/>
  </w:num>
  <w:num w:numId="11" w16cid:durableId="1023440121">
    <w:abstractNumId w:val="20"/>
  </w:num>
  <w:num w:numId="12" w16cid:durableId="1693070789">
    <w:abstractNumId w:val="6"/>
  </w:num>
  <w:num w:numId="13" w16cid:durableId="1705864194">
    <w:abstractNumId w:val="25"/>
  </w:num>
  <w:num w:numId="14" w16cid:durableId="1782533571">
    <w:abstractNumId w:val="1"/>
  </w:num>
  <w:num w:numId="15" w16cid:durableId="1917662153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2589548">
    <w:abstractNumId w:val="8"/>
  </w:num>
  <w:num w:numId="17" w16cid:durableId="1074352247">
    <w:abstractNumId w:val="5"/>
  </w:num>
  <w:num w:numId="18" w16cid:durableId="1816138796">
    <w:abstractNumId w:val="33"/>
  </w:num>
  <w:num w:numId="19" w16cid:durableId="1575432923">
    <w:abstractNumId w:val="16"/>
  </w:num>
  <w:num w:numId="20" w16cid:durableId="1589002126">
    <w:abstractNumId w:val="30"/>
  </w:num>
  <w:num w:numId="21" w16cid:durableId="1954172398">
    <w:abstractNumId w:val="38"/>
  </w:num>
  <w:num w:numId="22" w16cid:durableId="343409231">
    <w:abstractNumId w:val="19"/>
  </w:num>
  <w:num w:numId="23" w16cid:durableId="960456700">
    <w:abstractNumId w:val="4"/>
  </w:num>
  <w:num w:numId="24" w16cid:durableId="1204513652">
    <w:abstractNumId w:val="2"/>
  </w:num>
  <w:num w:numId="25" w16cid:durableId="1893805297">
    <w:abstractNumId w:val="31"/>
  </w:num>
  <w:num w:numId="26" w16cid:durableId="767584253">
    <w:abstractNumId w:val="9"/>
  </w:num>
  <w:num w:numId="27" w16cid:durableId="1716663559">
    <w:abstractNumId w:val="0"/>
  </w:num>
  <w:num w:numId="28" w16cid:durableId="956791030">
    <w:abstractNumId w:val="18"/>
  </w:num>
  <w:num w:numId="29" w16cid:durableId="182481923">
    <w:abstractNumId w:val="37"/>
  </w:num>
  <w:num w:numId="30" w16cid:durableId="1551727391">
    <w:abstractNumId w:val="10"/>
  </w:num>
  <w:num w:numId="31" w16cid:durableId="1089616232">
    <w:abstractNumId w:val="29"/>
  </w:num>
  <w:num w:numId="32" w16cid:durableId="423845365">
    <w:abstractNumId w:val="27"/>
  </w:num>
  <w:num w:numId="33" w16cid:durableId="988172141">
    <w:abstractNumId w:val="32"/>
  </w:num>
  <w:num w:numId="34" w16cid:durableId="1413506276">
    <w:abstractNumId w:val="13"/>
  </w:num>
  <w:num w:numId="35" w16cid:durableId="625349872">
    <w:abstractNumId w:val="7"/>
  </w:num>
  <w:num w:numId="36" w16cid:durableId="1609504080">
    <w:abstractNumId w:val="21"/>
  </w:num>
  <w:num w:numId="37" w16cid:durableId="2103524541">
    <w:abstractNumId w:val="26"/>
  </w:num>
  <w:num w:numId="38" w16cid:durableId="1697807785">
    <w:abstractNumId w:val="35"/>
  </w:num>
  <w:num w:numId="39" w16cid:durableId="300311407">
    <w:abstractNumId w:val="36"/>
  </w:num>
  <w:num w:numId="40" w16cid:durableId="1617176239">
    <w:abstractNumId w:val="23"/>
  </w:num>
  <w:num w:numId="41" w16cid:durableId="1552617677">
    <w:abstractNumId w:val="1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trackRevisions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0F41"/>
    <w:rsid w:val="00001095"/>
    <w:rsid w:val="00001134"/>
    <w:rsid w:val="00001273"/>
    <w:rsid w:val="00001452"/>
    <w:rsid w:val="00001606"/>
    <w:rsid w:val="00001789"/>
    <w:rsid w:val="000017D4"/>
    <w:rsid w:val="000017E6"/>
    <w:rsid w:val="00001B29"/>
    <w:rsid w:val="00001CC8"/>
    <w:rsid w:val="00001D9C"/>
    <w:rsid w:val="00001D9D"/>
    <w:rsid w:val="00001F56"/>
    <w:rsid w:val="00002066"/>
    <w:rsid w:val="0000237B"/>
    <w:rsid w:val="0000243A"/>
    <w:rsid w:val="00002542"/>
    <w:rsid w:val="0000272C"/>
    <w:rsid w:val="00002746"/>
    <w:rsid w:val="00002782"/>
    <w:rsid w:val="000028C7"/>
    <w:rsid w:val="00002BB8"/>
    <w:rsid w:val="00002C34"/>
    <w:rsid w:val="00002C3C"/>
    <w:rsid w:val="00002C3E"/>
    <w:rsid w:val="00002DE6"/>
    <w:rsid w:val="00002EDE"/>
    <w:rsid w:val="000035B2"/>
    <w:rsid w:val="0000364A"/>
    <w:rsid w:val="00003735"/>
    <w:rsid w:val="00003809"/>
    <w:rsid w:val="00003906"/>
    <w:rsid w:val="00003909"/>
    <w:rsid w:val="00003A67"/>
    <w:rsid w:val="00003AEF"/>
    <w:rsid w:val="00003B0C"/>
    <w:rsid w:val="00003E3F"/>
    <w:rsid w:val="00003F5F"/>
    <w:rsid w:val="00003F64"/>
    <w:rsid w:val="0000403B"/>
    <w:rsid w:val="000040E6"/>
    <w:rsid w:val="00004263"/>
    <w:rsid w:val="00004278"/>
    <w:rsid w:val="0000434B"/>
    <w:rsid w:val="000043B7"/>
    <w:rsid w:val="000044FB"/>
    <w:rsid w:val="00004598"/>
    <w:rsid w:val="000048EA"/>
    <w:rsid w:val="00004954"/>
    <w:rsid w:val="0000495C"/>
    <w:rsid w:val="0000496A"/>
    <w:rsid w:val="00004C65"/>
    <w:rsid w:val="00004C75"/>
    <w:rsid w:val="00004CA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3D8"/>
    <w:rsid w:val="00006482"/>
    <w:rsid w:val="000064EB"/>
    <w:rsid w:val="00006752"/>
    <w:rsid w:val="0000687C"/>
    <w:rsid w:val="000068B3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596"/>
    <w:rsid w:val="00007614"/>
    <w:rsid w:val="00007652"/>
    <w:rsid w:val="0000773A"/>
    <w:rsid w:val="00007796"/>
    <w:rsid w:val="0000786F"/>
    <w:rsid w:val="0000790F"/>
    <w:rsid w:val="00007A7F"/>
    <w:rsid w:val="00007AF0"/>
    <w:rsid w:val="00007AF8"/>
    <w:rsid w:val="00007B7E"/>
    <w:rsid w:val="00007C02"/>
    <w:rsid w:val="00007CE9"/>
    <w:rsid w:val="00007D01"/>
    <w:rsid w:val="00007E65"/>
    <w:rsid w:val="00007EC0"/>
    <w:rsid w:val="000102DB"/>
    <w:rsid w:val="000103B6"/>
    <w:rsid w:val="00010862"/>
    <w:rsid w:val="000108E0"/>
    <w:rsid w:val="000108F1"/>
    <w:rsid w:val="00010A9C"/>
    <w:rsid w:val="00010BDF"/>
    <w:rsid w:val="00010CDC"/>
    <w:rsid w:val="00010E23"/>
    <w:rsid w:val="00010E32"/>
    <w:rsid w:val="00010EA7"/>
    <w:rsid w:val="00011121"/>
    <w:rsid w:val="000111B7"/>
    <w:rsid w:val="000112AE"/>
    <w:rsid w:val="00011446"/>
    <w:rsid w:val="000114D8"/>
    <w:rsid w:val="00011584"/>
    <w:rsid w:val="000115C1"/>
    <w:rsid w:val="000118EA"/>
    <w:rsid w:val="00011AEA"/>
    <w:rsid w:val="00011BE7"/>
    <w:rsid w:val="00011D11"/>
    <w:rsid w:val="00011D5C"/>
    <w:rsid w:val="00011D6E"/>
    <w:rsid w:val="00011E77"/>
    <w:rsid w:val="00011E85"/>
    <w:rsid w:val="00011E8F"/>
    <w:rsid w:val="0001200C"/>
    <w:rsid w:val="0001203E"/>
    <w:rsid w:val="00012046"/>
    <w:rsid w:val="0001214E"/>
    <w:rsid w:val="0001237B"/>
    <w:rsid w:val="0001255A"/>
    <w:rsid w:val="000125D9"/>
    <w:rsid w:val="000126B2"/>
    <w:rsid w:val="0001277A"/>
    <w:rsid w:val="0001285D"/>
    <w:rsid w:val="000128D2"/>
    <w:rsid w:val="0001292B"/>
    <w:rsid w:val="0001296F"/>
    <w:rsid w:val="00012C32"/>
    <w:rsid w:val="00012CAD"/>
    <w:rsid w:val="00012D2A"/>
    <w:rsid w:val="00012EA6"/>
    <w:rsid w:val="0001302C"/>
    <w:rsid w:val="000131CB"/>
    <w:rsid w:val="000131F3"/>
    <w:rsid w:val="000132C3"/>
    <w:rsid w:val="000132E3"/>
    <w:rsid w:val="0001349B"/>
    <w:rsid w:val="000134B6"/>
    <w:rsid w:val="00013641"/>
    <w:rsid w:val="000136AF"/>
    <w:rsid w:val="00013918"/>
    <w:rsid w:val="00013ABA"/>
    <w:rsid w:val="00013B8C"/>
    <w:rsid w:val="00013C03"/>
    <w:rsid w:val="00013E77"/>
    <w:rsid w:val="00013FFB"/>
    <w:rsid w:val="000144D2"/>
    <w:rsid w:val="000144E7"/>
    <w:rsid w:val="0001452E"/>
    <w:rsid w:val="00014575"/>
    <w:rsid w:val="000146BE"/>
    <w:rsid w:val="000146CC"/>
    <w:rsid w:val="00014939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4D"/>
    <w:rsid w:val="0001535E"/>
    <w:rsid w:val="00015395"/>
    <w:rsid w:val="00015497"/>
    <w:rsid w:val="000154F6"/>
    <w:rsid w:val="00015596"/>
    <w:rsid w:val="000155E9"/>
    <w:rsid w:val="000155EA"/>
    <w:rsid w:val="0001581B"/>
    <w:rsid w:val="00015B7C"/>
    <w:rsid w:val="00015C06"/>
    <w:rsid w:val="00015D40"/>
    <w:rsid w:val="00015E6D"/>
    <w:rsid w:val="00015FFE"/>
    <w:rsid w:val="00016026"/>
    <w:rsid w:val="00016054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B05"/>
    <w:rsid w:val="00016DA7"/>
    <w:rsid w:val="00016DF1"/>
    <w:rsid w:val="0001721E"/>
    <w:rsid w:val="000172EA"/>
    <w:rsid w:val="00017316"/>
    <w:rsid w:val="00017352"/>
    <w:rsid w:val="00017560"/>
    <w:rsid w:val="000175B4"/>
    <w:rsid w:val="000177B7"/>
    <w:rsid w:val="0001793F"/>
    <w:rsid w:val="000179B3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39"/>
    <w:rsid w:val="0002095D"/>
    <w:rsid w:val="000209F1"/>
    <w:rsid w:val="00020B23"/>
    <w:rsid w:val="00020BF1"/>
    <w:rsid w:val="00020CD3"/>
    <w:rsid w:val="00020ED8"/>
    <w:rsid w:val="00020FB6"/>
    <w:rsid w:val="0002128D"/>
    <w:rsid w:val="00021461"/>
    <w:rsid w:val="000215CF"/>
    <w:rsid w:val="000215EF"/>
    <w:rsid w:val="000218D4"/>
    <w:rsid w:val="00021AD2"/>
    <w:rsid w:val="00021D05"/>
    <w:rsid w:val="00021D21"/>
    <w:rsid w:val="00021F2A"/>
    <w:rsid w:val="00021F31"/>
    <w:rsid w:val="000220D7"/>
    <w:rsid w:val="000220ED"/>
    <w:rsid w:val="000220FA"/>
    <w:rsid w:val="0002225A"/>
    <w:rsid w:val="0002235E"/>
    <w:rsid w:val="00022440"/>
    <w:rsid w:val="00022503"/>
    <w:rsid w:val="00022587"/>
    <w:rsid w:val="000225F3"/>
    <w:rsid w:val="00022613"/>
    <w:rsid w:val="0002264F"/>
    <w:rsid w:val="000227F4"/>
    <w:rsid w:val="000229C4"/>
    <w:rsid w:val="00022ABB"/>
    <w:rsid w:val="00022B38"/>
    <w:rsid w:val="00022B52"/>
    <w:rsid w:val="00022C38"/>
    <w:rsid w:val="00022DE0"/>
    <w:rsid w:val="00022FBE"/>
    <w:rsid w:val="0002306B"/>
    <w:rsid w:val="00023124"/>
    <w:rsid w:val="000231E0"/>
    <w:rsid w:val="0002320E"/>
    <w:rsid w:val="0002340F"/>
    <w:rsid w:val="00023456"/>
    <w:rsid w:val="000234D9"/>
    <w:rsid w:val="0002362B"/>
    <w:rsid w:val="00023636"/>
    <w:rsid w:val="0002363B"/>
    <w:rsid w:val="00023654"/>
    <w:rsid w:val="00023688"/>
    <w:rsid w:val="000236BB"/>
    <w:rsid w:val="000238B3"/>
    <w:rsid w:val="00023947"/>
    <w:rsid w:val="0002396E"/>
    <w:rsid w:val="00023A43"/>
    <w:rsid w:val="00023A94"/>
    <w:rsid w:val="00023AB5"/>
    <w:rsid w:val="00023C75"/>
    <w:rsid w:val="00023CF1"/>
    <w:rsid w:val="00023D57"/>
    <w:rsid w:val="00023EB5"/>
    <w:rsid w:val="000240A3"/>
    <w:rsid w:val="0002455C"/>
    <w:rsid w:val="00024561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5A9"/>
    <w:rsid w:val="0002564E"/>
    <w:rsid w:val="000256AD"/>
    <w:rsid w:val="0002571D"/>
    <w:rsid w:val="00025800"/>
    <w:rsid w:val="00025D27"/>
    <w:rsid w:val="00025D3A"/>
    <w:rsid w:val="00025D7A"/>
    <w:rsid w:val="00025DDC"/>
    <w:rsid w:val="00025E20"/>
    <w:rsid w:val="0002603C"/>
    <w:rsid w:val="00026102"/>
    <w:rsid w:val="00026141"/>
    <w:rsid w:val="000261F5"/>
    <w:rsid w:val="0002627C"/>
    <w:rsid w:val="00026294"/>
    <w:rsid w:val="0002662A"/>
    <w:rsid w:val="000266FF"/>
    <w:rsid w:val="0002671E"/>
    <w:rsid w:val="00026812"/>
    <w:rsid w:val="000269E6"/>
    <w:rsid w:val="00026A39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559"/>
    <w:rsid w:val="000306E0"/>
    <w:rsid w:val="00030817"/>
    <w:rsid w:val="00030848"/>
    <w:rsid w:val="000309CE"/>
    <w:rsid w:val="00030ABB"/>
    <w:rsid w:val="00030C5A"/>
    <w:rsid w:val="00030D84"/>
    <w:rsid w:val="00030D8D"/>
    <w:rsid w:val="00030F7A"/>
    <w:rsid w:val="00031009"/>
    <w:rsid w:val="000311D5"/>
    <w:rsid w:val="000311EB"/>
    <w:rsid w:val="00031217"/>
    <w:rsid w:val="000313C0"/>
    <w:rsid w:val="00031511"/>
    <w:rsid w:val="00031645"/>
    <w:rsid w:val="00031838"/>
    <w:rsid w:val="000319AF"/>
    <w:rsid w:val="00031D1B"/>
    <w:rsid w:val="00031FB0"/>
    <w:rsid w:val="00031FCC"/>
    <w:rsid w:val="00032179"/>
    <w:rsid w:val="00032317"/>
    <w:rsid w:val="000324D9"/>
    <w:rsid w:val="0003257A"/>
    <w:rsid w:val="000326BD"/>
    <w:rsid w:val="000326C9"/>
    <w:rsid w:val="000327C9"/>
    <w:rsid w:val="0003283C"/>
    <w:rsid w:val="000329F4"/>
    <w:rsid w:val="00032A27"/>
    <w:rsid w:val="00032A85"/>
    <w:rsid w:val="00032B5A"/>
    <w:rsid w:val="00032D67"/>
    <w:rsid w:val="00032DA9"/>
    <w:rsid w:val="00032E21"/>
    <w:rsid w:val="00032F7B"/>
    <w:rsid w:val="00032FC6"/>
    <w:rsid w:val="00032FD1"/>
    <w:rsid w:val="0003311D"/>
    <w:rsid w:val="00033263"/>
    <w:rsid w:val="000332BE"/>
    <w:rsid w:val="00033405"/>
    <w:rsid w:val="00033693"/>
    <w:rsid w:val="000336AD"/>
    <w:rsid w:val="000336C6"/>
    <w:rsid w:val="00033731"/>
    <w:rsid w:val="00033738"/>
    <w:rsid w:val="00033832"/>
    <w:rsid w:val="0003395E"/>
    <w:rsid w:val="00033C58"/>
    <w:rsid w:val="00033CF3"/>
    <w:rsid w:val="00033EF1"/>
    <w:rsid w:val="00033FB4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E3F"/>
    <w:rsid w:val="00034F16"/>
    <w:rsid w:val="00034FB8"/>
    <w:rsid w:val="000350F4"/>
    <w:rsid w:val="0003521B"/>
    <w:rsid w:val="0003531D"/>
    <w:rsid w:val="00035588"/>
    <w:rsid w:val="000359CA"/>
    <w:rsid w:val="000359D0"/>
    <w:rsid w:val="00035A4F"/>
    <w:rsid w:val="00035B29"/>
    <w:rsid w:val="00035CDD"/>
    <w:rsid w:val="00035EFD"/>
    <w:rsid w:val="00035F71"/>
    <w:rsid w:val="00036108"/>
    <w:rsid w:val="0003619E"/>
    <w:rsid w:val="0003625E"/>
    <w:rsid w:val="000362D1"/>
    <w:rsid w:val="000367F6"/>
    <w:rsid w:val="00036B0B"/>
    <w:rsid w:val="00036B8E"/>
    <w:rsid w:val="00036BB3"/>
    <w:rsid w:val="00036BED"/>
    <w:rsid w:val="00036D6E"/>
    <w:rsid w:val="00036EF4"/>
    <w:rsid w:val="00036EF6"/>
    <w:rsid w:val="000373D4"/>
    <w:rsid w:val="00037407"/>
    <w:rsid w:val="000374A6"/>
    <w:rsid w:val="000374A8"/>
    <w:rsid w:val="000376D1"/>
    <w:rsid w:val="000376EA"/>
    <w:rsid w:val="00037896"/>
    <w:rsid w:val="000379DB"/>
    <w:rsid w:val="00037AB7"/>
    <w:rsid w:val="00037D77"/>
    <w:rsid w:val="00037EB5"/>
    <w:rsid w:val="00040179"/>
    <w:rsid w:val="00040222"/>
    <w:rsid w:val="00040333"/>
    <w:rsid w:val="0004039A"/>
    <w:rsid w:val="000404A1"/>
    <w:rsid w:val="000405A3"/>
    <w:rsid w:val="00040620"/>
    <w:rsid w:val="0004065B"/>
    <w:rsid w:val="000406B3"/>
    <w:rsid w:val="00040944"/>
    <w:rsid w:val="00040D77"/>
    <w:rsid w:val="00040E2A"/>
    <w:rsid w:val="00040E79"/>
    <w:rsid w:val="00040EC8"/>
    <w:rsid w:val="00041055"/>
    <w:rsid w:val="000411FF"/>
    <w:rsid w:val="0004124C"/>
    <w:rsid w:val="00041404"/>
    <w:rsid w:val="00041492"/>
    <w:rsid w:val="00041535"/>
    <w:rsid w:val="000415DF"/>
    <w:rsid w:val="00041696"/>
    <w:rsid w:val="000417B2"/>
    <w:rsid w:val="0004186C"/>
    <w:rsid w:val="000418F0"/>
    <w:rsid w:val="00041AD3"/>
    <w:rsid w:val="00041BA1"/>
    <w:rsid w:val="00041DD5"/>
    <w:rsid w:val="00041F35"/>
    <w:rsid w:val="000422BC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ADE"/>
    <w:rsid w:val="00042B69"/>
    <w:rsid w:val="00042B70"/>
    <w:rsid w:val="00042BDF"/>
    <w:rsid w:val="00042C25"/>
    <w:rsid w:val="00042D71"/>
    <w:rsid w:val="00042FA0"/>
    <w:rsid w:val="0004314D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31"/>
    <w:rsid w:val="00044668"/>
    <w:rsid w:val="00044843"/>
    <w:rsid w:val="000448A3"/>
    <w:rsid w:val="00044A59"/>
    <w:rsid w:val="00044A7C"/>
    <w:rsid w:val="00044C12"/>
    <w:rsid w:val="00044D28"/>
    <w:rsid w:val="00044E2E"/>
    <w:rsid w:val="00044E77"/>
    <w:rsid w:val="00044F0A"/>
    <w:rsid w:val="00045047"/>
    <w:rsid w:val="00045082"/>
    <w:rsid w:val="000454E9"/>
    <w:rsid w:val="000455C0"/>
    <w:rsid w:val="000458D4"/>
    <w:rsid w:val="000458E5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0D4"/>
    <w:rsid w:val="000460E0"/>
    <w:rsid w:val="00046136"/>
    <w:rsid w:val="0004648F"/>
    <w:rsid w:val="00046585"/>
    <w:rsid w:val="000465C6"/>
    <w:rsid w:val="000466BF"/>
    <w:rsid w:val="000467DE"/>
    <w:rsid w:val="000468BC"/>
    <w:rsid w:val="00046962"/>
    <w:rsid w:val="000469D5"/>
    <w:rsid w:val="000469DD"/>
    <w:rsid w:val="00046C0F"/>
    <w:rsid w:val="00046C38"/>
    <w:rsid w:val="00046C86"/>
    <w:rsid w:val="00046D2A"/>
    <w:rsid w:val="00046DDB"/>
    <w:rsid w:val="00046EB6"/>
    <w:rsid w:val="00046FED"/>
    <w:rsid w:val="000470E3"/>
    <w:rsid w:val="0004710D"/>
    <w:rsid w:val="000472FA"/>
    <w:rsid w:val="0004731A"/>
    <w:rsid w:val="0004733E"/>
    <w:rsid w:val="000473F0"/>
    <w:rsid w:val="0004769F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3C6"/>
    <w:rsid w:val="00050450"/>
    <w:rsid w:val="00050452"/>
    <w:rsid w:val="00050464"/>
    <w:rsid w:val="00050581"/>
    <w:rsid w:val="000505E4"/>
    <w:rsid w:val="000506A3"/>
    <w:rsid w:val="0005078E"/>
    <w:rsid w:val="000508A7"/>
    <w:rsid w:val="000508C2"/>
    <w:rsid w:val="000509BC"/>
    <w:rsid w:val="00050AA3"/>
    <w:rsid w:val="00050AC8"/>
    <w:rsid w:val="00050F90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6B7"/>
    <w:rsid w:val="0005279E"/>
    <w:rsid w:val="00052869"/>
    <w:rsid w:val="00052891"/>
    <w:rsid w:val="0005299E"/>
    <w:rsid w:val="00052A11"/>
    <w:rsid w:val="00052A15"/>
    <w:rsid w:val="00052A2F"/>
    <w:rsid w:val="00052B54"/>
    <w:rsid w:val="00052C52"/>
    <w:rsid w:val="00052C8E"/>
    <w:rsid w:val="00052D27"/>
    <w:rsid w:val="00052DD1"/>
    <w:rsid w:val="00052E15"/>
    <w:rsid w:val="000531FA"/>
    <w:rsid w:val="000532BA"/>
    <w:rsid w:val="000532C3"/>
    <w:rsid w:val="000533BD"/>
    <w:rsid w:val="00053534"/>
    <w:rsid w:val="0005353F"/>
    <w:rsid w:val="0005394F"/>
    <w:rsid w:val="000539DE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9"/>
    <w:rsid w:val="000546AC"/>
    <w:rsid w:val="000546C3"/>
    <w:rsid w:val="00054B69"/>
    <w:rsid w:val="00054C5C"/>
    <w:rsid w:val="00054E90"/>
    <w:rsid w:val="00054ED7"/>
    <w:rsid w:val="00054F5A"/>
    <w:rsid w:val="00054F6C"/>
    <w:rsid w:val="00055246"/>
    <w:rsid w:val="00055290"/>
    <w:rsid w:val="000553BF"/>
    <w:rsid w:val="000553CF"/>
    <w:rsid w:val="000554CE"/>
    <w:rsid w:val="00055563"/>
    <w:rsid w:val="0005559C"/>
    <w:rsid w:val="00055C0B"/>
    <w:rsid w:val="00055DA4"/>
    <w:rsid w:val="00055F29"/>
    <w:rsid w:val="00055FBC"/>
    <w:rsid w:val="0005611F"/>
    <w:rsid w:val="000561F2"/>
    <w:rsid w:val="000564D0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0D2"/>
    <w:rsid w:val="0005718A"/>
    <w:rsid w:val="000571E8"/>
    <w:rsid w:val="0005722F"/>
    <w:rsid w:val="000573DB"/>
    <w:rsid w:val="000574AF"/>
    <w:rsid w:val="00057637"/>
    <w:rsid w:val="0005764D"/>
    <w:rsid w:val="000579FD"/>
    <w:rsid w:val="00057ADA"/>
    <w:rsid w:val="00057BEE"/>
    <w:rsid w:val="00057C37"/>
    <w:rsid w:val="0006004D"/>
    <w:rsid w:val="00060077"/>
    <w:rsid w:val="000600CB"/>
    <w:rsid w:val="0006018A"/>
    <w:rsid w:val="000602CF"/>
    <w:rsid w:val="00060498"/>
    <w:rsid w:val="00060646"/>
    <w:rsid w:val="0006070A"/>
    <w:rsid w:val="00060753"/>
    <w:rsid w:val="00060957"/>
    <w:rsid w:val="000609FE"/>
    <w:rsid w:val="00060AA0"/>
    <w:rsid w:val="00060B28"/>
    <w:rsid w:val="00060B48"/>
    <w:rsid w:val="00060C55"/>
    <w:rsid w:val="00060EB7"/>
    <w:rsid w:val="00060FD7"/>
    <w:rsid w:val="000610A3"/>
    <w:rsid w:val="00061212"/>
    <w:rsid w:val="0006126F"/>
    <w:rsid w:val="00061327"/>
    <w:rsid w:val="00061387"/>
    <w:rsid w:val="00061460"/>
    <w:rsid w:val="000614D4"/>
    <w:rsid w:val="000615D9"/>
    <w:rsid w:val="0006175A"/>
    <w:rsid w:val="000617EA"/>
    <w:rsid w:val="00061926"/>
    <w:rsid w:val="000619A9"/>
    <w:rsid w:val="00061AED"/>
    <w:rsid w:val="00061C6B"/>
    <w:rsid w:val="00061D87"/>
    <w:rsid w:val="0006209A"/>
    <w:rsid w:val="000622FC"/>
    <w:rsid w:val="00062355"/>
    <w:rsid w:val="000623B5"/>
    <w:rsid w:val="000623D3"/>
    <w:rsid w:val="000623E0"/>
    <w:rsid w:val="0006250A"/>
    <w:rsid w:val="000625B7"/>
    <w:rsid w:val="00062635"/>
    <w:rsid w:val="000628BF"/>
    <w:rsid w:val="000628F9"/>
    <w:rsid w:val="00062B6B"/>
    <w:rsid w:val="00062CD1"/>
    <w:rsid w:val="00062E26"/>
    <w:rsid w:val="00062FAC"/>
    <w:rsid w:val="0006308C"/>
    <w:rsid w:val="000630B7"/>
    <w:rsid w:val="00063174"/>
    <w:rsid w:val="0006318E"/>
    <w:rsid w:val="00063527"/>
    <w:rsid w:val="000635DB"/>
    <w:rsid w:val="00063639"/>
    <w:rsid w:val="000637B0"/>
    <w:rsid w:val="000637F3"/>
    <w:rsid w:val="0006389B"/>
    <w:rsid w:val="00063B76"/>
    <w:rsid w:val="00063C31"/>
    <w:rsid w:val="00063C45"/>
    <w:rsid w:val="00063CE7"/>
    <w:rsid w:val="00063D35"/>
    <w:rsid w:val="00064032"/>
    <w:rsid w:val="000640D1"/>
    <w:rsid w:val="000641C0"/>
    <w:rsid w:val="000641D6"/>
    <w:rsid w:val="0006450F"/>
    <w:rsid w:val="0006463F"/>
    <w:rsid w:val="0006464F"/>
    <w:rsid w:val="0006468F"/>
    <w:rsid w:val="000646A7"/>
    <w:rsid w:val="000646A9"/>
    <w:rsid w:val="000646D2"/>
    <w:rsid w:val="0006475D"/>
    <w:rsid w:val="000648D4"/>
    <w:rsid w:val="00064951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265"/>
    <w:rsid w:val="00066564"/>
    <w:rsid w:val="0006658E"/>
    <w:rsid w:val="00066612"/>
    <w:rsid w:val="0006667C"/>
    <w:rsid w:val="00066690"/>
    <w:rsid w:val="0006676A"/>
    <w:rsid w:val="000668AF"/>
    <w:rsid w:val="00066BB8"/>
    <w:rsid w:val="00066C23"/>
    <w:rsid w:val="00066CB4"/>
    <w:rsid w:val="00067046"/>
    <w:rsid w:val="00067050"/>
    <w:rsid w:val="00067056"/>
    <w:rsid w:val="00067438"/>
    <w:rsid w:val="00067463"/>
    <w:rsid w:val="0006748F"/>
    <w:rsid w:val="000677E2"/>
    <w:rsid w:val="00067810"/>
    <w:rsid w:val="00067880"/>
    <w:rsid w:val="00067CC1"/>
    <w:rsid w:val="00067E08"/>
    <w:rsid w:val="00067F2A"/>
    <w:rsid w:val="00070040"/>
    <w:rsid w:val="00070093"/>
    <w:rsid w:val="00070205"/>
    <w:rsid w:val="00070382"/>
    <w:rsid w:val="000706CF"/>
    <w:rsid w:val="0007072A"/>
    <w:rsid w:val="0007081C"/>
    <w:rsid w:val="0007091C"/>
    <w:rsid w:val="00070B6D"/>
    <w:rsid w:val="00070BB8"/>
    <w:rsid w:val="00070EAC"/>
    <w:rsid w:val="00070EB2"/>
    <w:rsid w:val="00070F54"/>
    <w:rsid w:val="00071164"/>
    <w:rsid w:val="000711F1"/>
    <w:rsid w:val="0007123D"/>
    <w:rsid w:val="000713E9"/>
    <w:rsid w:val="000714D2"/>
    <w:rsid w:val="000714E7"/>
    <w:rsid w:val="0007155B"/>
    <w:rsid w:val="000715D4"/>
    <w:rsid w:val="0007161A"/>
    <w:rsid w:val="00071677"/>
    <w:rsid w:val="00071682"/>
    <w:rsid w:val="00071771"/>
    <w:rsid w:val="00071790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19"/>
    <w:rsid w:val="0007219E"/>
    <w:rsid w:val="0007221E"/>
    <w:rsid w:val="000722C1"/>
    <w:rsid w:val="00072323"/>
    <w:rsid w:val="00072426"/>
    <w:rsid w:val="00072636"/>
    <w:rsid w:val="0007263E"/>
    <w:rsid w:val="00072783"/>
    <w:rsid w:val="000727B0"/>
    <w:rsid w:val="00072821"/>
    <w:rsid w:val="000729DF"/>
    <w:rsid w:val="00072BAD"/>
    <w:rsid w:val="00072C6E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8A"/>
    <w:rsid w:val="000738E0"/>
    <w:rsid w:val="00073F00"/>
    <w:rsid w:val="00074064"/>
    <w:rsid w:val="0007411F"/>
    <w:rsid w:val="000741C0"/>
    <w:rsid w:val="00074351"/>
    <w:rsid w:val="00074364"/>
    <w:rsid w:val="000743A4"/>
    <w:rsid w:val="0007445D"/>
    <w:rsid w:val="0007457F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14F"/>
    <w:rsid w:val="000752C2"/>
    <w:rsid w:val="00075356"/>
    <w:rsid w:val="0007540E"/>
    <w:rsid w:val="000755C3"/>
    <w:rsid w:val="000755E8"/>
    <w:rsid w:val="00075709"/>
    <w:rsid w:val="00075757"/>
    <w:rsid w:val="00075956"/>
    <w:rsid w:val="0007599C"/>
    <w:rsid w:val="000759B4"/>
    <w:rsid w:val="00075A22"/>
    <w:rsid w:val="00075C95"/>
    <w:rsid w:val="00075C9B"/>
    <w:rsid w:val="00076249"/>
    <w:rsid w:val="000764FA"/>
    <w:rsid w:val="000766A8"/>
    <w:rsid w:val="00076734"/>
    <w:rsid w:val="0007673E"/>
    <w:rsid w:val="0007676E"/>
    <w:rsid w:val="00076837"/>
    <w:rsid w:val="0007695A"/>
    <w:rsid w:val="000769AD"/>
    <w:rsid w:val="00076BAE"/>
    <w:rsid w:val="00076C1A"/>
    <w:rsid w:val="00076DC3"/>
    <w:rsid w:val="00076DD6"/>
    <w:rsid w:val="00076FA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02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CF"/>
    <w:rsid w:val="000810D5"/>
    <w:rsid w:val="0008110F"/>
    <w:rsid w:val="00081121"/>
    <w:rsid w:val="00081296"/>
    <w:rsid w:val="00081561"/>
    <w:rsid w:val="00081696"/>
    <w:rsid w:val="000818EB"/>
    <w:rsid w:val="00081A31"/>
    <w:rsid w:val="00081A44"/>
    <w:rsid w:val="00081BD7"/>
    <w:rsid w:val="00081E9D"/>
    <w:rsid w:val="00081EEB"/>
    <w:rsid w:val="00081F0E"/>
    <w:rsid w:val="00081FEC"/>
    <w:rsid w:val="0008206C"/>
    <w:rsid w:val="00082179"/>
    <w:rsid w:val="00082231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C4D"/>
    <w:rsid w:val="00082D15"/>
    <w:rsid w:val="00082D45"/>
    <w:rsid w:val="00082DB5"/>
    <w:rsid w:val="00082DE1"/>
    <w:rsid w:val="00083179"/>
    <w:rsid w:val="000834DF"/>
    <w:rsid w:val="0008353D"/>
    <w:rsid w:val="000838DD"/>
    <w:rsid w:val="00083979"/>
    <w:rsid w:val="0008397A"/>
    <w:rsid w:val="00083993"/>
    <w:rsid w:val="00083C39"/>
    <w:rsid w:val="00083C87"/>
    <w:rsid w:val="00083CC8"/>
    <w:rsid w:val="00083D6E"/>
    <w:rsid w:val="00083E9F"/>
    <w:rsid w:val="00083F4B"/>
    <w:rsid w:val="0008411E"/>
    <w:rsid w:val="000842BB"/>
    <w:rsid w:val="0008454A"/>
    <w:rsid w:val="000845BB"/>
    <w:rsid w:val="000848A6"/>
    <w:rsid w:val="00084A37"/>
    <w:rsid w:val="00084A9D"/>
    <w:rsid w:val="00084ADC"/>
    <w:rsid w:val="00084EE2"/>
    <w:rsid w:val="00084EFF"/>
    <w:rsid w:val="000851DA"/>
    <w:rsid w:val="00085687"/>
    <w:rsid w:val="000857C8"/>
    <w:rsid w:val="000858A6"/>
    <w:rsid w:val="00085927"/>
    <w:rsid w:val="00085A68"/>
    <w:rsid w:val="00085ABA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604"/>
    <w:rsid w:val="00086853"/>
    <w:rsid w:val="00086899"/>
    <w:rsid w:val="00086D32"/>
    <w:rsid w:val="00086D57"/>
    <w:rsid w:val="00086DA4"/>
    <w:rsid w:val="00086ED9"/>
    <w:rsid w:val="0008727E"/>
    <w:rsid w:val="0008730F"/>
    <w:rsid w:val="00087355"/>
    <w:rsid w:val="000876B6"/>
    <w:rsid w:val="000876C3"/>
    <w:rsid w:val="000877BC"/>
    <w:rsid w:val="00087803"/>
    <w:rsid w:val="00087A76"/>
    <w:rsid w:val="00087B31"/>
    <w:rsid w:val="00087D6F"/>
    <w:rsid w:val="00087FE3"/>
    <w:rsid w:val="00090119"/>
    <w:rsid w:val="000901EB"/>
    <w:rsid w:val="000903CE"/>
    <w:rsid w:val="0009045B"/>
    <w:rsid w:val="000904AD"/>
    <w:rsid w:val="000904D0"/>
    <w:rsid w:val="000904F2"/>
    <w:rsid w:val="000904F6"/>
    <w:rsid w:val="00090641"/>
    <w:rsid w:val="00090785"/>
    <w:rsid w:val="0009081D"/>
    <w:rsid w:val="000908EF"/>
    <w:rsid w:val="00090916"/>
    <w:rsid w:val="00090A25"/>
    <w:rsid w:val="00090B64"/>
    <w:rsid w:val="00090B8A"/>
    <w:rsid w:val="00090E1A"/>
    <w:rsid w:val="00090E87"/>
    <w:rsid w:val="0009103D"/>
    <w:rsid w:val="000910C2"/>
    <w:rsid w:val="000910CD"/>
    <w:rsid w:val="000911CD"/>
    <w:rsid w:val="000912D6"/>
    <w:rsid w:val="0009151E"/>
    <w:rsid w:val="0009153D"/>
    <w:rsid w:val="000915AF"/>
    <w:rsid w:val="00091655"/>
    <w:rsid w:val="000917D0"/>
    <w:rsid w:val="00091942"/>
    <w:rsid w:val="00091ACA"/>
    <w:rsid w:val="00091B08"/>
    <w:rsid w:val="00091B46"/>
    <w:rsid w:val="00091CF3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E9B"/>
    <w:rsid w:val="00092F50"/>
    <w:rsid w:val="00092FFF"/>
    <w:rsid w:val="00093301"/>
    <w:rsid w:val="000934D5"/>
    <w:rsid w:val="00093549"/>
    <w:rsid w:val="000936C6"/>
    <w:rsid w:val="00093819"/>
    <w:rsid w:val="0009382D"/>
    <w:rsid w:val="00093C5A"/>
    <w:rsid w:val="00093D20"/>
    <w:rsid w:val="00093E51"/>
    <w:rsid w:val="00093EBA"/>
    <w:rsid w:val="00094204"/>
    <w:rsid w:val="0009449D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B3"/>
    <w:rsid w:val="00094DD0"/>
    <w:rsid w:val="00094E6D"/>
    <w:rsid w:val="00094F18"/>
    <w:rsid w:val="00095053"/>
    <w:rsid w:val="000950E0"/>
    <w:rsid w:val="000952FC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348"/>
    <w:rsid w:val="00096512"/>
    <w:rsid w:val="000966D4"/>
    <w:rsid w:val="0009679A"/>
    <w:rsid w:val="000967A3"/>
    <w:rsid w:val="0009684B"/>
    <w:rsid w:val="000968B5"/>
    <w:rsid w:val="00096A70"/>
    <w:rsid w:val="00096B6D"/>
    <w:rsid w:val="00096B9B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3C8"/>
    <w:rsid w:val="0009740A"/>
    <w:rsid w:val="00097550"/>
    <w:rsid w:val="000977B3"/>
    <w:rsid w:val="0009780A"/>
    <w:rsid w:val="0009792F"/>
    <w:rsid w:val="00097BBF"/>
    <w:rsid w:val="00097C77"/>
    <w:rsid w:val="00097FC3"/>
    <w:rsid w:val="000A00EB"/>
    <w:rsid w:val="000A0271"/>
    <w:rsid w:val="000A03EC"/>
    <w:rsid w:val="000A03FE"/>
    <w:rsid w:val="000A0639"/>
    <w:rsid w:val="000A06EF"/>
    <w:rsid w:val="000A071E"/>
    <w:rsid w:val="000A07CB"/>
    <w:rsid w:val="000A0A54"/>
    <w:rsid w:val="000A0AF9"/>
    <w:rsid w:val="000A0C19"/>
    <w:rsid w:val="000A0E89"/>
    <w:rsid w:val="000A0FC0"/>
    <w:rsid w:val="000A106F"/>
    <w:rsid w:val="000A112C"/>
    <w:rsid w:val="000A1306"/>
    <w:rsid w:val="000A13D0"/>
    <w:rsid w:val="000A144A"/>
    <w:rsid w:val="000A157B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E84"/>
    <w:rsid w:val="000A1E96"/>
    <w:rsid w:val="000A1F48"/>
    <w:rsid w:val="000A1F5C"/>
    <w:rsid w:val="000A1F9A"/>
    <w:rsid w:val="000A1FAD"/>
    <w:rsid w:val="000A1FCB"/>
    <w:rsid w:val="000A204C"/>
    <w:rsid w:val="000A2080"/>
    <w:rsid w:val="000A2090"/>
    <w:rsid w:val="000A20E0"/>
    <w:rsid w:val="000A22BD"/>
    <w:rsid w:val="000A239A"/>
    <w:rsid w:val="000A2505"/>
    <w:rsid w:val="000A253F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A4"/>
    <w:rsid w:val="000A33B4"/>
    <w:rsid w:val="000A3455"/>
    <w:rsid w:val="000A3514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22"/>
    <w:rsid w:val="000A427C"/>
    <w:rsid w:val="000A43A0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290"/>
    <w:rsid w:val="000A536B"/>
    <w:rsid w:val="000A545E"/>
    <w:rsid w:val="000A5803"/>
    <w:rsid w:val="000A5987"/>
    <w:rsid w:val="000A59AC"/>
    <w:rsid w:val="000A5C4C"/>
    <w:rsid w:val="000A5C4E"/>
    <w:rsid w:val="000A5DFB"/>
    <w:rsid w:val="000A5E34"/>
    <w:rsid w:val="000A5EEB"/>
    <w:rsid w:val="000A6018"/>
    <w:rsid w:val="000A613A"/>
    <w:rsid w:val="000A628D"/>
    <w:rsid w:val="000A63D7"/>
    <w:rsid w:val="000A641F"/>
    <w:rsid w:val="000A65D1"/>
    <w:rsid w:val="000A65E5"/>
    <w:rsid w:val="000A674D"/>
    <w:rsid w:val="000A6763"/>
    <w:rsid w:val="000A6CCE"/>
    <w:rsid w:val="000A6D9D"/>
    <w:rsid w:val="000A6F5E"/>
    <w:rsid w:val="000A7168"/>
    <w:rsid w:val="000A71A4"/>
    <w:rsid w:val="000A71D1"/>
    <w:rsid w:val="000A726D"/>
    <w:rsid w:val="000A7330"/>
    <w:rsid w:val="000A773A"/>
    <w:rsid w:val="000A795F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0FEA"/>
    <w:rsid w:val="000B106F"/>
    <w:rsid w:val="000B1078"/>
    <w:rsid w:val="000B10EE"/>
    <w:rsid w:val="000B10F6"/>
    <w:rsid w:val="000B14DA"/>
    <w:rsid w:val="000B1685"/>
    <w:rsid w:val="000B1693"/>
    <w:rsid w:val="000B1712"/>
    <w:rsid w:val="000B175B"/>
    <w:rsid w:val="000B17B9"/>
    <w:rsid w:val="000B188D"/>
    <w:rsid w:val="000B18A8"/>
    <w:rsid w:val="000B18C1"/>
    <w:rsid w:val="000B196B"/>
    <w:rsid w:val="000B1A0F"/>
    <w:rsid w:val="000B1A92"/>
    <w:rsid w:val="000B1B89"/>
    <w:rsid w:val="000B1C00"/>
    <w:rsid w:val="000B1C42"/>
    <w:rsid w:val="000B1DC2"/>
    <w:rsid w:val="000B1E34"/>
    <w:rsid w:val="000B2097"/>
    <w:rsid w:val="000B20D6"/>
    <w:rsid w:val="000B2347"/>
    <w:rsid w:val="000B2420"/>
    <w:rsid w:val="000B243B"/>
    <w:rsid w:val="000B25D3"/>
    <w:rsid w:val="000B25F9"/>
    <w:rsid w:val="000B2702"/>
    <w:rsid w:val="000B27DA"/>
    <w:rsid w:val="000B2817"/>
    <w:rsid w:val="000B28A3"/>
    <w:rsid w:val="000B2A73"/>
    <w:rsid w:val="000B2E0B"/>
    <w:rsid w:val="000B2EB8"/>
    <w:rsid w:val="000B2EDA"/>
    <w:rsid w:val="000B2FA2"/>
    <w:rsid w:val="000B3059"/>
    <w:rsid w:val="000B305F"/>
    <w:rsid w:val="000B3096"/>
    <w:rsid w:val="000B30C5"/>
    <w:rsid w:val="000B3232"/>
    <w:rsid w:val="000B34D3"/>
    <w:rsid w:val="000B35DB"/>
    <w:rsid w:val="000B360A"/>
    <w:rsid w:val="000B369A"/>
    <w:rsid w:val="000B374E"/>
    <w:rsid w:val="000B3857"/>
    <w:rsid w:val="000B397E"/>
    <w:rsid w:val="000B3BCA"/>
    <w:rsid w:val="000B3C65"/>
    <w:rsid w:val="000B3C8E"/>
    <w:rsid w:val="000B40B2"/>
    <w:rsid w:val="000B417A"/>
    <w:rsid w:val="000B42EB"/>
    <w:rsid w:val="000B4435"/>
    <w:rsid w:val="000B443B"/>
    <w:rsid w:val="000B4697"/>
    <w:rsid w:val="000B46D5"/>
    <w:rsid w:val="000B4743"/>
    <w:rsid w:val="000B4800"/>
    <w:rsid w:val="000B48D9"/>
    <w:rsid w:val="000B4BC5"/>
    <w:rsid w:val="000B4E52"/>
    <w:rsid w:val="000B4FA8"/>
    <w:rsid w:val="000B5151"/>
    <w:rsid w:val="000B51BC"/>
    <w:rsid w:val="000B555A"/>
    <w:rsid w:val="000B559F"/>
    <w:rsid w:val="000B568C"/>
    <w:rsid w:val="000B5A6F"/>
    <w:rsid w:val="000B5AC4"/>
    <w:rsid w:val="000B5ACC"/>
    <w:rsid w:val="000B5B4B"/>
    <w:rsid w:val="000B5B81"/>
    <w:rsid w:val="000B5C74"/>
    <w:rsid w:val="000B5CA0"/>
    <w:rsid w:val="000B5D8C"/>
    <w:rsid w:val="000B5E14"/>
    <w:rsid w:val="000B5E36"/>
    <w:rsid w:val="000B5E8C"/>
    <w:rsid w:val="000B5EC0"/>
    <w:rsid w:val="000B5EF4"/>
    <w:rsid w:val="000B658A"/>
    <w:rsid w:val="000B674D"/>
    <w:rsid w:val="000B6A3D"/>
    <w:rsid w:val="000B6A47"/>
    <w:rsid w:val="000B6A89"/>
    <w:rsid w:val="000B7065"/>
    <w:rsid w:val="000B7070"/>
    <w:rsid w:val="000B7076"/>
    <w:rsid w:val="000B711D"/>
    <w:rsid w:val="000B74D7"/>
    <w:rsid w:val="000B76F2"/>
    <w:rsid w:val="000B770D"/>
    <w:rsid w:val="000B797D"/>
    <w:rsid w:val="000B7B35"/>
    <w:rsid w:val="000B7BCE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39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B7A"/>
    <w:rsid w:val="000C1D69"/>
    <w:rsid w:val="000C1DE1"/>
    <w:rsid w:val="000C1E33"/>
    <w:rsid w:val="000C1E69"/>
    <w:rsid w:val="000C1E97"/>
    <w:rsid w:val="000C1E98"/>
    <w:rsid w:val="000C1FC2"/>
    <w:rsid w:val="000C2095"/>
    <w:rsid w:val="000C2109"/>
    <w:rsid w:val="000C218D"/>
    <w:rsid w:val="000C22E8"/>
    <w:rsid w:val="000C2536"/>
    <w:rsid w:val="000C2663"/>
    <w:rsid w:val="000C275A"/>
    <w:rsid w:val="000C2769"/>
    <w:rsid w:val="000C2937"/>
    <w:rsid w:val="000C2954"/>
    <w:rsid w:val="000C2AB0"/>
    <w:rsid w:val="000C2C11"/>
    <w:rsid w:val="000C2F38"/>
    <w:rsid w:val="000C2FA1"/>
    <w:rsid w:val="000C33EA"/>
    <w:rsid w:val="000C3715"/>
    <w:rsid w:val="000C38B8"/>
    <w:rsid w:val="000C39FC"/>
    <w:rsid w:val="000C3A0F"/>
    <w:rsid w:val="000C3F4F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6CF"/>
    <w:rsid w:val="000C477F"/>
    <w:rsid w:val="000C481C"/>
    <w:rsid w:val="000C4AB4"/>
    <w:rsid w:val="000C4E29"/>
    <w:rsid w:val="000C4EA0"/>
    <w:rsid w:val="000C4F25"/>
    <w:rsid w:val="000C4FCA"/>
    <w:rsid w:val="000C4FDC"/>
    <w:rsid w:val="000C4FEC"/>
    <w:rsid w:val="000C4FF6"/>
    <w:rsid w:val="000C512B"/>
    <w:rsid w:val="000C518E"/>
    <w:rsid w:val="000C5269"/>
    <w:rsid w:val="000C52B4"/>
    <w:rsid w:val="000C5356"/>
    <w:rsid w:val="000C5396"/>
    <w:rsid w:val="000C545A"/>
    <w:rsid w:val="000C5497"/>
    <w:rsid w:val="000C54CA"/>
    <w:rsid w:val="000C54F9"/>
    <w:rsid w:val="000C5508"/>
    <w:rsid w:val="000C5576"/>
    <w:rsid w:val="000C5598"/>
    <w:rsid w:val="000C562D"/>
    <w:rsid w:val="000C5821"/>
    <w:rsid w:val="000C58AB"/>
    <w:rsid w:val="000C5B3B"/>
    <w:rsid w:val="000C5C39"/>
    <w:rsid w:val="000C5CA6"/>
    <w:rsid w:val="000C5E9C"/>
    <w:rsid w:val="000C5FC7"/>
    <w:rsid w:val="000C5FD7"/>
    <w:rsid w:val="000C6005"/>
    <w:rsid w:val="000C63AF"/>
    <w:rsid w:val="000C653F"/>
    <w:rsid w:val="000C675E"/>
    <w:rsid w:val="000C697F"/>
    <w:rsid w:val="000C6B66"/>
    <w:rsid w:val="000C6B77"/>
    <w:rsid w:val="000C6BF9"/>
    <w:rsid w:val="000C6D87"/>
    <w:rsid w:val="000C6E2C"/>
    <w:rsid w:val="000C7102"/>
    <w:rsid w:val="000C714A"/>
    <w:rsid w:val="000C729F"/>
    <w:rsid w:val="000C72DF"/>
    <w:rsid w:val="000C72E5"/>
    <w:rsid w:val="000C7647"/>
    <w:rsid w:val="000C7716"/>
    <w:rsid w:val="000C775D"/>
    <w:rsid w:val="000C7882"/>
    <w:rsid w:val="000C7968"/>
    <w:rsid w:val="000C7AC1"/>
    <w:rsid w:val="000C7F88"/>
    <w:rsid w:val="000C7F98"/>
    <w:rsid w:val="000D026C"/>
    <w:rsid w:val="000D0292"/>
    <w:rsid w:val="000D02EE"/>
    <w:rsid w:val="000D0337"/>
    <w:rsid w:val="000D097F"/>
    <w:rsid w:val="000D0A60"/>
    <w:rsid w:val="000D0CCD"/>
    <w:rsid w:val="000D0DCF"/>
    <w:rsid w:val="000D0E68"/>
    <w:rsid w:val="000D0EB3"/>
    <w:rsid w:val="000D0EEA"/>
    <w:rsid w:val="000D0F1E"/>
    <w:rsid w:val="000D0F6A"/>
    <w:rsid w:val="000D0F7F"/>
    <w:rsid w:val="000D10C0"/>
    <w:rsid w:val="000D116A"/>
    <w:rsid w:val="000D1185"/>
    <w:rsid w:val="000D12F1"/>
    <w:rsid w:val="000D17D7"/>
    <w:rsid w:val="000D182F"/>
    <w:rsid w:val="000D1D32"/>
    <w:rsid w:val="000D1E07"/>
    <w:rsid w:val="000D203C"/>
    <w:rsid w:val="000D20B1"/>
    <w:rsid w:val="000D20CF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091"/>
    <w:rsid w:val="000D31C7"/>
    <w:rsid w:val="000D3237"/>
    <w:rsid w:val="000D3291"/>
    <w:rsid w:val="000D3394"/>
    <w:rsid w:val="000D33C2"/>
    <w:rsid w:val="000D34D9"/>
    <w:rsid w:val="000D3591"/>
    <w:rsid w:val="000D35F4"/>
    <w:rsid w:val="000D3651"/>
    <w:rsid w:val="000D37F6"/>
    <w:rsid w:val="000D3879"/>
    <w:rsid w:val="000D396C"/>
    <w:rsid w:val="000D3A93"/>
    <w:rsid w:val="000D3B52"/>
    <w:rsid w:val="000D3BE5"/>
    <w:rsid w:val="000D3CA0"/>
    <w:rsid w:val="000D3EFB"/>
    <w:rsid w:val="000D3FD4"/>
    <w:rsid w:val="000D41BF"/>
    <w:rsid w:val="000D42BB"/>
    <w:rsid w:val="000D446A"/>
    <w:rsid w:val="000D468D"/>
    <w:rsid w:val="000D472A"/>
    <w:rsid w:val="000D4BDC"/>
    <w:rsid w:val="000D4DB6"/>
    <w:rsid w:val="000D4F61"/>
    <w:rsid w:val="000D50A6"/>
    <w:rsid w:val="000D5169"/>
    <w:rsid w:val="000D5384"/>
    <w:rsid w:val="000D5460"/>
    <w:rsid w:val="000D554B"/>
    <w:rsid w:val="000D56CA"/>
    <w:rsid w:val="000D579C"/>
    <w:rsid w:val="000D57AE"/>
    <w:rsid w:val="000D5817"/>
    <w:rsid w:val="000D59DB"/>
    <w:rsid w:val="000D5A6B"/>
    <w:rsid w:val="000D5AF7"/>
    <w:rsid w:val="000D5C0B"/>
    <w:rsid w:val="000D5C90"/>
    <w:rsid w:val="000D5E36"/>
    <w:rsid w:val="000D5F62"/>
    <w:rsid w:val="000D6052"/>
    <w:rsid w:val="000D627E"/>
    <w:rsid w:val="000D6393"/>
    <w:rsid w:val="000D63D1"/>
    <w:rsid w:val="000D655F"/>
    <w:rsid w:val="000D6718"/>
    <w:rsid w:val="000D6801"/>
    <w:rsid w:val="000D68F7"/>
    <w:rsid w:val="000D69A3"/>
    <w:rsid w:val="000D6AF7"/>
    <w:rsid w:val="000D6D0C"/>
    <w:rsid w:val="000D6EC2"/>
    <w:rsid w:val="000D6EC7"/>
    <w:rsid w:val="000D6F41"/>
    <w:rsid w:val="000D6FC3"/>
    <w:rsid w:val="000D70A7"/>
    <w:rsid w:val="000D70AF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8FE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5D9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47"/>
    <w:rsid w:val="000E14E6"/>
    <w:rsid w:val="000E1998"/>
    <w:rsid w:val="000E1AA5"/>
    <w:rsid w:val="000E1BC2"/>
    <w:rsid w:val="000E1C9E"/>
    <w:rsid w:val="000E1CC6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5C5"/>
    <w:rsid w:val="000E2645"/>
    <w:rsid w:val="000E26AF"/>
    <w:rsid w:val="000E2B5B"/>
    <w:rsid w:val="000E2D1A"/>
    <w:rsid w:val="000E2D41"/>
    <w:rsid w:val="000E2D69"/>
    <w:rsid w:val="000E3060"/>
    <w:rsid w:val="000E32D9"/>
    <w:rsid w:val="000E32F6"/>
    <w:rsid w:val="000E3304"/>
    <w:rsid w:val="000E3478"/>
    <w:rsid w:val="000E3541"/>
    <w:rsid w:val="000E3643"/>
    <w:rsid w:val="000E37C3"/>
    <w:rsid w:val="000E3837"/>
    <w:rsid w:val="000E387C"/>
    <w:rsid w:val="000E3966"/>
    <w:rsid w:val="000E3BE7"/>
    <w:rsid w:val="000E3CAD"/>
    <w:rsid w:val="000E3D23"/>
    <w:rsid w:val="000E3D56"/>
    <w:rsid w:val="000E3F2A"/>
    <w:rsid w:val="000E451A"/>
    <w:rsid w:val="000E45CF"/>
    <w:rsid w:val="000E460E"/>
    <w:rsid w:val="000E4747"/>
    <w:rsid w:val="000E479C"/>
    <w:rsid w:val="000E47AA"/>
    <w:rsid w:val="000E492D"/>
    <w:rsid w:val="000E4A99"/>
    <w:rsid w:val="000E4B72"/>
    <w:rsid w:val="000E4BB7"/>
    <w:rsid w:val="000E4C6A"/>
    <w:rsid w:val="000E4E52"/>
    <w:rsid w:val="000E4EBB"/>
    <w:rsid w:val="000E4EE0"/>
    <w:rsid w:val="000E504A"/>
    <w:rsid w:val="000E50BB"/>
    <w:rsid w:val="000E5195"/>
    <w:rsid w:val="000E51D1"/>
    <w:rsid w:val="000E5449"/>
    <w:rsid w:val="000E54A7"/>
    <w:rsid w:val="000E55BF"/>
    <w:rsid w:val="000E57E8"/>
    <w:rsid w:val="000E5A70"/>
    <w:rsid w:val="000E5BD1"/>
    <w:rsid w:val="000E5C6C"/>
    <w:rsid w:val="000E60F9"/>
    <w:rsid w:val="000E6497"/>
    <w:rsid w:val="000E6588"/>
    <w:rsid w:val="000E6610"/>
    <w:rsid w:val="000E6735"/>
    <w:rsid w:val="000E68D3"/>
    <w:rsid w:val="000E69B2"/>
    <w:rsid w:val="000E6A54"/>
    <w:rsid w:val="000E6B00"/>
    <w:rsid w:val="000E6C28"/>
    <w:rsid w:val="000E6C44"/>
    <w:rsid w:val="000E6D89"/>
    <w:rsid w:val="000E6E0B"/>
    <w:rsid w:val="000E6E86"/>
    <w:rsid w:val="000E70EF"/>
    <w:rsid w:val="000E7126"/>
    <w:rsid w:val="000E7131"/>
    <w:rsid w:val="000E71EA"/>
    <w:rsid w:val="000E7327"/>
    <w:rsid w:val="000E732D"/>
    <w:rsid w:val="000E73CF"/>
    <w:rsid w:val="000E73D2"/>
    <w:rsid w:val="000E73FB"/>
    <w:rsid w:val="000E7465"/>
    <w:rsid w:val="000E74AE"/>
    <w:rsid w:val="000E7939"/>
    <w:rsid w:val="000E7A3E"/>
    <w:rsid w:val="000E7A68"/>
    <w:rsid w:val="000E7A96"/>
    <w:rsid w:val="000E7BB0"/>
    <w:rsid w:val="000E7BEA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A3B"/>
    <w:rsid w:val="000F0D47"/>
    <w:rsid w:val="000F0E7E"/>
    <w:rsid w:val="000F100E"/>
    <w:rsid w:val="000F10EC"/>
    <w:rsid w:val="000F117E"/>
    <w:rsid w:val="000F126C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0C3"/>
    <w:rsid w:val="000F2178"/>
    <w:rsid w:val="000F21A2"/>
    <w:rsid w:val="000F21E8"/>
    <w:rsid w:val="000F25F6"/>
    <w:rsid w:val="000F2690"/>
    <w:rsid w:val="000F2704"/>
    <w:rsid w:val="000F2755"/>
    <w:rsid w:val="000F27D6"/>
    <w:rsid w:val="000F28A1"/>
    <w:rsid w:val="000F2AFD"/>
    <w:rsid w:val="000F2BF5"/>
    <w:rsid w:val="000F2C63"/>
    <w:rsid w:val="000F2CAB"/>
    <w:rsid w:val="000F2CFA"/>
    <w:rsid w:val="000F2D74"/>
    <w:rsid w:val="000F2E76"/>
    <w:rsid w:val="000F2F3E"/>
    <w:rsid w:val="000F2F69"/>
    <w:rsid w:val="000F3081"/>
    <w:rsid w:val="000F3155"/>
    <w:rsid w:val="000F316F"/>
    <w:rsid w:val="000F3570"/>
    <w:rsid w:val="000F3729"/>
    <w:rsid w:val="000F388F"/>
    <w:rsid w:val="000F3947"/>
    <w:rsid w:val="000F3A95"/>
    <w:rsid w:val="000F3B03"/>
    <w:rsid w:val="000F3BF1"/>
    <w:rsid w:val="000F3BFD"/>
    <w:rsid w:val="000F3C5D"/>
    <w:rsid w:val="000F3F4F"/>
    <w:rsid w:val="000F3F7F"/>
    <w:rsid w:val="000F3FCD"/>
    <w:rsid w:val="000F41F0"/>
    <w:rsid w:val="000F42A3"/>
    <w:rsid w:val="000F46EF"/>
    <w:rsid w:val="000F46FD"/>
    <w:rsid w:val="000F4723"/>
    <w:rsid w:val="000F4790"/>
    <w:rsid w:val="000F4805"/>
    <w:rsid w:val="000F48B6"/>
    <w:rsid w:val="000F4ABD"/>
    <w:rsid w:val="000F4AC5"/>
    <w:rsid w:val="000F4CB3"/>
    <w:rsid w:val="000F4D97"/>
    <w:rsid w:val="000F4E80"/>
    <w:rsid w:val="000F4ED6"/>
    <w:rsid w:val="000F4F29"/>
    <w:rsid w:val="000F4FB9"/>
    <w:rsid w:val="000F4FBD"/>
    <w:rsid w:val="000F50A9"/>
    <w:rsid w:val="000F50B6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C68"/>
    <w:rsid w:val="000F5D74"/>
    <w:rsid w:val="000F5E34"/>
    <w:rsid w:val="000F5EBB"/>
    <w:rsid w:val="000F5ED4"/>
    <w:rsid w:val="000F5EF9"/>
    <w:rsid w:val="000F5F96"/>
    <w:rsid w:val="000F6182"/>
    <w:rsid w:val="000F61CD"/>
    <w:rsid w:val="000F6230"/>
    <w:rsid w:val="000F6307"/>
    <w:rsid w:val="000F63BE"/>
    <w:rsid w:val="000F640C"/>
    <w:rsid w:val="000F647B"/>
    <w:rsid w:val="000F675F"/>
    <w:rsid w:val="000F6855"/>
    <w:rsid w:val="000F69DD"/>
    <w:rsid w:val="000F6AD1"/>
    <w:rsid w:val="000F6B6B"/>
    <w:rsid w:val="000F6BD0"/>
    <w:rsid w:val="000F6C2D"/>
    <w:rsid w:val="000F6FD8"/>
    <w:rsid w:val="000F7075"/>
    <w:rsid w:val="000F7142"/>
    <w:rsid w:val="000F724B"/>
    <w:rsid w:val="000F7276"/>
    <w:rsid w:val="000F73FC"/>
    <w:rsid w:val="000F74DD"/>
    <w:rsid w:val="000F75D5"/>
    <w:rsid w:val="000F7762"/>
    <w:rsid w:val="000F7843"/>
    <w:rsid w:val="000F7A0C"/>
    <w:rsid w:val="000F7A43"/>
    <w:rsid w:val="000F7B45"/>
    <w:rsid w:val="000F7B8F"/>
    <w:rsid w:val="000F7B99"/>
    <w:rsid w:val="000F7E07"/>
    <w:rsid w:val="0010009A"/>
    <w:rsid w:val="001003E3"/>
    <w:rsid w:val="00100C39"/>
    <w:rsid w:val="00100C54"/>
    <w:rsid w:val="00100D3C"/>
    <w:rsid w:val="00100DB4"/>
    <w:rsid w:val="00100F51"/>
    <w:rsid w:val="0010101D"/>
    <w:rsid w:val="0010102C"/>
    <w:rsid w:val="0010119F"/>
    <w:rsid w:val="00101220"/>
    <w:rsid w:val="00101270"/>
    <w:rsid w:val="001013E2"/>
    <w:rsid w:val="001016E6"/>
    <w:rsid w:val="001016EF"/>
    <w:rsid w:val="001016F9"/>
    <w:rsid w:val="0010181E"/>
    <w:rsid w:val="0010183B"/>
    <w:rsid w:val="001018AF"/>
    <w:rsid w:val="0010192B"/>
    <w:rsid w:val="00101BFB"/>
    <w:rsid w:val="00101C27"/>
    <w:rsid w:val="00101C6F"/>
    <w:rsid w:val="00101C96"/>
    <w:rsid w:val="00101C9F"/>
    <w:rsid w:val="00101DD4"/>
    <w:rsid w:val="00102045"/>
    <w:rsid w:val="00102050"/>
    <w:rsid w:val="00102144"/>
    <w:rsid w:val="001021C0"/>
    <w:rsid w:val="001023C9"/>
    <w:rsid w:val="0010242C"/>
    <w:rsid w:val="00102677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756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DBC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BFB"/>
    <w:rsid w:val="00105D9C"/>
    <w:rsid w:val="00105DC5"/>
    <w:rsid w:val="00105F59"/>
    <w:rsid w:val="00106378"/>
    <w:rsid w:val="001063DD"/>
    <w:rsid w:val="001064BF"/>
    <w:rsid w:val="001064EA"/>
    <w:rsid w:val="001067F5"/>
    <w:rsid w:val="00106A4F"/>
    <w:rsid w:val="00106AAF"/>
    <w:rsid w:val="00106C11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B8C"/>
    <w:rsid w:val="00107C8B"/>
    <w:rsid w:val="00107E95"/>
    <w:rsid w:val="00107F12"/>
    <w:rsid w:val="00107FD7"/>
    <w:rsid w:val="001102CE"/>
    <w:rsid w:val="00110495"/>
    <w:rsid w:val="001106BD"/>
    <w:rsid w:val="001106D0"/>
    <w:rsid w:val="001106E7"/>
    <w:rsid w:val="00110889"/>
    <w:rsid w:val="001109A0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1FD1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D69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A22"/>
    <w:rsid w:val="00113E0C"/>
    <w:rsid w:val="00113ED8"/>
    <w:rsid w:val="00113FFC"/>
    <w:rsid w:val="0011422D"/>
    <w:rsid w:val="00114596"/>
    <w:rsid w:val="001145FF"/>
    <w:rsid w:val="001146F3"/>
    <w:rsid w:val="00114769"/>
    <w:rsid w:val="00114A7D"/>
    <w:rsid w:val="00114B5E"/>
    <w:rsid w:val="00114BD8"/>
    <w:rsid w:val="00114C46"/>
    <w:rsid w:val="00114D16"/>
    <w:rsid w:val="00114D92"/>
    <w:rsid w:val="00114F8F"/>
    <w:rsid w:val="00115166"/>
    <w:rsid w:val="0011539F"/>
    <w:rsid w:val="001154F2"/>
    <w:rsid w:val="001155B6"/>
    <w:rsid w:val="0011566A"/>
    <w:rsid w:val="00115720"/>
    <w:rsid w:val="001159EA"/>
    <w:rsid w:val="00115B25"/>
    <w:rsid w:val="00115B28"/>
    <w:rsid w:val="00115B46"/>
    <w:rsid w:val="00115BB2"/>
    <w:rsid w:val="00115C06"/>
    <w:rsid w:val="00116038"/>
    <w:rsid w:val="00116183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31C"/>
    <w:rsid w:val="001174A4"/>
    <w:rsid w:val="001174DB"/>
    <w:rsid w:val="001174E2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DF2"/>
    <w:rsid w:val="00120E65"/>
    <w:rsid w:val="00120E73"/>
    <w:rsid w:val="001211F0"/>
    <w:rsid w:val="00121207"/>
    <w:rsid w:val="00121311"/>
    <w:rsid w:val="00121345"/>
    <w:rsid w:val="001213FB"/>
    <w:rsid w:val="00121655"/>
    <w:rsid w:val="001217BD"/>
    <w:rsid w:val="00121901"/>
    <w:rsid w:val="00121957"/>
    <w:rsid w:val="001219D6"/>
    <w:rsid w:val="00121A4D"/>
    <w:rsid w:val="00121AD0"/>
    <w:rsid w:val="00121BDF"/>
    <w:rsid w:val="00121DED"/>
    <w:rsid w:val="0012206E"/>
    <w:rsid w:val="00122090"/>
    <w:rsid w:val="001220A6"/>
    <w:rsid w:val="00122191"/>
    <w:rsid w:val="001222E4"/>
    <w:rsid w:val="001224DC"/>
    <w:rsid w:val="001225BA"/>
    <w:rsid w:val="001226D1"/>
    <w:rsid w:val="0012270C"/>
    <w:rsid w:val="001227B8"/>
    <w:rsid w:val="001228E4"/>
    <w:rsid w:val="001228EB"/>
    <w:rsid w:val="00122A60"/>
    <w:rsid w:val="00122B5D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142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24"/>
    <w:rsid w:val="00123D8E"/>
    <w:rsid w:val="00123E16"/>
    <w:rsid w:val="00123E82"/>
    <w:rsid w:val="0012406A"/>
    <w:rsid w:val="00124110"/>
    <w:rsid w:val="0012411F"/>
    <w:rsid w:val="0012425A"/>
    <w:rsid w:val="0012440D"/>
    <w:rsid w:val="001245F3"/>
    <w:rsid w:val="00124BCD"/>
    <w:rsid w:val="00124D4F"/>
    <w:rsid w:val="00124D9E"/>
    <w:rsid w:val="00124E15"/>
    <w:rsid w:val="00124EC9"/>
    <w:rsid w:val="00125124"/>
    <w:rsid w:val="0012514B"/>
    <w:rsid w:val="00125293"/>
    <w:rsid w:val="00125687"/>
    <w:rsid w:val="001256D0"/>
    <w:rsid w:val="001256E6"/>
    <w:rsid w:val="0012571D"/>
    <w:rsid w:val="00125730"/>
    <w:rsid w:val="00125857"/>
    <w:rsid w:val="001258E9"/>
    <w:rsid w:val="001258FF"/>
    <w:rsid w:val="0012595D"/>
    <w:rsid w:val="001259D9"/>
    <w:rsid w:val="00125A9B"/>
    <w:rsid w:val="00125B4A"/>
    <w:rsid w:val="00125B4C"/>
    <w:rsid w:val="00125D9D"/>
    <w:rsid w:val="00125E5D"/>
    <w:rsid w:val="00125EEA"/>
    <w:rsid w:val="00126034"/>
    <w:rsid w:val="0012618E"/>
    <w:rsid w:val="001261F5"/>
    <w:rsid w:val="00126275"/>
    <w:rsid w:val="0012630E"/>
    <w:rsid w:val="001263C6"/>
    <w:rsid w:val="0012654D"/>
    <w:rsid w:val="00126603"/>
    <w:rsid w:val="00126756"/>
    <w:rsid w:val="0012681E"/>
    <w:rsid w:val="00126900"/>
    <w:rsid w:val="001269C6"/>
    <w:rsid w:val="00126C0E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949"/>
    <w:rsid w:val="00127A3D"/>
    <w:rsid w:val="00127A9E"/>
    <w:rsid w:val="00127E9F"/>
    <w:rsid w:val="001300B1"/>
    <w:rsid w:val="001300D3"/>
    <w:rsid w:val="001300FC"/>
    <w:rsid w:val="001301A6"/>
    <w:rsid w:val="001301E1"/>
    <w:rsid w:val="0013021D"/>
    <w:rsid w:val="00130231"/>
    <w:rsid w:val="0013048A"/>
    <w:rsid w:val="00130655"/>
    <w:rsid w:val="00130771"/>
    <w:rsid w:val="001307E9"/>
    <w:rsid w:val="001308BB"/>
    <w:rsid w:val="001308C8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AB3"/>
    <w:rsid w:val="00131B51"/>
    <w:rsid w:val="00131B73"/>
    <w:rsid w:val="00132211"/>
    <w:rsid w:val="00132516"/>
    <w:rsid w:val="0013258F"/>
    <w:rsid w:val="00132810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38D"/>
    <w:rsid w:val="00133721"/>
    <w:rsid w:val="001337E5"/>
    <w:rsid w:val="0013381A"/>
    <w:rsid w:val="00133895"/>
    <w:rsid w:val="0013395C"/>
    <w:rsid w:val="0013397A"/>
    <w:rsid w:val="00133986"/>
    <w:rsid w:val="00133AFE"/>
    <w:rsid w:val="00133E47"/>
    <w:rsid w:val="00133EA7"/>
    <w:rsid w:val="00133FC7"/>
    <w:rsid w:val="001340F5"/>
    <w:rsid w:val="0013413F"/>
    <w:rsid w:val="00134337"/>
    <w:rsid w:val="00134379"/>
    <w:rsid w:val="00134382"/>
    <w:rsid w:val="001343AF"/>
    <w:rsid w:val="001343BE"/>
    <w:rsid w:val="001344F8"/>
    <w:rsid w:val="001345AC"/>
    <w:rsid w:val="0013464A"/>
    <w:rsid w:val="001346ED"/>
    <w:rsid w:val="0013476D"/>
    <w:rsid w:val="001348B2"/>
    <w:rsid w:val="001349EA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0E"/>
    <w:rsid w:val="00135984"/>
    <w:rsid w:val="00135A1A"/>
    <w:rsid w:val="00135C7E"/>
    <w:rsid w:val="00135CB6"/>
    <w:rsid w:val="00135CBB"/>
    <w:rsid w:val="00136030"/>
    <w:rsid w:val="00136090"/>
    <w:rsid w:val="001360A3"/>
    <w:rsid w:val="001360AC"/>
    <w:rsid w:val="00136130"/>
    <w:rsid w:val="00136381"/>
    <w:rsid w:val="00136510"/>
    <w:rsid w:val="00136525"/>
    <w:rsid w:val="00136676"/>
    <w:rsid w:val="001366B3"/>
    <w:rsid w:val="00136755"/>
    <w:rsid w:val="001368AA"/>
    <w:rsid w:val="001369AD"/>
    <w:rsid w:val="00136A1E"/>
    <w:rsid w:val="00136A81"/>
    <w:rsid w:val="00136BE2"/>
    <w:rsid w:val="00136D45"/>
    <w:rsid w:val="00136DF4"/>
    <w:rsid w:val="00136E55"/>
    <w:rsid w:val="001370EA"/>
    <w:rsid w:val="001372DD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190"/>
    <w:rsid w:val="00140204"/>
    <w:rsid w:val="00140387"/>
    <w:rsid w:val="00140420"/>
    <w:rsid w:val="00140458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B57"/>
    <w:rsid w:val="00140F45"/>
    <w:rsid w:val="00140F5D"/>
    <w:rsid w:val="00141019"/>
    <w:rsid w:val="001412DE"/>
    <w:rsid w:val="0014139B"/>
    <w:rsid w:val="00141455"/>
    <w:rsid w:val="00141462"/>
    <w:rsid w:val="001414B1"/>
    <w:rsid w:val="001415D2"/>
    <w:rsid w:val="001417E8"/>
    <w:rsid w:val="001418DA"/>
    <w:rsid w:val="001419AD"/>
    <w:rsid w:val="001419B1"/>
    <w:rsid w:val="00141CBE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3F"/>
    <w:rsid w:val="001424BD"/>
    <w:rsid w:val="00142636"/>
    <w:rsid w:val="001426A5"/>
    <w:rsid w:val="00142747"/>
    <w:rsid w:val="0014281B"/>
    <w:rsid w:val="00142837"/>
    <w:rsid w:val="001429BA"/>
    <w:rsid w:val="00142A17"/>
    <w:rsid w:val="00142AE2"/>
    <w:rsid w:val="00142C4E"/>
    <w:rsid w:val="00142EAC"/>
    <w:rsid w:val="00142EF5"/>
    <w:rsid w:val="00142F7C"/>
    <w:rsid w:val="00142FB8"/>
    <w:rsid w:val="001430C7"/>
    <w:rsid w:val="0014346C"/>
    <w:rsid w:val="001434B1"/>
    <w:rsid w:val="00143546"/>
    <w:rsid w:val="001437F9"/>
    <w:rsid w:val="0014380C"/>
    <w:rsid w:val="00143824"/>
    <w:rsid w:val="00143B35"/>
    <w:rsid w:val="00143F65"/>
    <w:rsid w:val="001440D1"/>
    <w:rsid w:val="00144127"/>
    <w:rsid w:val="00144242"/>
    <w:rsid w:val="0014443F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6"/>
    <w:rsid w:val="00144F3B"/>
    <w:rsid w:val="0014506F"/>
    <w:rsid w:val="00145220"/>
    <w:rsid w:val="00145371"/>
    <w:rsid w:val="001454B4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7F"/>
    <w:rsid w:val="001465FA"/>
    <w:rsid w:val="00146788"/>
    <w:rsid w:val="001467C6"/>
    <w:rsid w:val="00146808"/>
    <w:rsid w:val="00146844"/>
    <w:rsid w:val="00146854"/>
    <w:rsid w:val="0014686F"/>
    <w:rsid w:val="001469A9"/>
    <w:rsid w:val="00146B0F"/>
    <w:rsid w:val="00146BED"/>
    <w:rsid w:val="00147117"/>
    <w:rsid w:val="00147262"/>
    <w:rsid w:val="00147296"/>
    <w:rsid w:val="00147409"/>
    <w:rsid w:val="001475D6"/>
    <w:rsid w:val="00147706"/>
    <w:rsid w:val="00147748"/>
    <w:rsid w:val="001477FD"/>
    <w:rsid w:val="0014790E"/>
    <w:rsid w:val="001500F1"/>
    <w:rsid w:val="00150125"/>
    <w:rsid w:val="0015016B"/>
    <w:rsid w:val="00150276"/>
    <w:rsid w:val="00150319"/>
    <w:rsid w:val="0015031A"/>
    <w:rsid w:val="001503F3"/>
    <w:rsid w:val="0015042F"/>
    <w:rsid w:val="001504E6"/>
    <w:rsid w:val="00150541"/>
    <w:rsid w:val="00150563"/>
    <w:rsid w:val="0015066B"/>
    <w:rsid w:val="0015068E"/>
    <w:rsid w:val="0015079D"/>
    <w:rsid w:val="001507A1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DA6"/>
    <w:rsid w:val="00150DE0"/>
    <w:rsid w:val="00150F74"/>
    <w:rsid w:val="00150FA4"/>
    <w:rsid w:val="00150FD4"/>
    <w:rsid w:val="001511EB"/>
    <w:rsid w:val="001511F2"/>
    <w:rsid w:val="0015138B"/>
    <w:rsid w:val="001513F9"/>
    <w:rsid w:val="0015144C"/>
    <w:rsid w:val="00151473"/>
    <w:rsid w:val="001514FF"/>
    <w:rsid w:val="0015158B"/>
    <w:rsid w:val="001516BA"/>
    <w:rsid w:val="001518AA"/>
    <w:rsid w:val="00151938"/>
    <w:rsid w:val="001519C3"/>
    <w:rsid w:val="00151D2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889"/>
    <w:rsid w:val="00152952"/>
    <w:rsid w:val="00152B78"/>
    <w:rsid w:val="00152C16"/>
    <w:rsid w:val="00152C6A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E01"/>
    <w:rsid w:val="00153E9F"/>
    <w:rsid w:val="00153EE9"/>
    <w:rsid w:val="001540C3"/>
    <w:rsid w:val="00154341"/>
    <w:rsid w:val="0015437F"/>
    <w:rsid w:val="001543A7"/>
    <w:rsid w:val="001543AA"/>
    <w:rsid w:val="001545FD"/>
    <w:rsid w:val="001546EA"/>
    <w:rsid w:val="001546FC"/>
    <w:rsid w:val="0015475C"/>
    <w:rsid w:val="00154767"/>
    <w:rsid w:val="0015488B"/>
    <w:rsid w:val="001548AA"/>
    <w:rsid w:val="0015494C"/>
    <w:rsid w:val="00154956"/>
    <w:rsid w:val="00154AD6"/>
    <w:rsid w:val="00154B23"/>
    <w:rsid w:val="00154B5A"/>
    <w:rsid w:val="00154B9A"/>
    <w:rsid w:val="00154CB5"/>
    <w:rsid w:val="00154D09"/>
    <w:rsid w:val="00155075"/>
    <w:rsid w:val="001550AB"/>
    <w:rsid w:val="00155205"/>
    <w:rsid w:val="0015523E"/>
    <w:rsid w:val="001553A1"/>
    <w:rsid w:val="0015553A"/>
    <w:rsid w:val="001556AF"/>
    <w:rsid w:val="00155734"/>
    <w:rsid w:val="00155752"/>
    <w:rsid w:val="00155756"/>
    <w:rsid w:val="0015579F"/>
    <w:rsid w:val="001558BC"/>
    <w:rsid w:val="00155929"/>
    <w:rsid w:val="0015595A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0F7"/>
    <w:rsid w:val="00156127"/>
    <w:rsid w:val="0015613C"/>
    <w:rsid w:val="00156151"/>
    <w:rsid w:val="001561C3"/>
    <w:rsid w:val="0015683E"/>
    <w:rsid w:val="00156868"/>
    <w:rsid w:val="00156A8D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B38"/>
    <w:rsid w:val="00157CE6"/>
    <w:rsid w:val="00157D58"/>
    <w:rsid w:val="00157DC7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BD4"/>
    <w:rsid w:val="00160CE8"/>
    <w:rsid w:val="00160CF0"/>
    <w:rsid w:val="00160D51"/>
    <w:rsid w:val="0016103F"/>
    <w:rsid w:val="001610AA"/>
    <w:rsid w:val="001612D4"/>
    <w:rsid w:val="00161609"/>
    <w:rsid w:val="00161652"/>
    <w:rsid w:val="001618BD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2F26"/>
    <w:rsid w:val="00163306"/>
    <w:rsid w:val="00163475"/>
    <w:rsid w:val="00163567"/>
    <w:rsid w:val="00163619"/>
    <w:rsid w:val="00163959"/>
    <w:rsid w:val="001639A8"/>
    <w:rsid w:val="00163A7F"/>
    <w:rsid w:val="00163AE4"/>
    <w:rsid w:val="00163BA6"/>
    <w:rsid w:val="00163BFE"/>
    <w:rsid w:val="00163D59"/>
    <w:rsid w:val="00163DA0"/>
    <w:rsid w:val="00163E52"/>
    <w:rsid w:val="00163F4B"/>
    <w:rsid w:val="00164208"/>
    <w:rsid w:val="001642F7"/>
    <w:rsid w:val="00164313"/>
    <w:rsid w:val="00164335"/>
    <w:rsid w:val="0016440C"/>
    <w:rsid w:val="0016446A"/>
    <w:rsid w:val="0016453E"/>
    <w:rsid w:val="00164561"/>
    <w:rsid w:val="001645DC"/>
    <w:rsid w:val="001645EA"/>
    <w:rsid w:val="00164940"/>
    <w:rsid w:val="001649D7"/>
    <w:rsid w:val="001649F5"/>
    <w:rsid w:val="00165014"/>
    <w:rsid w:val="00165060"/>
    <w:rsid w:val="001653A4"/>
    <w:rsid w:val="0016548A"/>
    <w:rsid w:val="001656DF"/>
    <w:rsid w:val="00165767"/>
    <w:rsid w:val="0016586A"/>
    <w:rsid w:val="00165AAB"/>
    <w:rsid w:val="00165BFC"/>
    <w:rsid w:val="00165C96"/>
    <w:rsid w:val="00165CF8"/>
    <w:rsid w:val="00165D4A"/>
    <w:rsid w:val="00165E2D"/>
    <w:rsid w:val="00165F1D"/>
    <w:rsid w:val="00165F49"/>
    <w:rsid w:val="00166202"/>
    <w:rsid w:val="00166209"/>
    <w:rsid w:val="00166419"/>
    <w:rsid w:val="00166532"/>
    <w:rsid w:val="0016665C"/>
    <w:rsid w:val="001666AC"/>
    <w:rsid w:val="00166849"/>
    <w:rsid w:val="00166854"/>
    <w:rsid w:val="0016686F"/>
    <w:rsid w:val="001668B0"/>
    <w:rsid w:val="001668FB"/>
    <w:rsid w:val="0016692B"/>
    <w:rsid w:val="00166B99"/>
    <w:rsid w:val="00166CF8"/>
    <w:rsid w:val="00166E8D"/>
    <w:rsid w:val="0016705E"/>
    <w:rsid w:val="001670B4"/>
    <w:rsid w:val="001672DE"/>
    <w:rsid w:val="00167445"/>
    <w:rsid w:val="0016746C"/>
    <w:rsid w:val="001674A5"/>
    <w:rsid w:val="001674CB"/>
    <w:rsid w:val="0016750D"/>
    <w:rsid w:val="001675CA"/>
    <w:rsid w:val="00167832"/>
    <w:rsid w:val="00167887"/>
    <w:rsid w:val="001679D7"/>
    <w:rsid w:val="00167B8C"/>
    <w:rsid w:val="00167CA8"/>
    <w:rsid w:val="00167E21"/>
    <w:rsid w:val="00167E3A"/>
    <w:rsid w:val="00167E74"/>
    <w:rsid w:val="00167F1B"/>
    <w:rsid w:val="00170051"/>
    <w:rsid w:val="001702F2"/>
    <w:rsid w:val="0017033B"/>
    <w:rsid w:val="0017034D"/>
    <w:rsid w:val="001703FA"/>
    <w:rsid w:val="001704B3"/>
    <w:rsid w:val="00170621"/>
    <w:rsid w:val="00170784"/>
    <w:rsid w:val="00170837"/>
    <w:rsid w:val="00170B16"/>
    <w:rsid w:val="00170EFD"/>
    <w:rsid w:val="00171074"/>
    <w:rsid w:val="001711A0"/>
    <w:rsid w:val="001712DA"/>
    <w:rsid w:val="00171326"/>
    <w:rsid w:val="001714C1"/>
    <w:rsid w:val="00171599"/>
    <w:rsid w:val="001717ED"/>
    <w:rsid w:val="0017183E"/>
    <w:rsid w:val="0017184C"/>
    <w:rsid w:val="00171A25"/>
    <w:rsid w:val="00171ABC"/>
    <w:rsid w:val="00171BF3"/>
    <w:rsid w:val="00171C4D"/>
    <w:rsid w:val="00171C79"/>
    <w:rsid w:val="00171C88"/>
    <w:rsid w:val="00171EDB"/>
    <w:rsid w:val="00172137"/>
    <w:rsid w:val="001721A1"/>
    <w:rsid w:val="001722AF"/>
    <w:rsid w:val="001722C6"/>
    <w:rsid w:val="001722E9"/>
    <w:rsid w:val="001722F1"/>
    <w:rsid w:val="0017234D"/>
    <w:rsid w:val="00172420"/>
    <w:rsid w:val="0017248F"/>
    <w:rsid w:val="00172602"/>
    <w:rsid w:val="00172641"/>
    <w:rsid w:val="00172712"/>
    <w:rsid w:val="001727A6"/>
    <w:rsid w:val="00172823"/>
    <w:rsid w:val="0017297B"/>
    <w:rsid w:val="001729CE"/>
    <w:rsid w:val="00172C29"/>
    <w:rsid w:val="00172C7D"/>
    <w:rsid w:val="00172CDC"/>
    <w:rsid w:val="00172EA2"/>
    <w:rsid w:val="001730ED"/>
    <w:rsid w:val="001731B8"/>
    <w:rsid w:val="001732AD"/>
    <w:rsid w:val="001732D3"/>
    <w:rsid w:val="001733A6"/>
    <w:rsid w:val="0017351A"/>
    <w:rsid w:val="0017360F"/>
    <w:rsid w:val="001736C9"/>
    <w:rsid w:val="001737DF"/>
    <w:rsid w:val="00173892"/>
    <w:rsid w:val="00173BC9"/>
    <w:rsid w:val="00173C40"/>
    <w:rsid w:val="00173C5C"/>
    <w:rsid w:val="00173CCB"/>
    <w:rsid w:val="00173D0D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5C0"/>
    <w:rsid w:val="00174677"/>
    <w:rsid w:val="00174808"/>
    <w:rsid w:val="00174BC5"/>
    <w:rsid w:val="00174CA4"/>
    <w:rsid w:val="00174D31"/>
    <w:rsid w:val="00174F08"/>
    <w:rsid w:val="0017529F"/>
    <w:rsid w:val="001753A8"/>
    <w:rsid w:val="0017552B"/>
    <w:rsid w:val="001755A7"/>
    <w:rsid w:val="001756D9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C92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50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7B"/>
    <w:rsid w:val="00177FB2"/>
    <w:rsid w:val="001801B7"/>
    <w:rsid w:val="00180893"/>
    <w:rsid w:val="0018092A"/>
    <w:rsid w:val="00180B71"/>
    <w:rsid w:val="00180BD9"/>
    <w:rsid w:val="00180C77"/>
    <w:rsid w:val="00180C96"/>
    <w:rsid w:val="00180D94"/>
    <w:rsid w:val="001810B6"/>
    <w:rsid w:val="00181118"/>
    <w:rsid w:val="00181336"/>
    <w:rsid w:val="00181490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11F"/>
    <w:rsid w:val="001822DF"/>
    <w:rsid w:val="00182694"/>
    <w:rsid w:val="001827B3"/>
    <w:rsid w:val="001827B8"/>
    <w:rsid w:val="001827F2"/>
    <w:rsid w:val="00182A27"/>
    <w:rsid w:val="00182B67"/>
    <w:rsid w:val="00182CAC"/>
    <w:rsid w:val="00182E93"/>
    <w:rsid w:val="00182ED7"/>
    <w:rsid w:val="0018303F"/>
    <w:rsid w:val="001830BA"/>
    <w:rsid w:val="00183138"/>
    <w:rsid w:val="00183404"/>
    <w:rsid w:val="001835B0"/>
    <w:rsid w:val="001835B3"/>
    <w:rsid w:val="001835F8"/>
    <w:rsid w:val="00183B2E"/>
    <w:rsid w:val="00183B6C"/>
    <w:rsid w:val="00183DC1"/>
    <w:rsid w:val="00183E43"/>
    <w:rsid w:val="00183F0D"/>
    <w:rsid w:val="0018414C"/>
    <w:rsid w:val="00184200"/>
    <w:rsid w:val="00184834"/>
    <w:rsid w:val="001848F1"/>
    <w:rsid w:val="00184A00"/>
    <w:rsid w:val="00184AD1"/>
    <w:rsid w:val="00184D20"/>
    <w:rsid w:val="00184ED6"/>
    <w:rsid w:val="00184FA8"/>
    <w:rsid w:val="0018502E"/>
    <w:rsid w:val="00185127"/>
    <w:rsid w:val="00185288"/>
    <w:rsid w:val="0018548B"/>
    <w:rsid w:val="001854AA"/>
    <w:rsid w:val="001857CC"/>
    <w:rsid w:val="0018587D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B7"/>
    <w:rsid w:val="001867CF"/>
    <w:rsid w:val="00186879"/>
    <w:rsid w:val="00186901"/>
    <w:rsid w:val="00186A86"/>
    <w:rsid w:val="00186B42"/>
    <w:rsid w:val="00186D1B"/>
    <w:rsid w:val="00186DF4"/>
    <w:rsid w:val="00186EF3"/>
    <w:rsid w:val="00187106"/>
    <w:rsid w:val="00187160"/>
    <w:rsid w:val="001872DB"/>
    <w:rsid w:val="0018738D"/>
    <w:rsid w:val="00187555"/>
    <w:rsid w:val="00187563"/>
    <w:rsid w:val="00187869"/>
    <w:rsid w:val="0018796C"/>
    <w:rsid w:val="001879D3"/>
    <w:rsid w:val="00187A9C"/>
    <w:rsid w:val="00187B22"/>
    <w:rsid w:val="00187D5C"/>
    <w:rsid w:val="00187E0B"/>
    <w:rsid w:val="00187FEE"/>
    <w:rsid w:val="00190039"/>
    <w:rsid w:val="001900BF"/>
    <w:rsid w:val="00190150"/>
    <w:rsid w:val="00190264"/>
    <w:rsid w:val="00190405"/>
    <w:rsid w:val="00190488"/>
    <w:rsid w:val="001905C3"/>
    <w:rsid w:val="0019074F"/>
    <w:rsid w:val="00190852"/>
    <w:rsid w:val="00190859"/>
    <w:rsid w:val="00190A0D"/>
    <w:rsid w:val="00190CDF"/>
    <w:rsid w:val="00190DF1"/>
    <w:rsid w:val="00190F04"/>
    <w:rsid w:val="00190FA0"/>
    <w:rsid w:val="001913AF"/>
    <w:rsid w:val="0019147D"/>
    <w:rsid w:val="001914FB"/>
    <w:rsid w:val="001915B9"/>
    <w:rsid w:val="001916F5"/>
    <w:rsid w:val="00191715"/>
    <w:rsid w:val="001917CB"/>
    <w:rsid w:val="0019185B"/>
    <w:rsid w:val="00191959"/>
    <w:rsid w:val="00191E96"/>
    <w:rsid w:val="00191EC3"/>
    <w:rsid w:val="00191FA0"/>
    <w:rsid w:val="001923E2"/>
    <w:rsid w:val="00192439"/>
    <w:rsid w:val="0019243A"/>
    <w:rsid w:val="00192504"/>
    <w:rsid w:val="00192658"/>
    <w:rsid w:val="001926F0"/>
    <w:rsid w:val="001928AB"/>
    <w:rsid w:val="00192966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B36"/>
    <w:rsid w:val="00193F1B"/>
    <w:rsid w:val="0019410E"/>
    <w:rsid w:val="00194175"/>
    <w:rsid w:val="00194321"/>
    <w:rsid w:val="00194545"/>
    <w:rsid w:val="00194675"/>
    <w:rsid w:val="00194762"/>
    <w:rsid w:val="001949BE"/>
    <w:rsid w:val="001949D8"/>
    <w:rsid w:val="00194A3C"/>
    <w:rsid w:val="00194BD5"/>
    <w:rsid w:val="00194BF5"/>
    <w:rsid w:val="00194D13"/>
    <w:rsid w:val="00194D24"/>
    <w:rsid w:val="00194D6C"/>
    <w:rsid w:val="00194DA0"/>
    <w:rsid w:val="00194DB8"/>
    <w:rsid w:val="00194E0C"/>
    <w:rsid w:val="00194E65"/>
    <w:rsid w:val="00194E7D"/>
    <w:rsid w:val="00194EF6"/>
    <w:rsid w:val="00194EFB"/>
    <w:rsid w:val="00194F28"/>
    <w:rsid w:val="00194F49"/>
    <w:rsid w:val="001950B5"/>
    <w:rsid w:val="00195219"/>
    <w:rsid w:val="00195236"/>
    <w:rsid w:val="0019535E"/>
    <w:rsid w:val="00195437"/>
    <w:rsid w:val="00195631"/>
    <w:rsid w:val="00195703"/>
    <w:rsid w:val="001957EB"/>
    <w:rsid w:val="00195B93"/>
    <w:rsid w:val="00195C16"/>
    <w:rsid w:val="00195C2C"/>
    <w:rsid w:val="00195C71"/>
    <w:rsid w:val="00195C92"/>
    <w:rsid w:val="00195D6F"/>
    <w:rsid w:val="00195DC4"/>
    <w:rsid w:val="00195DFC"/>
    <w:rsid w:val="00195EC3"/>
    <w:rsid w:val="00196143"/>
    <w:rsid w:val="0019628A"/>
    <w:rsid w:val="00196396"/>
    <w:rsid w:val="001963A4"/>
    <w:rsid w:val="001963A9"/>
    <w:rsid w:val="001963EB"/>
    <w:rsid w:val="00196490"/>
    <w:rsid w:val="001964AD"/>
    <w:rsid w:val="001965E5"/>
    <w:rsid w:val="0019676E"/>
    <w:rsid w:val="001968D8"/>
    <w:rsid w:val="001968D9"/>
    <w:rsid w:val="0019690A"/>
    <w:rsid w:val="00196A47"/>
    <w:rsid w:val="00196B82"/>
    <w:rsid w:val="00196BC3"/>
    <w:rsid w:val="00196BC6"/>
    <w:rsid w:val="00196C05"/>
    <w:rsid w:val="00196C3A"/>
    <w:rsid w:val="00196D9E"/>
    <w:rsid w:val="00196DDE"/>
    <w:rsid w:val="00196FD0"/>
    <w:rsid w:val="00197012"/>
    <w:rsid w:val="001971E3"/>
    <w:rsid w:val="001972EF"/>
    <w:rsid w:val="00197310"/>
    <w:rsid w:val="001973E8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170"/>
    <w:rsid w:val="001A036E"/>
    <w:rsid w:val="001A0467"/>
    <w:rsid w:val="001A0502"/>
    <w:rsid w:val="001A05D1"/>
    <w:rsid w:val="001A0856"/>
    <w:rsid w:val="001A09DC"/>
    <w:rsid w:val="001A0A91"/>
    <w:rsid w:val="001A0DB5"/>
    <w:rsid w:val="001A0DF0"/>
    <w:rsid w:val="001A0E17"/>
    <w:rsid w:val="001A0FD2"/>
    <w:rsid w:val="001A11CD"/>
    <w:rsid w:val="001A1428"/>
    <w:rsid w:val="001A1430"/>
    <w:rsid w:val="001A1478"/>
    <w:rsid w:val="001A15BB"/>
    <w:rsid w:val="001A16B0"/>
    <w:rsid w:val="001A16B6"/>
    <w:rsid w:val="001A16BA"/>
    <w:rsid w:val="001A18BC"/>
    <w:rsid w:val="001A1909"/>
    <w:rsid w:val="001A1979"/>
    <w:rsid w:val="001A1998"/>
    <w:rsid w:val="001A1AEB"/>
    <w:rsid w:val="001A1D00"/>
    <w:rsid w:val="001A1D62"/>
    <w:rsid w:val="001A1EF8"/>
    <w:rsid w:val="001A2072"/>
    <w:rsid w:val="001A20A3"/>
    <w:rsid w:val="001A2111"/>
    <w:rsid w:val="001A23FF"/>
    <w:rsid w:val="001A2417"/>
    <w:rsid w:val="001A249D"/>
    <w:rsid w:val="001A24E1"/>
    <w:rsid w:val="001A2565"/>
    <w:rsid w:val="001A256E"/>
    <w:rsid w:val="001A257B"/>
    <w:rsid w:val="001A2655"/>
    <w:rsid w:val="001A26C0"/>
    <w:rsid w:val="001A2785"/>
    <w:rsid w:val="001A28DB"/>
    <w:rsid w:val="001A29D7"/>
    <w:rsid w:val="001A2A39"/>
    <w:rsid w:val="001A2A3E"/>
    <w:rsid w:val="001A2C3B"/>
    <w:rsid w:val="001A2D58"/>
    <w:rsid w:val="001A2E71"/>
    <w:rsid w:val="001A2F73"/>
    <w:rsid w:val="001A30B4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4FBF"/>
    <w:rsid w:val="001A504F"/>
    <w:rsid w:val="001A5090"/>
    <w:rsid w:val="001A51DC"/>
    <w:rsid w:val="001A5253"/>
    <w:rsid w:val="001A52F9"/>
    <w:rsid w:val="001A5417"/>
    <w:rsid w:val="001A55F5"/>
    <w:rsid w:val="001A56F4"/>
    <w:rsid w:val="001A5792"/>
    <w:rsid w:val="001A598D"/>
    <w:rsid w:val="001A5C77"/>
    <w:rsid w:val="001A5CF5"/>
    <w:rsid w:val="001A5D1F"/>
    <w:rsid w:val="001A5D6A"/>
    <w:rsid w:val="001A5EF7"/>
    <w:rsid w:val="001A5F46"/>
    <w:rsid w:val="001A60A5"/>
    <w:rsid w:val="001A6207"/>
    <w:rsid w:val="001A62B2"/>
    <w:rsid w:val="001A6399"/>
    <w:rsid w:val="001A63E2"/>
    <w:rsid w:val="001A652F"/>
    <w:rsid w:val="001A684E"/>
    <w:rsid w:val="001A6965"/>
    <w:rsid w:val="001A6A32"/>
    <w:rsid w:val="001A6B07"/>
    <w:rsid w:val="001A6C70"/>
    <w:rsid w:val="001A6D1E"/>
    <w:rsid w:val="001A6D7A"/>
    <w:rsid w:val="001A6EA5"/>
    <w:rsid w:val="001A703E"/>
    <w:rsid w:val="001A7332"/>
    <w:rsid w:val="001A7337"/>
    <w:rsid w:val="001A7645"/>
    <w:rsid w:val="001A77BE"/>
    <w:rsid w:val="001A7948"/>
    <w:rsid w:val="001A7A02"/>
    <w:rsid w:val="001A7A25"/>
    <w:rsid w:val="001A7A8D"/>
    <w:rsid w:val="001A7B07"/>
    <w:rsid w:val="001A7B33"/>
    <w:rsid w:val="001A7E90"/>
    <w:rsid w:val="001A7F0C"/>
    <w:rsid w:val="001A7FA2"/>
    <w:rsid w:val="001B006B"/>
    <w:rsid w:val="001B0131"/>
    <w:rsid w:val="001B036A"/>
    <w:rsid w:val="001B03D7"/>
    <w:rsid w:val="001B04A9"/>
    <w:rsid w:val="001B0B9E"/>
    <w:rsid w:val="001B0D40"/>
    <w:rsid w:val="001B0F09"/>
    <w:rsid w:val="001B0FF6"/>
    <w:rsid w:val="001B0FF7"/>
    <w:rsid w:val="001B11D4"/>
    <w:rsid w:val="001B1305"/>
    <w:rsid w:val="001B1325"/>
    <w:rsid w:val="001B14FC"/>
    <w:rsid w:val="001B1577"/>
    <w:rsid w:val="001B15CE"/>
    <w:rsid w:val="001B1610"/>
    <w:rsid w:val="001B167D"/>
    <w:rsid w:val="001B1850"/>
    <w:rsid w:val="001B18E3"/>
    <w:rsid w:val="001B19EB"/>
    <w:rsid w:val="001B1AD6"/>
    <w:rsid w:val="001B1BC1"/>
    <w:rsid w:val="001B1BEF"/>
    <w:rsid w:val="001B1D1D"/>
    <w:rsid w:val="001B1E80"/>
    <w:rsid w:val="001B2035"/>
    <w:rsid w:val="001B20C0"/>
    <w:rsid w:val="001B20EE"/>
    <w:rsid w:val="001B2131"/>
    <w:rsid w:val="001B2454"/>
    <w:rsid w:val="001B2570"/>
    <w:rsid w:val="001B27D1"/>
    <w:rsid w:val="001B294D"/>
    <w:rsid w:val="001B2AA8"/>
    <w:rsid w:val="001B2BCC"/>
    <w:rsid w:val="001B2C1F"/>
    <w:rsid w:val="001B2C54"/>
    <w:rsid w:val="001B2DAC"/>
    <w:rsid w:val="001B2F58"/>
    <w:rsid w:val="001B32AC"/>
    <w:rsid w:val="001B32F9"/>
    <w:rsid w:val="001B33C3"/>
    <w:rsid w:val="001B367C"/>
    <w:rsid w:val="001B36FC"/>
    <w:rsid w:val="001B36FF"/>
    <w:rsid w:val="001B3868"/>
    <w:rsid w:val="001B38D1"/>
    <w:rsid w:val="001B3912"/>
    <w:rsid w:val="001B396F"/>
    <w:rsid w:val="001B3AB5"/>
    <w:rsid w:val="001B3B3B"/>
    <w:rsid w:val="001B3B82"/>
    <w:rsid w:val="001B3DBB"/>
    <w:rsid w:val="001B3F67"/>
    <w:rsid w:val="001B3FE4"/>
    <w:rsid w:val="001B4109"/>
    <w:rsid w:val="001B41A8"/>
    <w:rsid w:val="001B4363"/>
    <w:rsid w:val="001B45F7"/>
    <w:rsid w:val="001B4652"/>
    <w:rsid w:val="001B47B7"/>
    <w:rsid w:val="001B4829"/>
    <w:rsid w:val="001B48A0"/>
    <w:rsid w:val="001B49D6"/>
    <w:rsid w:val="001B4AA4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DC9"/>
    <w:rsid w:val="001B5E13"/>
    <w:rsid w:val="001B5E39"/>
    <w:rsid w:val="001B60D5"/>
    <w:rsid w:val="001B60D9"/>
    <w:rsid w:val="001B63C1"/>
    <w:rsid w:val="001B6434"/>
    <w:rsid w:val="001B6462"/>
    <w:rsid w:val="001B67B2"/>
    <w:rsid w:val="001B6834"/>
    <w:rsid w:val="001B6924"/>
    <w:rsid w:val="001B6AFC"/>
    <w:rsid w:val="001B6C15"/>
    <w:rsid w:val="001B6E00"/>
    <w:rsid w:val="001B6F7F"/>
    <w:rsid w:val="001B717F"/>
    <w:rsid w:val="001B7308"/>
    <w:rsid w:val="001B7371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15E"/>
    <w:rsid w:val="001C0292"/>
    <w:rsid w:val="001C033E"/>
    <w:rsid w:val="001C034E"/>
    <w:rsid w:val="001C05BA"/>
    <w:rsid w:val="001C084A"/>
    <w:rsid w:val="001C0866"/>
    <w:rsid w:val="001C0A66"/>
    <w:rsid w:val="001C0B4C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57B"/>
    <w:rsid w:val="001C1623"/>
    <w:rsid w:val="001C16E8"/>
    <w:rsid w:val="001C16EB"/>
    <w:rsid w:val="001C1751"/>
    <w:rsid w:val="001C1810"/>
    <w:rsid w:val="001C1AA8"/>
    <w:rsid w:val="001C1B85"/>
    <w:rsid w:val="001C1C77"/>
    <w:rsid w:val="001C1CFF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20C"/>
    <w:rsid w:val="001C3521"/>
    <w:rsid w:val="001C3531"/>
    <w:rsid w:val="001C3672"/>
    <w:rsid w:val="001C36C5"/>
    <w:rsid w:val="001C36DF"/>
    <w:rsid w:val="001C3787"/>
    <w:rsid w:val="001C3889"/>
    <w:rsid w:val="001C3904"/>
    <w:rsid w:val="001C39BB"/>
    <w:rsid w:val="001C3A79"/>
    <w:rsid w:val="001C3AB4"/>
    <w:rsid w:val="001C3B18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4C4E"/>
    <w:rsid w:val="001C4CB1"/>
    <w:rsid w:val="001C5035"/>
    <w:rsid w:val="001C5062"/>
    <w:rsid w:val="001C50A3"/>
    <w:rsid w:val="001C54B9"/>
    <w:rsid w:val="001C54C3"/>
    <w:rsid w:val="001C5522"/>
    <w:rsid w:val="001C5527"/>
    <w:rsid w:val="001C55E2"/>
    <w:rsid w:val="001C57EA"/>
    <w:rsid w:val="001C57F2"/>
    <w:rsid w:val="001C5831"/>
    <w:rsid w:val="001C58CD"/>
    <w:rsid w:val="001C5965"/>
    <w:rsid w:val="001C5A3B"/>
    <w:rsid w:val="001C5BCF"/>
    <w:rsid w:val="001C5C44"/>
    <w:rsid w:val="001C5D11"/>
    <w:rsid w:val="001C5E97"/>
    <w:rsid w:val="001C5F1B"/>
    <w:rsid w:val="001C5FB4"/>
    <w:rsid w:val="001C6150"/>
    <w:rsid w:val="001C62BD"/>
    <w:rsid w:val="001C6324"/>
    <w:rsid w:val="001C64AD"/>
    <w:rsid w:val="001C65B9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784"/>
    <w:rsid w:val="001C7838"/>
    <w:rsid w:val="001C7B9A"/>
    <w:rsid w:val="001C7DF0"/>
    <w:rsid w:val="001C7E85"/>
    <w:rsid w:val="001C7F4F"/>
    <w:rsid w:val="001D0077"/>
    <w:rsid w:val="001D0110"/>
    <w:rsid w:val="001D0140"/>
    <w:rsid w:val="001D020C"/>
    <w:rsid w:val="001D02D5"/>
    <w:rsid w:val="001D04A5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0F2C"/>
    <w:rsid w:val="001D1012"/>
    <w:rsid w:val="001D1049"/>
    <w:rsid w:val="001D1055"/>
    <w:rsid w:val="001D107C"/>
    <w:rsid w:val="001D10E2"/>
    <w:rsid w:val="001D153B"/>
    <w:rsid w:val="001D159E"/>
    <w:rsid w:val="001D16A1"/>
    <w:rsid w:val="001D17A7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1C1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6C"/>
    <w:rsid w:val="001D2BBD"/>
    <w:rsid w:val="001D2CC0"/>
    <w:rsid w:val="001D2E66"/>
    <w:rsid w:val="001D2EFA"/>
    <w:rsid w:val="001D2FFA"/>
    <w:rsid w:val="001D31B0"/>
    <w:rsid w:val="001D34F3"/>
    <w:rsid w:val="001D361D"/>
    <w:rsid w:val="001D366E"/>
    <w:rsid w:val="001D3886"/>
    <w:rsid w:val="001D398B"/>
    <w:rsid w:val="001D3AC0"/>
    <w:rsid w:val="001D3C0B"/>
    <w:rsid w:val="001D3CA3"/>
    <w:rsid w:val="001D3F48"/>
    <w:rsid w:val="001D3F77"/>
    <w:rsid w:val="001D3FA6"/>
    <w:rsid w:val="001D3FF2"/>
    <w:rsid w:val="001D4285"/>
    <w:rsid w:val="001D4357"/>
    <w:rsid w:val="001D4457"/>
    <w:rsid w:val="001D459F"/>
    <w:rsid w:val="001D4683"/>
    <w:rsid w:val="001D4852"/>
    <w:rsid w:val="001D4993"/>
    <w:rsid w:val="001D4A41"/>
    <w:rsid w:val="001D4C3B"/>
    <w:rsid w:val="001D4D59"/>
    <w:rsid w:val="001D4E03"/>
    <w:rsid w:val="001D4EF0"/>
    <w:rsid w:val="001D4EFF"/>
    <w:rsid w:val="001D4FD4"/>
    <w:rsid w:val="001D5105"/>
    <w:rsid w:val="001D51E0"/>
    <w:rsid w:val="001D5301"/>
    <w:rsid w:val="001D550C"/>
    <w:rsid w:val="001D56A3"/>
    <w:rsid w:val="001D56A4"/>
    <w:rsid w:val="001D57E6"/>
    <w:rsid w:val="001D5901"/>
    <w:rsid w:val="001D59BA"/>
    <w:rsid w:val="001D5A72"/>
    <w:rsid w:val="001D5BAD"/>
    <w:rsid w:val="001D5E1D"/>
    <w:rsid w:val="001D5FC8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31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A9B"/>
    <w:rsid w:val="001D7C6C"/>
    <w:rsid w:val="001D7C9B"/>
    <w:rsid w:val="001D7DD9"/>
    <w:rsid w:val="001D7E96"/>
    <w:rsid w:val="001D7FC8"/>
    <w:rsid w:val="001E0229"/>
    <w:rsid w:val="001E0284"/>
    <w:rsid w:val="001E0341"/>
    <w:rsid w:val="001E0499"/>
    <w:rsid w:val="001E072B"/>
    <w:rsid w:val="001E07C5"/>
    <w:rsid w:val="001E08F0"/>
    <w:rsid w:val="001E0A96"/>
    <w:rsid w:val="001E0A9E"/>
    <w:rsid w:val="001E0D04"/>
    <w:rsid w:val="001E0DFE"/>
    <w:rsid w:val="001E0E41"/>
    <w:rsid w:val="001E0E4A"/>
    <w:rsid w:val="001E0FCF"/>
    <w:rsid w:val="001E1092"/>
    <w:rsid w:val="001E11F7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17"/>
    <w:rsid w:val="001E1EFC"/>
    <w:rsid w:val="001E1F15"/>
    <w:rsid w:val="001E1F8B"/>
    <w:rsid w:val="001E212A"/>
    <w:rsid w:val="001E2377"/>
    <w:rsid w:val="001E23AD"/>
    <w:rsid w:val="001E241C"/>
    <w:rsid w:val="001E246A"/>
    <w:rsid w:val="001E2571"/>
    <w:rsid w:val="001E2652"/>
    <w:rsid w:val="001E276E"/>
    <w:rsid w:val="001E2ADA"/>
    <w:rsid w:val="001E2B12"/>
    <w:rsid w:val="001E2C0A"/>
    <w:rsid w:val="001E2C1E"/>
    <w:rsid w:val="001E2C4F"/>
    <w:rsid w:val="001E2DE2"/>
    <w:rsid w:val="001E2E01"/>
    <w:rsid w:val="001E2E11"/>
    <w:rsid w:val="001E2F10"/>
    <w:rsid w:val="001E2FDB"/>
    <w:rsid w:val="001E301F"/>
    <w:rsid w:val="001E308D"/>
    <w:rsid w:val="001E31E8"/>
    <w:rsid w:val="001E35B8"/>
    <w:rsid w:val="001E37A2"/>
    <w:rsid w:val="001E3974"/>
    <w:rsid w:val="001E3B0A"/>
    <w:rsid w:val="001E3D39"/>
    <w:rsid w:val="001E3D3E"/>
    <w:rsid w:val="001E3D76"/>
    <w:rsid w:val="001E3E0F"/>
    <w:rsid w:val="001E3E9E"/>
    <w:rsid w:val="001E3FF3"/>
    <w:rsid w:val="001E407B"/>
    <w:rsid w:val="001E413E"/>
    <w:rsid w:val="001E414B"/>
    <w:rsid w:val="001E4170"/>
    <w:rsid w:val="001E4388"/>
    <w:rsid w:val="001E4521"/>
    <w:rsid w:val="001E45C1"/>
    <w:rsid w:val="001E45FF"/>
    <w:rsid w:val="001E465F"/>
    <w:rsid w:val="001E47CC"/>
    <w:rsid w:val="001E4A65"/>
    <w:rsid w:val="001E4AE4"/>
    <w:rsid w:val="001E4B2E"/>
    <w:rsid w:val="001E4BDC"/>
    <w:rsid w:val="001E4CB0"/>
    <w:rsid w:val="001E4CCC"/>
    <w:rsid w:val="001E4D40"/>
    <w:rsid w:val="001E4EFA"/>
    <w:rsid w:val="001E4F05"/>
    <w:rsid w:val="001E5147"/>
    <w:rsid w:val="001E5306"/>
    <w:rsid w:val="001E565C"/>
    <w:rsid w:val="001E56E3"/>
    <w:rsid w:val="001E57A0"/>
    <w:rsid w:val="001E581A"/>
    <w:rsid w:val="001E5A96"/>
    <w:rsid w:val="001E5C2C"/>
    <w:rsid w:val="001E5DE8"/>
    <w:rsid w:val="001E6323"/>
    <w:rsid w:val="001E6604"/>
    <w:rsid w:val="001E6792"/>
    <w:rsid w:val="001E67D7"/>
    <w:rsid w:val="001E67E1"/>
    <w:rsid w:val="001E6C7C"/>
    <w:rsid w:val="001E6D08"/>
    <w:rsid w:val="001E6DAC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BFB"/>
    <w:rsid w:val="001E7D92"/>
    <w:rsid w:val="001E7DF6"/>
    <w:rsid w:val="001F00D7"/>
    <w:rsid w:val="001F025B"/>
    <w:rsid w:val="001F0277"/>
    <w:rsid w:val="001F02B0"/>
    <w:rsid w:val="001F031E"/>
    <w:rsid w:val="001F0829"/>
    <w:rsid w:val="001F0890"/>
    <w:rsid w:val="001F0961"/>
    <w:rsid w:val="001F0B9C"/>
    <w:rsid w:val="001F0C9B"/>
    <w:rsid w:val="001F0D03"/>
    <w:rsid w:val="001F0DFF"/>
    <w:rsid w:val="001F1077"/>
    <w:rsid w:val="001F10A6"/>
    <w:rsid w:val="001F1143"/>
    <w:rsid w:val="001F1351"/>
    <w:rsid w:val="001F13D0"/>
    <w:rsid w:val="001F14F8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B93"/>
    <w:rsid w:val="001F1C58"/>
    <w:rsid w:val="001F1CD0"/>
    <w:rsid w:val="001F1D11"/>
    <w:rsid w:val="001F1D95"/>
    <w:rsid w:val="001F1EB2"/>
    <w:rsid w:val="001F1F55"/>
    <w:rsid w:val="001F1FAE"/>
    <w:rsid w:val="001F2194"/>
    <w:rsid w:val="001F2287"/>
    <w:rsid w:val="001F26BA"/>
    <w:rsid w:val="001F280F"/>
    <w:rsid w:val="001F28AC"/>
    <w:rsid w:val="001F2A36"/>
    <w:rsid w:val="001F2A5E"/>
    <w:rsid w:val="001F2BB0"/>
    <w:rsid w:val="001F2BD7"/>
    <w:rsid w:val="001F2C3B"/>
    <w:rsid w:val="001F2E61"/>
    <w:rsid w:val="001F2F44"/>
    <w:rsid w:val="001F303C"/>
    <w:rsid w:val="001F3072"/>
    <w:rsid w:val="001F31C7"/>
    <w:rsid w:val="001F331C"/>
    <w:rsid w:val="001F3324"/>
    <w:rsid w:val="001F339A"/>
    <w:rsid w:val="001F3441"/>
    <w:rsid w:val="001F34C1"/>
    <w:rsid w:val="001F3501"/>
    <w:rsid w:val="001F35EF"/>
    <w:rsid w:val="001F3656"/>
    <w:rsid w:val="001F38E3"/>
    <w:rsid w:val="001F38F9"/>
    <w:rsid w:val="001F3973"/>
    <w:rsid w:val="001F3BB7"/>
    <w:rsid w:val="001F3BC1"/>
    <w:rsid w:val="001F3BE6"/>
    <w:rsid w:val="001F3C5E"/>
    <w:rsid w:val="001F3C6B"/>
    <w:rsid w:val="001F400E"/>
    <w:rsid w:val="001F4075"/>
    <w:rsid w:val="001F4243"/>
    <w:rsid w:val="001F4436"/>
    <w:rsid w:val="001F445B"/>
    <w:rsid w:val="001F4460"/>
    <w:rsid w:val="001F4636"/>
    <w:rsid w:val="001F46E4"/>
    <w:rsid w:val="001F4743"/>
    <w:rsid w:val="001F47AC"/>
    <w:rsid w:val="001F480A"/>
    <w:rsid w:val="001F48D3"/>
    <w:rsid w:val="001F4A4B"/>
    <w:rsid w:val="001F4C1E"/>
    <w:rsid w:val="001F4C3C"/>
    <w:rsid w:val="001F4F43"/>
    <w:rsid w:val="001F5339"/>
    <w:rsid w:val="001F5362"/>
    <w:rsid w:val="001F53CE"/>
    <w:rsid w:val="001F542A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0B"/>
    <w:rsid w:val="001F5E9C"/>
    <w:rsid w:val="001F6202"/>
    <w:rsid w:val="001F6354"/>
    <w:rsid w:val="001F6466"/>
    <w:rsid w:val="001F6540"/>
    <w:rsid w:val="001F65E7"/>
    <w:rsid w:val="001F67D0"/>
    <w:rsid w:val="001F6889"/>
    <w:rsid w:val="001F69DB"/>
    <w:rsid w:val="001F6BFB"/>
    <w:rsid w:val="001F6CB4"/>
    <w:rsid w:val="001F6CC8"/>
    <w:rsid w:val="001F6F87"/>
    <w:rsid w:val="001F6F97"/>
    <w:rsid w:val="001F705A"/>
    <w:rsid w:val="001F70E1"/>
    <w:rsid w:val="001F721F"/>
    <w:rsid w:val="001F7377"/>
    <w:rsid w:val="001F74C5"/>
    <w:rsid w:val="001F74CA"/>
    <w:rsid w:val="001F7631"/>
    <w:rsid w:val="001F7752"/>
    <w:rsid w:val="001F776A"/>
    <w:rsid w:val="001F783A"/>
    <w:rsid w:val="001F7A96"/>
    <w:rsid w:val="001F7B0E"/>
    <w:rsid w:val="001F7B64"/>
    <w:rsid w:val="001F7C19"/>
    <w:rsid w:val="001F7C1C"/>
    <w:rsid w:val="001F7CC3"/>
    <w:rsid w:val="001F7D17"/>
    <w:rsid w:val="001F7E3A"/>
    <w:rsid w:val="0020013F"/>
    <w:rsid w:val="00200201"/>
    <w:rsid w:val="00200449"/>
    <w:rsid w:val="00200521"/>
    <w:rsid w:val="0020057A"/>
    <w:rsid w:val="0020057E"/>
    <w:rsid w:val="0020059B"/>
    <w:rsid w:val="002005C4"/>
    <w:rsid w:val="002007F8"/>
    <w:rsid w:val="002008C8"/>
    <w:rsid w:val="002008FE"/>
    <w:rsid w:val="00200BA9"/>
    <w:rsid w:val="00200BDE"/>
    <w:rsid w:val="00200C19"/>
    <w:rsid w:val="00200EDF"/>
    <w:rsid w:val="00200F42"/>
    <w:rsid w:val="00201054"/>
    <w:rsid w:val="00201136"/>
    <w:rsid w:val="002011D4"/>
    <w:rsid w:val="002012B2"/>
    <w:rsid w:val="00201443"/>
    <w:rsid w:val="00201472"/>
    <w:rsid w:val="002014F1"/>
    <w:rsid w:val="0020167F"/>
    <w:rsid w:val="0020169D"/>
    <w:rsid w:val="002016C4"/>
    <w:rsid w:val="002017F4"/>
    <w:rsid w:val="0020180C"/>
    <w:rsid w:val="002018B6"/>
    <w:rsid w:val="00201C1F"/>
    <w:rsid w:val="00201DB4"/>
    <w:rsid w:val="00201DE6"/>
    <w:rsid w:val="00201E32"/>
    <w:rsid w:val="00201E82"/>
    <w:rsid w:val="00201F6D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B5B"/>
    <w:rsid w:val="00202C41"/>
    <w:rsid w:val="00202C4A"/>
    <w:rsid w:val="00202CB8"/>
    <w:rsid w:val="00202D96"/>
    <w:rsid w:val="00202DB3"/>
    <w:rsid w:val="00202EF8"/>
    <w:rsid w:val="00203046"/>
    <w:rsid w:val="0020319A"/>
    <w:rsid w:val="002032EB"/>
    <w:rsid w:val="0020334C"/>
    <w:rsid w:val="00203462"/>
    <w:rsid w:val="00203490"/>
    <w:rsid w:val="002035A6"/>
    <w:rsid w:val="002035DE"/>
    <w:rsid w:val="00203700"/>
    <w:rsid w:val="002037FD"/>
    <w:rsid w:val="00203894"/>
    <w:rsid w:val="002038E1"/>
    <w:rsid w:val="00203967"/>
    <w:rsid w:val="00203BD0"/>
    <w:rsid w:val="00203E61"/>
    <w:rsid w:val="00203F1D"/>
    <w:rsid w:val="00204390"/>
    <w:rsid w:val="002043E8"/>
    <w:rsid w:val="002043EE"/>
    <w:rsid w:val="00204407"/>
    <w:rsid w:val="002045DA"/>
    <w:rsid w:val="0020468A"/>
    <w:rsid w:val="00204695"/>
    <w:rsid w:val="002046C2"/>
    <w:rsid w:val="002046E4"/>
    <w:rsid w:val="00204762"/>
    <w:rsid w:val="002048F8"/>
    <w:rsid w:val="00204957"/>
    <w:rsid w:val="002049BE"/>
    <w:rsid w:val="00204BF0"/>
    <w:rsid w:val="00204D47"/>
    <w:rsid w:val="00205224"/>
    <w:rsid w:val="002052BC"/>
    <w:rsid w:val="0020537D"/>
    <w:rsid w:val="0020547C"/>
    <w:rsid w:val="00205552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5F91"/>
    <w:rsid w:val="00206083"/>
    <w:rsid w:val="0020610D"/>
    <w:rsid w:val="00206111"/>
    <w:rsid w:val="0020611E"/>
    <w:rsid w:val="0020624A"/>
    <w:rsid w:val="00206390"/>
    <w:rsid w:val="0020664D"/>
    <w:rsid w:val="00206847"/>
    <w:rsid w:val="00206C0D"/>
    <w:rsid w:val="00206D7A"/>
    <w:rsid w:val="00207046"/>
    <w:rsid w:val="002070FD"/>
    <w:rsid w:val="002071AF"/>
    <w:rsid w:val="002072B8"/>
    <w:rsid w:val="00207413"/>
    <w:rsid w:val="0020747D"/>
    <w:rsid w:val="002074D7"/>
    <w:rsid w:val="002074E4"/>
    <w:rsid w:val="002075BB"/>
    <w:rsid w:val="00207697"/>
    <w:rsid w:val="00207730"/>
    <w:rsid w:val="002077C2"/>
    <w:rsid w:val="0020786F"/>
    <w:rsid w:val="00207B44"/>
    <w:rsid w:val="00207C5C"/>
    <w:rsid w:val="00207DEE"/>
    <w:rsid w:val="002100AF"/>
    <w:rsid w:val="0021010C"/>
    <w:rsid w:val="00210502"/>
    <w:rsid w:val="00210563"/>
    <w:rsid w:val="002105DC"/>
    <w:rsid w:val="002105EE"/>
    <w:rsid w:val="00210692"/>
    <w:rsid w:val="002106FE"/>
    <w:rsid w:val="00210B4E"/>
    <w:rsid w:val="00210CBA"/>
    <w:rsid w:val="00210CF7"/>
    <w:rsid w:val="00210DE4"/>
    <w:rsid w:val="00210E33"/>
    <w:rsid w:val="00210E43"/>
    <w:rsid w:val="00210E60"/>
    <w:rsid w:val="002112AB"/>
    <w:rsid w:val="0021130B"/>
    <w:rsid w:val="002114BE"/>
    <w:rsid w:val="00211614"/>
    <w:rsid w:val="0021172B"/>
    <w:rsid w:val="00211740"/>
    <w:rsid w:val="0021175D"/>
    <w:rsid w:val="002117B7"/>
    <w:rsid w:val="002117E6"/>
    <w:rsid w:val="00211984"/>
    <w:rsid w:val="002119D2"/>
    <w:rsid w:val="00211CAE"/>
    <w:rsid w:val="00211CC0"/>
    <w:rsid w:val="00211D11"/>
    <w:rsid w:val="002120AD"/>
    <w:rsid w:val="0021210B"/>
    <w:rsid w:val="002123B5"/>
    <w:rsid w:val="0021245D"/>
    <w:rsid w:val="00212546"/>
    <w:rsid w:val="002125A2"/>
    <w:rsid w:val="002126B3"/>
    <w:rsid w:val="002126CD"/>
    <w:rsid w:val="002126E1"/>
    <w:rsid w:val="00212902"/>
    <w:rsid w:val="00212944"/>
    <w:rsid w:val="0021297B"/>
    <w:rsid w:val="0021298C"/>
    <w:rsid w:val="00212A1D"/>
    <w:rsid w:val="00212B78"/>
    <w:rsid w:val="00212BF5"/>
    <w:rsid w:val="00212C9C"/>
    <w:rsid w:val="00212D6C"/>
    <w:rsid w:val="00212DF0"/>
    <w:rsid w:val="00212EBA"/>
    <w:rsid w:val="002130A2"/>
    <w:rsid w:val="002131A3"/>
    <w:rsid w:val="00213253"/>
    <w:rsid w:val="00213366"/>
    <w:rsid w:val="002134D8"/>
    <w:rsid w:val="002136D0"/>
    <w:rsid w:val="002136E7"/>
    <w:rsid w:val="002137B6"/>
    <w:rsid w:val="00213AF5"/>
    <w:rsid w:val="00213B7F"/>
    <w:rsid w:val="00213B89"/>
    <w:rsid w:val="00213F7D"/>
    <w:rsid w:val="0021408F"/>
    <w:rsid w:val="00214123"/>
    <w:rsid w:val="00214249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46"/>
    <w:rsid w:val="002159C0"/>
    <w:rsid w:val="00215B21"/>
    <w:rsid w:val="00215B69"/>
    <w:rsid w:val="00215BE6"/>
    <w:rsid w:val="00215C87"/>
    <w:rsid w:val="00215D02"/>
    <w:rsid w:val="00215D8B"/>
    <w:rsid w:val="00215F29"/>
    <w:rsid w:val="00215FB8"/>
    <w:rsid w:val="0021600A"/>
    <w:rsid w:val="002162D3"/>
    <w:rsid w:val="002162E6"/>
    <w:rsid w:val="0021636F"/>
    <w:rsid w:val="0021644D"/>
    <w:rsid w:val="002165A8"/>
    <w:rsid w:val="002166B9"/>
    <w:rsid w:val="002166C0"/>
    <w:rsid w:val="0021673F"/>
    <w:rsid w:val="002167D5"/>
    <w:rsid w:val="00216A1F"/>
    <w:rsid w:val="00216A22"/>
    <w:rsid w:val="00216A30"/>
    <w:rsid w:val="00216A72"/>
    <w:rsid w:val="00216AF1"/>
    <w:rsid w:val="00216BAE"/>
    <w:rsid w:val="00216BD9"/>
    <w:rsid w:val="00216D71"/>
    <w:rsid w:val="00216DE0"/>
    <w:rsid w:val="0021706F"/>
    <w:rsid w:val="0021707E"/>
    <w:rsid w:val="002170EB"/>
    <w:rsid w:val="002172CE"/>
    <w:rsid w:val="0021730F"/>
    <w:rsid w:val="0021753F"/>
    <w:rsid w:val="00217876"/>
    <w:rsid w:val="002178FD"/>
    <w:rsid w:val="00217B5C"/>
    <w:rsid w:val="00217B67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472"/>
    <w:rsid w:val="00220624"/>
    <w:rsid w:val="00220855"/>
    <w:rsid w:val="0022088C"/>
    <w:rsid w:val="00220A08"/>
    <w:rsid w:val="00220BE9"/>
    <w:rsid w:val="00220E05"/>
    <w:rsid w:val="00220E44"/>
    <w:rsid w:val="00220E6B"/>
    <w:rsid w:val="00220E7D"/>
    <w:rsid w:val="00220EC9"/>
    <w:rsid w:val="0022118B"/>
    <w:rsid w:val="0022124D"/>
    <w:rsid w:val="002212FD"/>
    <w:rsid w:val="00221314"/>
    <w:rsid w:val="002213CC"/>
    <w:rsid w:val="002213D7"/>
    <w:rsid w:val="00221592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C9"/>
    <w:rsid w:val="002222D5"/>
    <w:rsid w:val="0022230E"/>
    <w:rsid w:val="002223FC"/>
    <w:rsid w:val="0022265F"/>
    <w:rsid w:val="002227D8"/>
    <w:rsid w:val="00222968"/>
    <w:rsid w:val="0022297D"/>
    <w:rsid w:val="00222A48"/>
    <w:rsid w:val="00222AD3"/>
    <w:rsid w:val="00222AFB"/>
    <w:rsid w:val="00222BFC"/>
    <w:rsid w:val="00222CF5"/>
    <w:rsid w:val="00222D0D"/>
    <w:rsid w:val="00222D2C"/>
    <w:rsid w:val="00222D50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570"/>
    <w:rsid w:val="00223822"/>
    <w:rsid w:val="00223908"/>
    <w:rsid w:val="0022398C"/>
    <w:rsid w:val="00223BEE"/>
    <w:rsid w:val="00223CAD"/>
    <w:rsid w:val="00223CBD"/>
    <w:rsid w:val="00223D0F"/>
    <w:rsid w:val="00223D64"/>
    <w:rsid w:val="00224264"/>
    <w:rsid w:val="00224276"/>
    <w:rsid w:val="002242C6"/>
    <w:rsid w:val="002242DD"/>
    <w:rsid w:val="0022437F"/>
    <w:rsid w:val="002244CE"/>
    <w:rsid w:val="00224935"/>
    <w:rsid w:val="00224942"/>
    <w:rsid w:val="00224B0B"/>
    <w:rsid w:val="00224B2E"/>
    <w:rsid w:val="00224CA5"/>
    <w:rsid w:val="00224DD7"/>
    <w:rsid w:val="00224E54"/>
    <w:rsid w:val="00224F83"/>
    <w:rsid w:val="0022503D"/>
    <w:rsid w:val="002250C7"/>
    <w:rsid w:val="0022513E"/>
    <w:rsid w:val="00225142"/>
    <w:rsid w:val="0022557C"/>
    <w:rsid w:val="002255E4"/>
    <w:rsid w:val="00225619"/>
    <w:rsid w:val="00225773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B6"/>
    <w:rsid w:val="002262D8"/>
    <w:rsid w:val="002264CD"/>
    <w:rsid w:val="002267BD"/>
    <w:rsid w:val="002267FC"/>
    <w:rsid w:val="00226B96"/>
    <w:rsid w:val="00226C45"/>
    <w:rsid w:val="00226D96"/>
    <w:rsid w:val="00226E0C"/>
    <w:rsid w:val="00226E91"/>
    <w:rsid w:val="00226ECA"/>
    <w:rsid w:val="00226F15"/>
    <w:rsid w:val="00227038"/>
    <w:rsid w:val="002275B7"/>
    <w:rsid w:val="00227637"/>
    <w:rsid w:val="0022769A"/>
    <w:rsid w:val="002277F8"/>
    <w:rsid w:val="002278EF"/>
    <w:rsid w:val="00227924"/>
    <w:rsid w:val="00227AE0"/>
    <w:rsid w:val="00227B41"/>
    <w:rsid w:val="00227BD4"/>
    <w:rsid w:val="00227C93"/>
    <w:rsid w:val="00227CEA"/>
    <w:rsid w:val="00227D29"/>
    <w:rsid w:val="00227F55"/>
    <w:rsid w:val="00227FB7"/>
    <w:rsid w:val="002303B1"/>
    <w:rsid w:val="00230546"/>
    <w:rsid w:val="00230603"/>
    <w:rsid w:val="002306FC"/>
    <w:rsid w:val="0023084A"/>
    <w:rsid w:val="002309D1"/>
    <w:rsid w:val="00230B26"/>
    <w:rsid w:val="00230C86"/>
    <w:rsid w:val="00230DFA"/>
    <w:rsid w:val="00230E31"/>
    <w:rsid w:val="00230E7B"/>
    <w:rsid w:val="00230E89"/>
    <w:rsid w:val="00230F45"/>
    <w:rsid w:val="0023104A"/>
    <w:rsid w:val="0023107D"/>
    <w:rsid w:val="002311E4"/>
    <w:rsid w:val="00231426"/>
    <w:rsid w:val="00231438"/>
    <w:rsid w:val="00231460"/>
    <w:rsid w:val="002315A5"/>
    <w:rsid w:val="00231773"/>
    <w:rsid w:val="002317C8"/>
    <w:rsid w:val="002318DF"/>
    <w:rsid w:val="00231970"/>
    <w:rsid w:val="00231C53"/>
    <w:rsid w:val="00231DE6"/>
    <w:rsid w:val="00231F14"/>
    <w:rsid w:val="00232054"/>
    <w:rsid w:val="00232333"/>
    <w:rsid w:val="00232561"/>
    <w:rsid w:val="0023278C"/>
    <w:rsid w:val="00232B88"/>
    <w:rsid w:val="00232D11"/>
    <w:rsid w:val="00232E33"/>
    <w:rsid w:val="00232F06"/>
    <w:rsid w:val="00232F43"/>
    <w:rsid w:val="00232F69"/>
    <w:rsid w:val="002330DE"/>
    <w:rsid w:val="0023312B"/>
    <w:rsid w:val="00233152"/>
    <w:rsid w:val="00233299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9C"/>
    <w:rsid w:val="00233DB9"/>
    <w:rsid w:val="00233F46"/>
    <w:rsid w:val="00234130"/>
    <w:rsid w:val="002341C0"/>
    <w:rsid w:val="002341D3"/>
    <w:rsid w:val="0023439B"/>
    <w:rsid w:val="00234466"/>
    <w:rsid w:val="0023450C"/>
    <w:rsid w:val="0023454F"/>
    <w:rsid w:val="00234672"/>
    <w:rsid w:val="00234738"/>
    <w:rsid w:val="00234756"/>
    <w:rsid w:val="002348E1"/>
    <w:rsid w:val="002348EB"/>
    <w:rsid w:val="00234AD6"/>
    <w:rsid w:val="00234C8E"/>
    <w:rsid w:val="00234E1F"/>
    <w:rsid w:val="002350BA"/>
    <w:rsid w:val="00235118"/>
    <w:rsid w:val="002352D0"/>
    <w:rsid w:val="00235398"/>
    <w:rsid w:val="00235411"/>
    <w:rsid w:val="00235489"/>
    <w:rsid w:val="00235668"/>
    <w:rsid w:val="0023576D"/>
    <w:rsid w:val="00235871"/>
    <w:rsid w:val="00235A9D"/>
    <w:rsid w:val="00235BA6"/>
    <w:rsid w:val="00235D7E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666"/>
    <w:rsid w:val="002368FA"/>
    <w:rsid w:val="00236926"/>
    <w:rsid w:val="00236A48"/>
    <w:rsid w:val="00236A4E"/>
    <w:rsid w:val="00236B3D"/>
    <w:rsid w:val="00236C87"/>
    <w:rsid w:val="00236DAA"/>
    <w:rsid w:val="00236DCE"/>
    <w:rsid w:val="00236E37"/>
    <w:rsid w:val="00236FF5"/>
    <w:rsid w:val="00237388"/>
    <w:rsid w:val="00237422"/>
    <w:rsid w:val="00237455"/>
    <w:rsid w:val="00237460"/>
    <w:rsid w:val="0023769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B36"/>
    <w:rsid w:val="00240C9D"/>
    <w:rsid w:val="00240D6D"/>
    <w:rsid w:val="00240E9C"/>
    <w:rsid w:val="00241116"/>
    <w:rsid w:val="0024131D"/>
    <w:rsid w:val="0024142E"/>
    <w:rsid w:val="00241451"/>
    <w:rsid w:val="0024153D"/>
    <w:rsid w:val="0024156E"/>
    <w:rsid w:val="002415C5"/>
    <w:rsid w:val="002415F7"/>
    <w:rsid w:val="00241730"/>
    <w:rsid w:val="00241A78"/>
    <w:rsid w:val="00241AC8"/>
    <w:rsid w:val="00241AE8"/>
    <w:rsid w:val="00241C67"/>
    <w:rsid w:val="00241CB6"/>
    <w:rsid w:val="00241E98"/>
    <w:rsid w:val="00241EF1"/>
    <w:rsid w:val="00242071"/>
    <w:rsid w:val="00242278"/>
    <w:rsid w:val="00242321"/>
    <w:rsid w:val="00242379"/>
    <w:rsid w:val="0024242A"/>
    <w:rsid w:val="002425AA"/>
    <w:rsid w:val="002425F1"/>
    <w:rsid w:val="002427B0"/>
    <w:rsid w:val="0024295A"/>
    <w:rsid w:val="0024296E"/>
    <w:rsid w:val="00242D5B"/>
    <w:rsid w:val="00243064"/>
    <w:rsid w:val="0024311E"/>
    <w:rsid w:val="002431C1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3A84"/>
    <w:rsid w:val="00244238"/>
    <w:rsid w:val="00244270"/>
    <w:rsid w:val="00244287"/>
    <w:rsid w:val="002442B5"/>
    <w:rsid w:val="0024445B"/>
    <w:rsid w:val="002444B5"/>
    <w:rsid w:val="00244658"/>
    <w:rsid w:val="00244709"/>
    <w:rsid w:val="0024487C"/>
    <w:rsid w:val="00244931"/>
    <w:rsid w:val="00244952"/>
    <w:rsid w:val="00244A34"/>
    <w:rsid w:val="00244A71"/>
    <w:rsid w:val="00244AAA"/>
    <w:rsid w:val="00244B37"/>
    <w:rsid w:val="00244B4C"/>
    <w:rsid w:val="00244C03"/>
    <w:rsid w:val="00244D29"/>
    <w:rsid w:val="00244DBC"/>
    <w:rsid w:val="00244FF8"/>
    <w:rsid w:val="0024511C"/>
    <w:rsid w:val="00245338"/>
    <w:rsid w:val="0024533C"/>
    <w:rsid w:val="002453BE"/>
    <w:rsid w:val="00245401"/>
    <w:rsid w:val="0024570B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5F71"/>
    <w:rsid w:val="00245FD3"/>
    <w:rsid w:val="002461C7"/>
    <w:rsid w:val="002468CE"/>
    <w:rsid w:val="002469BE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4E0"/>
    <w:rsid w:val="0024775C"/>
    <w:rsid w:val="002477E8"/>
    <w:rsid w:val="002478F5"/>
    <w:rsid w:val="0024792F"/>
    <w:rsid w:val="00247B81"/>
    <w:rsid w:val="00247CE0"/>
    <w:rsid w:val="00247D00"/>
    <w:rsid w:val="00247D03"/>
    <w:rsid w:val="00247D67"/>
    <w:rsid w:val="00247E01"/>
    <w:rsid w:val="00247F0F"/>
    <w:rsid w:val="00247F4A"/>
    <w:rsid w:val="00250163"/>
    <w:rsid w:val="0025018F"/>
    <w:rsid w:val="002501DB"/>
    <w:rsid w:val="002502BD"/>
    <w:rsid w:val="002502E3"/>
    <w:rsid w:val="00250344"/>
    <w:rsid w:val="00250369"/>
    <w:rsid w:val="00250471"/>
    <w:rsid w:val="00250623"/>
    <w:rsid w:val="00250639"/>
    <w:rsid w:val="0025076C"/>
    <w:rsid w:val="002507E7"/>
    <w:rsid w:val="00250884"/>
    <w:rsid w:val="00250A35"/>
    <w:rsid w:val="00250E19"/>
    <w:rsid w:val="00250F17"/>
    <w:rsid w:val="00250FDF"/>
    <w:rsid w:val="00251077"/>
    <w:rsid w:val="00251122"/>
    <w:rsid w:val="002511F0"/>
    <w:rsid w:val="0025147C"/>
    <w:rsid w:val="002516C3"/>
    <w:rsid w:val="0025170F"/>
    <w:rsid w:val="00251945"/>
    <w:rsid w:val="00251A70"/>
    <w:rsid w:val="00251ADA"/>
    <w:rsid w:val="00251B50"/>
    <w:rsid w:val="00251C2A"/>
    <w:rsid w:val="00251C6D"/>
    <w:rsid w:val="00251DB6"/>
    <w:rsid w:val="00251EB5"/>
    <w:rsid w:val="00251F43"/>
    <w:rsid w:val="002522ED"/>
    <w:rsid w:val="0025238B"/>
    <w:rsid w:val="00252499"/>
    <w:rsid w:val="002524C6"/>
    <w:rsid w:val="002526C1"/>
    <w:rsid w:val="002527CC"/>
    <w:rsid w:val="0025287E"/>
    <w:rsid w:val="0025294F"/>
    <w:rsid w:val="00252A85"/>
    <w:rsid w:val="00252BE8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B7F"/>
    <w:rsid w:val="00253D44"/>
    <w:rsid w:val="00253DBF"/>
    <w:rsid w:val="00253E39"/>
    <w:rsid w:val="00253EE0"/>
    <w:rsid w:val="00253F01"/>
    <w:rsid w:val="0025407A"/>
    <w:rsid w:val="00254176"/>
    <w:rsid w:val="002541E1"/>
    <w:rsid w:val="0025430F"/>
    <w:rsid w:val="0025436A"/>
    <w:rsid w:val="0025438C"/>
    <w:rsid w:val="00254450"/>
    <w:rsid w:val="0025451A"/>
    <w:rsid w:val="002547CF"/>
    <w:rsid w:val="0025492F"/>
    <w:rsid w:val="00254945"/>
    <w:rsid w:val="00254B34"/>
    <w:rsid w:val="00254B9C"/>
    <w:rsid w:val="00254CC2"/>
    <w:rsid w:val="00254CCE"/>
    <w:rsid w:val="00254EBF"/>
    <w:rsid w:val="00254F89"/>
    <w:rsid w:val="00255058"/>
    <w:rsid w:val="002551AE"/>
    <w:rsid w:val="002551DD"/>
    <w:rsid w:val="002551ED"/>
    <w:rsid w:val="002552E1"/>
    <w:rsid w:val="00255471"/>
    <w:rsid w:val="00255526"/>
    <w:rsid w:val="002555B9"/>
    <w:rsid w:val="0025567B"/>
    <w:rsid w:val="00255999"/>
    <w:rsid w:val="00255A2E"/>
    <w:rsid w:val="00255A5E"/>
    <w:rsid w:val="00255AA6"/>
    <w:rsid w:val="00255C23"/>
    <w:rsid w:val="00255D89"/>
    <w:rsid w:val="00255DA3"/>
    <w:rsid w:val="00255DAD"/>
    <w:rsid w:val="00255E09"/>
    <w:rsid w:val="00256000"/>
    <w:rsid w:val="00256172"/>
    <w:rsid w:val="00256220"/>
    <w:rsid w:val="00256341"/>
    <w:rsid w:val="00256484"/>
    <w:rsid w:val="00256673"/>
    <w:rsid w:val="00256787"/>
    <w:rsid w:val="002568AC"/>
    <w:rsid w:val="0025692F"/>
    <w:rsid w:val="00256A0C"/>
    <w:rsid w:val="00256C41"/>
    <w:rsid w:val="00256E66"/>
    <w:rsid w:val="00256F2E"/>
    <w:rsid w:val="0025700B"/>
    <w:rsid w:val="00257022"/>
    <w:rsid w:val="002571A4"/>
    <w:rsid w:val="00257281"/>
    <w:rsid w:val="002574CA"/>
    <w:rsid w:val="0025791D"/>
    <w:rsid w:val="002579E7"/>
    <w:rsid w:val="00257A12"/>
    <w:rsid w:val="00257A5F"/>
    <w:rsid w:val="00257BEF"/>
    <w:rsid w:val="00257D5D"/>
    <w:rsid w:val="002600A8"/>
    <w:rsid w:val="002601DF"/>
    <w:rsid w:val="00260324"/>
    <w:rsid w:val="00260473"/>
    <w:rsid w:val="00260694"/>
    <w:rsid w:val="0026085A"/>
    <w:rsid w:val="00260936"/>
    <w:rsid w:val="00260CBB"/>
    <w:rsid w:val="00260D24"/>
    <w:rsid w:val="00260F30"/>
    <w:rsid w:val="002611BE"/>
    <w:rsid w:val="00261326"/>
    <w:rsid w:val="0026136F"/>
    <w:rsid w:val="0026137D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55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022"/>
    <w:rsid w:val="00263240"/>
    <w:rsid w:val="002632C8"/>
    <w:rsid w:val="00263421"/>
    <w:rsid w:val="00263643"/>
    <w:rsid w:val="00263661"/>
    <w:rsid w:val="0026370A"/>
    <w:rsid w:val="00263CA9"/>
    <w:rsid w:val="00263CC7"/>
    <w:rsid w:val="00263D30"/>
    <w:rsid w:val="00263E17"/>
    <w:rsid w:val="00263F49"/>
    <w:rsid w:val="00263F93"/>
    <w:rsid w:val="0026416C"/>
    <w:rsid w:val="002641A5"/>
    <w:rsid w:val="002644D1"/>
    <w:rsid w:val="00264568"/>
    <w:rsid w:val="00264575"/>
    <w:rsid w:val="002646BE"/>
    <w:rsid w:val="002647CA"/>
    <w:rsid w:val="00264892"/>
    <w:rsid w:val="002648E6"/>
    <w:rsid w:val="00264901"/>
    <w:rsid w:val="002649F7"/>
    <w:rsid w:val="00264D56"/>
    <w:rsid w:val="002650D1"/>
    <w:rsid w:val="00265143"/>
    <w:rsid w:val="002651C7"/>
    <w:rsid w:val="00265342"/>
    <w:rsid w:val="002653CA"/>
    <w:rsid w:val="002653F9"/>
    <w:rsid w:val="00265641"/>
    <w:rsid w:val="002659C1"/>
    <w:rsid w:val="00265ABD"/>
    <w:rsid w:val="00265BA2"/>
    <w:rsid w:val="00265C50"/>
    <w:rsid w:val="00265CC1"/>
    <w:rsid w:val="00265CE5"/>
    <w:rsid w:val="00265E0F"/>
    <w:rsid w:val="00265F51"/>
    <w:rsid w:val="00265FFB"/>
    <w:rsid w:val="00266202"/>
    <w:rsid w:val="002665EF"/>
    <w:rsid w:val="00266626"/>
    <w:rsid w:val="002666EE"/>
    <w:rsid w:val="002667DD"/>
    <w:rsid w:val="00266803"/>
    <w:rsid w:val="0026685E"/>
    <w:rsid w:val="002668BB"/>
    <w:rsid w:val="00266992"/>
    <w:rsid w:val="00266E2E"/>
    <w:rsid w:val="00266E43"/>
    <w:rsid w:val="0026735D"/>
    <w:rsid w:val="00267605"/>
    <w:rsid w:val="00267819"/>
    <w:rsid w:val="002679E4"/>
    <w:rsid w:val="00267AFC"/>
    <w:rsid w:val="00267DD9"/>
    <w:rsid w:val="00267E11"/>
    <w:rsid w:val="00267F0B"/>
    <w:rsid w:val="00267F7C"/>
    <w:rsid w:val="00267F80"/>
    <w:rsid w:val="002700C0"/>
    <w:rsid w:val="00270282"/>
    <w:rsid w:val="0027049F"/>
    <w:rsid w:val="00270621"/>
    <w:rsid w:val="00270645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68A"/>
    <w:rsid w:val="0027185A"/>
    <w:rsid w:val="0027186B"/>
    <w:rsid w:val="00271978"/>
    <w:rsid w:val="00271B1F"/>
    <w:rsid w:val="00271B27"/>
    <w:rsid w:val="00271B93"/>
    <w:rsid w:val="00271C39"/>
    <w:rsid w:val="00271C46"/>
    <w:rsid w:val="00271CE4"/>
    <w:rsid w:val="00271DA3"/>
    <w:rsid w:val="002722D2"/>
    <w:rsid w:val="002724BC"/>
    <w:rsid w:val="002725E5"/>
    <w:rsid w:val="002725FC"/>
    <w:rsid w:val="00272A66"/>
    <w:rsid w:val="00272ADC"/>
    <w:rsid w:val="00272BBE"/>
    <w:rsid w:val="00272BE3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5B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4E1A"/>
    <w:rsid w:val="0027504F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498"/>
    <w:rsid w:val="002755ED"/>
    <w:rsid w:val="00275CC9"/>
    <w:rsid w:val="00275EF0"/>
    <w:rsid w:val="00276080"/>
    <w:rsid w:val="00276143"/>
    <w:rsid w:val="002761B5"/>
    <w:rsid w:val="002762DA"/>
    <w:rsid w:val="00276640"/>
    <w:rsid w:val="00276642"/>
    <w:rsid w:val="0027666A"/>
    <w:rsid w:val="002766C5"/>
    <w:rsid w:val="0027679E"/>
    <w:rsid w:val="00276AF4"/>
    <w:rsid w:val="00276DB5"/>
    <w:rsid w:val="00276DCF"/>
    <w:rsid w:val="00276FAF"/>
    <w:rsid w:val="00277167"/>
    <w:rsid w:val="0027721E"/>
    <w:rsid w:val="00277242"/>
    <w:rsid w:val="0027725C"/>
    <w:rsid w:val="00277345"/>
    <w:rsid w:val="002773EC"/>
    <w:rsid w:val="00277511"/>
    <w:rsid w:val="00277860"/>
    <w:rsid w:val="002779AA"/>
    <w:rsid w:val="002779D4"/>
    <w:rsid w:val="00277B93"/>
    <w:rsid w:val="00277BF5"/>
    <w:rsid w:val="00277C44"/>
    <w:rsid w:val="00277E48"/>
    <w:rsid w:val="00277E86"/>
    <w:rsid w:val="00277FB3"/>
    <w:rsid w:val="002800AA"/>
    <w:rsid w:val="0028015D"/>
    <w:rsid w:val="00280246"/>
    <w:rsid w:val="00280307"/>
    <w:rsid w:val="0028050A"/>
    <w:rsid w:val="00280590"/>
    <w:rsid w:val="002809C7"/>
    <w:rsid w:val="00280AC7"/>
    <w:rsid w:val="00280D5B"/>
    <w:rsid w:val="00280DE6"/>
    <w:rsid w:val="00281008"/>
    <w:rsid w:val="002810D6"/>
    <w:rsid w:val="0028110E"/>
    <w:rsid w:val="0028123F"/>
    <w:rsid w:val="0028148A"/>
    <w:rsid w:val="002814B5"/>
    <w:rsid w:val="00281513"/>
    <w:rsid w:val="002816A2"/>
    <w:rsid w:val="00281798"/>
    <w:rsid w:val="0028193F"/>
    <w:rsid w:val="00281A98"/>
    <w:rsid w:val="00281B52"/>
    <w:rsid w:val="00281C02"/>
    <w:rsid w:val="00281C0C"/>
    <w:rsid w:val="00281C3E"/>
    <w:rsid w:val="00282000"/>
    <w:rsid w:val="00282018"/>
    <w:rsid w:val="002820D0"/>
    <w:rsid w:val="00282124"/>
    <w:rsid w:val="00282258"/>
    <w:rsid w:val="00282286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56"/>
    <w:rsid w:val="00282D8A"/>
    <w:rsid w:val="00282E1E"/>
    <w:rsid w:val="00282FF4"/>
    <w:rsid w:val="00283066"/>
    <w:rsid w:val="0028354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48"/>
    <w:rsid w:val="00284371"/>
    <w:rsid w:val="00284777"/>
    <w:rsid w:val="00284869"/>
    <w:rsid w:val="00284875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81F"/>
    <w:rsid w:val="002859AD"/>
    <w:rsid w:val="00285AD7"/>
    <w:rsid w:val="00285E40"/>
    <w:rsid w:val="00285E8E"/>
    <w:rsid w:val="002860EC"/>
    <w:rsid w:val="00286112"/>
    <w:rsid w:val="0028628D"/>
    <w:rsid w:val="0028629E"/>
    <w:rsid w:val="002862B3"/>
    <w:rsid w:val="002863DE"/>
    <w:rsid w:val="0028643D"/>
    <w:rsid w:val="00286460"/>
    <w:rsid w:val="00286732"/>
    <w:rsid w:val="00286855"/>
    <w:rsid w:val="0028687D"/>
    <w:rsid w:val="002869D8"/>
    <w:rsid w:val="00286B17"/>
    <w:rsid w:val="00286B62"/>
    <w:rsid w:val="00286D43"/>
    <w:rsid w:val="00286DD1"/>
    <w:rsid w:val="00286DF8"/>
    <w:rsid w:val="00286E81"/>
    <w:rsid w:val="00286F45"/>
    <w:rsid w:val="00286F92"/>
    <w:rsid w:val="00286FF2"/>
    <w:rsid w:val="0028709D"/>
    <w:rsid w:val="002870D8"/>
    <w:rsid w:val="0028712F"/>
    <w:rsid w:val="0028713E"/>
    <w:rsid w:val="00287152"/>
    <w:rsid w:val="002872DC"/>
    <w:rsid w:val="00287518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46E"/>
    <w:rsid w:val="00290571"/>
    <w:rsid w:val="00290644"/>
    <w:rsid w:val="002906FD"/>
    <w:rsid w:val="00290A46"/>
    <w:rsid w:val="00290C69"/>
    <w:rsid w:val="00290C80"/>
    <w:rsid w:val="00290D06"/>
    <w:rsid w:val="00290E04"/>
    <w:rsid w:val="0029118A"/>
    <w:rsid w:val="0029123C"/>
    <w:rsid w:val="0029146C"/>
    <w:rsid w:val="00291533"/>
    <w:rsid w:val="00291566"/>
    <w:rsid w:val="00291572"/>
    <w:rsid w:val="002917F7"/>
    <w:rsid w:val="002918BB"/>
    <w:rsid w:val="00291CE9"/>
    <w:rsid w:val="00291E23"/>
    <w:rsid w:val="00291E32"/>
    <w:rsid w:val="00291E46"/>
    <w:rsid w:val="00291FD4"/>
    <w:rsid w:val="002920C0"/>
    <w:rsid w:val="0029219A"/>
    <w:rsid w:val="002921DC"/>
    <w:rsid w:val="0029242E"/>
    <w:rsid w:val="00292458"/>
    <w:rsid w:val="002925D1"/>
    <w:rsid w:val="002926F9"/>
    <w:rsid w:val="002927CF"/>
    <w:rsid w:val="00292B41"/>
    <w:rsid w:val="00292B89"/>
    <w:rsid w:val="00292BC1"/>
    <w:rsid w:val="00292D02"/>
    <w:rsid w:val="00292D0E"/>
    <w:rsid w:val="00292DB3"/>
    <w:rsid w:val="00292EA8"/>
    <w:rsid w:val="00292EA9"/>
    <w:rsid w:val="00292EB3"/>
    <w:rsid w:val="00292F03"/>
    <w:rsid w:val="00293169"/>
    <w:rsid w:val="00293194"/>
    <w:rsid w:val="002935AD"/>
    <w:rsid w:val="00293682"/>
    <w:rsid w:val="00293688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EA3"/>
    <w:rsid w:val="00293F27"/>
    <w:rsid w:val="00293F58"/>
    <w:rsid w:val="00293FDA"/>
    <w:rsid w:val="0029402F"/>
    <w:rsid w:val="002941EF"/>
    <w:rsid w:val="00294444"/>
    <w:rsid w:val="002944AB"/>
    <w:rsid w:val="00294628"/>
    <w:rsid w:val="00294683"/>
    <w:rsid w:val="002946F7"/>
    <w:rsid w:val="00294724"/>
    <w:rsid w:val="00294761"/>
    <w:rsid w:val="00294779"/>
    <w:rsid w:val="0029485E"/>
    <w:rsid w:val="00294BF3"/>
    <w:rsid w:val="00294E7B"/>
    <w:rsid w:val="00295147"/>
    <w:rsid w:val="002951FC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DEC"/>
    <w:rsid w:val="00295F46"/>
    <w:rsid w:val="002960AE"/>
    <w:rsid w:val="002962D5"/>
    <w:rsid w:val="002964A5"/>
    <w:rsid w:val="0029665D"/>
    <w:rsid w:val="00296704"/>
    <w:rsid w:val="0029671C"/>
    <w:rsid w:val="00296880"/>
    <w:rsid w:val="0029688B"/>
    <w:rsid w:val="00296B5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B8"/>
    <w:rsid w:val="002971FF"/>
    <w:rsid w:val="0029733B"/>
    <w:rsid w:val="00297A1C"/>
    <w:rsid w:val="00297B32"/>
    <w:rsid w:val="00297BAD"/>
    <w:rsid w:val="00297BD2"/>
    <w:rsid w:val="00297C90"/>
    <w:rsid w:val="00297D6C"/>
    <w:rsid w:val="00297E29"/>
    <w:rsid w:val="00297F66"/>
    <w:rsid w:val="00297F81"/>
    <w:rsid w:val="002A00D5"/>
    <w:rsid w:val="002A0173"/>
    <w:rsid w:val="002A0239"/>
    <w:rsid w:val="002A0311"/>
    <w:rsid w:val="002A03A0"/>
    <w:rsid w:val="002A06CC"/>
    <w:rsid w:val="002A0741"/>
    <w:rsid w:val="002A07D2"/>
    <w:rsid w:val="002A084B"/>
    <w:rsid w:val="002A0965"/>
    <w:rsid w:val="002A097C"/>
    <w:rsid w:val="002A0A6E"/>
    <w:rsid w:val="002A0D11"/>
    <w:rsid w:val="002A0D61"/>
    <w:rsid w:val="002A0D7B"/>
    <w:rsid w:val="002A0E7D"/>
    <w:rsid w:val="002A1077"/>
    <w:rsid w:val="002A11A3"/>
    <w:rsid w:val="002A133F"/>
    <w:rsid w:val="002A1541"/>
    <w:rsid w:val="002A1764"/>
    <w:rsid w:val="002A1786"/>
    <w:rsid w:val="002A1850"/>
    <w:rsid w:val="002A18BC"/>
    <w:rsid w:val="002A18D5"/>
    <w:rsid w:val="002A19A1"/>
    <w:rsid w:val="002A19B0"/>
    <w:rsid w:val="002A19B9"/>
    <w:rsid w:val="002A1B37"/>
    <w:rsid w:val="002A1B62"/>
    <w:rsid w:val="002A224A"/>
    <w:rsid w:val="002A2308"/>
    <w:rsid w:val="002A25C8"/>
    <w:rsid w:val="002A2697"/>
    <w:rsid w:val="002A275B"/>
    <w:rsid w:val="002A298E"/>
    <w:rsid w:val="002A2B67"/>
    <w:rsid w:val="002A3075"/>
    <w:rsid w:val="002A30B0"/>
    <w:rsid w:val="002A30B8"/>
    <w:rsid w:val="002A31CA"/>
    <w:rsid w:val="002A31DE"/>
    <w:rsid w:val="002A371B"/>
    <w:rsid w:val="002A3733"/>
    <w:rsid w:val="002A37FB"/>
    <w:rsid w:val="002A3869"/>
    <w:rsid w:val="002A3886"/>
    <w:rsid w:val="002A3BC5"/>
    <w:rsid w:val="002A3DDF"/>
    <w:rsid w:val="002A3EEB"/>
    <w:rsid w:val="002A3F71"/>
    <w:rsid w:val="002A3FD7"/>
    <w:rsid w:val="002A401D"/>
    <w:rsid w:val="002A43B0"/>
    <w:rsid w:val="002A4451"/>
    <w:rsid w:val="002A448B"/>
    <w:rsid w:val="002A44A8"/>
    <w:rsid w:val="002A4532"/>
    <w:rsid w:val="002A461E"/>
    <w:rsid w:val="002A4684"/>
    <w:rsid w:val="002A48B1"/>
    <w:rsid w:val="002A49D7"/>
    <w:rsid w:val="002A4B8A"/>
    <w:rsid w:val="002A4D70"/>
    <w:rsid w:val="002A4EAE"/>
    <w:rsid w:val="002A5155"/>
    <w:rsid w:val="002A521C"/>
    <w:rsid w:val="002A5262"/>
    <w:rsid w:val="002A5467"/>
    <w:rsid w:val="002A5487"/>
    <w:rsid w:val="002A54DC"/>
    <w:rsid w:val="002A56F7"/>
    <w:rsid w:val="002A576A"/>
    <w:rsid w:val="002A5803"/>
    <w:rsid w:val="002A587E"/>
    <w:rsid w:val="002A5A1B"/>
    <w:rsid w:val="002A5BF3"/>
    <w:rsid w:val="002A5CE0"/>
    <w:rsid w:val="002A5CE5"/>
    <w:rsid w:val="002A5D88"/>
    <w:rsid w:val="002A5DAB"/>
    <w:rsid w:val="002A5E2E"/>
    <w:rsid w:val="002A5F3D"/>
    <w:rsid w:val="002A5F63"/>
    <w:rsid w:val="002A5FCE"/>
    <w:rsid w:val="002A601F"/>
    <w:rsid w:val="002A615C"/>
    <w:rsid w:val="002A61A1"/>
    <w:rsid w:val="002A62F0"/>
    <w:rsid w:val="002A65E2"/>
    <w:rsid w:val="002A66FD"/>
    <w:rsid w:val="002A6816"/>
    <w:rsid w:val="002A68B9"/>
    <w:rsid w:val="002A68E5"/>
    <w:rsid w:val="002A68EC"/>
    <w:rsid w:val="002A6933"/>
    <w:rsid w:val="002A69F6"/>
    <w:rsid w:val="002A6D22"/>
    <w:rsid w:val="002A6D7A"/>
    <w:rsid w:val="002A6E5D"/>
    <w:rsid w:val="002A6E66"/>
    <w:rsid w:val="002A7067"/>
    <w:rsid w:val="002A7141"/>
    <w:rsid w:val="002A726B"/>
    <w:rsid w:val="002A73EC"/>
    <w:rsid w:val="002A74FE"/>
    <w:rsid w:val="002A75D2"/>
    <w:rsid w:val="002A7769"/>
    <w:rsid w:val="002A7834"/>
    <w:rsid w:val="002A7A5D"/>
    <w:rsid w:val="002A7C05"/>
    <w:rsid w:val="002A7CCF"/>
    <w:rsid w:val="002A7E2E"/>
    <w:rsid w:val="002A7ED2"/>
    <w:rsid w:val="002A7F5C"/>
    <w:rsid w:val="002A7FCD"/>
    <w:rsid w:val="002B0437"/>
    <w:rsid w:val="002B05D5"/>
    <w:rsid w:val="002B061A"/>
    <w:rsid w:val="002B06E7"/>
    <w:rsid w:val="002B0740"/>
    <w:rsid w:val="002B0863"/>
    <w:rsid w:val="002B086A"/>
    <w:rsid w:val="002B08C6"/>
    <w:rsid w:val="002B08F2"/>
    <w:rsid w:val="002B09F7"/>
    <w:rsid w:val="002B0A5D"/>
    <w:rsid w:val="002B0B1E"/>
    <w:rsid w:val="002B0BED"/>
    <w:rsid w:val="002B0DD6"/>
    <w:rsid w:val="002B0EC5"/>
    <w:rsid w:val="002B0F2B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CC0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24"/>
    <w:rsid w:val="002B22B2"/>
    <w:rsid w:val="002B22B8"/>
    <w:rsid w:val="002B2301"/>
    <w:rsid w:val="002B249D"/>
    <w:rsid w:val="002B24B8"/>
    <w:rsid w:val="002B2559"/>
    <w:rsid w:val="002B258C"/>
    <w:rsid w:val="002B2633"/>
    <w:rsid w:val="002B26F6"/>
    <w:rsid w:val="002B273D"/>
    <w:rsid w:val="002B2902"/>
    <w:rsid w:val="002B2954"/>
    <w:rsid w:val="002B2A92"/>
    <w:rsid w:val="002B2DF2"/>
    <w:rsid w:val="002B2F06"/>
    <w:rsid w:val="002B2FCB"/>
    <w:rsid w:val="002B300B"/>
    <w:rsid w:val="002B31CD"/>
    <w:rsid w:val="002B31FF"/>
    <w:rsid w:val="002B3487"/>
    <w:rsid w:val="002B3693"/>
    <w:rsid w:val="002B386E"/>
    <w:rsid w:val="002B388E"/>
    <w:rsid w:val="002B38B5"/>
    <w:rsid w:val="002B3955"/>
    <w:rsid w:val="002B39F4"/>
    <w:rsid w:val="002B3B38"/>
    <w:rsid w:val="002B3B6F"/>
    <w:rsid w:val="002B3B9F"/>
    <w:rsid w:val="002B3CDB"/>
    <w:rsid w:val="002B3D3C"/>
    <w:rsid w:val="002B3D8F"/>
    <w:rsid w:val="002B3E75"/>
    <w:rsid w:val="002B3F8E"/>
    <w:rsid w:val="002B4220"/>
    <w:rsid w:val="002B4332"/>
    <w:rsid w:val="002B4339"/>
    <w:rsid w:val="002B447B"/>
    <w:rsid w:val="002B4553"/>
    <w:rsid w:val="002B46F8"/>
    <w:rsid w:val="002B47AA"/>
    <w:rsid w:val="002B4828"/>
    <w:rsid w:val="002B4A11"/>
    <w:rsid w:val="002B4A90"/>
    <w:rsid w:val="002B4DB0"/>
    <w:rsid w:val="002B4DE5"/>
    <w:rsid w:val="002B4E57"/>
    <w:rsid w:val="002B4ECF"/>
    <w:rsid w:val="002B4FD3"/>
    <w:rsid w:val="002B514A"/>
    <w:rsid w:val="002B525E"/>
    <w:rsid w:val="002B5293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D18"/>
    <w:rsid w:val="002B5E6F"/>
    <w:rsid w:val="002B5F47"/>
    <w:rsid w:val="002B6282"/>
    <w:rsid w:val="002B62B4"/>
    <w:rsid w:val="002B63CF"/>
    <w:rsid w:val="002B6416"/>
    <w:rsid w:val="002B66FC"/>
    <w:rsid w:val="002B6AAF"/>
    <w:rsid w:val="002B6CF8"/>
    <w:rsid w:val="002B6CFF"/>
    <w:rsid w:val="002B6DCA"/>
    <w:rsid w:val="002B6DD0"/>
    <w:rsid w:val="002B6F56"/>
    <w:rsid w:val="002B710A"/>
    <w:rsid w:val="002B7114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B7D05"/>
    <w:rsid w:val="002C0075"/>
    <w:rsid w:val="002C0259"/>
    <w:rsid w:val="002C0521"/>
    <w:rsid w:val="002C0559"/>
    <w:rsid w:val="002C056C"/>
    <w:rsid w:val="002C05BA"/>
    <w:rsid w:val="002C0729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1E4F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341"/>
    <w:rsid w:val="002C3343"/>
    <w:rsid w:val="002C3457"/>
    <w:rsid w:val="002C34AF"/>
    <w:rsid w:val="002C362D"/>
    <w:rsid w:val="002C366A"/>
    <w:rsid w:val="002C3A26"/>
    <w:rsid w:val="002C3B48"/>
    <w:rsid w:val="002C3BD5"/>
    <w:rsid w:val="002C3C84"/>
    <w:rsid w:val="002C3C86"/>
    <w:rsid w:val="002C3EE8"/>
    <w:rsid w:val="002C3F2A"/>
    <w:rsid w:val="002C3FE6"/>
    <w:rsid w:val="002C402F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79"/>
    <w:rsid w:val="002C4D85"/>
    <w:rsid w:val="002C4E88"/>
    <w:rsid w:val="002C4EF8"/>
    <w:rsid w:val="002C515C"/>
    <w:rsid w:val="002C52F7"/>
    <w:rsid w:val="002C5349"/>
    <w:rsid w:val="002C5351"/>
    <w:rsid w:val="002C5378"/>
    <w:rsid w:val="002C548A"/>
    <w:rsid w:val="002C54B8"/>
    <w:rsid w:val="002C54FB"/>
    <w:rsid w:val="002C55BA"/>
    <w:rsid w:val="002C56FF"/>
    <w:rsid w:val="002C57BD"/>
    <w:rsid w:val="002C588E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08F"/>
    <w:rsid w:val="002C6121"/>
    <w:rsid w:val="002C62BF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DDD"/>
    <w:rsid w:val="002C6E02"/>
    <w:rsid w:val="002C6E05"/>
    <w:rsid w:val="002C6E21"/>
    <w:rsid w:val="002C6F08"/>
    <w:rsid w:val="002C6F62"/>
    <w:rsid w:val="002C6F74"/>
    <w:rsid w:val="002C70D3"/>
    <w:rsid w:val="002C7149"/>
    <w:rsid w:val="002C73E6"/>
    <w:rsid w:val="002C7673"/>
    <w:rsid w:val="002C7A3D"/>
    <w:rsid w:val="002C7AA1"/>
    <w:rsid w:val="002C7AE4"/>
    <w:rsid w:val="002C7C8C"/>
    <w:rsid w:val="002C7D49"/>
    <w:rsid w:val="002D00EA"/>
    <w:rsid w:val="002D03BD"/>
    <w:rsid w:val="002D04A8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1FE2"/>
    <w:rsid w:val="002D2021"/>
    <w:rsid w:val="002D2104"/>
    <w:rsid w:val="002D2430"/>
    <w:rsid w:val="002D26FE"/>
    <w:rsid w:val="002D2717"/>
    <w:rsid w:val="002D296D"/>
    <w:rsid w:val="002D2B36"/>
    <w:rsid w:val="002D2BF4"/>
    <w:rsid w:val="002D2C81"/>
    <w:rsid w:val="002D2D8C"/>
    <w:rsid w:val="002D2DBA"/>
    <w:rsid w:val="002D2DF2"/>
    <w:rsid w:val="002D2F0A"/>
    <w:rsid w:val="002D3008"/>
    <w:rsid w:val="002D30C9"/>
    <w:rsid w:val="002D3176"/>
    <w:rsid w:val="002D3252"/>
    <w:rsid w:val="002D3268"/>
    <w:rsid w:val="002D32FA"/>
    <w:rsid w:val="002D33B4"/>
    <w:rsid w:val="002D3621"/>
    <w:rsid w:val="002D3798"/>
    <w:rsid w:val="002D3799"/>
    <w:rsid w:val="002D3840"/>
    <w:rsid w:val="002D38A5"/>
    <w:rsid w:val="002D38C2"/>
    <w:rsid w:val="002D3CD5"/>
    <w:rsid w:val="002D3D74"/>
    <w:rsid w:val="002D3D7C"/>
    <w:rsid w:val="002D3D8E"/>
    <w:rsid w:val="002D3E5E"/>
    <w:rsid w:val="002D3E75"/>
    <w:rsid w:val="002D3F2F"/>
    <w:rsid w:val="002D4105"/>
    <w:rsid w:val="002D41D9"/>
    <w:rsid w:val="002D4293"/>
    <w:rsid w:val="002D43BE"/>
    <w:rsid w:val="002D43CC"/>
    <w:rsid w:val="002D4465"/>
    <w:rsid w:val="002D44AC"/>
    <w:rsid w:val="002D4621"/>
    <w:rsid w:val="002D4622"/>
    <w:rsid w:val="002D4B8F"/>
    <w:rsid w:val="002D4C57"/>
    <w:rsid w:val="002D4E38"/>
    <w:rsid w:val="002D514E"/>
    <w:rsid w:val="002D5152"/>
    <w:rsid w:val="002D51BE"/>
    <w:rsid w:val="002D5289"/>
    <w:rsid w:val="002D53D7"/>
    <w:rsid w:val="002D553C"/>
    <w:rsid w:val="002D564D"/>
    <w:rsid w:val="002D5683"/>
    <w:rsid w:val="002D5686"/>
    <w:rsid w:val="002D5753"/>
    <w:rsid w:val="002D58FC"/>
    <w:rsid w:val="002D598C"/>
    <w:rsid w:val="002D599A"/>
    <w:rsid w:val="002D5A68"/>
    <w:rsid w:val="002D5AC6"/>
    <w:rsid w:val="002D5B83"/>
    <w:rsid w:val="002D5BD0"/>
    <w:rsid w:val="002D5C9B"/>
    <w:rsid w:val="002D5CC7"/>
    <w:rsid w:val="002D5D91"/>
    <w:rsid w:val="002D5E3C"/>
    <w:rsid w:val="002D5ED2"/>
    <w:rsid w:val="002D60F4"/>
    <w:rsid w:val="002D615B"/>
    <w:rsid w:val="002D627C"/>
    <w:rsid w:val="002D6332"/>
    <w:rsid w:val="002D6440"/>
    <w:rsid w:val="002D6527"/>
    <w:rsid w:val="002D6594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182"/>
    <w:rsid w:val="002D7409"/>
    <w:rsid w:val="002D7753"/>
    <w:rsid w:val="002D77B4"/>
    <w:rsid w:val="002D78A6"/>
    <w:rsid w:val="002D78D9"/>
    <w:rsid w:val="002D7969"/>
    <w:rsid w:val="002D7B40"/>
    <w:rsid w:val="002D7B58"/>
    <w:rsid w:val="002D7BC2"/>
    <w:rsid w:val="002D7C12"/>
    <w:rsid w:val="002D7CBF"/>
    <w:rsid w:val="002D7CF1"/>
    <w:rsid w:val="002D7E74"/>
    <w:rsid w:val="002E00AA"/>
    <w:rsid w:val="002E010C"/>
    <w:rsid w:val="002E031D"/>
    <w:rsid w:val="002E03C0"/>
    <w:rsid w:val="002E0499"/>
    <w:rsid w:val="002E06C2"/>
    <w:rsid w:val="002E0713"/>
    <w:rsid w:val="002E0920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1D2F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15"/>
    <w:rsid w:val="002E2F68"/>
    <w:rsid w:val="002E30C6"/>
    <w:rsid w:val="002E3304"/>
    <w:rsid w:val="002E3326"/>
    <w:rsid w:val="002E3381"/>
    <w:rsid w:val="002E3403"/>
    <w:rsid w:val="002E349E"/>
    <w:rsid w:val="002E351B"/>
    <w:rsid w:val="002E3536"/>
    <w:rsid w:val="002E35A1"/>
    <w:rsid w:val="002E392B"/>
    <w:rsid w:val="002E3956"/>
    <w:rsid w:val="002E3A1A"/>
    <w:rsid w:val="002E3A6B"/>
    <w:rsid w:val="002E3BAB"/>
    <w:rsid w:val="002E3BF9"/>
    <w:rsid w:val="002E3D20"/>
    <w:rsid w:val="002E3D7E"/>
    <w:rsid w:val="002E3DE4"/>
    <w:rsid w:val="002E3E20"/>
    <w:rsid w:val="002E3E98"/>
    <w:rsid w:val="002E40D4"/>
    <w:rsid w:val="002E4140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E"/>
    <w:rsid w:val="002E4A5F"/>
    <w:rsid w:val="002E4C6B"/>
    <w:rsid w:val="002E4CA8"/>
    <w:rsid w:val="002E4D77"/>
    <w:rsid w:val="002E4E36"/>
    <w:rsid w:val="002E4FA9"/>
    <w:rsid w:val="002E4FC5"/>
    <w:rsid w:val="002E534C"/>
    <w:rsid w:val="002E553C"/>
    <w:rsid w:val="002E55DC"/>
    <w:rsid w:val="002E58CF"/>
    <w:rsid w:val="002E58EC"/>
    <w:rsid w:val="002E5977"/>
    <w:rsid w:val="002E5A37"/>
    <w:rsid w:val="002E5A7F"/>
    <w:rsid w:val="002E5B07"/>
    <w:rsid w:val="002E5CD7"/>
    <w:rsid w:val="002E5FED"/>
    <w:rsid w:val="002E608A"/>
    <w:rsid w:val="002E6319"/>
    <w:rsid w:val="002E6336"/>
    <w:rsid w:val="002E6365"/>
    <w:rsid w:val="002E640E"/>
    <w:rsid w:val="002E650C"/>
    <w:rsid w:val="002E6587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38"/>
    <w:rsid w:val="002E7167"/>
    <w:rsid w:val="002E7184"/>
    <w:rsid w:val="002E71EE"/>
    <w:rsid w:val="002E7305"/>
    <w:rsid w:val="002E73A2"/>
    <w:rsid w:val="002E74B4"/>
    <w:rsid w:val="002E7579"/>
    <w:rsid w:val="002E762F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643"/>
    <w:rsid w:val="002F07B9"/>
    <w:rsid w:val="002F084A"/>
    <w:rsid w:val="002F0B99"/>
    <w:rsid w:val="002F0C18"/>
    <w:rsid w:val="002F0D47"/>
    <w:rsid w:val="002F0D7D"/>
    <w:rsid w:val="002F0EA9"/>
    <w:rsid w:val="002F0F0E"/>
    <w:rsid w:val="002F0F29"/>
    <w:rsid w:val="002F106A"/>
    <w:rsid w:val="002F123F"/>
    <w:rsid w:val="002F1282"/>
    <w:rsid w:val="002F129A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BCA"/>
    <w:rsid w:val="002F1D33"/>
    <w:rsid w:val="002F1FDC"/>
    <w:rsid w:val="002F2108"/>
    <w:rsid w:val="002F2314"/>
    <w:rsid w:val="002F2505"/>
    <w:rsid w:val="002F262B"/>
    <w:rsid w:val="002F2748"/>
    <w:rsid w:val="002F2764"/>
    <w:rsid w:val="002F2910"/>
    <w:rsid w:val="002F2A1E"/>
    <w:rsid w:val="002F2B56"/>
    <w:rsid w:val="002F2E35"/>
    <w:rsid w:val="002F2FF1"/>
    <w:rsid w:val="002F3068"/>
    <w:rsid w:val="002F3114"/>
    <w:rsid w:val="002F3690"/>
    <w:rsid w:val="002F39AE"/>
    <w:rsid w:val="002F3C11"/>
    <w:rsid w:val="002F3D7D"/>
    <w:rsid w:val="002F3E8C"/>
    <w:rsid w:val="002F3F47"/>
    <w:rsid w:val="002F3F5F"/>
    <w:rsid w:val="002F406F"/>
    <w:rsid w:val="002F40D5"/>
    <w:rsid w:val="002F414D"/>
    <w:rsid w:val="002F41C3"/>
    <w:rsid w:val="002F4318"/>
    <w:rsid w:val="002F4331"/>
    <w:rsid w:val="002F44C9"/>
    <w:rsid w:val="002F4510"/>
    <w:rsid w:val="002F460D"/>
    <w:rsid w:val="002F4791"/>
    <w:rsid w:val="002F47B0"/>
    <w:rsid w:val="002F4983"/>
    <w:rsid w:val="002F49A7"/>
    <w:rsid w:val="002F4C49"/>
    <w:rsid w:val="002F4D6E"/>
    <w:rsid w:val="002F4DE9"/>
    <w:rsid w:val="002F5015"/>
    <w:rsid w:val="002F579A"/>
    <w:rsid w:val="002F5970"/>
    <w:rsid w:val="002F5B04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DC7"/>
    <w:rsid w:val="002F6EEC"/>
    <w:rsid w:val="002F6F7E"/>
    <w:rsid w:val="002F703F"/>
    <w:rsid w:val="002F7099"/>
    <w:rsid w:val="002F70F0"/>
    <w:rsid w:val="002F728D"/>
    <w:rsid w:val="002F74B4"/>
    <w:rsid w:val="002F7586"/>
    <w:rsid w:val="002F75B2"/>
    <w:rsid w:val="002F7610"/>
    <w:rsid w:val="002F78B6"/>
    <w:rsid w:val="002F78D0"/>
    <w:rsid w:val="002F7AB7"/>
    <w:rsid w:val="002F7F07"/>
    <w:rsid w:val="0030017C"/>
    <w:rsid w:val="0030036D"/>
    <w:rsid w:val="0030042D"/>
    <w:rsid w:val="0030064D"/>
    <w:rsid w:val="00300706"/>
    <w:rsid w:val="00300707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0FDB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9B5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AB2"/>
    <w:rsid w:val="00302D06"/>
    <w:rsid w:val="00302D19"/>
    <w:rsid w:val="00302DFD"/>
    <w:rsid w:val="00302EF3"/>
    <w:rsid w:val="00302F09"/>
    <w:rsid w:val="00303116"/>
    <w:rsid w:val="00303160"/>
    <w:rsid w:val="003031BB"/>
    <w:rsid w:val="003032A0"/>
    <w:rsid w:val="003033DC"/>
    <w:rsid w:val="00303409"/>
    <w:rsid w:val="00303574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3F01"/>
    <w:rsid w:val="00303F5E"/>
    <w:rsid w:val="00304192"/>
    <w:rsid w:val="003043A3"/>
    <w:rsid w:val="003043BD"/>
    <w:rsid w:val="00304490"/>
    <w:rsid w:val="003044F1"/>
    <w:rsid w:val="0030464B"/>
    <w:rsid w:val="00304764"/>
    <w:rsid w:val="0030497C"/>
    <w:rsid w:val="00304B22"/>
    <w:rsid w:val="00304D2B"/>
    <w:rsid w:val="00304E94"/>
    <w:rsid w:val="00304F0D"/>
    <w:rsid w:val="00304FBB"/>
    <w:rsid w:val="00305026"/>
    <w:rsid w:val="00305078"/>
    <w:rsid w:val="00305082"/>
    <w:rsid w:val="00305111"/>
    <w:rsid w:val="003051CB"/>
    <w:rsid w:val="0030536A"/>
    <w:rsid w:val="0030542B"/>
    <w:rsid w:val="00305593"/>
    <w:rsid w:val="0030562E"/>
    <w:rsid w:val="00305654"/>
    <w:rsid w:val="00305760"/>
    <w:rsid w:val="003057BC"/>
    <w:rsid w:val="003058B0"/>
    <w:rsid w:val="00305A57"/>
    <w:rsid w:val="00305AD2"/>
    <w:rsid w:val="00305CA0"/>
    <w:rsid w:val="00305E40"/>
    <w:rsid w:val="00305F65"/>
    <w:rsid w:val="00305FFF"/>
    <w:rsid w:val="00306060"/>
    <w:rsid w:val="0030616D"/>
    <w:rsid w:val="00306339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554"/>
    <w:rsid w:val="00307609"/>
    <w:rsid w:val="003077EA"/>
    <w:rsid w:val="00307911"/>
    <w:rsid w:val="00307A05"/>
    <w:rsid w:val="00307A25"/>
    <w:rsid w:val="00307AD4"/>
    <w:rsid w:val="00307CAB"/>
    <w:rsid w:val="00307DCA"/>
    <w:rsid w:val="00307F0F"/>
    <w:rsid w:val="0031001A"/>
    <w:rsid w:val="0031010C"/>
    <w:rsid w:val="0031065D"/>
    <w:rsid w:val="0031070C"/>
    <w:rsid w:val="00310775"/>
    <w:rsid w:val="00310928"/>
    <w:rsid w:val="00310A1E"/>
    <w:rsid w:val="00310C39"/>
    <w:rsid w:val="00310C7C"/>
    <w:rsid w:val="00310DC5"/>
    <w:rsid w:val="00310DE4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6E5"/>
    <w:rsid w:val="0031191C"/>
    <w:rsid w:val="00311AF2"/>
    <w:rsid w:val="00311B55"/>
    <w:rsid w:val="00311B80"/>
    <w:rsid w:val="00311D31"/>
    <w:rsid w:val="00311E8C"/>
    <w:rsid w:val="00311FC1"/>
    <w:rsid w:val="0031226D"/>
    <w:rsid w:val="0031243E"/>
    <w:rsid w:val="0031243F"/>
    <w:rsid w:val="0031247A"/>
    <w:rsid w:val="003124E8"/>
    <w:rsid w:val="00312578"/>
    <w:rsid w:val="0031262E"/>
    <w:rsid w:val="0031274E"/>
    <w:rsid w:val="00312AA5"/>
    <w:rsid w:val="00312B87"/>
    <w:rsid w:val="00312C5C"/>
    <w:rsid w:val="00312EA3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9E7"/>
    <w:rsid w:val="00313B2C"/>
    <w:rsid w:val="00313DB4"/>
    <w:rsid w:val="00313E61"/>
    <w:rsid w:val="00313F3A"/>
    <w:rsid w:val="00313FC3"/>
    <w:rsid w:val="00314008"/>
    <w:rsid w:val="003141FB"/>
    <w:rsid w:val="0031425B"/>
    <w:rsid w:val="003142B4"/>
    <w:rsid w:val="003142FD"/>
    <w:rsid w:val="003143D4"/>
    <w:rsid w:val="00314498"/>
    <w:rsid w:val="003144D8"/>
    <w:rsid w:val="0031452B"/>
    <w:rsid w:val="0031456F"/>
    <w:rsid w:val="00314814"/>
    <w:rsid w:val="003148DF"/>
    <w:rsid w:val="00314B65"/>
    <w:rsid w:val="00314D67"/>
    <w:rsid w:val="00314D9D"/>
    <w:rsid w:val="00314DFC"/>
    <w:rsid w:val="00314EA5"/>
    <w:rsid w:val="00314F7F"/>
    <w:rsid w:val="00314F81"/>
    <w:rsid w:val="00315058"/>
    <w:rsid w:val="003150C1"/>
    <w:rsid w:val="0031519A"/>
    <w:rsid w:val="00315217"/>
    <w:rsid w:val="003152E9"/>
    <w:rsid w:val="00315788"/>
    <w:rsid w:val="003157AD"/>
    <w:rsid w:val="003158CA"/>
    <w:rsid w:val="0031594C"/>
    <w:rsid w:val="003159FC"/>
    <w:rsid w:val="00315A67"/>
    <w:rsid w:val="00315AA0"/>
    <w:rsid w:val="00315ABE"/>
    <w:rsid w:val="00315C51"/>
    <w:rsid w:val="00315CFA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3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89"/>
    <w:rsid w:val="003179AD"/>
    <w:rsid w:val="00317A21"/>
    <w:rsid w:val="00317AAC"/>
    <w:rsid w:val="00317B3F"/>
    <w:rsid w:val="00317B53"/>
    <w:rsid w:val="00317BEA"/>
    <w:rsid w:val="00317CAB"/>
    <w:rsid w:val="00317DF0"/>
    <w:rsid w:val="00317E8D"/>
    <w:rsid w:val="00317F75"/>
    <w:rsid w:val="00320054"/>
    <w:rsid w:val="003202F2"/>
    <w:rsid w:val="00320382"/>
    <w:rsid w:val="003203FD"/>
    <w:rsid w:val="00320578"/>
    <w:rsid w:val="003205DB"/>
    <w:rsid w:val="0032065F"/>
    <w:rsid w:val="0032081D"/>
    <w:rsid w:val="00320883"/>
    <w:rsid w:val="00320946"/>
    <w:rsid w:val="00320967"/>
    <w:rsid w:val="0032097E"/>
    <w:rsid w:val="003209C7"/>
    <w:rsid w:val="00320DC4"/>
    <w:rsid w:val="00320E79"/>
    <w:rsid w:val="00321057"/>
    <w:rsid w:val="0032106F"/>
    <w:rsid w:val="00321077"/>
    <w:rsid w:val="003211BB"/>
    <w:rsid w:val="00321262"/>
    <w:rsid w:val="00321516"/>
    <w:rsid w:val="00321580"/>
    <w:rsid w:val="003215DD"/>
    <w:rsid w:val="0032172C"/>
    <w:rsid w:val="00321B94"/>
    <w:rsid w:val="00321D67"/>
    <w:rsid w:val="00321EA3"/>
    <w:rsid w:val="00321EA9"/>
    <w:rsid w:val="00321F28"/>
    <w:rsid w:val="00321FD3"/>
    <w:rsid w:val="00322049"/>
    <w:rsid w:val="003220B1"/>
    <w:rsid w:val="0032248A"/>
    <w:rsid w:val="0032250C"/>
    <w:rsid w:val="003225D3"/>
    <w:rsid w:val="0032277D"/>
    <w:rsid w:val="0032287E"/>
    <w:rsid w:val="00322BE6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6E"/>
    <w:rsid w:val="003234B0"/>
    <w:rsid w:val="0032370B"/>
    <w:rsid w:val="003237BB"/>
    <w:rsid w:val="003237C1"/>
    <w:rsid w:val="00323910"/>
    <w:rsid w:val="003239D2"/>
    <w:rsid w:val="003239FA"/>
    <w:rsid w:val="00323C26"/>
    <w:rsid w:val="00323C5F"/>
    <w:rsid w:val="00323DC5"/>
    <w:rsid w:val="0032401C"/>
    <w:rsid w:val="0032414E"/>
    <w:rsid w:val="0032423E"/>
    <w:rsid w:val="003243B1"/>
    <w:rsid w:val="003243F2"/>
    <w:rsid w:val="00324522"/>
    <w:rsid w:val="0032452C"/>
    <w:rsid w:val="003245CF"/>
    <w:rsid w:val="003245FD"/>
    <w:rsid w:val="00324686"/>
    <w:rsid w:val="00324701"/>
    <w:rsid w:val="00324883"/>
    <w:rsid w:val="003249BB"/>
    <w:rsid w:val="003249F5"/>
    <w:rsid w:val="00324BFB"/>
    <w:rsid w:val="00325039"/>
    <w:rsid w:val="0032511F"/>
    <w:rsid w:val="0032514E"/>
    <w:rsid w:val="00325242"/>
    <w:rsid w:val="0032559F"/>
    <w:rsid w:val="00325783"/>
    <w:rsid w:val="003259F2"/>
    <w:rsid w:val="00325BDD"/>
    <w:rsid w:val="00325C0B"/>
    <w:rsid w:val="00325CD5"/>
    <w:rsid w:val="00325EB5"/>
    <w:rsid w:val="00325EC7"/>
    <w:rsid w:val="00325F6E"/>
    <w:rsid w:val="00325FCC"/>
    <w:rsid w:val="00325FFA"/>
    <w:rsid w:val="00326287"/>
    <w:rsid w:val="003262D5"/>
    <w:rsid w:val="0032649F"/>
    <w:rsid w:val="0032677A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499"/>
    <w:rsid w:val="00327509"/>
    <w:rsid w:val="00327578"/>
    <w:rsid w:val="00327600"/>
    <w:rsid w:val="003277D0"/>
    <w:rsid w:val="0032791F"/>
    <w:rsid w:val="00327A19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AB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85C"/>
    <w:rsid w:val="00331A74"/>
    <w:rsid w:val="00331F29"/>
    <w:rsid w:val="00331F2A"/>
    <w:rsid w:val="00331FEE"/>
    <w:rsid w:val="0033200B"/>
    <w:rsid w:val="00332109"/>
    <w:rsid w:val="00332139"/>
    <w:rsid w:val="00332255"/>
    <w:rsid w:val="00332311"/>
    <w:rsid w:val="0033248D"/>
    <w:rsid w:val="00332633"/>
    <w:rsid w:val="00332756"/>
    <w:rsid w:val="003328F2"/>
    <w:rsid w:val="00332928"/>
    <w:rsid w:val="00332F69"/>
    <w:rsid w:val="0033302F"/>
    <w:rsid w:val="0033307C"/>
    <w:rsid w:val="00333151"/>
    <w:rsid w:val="0033338B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3F"/>
    <w:rsid w:val="00333FD8"/>
    <w:rsid w:val="0033424D"/>
    <w:rsid w:val="003344A2"/>
    <w:rsid w:val="0033462E"/>
    <w:rsid w:val="00334635"/>
    <w:rsid w:val="00334764"/>
    <w:rsid w:val="003347B9"/>
    <w:rsid w:val="00334803"/>
    <w:rsid w:val="0033488D"/>
    <w:rsid w:val="00334920"/>
    <w:rsid w:val="003349AF"/>
    <w:rsid w:val="00334AA9"/>
    <w:rsid w:val="00334AF3"/>
    <w:rsid w:val="00334B3C"/>
    <w:rsid w:val="00334B7F"/>
    <w:rsid w:val="00334C3D"/>
    <w:rsid w:val="00334C52"/>
    <w:rsid w:val="00334DB1"/>
    <w:rsid w:val="00335087"/>
    <w:rsid w:val="00335161"/>
    <w:rsid w:val="003351CB"/>
    <w:rsid w:val="0033534F"/>
    <w:rsid w:val="00335385"/>
    <w:rsid w:val="0033568E"/>
    <w:rsid w:val="00335790"/>
    <w:rsid w:val="00335809"/>
    <w:rsid w:val="00335955"/>
    <w:rsid w:val="00335A18"/>
    <w:rsid w:val="00335A99"/>
    <w:rsid w:val="00335E2A"/>
    <w:rsid w:val="00335FBB"/>
    <w:rsid w:val="00335FD5"/>
    <w:rsid w:val="00336021"/>
    <w:rsid w:val="003361DC"/>
    <w:rsid w:val="003362A3"/>
    <w:rsid w:val="0033638D"/>
    <w:rsid w:val="00336436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0C8"/>
    <w:rsid w:val="0033724D"/>
    <w:rsid w:val="003373A8"/>
    <w:rsid w:val="00337426"/>
    <w:rsid w:val="003375F3"/>
    <w:rsid w:val="00337729"/>
    <w:rsid w:val="00337742"/>
    <w:rsid w:val="003377BC"/>
    <w:rsid w:val="003377FF"/>
    <w:rsid w:val="00337A8D"/>
    <w:rsid w:val="00337AE6"/>
    <w:rsid w:val="00337BCF"/>
    <w:rsid w:val="00337CC7"/>
    <w:rsid w:val="00337E70"/>
    <w:rsid w:val="00337EE8"/>
    <w:rsid w:val="0034028D"/>
    <w:rsid w:val="003405E3"/>
    <w:rsid w:val="003408BC"/>
    <w:rsid w:val="00340975"/>
    <w:rsid w:val="00340AAC"/>
    <w:rsid w:val="00340C6F"/>
    <w:rsid w:val="00340D0E"/>
    <w:rsid w:val="00340D50"/>
    <w:rsid w:val="00340DA2"/>
    <w:rsid w:val="00340EE4"/>
    <w:rsid w:val="00340F47"/>
    <w:rsid w:val="00341075"/>
    <w:rsid w:val="00341080"/>
    <w:rsid w:val="003410C9"/>
    <w:rsid w:val="00341107"/>
    <w:rsid w:val="003414DC"/>
    <w:rsid w:val="003414FA"/>
    <w:rsid w:val="0034160B"/>
    <w:rsid w:val="00341654"/>
    <w:rsid w:val="00341725"/>
    <w:rsid w:val="00341AFC"/>
    <w:rsid w:val="00341B6C"/>
    <w:rsid w:val="00341C35"/>
    <w:rsid w:val="00341C55"/>
    <w:rsid w:val="00341F0E"/>
    <w:rsid w:val="00341F9C"/>
    <w:rsid w:val="00341FD0"/>
    <w:rsid w:val="00341FD7"/>
    <w:rsid w:val="00342056"/>
    <w:rsid w:val="00342060"/>
    <w:rsid w:val="003421EA"/>
    <w:rsid w:val="0034240E"/>
    <w:rsid w:val="0034249A"/>
    <w:rsid w:val="003424AF"/>
    <w:rsid w:val="00342674"/>
    <w:rsid w:val="00342770"/>
    <w:rsid w:val="003427A8"/>
    <w:rsid w:val="00342881"/>
    <w:rsid w:val="003428E1"/>
    <w:rsid w:val="00342959"/>
    <w:rsid w:val="00342961"/>
    <w:rsid w:val="00342A25"/>
    <w:rsid w:val="00342B08"/>
    <w:rsid w:val="00342B49"/>
    <w:rsid w:val="00342C4D"/>
    <w:rsid w:val="00342CC4"/>
    <w:rsid w:val="00342CE0"/>
    <w:rsid w:val="00342CFC"/>
    <w:rsid w:val="00342D64"/>
    <w:rsid w:val="00342E34"/>
    <w:rsid w:val="00343051"/>
    <w:rsid w:val="0034317D"/>
    <w:rsid w:val="003432D8"/>
    <w:rsid w:val="00343366"/>
    <w:rsid w:val="003433C8"/>
    <w:rsid w:val="003433F5"/>
    <w:rsid w:val="0034347F"/>
    <w:rsid w:val="00343566"/>
    <w:rsid w:val="0034360E"/>
    <w:rsid w:val="0034377B"/>
    <w:rsid w:val="00343A2E"/>
    <w:rsid w:val="00343AFB"/>
    <w:rsid w:val="00343D53"/>
    <w:rsid w:val="00343DF5"/>
    <w:rsid w:val="00343F06"/>
    <w:rsid w:val="003440B8"/>
    <w:rsid w:val="0034416A"/>
    <w:rsid w:val="003441CC"/>
    <w:rsid w:val="0034422C"/>
    <w:rsid w:val="00344271"/>
    <w:rsid w:val="003442F1"/>
    <w:rsid w:val="00344508"/>
    <w:rsid w:val="0034455B"/>
    <w:rsid w:val="00344570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3D5"/>
    <w:rsid w:val="00346507"/>
    <w:rsid w:val="003466E3"/>
    <w:rsid w:val="00346716"/>
    <w:rsid w:val="0034682F"/>
    <w:rsid w:val="00346AD0"/>
    <w:rsid w:val="00346DAD"/>
    <w:rsid w:val="00346E56"/>
    <w:rsid w:val="00346E8C"/>
    <w:rsid w:val="00346F5B"/>
    <w:rsid w:val="0034701E"/>
    <w:rsid w:val="00347024"/>
    <w:rsid w:val="00347069"/>
    <w:rsid w:val="00347115"/>
    <w:rsid w:val="00347162"/>
    <w:rsid w:val="00347172"/>
    <w:rsid w:val="00347177"/>
    <w:rsid w:val="00347315"/>
    <w:rsid w:val="00347322"/>
    <w:rsid w:val="00347412"/>
    <w:rsid w:val="003474DE"/>
    <w:rsid w:val="0034753B"/>
    <w:rsid w:val="003475D8"/>
    <w:rsid w:val="00347680"/>
    <w:rsid w:val="00347769"/>
    <w:rsid w:val="003479BC"/>
    <w:rsid w:val="00347BA2"/>
    <w:rsid w:val="00347EBC"/>
    <w:rsid w:val="00347ECB"/>
    <w:rsid w:val="00347F17"/>
    <w:rsid w:val="00350045"/>
    <w:rsid w:val="003501BB"/>
    <w:rsid w:val="003501D3"/>
    <w:rsid w:val="003502C8"/>
    <w:rsid w:val="003502F9"/>
    <w:rsid w:val="003503AA"/>
    <w:rsid w:val="00350649"/>
    <w:rsid w:val="003506FA"/>
    <w:rsid w:val="003507B4"/>
    <w:rsid w:val="00350837"/>
    <w:rsid w:val="0035086A"/>
    <w:rsid w:val="0035090F"/>
    <w:rsid w:val="00350C42"/>
    <w:rsid w:val="00350CB9"/>
    <w:rsid w:val="00350D3C"/>
    <w:rsid w:val="00350D60"/>
    <w:rsid w:val="00350E30"/>
    <w:rsid w:val="00350EBB"/>
    <w:rsid w:val="00351064"/>
    <w:rsid w:val="00351069"/>
    <w:rsid w:val="0035136C"/>
    <w:rsid w:val="0035139E"/>
    <w:rsid w:val="00351646"/>
    <w:rsid w:val="0035176E"/>
    <w:rsid w:val="003518CB"/>
    <w:rsid w:val="00351C0D"/>
    <w:rsid w:val="00351CCB"/>
    <w:rsid w:val="00351D96"/>
    <w:rsid w:val="00351DF5"/>
    <w:rsid w:val="00351F00"/>
    <w:rsid w:val="00351F9E"/>
    <w:rsid w:val="00352028"/>
    <w:rsid w:val="003521DB"/>
    <w:rsid w:val="00352282"/>
    <w:rsid w:val="00352357"/>
    <w:rsid w:val="003523D0"/>
    <w:rsid w:val="0035240E"/>
    <w:rsid w:val="00352422"/>
    <w:rsid w:val="003524DF"/>
    <w:rsid w:val="00352560"/>
    <w:rsid w:val="0035262E"/>
    <w:rsid w:val="00352862"/>
    <w:rsid w:val="003528A8"/>
    <w:rsid w:val="003528DB"/>
    <w:rsid w:val="00352A8C"/>
    <w:rsid w:val="00352B19"/>
    <w:rsid w:val="00352C19"/>
    <w:rsid w:val="00352C5C"/>
    <w:rsid w:val="00352EEC"/>
    <w:rsid w:val="00353131"/>
    <w:rsid w:val="00353383"/>
    <w:rsid w:val="003535F5"/>
    <w:rsid w:val="0035362F"/>
    <w:rsid w:val="0035363E"/>
    <w:rsid w:val="00353867"/>
    <w:rsid w:val="00353A67"/>
    <w:rsid w:val="00353D44"/>
    <w:rsid w:val="00353D59"/>
    <w:rsid w:val="00353DFA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0A4"/>
    <w:rsid w:val="0035511C"/>
    <w:rsid w:val="00355229"/>
    <w:rsid w:val="003552F5"/>
    <w:rsid w:val="0035543E"/>
    <w:rsid w:val="0035557F"/>
    <w:rsid w:val="00355593"/>
    <w:rsid w:val="00355692"/>
    <w:rsid w:val="00355830"/>
    <w:rsid w:val="00355A45"/>
    <w:rsid w:val="00355AC6"/>
    <w:rsid w:val="00355B89"/>
    <w:rsid w:val="00355C16"/>
    <w:rsid w:val="00355C2A"/>
    <w:rsid w:val="00355EE7"/>
    <w:rsid w:val="00355EF8"/>
    <w:rsid w:val="00355F12"/>
    <w:rsid w:val="00355F7C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4CF"/>
    <w:rsid w:val="00356555"/>
    <w:rsid w:val="003567B3"/>
    <w:rsid w:val="00356800"/>
    <w:rsid w:val="0035684F"/>
    <w:rsid w:val="003568B6"/>
    <w:rsid w:val="003568E6"/>
    <w:rsid w:val="00356907"/>
    <w:rsid w:val="00356AD0"/>
    <w:rsid w:val="00356B7E"/>
    <w:rsid w:val="00356C51"/>
    <w:rsid w:val="00356CB7"/>
    <w:rsid w:val="00356D5B"/>
    <w:rsid w:val="00356D5E"/>
    <w:rsid w:val="003571B7"/>
    <w:rsid w:val="003571CD"/>
    <w:rsid w:val="003573BF"/>
    <w:rsid w:val="00357480"/>
    <w:rsid w:val="003575C5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C8"/>
    <w:rsid w:val="00357FE1"/>
    <w:rsid w:val="00360075"/>
    <w:rsid w:val="00360187"/>
    <w:rsid w:val="00360208"/>
    <w:rsid w:val="003602E8"/>
    <w:rsid w:val="0036035A"/>
    <w:rsid w:val="00360393"/>
    <w:rsid w:val="00360394"/>
    <w:rsid w:val="003603A9"/>
    <w:rsid w:val="003603F6"/>
    <w:rsid w:val="0036050D"/>
    <w:rsid w:val="0036058F"/>
    <w:rsid w:val="00360594"/>
    <w:rsid w:val="00360639"/>
    <w:rsid w:val="00360B39"/>
    <w:rsid w:val="00360CB6"/>
    <w:rsid w:val="00360E00"/>
    <w:rsid w:val="00360E84"/>
    <w:rsid w:val="00360F5F"/>
    <w:rsid w:val="00360FD2"/>
    <w:rsid w:val="003611D2"/>
    <w:rsid w:val="00361394"/>
    <w:rsid w:val="003613EA"/>
    <w:rsid w:val="003615AA"/>
    <w:rsid w:val="00361651"/>
    <w:rsid w:val="0036197F"/>
    <w:rsid w:val="00361A09"/>
    <w:rsid w:val="00361C27"/>
    <w:rsid w:val="00361C88"/>
    <w:rsid w:val="00361D41"/>
    <w:rsid w:val="00361DE4"/>
    <w:rsid w:val="00361E6F"/>
    <w:rsid w:val="00361E99"/>
    <w:rsid w:val="00362199"/>
    <w:rsid w:val="003621F5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968"/>
    <w:rsid w:val="00362970"/>
    <w:rsid w:val="00362A33"/>
    <w:rsid w:val="00362A6D"/>
    <w:rsid w:val="00362D39"/>
    <w:rsid w:val="00362DB3"/>
    <w:rsid w:val="00362DDE"/>
    <w:rsid w:val="00362EE5"/>
    <w:rsid w:val="0036318F"/>
    <w:rsid w:val="003633AF"/>
    <w:rsid w:val="00363463"/>
    <w:rsid w:val="0036391D"/>
    <w:rsid w:val="00363A10"/>
    <w:rsid w:val="00363A51"/>
    <w:rsid w:val="00363B7F"/>
    <w:rsid w:val="00363BB5"/>
    <w:rsid w:val="00363D42"/>
    <w:rsid w:val="00363DDB"/>
    <w:rsid w:val="00363F09"/>
    <w:rsid w:val="00363F4A"/>
    <w:rsid w:val="003640EA"/>
    <w:rsid w:val="003640F4"/>
    <w:rsid w:val="0036420C"/>
    <w:rsid w:val="00364267"/>
    <w:rsid w:val="003643C0"/>
    <w:rsid w:val="003643D5"/>
    <w:rsid w:val="00364545"/>
    <w:rsid w:val="00364701"/>
    <w:rsid w:val="0036498C"/>
    <w:rsid w:val="003649E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C53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42"/>
    <w:rsid w:val="0036685E"/>
    <w:rsid w:val="00366A45"/>
    <w:rsid w:val="00366FB7"/>
    <w:rsid w:val="00366FBE"/>
    <w:rsid w:val="003670AC"/>
    <w:rsid w:val="0036725A"/>
    <w:rsid w:val="003673FB"/>
    <w:rsid w:val="00367431"/>
    <w:rsid w:val="00367480"/>
    <w:rsid w:val="0036763A"/>
    <w:rsid w:val="0036769D"/>
    <w:rsid w:val="003677CA"/>
    <w:rsid w:val="00367AAC"/>
    <w:rsid w:val="00367CEB"/>
    <w:rsid w:val="00367F2B"/>
    <w:rsid w:val="00367F4A"/>
    <w:rsid w:val="0037036B"/>
    <w:rsid w:val="00370819"/>
    <w:rsid w:val="0037081B"/>
    <w:rsid w:val="003708FA"/>
    <w:rsid w:val="00370948"/>
    <w:rsid w:val="00370995"/>
    <w:rsid w:val="00370D0B"/>
    <w:rsid w:val="00370DFD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690"/>
    <w:rsid w:val="00372738"/>
    <w:rsid w:val="00372829"/>
    <w:rsid w:val="003729F4"/>
    <w:rsid w:val="00372A81"/>
    <w:rsid w:val="00372ACF"/>
    <w:rsid w:val="00372B90"/>
    <w:rsid w:val="00372D1A"/>
    <w:rsid w:val="00372DE0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60"/>
    <w:rsid w:val="00373DA8"/>
    <w:rsid w:val="00373E07"/>
    <w:rsid w:val="00374079"/>
    <w:rsid w:val="00374229"/>
    <w:rsid w:val="0037422A"/>
    <w:rsid w:val="003743F8"/>
    <w:rsid w:val="00374422"/>
    <w:rsid w:val="00374448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0F"/>
    <w:rsid w:val="00374E19"/>
    <w:rsid w:val="00374E3B"/>
    <w:rsid w:val="00374E73"/>
    <w:rsid w:val="00374FCE"/>
    <w:rsid w:val="00375180"/>
    <w:rsid w:val="00375296"/>
    <w:rsid w:val="003753CF"/>
    <w:rsid w:val="0037550C"/>
    <w:rsid w:val="003756DF"/>
    <w:rsid w:val="00375712"/>
    <w:rsid w:val="00375786"/>
    <w:rsid w:val="003757A9"/>
    <w:rsid w:val="003758F2"/>
    <w:rsid w:val="00375979"/>
    <w:rsid w:val="00375981"/>
    <w:rsid w:val="00375B18"/>
    <w:rsid w:val="00375DBC"/>
    <w:rsid w:val="00375E1A"/>
    <w:rsid w:val="00375E1D"/>
    <w:rsid w:val="00375FC8"/>
    <w:rsid w:val="00375FF2"/>
    <w:rsid w:val="0037621C"/>
    <w:rsid w:val="00376369"/>
    <w:rsid w:val="003763B9"/>
    <w:rsid w:val="003766A6"/>
    <w:rsid w:val="003767F9"/>
    <w:rsid w:val="0037683F"/>
    <w:rsid w:val="00376869"/>
    <w:rsid w:val="00376991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44"/>
    <w:rsid w:val="00377982"/>
    <w:rsid w:val="00377AFE"/>
    <w:rsid w:val="00377B85"/>
    <w:rsid w:val="00377C3E"/>
    <w:rsid w:val="00377CB4"/>
    <w:rsid w:val="00377DF0"/>
    <w:rsid w:val="00377E29"/>
    <w:rsid w:val="00377F8A"/>
    <w:rsid w:val="00377F92"/>
    <w:rsid w:val="00380119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57"/>
    <w:rsid w:val="00380DAA"/>
    <w:rsid w:val="00380E31"/>
    <w:rsid w:val="00380FF0"/>
    <w:rsid w:val="00381189"/>
    <w:rsid w:val="003811BF"/>
    <w:rsid w:val="003812B2"/>
    <w:rsid w:val="003812E5"/>
    <w:rsid w:val="00381303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5A3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4FD"/>
    <w:rsid w:val="0038350B"/>
    <w:rsid w:val="003835DF"/>
    <w:rsid w:val="00383958"/>
    <w:rsid w:val="00383D10"/>
    <w:rsid w:val="00383D65"/>
    <w:rsid w:val="00383E1F"/>
    <w:rsid w:val="00383E69"/>
    <w:rsid w:val="0038403D"/>
    <w:rsid w:val="0038432D"/>
    <w:rsid w:val="003846E2"/>
    <w:rsid w:val="003847EE"/>
    <w:rsid w:val="0038486A"/>
    <w:rsid w:val="003849F4"/>
    <w:rsid w:val="00384B35"/>
    <w:rsid w:val="00384BB0"/>
    <w:rsid w:val="00384D0F"/>
    <w:rsid w:val="00384DC6"/>
    <w:rsid w:val="00384F49"/>
    <w:rsid w:val="003850CE"/>
    <w:rsid w:val="003851B5"/>
    <w:rsid w:val="003852D9"/>
    <w:rsid w:val="00385498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2BA"/>
    <w:rsid w:val="00386563"/>
    <w:rsid w:val="0038678D"/>
    <w:rsid w:val="003868E2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CFD"/>
    <w:rsid w:val="00386D4F"/>
    <w:rsid w:val="00386E24"/>
    <w:rsid w:val="00386E73"/>
    <w:rsid w:val="00386FD5"/>
    <w:rsid w:val="0038702E"/>
    <w:rsid w:val="00387434"/>
    <w:rsid w:val="00387491"/>
    <w:rsid w:val="0038765E"/>
    <w:rsid w:val="003876D3"/>
    <w:rsid w:val="00387853"/>
    <w:rsid w:val="003879C2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ADB"/>
    <w:rsid w:val="00390D51"/>
    <w:rsid w:val="00390DAE"/>
    <w:rsid w:val="00391057"/>
    <w:rsid w:val="0039108A"/>
    <w:rsid w:val="003910EA"/>
    <w:rsid w:val="00391365"/>
    <w:rsid w:val="00391418"/>
    <w:rsid w:val="00391548"/>
    <w:rsid w:val="003916A3"/>
    <w:rsid w:val="00391725"/>
    <w:rsid w:val="00391819"/>
    <w:rsid w:val="00391863"/>
    <w:rsid w:val="003918B0"/>
    <w:rsid w:val="00391945"/>
    <w:rsid w:val="00391970"/>
    <w:rsid w:val="00391B72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71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57E"/>
    <w:rsid w:val="003935E2"/>
    <w:rsid w:val="003936A3"/>
    <w:rsid w:val="003936DD"/>
    <w:rsid w:val="00393A17"/>
    <w:rsid w:val="00393A8A"/>
    <w:rsid w:val="00393B1A"/>
    <w:rsid w:val="00393B42"/>
    <w:rsid w:val="00393C77"/>
    <w:rsid w:val="00393C85"/>
    <w:rsid w:val="00393D35"/>
    <w:rsid w:val="00393DC3"/>
    <w:rsid w:val="00393DEF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09"/>
    <w:rsid w:val="00396039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81D"/>
    <w:rsid w:val="00396A07"/>
    <w:rsid w:val="00396A85"/>
    <w:rsid w:val="00396B49"/>
    <w:rsid w:val="00396C42"/>
    <w:rsid w:val="00396C66"/>
    <w:rsid w:val="00396E73"/>
    <w:rsid w:val="00396ECE"/>
    <w:rsid w:val="00397078"/>
    <w:rsid w:val="003970D7"/>
    <w:rsid w:val="003971A0"/>
    <w:rsid w:val="003971AC"/>
    <w:rsid w:val="00397640"/>
    <w:rsid w:val="003977CF"/>
    <w:rsid w:val="003978C9"/>
    <w:rsid w:val="00397A13"/>
    <w:rsid w:val="00397AD9"/>
    <w:rsid w:val="00397CEE"/>
    <w:rsid w:val="00397E1E"/>
    <w:rsid w:val="00397E2B"/>
    <w:rsid w:val="00397EDE"/>
    <w:rsid w:val="003A00BD"/>
    <w:rsid w:val="003A010D"/>
    <w:rsid w:val="003A0289"/>
    <w:rsid w:val="003A0356"/>
    <w:rsid w:val="003A03A0"/>
    <w:rsid w:val="003A05D4"/>
    <w:rsid w:val="003A07C4"/>
    <w:rsid w:val="003A07CA"/>
    <w:rsid w:val="003A08A9"/>
    <w:rsid w:val="003A0A53"/>
    <w:rsid w:val="003A0A64"/>
    <w:rsid w:val="003A0E28"/>
    <w:rsid w:val="003A121E"/>
    <w:rsid w:val="003A12D9"/>
    <w:rsid w:val="003A13BD"/>
    <w:rsid w:val="003A1547"/>
    <w:rsid w:val="003A158D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5DD"/>
    <w:rsid w:val="003A2672"/>
    <w:rsid w:val="003A2713"/>
    <w:rsid w:val="003A27E6"/>
    <w:rsid w:val="003A287D"/>
    <w:rsid w:val="003A2B0D"/>
    <w:rsid w:val="003A2B1F"/>
    <w:rsid w:val="003A2B8E"/>
    <w:rsid w:val="003A2D09"/>
    <w:rsid w:val="003A2F29"/>
    <w:rsid w:val="003A2F38"/>
    <w:rsid w:val="003A302B"/>
    <w:rsid w:val="003A302D"/>
    <w:rsid w:val="003A3099"/>
    <w:rsid w:val="003A309E"/>
    <w:rsid w:val="003A31FA"/>
    <w:rsid w:val="003A323F"/>
    <w:rsid w:val="003A332D"/>
    <w:rsid w:val="003A333C"/>
    <w:rsid w:val="003A33FA"/>
    <w:rsid w:val="003A3420"/>
    <w:rsid w:val="003A36F3"/>
    <w:rsid w:val="003A3CC9"/>
    <w:rsid w:val="003A3D08"/>
    <w:rsid w:val="003A3E4F"/>
    <w:rsid w:val="003A3F09"/>
    <w:rsid w:val="003A3F97"/>
    <w:rsid w:val="003A413B"/>
    <w:rsid w:val="003A41D9"/>
    <w:rsid w:val="003A42C3"/>
    <w:rsid w:val="003A4319"/>
    <w:rsid w:val="003A44E7"/>
    <w:rsid w:val="003A44EA"/>
    <w:rsid w:val="003A45A6"/>
    <w:rsid w:val="003A4632"/>
    <w:rsid w:val="003A4804"/>
    <w:rsid w:val="003A4972"/>
    <w:rsid w:val="003A4997"/>
    <w:rsid w:val="003A4AE2"/>
    <w:rsid w:val="003A4B07"/>
    <w:rsid w:val="003A4CEC"/>
    <w:rsid w:val="003A4E23"/>
    <w:rsid w:val="003A4FFE"/>
    <w:rsid w:val="003A51F0"/>
    <w:rsid w:val="003A5348"/>
    <w:rsid w:val="003A5479"/>
    <w:rsid w:val="003A5540"/>
    <w:rsid w:val="003A5691"/>
    <w:rsid w:val="003A57AA"/>
    <w:rsid w:val="003A57C6"/>
    <w:rsid w:val="003A583F"/>
    <w:rsid w:val="003A5942"/>
    <w:rsid w:val="003A5967"/>
    <w:rsid w:val="003A5A8E"/>
    <w:rsid w:val="003A5C10"/>
    <w:rsid w:val="003A5FDB"/>
    <w:rsid w:val="003A618D"/>
    <w:rsid w:val="003A62C2"/>
    <w:rsid w:val="003A632E"/>
    <w:rsid w:val="003A646A"/>
    <w:rsid w:val="003A649D"/>
    <w:rsid w:val="003A651D"/>
    <w:rsid w:val="003A65F6"/>
    <w:rsid w:val="003A68A3"/>
    <w:rsid w:val="003A6924"/>
    <w:rsid w:val="003A6950"/>
    <w:rsid w:val="003A6A37"/>
    <w:rsid w:val="003A6A5F"/>
    <w:rsid w:val="003A6AFA"/>
    <w:rsid w:val="003A6DAE"/>
    <w:rsid w:val="003A6F55"/>
    <w:rsid w:val="003A7065"/>
    <w:rsid w:val="003A7182"/>
    <w:rsid w:val="003A73ED"/>
    <w:rsid w:val="003A742F"/>
    <w:rsid w:val="003A7494"/>
    <w:rsid w:val="003A7642"/>
    <w:rsid w:val="003A76B8"/>
    <w:rsid w:val="003A7B10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A"/>
    <w:rsid w:val="003B01DB"/>
    <w:rsid w:val="003B02DB"/>
    <w:rsid w:val="003B0323"/>
    <w:rsid w:val="003B0651"/>
    <w:rsid w:val="003B0859"/>
    <w:rsid w:val="003B085A"/>
    <w:rsid w:val="003B0872"/>
    <w:rsid w:val="003B097E"/>
    <w:rsid w:val="003B09BD"/>
    <w:rsid w:val="003B09F7"/>
    <w:rsid w:val="003B0B9B"/>
    <w:rsid w:val="003B0D31"/>
    <w:rsid w:val="003B0E17"/>
    <w:rsid w:val="003B0E5B"/>
    <w:rsid w:val="003B0E6F"/>
    <w:rsid w:val="003B102E"/>
    <w:rsid w:val="003B1379"/>
    <w:rsid w:val="003B1688"/>
    <w:rsid w:val="003B1698"/>
    <w:rsid w:val="003B16FD"/>
    <w:rsid w:val="003B190B"/>
    <w:rsid w:val="003B1AB0"/>
    <w:rsid w:val="003B1B4F"/>
    <w:rsid w:val="003B1BD3"/>
    <w:rsid w:val="003B1BF8"/>
    <w:rsid w:val="003B1C20"/>
    <w:rsid w:val="003B1E2C"/>
    <w:rsid w:val="003B1F83"/>
    <w:rsid w:val="003B1FA9"/>
    <w:rsid w:val="003B2029"/>
    <w:rsid w:val="003B2556"/>
    <w:rsid w:val="003B2680"/>
    <w:rsid w:val="003B26E1"/>
    <w:rsid w:val="003B28EE"/>
    <w:rsid w:val="003B29AA"/>
    <w:rsid w:val="003B29D7"/>
    <w:rsid w:val="003B2A1F"/>
    <w:rsid w:val="003B2ABD"/>
    <w:rsid w:val="003B2BA2"/>
    <w:rsid w:val="003B2C67"/>
    <w:rsid w:val="003B2CD1"/>
    <w:rsid w:val="003B2D6E"/>
    <w:rsid w:val="003B2DD5"/>
    <w:rsid w:val="003B2E0C"/>
    <w:rsid w:val="003B2E5A"/>
    <w:rsid w:val="003B2F90"/>
    <w:rsid w:val="003B31C4"/>
    <w:rsid w:val="003B348C"/>
    <w:rsid w:val="003B36FC"/>
    <w:rsid w:val="003B379A"/>
    <w:rsid w:val="003B37BD"/>
    <w:rsid w:val="003B3878"/>
    <w:rsid w:val="003B38F5"/>
    <w:rsid w:val="003B3977"/>
    <w:rsid w:val="003B3AA9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8A2"/>
    <w:rsid w:val="003B4AE5"/>
    <w:rsid w:val="003B4C8D"/>
    <w:rsid w:val="003B4F3E"/>
    <w:rsid w:val="003B530D"/>
    <w:rsid w:val="003B5491"/>
    <w:rsid w:val="003B54B4"/>
    <w:rsid w:val="003B566F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72C"/>
    <w:rsid w:val="003B6BDD"/>
    <w:rsid w:val="003B6C00"/>
    <w:rsid w:val="003B6C83"/>
    <w:rsid w:val="003B6FC8"/>
    <w:rsid w:val="003B7079"/>
    <w:rsid w:val="003B7212"/>
    <w:rsid w:val="003B7254"/>
    <w:rsid w:val="003B73BF"/>
    <w:rsid w:val="003B7479"/>
    <w:rsid w:val="003B7488"/>
    <w:rsid w:val="003B74A0"/>
    <w:rsid w:val="003B75F7"/>
    <w:rsid w:val="003B76BE"/>
    <w:rsid w:val="003B77AA"/>
    <w:rsid w:val="003B7A75"/>
    <w:rsid w:val="003B7B48"/>
    <w:rsid w:val="003B7B77"/>
    <w:rsid w:val="003B7BAB"/>
    <w:rsid w:val="003B7BDD"/>
    <w:rsid w:val="003B7C0B"/>
    <w:rsid w:val="003B7C23"/>
    <w:rsid w:val="003B7D9F"/>
    <w:rsid w:val="003B7EC6"/>
    <w:rsid w:val="003B7F11"/>
    <w:rsid w:val="003B7F90"/>
    <w:rsid w:val="003C004F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22"/>
    <w:rsid w:val="003C0D8D"/>
    <w:rsid w:val="003C0DBA"/>
    <w:rsid w:val="003C0E13"/>
    <w:rsid w:val="003C1052"/>
    <w:rsid w:val="003C10CA"/>
    <w:rsid w:val="003C1191"/>
    <w:rsid w:val="003C1262"/>
    <w:rsid w:val="003C1409"/>
    <w:rsid w:val="003C14D8"/>
    <w:rsid w:val="003C15E1"/>
    <w:rsid w:val="003C1622"/>
    <w:rsid w:val="003C169B"/>
    <w:rsid w:val="003C178E"/>
    <w:rsid w:val="003C17A6"/>
    <w:rsid w:val="003C18BF"/>
    <w:rsid w:val="003C18C9"/>
    <w:rsid w:val="003C1903"/>
    <w:rsid w:val="003C1AF1"/>
    <w:rsid w:val="003C1C00"/>
    <w:rsid w:val="003C1D50"/>
    <w:rsid w:val="003C1E78"/>
    <w:rsid w:val="003C1EFF"/>
    <w:rsid w:val="003C1F12"/>
    <w:rsid w:val="003C1F85"/>
    <w:rsid w:val="003C2141"/>
    <w:rsid w:val="003C23DE"/>
    <w:rsid w:val="003C247E"/>
    <w:rsid w:val="003C24FB"/>
    <w:rsid w:val="003C2598"/>
    <w:rsid w:val="003C261F"/>
    <w:rsid w:val="003C26AE"/>
    <w:rsid w:val="003C26B1"/>
    <w:rsid w:val="003C28C0"/>
    <w:rsid w:val="003C2A06"/>
    <w:rsid w:val="003C2AE7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6D2"/>
    <w:rsid w:val="003C37AB"/>
    <w:rsid w:val="003C37F6"/>
    <w:rsid w:val="003C39B0"/>
    <w:rsid w:val="003C39E3"/>
    <w:rsid w:val="003C3A69"/>
    <w:rsid w:val="003C3B86"/>
    <w:rsid w:val="003C3BC4"/>
    <w:rsid w:val="003C3C5E"/>
    <w:rsid w:val="003C3CA5"/>
    <w:rsid w:val="003C3FE5"/>
    <w:rsid w:val="003C415A"/>
    <w:rsid w:val="003C4201"/>
    <w:rsid w:val="003C420C"/>
    <w:rsid w:val="003C4257"/>
    <w:rsid w:val="003C4321"/>
    <w:rsid w:val="003C43E2"/>
    <w:rsid w:val="003C4560"/>
    <w:rsid w:val="003C45F4"/>
    <w:rsid w:val="003C46CD"/>
    <w:rsid w:val="003C4916"/>
    <w:rsid w:val="003C4B88"/>
    <w:rsid w:val="003C4DB4"/>
    <w:rsid w:val="003C4F17"/>
    <w:rsid w:val="003C4F66"/>
    <w:rsid w:val="003C5149"/>
    <w:rsid w:val="003C523C"/>
    <w:rsid w:val="003C5452"/>
    <w:rsid w:val="003C5B29"/>
    <w:rsid w:val="003C5B2B"/>
    <w:rsid w:val="003C5DD4"/>
    <w:rsid w:val="003C6014"/>
    <w:rsid w:val="003C601E"/>
    <w:rsid w:val="003C60B8"/>
    <w:rsid w:val="003C61E5"/>
    <w:rsid w:val="003C6246"/>
    <w:rsid w:val="003C64BC"/>
    <w:rsid w:val="003C66A2"/>
    <w:rsid w:val="003C67ED"/>
    <w:rsid w:val="003C6AA8"/>
    <w:rsid w:val="003C6C6A"/>
    <w:rsid w:val="003C6F09"/>
    <w:rsid w:val="003C6F33"/>
    <w:rsid w:val="003C6F67"/>
    <w:rsid w:val="003C7081"/>
    <w:rsid w:val="003C7189"/>
    <w:rsid w:val="003C7392"/>
    <w:rsid w:val="003C74C7"/>
    <w:rsid w:val="003C7529"/>
    <w:rsid w:val="003C79D4"/>
    <w:rsid w:val="003C7A94"/>
    <w:rsid w:val="003C7BF2"/>
    <w:rsid w:val="003C7E7C"/>
    <w:rsid w:val="003D0078"/>
    <w:rsid w:val="003D0437"/>
    <w:rsid w:val="003D05B3"/>
    <w:rsid w:val="003D06C9"/>
    <w:rsid w:val="003D0722"/>
    <w:rsid w:val="003D0779"/>
    <w:rsid w:val="003D07C8"/>
    <w:rsid w:val="003D07CB"/>
    <w:rsid w:val="003D088A"/>
    <w:rsid w:val="003D0BEC"/>
    <w:rsid w:val="003D0D3E"/>
    <w:rsid w:val="003D0DAD"/>
    <w:rsid w:val="003D0E6A"/>
    <w:rsid w:val="003D0F69"/>
    <w:rsid w:val="003D0FB7"/>
    <w:rsid w:val="003D10EC"/>
    <w:rsid w:val="003D1199"/>
    <w:rsid w:val="003D11CC"/>
    <w:rsid w:val="003D121D"/>
    <w:rsid w:val="003D1328"/>
    <w:rsid w:val="003D136B"/>
    <w:rsid w:val="003D1464"/>
    <w:rsid w:val="003D14BA"/>
    <w:rsid w:val="003D1609"/>
    <w:rsid w:val="003D164C"/>
    <w:rsid w:val="003D1A7E"/>
    <w:rsid w:val="003D1B37"/>
    <w:rsid w:val="003D1D6F"/>
    <w:rsid w:val="003D1E32"/>
    <w:rsid w:val="003D1E8D"/>
    <w:rsid w:val="003D1EEB"/>
    <w:rsid w:val="003D1F9A"/>
    <w:rsid w:val="003D1FAF"/>
    <w:rsid w:val="003D203E"/>
    <w:rsid w:val="003D21C5"/>
    <w:rsid w:val="003D2269"/>
    <w:rsid w:val="003D227C"/>
    <w:rsid w:val="003D22CA"/>
    <w:rsid w:val="003D22D2"/>
    <w:rsid w:val="003D270E"/>
    <w:rsid w:val="003D278D"/>
    <w:rsid w:val="003D2790"/>
    <w:rsid w:val="003D283E"/>
    <w:rsid w:val="003D299F"/>
    <w:rsid w:val="003D2B15"/>
    <w:rsid w:val="003D2E88"/>
    <w:rsid w:val="003D2F20"/>
    <w:rsid w:val="003D3031"/>
    <w:rsid w:val="003D3077"/>
    <w:rsid w:val="003D30DB"/>
    <w:rsid w:val="003D3128"/>
    <w:rsid w:val="003D3140"/>
    <w:rsid w:val="003D31AF"/>
    <w:rsid w:val="003D3390"/>
    <w:rsid w:val="003D33B7"/>
    <w:rsid w:val="003D33B8"/>
    <w:rsid w:val="003D351B"/>
    <w:rsid w:val="003D3A12"/>
    <w:rsid w:val="003D3A44"/>
    <w:rsid w:val="003D3B34"/>
    <w:rsid w:val="003D3B9A"/>
    <w:rsid w:val="003D3FCB"/>
    <w:rsid w:val="003D405D"/>
    <w:rsid w:val="003D4269"/>
    <w:rsid w:val="003D42A9"/>
    <w:rsid w:val="003D42D7"/>
    <w:rsid w:val="003D455F"/>
    <w:rsid w:val="003D481D"/>
    <w:rsid w:val="003D4853"/>
    <w:rsid w:val="003D4B42"/>
    <w:rsid w:val="003D4C0F"/>
    <w:rsid w:val="003D4E8F"/>
    <w:rsid w:val="003D5226"/>
    <w:rsid w:val="003D5341"/>
    <w:rsid w:val="003D53A3"/>
    <w:rsid w:val="003D56E5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25A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45"/>
    <w:rsid w:val="003D7B8B"/>
    <w:rsid w:val="003D7C36"/>
    <w:rsid w:val="003D7CAF"/>
    <w:rsid w:val="003D7F2A"/>
    <w:rsid w:val="003D7FBB"/>
    <w:rsid w:val="003D7FBF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4F2"/>
    <w:rsid w:val="003E155F"/>
    <w:rsid w:val="003E193C"/>
    <w:rsid w:val="003E1943"/>
    <w:rsid w:val="003E1B8C"/>
    <w:rsid w:val="003E1BDF"/>
    <w:rsid w:val="003E1C01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3C"/>
    <w:rsid w:val="003E2157"/>
    <w:rsid w:val="003E2195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26"/>
    <w:rsid w:val="003E3489"/>
    <w:rsid w:val="003E359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A07"/>
    <w:rsid w:val="003E4B4A"/>
    <w:rsid w:val="003E4D12"/>
    <w:rsid w:val="003E5146"/>
    <w:rsid w:val="003E51EF"/>
    <w:rsid w:val="003E520B"/>
    <w:rsid w:val="003E5443"/>
    <w:rsid w:val="003E54FD"/>
    <w:rsid w:val="003E55B8"/>
    <w:rsid w:val="003E5681"/>
    <w:rsid w:val="003E56E1"/>
    <w:rsid w:val="003E5707"/>
    <w:rsid w:val="003E58A5"/>
    <w:rsid w:val="003E5909"/>
    <w:rsid w:val="003E5991"/>
    <w:rsid w:val="003E5AF5"/>
    <w:rsid w:val="003E5B47"/>
    <w:rsid w:val="003E5B56"/>
    <w:rsid w:val="003E5C7E"/>
    <w:rsid w:val="003E5D55"/>
    <w:rsid w:val="003E5E5A"/>
    <w:rsid w:val="003E6185"/>
    <w:rsid w:val="003E61B9"/>
    <w:rsid w:val="003E61DA"/>
    <w:rsid w:val="003E61E2"/>
    <w:rsid w:val="003E6222"/>
    <w:rsid w:val="003E64AC"/>
    <w:rsid w:val="003E65BC"/>
    <w:rsid w:val="003E662E"/>
    <w:rsid w:val="003E67C0"/>
    <w:rsid w:val="003E683C"/>
    <w:rsid w:val="003E6934"/>
    <w:rsid w:val="003E6A5C"/>
    <w:rsid w:val="003E6CF6"/>
    <w:rsid w:val="003E6D70"/>
    <w:rsid w:val="003E6DBD"/>
    <w:rsid w:val="003E6DD3"/>
    <w:rsid w:val="003E6EBF"/>
    <w:rsid w:val="003E6F14"/>
    <w:rsid w:val="003E7002"/>
    <w:rsid w:val="003E713A"/>
    <w:rsid w:val="003E759C"/>
    <w:rsid w:val="003E7823"/>
    <w:rsid w:val="003E78CA"/>
    <w:rsid w:val="003E79C0"/>
    <w:rsid w:val="003E79CC"/>
    <w:rsid w:val="003E7CD9"/>
    <w:rsid w:val="003E7D03"/>
    <w:rsid w:val="003E7DCD"/>
    <w:rsid w:val="003F009D"/>
    <w:rsid w:val="003F0203"/>
    <w:rsid w:val="003F02D1"/>
    <w:rsid w:val="003F02D5"/>
    <w:rsid w:val="003F035A"/>
    <w:rsid w:val="003F03D9"/>
    <w:rsid w:val="003F0726"/>
    <w:rsid w:val="003F079B"/>
    <w:rsid w:val="003F0B25"/>
    <w:rsid w:val="003F0B40"/>
    <w:rsid w:val="003F0B8D"/>
    <w:rsid w:val="003F0C13"/>
    <w:rsid w:val="003F0C82"/>
    <w:rsid w:val="003F0DEC"/>
    <w:rsid w:val="003F0E7E"/>
    <w:rsid w:val="003F128F"/>
    <w:rsid w:val="003F1306"/>
    <w:rsid w:val="003F1425"/>
    <w:rsid w:val="003F172F"/>
    <w:rsid w:val="003F1952"/>
    <w:rsid w:val="003F1CA9"/>
    <w:rsid w:val="003F1CB6"/>
    <w:rsid w:val="003F1D24"/>
    <w:rsid w:val="003F1D94"/>
    <w:rsid w:val="003F1DA3"/>
    <w:rsid w:val="003F1EFB"/>
    <w:rsid w:val="003F1F08"/>
    <w:rsid w:val="003F1F75"/>
    <w:rsid w:val="003F2053"/>
    <w:rsid w:val="003F20A7"/>
    <w:rsid w:val="003F2130"/>
    <w:rsid w:val="003F2175"/>
    <w:rsid w:val="003F21C9"/>
    <w:rsid w:val="003F2367"/>
    <w:rsid w:val="003F24EF"/>
    <w:rsid w:val="003F26E2"/>
    <w:rsid w:val="003F2819"/>
    <w:rsid w:val="003F2861"/>
    <w:rsid w:val="003F286E"/>
    <w:rsid w:val="003F28CE"/>
    <w:rsid w:val="003F29B9"/>
    <w:rsid w:val="003F2A76"/>
    <w:rsid w:val="003F2ACC"/>
    <w:rsid w:val="003F2B02"/>
    <w:rsid w:val="003F2B06"/>
    <w:rsid w:val="003F2D6D"/>
    <w:rsid w:val="003F2FC0"/>
    <w:rsid w:val="003F305A"/>
    <w:rsid w:val="003F30EC"/>
    <w:rsid w:val="003F31D3"/>
    <w:rsid w:val="003F341D"/>
    <w:rsid w:val="003F3501"/>
    <w:rsid w:val="003F354F"/>
    <w:rsid w:val="003F360E"/>
    <w:rsid w:val="003F3B01"/>
    <w:rsid w:val="003F3BB8"/>
    <w:rsid w:val="003F3E83"/>
    <w:rsid w:val="003F3F61"/>
    <w:rsid w:val="003F40D6"/>
    <w:rsid w:val="003F42EB"/>
    <w:rsid w:val="003F44EE"/>
    <w:rsid w:val="003F47CF"/>
    <w:rsid w:val="003F483B"/>
    <w:rsid w:val="003F4981"/>
    <w:rsid w:val="003F49F4"/>
    <w:rsid w:val="003F49F6"/>
    <w:rsid w:val="003F4A4D"/>
    <w:rsid w:val="003F4A96"/>
    <w:rsid w:val="003F4C71"/>
    <w:rsid w:val="003F4D7B"/>
    <w:rsid w:val="003F4F29"/>
    <w:rsid w:val="003F50F5"/>
    <w:rsid w:val="003F53BC"/>
    <w:rsid w:val="003F583D"/>
    <w:rsid w:val="003F59A9"/>
    <w:rsid w:val="003F5CB0"/>
    <w:rsid w:val="003F5D1A"/>
    <w:rsid w:val="003F5D50"/>
    <w:rsid w:val="003F5D88"/>
    <w:rsid w:val="003F5E76"/>
    <w:rsid w:val="003F5F19"/>
    <w:rsid w:val="003F5F78"/>
    <w:rsid w:val="003F6005"/>
    <w:rsid w:val="003F603D"/>
    <w:rsid w:val="003F622B"/>
    <w:rsid w:val="003F6294"/>
    <w:rsid w:val="003F6516"/>
    <w:rsid w:val="003F6583"/>
    <w:rsid w:val="003F66C0"/>
    <w:rsid w:val="003F6701"/>
    <w:rsid w:val="003F68A5"/>
    <w:rsid w:val="003F68C5"/>
    <w:rsid w:val="003F6B51"/>
    <w:rsid w:val="003F6B60"/>
    <w:rsid w:val="003F6C59"/>
    <w:rsid w:val="003F6CFE"/>
    <w:rsid w:val="003F6E17"/>
    <w:rsid w:val="003F7239"/>
    <w:rsid w:val="003F72DD"/>
    <w:rsid w:val="003F736E"/>
    <w:rsid w:val="003F73BD"/>
    <w:rsid w:val="003F75DF"/>
    <w:rsid w:val="003F76B7"/>
    <w:rsid w:val="003F78AF"/>
    <w:rsid w:val="003F79E6"/>
    <w:rsid w:val="003F7A44"/>
    <w:rsid w:val="003F7C4A"/>
    <w:rsid w:val="003F7E18"/>
    <w:rsid w:val="003F7F02"/>
    <w:rsid w:val="004001FB"/>
    <w:rsid w:val="004002AA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81"/>
    <w:rsid w:val="00401C9E"/>
    <w:rsid w:val="00401DE0"/>
    <w:rsid w:val="00401DFC"/>
    <w:rsid w:val="00401F02"/>
    <w:rsid w:val="00402158"/>
    <w:rsid w:val="004021AC"/>
    <w:rsid w:val="0040222A"/>
    <w:rsid w:val="00402234"/>
    <w:rsid w:val="004023A8"/>
    <w:rsid w:val="00402519"/>
    <w:rsid w:val="00402691"/>
    <w:rsid w:val="004026D4"/>
    <w:rsid w:val="0040288C"/>
    <w:rsid w:val="004029FC"/>
    <w:rsid w:val="00402B93"/>
    <w:rsid w:val="00402E51"/>
    <w:rsid w:val="00402E8C"/>
    <w:rsid w:val="004030D3"/>
    <w:rsid w:val="00403204"/>
    <w:rsid w:val="0040371A"/>
    <w:rsid w:val="004039D4"/>
    <w:rsid w:val="00403A35"/>
    <w:rsid w:val="00403A61"/>
    <w:rsid w:val="00403A85"/>
    <w:rsid w:val="00403CE6"/>
    <w:rsid w:val="00403DEB"/>
    <w:rsid w:val="00403F51"/>
    <w:rsid w:val="004040E3"/>
    <w:rsid w:val="004041AD"/>
    <w:rsid w:val="004041FE"/>
    <w:rsid w:val="00404331"/>
    <w:rsid w:val="004044F8"/>
    <w:rsid w:val="00404580"/>
    <w:rsid w:val="00404848"/>
    <w:rsid w:val="00404CDA"/>
    <w:rsid w:val="00404E52"/>
    <w:rsid w:val="00405020"/>
    <w:rsid w:val="00405114"/>
    <w:rsid w:val="00405188"/>
    <w:rsid w:val="00405192"/>
    <w:rsid w:val="00405429"/>
    <w:rsid w:val="004054A6"/>
    <w:rsid w:val="00405542"/>
    <w:rsid w:val="00405889"/>
    <w:rsid w:val="00405AC5"/>
    <w:rsid w:val="00405D39"/>
    <w:rsid w:val="00405DBD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B50"/>
    <w:rsid w:val="00406D1E"/>
    <w:rsid w:val="00406DB6"/>
    <w:rsid w:val="00406DBB"/>
    <w:rsid w:val="00406E2C"/>
    <w:rsid w:val="00406EC3"/>
    <w:rsid w:val="00406FB9"/>
    <w:rsid w:val="004070B6"/>
    <w:rsid w:val="0040764E"/>
    <w:rsid w:val="004076AB"/>
    <w:rsid w:val="00407920"/>
    <w:rsid w:val="00407956"/>
    <w:rsid w:val="00407AE2"/>
    <w:rsid w:val="00407D31"/>
    <w:rsid w:val="00407D7C"/>
    <w:rsid w:val="00407DF4"/>
    <w:rsid w:val="00407E28"/>
    <w:rsid w:val="00410020"/>
    <w:rsid w:val="00410395"/>
    <w:rsid w:val="00410470"/>
    <w:rsid w:val="0041056E"/>
    <w:rsid w:val="00410857"/>
    <w:rsid w:val="00410A47"/>
    <w:rsid w:val="00410B59"/>
    <w:rsid w:val="00410BB4"/>
    <w:rsid w:val="00410C24"/>
    <w:rsid w:val="00410D06"/>
    <w:rsid w:val="00410E87"/>
    <w:rsid w:val="00410F7A"/>
    <w:rsid w:val="00410FBF"/>
    <w:rsid w:val="00410FCE"/>
    <w:rsid w:val="00410FDA"/>
    <w:rsid w:val="00410FFC"/>
    <w:rsid w:val="00411082"/>
    <w:rsid w:val="0041131F"/>
    <w:rsid w:val="0041140A"/>
    <w:rsid w:val="004114A9"/>
    <w:rsid w:val="00411628"/>
    <w:rsid w:val="004116E8"/>
    <w:rsid w:val="00411825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AE0"/>
    <w:rsid w:val="00412B07"/>
    <w:rsid w:val="00412B60"/>
    <w:rsid w:val="00412BD0"/>
    <w:rsid w:val="00412C97"/>
    <w:rsid w:val="00412F8E"/>
    <w:rsid w:val="00413308"/>
    <w:rsid w:val="0041335F"/>
    <w:rsid w:val="004134E6"/>
    <w:rsid w:val="00413546"/>
    <w:rsid w:val="004135B6"/>
    <w:rsid w:val="00413630"/>
    <w:rsid w:val="00413841"/>
    <w:rsid w:val="0041390E"/>
    <w:rsid w:val="004139A7"/>
    <w:rsid w:val="00413A0A"/>
    <w:rsid w:val="00413A72"/>
    <w:rsid w:val="00413B88"/>
    <w:rsid w:val="00413C59"/>
    <w:rsid w:val="00413C6E"/>
    <w:rsid w:val="00413C85"/>
    <w:rsid w:val="00413D19"/>
    <w:rsid w:val="00414315"/>
    <w:rsid w:val="00414410"/>
    <w:rsid w:val="0041459A"/>
    <w:rsid w:val="004145F8"/>
    <w:rsid w:val="00414667"/>
    <w:rsid w:val="004146E0"/>
    <w:rsid w:val="0041482A"/>
    <w:rsid w:val="00414EFC"/>
    <w:rsid w:val="00415041"/>
    <w:rsid w:val="00415152"/>
    <w:rsid w:val="0041527C"/>
    <w:rsid w:val="004152C0"/>
    <w:rsid w:val="004154EE"/>
    <w:rsid w:val="0041550C"/>
    <w:rsid w:val="00415538"/>
    <w:rsid w:val="0041553D"/>
    <w:rsid w:val="00415544"/>
    <w:rsid w:val="00415594"/>
    <w:rsid w:val="0041573D"/>
    <w:rsid w:val="00415762"/>
    <w:rsid w:val="00415855"/>
    <w:rsid w:val="004158FF"/>
    <w:rsid w:val="00415AA6"/>
    <w:rsid w:val="00415BDB"/>
    <w:rsid w:val="00415C96"/>
    <w:rsid w:val="00415E3A"/>
    <w:rsid w:val="0041609F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6FBB"/>
    <w:rsid w:val="004170EA"/>
    <w:rsid w:val="004171BF"/>
    <w:rsid w:val="00417284"/>
    <w:rsid w:val="004175AF"/>
    <w:rsid w:val="00417636"/>
    <w:rsid w:val="00417725"/>
    <w:rsid w:val="004177F4"/>
    <w:rsid w:val="004179A2"/>
    <w:rsid w:val="00417A8A"/>
    <w:rsid w:val="00417ACD"/>
    <w:rsid w:val="00417B1C"/>
    <w:rsid w:val="00417C53"/>
    <w:rsid w:val="00417D02"/>
    <w:rsid w:val="00417D40"/>
    <w:rsid w:val="00417E84"/>
    <w:rsid w:val="00417FF1"/>
    <w:rsid w:val="00420044"/>
    <w:rsid w:val="0042011D"/>
    <w:rsid w:val="0042015B"/>
    <w:rsid w:val="0042041C"/>
    <w:rsid w:val="00420520"/>
    <w:rsid w:val="0042076F"/>
    <w:rsid w:val="00420884"/>
    <w:rsid w:val="0042091D"/>
    <w:rsid w:val="004209A4"/>
    <w:rsid w:val="00420B1E"/>
    <w:rsid w:val="00420B25"/>
    <w:rsid w:val="00420B74"/>
    <w:rsid w:val="00420DAA"/>
    <w:rsid w:val="00420E23"/>
    <w:rsid w:val="00420F5D"/>
    <w:rsid w:val="00421218"/>
    <w:rsid w:val="0042124B"/>
    <w:rsid w:val="00421364"/>
    <w:rsid w:val="0042137C"/>
    <w:rsid w:val="004215E8"/>
    <w:rsid w:val="004217A7"/>
    <w:rsid w:val="00421824"/>
    <w:rsid w:val="00421A62"/>
    <w:rsid w:val="00421BB7"/>
    <w:rsid w:val="00421C0E"/>
    <w:rsid w:val="00421E84"/>
    <w:rsid w:val="00421EA6"/>
    <w:rsid w:val="00421FCA"/>
    <w:rsid w:val="00421FD7"/>
    <w:rsid w:val="00421FE7"/>
    <w:rsid w:val="00421FEA"/>
    <w:rsid w:val="00422093"/>
    <w:rsid w:val="00422121"/>
    <w:rsid w:val="00422134"/>
    <w:rsid w:val="00422183"/>
    <w:rsid w:val="0042224D"/>
    <w:rsid w:val="004222D8"/>
    <w:rsid w:val="00422458"/>
    <w:rsid w:val="00422914"/>
    <w:rsid w:val="0042298D"/>
    <w:rsid w:val="00422AF8"/>
    <w:rsid w:val="00422E10"/>
    <w:rsid w:val="00422EFA"/>
    <w:rsid w:val="00422FAC"/>
    <w:rsid w:val="0042308A"/>
    <w:rsid w:val="00423160"/>
    <w:rsid w:val="004231AA"/>
    <w:rsid w:val="00423320"/>
    <w:rsid w:val="00423445"/>
    <w:rsid w:val="0042344E"/>
    <w:rsid w:val="004234C9"/>
    <w:rsid w:val="0042358C"/>
    <w:rsid w:val="004238BF"/>
    <w:rsid w:val="004238E3"/>
    <w:rsid w:val="00423B1F"/>
    <w:rsid w:val="00423C20"/>
    <w:rsid w:val="00423D0E"/>
    <w:rsid w:val="00423D76"/>
    <w:rsid w:val="00423D86"/>
    <w:rsid w:val="00423E09"/>
    <w:rsid w:val="00423E12"/>
    <w:rsid w:val="00423E3D"/>
    <w:rsid w:val="00423EC8"/>
    <w:rsid w:val="00423F6D"/>
    <w:rsid w:val="004240BE"/>
    <w:rsid w:val="004240E2"/>
    <w:rsid w:val="0042416D"/>
    <w:rsid w:val="00424227"/>
    <w:rsid w:val="00424228"/>
    <w:rsid w:val="0042424D"/>
    <w:rsid w:val="0042434B"/>
    <w:rsid w:val="0042437A"/>
    <w:rsid w:val="0042442F"/>
    <w:rsid w:val="004244FE"/>
    <w:rsid w:val="00424683"/>
    <w:rsid w:val="004246A4"/>
    <w:rsid w:val="004248B5"/>
    <w:rsid w:val="0042495A"/>
    <w:rsid w:val="004249AD"/>
    <w:rsid w:val="00424CA7"/>
    <w:rsid w:val="00424F39"/>
    <w:rsid w:val="00424FBD"/>
    <w:rsid w:val="0042509F"/>
    <w:rsid w:val="004250BD"/>
    <w:rsid w:val="00425284"/>
    <w:rsid w:val="004252D3"/>
    <w:rsid w:val="004252DF"/>
    <w:rsid w:val="004255A5"/>
    <w:rsid w:val="00425869"/>
    <w:rsid w:val="00425D25"/>
    <w:rsid w:val="00425D87"/>
    <w:rsid w:val="00425DE2"/>
    <w:rsid w:val="00425F82"/>
    <w:rsid w:val="00425FAD"/>
    <w:rsid w:val="00426026"/>
    <w:rsid w:val="0042604F"/>
    <w:rsid w:val="0042609D"/>
    <w:rsid w:val="004261E3"/>
    <w:rsid w:val="0042631D"/>
    <w:rsid w:val="00426522"/>
    <w:rsid w:val="004265A2"/>
    <w:rsid w:val="004265D7"/>
    <w:rsid w:val="004265FF"/>
    <w:rsid w:val="00426645"/>
    <w:rsid w:val="00426921"/>
    <w:rsid w:val="00426ABE"/>
    <w:rsid w:val="00426AD3"/>
    <w:rsid w:val="00426B17"/>
    <w:rsid w:val="00426BC8"/>
    <w:rsid w:val="00426C71"/>
    <w:rsid w:val="00426DC2"/>
    <w:rsid w:val="00426DE4"/>
    <w:rsid w:val="00426F81"/>
    <w:rsid w:val="00427050"/>
    <w:rsid w:val="004273DC"/>
    <w:rsid w:val="0042751D"/>
    <w:rsid w:val="00427627"/>
    <w:rsid w:val="004277AF"/>
    <w:rsid w:val="004279E6"/>
    <w:rsid w:val="00427A2C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8DC"/>
    <w:rsid w:val="004309E8"/>
    <w:rsid w:val="004309E9"/>
    <w:rsid w:val="00430ABB"/>
    <w:rsid w:val="00430BDC"/>
    <w:rsid w:val="00430D8A"/>
    <w:rsid w:val="00430F2F"/>
    <w:rsid w:val="0043112F"/>
    <w:rsid w:val="0043120F"/>
    <w:rsid w:val="0043136F"/>
    <w:rsid w:val="004313A7"/>
    <w:rsid w:val="00431518"/>
    <w:rsid w:val="00431769"/>
    <w:rsid w:val="004317A6"/>
    <w:rsid w:val="0043195F"/>
    <w:rsid w:val="0043197C"/>
    <w:rsid w:val="00431990"/>
    <w:rsid w:val="00431A05"/>
    <w:rsid w:val="00431C70"/>
    <w:rsid w:val="00431D85"/>
    <w:rsid w:val="00432170"/>
    <w:rsid w:val="004321CF"/>
    <w:rsid w:val="0043228A"/>
    <w:rsid w:val="004323E6"/>
    <w:rsid w:val="0043254F"/>
    <w:rsid w:val="0043268C"/>
    <w:rsid w:val="00432904"/>
    <w:rsid w:val="0043291B"/>
    <w:rsid w:val="0043296D"/>
    <w:rsid w:val="00432CAE"/>
    <w:rsid w:val="00432DAE"/>
    <w:rsid w:val="00432E08"/>
    <w:rsid w:val="00432F16"/>
    <w:rsid w:val="00433030"/>
    <w:rsid w:val="00433175"/>
    <w:rsid w:val="004331E4"/>
    <w:rsid w:val="00433273"/>
    <w:rsid w:val="004332FE"/>
    <w:rsid w:val="0043347D"/>
    <w:rsid w:val="00433540"/>
    <w:rsid w:val="004336AB"/>
    <w:rsid w:val="00433824"/>
    <w:rsid w:val="00433835"/>
    <w:rsid w:val="004339D1"/>
    <w:rsid w:val="00433ADD"/>
    <w:rsid w:val="00433C53"/>
    <w:rsid w:val="00433C92"/>
    <w:rsid w:val="00433CE0"/>
    <w:rsid w:val="00433D3B"/>
    <w:rsid w:val="00433E4D"/>
    <w:rsid w:val="00433FAC"/>
    <w:rsid w:val="0043400C"/>
    <w:rsid w:val="00434056"/>
    <w:rsid w:val="004341AF"/>
    <w:rsid w:val="0043420F"/>
    <w:rsid w:val="00434317"/>
    <w:rsid w:val="00434422"/>
    <w:rsid w:val="00434480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06"/>
    <w:rsid w:val="0043594B"/>
    <w:rsid w:val="00435B5E"/>
    <w:rsid w:val="00435B8C"/>
    <w:rsid w:val="00435C1C"/>
    <w:rsid w:val="00435FC9"/>
    <w:rsid w:val="004360A3"/>
    <w:rsid w:val="00436142"/>
    <w:rsid w:val="00436271"/>
    <w:rsid w:val="004362B3"/>
    <w:rsid w:val="004362E9"/>
    <w:rsid w:val="00436330"/>
    <w:rsid w:val="004364EC"/>
    <w:rsid w:val="004365A4"/>
    <w:rsid w:val="004366F7"/>
    <w:rsid w:val="00436943"/>
    <w:rsid w:val="00436954"/>
    <w:rsid w:val="00436A2E"/>
    <w:rsid w:val="00436ACB"/>
    <w:rsid w:val="00436B44"/>
    <w:rsid w:val="00436B52"/>
    <w:rsid w:val="00436B62"/>
    <w:rsid w:val="00436B91"/>
    <w:rsid w:val="00436C99"/>
    <w:rsid w:val="00436D45"/>
    <w:rsid w:val="00436DE8"/>
    <w:rsid w:val="00436EC8"/>
    <w:rsid w:val="00436FBE"/>
    <w:rsid w:val="00436FD5"/>
    <w:rsid w:val="00437143"/>
    <w:rsid w:val="0043714B"/>
    <w:rsid w:val="004371C7"/>
    <w:rsid w:val="004371F6"/>
    <w:rsid w:val="004372DB"/>
    <w:rsid w:val="004377D1"/>
    <w:rsid w:val="00437859"/>
    <w:rsid w:val="00437943"/>
    <w:rsid w:val="00437BAB"/>
    <w:rsid w:val="00437D9E"/>
    <w:rsid w:val="00437DD7"/>
    <w:rsid w:val="00437E1B"/>
    <w:rsid w:val="00437E72"/>
    <w:rsid w:val="00437ED5"/>
    <w:rsid w:val="00437EEE"/>
    <w:rsid w:val="00437F1E"/>
    <w:rsid w:val="00437F33"/>
    <w:rsid w:val="00437F55"/>
    <w:rsid w:val="00440007"/>
    <w:rsid w:val="00440196"/>
    <w:rsid w:val="00440203"/>
    <w:rsid w:val="0044020A"/>
    <w:rsid w:val="00440254"/>
    <w:rsid w:val="004402F2"/>
    <w:rsid w:val="00440600"/>
    <w:rsid w:val="00440615"/>
    <w:rsid w:val="0044079C"/>
    <w:rsid w:val="00440811"/>
    <w:rsid w:val="0044084C"/>
    <w:rsid w:val="00440A9C"/>
    <w:rsid w:val="00440CAD"/>
    <w:rsid w:val="00440CE9"/>
    <w:rsid w:val="00440D64"/>
    <w:rsid w:val="00440E8D"/>
    <w:rsid w:val="00440FB3"/>
    <w:rsid w:val="00441083"/>
    <w:rsid w:val="00441180"/>
    <w:rsid w:val="004412E0"/>
    <w:rsid w:val="00441458"/>
    <w:rsid w:val="004414C3"/>
    <w:rsid w:val="004414E8"/>
    <w:rsid w:val="00441533"/>
    <w:rsid w:val="004415C4"/>
    <w:rsid w:val="00441708"/>
    <w:rsid w:val="00441A54"/>
    <w:rsid w:val="00441C2D"/>
    <w:rsid w:val="00441CC6"/>
    <w:rsid w:val="00441D43"/>
    <w:rsid w:val="00441DA9"/>
    <w:rsid w:val="00441DC0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026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A44"/>
    <w:rsid w:val="00444A87"/>
    <w:rsid w:val="00444ADA"/>
    <w:rsid w:val="00444B88"/>
    <w:rsid w:val="00444C15"/>
    <w:rsid w:val="00444E14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63"/>
    <w:rsid w:val="0044607A"/>
    <w:rsid w:val="0044607D"/>
    <w:rsid w:val="0044611B"/>
    <w:rsid w:val="00446183"/>
    <w:rsid w:val="0044620A"/>
    <w:rsid w:val="00446918"/>
    <w:rsid w:val="004469BB"/>
    <w:rsid w:val="004469EC"/>
    <w:rsid w:val="00446B5F"/>
    <w:rsid w:val="00446BB9"/>
    <w:rsid w:val="00446FD4"/>
    <w:rsid w:val="00447153"/>
    <w:rsid w:val="004471F7"/>
    <w:rsid w:val="00447465"/>
    <w:rsid w:val="00447499"/>
    <w:rsid w:val="00447551"/>
    <w:rsid w:val="00447A7C"/>
    <w:rsid w:val="00447A8E"/>
    <w:rsid w:val="00447ABC"/>
    <w:rsid w:val="00447AE8"/>
    <w:rsid w:val="00447B64"/>
    <w:rsid w:val="00447CF4"/>
    <w:rsid w:val="00447D55"/>
    <w:rsid w:val="00447DB3"/>
    <w:rsid w:val="00450104"/>
    <w:rsid w:val="004501B4"/>
    <w:rsid w:val="00450358"/>
    <w:rsid w:val="00450385"/>
    <w:rsid w:val="004503FF"/>
    <w:rsid w:val="0045044E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0DF7"/>
    <w:rsid w:val="00450E6E"/>
    <w:rsid w:val="004510C6"/>
    <w:rsid w:val="0045144D"/>
    <w:rsid w:val="004515C1"/>
    <w:rsid w:val="00451683"/>
    <w:rsid w:val="004516BE"/>
    <w:rsid w:val="00451727"/>
    <w:rsid w:val="00451741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5FD"/>
    <w:rsid w:val="00452613"/>
    <w:rsid w:val="004527A1"/>
    <w:rsid w:val="0045285F"/>
    <w:rsid w:val="00452967"/>
    <w:rsid w:val="00452AAE"/>
    <w:rsid w:val="00452B89"/>
    <w:rsid w:val="00452F7D"/>
    <w:rsid w:val="00452FBB"/>
    <w:rsid w:val="004532E9"/>
    <w:rsid w:val="004534A4"/>
    <w:rsid w:val="004534C6"/>
    <w:rsid w:val="004536EF"/>
    <w:rsid w:val="00453701"/>
    <w:rsid w:val="004537D9"/>
    <w:rsid w:val="0045383B"/>
    <w:rsid w:val="00453AB0"/>
    <w:rsid w:val="00453BA5"/>
    <w:rsid w:val="00453C11"/>
    <w:rsid w:val="00453DFE"/>
    <w:rsid w:val="00453EB9"/>
    <w:rsid w:val="00453F88"/>
    <w:rsid w:val="00454072"/>
    <w:rsid w:val="00454367"/>
    <w:rsid w:val="004543C5"/>
    <w:rsid w:val="004544E5"/>
    <w:rsid w:val="0045468C"/>
    <w:rsid w:val="004546DB"/>
    <w:rsid w:val="0045472F"/>
    <w:rsid w:val="0045475F"/>
    <w:rsid w:val="00454845"/>
    <w:rsid w:val="004548E9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777"/>
    <w:rsid w:val="00455BF8"/>
    <w:rsid w:val="00455C7F"/>
    <w:rsid w:val="00455CDE"/>
    <w:rsid w:val="00455CFE"/>
    <w:rsid w:val="00455F94"/>
    <w:rsid w:val="004560C2"/>
    <w:rsid w:val="004560C9"/>
    <w:rsid w:val="004560FA"/>
    <w:rsid w:val="004561B6"/>
    <w:rsid w:val="00456420"/>
    <w:rsid w:val="0045645A"/>
    <w:rsid w:val="004564FF"/>
    <w:rsid w:val="00456640"/>
    <w:rsid w:val="004569FD"/>
    <w:rsid w:val="00456B00"/>
    <w:rsid w:val="00456BEC"/>
    <w:rsid w:val="00456E15"/>
    <w:rsid w:val="0045709C"/>
    <w:rsid w:val="004570D1"/>
    <w:rsid w:val="00457298"/>
    <w:rsid w:val="004573A4"/>
    <w:rsid w:val="00457402"/>
    <w:rsid w:val="00457689"/>
    <w:rsid w:val="004576FF"/>
    <w:rsid w:val="00457715"/>
    <w:rsid w:val="004579C6"/>
    <w:rsid w:val="004579D8"/>
    <w:rsid w:val="00457B4C"/>
    <w:rsid w:val="00457BEF"/>
    <w:rsid w:val="00457C3D"/>
    <w:rsid w:val="00457C80"/>
    <w:rsid w:val="00457D11"/>
    <w:rsid w:val="00457D40"/>
    <w:rsid w:val="00457D5E"/>
    <w:rsid w:val="00457F2D"/>
    <w:rsid w:val="0046000E"/>
    <w:rsid w:val="004600A5"/>
    <w:rsid w:val="004600C1"/>
    <w:rsid w:val="0046019B"/>
    <w:rsid w:val="0046020F"/>
    <w:rsid w:val="0046026E"/>
    <w:rsid w:val="004603F3"/>
    <w:rsid w:val="0046086D"/>
    <w:rsid w:val="00460A3D"/>
    <w:rsid w:val="00460C75"/>
    <w:rsid w:val="00460D08"/>
    <w:rsid w:val="00460D51"/>
    <w:rsid w:val="00460F2D"/>
    <w:rsid w:val="00460F51"/>
    <w:rsid w:val="00460FF8"/>
    <w:rsid w:val="0046116D"/>
    <w:rsid w:val="00461175"/>
    <w:rsid w:val="0046118C"/>
    <w:rsid w:val="004611C5"/>
    <w:rsid w:val="004612CB"/>
    <w:rsid w:val="004613C4"/>
    <w:rsid w:val="00461502"/>
    <w:rsid w:val="00461533"/>
    <w:rsid w:val="004617C7"/>
    <w:rsid w:val="004617D1"/>
    <w:rsid w:val="00461950"/>
    <w:rsid w:val="004619D0"/>
    <w:rsid w:val="00461B05"/>
    <w:rsid w:val="00461C07"/>
    <w:rsid w:val="00461D27"/>
    <w:rsid w:val="00461E0D"/>
    <w:rsid w:val="00461E63"/>
    <w:rsid w:val="00461F0C"/>
    <w:rsid w:val="00461F2B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B07"/>
    <w:rsid w:val="00462C0F"/>
    <w:rsid w:val="00462CE0"/>
    <w:rsid w:val="00462DD2"/>
    <w:rsid w:val="00463033"/>
    <w:rsid w:val="00463110"/>
    <w:rsid w:val="0046311E"/>
    <w:rsid w:val="0046312B"/>
    <w:rsid w:val="00463244"/>
    <w:rsid w:val="00463249"/>
    <w:rsid w:val="00463314"/>
    <w:rsid w:val="00463342"/>
    <w:rsid w:val="0046335A"/>
    <w:rsid w:val="0046348B"/>
    <w:rsid w:val="004634A7"/>
    <w:rsid w:val="0046380A"/>
    <w:rsid w:val="0046388B"/>
    <w:rsid w:val="00463B7B"/>
    <w:rsid w:val="00463B8B"/>
    <w:rsid w:val="00463BD2"/>
    <w:rsid w:val="00463C6B"/>
    <w:rsid w:val="00463C8B"/>
    <w:rsid w:val="00463CEB"/>
    <w:rsid w:val="00463D2D"/>
    <w:rsid w:val="00464022"/>
    <w:rsid w:val="004640D1"/>
    <w:rsid w:val="004642CA"/>
    <w:rsid w:val="00464310"/>
    <w:rsid w:val="00464323"/>
    <w:rsid w:val="004646C5"/>
    <w:rsid w:val="00464927"/>
    <w:rsid w:val="0046496D"/>
    <w:rsid w:val="00464A25"/>
    <w:rsid w:val="00464ACD"/>
    <w:rsid w:val="00464BC8"/>
    <w:rsid w:val="00464CEB"/>
    <w:rsid w:val="00464E09"/>
    <w:rsid w:val="00464EB0"/>
    <w:rsid w:val="00464ED4"/>
    <w:rsid w:val="00464FE2"/>
    <w:rsid w:val="0046515A"/>
    <w:rsid w:val="004651D7"/>
    <w:rsid w:val="004651F6"/>
    <w:rsid w:val="00465253"/>
    <w:rsid w:val="0046526E"/>
    <w:rsid w:val="00465418"/>
    <w:rsid w:val="00465922"/>
    <w:rsid w:val="0046592D"/>
    <w:rsid w:val="0046597B"/>
    <w:rsid w:val="00465D62"/>
    <w:rsid w:val="00465EAA"/>
    <w:rsid w:val="0046605E"/>
    <w:rsid w:val="00466212"/>
    <w:rsid w:val="00466215"/>
    <w:rsid w:val="0046621C"/>
    <w:rsid w:val="00466255"/>
    <w:rsid w:val="004662FB"/>
    <w:rsid w:val="004663B4"/>
    <w:rsid w:val="004663C3"/>
    <w:rsid w:val="00466568"/>
    <w:rsid w:val="0046691A"/>
    <w:rsid w:val="00466983"/>
    <w:rsid w:val="00466C4A"/>
    <w:rsid w:val="00466D2C"/>
    <w:rsid w:val="00466D30"/>
    <w:rsid w:val="00466DB8"/>
    <w:rsid w:val="00466F6B"/>
    <w:rsid w:val="00466F70"/>
    <w:rsid w:val="00466FE1"/>
    <w:rsid w:val="0046719B"/>
    <w:rsid w:val="004673B0"/>
    <w:rsid w:val="004673EE"/>
    <w:rsid w:val="0046769A"/>
    <w:rsid w:val="004676A4"/>
    <w:rsid w:val="00467A81"/>
    <w:rsid w:val="00467AC6"/>
    <w:rsid w:val="00467AF3"/>
    <w:rsid w:val="00467B91"/>
    <w:rsid w:val="00467CA9"/>
    <w:rsid w:val="00467CDD"/>
    <w:rsid w:val="00467D7A"/>
    <w:rsid w:val="00467D8B"/>
    <w:rsid w:val="00467DEA"/>
    <w:rsid w:val="00467E05"/>
    <w:rsid w:val="00467EE5"/>
    <w:rsid w:val="00467F10"/>
    <w:rsid w:val="00467FAC"/>
    <w:rsid w:val="0047007A"/>
    <w:rsid w:val="004700A2"/>
    <w:rsid w:val="00470127"/>
    <w:rsid w:val="00470271"/>
    <w:rsid w:val="004705FE"/>
    <w:rsid w:val="0047072E"/>
    <w:rsid w:val="0047076D"/>
    <w:rsid w:val="004708FB"/>
    <w:rsid w:val="0047090B"/>
    <w:rsid w:val="0047097E"/>
    <w:rsid w:val="00470A02"/>
    <w:rsid w:val="00470ADC"/>
    <w:rsid w:val="00470C33"/>
    <w:rsid w:val="00470CB9"/>
    <w:rsid w:val="00470D80"/>
    <w:rsid w:val="00470E08"/>
    <w:rsid w:val="004712B3"/>
    <w:rsid w:val="004714CF"/>
    <w:rsid w:val="00471522"/>
    <w:rsid w:val="004715A3"/>
    <w:rsid w:val="004715A9"/>
    <w:rsid w:val="004715C6"/>
    <w:rsid w:val="00471837"/>
    <w:rsid w:val="00471B09"/>
    <w:rsid w:val="00471C4A"/>
    <w:rsid w:val="00471C6D"/>
    <w:rsid w:val="00471E68"/>
    <w:rsid w:val="0047273D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322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3CE8"/>
    <w:rsid w:val="00473CF3"/>
    <w:rsid w:val="004740FE"/>
    <w:rsid w:val="00474105"/>
    <w:rsid w:val="004742BD"/>
    <w:rsid w:val="004744EB"/>
    <w:rsid w:val="0047457B"/>
    <w:rsid w:val="004748B1"/>
    <w:rsid w:val="00474B0B"/>
    <w:rsid w:val="00474C4D"/>
    <w:rsid w:val="00474C93"/>
    <w:rsid w:val="00474CA5"/>
    <w:rsid w:val="00474E88"/>
    <w:rsid w:val="00474F22"/>
    <w:rsid w:val="00474F5B"/>
    <w:rsid w:val="00474FF0"/>
    <w:rsid w:val="004750E4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8"/>
    <w:rsid w:val="0047623F"/>
    <w:rsid w:val="00476450"/>
    <w:rsid w:val="004766B4"/>
    <w:rsid w:val="004768E1"/>
    <w:rsid w:val="0047699B"/>
    <w:rsid w:val="00476A5B"/>
    <w:rsid w:val="00476ABE"/>
    <w:rsid w:val="00476AE6"/>
    <w:rsid w:val="00476B9B"/>
    <w:rsid w:val="00476C04"/>
    <w:rsid w:val="00476E92"/>
    <w:rsid w:val="00476EDA"/>
    <w:rsid w:val="00476F00"/>
    <w:rsid w:val="00476F44"/>
    <w:rsid w:val="004770C1"/>
    <w:rsid w:val="004774D6"/>
    <w:rsid w:val="004775B3"/>
    <w:rsid w:val="0047771C"/>
    <w:rsid w:val="00477839"/>
    <w:rsid w:val="004778CA"/>
    <w:rsid w:val="00477D0C"/>
    <w:rsid w:val="00477D9A"/>
    <w:rsid w:val="00477DFB"/>
    <w:rsid w:val="00477EC3"/>
    <w:rsid w:val="00477ECC"/>
    <w:rsid w:val="00477EDC"/>
    <w:rsid w:val="00477F5F"/>
    <w:rsid w:val="0048005C"/>
    <w:rsid w:val="00480085"/>
    <w:rsid w:val="00480107"/>
    <w:rsid w:val="00480417"/>
    <w:rsid w:val="004804C0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CFE"/>
    <w:rsid w:val="00481E51"/>
    <w:rsid w:val="00481F29"/>
    <w:rsid w:val="00482119"/>
    <w:rsid w:val="004821CE"/>
    <w:rsid w:val="0048229E"/>
    <w:rsid w:val="00482392"/>
    <w:rsid w:val="004824EA"/>
    <w:rsid w:val="004824F8"/>
    <w:rsid w:val="004827DF"/>
    <w:rsid w:val="0048283C"/>
    <w:rsid w:val="0048292F"/>
    <w:rsid w:val="00482D6C"/>
    <w:rsid w:val="0048317F"/>
    <w:rsid w:val="004831F2"/>
    <w:rsid w:val="00483215"/>
    <w:rsid w:val="00483728"/>
    <w:rsid w:val="004837FE"/>
    <w:rsid w:val="00483946"/>
    <w:rsid w:val="00483BF8"/>
    <w:rsid w:val="00483C24"/>
    <w:rsid w:val="00483C25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7B7"/>
    <w:rsid w:val="0048494A"/>
    <w:rsid w:val="00484964"/>
    <w:rsid w:val="004849FA"/>
    <w:rsid w:val="00484A2F"/>
    <w:rsid w:val="00484A5E"/>
    <w:rsid w:val="00484B23"/>
    <w:rsid w:val="00484E59"/>
    <w:rsid w:val="00485293"/>
    <w:rsid w:val="004852C1"/>
    <w:rsid w:val="004852D7"/>
    <w:rsid w:val="004854B4"/>
    <w:rsid w:val="00485B48"/>
    <w:rsid w:val="00485C29"/>
    <w:rsid w:val="00485CA9"/>
    <w:rsid w:val="00485D4C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D2A"/>
    <w:rsid w:val="00486D48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37"/>
    <w:rsid w:val="0048777B"/>
    <w:rsid w:val="00487796"/>
    <w:rsid w:val="004877BC"/>
    <w:rsid w:val="004877D6"/>
    <w:rsid w:val="00487834"/>
    <w:rsid w:val="00487B26"/>
    <w:rsid w:val="00487C3A"/>
    <w:rsid w:val="00487E2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59"/>
    <w:rsid w:val="00490FDA"/>
    <w:rsid w:val="0049101A"/>
    <w:rsid w:val="00491086"/>
    <w:rsid w:val="00491197"/>
    <w:rsid w:val="004912CA"/>
    <w:rsid w:val="00491361"/>
    <w:rsid w:val="004913A3"/>
    <w:rsid w:val="004914AF"/>
    <w:rsid w:val="004917C4"/>
    <w:rsid w:val="0049191F"/>
    <w:rsid w:val="004919A8"/>
    <w:rsid w:val="004919E0"/>
    <w:rsid w:val="00491A71"/>
    <w:rsid w:val="00491AA0"/>
    <w:rsid w:val="00491ACE"/>
    <w:rsid w:val="00491C2C"/>
    <w:rsid w:val="00491C5A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5DB"/>
    <w:rsid w:val="0049262E"/>
    <w:rsid w:val="00492702"/>
    <w:rsid w:val="00492710"/>
    <w:rsid w:val="004927E8"/>
    <w:rsid w:val="00492865"/>
    <w:rsid w:val="00492D1F"/>
    <w:rsid w:val="00492D47"/>
    <w:rsid w:val="0049303B"/>
    <w:rsid w:val="004931F7"/>
    <w:rsid w:val="00493234"/>
    <w:rsid w:val="00493285"/>
    <w:rsid w:val="00493593"/>
    <w:rsid w:val="004937D2"/>
    <w:rsid w:val="004939CB"/>
    <w:rsid w:val="00493D25"/>
    <w:rsid w:val="00493D30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83"/>
    <w:rsid w:val="004946C6"/>
    <w:rsid w:val="00494998"/>
    <w:rsid w:val="00494BDE"/>
    <w:rsid w:val="00494E0C"/>
    <w:rsid w:val="00494ECD"/>
    <w:rsid w:val="00494F3F"/>
    <w:rsid w:val="00494FAA"/>
    <w:rsid w:val="00495015"/>
    <w:rsid w:val="00495096"/>
    <w:rsid w:val="004952E1"/>
    <w:rsid w:val="00495678"/>
    <w:rsid w:val="0049569B"/>
    <w:rsid w:val="004956ED"/>
    <w:rsid w:val="004957E4"/>
    <w:rsid w:val="00495AB0"/>
    <w:rsid w:val="00495B41"/>
    <w:rsid w:val="00495C92"/>
    <w:rsid w:val="00495D78"/>
    <w:rsid w:val="00495EC1"/>
    <w:rsid w:val="00495F0A"/>
    <w:rsid w:val="00495FD8"/>
    <w:rsid w:val="004960D1"/>
    <w:rsid w:val="004960F6"/>
    <w:rsid w:val="00496507"/>
    <w:rsid w:val="004966CD"/>
    <w:rsid w:val="004968B1"/>
    <w:rsid w:val="00496964"/>
    <w:rsid w:val="00496C02"/>
    <w:rsid w:val="00496C03"/>
    <w:rsid w:val="00496E72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854"/>
    <w:rsid w:val="00497BEF"/>
    <w:rsid w:val="00497DAE"/>
    <w:rsid w:val="00497EDA"/>
    <w:rsid w:val="004A004B"/>
    <w:rsid w:val="004A0147"/>
    <w:rsid w:val="004A031C"/>
    <w:rsid w:val="004A04BF"/>
    <w:rsid w:val="004A04CE"/>
    <w:rsid w:val="004A0A70"/>
    <w:rsid w:val="004A0B94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AF2"/>
    <w:rsid w:val="004A1C5C"/>
    <w:rsid w:val="004A1C8D"/>
    <w:rsid w:val="004A1D83"/>
    <w:rsid w:val="004A1DEB"/>
    <w:rsid w:val="004A1F0D"/>
    <w:rsid w:val="004A204D"/>
    <w:rsid w:val="004A21C1"/>
    <w:rsid w:val="004A21FE"/>
    <w:rsid w:val="004A246A"/>
    <w:rsid w:val="004A24BC"/>
    <w:rsid w:val="004A2537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461"/>
    <w:rsid w:val="004A35FD"/>
    <w:rsid w:val="004A3797"/>
    <w:rsid w:val="004A383A"/>
    <w:rsid w:val="004A3865"/>
    <w:rsid w:val="004A38D3"/>
    <w:rsid w:val="004A3A77"/>
    <w:rsid w:val="004A3BB4"/>
    <w:rsid w:val="004A3D76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B32"/>
    <w:rsid w:val="004A4F72"/>
    <w:rsid w:val="004A50BE"/>
    <w:rsid w:val="004A534E"/>
    <w:rsid w:val="004A53F2"/>
    <w:rsid w:val="004A57A4"/>
    <w:rsid w:val="004A586A"/>
    <w:rsid w:val="004A5AA9"/>
    <w:rsid w:val="004A5AF9"/>
    <w:rsid w:val="004A5B77"/>
    <w:rsid w:val="004A5DBA"/>
    <w:rsid w:val="004A5F47"/>
    <w:rsid w:val="004A6097"/>
    <w:rsid w:val="004A60C5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E49"/>
    <w:rsid w:val="004A7E79"/>
    <w:rsid w:val="004A7F9A"/>
    <w:rsid w:val="004B0696"/>
    <w:rsid w:val="004B0763"/>
    <w:rsid w:val="004B086C"/>
    <w:rsid w:val="004B08F7"/>
    <w:rsid w:val="004B0AA6"/>
    <w:rsid w:val="004B0AAC"/>
    <w:rsid w:val="004B0B27"/>
    <w:rsid w:val="004B0C9F"/>
    <w:rsid w:val="004B0E03"/>
    <w:rsid w:val="004B0E79"/>
    <w:rsid w:val="004B10B7"/>
    <w:rsid w:val="004B119B"/>
    <w:rsid w:val="004B11D5"/>
    <w:rsid w:val="004B14CC"/>
    <w:rsid w:val="004B1644"/>
    <w:rsid w:val="004B165C"/>
    <w:rsid w:val="004B16EB"/>
    <w:rsid w:val="004B172B"/>
    <w:rsid w:val="004B19EA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49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6FC"/>
    <w:rsid w:val="004B3777"/>
    <w:rsid w:val="004B3899"/>
    <w:rsid w:val="004B3933"/>
    <w:rsid w:val="004B397F"/>
    <w:rsid w:val="004B3A2F"/>
    <w:rsid w:val="004B3A9F"/>
    <w:rsid w:val="004B3AF4"/>
    <w:rsid w:val="004B3D56"/>
    <w:rsid w:val="004B3DA5"/>
    <w:rsid w:val="004B40A9"/>
    <w:rsid w:val="004B40F0"/>
    <w:rsid w:val="004B419C"/>
    <w:rsid w:val="004B41B8"/>
    <w:rsid w:val="004B4287"/>
    <w:rsid w:val="004B4378"/>
    <w:rsid w:val="004B4640"/>
    <w:rsid w:val="004B4669"/>
    <w:rsid w:val="004B474D"/>
    <w:rsid w:val="004B4830"/>
    <w:rsid w:val="004B490E"/>
    <w:rsid w:val="004B493A"/>
    <w:rsid w:val="004B49DB"/>
    <w:rsid w:val="004B4B22"/>
    <w:rsid w:val="004B4CBB"/>
    <w:rsid w:val="004B4DE3"/>
    <w:rsid w:val="004B4E2B"/>
    <w:rsid w:val="004B4EE0"/>
    <w:rsid w:val="004B50BB"/>
    <w:rsid w:val="004B5390"/>
    <w:rsid w:val="004B53B7"/>
    <w:rsid w:val="004B54D6"/>
    <w:rsid w:val="004B5549"/>
    <w:rsid w:val="004B5767"/>
    <w:rsid w:val="004B5780"/>
    <w:rsid w:val="004B5890"/>
    <w:rsid w:val="004B5955"/>
    <w:rsid w:val="004B5A14"/>
    <w:rsid w:val="004B5A5F"/>
    <w:rsid w:val="004B5A80"/>
    <w:rsid w:val="004B5CBA"/>
    <w:rsid w:val="004B5FEA"/>
    <w:rsid w:val="004B6003"/>
    <w:rsid w:val="004B6058"/>
    <w:rsid w:val="004B60AC"/>
    <w:rsid w:val="004B60E5"/>
    <w:rsid w:val="004B61B2"/>
    <w:rsid w:val="004B626F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2B6"/>
    <w:rsid w:val="004B7403"/>
    <w:rsid w:val="004B7408"/>
    <w:rsid w:val="004B7682"/>
    <w:rsid w:val="004B777C"/>
    <w:rsid w:val="004B78DD"/>
    <w:rsid w:val="004B78E4"/>
    <w:rsid w:val="004B791F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1DD"/>
    <w:rsid w:val="004C020B"/>
    <w:rsid w:val="004C0480"/>
    <w:rsid w:val="004C0667"/>
    <w:rsid w:val="004C0763"/>
    <w:rsid w:val="004C0877"/>
    <w:rsid w:val="004C094C"/>
    <w:rsid w:val="004C0AC0"/>
    <w:rsid w:val="004C0BA5"/>
    <w:rsid w:val="004C0C7B"/>
    <w:rsid w:val="004C0CB1"/>
    <w:rsid w:val="004C0D7A"/>
    <w:rsid w:val="004C0DF2"/>
    <w:rsid w:val="004C0EC4"/>
    <w:rsid w:val="004C0F4D"/>
    <w:rsid w:val="004C1238"/>
    <w:rsid w:val="004C16AE"/>
    <w:rsid w:val="004C1722"/>
    <w:rsid w:val="004C17E0"/>
    <w:rsid w:val="004C187A"/>
    <w:rsid w:val="004C1964"/>
    <w:rsid w:val="004C1A06"/>
    <w:rsid w:val="004C1B87"/>
    <w:rsid w:val="004C1B8D"/>
    <w:rsid w:val="004C1DB9"/>
    <w:rsid w:val="004C228F"/>
    <w:rsid w:val="004C23C1"/>
    <w:rsid w:val="004C24A7"/>
    <w:rsid w:val="004C2547"/>
    <w:rsid w:val="004C254E"/>
    <w:rsid w:val="004C255C"/>
    <w:rsid w:val="004C2578"/>
    <w:rsid w:val="004C25CB"/>
    <w:rsid w:val="004C2978"/>
    <w:rsid w:val="004C2AB7"/>
    <w:rsid w:val="004C2AFE"/>
    <w:rsid w:val="004C2BA1"/>
    <w:rsid w:val="004C2BD0"/>
    <w:rsid w:val="004C2CE2"/>
    <w:rsid w:val="004C2E5C"/>
    <w:rsid w:val="004C3102"/>
    <w:rsid w:val="004C3207"/>
    <w:rsid w:val="004C32CD"/>
    <w:rsid w:val="004C34B3"/>
    <w:rsid w:val="004C3529"/>
    <w:rsid w:val="004C35AA"/>
    <w:rsid w:val="004C384F"/>
    <w:rsid w:val="004C39AB"/>
    <w:rsid w:val="004C3B1E"/>
    <w:rsid w:val="004C3B7E"/>
    <w:rsid w:val="004C3E82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A3"/>
    <w:rsid w:val="004C52B9"/>
    <w:rsid w:val="004C5430"/>
    <w:rsid w:val="004C5636"/>
    <w:rsid w:val="004C5794"/>
    <w:rsid w:val="004C5A0D"/>
    <w:rsid w:val="004C5A51"/>
    <w:rsid w:val="004C5A80"/>
    <w:rsid w:val="004C5AD6"/>
    <w:rsid w:val="004C5B59"/>
    <w:rsid w:val="004C5B7D"/>
    <w:rsid w:val="004C5B99"/>
    <w:rsid w:val="004C5E74"/>
    <w:rsid w:val="004C5E76"/>
    <w:rsid w:val="004C5F5D"/>
    <w:rsid w:val="004C60A3"/>
    <w:rsid w:val="004C60A5"/>
    <w:rsid w:val="004C61F2"/>
    <w:rsid w:val="004C648B"/>
    <w:rsid w:val="004C64A6"/>
    <w:rsid w:val="004C6682"/>
    <w:rsid w:val="004C66BC"/>
    <w:rsid w:val="004C6B39"/>
    <w:rsid w:val="004C6DBD"/>
    <w:rsid w:val="004C6E30"/>
    <w:rsid w:val="004C6E55"/>
    <w:rsid w:val="004C6F2C"/>
    <w:rsid w:val="004C70B6"/>
    <w:rsid w:val="004C715A"/>
    <w:rsid w:val="004C7184"/>
    <w:rsid w:val="004C723B"/>
    <w:rsid w:val="004C72B4"/>
    <w:rsid w:val="004C72D7"/>
    <w:rsid w:val="004C7417"/>
    <w:rsid w:val="004C7635"/>
    <w:rsid w:val="004C7750"/>
    <w:rsid w:val="004C77AE"/>
    <w:rsid w:val="004C783F"/>
    <w:rsid w:val="004C789C"/>
    <w:rsid w:val="004C78B6"/>
    <w:rsid w:val="004C78E3"/>
    <w:rsid w:val="004C7994"/>
    <w:rsid w:val="004C799E"/>
    <w:rsid w:val="004C7AD8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0E62"/>
    <w:rsid w:val="004D1042"/>
    <w:rsid w:val="004D1194"/>
    <w:rsid w:val="004D1465"/>
    <w:rsid w:val="004D156B"/>
    <w:rsid w:val="004D1665"/>
    <w:rsid w:val="004D17B5"/>
    <w:rsid w:val="004D18B7"/>
    <w:rsid w:val="004D1C5C"/>
    <w:rsid w:val="004D1C97"/>
    <w:rsid w:val="004D1D05"/>
    <w:rsid w:val="004D1E2C"/>
    <w:rsid w:val="004D2057"/>
    <w:rsid w:val="004D21AE"/>
    <w:rsid w:val="004D229E"/>
    <w:rsid w:val="004D2416"/>
    <w:rsid w:val="004D24D4"/>
    <w:rsid w:val="004D2585"/>
    <w:rsid w:val="004D272D"/>
    <w:rsid w:val="004D2A5E"/>
    <w:rsid w:val="004D2A78"/>
    <w:rsid w:val="004D2CD6"/>
    <w:rsid w:val="004D2D5D"/>
    <w:rsid w:val="004D2E64"/>
    <w:rsid w:val="004D2EC3"/>
    <w:rsid w:val="004D2F63"/>
    <w:rsid w:val="004D2F98"/>
    <w:rsid w:val="004D3164"/>
    <w:rsid w:val="004D317B"/>
    <w:rsid w:val="004D3445"/>
    <w:rsid w:val="004D355A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21A"/>
    <w:rsid w:val="004D4477"/>
    <w:rsid w:val="004D4563"/>
    <w:rsid w:val="004D4652"/>
    <w:rsid w:val="004D47D6"/>
    <w:rsid w:val="004D483D"/>
    <w:rsid w:val="004D4A21"/>
    <w:rsid w:val="004D4C9E"/>
    <w:rsid w:val="004D4D91"/>
    <w:rsid w:val="004D4D97"/>
    <w:rsid w:val="004D4E39"/>
    <w:rsid w:val="004D4E75"/>
    <w:rsid w:val="004D4EB4"/>
    <w:rsid w:val="004D4F44"/>
    <w:rsid w:val="004D5135"/>
    <w:rsid w:val="004D519C"/>
    <w:rsid w:val="004D5222"/>
    <w:rsid w:val="004D5422"/>
    <w:rsid w:val="004D545B"/>
    <w:rsid w:val="004D54F7"/>
    <w:rsid w:val="004D57F4"/>
    <w:rsid w:val="004D5937"/>
    <w:rsid w:val="004D5B7C"/>
    <w:rsid w:val="004D5BA5"/>
    <w:rsid w:val="004D5C4D"/>
    <w:rsid w:val="004D5DB0"/>
    <w:rsid w:val="004D5E05"/>
    <w:rsid w:val="004D5EB3"/>
    <w:rsid w:val="004D5EC1"/>
    <w:rsid w:val="004D5F12"/>
    <w:rsid w:val="004D5F99"/>
    <w:rsid w:val="004D6022"/>
    <w:rsid w:val="004D6254"/>
    <w:rsid w:val="004D62FB"/>
    <w:rsid w:val="004D63BA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6C"/>
    <w:rsid w:val="004D7CDA"/>
    <w:rsid w:val="004D7D7D"/>
    <w:rsid w:val="004D7E58"/>
    <w:rsid w:val="004D7ED3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67D"/>
    <w:rsid w:val="004E1806"/>
    <w:rsid w:val="004E1869"/>
    <w:rsid w:val="004E1880"/>
    <w:rsid w:val="004E1D9D"/>
    <w:rsid w:val="004E2106"/>
    <w:rsid w:val="004E2112"/>
    <w:rsid w:val="004E21E0"/>
    <w:rsid w:val="004E22F4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41"/>
    <w:rsid w:val="004E2A56"/>
    <w:rsid w:val="004E2B36"/>
    <w:rsid w:val="004E2B38"/>
    <w:rsid w:val="004E2BE1"/>
    <w:rsid w:val="004E2C9C"/>
    <w:rsid w:val="004E2DC7"/>
    <w:rsid w:val="004E2FF5"/>
    <w:rsid w:val="004E30B8"/>
    <w:rsid w:val="004E3169"/>
    <w:rsid w:val="004E33DB"/>
    <w:rsid w:val="004E36A4"/>
    <w:rsid w:val="004E3701"/>
    <w:rsid w:val="004E376B"/>
    <w:rsid w:val="004E3835"/>
    <w:rsid w:val="004E38D4"/>
    <w:rsid w:val="004E3A69"/>
    <w:rsid w:val="004E3ADA"/>
    <w:rsid w:val="004E3C26"/>
    <w:rsid w:val="004E3C88"/>
    <w:rsid w:val="004E3D64"/>
    <w:rsid w:val="004E3D6D"/>
    <w:rsid w:val="004E3E76"/>
    <w:rsid w:val="004E426A"/>
    <w:rsid w:val="004E42B2"/>
    <w:rsid w:val="004E43F4"/>
    <w:rsid w:val="004E4598"/>
    <w:rsid w:val="004E459C"/>
    <w:rsid w:val="004E45DB"/>
    <w:rsid w:val="004E47ED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032"/>
    <w:rsid w:val="004E5129"/>
    <w:rsid w:val="004E5179"/>
    <w:rsid w:val="004E5257"/>
    <w:rsid w:val="004E5340"/>
    <w:rsid w:val="004E5454"/>
    <w:rsid w:val="004E5669"/>
    <w:rsid w:val="004E5703"/>
    <w:rsid w:val="004E579F"/>
    <w:rsid w:val="004E59F5"/>
    <w:rsid w:val="004E5AEB"/>
    <w:rsid w:val="004E5C1A"/>
    <w:rsid w:val="004E5EE7"/>
    <w:rsid w:val="004E6009"/>
    <w:rsid w:val="004E61CE"/>
    <w:rsid w:val="004E61EB"/>
    <w:rsid w:val="004E635C"/>
    <w:rsid w:val="004E637F"/>
    <w:rsid w:val="004E638D"/>
    <w:rsid w:val="004E6464"/>
    <w:rsid w:val="004E6503"/>
    <w:rsid w:val="004E6611"/>
    <w:rsid w:val="004E666A"/>
    <w:rsid w:val="004E6877"/>
    <w:rsid w:val="004E68F2"/>
    <w:rsid w:val="004E6914"/>
    <w:rsid w:val="004E6ABD"/>
    <w:rsid w:val="004E6B27"/>
    <w:rsid w:val="004E6C4B"/>
    <w:rsid w:val="004E6F1D"/>
    <w:rsid w:val="004E703E"/>
    <w:rsid w:val="004E7149"/>
    <w:rsid w:val="004E71B5"/>
    <w:rsid w:val="004E761F"/>
    <w:rsid w:val="004E7908"/>
    <w:rsid w:val="004E7B77"/>
    <w:rsid w:val="004E7C08"/>
    <w:rsid w:val="004E7C3D"/>
    <w:rsid w:val="004E7DB8"/>
    <w:rsid w:val="004E7DE4"/>
    <w:rsid w:val="004F0159"/>
    <w:rsid w:val="004F0276"/>
    <w:rsid w:val="004F039F"/>
    <w:rsid w:val="004F0510"/>
    <w:rsid w:val="004F0613"/>
    <w:rsid w:val="004F06BC"/>
    <w:rsid w:val="004F0747"/>
    <w:rsid w:val="004F084D"/>
    <w:rsid w:val="004F085B"/>
    <w:rsid w:val="004F0A1C"/>
    <w:rsid w:val="004F0B77"/>
    <w:rsid w:val="004F0C12"/>
    <w:rsid w:val="004F0C33"/>
    <w:rsid w:val="004F0C6B"/>
    <w:rsid w:val="004F0CCC"/>
    <w:rsid w:val="004F0CF5"/>
    <w:rsid w:val="004F0D77"/>
    <w:rsid w:val="004F0DD8"/>
    <w:rsid w:val="004F0E29"/>
    <w:rsid w:val="004F0E4D"/>
    <w:rsid w:val="004F10B3"/>
    <w:rsid w:val="004F13AF"/>
    <w:rsid w:val="004F140A"/>
    <w:rsid w:val="004F15F5"/>
    <w:rsid w:val="004F1689"/>
    <w:rsid w:val="004F1737"/>
    <w:rsid w:val="004F178B"/>
    <w:rsid w:val="004F1964"/>
    <w:rsid w:val="004F19F3"/>
    <w:rsid w:val="004F1ACD"/>
    <w:rsid w:val="004F1D7B"/>
    <w:rsid w:val="004F1DDA"/>
    <w:rsid w:val="004F1E6E"/>
    <w:rsid w:val="004F1F44"/>
    <w:rsid w:val="004F1F50"/>
    <w:rsid w:val="004F1F68"/>
    <w:rsid w:val="004F20CF"/>
    <w:rsid w:val="004F219C"/>
    <w:rsid w:val="004F2221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0BD"/>
    <w:rsid w:val="004F3184"/>
    <w:rsid w:val="004F31D4"/>
    <w:rsid w:val="004F3549"/>
    <w:rsid w:val="004F3550"/>
    <w:rsid w:val="004F36C0"/>
    <w:rsid w:val="004F3776"/>
    <w:rsid w:val="004F3950"/>
    <w:rsid w:val="004F3991"/>
    <w:rsid w:val="004F3994"/>
    <w:rsid w:val="004F3A78"/>
    <w:rsid w:val="004F3B95"/>
    <w:rsid w:val="004F3C20"/>
    <w:rsid w:val="004F3DE0"/>
    <w:rsid w:val="004F3E4C"/>
    <w:rsid w:val="004F3F82"/>
    <w:rsid w:val="004F4146"/>
    <w:rsid w:val="004F4497"/>
    <w:rsid w:val="004F44BF"/>
    <w:rsid w:val="004F44DB"/>
    <w:rsid w:val="004F45F5"/>
    <w:rsid w:val="004F4672"/>
    <w:rsid w:val="004F488F"/>
    <w:rsid w:val="004F4946"/>
    <w:rsid w:val="004F49B6"/>
    <w:rsid w:val="004F4B17"/>
    <w:rsid w:val="004F4B4F"/>
    <w:rsid w:val="004F4B6E"/>
    <w:rsid w:val="004F4BA3"/>
    <w:rsid w:val="004F4BE0"/>
    <w:rsid w:val="004F4D8E"/>
    <w:rsid w:val="004F4D99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5E7A"/>
    <w:rsid w:val="004F624E"/>
    <w:rsid w:val="004F6373"/>
    <w:rsid w:val="004F666F"/>
    <w:rsid w:val="004F68D4"/>
    <w:rsid w:val="004F6923"/>
    <w:rsid w:val="004F695D"/>
    <w:rsid w:val="004F6990"/>
    <w:rsid w:val="004F6BE3"/>
    <w:rsid w:val="004F6CA3"/>
    <w:rsid w:val="004F6D19"/>
    <w:rsid w:val="004F6E74"/>
    <w:rsid w:val="004F6F6F"/>
    <w:rsid w:val="004F6F88"/>
    <w:rsid w:val="004F70CB"/>
    <w:rsid w:val="004F711E"/>
    <w:rsid w:val="004F729A"/>
    <w:rsid w:val="004F72B5"/>
    <w:rsid w:val="004F72D1"/>
    <w:rsid w:val="004F7321"/>
    <w:rsid w:val="004F733F"/>
    <w:rsid w:val="004F745F"/>
    <w:rsid w:val="004F7477"/>
    <w:rsid w:val="004F74BA"/>
    <w:rsid w:val="004F74F5"/>
    <w:rsid w:val="004F75BA"/>
    <w:rsid w:val="004F75FC"/>
    <w:rsid w:val="004F796D"/>
    <w:rsid w:val="004F7BF0"/>
    <w:rsid w:val="004F7C16"/>
    <w:rsid w:val="004F7DAA"/>
    <w:rsid w:val="004F7E07"/>
    <w:rsid w:val="004F7E5F"/>
    <w:rsid w:val="0050028A"/>
    <w:rsid w:val="0050040E"/>
    <w:rsid w:val="00500436"/>
    <w:rsid w:val="00500444"/>
    <w:rsid w:val="0050047B"/>
    <w:rsid w:val="00500696"/>
    <w:rsid w:val="00500725"/>
    <w:rsid w:val="00500A35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48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86"/>
    <w:rsid w:val="005036FE"/>
    <w:rsid w:val="00503701"/>
    <w:rsid w:val="005037D3"/>
    <w:rsid w:val="005038C6"/>
    <w:rsid w:val="00503A62"/>
    <w:rsid w:val="00503A76"/>
    <w:rsid w:val="00503B75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08"/>
    <w:rsid w:val="005046B8"/>
    <w:rsid w:val="005048D4"/>
    <w:rsid w:val="00504992"/>
    <w:rsid w:val="005049D8"/>
    <w:rsid w:val="00504A2D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670"/>
    <w:rsid w:val="00505715"/>
    <w:rsid w:val="0050597F"/>
    <w:rsid w:val="00505A3A"/>
    <w:rsid w:val="00505BD2"/>
    <w:rsid w:val="00505C19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12"/>
    <w:rsid w:val="005064F3"/>
    <w:rsid w:val="0050653B"/>
    <w:rsid w:val="0050658C"/>
    <w:rsid w:val="005068A1"/>
    <w:rsid w:val="005068A5"/>
    <w:rsid w:val="00506A80"/>
    <w:rsid w:val="00506B8A"/>
    <w:rsid w:val="00506CB9"/>
    <w:rsid w:val="00506F3E"/>
    <w:rsid w:val="00506F83"/>
    <w:rsid w:val="00506FEE"/>
    <w:rsid w:val="00507026"/>
    <w:rsid w:val="005070A9"/>
    <w:rsid w:val="0050730D"/>
    <w:rsid w:val="005074EF"/>
    <w:rsid w:val="00507558"/>
    <w:rsid w:val="005075AF"/>
    <w:rsid w:val="00507734"/>
    <w:rsid w:val="0050782D"/>
    <w:rsid w:val="00507866"/>
    <w:rsid w:val="005078AE"/>
    <w:rsid w:val="00507A3B"/>
    <w:rsid w:val="00507AE6"/>
    <w:rsid w:val="00507B4F"/>
    <w:rsid w:val="00507BE2"/>
    <w:rsid w:val="00507EEF"/>
    <w:rsid w:val="00507F9F"/>
    <w:rsid w:val="005100D6"/>
    <w:rsid w:val="0051011F"/>
    <w:rsid w:val="0051053B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0EE"/>
    <w:rsid w:val="005111E8"/>
    <w:rsid w:val="005112E0"/>
    <w:rsid w:val="005113E9"/>
    <w:rsid w:val="00511700"/>
    <w:rsid w:val="005117CB"/>
    <w:rsid w:val="00511928"/>
    <w:rsid w:val="00511AE9"/>
    <w:rsid w:val="00511E56"/>
    <w:rsid w:val="00511FC1"/>
    <w:rsid w:val="00511FDA"/>
    <w:rsid w:val="00512009"/>
    <w:rsid w:val="00512126"/>
    <w:rsid w:val="00512127"/>
    <w:rsid w:val="0051216E"/>
    <w:rsid w:val="005121F8"/>
    <w:rsid w:val="005127B1"/>
    <w:rsid w:val="00512A9F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6B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BF2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0A"/>
    <w:rsid w:val="00516668"/>
    <w:rsid w:val="005166E4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74"/>
    <w:rsid w:val="00517AC6"/>
    <w:rsid w:val="00517BD8"/>
    <w:rsid w:val="00517C7D"/>
    <w:rsid w:val="00517E91"/>
    <w:rsid w:val="00517F32"/>
    <w:rsid w:val="00517F3B"/>
    <w:rsid w:val="00517F41"/>
    <w:rsid w:val="0052016E"/>
    <w:rsid w:val="0052034A"/>
    <w:rsid w:val="005203DA"/>
    <w:rsid w:val="0052040E"/>
    <w:rsid w:val="005204E4"/>
    <w:rsid w:val="0052076A"/>
    <w:rsid w:val="00520785"/>
    <w:rsid w:val="00520880"/>
    <w:rsid w:val="005208C9"/>
    <w:rsid w:val="00520ABB"/>
    <w:rsid w:val="00520AD1"/>
    <w:rsid w:val="00520DE6"/>
    <w:rsid w:val="00520E96"/>
    <w:rsid w:val="00520F59"/>
    <w:rsid w:val="00520FCB"/>
    <w:rsid w:val="0052131B"/>
    <w:rsid w:val="005213E6"/>
    <w:rsid w:val="00521445"/>
    <w:rsid w:val="00521486"/>
    <w:rsid w:val="005214F2"/>
    <w:rsid w:val="005216E3"/>
    <w:rsid w:val="00521911"/>
    <w:rsid w:val="00521990"/>
    <w:rsid w:val="00521A32"/>
    <w:rsid w:val="00521A71"/>
    <w:rsid w:val="00521A7A"/>
    <w:rsid w:val="00521B1D"/>
    <w:rsid w:val="00521BDA"/>
    <w:rsid w:val="00521C86"/>
    <w:rsid w:val="00521C96"/>
    <w:rsid w:val="00521CB4"/>
    <w:rsid w:val="00521E53"/>
    <w:rsid w:val="00521EF5"/>
    <w:rsid w:val="00522076"/>
    <w:rsid w:val="0052223D"/>
    <w:rsid w:val="0052239F"/>
    <w:rsid w:val="00522730"/>
    <w:rsid w:val="00522746"/>
    <w:rsid w:val="00522ACB"/>
    <w:rsid w:val="00522AE1"/>
    <w:rsid w:val="00522B4D"/>
    <w:rsid w:val="00522D80"/>
    <w:rsid w:val="00522EB7"/>
    <w:rsid w:val="005230F1"/>
    <w:rsid w:val="00523152"/>
    <w:rsid w:val="00523158"/>
    <w:rsid w:val="005233B0"/>
    <w:rsid w:val="005233CF"/>
    <w:rsid w:val="005234EA"/>
    <w:rsid w:val="0052351D"/>
    <w:rsid w:val="00523549"/>
    <w:rsid w:val="00523719"/>
    <w:rsid w:val="005239CB"/>
    <w:rsid w:val="00523B39"/>
    <w:rsid w:val="00523D36"/>
    <w:rsid w:val="00523D7E"/>
    <w:rsid w:val="00523DFA"/>
    <w:rsid w:val="00523ED5"/>
    <w:rsid w:val="00523F57"/>
    <w:rsid w:val="005243A2"/>
    <w:rsid w:val="00524498"/>
    <w:rsid w:val="0052450C"/>
    <w:rsid w:val="0052472B"/>
    <w:rsid w:val="005247B1"/>
    <w:rsid w:val="005247D7"/>
    <w:rsid w:val="0052484F"/>
    <w:rsid w:val="005249C2"/>
    <w:rsid w:val="005249FC"/>
    <w:rsid w:val="00524B4D"/>
    <w:rsid w:val="00524B8B"/>
    <w:rsid w:val="00524D10"/>
    <w:rsid w:val="00524D1D"/>
    <w:rsid w:val="00525232"/>
    <w:rsid w:val="0052531D"/>
    <w:rsid w:val="00525350"/>
    <w:rsid w:val="005253E7"/>
    <w:rsid w:val="0052552A"/>
    <w:rsid w:val="00525605"/>
    <w:rsid w:val="0052566E"/>
    <w:rsid w:val="005256D6"/>
    <w:rsid w:val="005256EE"/>
    <w:rsid w:val="005258CC"/>
    <w:rsid w:val="00525921"/>
    <w:rsid w:val="00525952"/>
    <w:rsid w:val="005259D8"/>
    <w:rsid w:val="00525AA5"/>
    <w:rsid w:val="00525B8D"/>
    <w:rsid w:val="0052602E"/>
    <w:rsid w:val="00526075"/>
    <w:rsid w:val="00526084"/>
    <w:rsid w:val="005260E1"/>
    <w:rsid w:val="005261F7"/>
    <w:rsid w:val="00526264"/>
    <w:rsid w:val="00526312"/>
    <w:rsid w:val="0052634E"/>
    <w:rsid w:val="00526531"/>
    <w:rsid w:val="0052654A"/>
    <w:rsid w:val="0052657D"/>
    <w:rsid w:val="005265DD"/>
    <w:rsid w:val="005266A9"/>
    <w:rsid w:val="00526878"/>
    <w:rsid w:val="005268D9"/>
    <w:rsid w:val="0052694B"/>
    <w:rsid w:val="00526A72"/>
    <w:rsid w:val="00526AAC"/>
    <w:rsid w:val="00526BA7"/>
    <w:rsid w:val="00526CA5"/>
    <w:rsid w:val="00526F7B"/>
    <w:rsid w:val="00527057"/>
    <w:rsid w:val="005270B6"/>
    <w:rsid w:val="005270DF"/>
    <w:rsid w:val="00527420"/>
    <w:rsid w:val="00527434"/>
    <w:rsid w:val="005274D2"/>
    <w:rsid w:val="005274DF"/>
    <w:rsid w:val="005277B1"/>
    <w:rsid w:val="0052781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15"/>
    <w:rsid w:val="00530195"/>
    <w:rsid w:val="005301FF"/>
    <w:rsid w:val="00530207"/>
    <w:rsid w:val="00530320"/>
    <w:rsid w:val="00530400"/>
    <w:rsid w:val="005304E3"/>
    <w:rsid w:val="00530794"/>
    <w:rsid w:val="00530896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C85"/>
    <w:rsid w:val="00531DA5"/>
    <w:rsid w:val="0053200A"/>
    <w:rsid w:val="00532068"/>
    <w:rsid w:val="0053216A"/>
    <w:rsid w:val="005321FD"/>
    <w:rsid w:val="00532245"/>
    <w:rsid w:val="00532265"/>
    <w:rsid w:val="005322AD"/>
    <w:rsid w:val="00532671"/>
    <w:rsid w:val="0053269B"/>
    <w:rsid w:val="00532714"/>
    <w:rsid w:val="00532725"/>
    <w:rsid w:val="00532B7F"/>
    <w:rsid w:val="00532B80"/>
    <w:rsid w:val="00532BA5"/>
    <w:rsid w:val="00532C13"/>
    <w:rsid w:val="00532F18"/>
    <w:rsid w:val="00532F99"/>
    <w:rsid w:val="00532FA5"/>
    <w:rsid w:val="00532FE4"/>
    <w:rsid w:val="0053318D"/>
    <w:rsid w:val="0053318F"/>
    <w:rsid w:val="00533289"/>
    <w:rsid w:val="005332BE"/>
    <w:rsid w:val="005332E9"/>
    <w:rsid w:val="0053336D"/>
    <w:rsid w:val="005334AC"/>
    <w:rsid w:val="0053353D"/>
    <w:rsid w:val="0053378A"/>
    <w:rsid w:val="005339EA"/>
    <w:rsid w:val="00533A74"/>
    <w:rsid w:val="00533AC4"/>
    <w:rsid w:val="00533B77"/>
    <w:rsid w:val="00533BE4"/>
    <w:rsid w:val="00533D42"/>
    <w:rsid w:val="00533E60"/>
    <w:rsid w:val="00533EB0"/>
    <w:rsid w:val="00533EB9"/>
    <w:rsid w:val="00533ED0"/>
    <w:rsid w:val="00533F3D"/>
    <w:rsid w:val="00533F9A"/>
    <w:rsid w:val="00533FE8"/>
    <w:rsid w:val="00534116"/>
    <w:rsid w:val="00534299"/>
    <w:rsid w:val="00534454"/>
    <w:rsid w:val="005344D7"/>
    <w:rsid w:val="00534617"/>
    <w:rsid w:val="005346F2"/>
    <w:rsid w:val="0053487E"/>
    <w:rsid w:val="00534891"/>
    <w:rsid w:val="00534901"/>
    <w:rsid w:val="00534A70"/>
    <w:rsid w:val="00534B3C"/>
    <w:rsid w:val="00534C79"/>
    <w:rsid w:val="00534C83"/>
    <w:rsid w:val="00534D84"/>
    <w:rsid w:val="00534E01"/>
    <w:rsid w:val="005350F4"/>
    <w:rsid w:val="00535331"/>
    <w:rsid w:val="005353F0"/>
    <w:rsid w:val="00535527"/>
    <w:rsid w:val="0053560B"/>
    <w:rsid w:val="005358C9"/>
    <w:rsid w:val="0053599A"/>
    <w:rsid w:val="00535F6E"/>
    <w:rsid w:val="00536173"/>
    <w:rsid w:val="00536183"/>
    <w:rsid w:val="00536205"/>
    <w:rsid w:val="005364D2"/>
    <w:rsid w:val="00536574"/>
    <w:rsid w:val="00536765"/>
    <w:rsid w:val="00536D20"/>
    <w:rsid w:val="00536F32"/>
    <w:rsid w:val="00536FC1"/>
    <w:rsid w:val="00537280"/>
    <w:rsid w:val="0053731A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279"/>
    <w:rsid w:val="005405C5"/>
    <w:rsid w:val="005405DB"/>
    <w:rsid w:val="00540677"/>
    <w:rsid w:val="005406D3"/>
    <w:rsid w:val="005407C0"/>
    <w:rsid w:val="0054084C"/>
    <w:rsid w:val="00540855"/>
    <w:rsid w:val="00540A33"/>
    <w:rsid w:val="00540AFC"/>
    <w:rsid w:val="00540BC0"/>
    <w:rsid w:val="00540BD7"/>
    <w:rsid w:val="00540BF9"/>
    <w:rsid w:val="00540C11"/>
    <w:rsid w:val="00540DAD"/>
    <w:rsid w:val="0054105C"/>
    <w:rsid w:val="00541080"/>
    <w:rsid w:val="00541292"/>
    <w:rsid w:val="005412DB"/>
    <w:rsid w:val="005412F5"/>
    <w:rsid w:val="00541329"/>
    <w:rsid w:val="00541499"/>
    <w:rsid w:val="005414F9"/>
    <w:rsid w:val="00541532"/>
    <w:rsid w:val="0054158E"/>
    <w:rsid w:val="00541592"/>
    <w:rsid w:val="005415B6"/>
    <w:rsid w:val="0054177F"/>
    <w:rsid w:val="00541877"/>
    <w:rsid w:val="0054194F"/>
    <w:rsid w:val="00541AD1"/>
    <w:rsid w:val="00541B5C"/>
    <w:rsid w:val="00541D49"/>
    <w:rsid w:val="00541E60"/>
    <w:rsid w:val="00541E73"/>
    <w:rsid w:val="00541F62"/>
    <w:rsid w:val="00541FFB"/>
    <w:rsid w:val="0054213F"/>
    <w:rsid w:val="005423AB"/>
    <w:rsid w:val="005423B4"/>
    <w:rsid w:val="0054267D"/>
    <w:rsid w:val="0054272E"/>
    <w:rsid w:val="005427E1"/>
    <w:rsid w:val="00542942"/>
    <w:rsid w:val="00542C07"/>
    <w:rsid w:val="00542EE3"/>
    <w:rsid w:val="00542F95"/>
    <w:rsid w:val="00542FD4"/>
    <w:rsid w:val="00543399"/>
    <w:rsid w:val="005434A8"/>
    <w:rsid w:val="00543626"/>
    <w:rsid w:val="005436F0"/>
    <w:rsid w:val="00543798"/>
    <w:rsid w:val="005437FC"/>
    <w:rsid w:val="005439C2"/>
    <w:rsid w:val="005439C3"/>
    <w:rsid w:val="00543A69"/>
    <w:rsid w:val="00543B8D"/>
    <w:rsid w:val="00543BEA"/>
    <w:rsid w:val="00543D54"/>
    <w:rsid w:val="00543EE1"/>
    <w:rsid w:val="00543FE5"/>
    <w:rsid w:val="00544216"/>
    <w:rsid w:val="00544301"/>
    <w:rsid w:val="005443BC"/>
    <w:rsid w:val="0054450F"/>
    <w:rsid w:val="0054477C"/>
    <w:rsid w:val="00544845"/>
    <w:rsid w:val="00544995"/>
    <w:rsid w:val="00544AE9"/>
    <w:rsid w:val="00544B95"/>
    <w:rsid w:val="00544CD4"/>
    <w:rsid w:val="00544CF4"/>
    <w:rsid w:val="00544E6E"/>
    <w:rsid w:val="005450CC"/>
    <w:rsid w:val="00545291"/>
    <w:rsid w:val="0054531B"/>
    <w:rsid w:val="005453C1"/>
    <w:rsid w:val="0054541D"/>
    <w:rsid w:val="0054543E"/>
    <w:rsid w:val="00545510"/>
    <w:rsid w:val="005455BC"/>
    <w:rsid w:val="0054566D"/>
    <w:rsid w:val="005457C4"/>
    <w:rsid w:val="005458D0"/>
    <w:rsid w:val="00545906"/>
    <w:rsid w:val="00545939"/>
    <w:rsid w:val="00545A1C"/>
    <w:rsid w:val="00545B56"/>
    <w:rsid w:val="00545C4A"/>
    <w:rsid w:val="00545CE8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54"/>
    <w:rsid w:val="00546D9D"/>
    <w:rsid w:val="00546E2B"/>
    <w:rsid w:val="00546F8D"/>
    <w:rsid w:val="00546FD4"/>
    <w:rsid w:val="005471AB"/>
    <w:rsid w:val="005472A5"/>
    <w:rsid w:val="005473D4"/>
    <w:rsid w:val="00547518"/>
    <w:rsid w:val="005476BC"/>
    <w:rsid w:val="00547726"/>
    <w:rsid w:val="005478F3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881"/>
    <w:rsid w:val="00550BD7"/>
    <w:rsid w:val="00550C39"/>
    <w:rsid w:val="00550DEC"/>
    <w:rsid w:val="00550DFB"/>
    <w:rsid w:val="00550E2D"/>
    <w:rsid w:val="00551161"/>
    <w:rsid w:val="00551312"/>
    <w:rsid w:val="0055159E"/>
    <w:rsid w:val="005515AF"/>
    <w:rsid w:val="00551618"/>
    <w:rsid w:val="00551623"/>
    <w:rsid w:val="005518C4"/>
    <w:rsid w:val="00551A7A"/>
    <w:rsid w:val="00551C8A"/>
    <w:rsid w:val="00551DE6"/>
    <w:rsid w:val="00551E1F"/>
    <w:rsid w:val="00551EF4"/>
    <w:rsid w:val="00552025"/>
    <w:rsid w:val="0055237E"/>
    <w:rsid w:val="005524D3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2B"/>
    <w:rsid w:val="0055368A"/>
    <w:rsid w:val="005537BB"/>
    <w:rsid w:val="005539A2"/>
    <w:rsid w:val="005539B4"/>
    <w:rsid w:val="005539F3"/>
    <w:rsid w:val="00553AE7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7A"/>
    <w:rsid w:val="005540ED"/>
    <w:rsid w:val="00554105"/>
    <w:rsid w:val="00554193"/>
    <w:rsid w:val="00554269"/>
    <w:rsid w:val="0055447B"/>
    <w:rsid w:val="0055454A"/>
    <w:rsid w:val="00554616"/>
    <w:rsid w:val="0055465C"/>
    <w:rsid w:val="00554976"/>
    <w:rsid w:val="0055499C"/>
    <w:rsid w:val="005549C1"/>
    <w:rsid w:val="00554C14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45"/>
    <w:rsid w:val="0055577A"/>
    <w:rsid w:val="005557A9"/>
    <w:rsid w:val="005559D9"/>
    <w:rsid w:val="00555A2B"/>
    <w:rsid w:val="00555BFB"/>
    <w:rsid w:val="00555DE2"/>
    <w:rsid w:val="00555E4C"/>
    <w:rsid w:val="00555E54"/>
    <w:rsid w:val="00555FFF"/>
    <w:rsid w:val="0055608D"/>
    <w:rsid w:val="005560B7"/>
    <w:rsid w:val="00556169"/>
    <w:rsid w:val="005561AB"/>
    <w:rsid w:val="00556443"/>
    <w:rsid w:val="00556817"/>
    <w:rsid w:val="005569CB"/>
    <w:rsid w:val="00556AC9"/>
    <w:rsid w:val="00556B12"/>
    <w:rsid w:val="00556BF7"/>
    <w:rsid w:val="00556C70"/>
    <w:rsid w:val="00556CBF"/>
    <w:rsid w:val="00556E3C"/>
    <w:rsid w:val="00556E6A"/>
    <w:rsid w:val="00556F18"/>
    <w:rsid w:val="00557324"/>
    <w:rsid w:val="005576AD"/>
    <w:rsid w:val="00557807"/>
    <w:rsid w:val="005579AB"/>
    <w:rsid w:val="005579DC"/>
    <w:rsid w:val="00557B70"/>
    <w:rsid w:val="00557B86"/>
    <w:rsid w:val="00557BD9"/>
    <w:rsid w:val="00557C07"/>
    <w:rsid w:val="00557CBE"/>
    <w:rsid w:val="00557FF9"/>
    <w:rsid w:val="00560159"/>
    <w:rsid w:val="005601DA"/>
    <w:rsid w:val="005602EE"/>
    <w:rsid w:val="00560333"/>
    <w:rsid w:val="0056050C"/>
    <w:rsid w:val="00560558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14D"/>
    <w:rsid w:val="0056119D"/>
    <w:rsid w:val="005612F0"/>
    <w:rsid w:val="005616F6"/>
    <w:rsid w:val="00561728"/>
    <w:rsid w:val="00561841"/>
    <w:rsid w:val="005618E6"/>
    <w:rsid w:val="005619F2"/>
    <w:rsid w:val="00561AAE"/>
    <w:rsid w:val="00561B2B"/>
    <w:rsid w:val="00561B2C"/>
    <w:rsid w:val="00561CBF"/>
    <w:rsid w:val="00561D0B"/>
    <w:rsid w:val="00561D47"/>
    <w:rsid w:val="00561DDB"/>
    <w:rsid w:val="005620F4"/>
    <w:rsid w:val="0056226A"/>
    <w:rsid w:val="00562286"/>
    <w:rsid w:val="005622D1"/>
    <w:rsid w:val="00562461"/>
    <w:rsid w:val="005624A2"/>
    <w:rsid w:val="005624D6"/>
    <w:rsid w:val="005625B8"/>
    <w:rsid w:val="005626CE"/>
    <w:rsid w:val="00562ADE"/>
    <w:rsid w:val="00562AE7"/>
    <w:rsid w:val="00562B40"/>
    <w:rsid w:val="00562C02"/>
    <w:rsid w:val="00562D1E"/>
    <w:rsid w:val="00563255"/>
    <w:rsid w:val="00563279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A65"/>
    <w:rsid w:val="00563D18"/>
    <w:rsid w:val="00563E17"/>
    <w:rsid w:val="00563F48"/>
    <w:rsid w:val="00563F96"/>
    <w:rsid w:val="00564094"/>
    <w:rsid w:val="00564359"/>
    <w:rsid w:val="00564548"/>
    <w:rsid w:val="00564569"/>
    <w:rsid w:val="00564704"/>
    <w:rsid w:val="005647A0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1A"/>
    <w:rsid w:val="00565382"/>
    <w:rsid w:val="00565402"/>
    <w:rsid w:val="00565513"/>
    <w:rsid w:val="005656C8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1F3"/>
    <w:rsid w:val="00566278"/>
    <w:rsid w:val="00566903"/>
    <w:rsid w:val="0056693C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2C6"/>
    <w:rsid w:val="00567500"/>
    <w:rsid w:val="00567682"/>
    <w:rsid w:val="0056774E"/>
    <w:rsid w:val="005679CC"/>
    <w:rsid w:val="005679FA"/>
    <w:rsid w:val="00567A1A"/>
    <w:rsid w:val="00567E5F"/>
    <w:rsid w:val="00567E64"/>
    <w:rsid w:val="00567EE1"/>
    <w:rsid w:val="00567F77"/>
    <w:rsid w:val="00570095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D38"/>
    <w:rsid w:val="00570F2E"/>
    <w:rsid w:val="00570F54"/>
    <w:rsid w:val="00571062"/>
    <w:rsid w:val="00571281"/>
    <w:rsid w:val="005713A5"/>
    <w:rsid w:val="005716C3"/>
    <w:rsid w:val="005717C1"/>
    <w:rsid w:val="00571834"/>
    <w:rsid w:val="00571890"/>
    <w:rsid w:val="00571988"/>
    <w:rsid w:val="005719FC"/>
    <w:rsid w:val="00571ACD"/>
    <w:rsid w:val="00571B37"/>
    <w:rsid w:val="00571B6F"/>
    <w:rsid w:val="00571C86"/>
    <w:rsid w:val="00571DCE"/>
    <w:rsid w:val="00571EE7"/>
    <w:rsid w:val="00571F21"/>
    <w:rsid w:val="00571F6C"/>
    <w:rsid w:val="0057207D"/>
    <w:rsid w:val="0057228D"/>
    <w:rsid w:val="00572556"/>
    <w:rsid w:val="00572670"/>
    <w:rsid w:val="00572698"/>
    <w:rsid w:val="005727D3"/>
    <w:rsid w:val="00572955"/>
    <w:rsid w:val="00572A17"/>
    <w:rsid w:val="00572A65"/>
    <w:rsid w:val="00572B66"/>
    <w:rsid w:val="00572E1C"/>
    <w:rsid w:val="00572EF1"/>
    <w:rsid w:val="00573213"/>
    <w:rsid w:val="00573492"/>
    <w:rsid w:val="005734AE"/>
    <w:rsid w:val="00573515"/>
    <w:rsid w:val="005735DC"/>
    <w:rsid w:val="005736C4"/>
    <w:rsid w:val="0057376F"/>
    <w:rsid w:val="00573885"/>
    <w:rsid w:val="0057397C"/>
    <w:rsid w:val="00573A40"/>
    <w:rsid w:val="00573ADA"/>
    <w:rsid w:val="00573C14"/>
    <w:rsid w:val="00573E75"/>
    <w:rsid w:val="005740B7"/>
    <w:rsid w:val="0057416F"/>
    <w:rsid w:val="00574458"/>
    <w:rsid w:val="0057498C"/>
    <w:rsid w:val="005749A4"/>
    <w:rsid w:val="00574AC5"/>
    <w:rsid w:val="00574B5F"/>
    <w:rsid w:val="00574B9C"/>
    <w:rsid w:val="00574BD7"/>
    <w:rsid w:val="00574C60"/>
    <w:rsid w:val="00574D18"/>
    <w:rsid w:val="00574EB8"/>
    <w:rsid w:val="00574EDD"/>
    <w:rsid w:val="00574FE0"/>
    <w:rsid w:val="0057505E"/>
    <w:rsid w:val="005753BE"/>
    <w:rsid w:val="00575452"/>
    <w:rsid w:val="00575462"/>
    <w:rsid w:val="00575606"/>
    <w:rsid w:val="00575736"/>
    <w:rsid w:val="005757A5"/>
    <w:rsid w:val="005757ED"/>
    <w:rsid w:val="005757F8"/>
    <w:rsid w:val="0057580F"/>
    <w:rsid w:val="00575821"/>
    <w:rsid w:val="00575B78"/>
    <w:rsid w:val="00575B97"/>
    <w:rsid w:val="00575C57"/>
    <w:rsid w:val="00575C77"/>
    <w:rsid w:val="00575CA0"/>
    <w:rsid w:val="00575CEC"/>
    <w:rsid w:val="00575F12"/>
    <w:rsid w:val="0057604B"/>
    <w:rsid w:val="00576166"/>
    <w:rsid w:val="00576188"/>
    <w:rsid w:val="005761FD"/>
    <w:rsid w:val="0057627E"/>
    <w:rsid w:val="0057632D"/>
    <w:rsid w:val="00576424"/>
    <w:rsid w:val="0057660E"/>
    <w:rsid w:val="005766C5"/>
    <w:rsid w:val="00576ADE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2BD"/>
    <w:rsid w:val="0057733A"/>
    <w:rsid w:val="005773BF"/>
    <w:rsid w:val="00577449"/>
    <w:rsid w:val="005775D6"/>
    <w:rsid w:val="00577610"/>
    <w:rsid w:val="00577616"/>
    <w:rsid w:val="00577717"/>
    <w:rsid w:val="00577764"/>
    <w:rsid w:val="005777D4"/>
    <w:rsid w:val="005778CC"/>
    <w:rsid w:val="00577A84"/>
    <w:rsid w:val="00577C4D"/>
    <w:rsid w:val="00577EEE"/>
    <w:rsid w:val="00577F3A"/>
    <w:rsid w:val="00577FEA"/>
    <w:rsid w:val="005800C5"/>
    <w:rsid w:val="0058014D"/>
    <w:rsid w:val="0058017B"/>
    <w:rsid w:val="00580361"/>
    <w:rsid w:val="00580552"/>
    <w:rsid w:val="005805E7"/>
    <w:rsid w:val="00580709"/>
    <w:rsid w:val="005807F8"/>
    <w:rsid w:val="005808D7"/>
    <w:rsid w:val="00580977"/>
    <w:rsid w:val="00580B20"/>
    <w:rsid w:val="00580BB0"/>
    <w:rsid w:val="00580C02"/>
    <w:rsid w:val="00580C2E"/>
    <w:rsid w:val="00580C34"/>
    <w:rsid w:val="00580CE4"/>
    <w:rsid w:val="00580D0E"/>
    <w:rsid w:val="00580D7C"/>
    <w:rsid w:val="00580DEC"/>
    <w:rsid w:val="00580EB7"/>
    <w:rsid w:val="00580F3A"/>
    <w:rsid w:val="00580F49"/>
    <w:rsid w:val="005810EC"/>
    <w:rsid w:val="0058111B"/>
    <w:rsid w:val="0058114E"/>
    <w:rsid w:val="00581276"/>
    <w:rsid w:val="005812C1"/>
    <w:rsid w:val="005812DC"/>
    <w:rsid w:val="005812DE"/>
    <w:rsid w:val="005813D8"/>
    <w:rsid w:val="005816E0"/>
    <w:rsid w:val="005817DE"/>
    <w:rsid w:val="005818ED"/>
    <w:rsid w:val="00581928"/>
    <w:rsid w:val="0058193B"/>
    <w:rsid w:val="0058198E"/>
    <w:rsid w:val="00581C4B"/>
    <w:rsid w:val="00581C90"/>
    <w:rsid w:val="00581CDC"/>
    <w:rsid w:val="00581CF5"/>
    <w:rsid w:val="00581D8A"/>
    <w:rsid w:val="00581FBE"/>
    <w:rsid w:val="005821A8"/>
    <w:rsid w:val="00582430"/>
    <w:rsid w:val="0058266E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6F3"/>
    <w:rsid w:val="00584716"/>
    <w:rsid w:val="005848AD"/>
    <w:rsid w:val="00584B3C"/>
    <w:rsid w:val="00584BC2"/>
    <w:rsid w:val="00584BDA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513"/>
    <w:rsid w:val="005856C5"/>
    <w:rsid w:val="00585785"/>
    <w:rsid w:val="00585840"/>
    <w:rsid w:val="0058591D"/>
    <w:rsid w:val="00585975"/>
    <w:rsid w:val="005859D4"/>
    <w:rsid w:val="00585BB5"/>
    <w:rsid w:val="00585C10"/>
    <w:rsid w:val="00585E3E"/>
    <w:rsid w:val="00585F4D"/>
    <w:rsid w:val="00586048"/>
    <w:rsid w:val="005860FF"/>
    <w:rsid w:val="00586171"/>
    <w:rsid w:val="00586267"/>
    <w:rsid w:val="0058658E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5A6"/>
    <w:rsid w:val="00587622"/>
    <w:rsid w:val="005877E4"/>
    <w:rsid w:val="00587899"/>
    <w:rsid w:val="005878D3"/>
    <w:rsid w:val="00587943"/>
    <w:rsid w:val="00587B43"/>
    <w:rsid w:val="00587B91"/>
    <w:rsid w:val="00587BC9"/>
    <w:rsid w:val="00587BD5"/>
    <w:rsid w:val="00587C13"/>
    <w:rsid w:val="00587D8C"/>
    <w:rsid w:val="00587D94"/>
    <w:rsid w:val="00587EB0"/>
    <w:rsid w:val="0059003A"/>
    <w:rsid w:val="005901EF"/>
    <w:rsid w:val="005901F1"/>
    <w:rsid w:val="00590207"/>
    <w:rsid w:val="00590227"/>
    <w:rsid w:val="005902BB"/>
    <w:rsid w:val="005902F6"/>
    <w:rsid w:val="00590470"/>
    <w:rsid w:val="00590486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D14"/>
    <w:rsid w:val="00590ED8"/>
    <w:rsid w:val="00591102"/>
    <w:rsid w:val="00591140"/>
    <w:rsid w:val="00591235"/>
    <w:rsid w:val="00591357"/>
    <w:rsid w:val="005917DD"/>
    <w:rsid w:val="005917FB"/>
    <w:rsid w:val="00591A30"/>
    <w:rsid w:val="00591B5A"/>
    <w:rsid w:val="00591CC5"/>
    <w:rsid w:val="00591E8D"/>
    <w:rsid w:val="00592009"/>
    <w:rsid w:val="00592012"/>
    <w:rsid w:val="005921A7"/>
    <w:rsid w:val="005921A8"/>
    <w:rsid w:val="00592595"/>
    <w:rsid w:val="005925A0"/>
    <w:rsid w:val="00592604"/>
    <w:rsid w:val="00592648"/>
    <w:rsid w:val="0059266F"/>
    <w:rsid w:val="005926D1"/>
    <w:rsid w:val="0059278E"/>
    <w:rsid w:val="005927B2"/>
    <w:rsid w:val="005927E0"/>
    <w:rsid w:val="005928E2"/>
    <w:rsid w:val="00592997"/>
    <w:rsid w:val="005929DC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DB6"/>
    <w:rsid w:val="00593DF0"/>
    <w:rsid w:val="00593EAA"/>
    <w:rsid w:val="00594240"/>
    <w:rsid w:val="005944CD"/>
    <w:rsid w:val="00594514"/>
    <w:rsid w:val="005945CB"/>
    <w:rsid w:val="0059470D"/>
    <w:rsid w:val="005947A8"/>
    <w:rsid w:val="00594965"/>
    <w:rsid w:val="005949BD"/>
    <w:rsid w:val="00594AFE"/>
    <w:rsid w:val="00594C5D"/>
    <w:rsid w:val="00594CB2"/>
    <w:rsid w:val="00594E76"/>
    <w:rsid w:val="00595363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25D"/>
    <w:rsid w:val="005964FA"/>
    <w:rsid w:val="005965BA"/>
    <w:rsid w:val="005967C0"/>
    <w:rsid w:val="005968A4"/>
    <w:rsid w:val="00596A3A"/>
    <w:rsid w:val="00596D85"/>
    <w:rsid w:val="00597026"/>
    <w:rsid w:val="005972B6"/>
    <w:rsid w:val="00597340"/>
    <w:rsid w:val="00597387"/>
    <w:rsid w:val="005973C9"/>
    <w:rsid w:val="005975E4"/>
    <w:rsid w:val="0059786A"/>
    <w:rsid w:val="0059794E"/>
    <w:rsid w:val="00597A75"/>
    <w:rsid w:val="00597BF9"/>
    <w:rsid w:val="00597CA1"/>
    <w:rsid w:val="00597DD8"/>
    <w:rsid w:val="00597E6E"/>
    <w:rsid w:val="00597F49"/>
    <w:rsid w:val="00597FB5"/>
    <w:rsid w:val="005A00F2"/>
    <w:rsid w:val="005A044B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1C0"/>
    <w:rsid w:val="005A2231"/>
    <w:rsid w:val="005A22CC"/>
    <w:rsid w:val="005A2532"/>
    <w:rsid w:val="005A2550"/>
    <w:rsid w:val="005A25AA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177"/>
    <w:rsid w:val="005A33FD"/>
    <w:rsid w:val="005A3492"/>
    <w:rsid w:val="005A34C7"/>
    <w:rsid w:val="005A35C3"/>
    <w:rsid w:val="005A362E"/>
    <w:rsid w:val="005A36C3"/>
    <w:rsid w:val="005A37FC"/>
    <w:rsid w:val="005A39E1"/>
    <w:rsid w:val="005A39FE"/>
    <w:rsid w:val="005A3ABD"/>
    <w:rsid w:val="005A3BBF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7C5"/>
    <w:rsid w:val="005A5834"/>
    <w:rsid w:val="005A593C"/>
    <w:rsid w:val="005A59CC"/>
    <w:rsid w:val="005A59F3"/>
    <w:rsid w:val="005A5B39"/>
    <w:rsid w:val="005A5C6C"/>
    <w:rsid w:val="005A5EC7"/>
    <w:rsid w:val="005A607A"/>
    <w:rsid w:val="005A6080"/>
    <w:rsid w:val="005A613A"/>
    <w:rsid w:val="005A64E1"/>
    <w:rsid w:val="005A6601"/>
    <w:rsid w:val="005A66F7"/>
    <w:rsid w:val="005A6757"/>
    <w:rsid w:val="005A67FA"/>
    <w:rsid w:val="005A684B"/>
    <w:rsid w:val="005A6B03"/>
    <w:rsid w:val="005A6D02"/>
    <w:rsid w:val="005A6D4D"/>
    <w:rsid w:val="005A6DA0"/>
    <w:rsid w:val="005A6EFD"/>
    <w:rsid w:val="005A71C7"/>
    <w:rsid w:val="005A730B"/>
    <w:rsid w:val="005A75AA"/>
    <w:rsid w:val="005A7714"/>
    <w:rsid w:val="005A77DD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32C"/>
    <w:rsid w:val="005B0397"/>
    <w:rsid w:val="005B0582"/>
    <w:rsid w:val="005B0750"/>
    <w:rsid w:val="005B098A"/>
    <w:rsid w:val="005B09E4"/>
    <w:rsid w:val="005B0A1C"/>
    <w:rsid w:val="005B0A3E"/>
    <w:rsid w:val="005B0A5C"/>
    <w:rsid w:val="005B0B36"/>
    <w:rsid w:val="005B0B5A"/>
    <w:rsid w:val="005B0CF5"/>
    <w:rsid w:val="005B0F35"/>
    <w:rsid w:val="005B105A"/>
    <w:rsid w:val="005B110A"/>
    <w:rsid w:val="005B11FA"/>
    <w:rsid w:val="005B12F9"/>
    <w:rsid w:val="005B131A"/>
    <w:rsid w:val="005B1429"/>
    <w:rsid w:val="005B1447"/>
    <w:rsid w:val="005B149A"/>
    <w:rsid w:val="005B1711"/>
    <w:rsid w:val="005B1771"/>
    <w:rsid w:val="005B18F9"/>
    <w:rsid w:val="005B19A0"/>
    <w:rsid w:val="005B1B1A"/>
    <w:rsid w:val="005B1C2D"/>
    <w:rsid w:val="005B1D02"/>
    <w:rsid w:val="005B1D50"/>
    <w:rsid w:val="005B1D88"/>
    <w:rsid w:val="005B1EDF"/>
    <w:rsid w:val="005B1F00"/>
    <w:rsid w:val="005B1F06"/>
    <w:rsid w:val="005B1FD9"/>
    <w:rsid w:val="005B2182"/>
    <w:rsid w:val="005B21A2"/>
    <w:rsid w:val="005B240E"/>
    <w:rsid w:val="005B26A9"/>
    <w:rsid w:val="005B27D4"/>
    <w:rsid w:val="005B29F1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19B"/>
    <w:rsid w:val="005B341C"/>
    <w:rsid w:val="005B341D"/>
    <w:rsid w:val="005B3589"/>
    <w:rsid w:val="005B35E9"/>
    <w:rsid w:val="005B3645"/>
    <w:rsid w:val="005B3697"/>
    <w:rsid w:val="005B36F4"/>
    <w:rsid w:val="005B3791"/>
    <w:rsid w:val="005B391E"/>
    <w:rsid w:val="005B3971"/>
    <w:rsid w:val="005B3973"/>
    <w:rsid w:val="005B3CA7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81B"/>
    <w:rsid w:val="005B494F"/>
    <w:rsid w:val="005B49ED"/>
    <w:rsid w:val="005B4B57"/>
    <w:rsid w:val="005B4CC9"/>
    <w:rsid w:val="005B4D20"/>
    <w:rsid w:val="005B4DD1"/>
    <w:rsid w:val="005B4E03"/>
    <w:rsid w:val="005B4E28"/>
    <w:rsid w:val="005B5085"/>
    <w:rsid w:val="005B51C6"/>
    <w:rsid w:val="005B53CE"/>
    <w:rsid w:val="005B54FE"/>
    <w:rsid w:val="005B553A"/>
    <w:rsid w:val="005B59E3"/>
    <w:rsid w:val="005B5A2D"/>
    <w:rsid w:val="005B5ABB"/>
    <w:rsid w:val="005B5B67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9B5"/>
    <w:rsid w:val="005B6BFB"/>
    <w:rsid w:val="005B6C01"/>
    <w:rsid w:val="005B6D15"/>
    <w:rsid w:val="005B6DDA"/>
    <w:rsid w:val="005B6DF0"/>
    <w:rsid w:val="005B6F60"/>
    <w:rsid w:val="005B712E"/>
    <w:rsid w:val="005B71D1"/>
    <w:rsid w:val="005B72B6"/>
    <w:rsid w:val="005B745C"/>
    <w:rsid w:val="005B7474"/>
    <w:rsid w:val="005B75BA"/>
    <w:rsid w:val="005B76C7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CFC"/>
    <w:rsid w:val="005C0D47"/>
    <w:rsid w:val="005C0ED5"/>
    <w:rsid w:val="005C0EE2"/>
    <w:rsid w:val="005C0F4A"/>
    <w:rsid w:val="005C0FB4"/>
    <w:rsid w:val="005C1008"/>
    <w:rsid w:val="005C11A3"/>
    <w:rsid w:val="005C1263"/>
    <w:rsid w:val="005C15EC"/>
    <w:rsid w:val="005C162A"/>
    <w:rsid w:val="005C1752"/>
    <w:rsid w:val="005C17F3"/>
    <w:rsid w:val="005C19E3"/>
    <w:rsid w:val="005C1A0B"/>
    <w:rsid w:val="005C1A5B"/>
    <w:rsid w:val="005C1A62"/>
    <w:rsid w:val="005C1BC2"/>
    <w:rsid w:val="005C1CFA"/>
    <w:rsid w:val="005C1EBB"/>
    <w:rsid w:val="005C1EC7"/>
    <w:rsid w:val="005C1ED2"/>
    <w:rsid w:val="005C1F24"/>
    <w:rsid w:val="005C1F6B"/>
    <w:rsid w:val="005C203E"/>
    <w:rsid w:val="005C205C"/>
    <w:rsid w:val="005C240A"/>
    <w:rsid w:val="005C2586"/>
    <w:rsid w:val="005C282C"/>
    <w:rsid w:val="005C2873"/>
    <w:rsid w:val="005C2A45"/>
    <w:rsid w:val="005C2AC6"/>
    <w:rsid w:val="005C2AE2"/>
    <w:rsid w:val="005C2CD7"/>
    <w:rsid w:val="005C2CE6"/>
    <w:rsid w:val="005C2D8F"/>
    <w:rsid w:val="005C2DA6"/>
    <w:rsid w:val="005C2DE1"/>
    <w:rsid w:val="005C2EB1"/>
    <w:rsid w:val="005C2F59"/>
    <w:rsid w:val="005C3076"/>
    <w:rsid w:val="005C307D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1F"/>
    <w:rsid w:val="005C4320"/>
    <w:rsid w:val="005C4386"/>
    <w:rsid w:val="005C4480"/>
    <w:rsid w:val="005C4686"/>
    <w:rsid w:val="005C468C"/>
    <w:rsid w:val="005C4828"/>
    <w:rsid w:val="005C4848"/>
    <w:rsid w:val="005C4924"/>
    <w:rsid w:val="005C4ADE"/>
    <w:rsid w:val="005C4C3F"/>
    <w:rsid w:val="005C4DEE"/>
    <w:rsid w:val="005C4EED"/>
    <w:rsid w:val="005C4F80"/>
    <w:rsid w:val="005C4FEA"/>
    <w:rsid w:val="005C500D"/>
    <w:rsid w:val="005C5066"/>
    <w:rsid w:val="005C521A"/>
    <w:rsid w:val="005C532D"/>
    <w:rsid w:val="005C5367"/>
    <w:rsid w:val="005C53DA"/>
    <w:rsid w:val="005C5543"/>
    <w:rsid w:val="005C564E"/>
    <w:rsid w:val="005C57C9"/>
    <w:rsid w:val="005C5828"/>
    <w:rsid w:val="005C5874"/>
    <w:rsid w:val="005C598C"/>
    <w:rsid w:val="005C5ADD"/>
    <w:rsid w:val="005C5C03"/>
    <w:rsid w:val="005C5E87"/>
    <w:rsid w:val="005C618F"/>
    <w:rsid w:val="005C61D7"/>
    <w:rsid w:val="005C6241"/>
    <w:rsid w:val="005C624F"/>
    <w:rsid w:val="005C6311"/>
    <w:rsid w:val="005C634D"/>
    <w:rsid w:val="005C63B3"/>
    <w:rsid w:val="005C6427"/>
    <w:rsid w:val="005C65BE"/>
    <w:rsid w:val="005C663C"/>
    <w:rsid w:val="005C66BE"/>
    <w:rsid w:val="005C680D"/>
    <w:rsid w:val="005C6975"/>
    <w:rsid w:val="005C6C03"/>
    <w:rsid w:val="005C6C3B"/>
    <w:rsid w:val="005C6C89"/>
    <w:rsid w:val="005C6CA7"/>
    <w:rsid w:val="005C6FA6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C66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0E7"/>
    <w:rsid w:val="005D2140"/>
    <w:rsid w:val="005D221D"/>
    <w:rsid w:val="005D22B4"/>
    <w:rsid w:val="005D23DA"/>
    <w:rsid w:val="005D2417"/>
    <w:rsid w:val="005D245D"/>
    <w:rsid w:val="005D24B1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051"/>
    <w:rsid w:val="005D31B5"/>
    <w:rsid w:val="005D3253"/>
    <w:rsid w:val="005D32D0"/>
    <w:rsid w:val="005D339A"/>
    <w:rsid w:val="005D3661"/>
    <w:rsid w:val="005D372C"/>
    <w:rsid w:val="005D3887"/>
    <w:rsid w:val="005D3913"/>
    <w:rsid w:val="005D39FD"/>
    <w:rsid w:val="005D3A0A"/>
    <w:rsid w:val="005D3B29"/>
    <w:rsid w:val="005D3E0C"/>
    <w:rsid w:val="005D3E45"/>
    <w:rsid w:val="005D3EA6"/>
    <w:rsid w:val="005D3F21"/>
    <w:rsid w:val="005D3FC1"/>
    <w:rsid w:val="005D40A7"/>
    <w:rsid w:val="005D417F"/>
    <w:rsid w:val="005D4419"/>
    <w:rsid w:val="005D4450"/>
    <w:rsid w:val="005D455A"/>
    <w:rsid w:val="005D4C92"/>
    <w:rsid w:val="005D4DC1"/>
    <w:rsid w:val="005D4DFB"/>
    <w:rsid w:val="005D4E47"/>
    <w:rsid w:val="005D4F1D"/>
    <w:rsid w:val="005D501A"/>
    <w:rsid w:val="005D5146"/>
    <w:rsid w:val="005D5218"/>
    <w:rsid w:val="005D52BF"/>
    <w:rsid w:val="005D52EB"/>
    <w:rsid w:val="005D570D"/>
    <w:rsid w:val="005D57BD"/>
    <w:rsid w:val="005D584F"/>
    <w:rsid w:val="005D59D2"/>
    <w:rsid w:val="005D59F3"/>
    <w:rsid w:val="005D5A13"/>
    <w:rsid w:val="005D5AA1"/>
    <w:rsid w:val="005D5ACE"/>
    <w:rsid w:val="005D5B27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5DC"/>
    <w:rsid w:val="005D6741"/>
    <w:rsid w:val="005D6892"/>
    <w:rsid w:val="005D6B65"/>
    <w:rsid w:val="005D6C1B"/>
    <w:rsid w:val="005D6D52"/>
    <w:rsid w:val="005D7004"/>
    <w:rsid w:val="005D71B2"/>
    <w:rsid w:val="005D7209"/>
    <w:rsid w:val="005D7298"/>
    <w:rsid w:val="005D72A7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129"/>
    <w:rsid w:val="005E0662"/>
    <w:rsid w:val="005E06AE"/>
    <w:rsid w:val="005E0710"/>
    <w:rsid w:val="005E07AC"/>
    <w:rsid w:val="005E0C98"/>
    <w:rsid w:val="005E0CB2"/>
    <w:rsid w:val="005E0CC8"/>
    <w:rsid w:val="005E0D64"/>
    <w:rsid w:val="005E0DB6"/>
    <w:rsid w:val="005E0DD0"/>
    <w:rsid w:val="005E0F1F"/>
    <w:rsid w:val="005E10BC"/>
    <w:rsid w:val="005E117A"/>
    <w:rsid w:val="005E12BD"/>
    <w:rsid w:val="005E13CF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BBE"/>
    <w:rsid w:val="005E2D9C"/>
    <w:rsid w:val="005E2E27"/>
    <w:rsid w:val="005E2EA2"/>
    <w:rsid w:val="005E3178"/>
    <w:rsid w:val="005E3979"/>
    <w:rsid w:val="005E39D9"/>
    <w:rsid w:val="005E3A5F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116"/>
    <w:rsid w:val="005E5213"/>
    <w:rsid w:val="005E52E7"/>
    <w:rsid w:val="005E53C3"/>
    <w:rsid w:val="005E5492"/>
    <w:rsid w:val="005E5501"/>
    <w:rsid w:val="005E5555"/>
    <w:rsid w:val="005E58BE"/>
    <w:rsid w:val="005E5964"/>
    <w:rsid w:val="005E59FF"/>
    <w:rsid w:val="005E5A38"/>
    <w:rsid w:val="005E5B33"/>
    <w:rsid w:val="005E5BB1"/>
    <w:rsid w:val="005E5D68"/>
    <w:rsid w:val="005E5E4F"/>
    <w:rsid w:val="005E5F42"/>
    <w:rsid w:val="005E61E1"/>
    <w:rsid w:val="005E6372"/>
    <w:rsid w:val="005E6477"/>
    <w:rsid w:val="005E6663"/>
    <w:rsid w:val="005E66A1"/>
    <w:rsid w:val="005E66E3"/>
    <w:rsid w:val="005E681F"/>
    <w:rsid w:val="005E687B"/>
    <w:rsid w:val="005E69DF"/>
    <w:rsid w:val="005E6A7F"/>
    <w:rsid w:val="005E6AC0"/>
    <w:rsid w:val="005E6AEF"/>
    <w:rsid w:val="005E6C22"/>
    <w:rsid w:val="005E6C74"/>
    <w:rsid w:val="005E6C82"/>
    <w:rsid w:val="005E6CC5"/>
    <w:rsid w:val="005E6CD7"/>
    <w:rsid w:val="005E6D1B"/>
    <w:rsid w:val="005E6F21"/>
    <w:rsid w:val="005E6FC0"/>
    <w:rsid w:val="005E70AB"/>
    <w:rsid w:val="005E70C7"/>
    <w:rsid w:val="005E7162"/>
    <w:rsid w:val="005E72FC"/>
    <w:rsid w:val="005E72FF"/>
    <w:rsid w:val="005E7382"/>
    <w:rsid w:val="005E742C"/>
    <w:rsid w:val="005E7441"/>
    <w:rsid w:val="005E7551"/>
    <w:rsid w:val="005E7610"/>
    <w:rsid w:val="005E770A"/>
    <w:rsid w:val="005E7A1D"/>
    <w:rsid w:val="005E7A83"/>
    <w:rsid w:val="005E7AD6"/>
    <w:rsid w:val="005E7B9C"/>
    <w:rsid w:val="005E7C55"/>
    <w:rsid w:val="005E7F09"/>
    <w:rsid w:val="005E7FB8"/>
    <w:rsid w:val="005F00D4"/>
    <w:rsid w:val="005F026E"/>
    <w:rsid w:val="005F0482"/>
    <w:rsid w:val="005F0492"/>
    <w:rsid w:val="005F07BF"/>
    <w:rsid w:val="005F08A0"/>
    <w:rsid w:val="005F097A"/>
    <w:rsid w:val="005F09C0"/>
    <w:rsid w:val="005F09CF"/>
    <w:rsid w:val="005F0A3E"/>
    <w:rsid w:val="005F0BB4"/>
    <w:rsid w:val="005F0BB6"/>
    <w:rsid w:val="005F0C55"/>
    <w:rsid w:val="005F0D89"/>
    <w:rsid w:val="005F0E15"/>
    <w:rsid w:val="005F0E38"/>
    <w:rsid w:val="005F0E7A"/>
    <w:rsid w:val="005F1093"/>
    <w:rsid w:val="005F11B2"/>
    <w:rsid w:val="005F14A6"/>
    <w:rsid w:val="005F1548"/>
    <w:rsid w:val="005F158B"/>
    <w:rsid w:val="005F15C9"/>
    <w:rsid w:val="005F1744"/>
    <w:rsid w:val="005F19B2"/>
    <w:rsid w:val="005F19DF"/>
    <w:rsid w:val="005F1A63"/>
    <w:rsid w:val="005F1B62"/>
    <w:rsid w:val="005F1C32"/>
    <w:rsid w:val="005F1CCC"/>
    <w:rsid w:val="005F1DD0"/>
    <w:rsid w:val="005F1E4D"/>
    <w:rsid w:val="005F1FAC"/>
    <w:rsid w:val="005F1FE8"/>
    <w:rsid w:val="005F200D"/>
    <w:rsid w:val="005F2247"/>
    <w:rsid w:val="005F22D6"/>
    <w:rsid w:val="005F231E"/>
    <w:rsid w:val="005F23DA"/>
    <w:rsid w:val="005F23EA"/>
    <w:rsid w:val="005F2579"/>
    <w:rsid w:val="005F259E"/>
    <w:rsid w:val="005F25A1"/>
    <w:rsid w:val="005F26D2"/>
    <w:rsid w:val="005F2930"/>
    <w:rsid w:val="005F2CC9"/>
    <w:rsid w:val="005F2E00"/>
    <w:rsid w:val="005F2EC1"/>
    <w:rsid w:val="005F2F0C"/>
    <w:rsid w:val="005F2F56"/>
    <w:rsid w:val="005F300C"/>
    <w:rsid w:val="005F3109"/>
    <w:rsid w:val="005F315D"/>
    <w:rsid w:val="005F3268"/>
    <w:rsid w:val="005F3391"/>
    <w:rsid w:val="005F3513"/>
    <w:rsid w:val="005F3653"/>
    <w:rsid w:val="005F384D"/>
    <w:rsid w:val="005F3865"/>
    <w:rsid w:val="005F3869"/>
    <w:rsid w:val="005F38F9"/>
    <w:rsid w:val="005F3924"/>
    <w:rsid w:val="005F39A3"/>
    <w:rsid w:val="005F3A35"/>
    <w:rsid w:val="005F3AE1"/>
    <w:rsid w:val="005F3D20"/>
    <w:rsid w:val="005F3E56"/>
    <w:rsid w:val="005F3E5D"/>
    <w:rsid w:val="005F3EAA"/>
    <w:rsid w:val="005F3EAD"/>
    <w:rsid w:val="005F3EFD"/>
    <w:rsid w:val="005F3F7B"/>
    <w:rsid w:val="005F41D8"/>
    <w:rsid w:val="005F421F"/>
    <w:rsid w:val="005F43AF"/>
    <w:rsid w:val="005F4680"/>
    <w:rsid w:val="005F4736"/>
    <w:rsid w:val="005F477E"/>
    <w:rsid w:val="005F48EB"/>
    <w:rsid w:val="005F48ED"/>
    <w:rsid w:val="005F4B63"/>
    <w:rsid w:val="005F4BDB"/>
    <w:rsid w:val="005F4E39"/>
    <w:rsid w:val="005F4FF0"/>
    <w:rsid w:val="005F5052"/>
    <w:rsid w:val="005F5144"/>
    <w:rsid w:val="005F51F4"/>
    <w:rsid w:val="005F5254"/>
    <w:rsid w:val="005F52DA"/>
    <w:rsid w:val="005F52E7"/>
    <w:rsid w:val="005F53F5"/>
    <w:rsid w:val="005F54A8"/>
    <w:rsid w:val="005F5561"/>
    <w:rsid w:val="005F558D"/>
    <w:rsid w:val="005F5659"/>
    <w:rsid w:val="005F57DE"/>
    <w:rsid w:val="005F5B40"/>
    <w:rsid w:val="005F5C13"/>
    <w:rsid w:val="005F5C1A"/>
    <w:rsid w:val="005F610B"/>
    <w:rsid w:val="005F6114"/>
    <w:rsid w:val="005F619B"/>
    <w:rsid w:val="005F6234"/>
    <w:rsid w:val="005F62C9"/>
    <w:rsid w:val="005F63BF"/>
    <w:rsid w:val="005F6561"/>
    <w:rsid w:val="005F66C5"/>
    <w:rsid w:val="005F6753"/>
    <w:rsid w:val="005F69F1"/>
    <w:rsid w:val="005F69F3"/>
    <w:rsid w:val="005F6A60"/>
    <w:rsid w:val="005F6B03"/>
    <w:rsid w:val="005F6CE0"/>
    <w:rsid w:val="005F712C"/>
    <w:rsid w:val="005F7165"/>
    <w:rsid w:val="005F71F5"/>
    <w:rsid w:val="005F726B"/>
    <w:rsid w:val="005F7326"/>
    <w:rsid w:val="005F741D"/>
    <w:rsid w:val="005F743E"/>
    <w:rsid w:val="005F751D"/>
    <w:rsid w:val="005F7594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5F7C2B"/>
    <w:rsid w:val="005F7C58"/>
    <w:rsid w:val="005F7DA5"/>
    <w:rsid w:val="005F7F67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27"/>
    <w:rsid w:val="00600DB3"/>
    <w:rsid w:val="00600E56"/>
    <w:rsid w:val="00600F6C"/>
    <w:rsid w:val="006010F4"/>
    <w:rsid w:val="0060118F"/>
    <w:rsid w:val="006011FA"/>
    <w:rsid w:val="006014EC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1D2"/>
    <w:rsid w:val="00602219"/>
    <w:rsid w:val="00602442"/>
    <w:rsid w:val="006024BD"/>
    <w:rsid w:val="0060255E"/>
    <w:rsid w:val="00602694"/>
    <w:rsid w:val="006026F3"/>
    <w:rsid w:val="006026FD"/>
    <w:rsid w:val="0060274B"/>
    <w:rsid w:val="00602A75"/>
    <w:rsid w:val="00602AA7"/>
    <w:rsid w:val="00602B60"/>
    <w:rsid w:val="00602CFB"/>
    <w:rsid w:val="00602D80"/>
    <w:rsid w:val="00602D9F"/>
    <w:rsid w:val="00602FD2"/>
    <w:rsid w:val="00603051"/>
    <w:rsid w:val="0060345C"/>
    <w:rsid w:val="00603495"/>
    <w:rsid w:val="006034DF"/>
    <w:rsid w:val="0060396C"/>
    <w:rsid w:val="00603A75"/>
    <w:rsid w:val="00603C44"/>
    <w:rsid w:val="00603D46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03"/>
    <w:rsid w:val="0060470A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3B"/>
    <w:rsid w:val="00605B48"/>
    <w:rsid w:val="00605B85"/>
    <w:rsid w:val="00605D37"/>
    <w:rsid w:val="00605EF1"/>
    <w:rsid w:val="00605F3B"/>
    <w:rsid w:val="006061DF"/>
    <w:rsid w:val="0060625C"/>
    <w:rsid w:val="00606498"/>
    <w:rsid w:val="00606572"/>
    <w:rsid w:val="00606777"/>
    <w:rsid w:val="00606867"/>
    <w:rsid w:val="006068F1"/>
    <w:rsid w:val="00606AFD"/>
    <w:rsid w:val="00606C06"/>
    <w:rsid w:val="00606C94"/>
    <w:rsid w:val="00606CA5"/>
    <w:rsid w:val="00606CC1"/>
    <w:rsid w:val="00606D52"/>
    <w:rsid w:val="00606E72"/>
    <w:rsid w:val="00606EE8"/>
    <w:rsid w:val="0060710C"/>
    <w:rsid w:val="0060710F"/>
    <w:rsid w:val="00607158"/>
    <w:rsid w:val="00607319"/>
    <w:rsid w:val="0060752E"/>
    <w:rsid w:val="0060753B"/>
    <w:rsid w:val="0060753F"/>
    <w:rsid w:val="0060767C"/>
    <w:rsid w:val="006076AF"/>
    <w:rsid w:val="0060774A"/>
    <w:rsid w:val="0060777C"/>
    <w:rsid w:val="00607800"/>
    <w:rsid w:val="0060782A"/>
    <w:rsid w:val="006079EC"/>
    <w:rsid w:val="00607B75"/>
    <w:rsid w:val="00607CF6"/>
    <w:rsid w:val="00607E4C"/>
    <w:rsid w:val="0061018B"/>
    <w:rsid w:val="00610259"/>
    <w:rsid w:val="00610284"/>
    <w:rsid w:val="006102FC"/>
    <w:rsid w:val="00610316"/>
    <w:rsid w:val="0061032A"/>
    <w:rsid w:val="00610508"/>
    <w:rsid w:val="00610566"/>
    <w:rsid w:val="00610798"/>
    <w:rsid w:val="006108C5"/>
    <w:rsid w:val="00610912"/>
    <w:rsid w:val="00610ADF"/>
    <w:rsid w:val="00610C09"/>
    <w:rsid w:val="00610D25"/>
    <w:rsid w:val="00610E07"/>
    <w:rsid w:val="00610FE1"/>
    <w:rsid w:val="00610FE8"/>
    <w:rsid w:val="006110AB"/>
    <w:rsid w:val="006110EE"/>
    <w:rsid w:val="00611123"/>
    <w:rsid w:val="00611262"/>
    <w:rsid w:val="00611479"/>
    <w:rsid w:val="006114C7"/>
    <w:rsid w:val="006116C3"/>
    <w:rsid w:val="006117C7"/>
    <w:rsid w:val="0061188E"/>
    <w:rsid w:val="00611C6A"/>
    <w:rsid w:val="00611EF9"/>
    <w:rsid w:val="00611FFB"/>
    <w:rsid w:val="00612162"/>
    <w:rsid w:val="00612236"/>
    <w:rsid w:val="0061234E"/>
    <w:rsid w:val="0061241F"/>
    <w:rsid w:val="00612497"/>
    <w:rsid w:val="006125A6"/>
    <w:rsid w:val="006125DC"/>
    <w:rsid w:val="0061260E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2F97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1CA"/>
    <w:rsid w:val="00614246"/>
    <w:rsid w:val="006142B1"/>
    <w:rsid w:val="006142EE"/>
    <w:rsid w:val="006142F4"/>
    <w:rsid w:val="006144AA"/>
    <w:rsid w:val="006146BC"/>
    <w:rsid w:val="0061470D"/>
    <w:rsid w:val="00614723"/>
    <w:rsid w:val="0061482A"/>
    <w:rsid w:val="00614940"/>
    <w:rsid w:val="0061499C"/>
    <w:rsid w:val="00614A83"/>
    <w:rsid w:val="00614AC8"/>
    <w:rsid w:val="00614B23"/>
    <w:rsid w:val="00614BFB"/>
    <w:rsid w:val="00614D52"/>
    <w:rsid w:val="00614D68"/>
    <w:rsid w:val="00614EB1"/>
    <w:rsid w:val="00614EBE"/>
    <w:rsid w:val="0061501E"/>
    <w:rsid w:val="006151CA"/>
    <w:rsid w:val="006151F3"/>
    <w:rsid w:val="00615453"/>
    <w:rsid w:val="006155C1"/>
    <w:rsid w:val="006155C8"/>
    <w:rsid w:val="006156A9"/>
    <w:rsid w:val="006156B4"/>
    <w:rsid w:val="006157AE"/>
    <w:rsid w:val="00615898"/>
    <w:rsid w:val="00615A4A"/>
    <w:rsid w:val="00615AC9"/>
    <w:rsid w:val="00615BFD"/>
    <w:rsid w:val="00615C2D"/>
    <w:rsid w:val="00615CA6"/>
    <w:rsid w:val="00615CA9"/>
    <w:rsid w:val="00615DF3"/>
    <w:rsid w:val="00615EA1"/>
    <w:rsid w:val="00615F27"/>
    <w:rsid w:val="006160A9"/>
    <w:rsid w:val="006161A8"/>
    <w:rsid w:val="00616365"/>
    <w:rsid w:val="0061644F"/>
    <w:rsid w:val="006166C7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6A0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5A1"/>
    <w:rsid w:val="0062067C"/>
    <w:rsid w:val="00620690"/>
    <w:rsid w:val="0062086D"/>
    <w:rsid w:val="006208F8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40D"/>
    <w:rsid w:val="00621738"/>
    <w:rsid w:val="00621889"/>
    <w:rsid w:val="006218A7"/>
    <w:rsid w:val="006219CB"/>
    <w:rsid w:val="00621DD0"/>
    <w:rsid w:val="00621DED"/>
    <w:rsid w:val="006220D5"/>
    <w:rsid w:val="006223DB"/>
    <w:rsid w:val="0062252F"/>
    <w:rsid w:val="0062259F"/>
    <w:rsid w:val="006226EB"/>
    <w:rsid w:val="006227E2"/>
    <w:rsid w:val="00622803"/>
    <w:rsid w:val="0062284C"/>
    <w:rsid w:val="0062289B"/>
    <w:rsid w:val="006228A3"/>
    <w:rsid w:val="006228DA"/>
    <w:rsid w:val="00622A63"/>
    <w:rsid w:val="00622D9E"/>
    <w:rsid w:val="00622DB3"/>
    <w:rsid w:val="00622DC9"/>
    <w:rsid w:val="00622DCA"/>
    <w:rsid w:val="00622E8A"/>
    <w:rsid w:val="00622F3B"/>
    <w:rsid w:val="00622F5D"/>
    <w:rsid w:val="00622FA5"/>
    <w:rsid w:val="00622FBB"/>
    <w:rsid w:val="00622FC5"/>
    <w:rsid w:val="006230C3"/>
    <w:rsid w:val="006230D7"/>
    <w:rsid w:val="006232F6"/>
    <w:rsid w:val="00623537"/>
    <w:rsid w:val="0062355C"/>
    <w:rsid w:val="00623564"/>
    <w:rsid w:val="00623617"/>
    <w:rsid w:val="006237D4"/>
    <w:rsid w:val="00623841"/>
    <w:rsid w:val="0062399F"/>
    <w:rsid w:val="00623A1B"/>
    <w:rsid w:val="00623A1D"/>
    <w:rsid w:val="00623BEC"/>
    <w:rsid w:val="00623D45"/>
    <w:rsid w:val="00623D8D"/>
    <w:rsid w:val="00623DB9"/>
    <w:rsid w:val="00623E9C"/>
    <w:rsid w:val="00623F74"/>
    <w:rsid w:val="00623FF1"/>
    <w:rsid w:val="006241D1"/>
    <w:rsid w:val="00624266"/>
    <w:rsid w:val="00624302"/>
    <w:rsid w:val="006243FB"/>
    <w:rsid w:val="00624449"/>
    <w:rsid w:val="00624705"/>
    <w:rsid w:val="00624856"/>
    <w:rsid w:val="00624A32"/>
    <w:rsid w:val="00624A6B"/>
    <w:rsid w:val="00624B07"/>
    <w:rsid w:val="00624B25"/>
    <w:rsid w:val="00624E8D"/>
    <w:rsid w:val="00624ED3"/>
    <w:rsid w:val="0062515F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AF7"/>
    <w:rsid w:val="00625B11"/>
    <w:rsid w:val="00625D29"/>
    <w:rsid w:val="00625EEC"/>
    <w:rsid w:val="0062627E"/>
    <w:rsid w:val="00626290"/>
    <w:rsid w:val="0062629E"/>
    <w:rsid w:val="006263F4"/>
    <w:rsid w:val="006265B8"/>
    <w:rsid w:val="006265EC"/>
    <w:rsid w:val="00626633"/>
    <w:rsid w:val="00626659"/>
    <w:rsid w:val="00626775"/>
    <w:rsid w:val="00626815"/>
    <w:rsid w:val="0062684F"/>
    <w:rsid w:val="00626B6F"/>
    <w:rsid w:val="00626BB6"/>
    <w:rsid w:val="00626BDB"/>
    <w:rsid w:val="00626CD6"/>
    <w:rsid w:val="00626D63"/>
    <w:rsid w:val="00626F4C"/>
    <w:rsid w:val="006270F7"/>
    <w:rsid w:val="006272B0"/>
    <w:rsid w:val="006272D4"/>
    <w:rsid w:val="00627346"/>
    <w:rsid w:val="00627350"/>
    <w:rsid w:val="0062741D"/>
    <w:rsid w:val="006276C1"/>
    <w:rsid w:val="00627A00"/>
    <w:rsid w:val="00627B2D"/>
    <w:rsid w:val="00627B33"/>
    <w:rsid w:val="00627BA9"/>
    <w:rsid w:val="00627BCE"/>
    <w:rsid w:val="00627FCD"/>
    <w:rsid w:val="006303F8"/>
    <w:rsid w:val="006304D4"/>
    <w:rsid w:val="00630A6F"/>
    <w:rsid w:val="00630C41"/>
    <w:rsid w:val="00630C88"/>
    <w:rsid w:val="00630D15"/>
    <w:rsid w:val="00630DDC"/>
    <w:rsid w:val="00630E6C"/>
    <w:rsid w:val="00630E92"/>
    <w:rsid w:val="00631073"/>
    <w:rsid w:val="006310B0"/>
    <w:rsid w:val="00631251"/>
    <w:rsid w:val="00631313"/>
    <w:rsid w:val="00631329"/>
    <w:rsid w:val="00631500"/>
    <w:rsid w:val="00631551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63"/>
    <w:rsid w:val="00631B8A"/>
    <w:rsid w:val="00631CBF"/>
    <w:rsid w:val="00631CEA"/>
    <w:rsid w:val="00631D03"/>
    <w:rsid w:val="00631E87"/>
    <w:rsid w:val="00631F76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0"/>
    <w:rsid w:val="00633E3A"/>
    <w:rsid w:val="00633F28"/>
    <w:rsid w:val="00633F48"/>
    <w:rsid w:val="006340F0"/>
    <w:rsid w:val="006340F3"/>
    <w:rsid w:val="00634136"/>
    <w:rsid w:val="00634178"/>
    <w:rsid w:val="00634371"/>
    <w:rsid w:val="00634383"/>
    <w:rsid w:val="006343C4"/>
    <w:rsid w:val="00634402"/>
    <w:rsid w:val="006344D8"/>
    <w:rsid w:val="006345A3"/>
    <w:rsid w:val="006345A7"/>
    <w:rsid w:val="00634619"/>
    <w:rsid w:val="00634732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205"/>
    <w:rsid w:val="006353F9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69D"/>
    <w:rsid w:val="006367B5"/>
    <w:rsid w:val="00636891"/>
    <w:rsid w:val="006369A3"/>
    <w:rsid w:val="00636A2F"/>
    <w:rsid w:val="00636AD3"/>
    <w:rsid w:val="00636B89"/>
    <w:rsid w:val="00636E6A"/>
    <w:rsid w:val="00636F25"/>
    <w:rsid w:val="0063705D"/>
    <w:rsid w:val="006371E6"/>
    <w:rsid w:val="006372B2"/>
    <w:rsid w:val="00637386"/>
    <w:rsid w:val="006373C8"/>
    <w:rsid w:val="006374C1"/>
    <w:rsid w:val="0063776E"/>
    <w:rsid w:val="0063799C"/>
    <w:rsid w:val="00637AE0"/>
    <w:rsid w:val="00637CD2"/>
    <w:rsid w:val="00637D0C"/>
    <w:rsid w:val="00640135"/>
    <w:rsid w:val="006401BB"/>
    <w:rsid w:val="0064021B"/>
    <w:rsid w:val="0064040D"/>
    <w:rsid w:val="006406E5"/>
    <w:rsid w:val="00640725"/>
    <w:rsid w:val="00640741"/>
    <w:rsid w:val="006407CA"/>
    <w:rsid w:val="00640835"/>
    <w:rsid w:val="0064094B"/>
    <w:rsid w:val="00640968"/>
    <w:rsid w:val="00640B40"/>
    <w:rsid w:val="00640CA2"/>
    <w:rsid w:val="00640D0F"/>
    <w:rsid w:val="00640D87"/>
    <w:rsid w:val="00640EF2"/>
    <w:rsid w:val="00640F03"/>
    <w:rsid w:val="00640F31"/>
    <w:rsid w:val="00640FB7"/>
    <w:rsid w:val="0064110C"/>
    <w:rsid w:val="0064116D"/>
    <w:rsid w:val="0064147E"/>
    <w:rsid w:val="006418E7"/>
    <w:rsid w:val="00641A0D"/>
    <w:rsid w:val="00641A16"/>
    <w:rsid w:val="00641B93"/>
    <w:rsid w:val="00641BBB"/>
    <w:rsid w:val="00641F83"/>
    <w:rsid w:val="00642244"/>
    <w:rsid w:val="006423DF"/>
    <w:rsid w:val="0064242B"/>
    <w:rsid w:val="0064245C"/>
    <w:rsid w:val="0064248E"/>
    <w:rsid w:val="006425D6"/>
    <w:rsid w:val="006426C6"/>
    <w:rsid w:val="00642737"/>
    <w:rsid w:val="006428D3"/>
    <w:rsid w:val="0064293A"/>
    <w:rsid w:val="0064294A"/>
    <w:rsid w:val="00642C31"/>
    <w:rsid w:val="00642C44"/>
    <w:rsid w:val="00642D0D"/>
    <w:rsid w:val="00642D33"/>
    <w:rsid w:val="00642DB7"/>
    <w:rsid w:val="00642DD7"/>
    <w:rsid w:val="00642E56"/>
    <w:rsid w:val="006430E1"/>
    <w:rsid w:val="006430EA"/>
    <w:rsid w:val="006432E5"/>
    <w:rsid w:val="006432F6"/>
    <w:rsid w:val="006434B1"/>
    <w:rsid w:val="00643607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D5"/>
    <w:rsid w:val="006445F8"/>
    <w:rsid w:val="00644636"/>
    <w:rsid w:val="00644711"/>
    <w:rsid w:val="0064479B"/>
    <w:rsid w:val="0064485F"/>
    <w:rsid w:val="006449B0"/>
    <w:rsid w:val="00644CE6"/>
    <w:rsid w:val="00644D64"/>
    <w:rsid w:val="00644D7B"/>
    <w:rsid w:val="00644FE5"/>
    <w:rsid w:val="00645432"/>
    <w:rsid w:val="00645478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3C4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956"/>
    <w:rsid w:val="00647B05"/>
    <w:rsid w:val="00647C1A"/>
    <w:rsid w:val="00647C31"/>
    <w:rsid w:val="00647C3D"/>
    <w:rsid w:val="00647C88"/>
    <w:rsid w:val="00647CBD"/>
    <w:rsid w:val="00647D45"/>
    <w:rsid w:val="00647D4E"/>
    <w:rsid w:val="00647DD7"/>
    <w:rsid w:val="00647EFB"/>
    <w:rsid w:val="00647F60"/>
    <w:rsid w:val="00650064"/>
    <w:rsid w:val="006500A5"/>
    <w:rsid w:val="0065016C"/>
    <w:rsid w:val="006501E5"/>
    <w:rsid w:val="0065034B"/>
    <w:rsid w:val="00650568"/>
    <w:rsid w:val="006507BF"/>
    <w:rsid w:val="006508A9"/>
    <w:rsid w:val="006508BC"/>
    <w:rsid w:val="00650955"/>
    <w:rsid w:val="00650B06"/>
    <w:rsid w:val="00650B7F"/>
    <w:rsid w:val="00650BC3"/>
    <w:rsid w:val="00650E66"/>
    <w:rsid w:val="00650E7A"/>
    <w:rsid w:val="00650E86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984"/>
    <w:rsid w:val="006529A2"/>
    <w:rsid w:val="00652A0B"/>
    <w:rsid w:val="00652AA8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21E"/>
    <w:rsid w:val="0065433D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11C"/>
    <w:rsid w:val="0065523A"/>
    <w:rsid w:val="006552EB"/>
    <w:rsid w:val="0065544A"/>
    <w:rsid w:val="0065552C"/>
    <w:rsid w:val="00655578"/>
    <w:rsid w:val="00655794"/>
    <w:rsid w:val="006558C3"/>
    <w:rsid w:val="006558CF"/>
    <w:rsid w:val="006559A8"/>
    <w:rsid w:val="006559F8"/>
    <w:rsid w:val="00655AE9"/>
    <w:rsid w:val="00655C88"/>
    <w:rsid w:val="00655D24"/>
    <w:rsid w:val="00655D9E"/>
    <w:rsid w:val="006560CE"/>
    <w:rsid w:val="0065616F"/>
    <w:rsid w:val="006561A9"/>
    <w:rsid w:val="00656317"/>
    <w:rsid w:val="006565BB"/>
    <w:rsid w:val="00656699"/>
    <w:rsid w:val="0065679B"/>
    <w:rsid w:val="006568FC"/>
    <w:rsid w:val="00656913"/>
    <w:rsid w:val="00656921"/>
    <w:rsid w:val="00656938"/>
    <w:rsid w:val="00656A1F"/>
    <w:rsid w:val="00656C37"/>
    <w:rsid w:val="00656EAB"/>
    <w:rsid w:val="00656EBA"/>
    <w:rsid w:val="00656EC3"/>
    <w:rsid w:val="00656F89"/>
    <w:rsid w:val="00656FE7"/>
    <w:rsid w:val="0065702A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9FB"/>
    <w:rsid w:val="00657A93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436"/>
    <w:rsid w:val="00660639"/>
    <w:rsid w:val="00660889"/>
    <w:rsid w:val="006608E1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4DE"/>
    <w:rsid w:val="006615A4"/>
    <w:rsid w:val="00661674"/>
    <w:rsid w:val="006617A5"/>
    <w:rsid w:val="00661A98"/>
    <w:rsid w:val="00661BE0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69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C35"/>
    <w:rsid w:val="00663D47"/>
    <w:rsid w:val="00663DCE"/>
    <w:rsid w:val="00663E5F"/>
    <w:rsid w:val="00663E9C"/>
    <w:rsid w:val="00663EEC"/>
    <w:rsid w:val="00664080"/>
    <w:rsid w:val="0066419D"/>
    <w:rsid w:val="0066434C"/>
    <w:rsid w:val="0066437D"/>
    <w:rsid w:val="00664383"/>
    <w:rsid w:val="006644DC"/>
    <w:rsid w:val="00664804"/>
    <w:rsid w:val="00664886"/>
    <w:rsid w:val="00664924"/>
    <w:rsid w:val="00664943"/>
    <w:rsid w:val="006649FD"/>
    <w:rsid w:val="00664A3A"/>
    <w:rsid w:val="00664AB3"/>
    <w:rsid w:val="00664AC6"/>
    <w:rsid w:val="00664BCF"/>
    <w:rsid w:val="00664DF0"/>
    <w:rsid w:val="00664E30"/>
    <w:rsid w:val="00664E98"/>
    <w:rsid w:val="006652A3"/>
    <w:rsid w:val="006654DD"/>
    <w:rsid w:val="006658E1"/>
    <w:rsid w:val="0066591D"/>
    <w:rsid w:val="006659DB"/>
    <w:rsid w:val="00665B09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8E8"/>
    <w:rsid w:val="00666903"/>
    <w:rsid w:val="00666AAC"/>
    <w:rsid w:val="00666E35"/>
    <w:rsid w:val="00666EA4"/>
    <w:rsid w:val="00666EC8"/>
    <w:rsid w:val="0066705C"/>
    <w:rsid w:val="006670EE"/>
    <w:rsid w:val="00667113"/>
    <w:rsid w:val="006673C9"/>
    <w:rsid w:val="0066741C"/>
    <w:rsid w:val="0066768C"/>
    <w:rsid w:val="006676FA"/>
    <w:rsid w:val="00667783"/>
    <w:rsid w:val="006677C0"/>
    <w:rsid w:val="00667885"/>
    <w:rsid w:val="0066792E"/>
    <w:rsid w:val="0066797E"/>
    <w:rsid w:val="00667BFC"/>
    <w:rsid w:val="00667C07"/>
    <w:rsid w:val="00667C2A"/>
    <w:rsid w:val="00667DDE"/>
    <w:rsid w:val="00667DE5"/>
    <w:rsid w:val="00667EEF"/>
    <w:rsid w:val="00667F55"/>
    <w:rsid w:val="00667FAD"/>
    <w:rsid w:val="006701F0"/>
    <w:rsid w:val="00670248"/>
    <w:rsid w:val="0067029B"/>
    <w:rsid w:val="00670369"/>
    <w:rsid w:val="00670485"/>
    <w:rsid w:val="00670666"/>
    <w:rsid w:val="00670700"/>
    <w:rsid w:val="00670716"/>
    <w:rsid w:val="006707AB"/>
    <w:rsid w:val="0067081B"/>
    <w:rsid w:val="006708BD"/>
    <w:rsid w:val="00670A2C"/>
    <w:rsid w:val="00670C7A"/>
    <w:rsid w:val="00670D2E"/>
    <w:rsid w:val="00670EEC"/>
    <w:rsid w:val="00670FCA"/>
    <w:rsid w:val="00671051"/>
    <w:rsid w:val="006710A4"/>
    <w:rsid w:val="00671132"/>
    <w:rsid w:val="00671147"/>
    <w:rsid w:val="00671161"/>
    <w:rsid w:val="00671187"/>
    <w:rsid w:val="0067128A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529"/>
    <w:rsid w:val="0067270C"/>
    <w:rsid w:val="00672768"/>
    <w:rsid w:val="00672ADC"/>
    <w:rsid w:val="00672C2A"/>
    <w:rsid w:val="00672C36"/>
    <w:rsid w:val="00672CD0"/>
    <w:rsid w:val="00672D6C"/>
    <w:rsid w:val="00672DE6"/>
    <w:rsid w:val="00672EAA"/>
    <w:rsid w:val="00672F08"/>
    <w:rsid w:val="00672FEB"/>
    <w:rsid w:val="006730DC"/>
    <w:rsid w:val="0067352B"/>
    <w:rsid w:val="0067368D"/>
    <w:rsid w:val="0067376E"/>
    <w:rsid w:val="006738B8"/>
    <w:rsid w:val="006738FA"/>
    <w:rsid w:val="0067391B"/>
    <w:rsid w:val="00673951"/>
    <w:rsid w:val="00673970"/>
    <w:rsid w:val="00673A5C"/>
    <w:rsid w:val="00673A96"/>
    <w:rsid w:val="00673CE6"/>
    <w:rsid w:val="00673DA4"/>
    <w:rsid w:val="00673DC0"/>
    <w:rsid w:val="00673DEC"/>
    <w:rsid w:val="00673E76"/>
    <w:rsid w:val="006741C1"/>
    <w:rsid w:val="00674363"/>
    <w:rsid w:val="006743B7"/>
    <w:rsid w:val="00674419"/>
    <w:rsid w:val="00674432"/>
    <w:rsid w:val="00674472"/>
    <w:rsid w:val="006744A9"/>
    <w:rsid w:val="0067454D"/>
    <w:rsid w:val="00674AAA"/>
    <w:rsid w:val="00674AB2"/>
    <w:rsid w:val="00674B28"/>
    <w:rsid w:val="00674B31"/>
    <w:rsid w:val="00674B44"/>
    <w:rsid w:val="00674CC6"/>
    <w:rsid w:val="00674D49"/>
    <w:rsid w:val="00674DC2"/>
    <w:rsid w:val="00674EEB"/>
    <w:rsid w:val="00674FA2"/>
    <w:rsid w:val="0067505A"/>
    <w:rsid w:val="00675184"/>
    <w:rsid w:val="0067532D"/>
    <w:rsid w:val="0067540E"/>
    <w:rsid w:val="006754DD"/>
    <w:rsid w:val="006755FC"/>
    <w:rsid w:val="00675618"/>
    <w:rsid w:val="00675682"/>
    <w:rsid w:val="00675744"/>
    <w:rsid w:val="0067588D"/>
    <w:rsid w:val="006759BE"/>
    <w:rsid w:val="00675CC5"/>
    <w:rsid w:val="00675DEE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C"/>
    <w:rsid w:val="0067694D"/>
    <w:rsid w:val="0067694E"/>
    <w:rsid w:val="00676CDB"/>
    <w:rsid w:val="00676CF4"/>
    <w:rsid w:val="00676D67"/>
    <w:rsid w:val="00676D82"/>
    <w:rsid w:val="00676DD2"/>
    <w:rsid w:val="00676E97"/>
    <w:rsid w:val="00676EE0"/>
    <w:rsid w:val="0067706C"/>
    <w:rsid w:val="006771D2"/>
    <w:rsid w:val="006772BD"/>
    <w:rsid w:val="0067735B"/>
    <w:rsid w:val="00677425"/>
    <w:rsid w:val="006774D9"/>
    <w:rsid w:val="006775E2"/>
    <w:rsid w:val="00677750"/>
    <w:rsid w:val="0067779D"/>
    <w:rsid w:val="006778A2"/>
    <w:rsid w:val="00677BC8"/>
    <w:rsid w:val="00677C17"/>
    <w:rsid w:val="00677C21"/>
    <w:rsid w:val="00677C49"/>
    <w:rsid w:val="00677CA1"/>
    <w:rsid w:val="00677D91"/>
    <w:rsid w:val="00677DC7"/>
    <w:rsid w:val="00677E61"/>
    <w:rsid w:val="00677ED1"/>
    <w:rsid w:val="0068022C"/>
    <w:rsid w:val="0068029E"/>
    <w:rsid w:val="006803D6"/>
    <w:rsid w:val="00680529"/>
    <w:rsid w:val="00680603"/>
    <w:rsid w:val="006807FB"/>
    <w:rsid w:val="00680803"/>
    <w:rsid w:val="00680876"/>
    <w:rsid w:val="006808BA"/>
    <w:rsid w:val="00680ABE"/>
    <w:rsid w:val="00680AE2"/>
    <w:rsid w:val="00680B1E"/>
    <w:rsid w:val="00680B69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A45"/>
    <w:rsid w:val="00681CBF"/>
    <w:rsid w:val="00682012"/>
    <w:rsid w:val="00682063"/>
    <w:rsid w:val="006820AA"/>
    <w:rsid w:val="0068220B"/>
    <w:rsid w:val="0068223F"/>
    <w:rsid w:val="00682429"/>
    <w:rsid w:val="00682637"/>
    <w:rsid w:val="006826B0"/>
    <w:rsid w:val="0068282C"/>
    <w:rsid w:val="0068289D"/>
    <w:rsid w:val="00682CFD"/>
    <w:rsid w:val="00682E28"/>
    <w:rsid w:val="006830E5"/>
    <w:rsid w:val="006831E9"/>
    <w:rsid w:val="0068325A"/>
    <w:rsid w:val="006832E6"/>
    <w:rsid w:val="0068356A"/>
    <w:rsid w:val="00683571"/>
    <w:rsid w:val="0068369E"/>
    <w:rsid w:val="006836A8"/>
    <w:rsid w:val="006836C7"/>
    <w:rsid w:val="006836F2"/>
    <w:rsid w:val="00683862"/>
    <w:rsid w:val="006838B9"/>
    <w:rsid w:val="006838C3"/>
    <w:rsid w:val="00683941"/>
    <w:rsid w:val="0068397D"/>
    <w:rsid w:val="00683988"/>
    <w:rsid w:val="00683A5F"/>
    <w:rsid w:val="00683B8E"/>
    <w:rsid w:val="00683DBD"/>
    <w:rsid w:val="00683DF4"/>
    <w:rsid w:val="00683E1D"/>
    <w:rsid w:val="00683E5E"/>
    <w:rsid w:val="00683FFA"/>
    <w:rsid w:val="00684009"/>
    <w:rsid w:val="00684018"/>
    <w:rsid w:val="0068403E"/>
    <w:rsid w:val="00684229"/>
    <w:rsid w:val="00684396"/>
    <w:rsid w:val="0068442F"/>
    <w:rsid w:val="00684480"/>
    <w:rsid w:val="0068487A"/>
    <w:rsid w:val="00684A55"/>
    <w:rsid w:val="00684E5C"/>
    <w:rsid w:val="00685158"/>
    <w:rsid w:val="006851BB"/>
    <w:rsid w:val="006851BD"/>
    <w:rsid w:val="00685297"/>
    <w:rsid w:val="00685418"/>
    <w:rsid w:val="0068545E"/>
    <w:rsid w:val="00685488"/>
    <w:rsid w:val="0068556F"/>
    <w:rsid w:val="00685580"/>
    <w:rsid w:val="0068564C"/>
    <w:rsid w:val="0068579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66D"/>
    <w:rsid w:val="0068792C"/>
    <w:rsid w:val="00687A1E"/>
    <w:rsid w:val="00687C8B"/>
    <w:rsid w:val="00687FAC"/>
    <w:rsid w:val="00690137"/>
    <w:rsid w:val="006901B7"/>
    <w:rsid w:val="006902A1"/>
    <w:rsid w:val="006903A6"/>
    <w:rsid w:val="006903A7"/>
    <w:rsid w:val="00690415"/>
    <w:rsid w:val="00690484"/>
    <w:rsid w:val="006904C1"/>
    <w:rsid w:val="006904C4"/>
    <w:rsid w:val="006907C8"/>
    <w:rsid w:val="006909C6"/>
    <w:rsid w:val="00690D25"/>
    <w:rsid w:val="00690DE1"/>
    <w:rsid w:val="00690E41"/>
    <w:rsid w:val="00691086"/>
    <w:rsid w:val="006910F2"/>
    <w:rsid w:val="0069113D"/>
    <w:rsid w:val="00691232"/>
    <w:rsid w:val="00691594"/>
    <w:rsid w:val="006916C9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323"/>
    <w:rsid w:val="00692429"/>
    <w:rsid w:val="00692A2A"/>
    <w:rsid w:val="00692AA3"/>
    <w:rsid w:val="00692B7C"/>
    <w:rsid w:val="00692D7B"/>
    <w:rsid w:val="00692E2A"/>
    <w:rsid w:val="00692FE0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78"/>
    <w:rsid w:val="00693BC8"/>
    <w:rsid w:val="00693BF1"/>
    <w:rsid w:val="00693F52"/>
    <w:rsid w:val="00693FB7"/>
    <w:rsid w:val="00694044"/>
    <w:rsid w:val="00694051"/>
    <w:rsid w:val="00694195"/>
    <w:rsid w:val="006941FD"/>
    <w:rsid w:val="006942E7"/>
    <w:rsid w:val="00694451"/>
    <w:rsid w:val="006944E1"/>
    <w:rsid w:val="00694521"/>
    <w:rsid w:val="0069459B"/>
    <w:rsid w:val="006946BB"/>
    <w:rsid w:val="006946FF"/>
    <w:rsid w:val="0069471D"/>
    <w:rsid w:val="0069474E"/>
    <w:rsid w:val="00694A6F"/>
    <w:rsid w:val="00694A88"/>
    <w:rsid w:val="00694C5E"/>
    <w:rsid w:val="00694FA7"/>
    <w:rsid w:val="0069509E"/>
    <w:rsid w:val="006950C4"/>
    <w:rsid w:val="006951AF"/>
    <w:rsid w:val="00695280"/>
    <w:rsid w:val="006953C9"/>
    <w:rsid w:val="0069549D"/>
    <w:rsid w:val="0069552E"/>
    <w:rsid w:val="0069561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0B5"/>
    <w:rsid w:val="0069612D"/>
    <w:rsid w:val="006961CE"/>
    <w:rsid w:val="00696277"/>
    <w:rsid w:val="006962C2"/>
    <w:rsid w:val="006962D9"/>
    <w:rsid w:val="006963F6"/>
    <w:rsid w:val="0069655C"/>
    <w:rsid w:val="006967A2"/>
    <w:rsid w:val="006968AC"/>
    <w:rsid w:val="00696C5C"/>
    <w:rsid w:val="00696C98"/>
    <w:rsid w:val="00696D35"/>
    <w:rsid w:val="0069707B"/>
    <w:rsid w:val="00697094"/>
    <w:rsid w:val="006970DB"/>
    <w:rsid w:val="00697184"/>
    <w:rsid w:val="0069721C"/>
    <w:rsid w:val="006972CA"/>
    <w:rsid w:val="006973AE"/>
    <w:rsid w:val="00697486"/>
    <w:rsid w:val="00697711"/>
    <w:rsid w:val="0069783A"/>
    <w:rsid w:val="00697924"/>
    <w:rsid w:val="00697954"/>
    <w:rsid w:val="00697FA2"/>
    <w:rsid w:val="00697FF4"/>
    <w:rsid w:val="006A02F1"/>
    <w:rsid w:val="006A032B"/>
    <w:rsid w:val="006A034A"/>
    <w:rsid w:val="006A03C1"/>
    <w:rsid w:val="006A0537"/>
    <w:rsid w:val="006A0763"/>
    <w:rsid w:val="006A0854"/>
    <w:rsid w:val="006A09D8"/>
    <w:rsid w:val="006A0A19"/>
    <w:rsid w:val="006A0DBE"/>
    <w:rsid w:val="006A0DCC"/>
    <w:rsid w:val="006A0F2E"/>
    <w:rsid w:val="006A101A"/>
    <w:rsid w:val="006A108E"/>
    <w:rsid w:val="006A1153"/>
    <w:rsid w:val="006A11A7"/>
    <w:rsid w:val="006A1390"/>
    <w:rsid w:val="006A13F8"/>
    <w:rsid w:val="006A1538"/>
    <w:rsid w:val="006A1575"/>
    <w:rsid w:val="006A163D"/>
    <w:rsid w:val="006A16C4"/>
    <w:rsid w:val="006A16D1"/>
    <w:rsid w:val="006A1714"/>
    <w:rsid w:val="006A1A4B"/>
    <w:rsid w:val="006A1DC7"/>
    <w:rsid w:val="006A1E3E"/>
    <w:rsid w:val="006A1E66"/>
    <w:rsid w:val="006A1EB0"/>
    <w:rsid w:val="006A1EDF"/>
    <w:rsid w:val="006A1EF8"/>
    <w:rsid w:val="006A1F02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5AD"/>
    <w:rsid w:val="006A35F5"/>
    <w:rsid w:val="006A364D"/>
    <w:rsid w:val="006A3742"/>
    <w:rsid w:val="006A3819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5D5"/>
    <w:rsid w:val="006A474A"/>
    <w:rsid w:val="006A47A2"/>
    <w:rsid w:val="006A4924"/>
    <w:rsid w:val="006A498E"/>
    <w:rsid w:val="006A4B0E"/>
    <w:rsid w:val="006A4B21"/>
    <w:rsid w:val="006A4B23"/>
    <w:rsid w:val="006A505F"/>
    <w:rsid w:val="006A52D9"/>
    <w:rsid w:val="006A541E"/>
    <w:rsid w:val="006A5420"/>
    <w:rsid w:val="006A551A"/>
    <w:rsid w:val="006A5521"/>
    <w:rsid w:val="006A568B"/>
    <w:rsid w:val="006A5763"/>
    <w:rsid w:val="006A57C6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1F"/>
    <w:rsid w:val="006A655C"/>
    <w:rsid w:val="006A65E9"/>
    <w:rsid w:val="006A6613"/>
    <w:rsid w:val="006A66A2"/>
    <w:rsid w:val="006A67B4"/>
    <w:rsid w:val="006A688D"/>
    <w:rsid w:val="006A68E2"/>
    <w:rsid w:val="006A68FA"/>
    <w:rsid w:val="006A6949"/>
    <w:rsid w:val="006A69C0"/>
    <w:rsid w:val="006A6B06"/>
    <w:rsid w:val="006A6BA3"/>
    <w:rsid w:val="006A6BF9"/>
    <w:rsid w:val="006A7155"/>
    <w:rsid w:val="006A7411"/>
    <w:rsid w:val="006A77E8"/>
    <w:rsid w:val="006A79B1"/>
    <w:rsid w:val="006A79DF"/>
    <w:rsid w:val="006A7ABF"/>
    <w:rsid w:val="006A7B44"/>
    <w:rsid w:val="006A7BA5"/>
    <w:rsid w:val="006A7C35"/>
    <w:rsid w:val="006A7D23"/>
    <w:rsid w:val="006A7E86"/>
    <w:rsid w:val="006A7EF6"/>
    <w:rsid w:val="006A7F66"/>
    <w:rsid w:val="006B0032"/>
    <w:rsid w:val="006B0236"/>
    <w:rsid w:val="006B023D"/>
    <w:rsid w:val="006B043B"/>
    <w:rsid w:val="006B06FF"/>
    <w:rsid w:val="006B07BC"/>
    <w:rsid w:val="006B0824"/>
    <w:rsid w:val="006B08B7"/>
    <w:rsid w:val="006B090B"/>
    <w:rsid w:val="006B0A31"/>
    <w:rsid w:val="006B0A7F"/>
    <w:rsid w:val="006B0BDF"/>
    <w:rsid w:val="006B0C44"/>
    <w:rsid w:val="006B0CDB"/>
    <w:rsid w:val="006B0E1D"/>
    <w:rsid w:val="006B0FD7"/>
    <w:rsid w:val="006B10CB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ED4"/>
    <w:rsid w:val="006B1F49"/>
    <w:rsid w:val="006B1FAD"/>
    <w:rsid w:val="006B1FE4"/>
    <w:rsid w:val="006B21E5"/>
    <w:rsid w:val="006B22DF"/>
    <w:rsid w:val="006B241E"/>
    <w:rsid w:val="006B24B8"/>
    <w:rsid w:val="006B24BF"/>
    <w:rsid w:val="006B2771"/>
    <w:rsid w:val="006B27E4"/>
    <w:rsid w:val="006B2896"/>
    <w:rsid w:val="006B28C9"/>
    <w:rsid w:val="006B2944"/>
    <w:rsid w:val="006B29C8"/>
    <w:rsid w:val="006B2B44"/>
    <w:rsid w:val="006B2C06"/>
    <w:rsid w:val="006B2D63"/>
    <w:rsid w:val="006B2DA2"/>
    <w:rsid w:val="006B2EFF"/>
    <w:rsid w:val="006B3196"/>
    <w:rsid w:val="006B337E"/>
    <w:rsid w:val="006B3517"/>
    <w:rsid w:val="006B356C"/>
    <w:rsid w:val="006B3A1D"/>
    <w:rsid w:val="006B3C85"/>
    <w:rsid w:val="006B3E65"/>
    <w:rsid w:val="006B3F59"/>
    <w:rsid w:val="006B410E"/>
    <w:rsid w:val="006B4142"/>
    <w:rsid w:val="006B41C3"/>
    <w:rsid w:val="006B41F7"/>
    <w:rsid w:val="006B42C5"/>
    <w:rsid w:val="006B42EB"/>
    <w:rsid w:val="006B448A"/>
    <w:rsid w:val="006B44A0"/>
    <w:rsid w:val="006B4602"/>
    <w:rsid w:val="006B46C3"/>
    <w:rsid w:val="006B4775"/>
    <w:rsid w:val="006B4966"/>
    <w:rsid w:val="006B49B4"/>
    <w:rsid w:val="006B4A98"/>
    <w:rsid w:val="006B4BDA"/>
    <w:rsid w:val="006B4C1D"/>
    <w:rsid w:val="006B4CA5"/>
    <w:rsid w:val="006B4D46"/>
    <w:rsid w:val="006B4E5A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5FC2"/>
    <w:rsid w:val="006B6252"/>
    <w:rsid w:val="006B634F"/>
    <w:rsid w:val="006B6352"/>
    <w:rsid w:val="006B64C3"/>
    <w:rsid w:val="006B651D"/>
    <w:rsid w:val="006B65E7"/>
    <w:rsid w:val="006B66E7"/>
    <w:rsid w:val="006B66F8"/>
    <w:rsid w:val="006B6730"/>
    <w:rsid w:val="006B6816"/>
    <w:rsid w:val="006B6947"/>
    <w:rsid w:val="006B6AC7"/>
    <w:rsid w:val="006B6B42"/>
    <w:rsid w:val="006B6B68"/>
    <w:rsid w:val="006B6F38"/>
    <w:rsid w:val="006B6F58"/>
    <w:rsid w:val="006B6F8F"/>
    <w:rsid w:val="006B701B"/>
    <w:rsid w:val="006B7109"/>
    <w:rsid w:val="006B7321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D92"/>
    <w:rsid w:val="006B7F56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875"/>
    <w:rsid w:val="006C0904"/>
    <w:rsid w:val="006C092D"/>
    <w:rsid w:val="006C098C"/>
    <w:rsid w:val="006C0A88"/>
    <w:rsid w:val="006C0C39"/>
    <w:rsid w:val="006C0CBE"/>
    <w:rsid w:val="006C0CF9"/>
    <w:rsid w:val="006C0F19"/>
    <w:rsid w:val="006C1210"/>
    <w:rsid w:val="006C1307"/>
    <w:rsid w:val="006C1367"/>
    <w:rsid w:val="006C1411"/>
    <w:rsid w:val="006C151A"/>
    <w:rsid w:val="006C1616"/>
    <w:rsid w:val="006C166F"/>
    <w:rsid w:val="006C18A4"/>
    <w:rsid w:val="006C1B1D"/>
    <w:rsid w:val="006C1CAC"/>
    <w:rsid w:val="006C1CD8"/>
    <w:rsid w:val="006C1DCC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783"/>
    <w:rsid w:val="006C2843"/>
    <w:rsid w:val="006C285C"/>
    <w:rsid w:val="006C28D1"/>
    <w:rsid w:val="006C2922"/>
    <w:rsid w:val="006C294D"/>
    <w:rsid w:val="006C296F"/>
    <w:rsid w:val="006C2991"/>
    <w:rsid w:val="006C2A1C"/>
    <w:rsid w:val="006C2A5F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B26"/>
    <w:rsid w:val="006C3B3E"/>
    <w:rsid w:val="006C3E36"/>
    <w:rsid w:val="006C3E65"/>
    <w:rsid w:val="006C3E96"/>
    <w:rsid w:val="006C3F10"/>
    <w:rsid w:val="006C429F"/>
    <w:rsid w:val="006C42DF"/>
    <w:rsid w:val="006C43FB"/>
    <w:rsid w:val="006C44DC"/>
    <w:rsid w:val="006C4533"/>
    <w:rsid w:val="006C45B7"/>
    <w:rsid w:val="006C4618"/>
    <w:rsid w:val="006C46EA"/>
    <w:rsid w:val="006C4993"/>
    <w:rsid w:val="006C4A00"/>
    <w:rsid w:val="006C4B33"/>
    <w:rsid w:val="006C4CB2"/>
    <w:rsid w:val="006C4D08"/>
    <w:rsid w:val="006C4E57"/>
    <w:rsid w:val="006C514A"/>
    <w:rsid w:val="006C52EF"/>
    <w:rsid w:val="006C538F"/>
    <w:rsid w:val="006C53AF"/>
    <w:rsid w:val="006C53CC"/>
    <w:rsid w:val="006C545F"/>
    <w:rsid w:val="006C56C6"/>
    <w:rsid w:val="006C5841"/>
    <w:rsid w:val="006C5BC8"/>
    <w:rsid w:val="006C5BCC"/>
    <w:rsid w:val="006C5E1D"/>
    <w:rsid w:val="006C5F49"/>
    <w:rsid w:val="006C5FD5"/>
    <w:rsid w:val="006C601E"/>
    <w:rsid w:val="006C6397"/>
    <w:rsid w:val="006C63BC"/>
    <w:rsid w:val="006C643D"/>
    <w:rsid w:val="006C6522"/>
    <w:rsid w:val="006C6567"/>
    <w:rsid w:val="006C659D"/>
    <w:rsid w:val="006C6673"/>
    <w:rsid w:val="006C6741"/>
    <w:rsid w:val="006C69B4"/>
    <w:rsid w:val="006C6A52"/>
    <w:rsid w:val="006C6E85"/>
    <w:rsid w:val="006C6EF1"/>
    <w:rsid w:val="006C6F9E"/>
    <w:rsid w:val="006C6FF7"/>
    <w:rsid w:val="006C71F2"/>
    <w:rsid w:val="006C728C"/>
    <w:rsid w:val="006C739B"/>
    <w:rsid w:val="006C74EF"/>
    <w:rsid w:val="006C75CA"/>
    <w:rsid w:val="006C7952"/>
    <w:rsid w:val="006C7AAE"/>
    <w:rsid w:val="006C7D74"/>
    <w:rsid w:val="006C7D75"/>
    <w:rsid w:val="006C7DF7"/>
    <w:rsid w:val="006C7ED6"/>
    <w:rsid w:val="006D00C4"/>
    <w:rsid w:val="006D00E7"/>
    <w:rsid w:val="006D0260"/>
    <w:rsid w:val="006D0382"/>
    <w:rsid w:val="006D0416"/>
    <w:rsid w:val="006D047F"/>
    <w:rsid w:val="006D0589"/>
    <w:rsid w:val="006D068F"/>
    <w:rsid w:val="006D06C4"/>
    <w:rsid w:val="006D070D"/>
    <w:rsid w:val="006D072A"/>
    <w:rsid w:val="006D0733"/>
    <w:rsid w:val="006D09E4"/>
    <w:rsid w:val="006D0AFF"/>
    <w:rsid w:val="006D0BC4"/>
    <w:rsid w:val="006D0BD1"/>
    <w:rsid w:val="006D0C70"/>
    <w:rsid w:val="006D0D61"/>
    <w:rsid w:val="006D0D6C"/>
    <w:rsid w:val="006D0E12"/>
    <w:rsid w:val="006D0F19"/>
    <w:rsid w:val="006D0F1D"/>
    <w:rsid w:val="006D0F3D"/>
    <w:rsid w:val="006D12FD"/>
    <w:rsid w:val="006D141E"/>
    <w:rsid w:val="006D14E5"/>
    <w:rsid w:val="006D1770"/>
    <w:rsid w:val="006D17B1"/>
    <w:rsid w:val="006D19ED"/>
    <w:rsid w:val="006D1A14"/>
    <w:rsid w:val="006D1A2C"/>
    <w:rsid w:val="006D1C19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67F"/>
    <w:rsid w:val="006D2825"/>
    <w:rsid w:val="006D296B"/>
    <w:rsid w:val="006D29E0"/>
    <w:rsid w:val="006D2A7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45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330"/>
    <w:rsid w:val="006D449E"/>
    <w:rsid w:val="006D44B0"/>
    <w:rsid w:val="006D450E"/>
    <w:rsid w:val="006D458F"/>
    <w:rsid w:val="006D48E3"/>
    <w:rsid w:val="006D4A1A"/>
    <w:rsid w:val="006D4A7B"/>
    <w:rsid w:val="006D4B18"/>
    <w:rsid w:val="006D4C12"/>
    <w:rsid w:val="006D4C94"/>
    <w:rsid w:val="006D4CBB"/>
    <w:rsid w:val="006D4D78"/>
    <w:rsid w:val="006D4DAD"/>
    <w:rsid w:val="006D4E9D"/>
    <w:rsid w:val="006D50D8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5F"/>
    <w:rsid w:val="006D578A"/>
    <w:rsid w:val="006D589E"/>
    <w:rsid w:val="006D59E0"/>
    <w:rsid w:val="006D5C90"/>
    <w:rsid w:val="006D5CEE"/>
    <w:rsid w:val="006D5E64"/>
    <w:rsid w:val="006D5E99"/>
    <w:rsid w:val="006D6074"/>
    <w:rsid w:val="006D61FF"/>
    <w:rsid w:val="006D6410"/>
    <w:rsid w:val="006D66F4"/>
    <w:rsid w:val="006D6879"/>
    <w:rsid w:val="006D6935"/>
    <w:rsid w:val="006D6B18"/>
    <w:rsid w:val="006D6CD5"/>
    <w:rsid w:val="006D6CFE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665"/>
    <w:rsid w:val="006D7B21"/>
    <w:rsid w:val="006D7C5E"/>
    <w:rsid w:val="006D7D49"/>
    <w:rsid w:val="006D7D4A"/>
    <w:rsid w:val="006D7DB0"/>
    <w:rsid w:val="006D7E53"/>
    <w:rsid w:val="006D7E58"/>
    <w:rsid w:val="006D7ECA"/>
    <w:rsid w:val="006D7F84"/>
    <w:rsid w:val="006E01BB"/>
    <w:rsid w:val="006E0331"/>
    <w:rsid w:val="006E038A"/>
    <w:rsid w:val="006E071B"/>
    <w:rsid w:val="006E0755"/>
    <w:rsid w:val="006E079B"/>
    <w:rsid w:val="006E087B"/>
    <w:rsid w:val="006E0C09"/>
    <w:rsid w:val="006E0CF6"/>
    <w:rsid w:val="006E10EF"/>
    <w:rsid w:val="006E1101"/>
    <w:rsid w:val="006E1278"/>
    <w:rsid w:val="006E1414"/>
    <w:rsid w:val="006E151B"/>
    <w:rsid w:val="006E1797"/>
    <w:rsid w:val="006E1A1F"/>
    <w:rsid w:val="006E1A45"/>
    <w:rsid w:val="006E1AE1"/>
    <w:rsid w:val="006E1CA9"/>
    <w:rsid w:val="006E1D64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C6F"/>
    <w:rsid w:val="006E2D86"/>
    <w:rsid w:val="006E2EBE"/>
    <w:rsid w:val="006E2F84"/>
    <w:rsid w:val="006E306F"/>
    <w:rsid w:val="006E30A3"/>
    <w:rsid w:val="006E334A"/>
    <w:rsid w:val="006E334F"/>
    <w:rsid w:val="006E3581"/>
    <w:rsid w:val="006E3619"/>
    <w:rsid w:val="006E3685"/>
    <w:rsid w:val="006E3696"/>
    <w:rsid w:val="006E371A"/>
    <w:rsid w:val="006E387B"/>
    <w:rsid w:val="006E39FC"/>
    <w:rsid w:val="006E3AC3"/>
    <w:rsid w:val="006E3B5B"/>
    <w:rsid w:val="006E3DCE"/>
    <w:rsid w:val="006E3E02"/>
    <w:rsid w:val="006E3E3F"/>
    <w:rsid w:val="006E3F5D"/>
    <w:rsid w:val="006E4086"/>
    <w:rsid w:val="006E40B4"/>
    <w:rsid w:val="006E41E5"/>
    <w:rsid w:val="006E4234"/>
    <w:rsid w:val="006E44BC"/>
    <w:rsid w:val="006E4558"/>
    <w:rsid w:val="006E4763"/>
    <w:rsid w:val="006E48D7"/>
    <w:rsid w:val="006E495F"/>
    <w:rsid w:val="006E497E"/>
    <w:rsid w:val="006E4A8E"/>
    <w:rsid w:val="006E4B23"/>
    <w:rsid w:val="006E4CA5"/>
    <w:rsid w:val="006E4F1D"/>
    <w:rsid w:val="006E4FE4"/>
    <w:rsid w:val="006E535C"/>
    <w:rsid w:val="006E5765"/>
    <w:rsid w:val="006E58FD"/>
    <w:rsid w:val="006E59B7"/>
    <w:rsid w:val="006E5B4B"/>
    <w:rsid w:val="006E5B7C"/>
    <w:rsid w:val="006E5CA9"/>
    <w:rsid w:val="006E5D08"/>
    <w:rsid w:val="006E5EE4"/>
    <w:rsid w:val="006E5F6A"/>
    <w:rsid w:val="006E5FD5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B36"/>
    <w:rsid w:val="006E6C24"/>
    <w:rsid w:val="006E6C59"/>
    <w:rsid w:val="006E6D06"/>
    <w:rsid w:val="006E6D75"/>
    <w:rsid w:val="006E6E52"/>
    <w:rsid w:val="006E6F16"/>
    <w:rsid w:val="006E70D9"/>
    <w:rsid w:val="006E70EB"/>
    <w:rsid w:val="006E719C"/>
    <w:rsid w:val="006E72F8"/>
    <w:rsid w:val="006E75A6"/>
    <w:rsid w:val="006E767D"/>
    <w:rsid w:val="006E785A"/>
    <w:rsid w:val="006E79DA"/>
    <w:rsid w:val="006E79EE"/>
    <w:rsid w:val="006E7ABE"/>
    <w:rsid w:val="006E7AF4"/>
    <w:rsid w:val="006E7C77"/>
    <w:rsid w:val="006E7CB2"/>
    <w:rsid w:val="006E7D17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91C"/>
    <w:rsid w:val="006F09A5"/>
    <w:rsid w:val="006F09B7"/>
    <w:rsid w:val="006F0DE2"/>
    <w:rsid w:val="006F0F8D"/>
    <w:rsid w:val="006F1044"/>
    <w:rsid w:val="006F10CC"/>
    <w:rsid w:val="006F1449"/>
    <w:rsid w:val="006F19AD"/>
    <w:rsid w:val="006F19C5"/>
    <w:rsid w:val="006F19EB"/>
    <w:rsid w:val="006F1AC4"/>
    <w:rsid w:val="006F1B68"/>
    <w:rsid w:val="006F1B93"/>
    <w:rsid w:val="006F1E82"/>
    <w:rsid w:val="006F20BD"/>
    <w:rsid w:val="006F2297"/>
    <w:rsid w:val="006F2318"/>
    <w:rsid w:val="006F24FB"/>
    <w:rsid w:val="006F264E"/>
    <w:rsid w:val="006F26ED"/>
    <w:rsid w:val="006F293D"/>
    <w:rsid w:val="006F2A43"/>
    <w:rsid w:val="006F2AF7"/>
    <w:rsid w:val="006F2BF8"/>
    <w:rsid w:val="006F2CCB"/>
    <w:rsid w:val="006F2D6B"/>
    <w:rsid w:val="006F2D75"/>
    <w:rsid w:val="006F2DAB"/>
    <w:rsid w:val="006F2E15"/>
    <w:rsid w:val="006F2EAA"/>
    <w:rsid w:val="006F2EFE"/>
    <w:rsid w:val="006F2F23"/>
    <w:rsid w:val="006F317D"/>
    <w:rsid w:val="006F334F"/>
    <w:rsid w:val="006F3350"/>
    <w:rsid w:val="006F346C"/>
    <w:rsid w:val="006F36CE"/>
    <w:rsid w:val="006F38CF"/>
    <w:rsid w:val="006F3ADF"/>
    <w:rsid w:val="006F3DAA"/>
    <w:rsid w:val="006F412F"/>
    <w:rsid w:val="006F41B3"/>
    <w:rsid w:val="006F4345"/>
    <w:rsid w:val="006F438D"/>
    <w:rsid w:val="006F449F"/>
    <w:rsid w:val="006F44D3"/>
    <w:rsid w:val="006F4564"/>
    <w:rsid w:val="006F4AF8"/>
    <w:rsid w:val="006F4B69"/>
    <w:rsid w:val="006F4BE9"/>
    <w:rsid w:val="006F4DCD"/>
    <w:rsid w:val="006F522F"/>
    <w:rsid w:val="006F529E"/>
    <w:rsid w:val="006F5318"/>
    <w:rsid w:val="006F53A5"/>
    <w:rsid w:val="006F55C0"/>
    <w:rsid w:val="006F5638"/>
    <w:rsid w:val="006F5817"/>
    <w:rsid w:val="006F59AA"/>
    <w:rsid w:val="006F5BDB"/>
    <w:rsid w:val="006F5CAC"/>
    <w:rsid w:val="006F5D04"/>
    <w:rsid w:val="006F5D44"/>
    <w:rsid w:val="006F5D78"/>
    <w:rsid w:val="006F5DA7"/>
    <w:rsid w:val="006F5DF7"/>
    <w:rsid w:val="006F5E47"/>
    <w:rsid w:val="006F5FE2"/>
    <w:rsid w:val="006F60E2"/>
    <w:rsid w:val="006F62C1"/>
    <w:rsid w:val="006F64C5"/>
    <w:rsid w:val="006F6512"/>
    <w:rsid w:val="006F6738"/>
    <w:rsid w:val="006F6993"/>
    <w:rsid w:val="006F6A10"/>
    <w:rsid w:val="006F6CAC"/>
    <w:rsid w:val="006F6D55"/>
    <w:rsid w:val="006F6D7D"/>
    <w:rsid w:val="006F6E65"/>
    <w:rsid w:val="006F7055"/>
    <w:rsid w:val="006F709C"/>
    <w:rsid w:val="006F7226"/>
    <w:rsid w:val="006F74CD"/>
    <w:rsid w:val="006F7523"/>
    <w:rsid w:val="006F7672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085"/>
    <w:rsid w:val="007001A8"/>
    <w:rsid w:val="007001D7"/>
    <w:rsid w:val="00700236"/>
    <w:rsid w:val="007002E8"/>
    <w:rsid w:val="00700360"/>
    <w:rsid w:val="007003A4"/>
    <w:rsid w:val="007003B2"/>
    <w:rsid w:val="007005A4"/>
    <w:rsid w:val="007005C7"/>
    <w:rsid w:val="00700635"/>
    <w:rsid w:val="007008C2"/>
    <w:rsid w:val="00700939"/>
    <w:rsid w:val="00700AE5"/>
    <w:rsid w:val="00700B22"/>
    <w:rsid w:val="00700BBA"/>
    <w:rsid w:val="00700BEE"/>
    <w:rsid w:val="00700C1D"/>
    <w:rsid w:val="00700CE1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B2"/>
    <w:rsid w:val="00701BCF"/>
    <w:rsid w:val="00701BF9"/>
    <w:rsid w:val="00701CAC"/>
    <w:rsid w:val="00701D26"/>
    <w:rsid w:val="00701D49"/>
    <w:rsid w:val="00701D55"/>
    <w:rsid w:val="00701DF2"/>
    <w:rsid w:val="00701F79"/>
    <w:rsid w:val="00701FC2"/>
    <w:rsid w:val="00702092"/>
    <w:rsid w:val="007020B1"/>
    <w:rsid w:val="0070232A"/>
    <w:rsid w:val="007025B9"/>
    <w:rsid w:val="00702787"/>
    <w:rsid w:val="00702889"/>
    <w:rsid w:val="007028D9"/>
    <w:rsid w:val="007029B7"/>
    <w:rsid w:val="007029BB"/>
    <w:rsid w:val="00702A89"/>
    <w:rsid w:val="00702AA4"/>
    <w:rsid w:val="00702AB5"/>
    <w:rsid w:val="00702B85"/>
    <w:rsid w:val="00702C07"/>
    <w:rsid w:val="00702E0F"/>
    <w:rsid w:val="00702F51"/>
    <w:rsid w:val="007032C6"/>
    <w:rsid w:val="00703352"/>
    <w:rsid w:val="007033BF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7F2"/>
    <w:rsid w:val="0070480C"/>
    <w:rsid w:val="00704880"/>
    <w:rsid w:val="0070489B"/>
    <w:rsid w:val="00704B7D"/>
    <w:rsid w:val="00704BD9"/>
    <w:rsid w:val="00705007"/>
    <w:rsid w:val="0070513A"/>
    <w:rsid w:val="0070526D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5D4"/>
    <w:rsid w:val="0070672E"/>
    <w:rsid w:val="00706951"/>
    <w:rsid w:val="007069CC"/>
    <w:rsid w:val="00706AC4"/>
    <w:rsid w:val="00706B18"/>
    <w:rsid w:val="00706BC4"/>
    <w:rsid w:val="00706C33"/>
    <w:rsid w:val="00706CA4"/>
    <w:rsid w:val="00706DC7"/>
    <w:rsid w:val="00706DF5"/>
    <w:rsid w:val="00706E00"/>
    <w:rsid w:val="00706EED"/>
    <w:rsid w:val="00706F44"/>
    <w:rsid w:val="00706FDC"/>
    <w:rsid w:val="00707080"/>
    <w:rsid w:val="00707189"/>
    <w:rsid w:val="00707291"/>
    <w:rsid w:val="007072CC"/>
    <w:rsid w:val="00707322"/>
    <w:rsid w:val="0070744E"/>
    <w:rsid w:val="007074D1"/>
    <w:rsid w:val="007074FB"/>
    <w:rsid w:val="00707771"/>
    <w:rsid w:val="007077D6"/>
    <w:rsid w:val="0070794D"/>
    <w:rsid w:val="00707C83"/>
    <w:rsid w:val="00707D26"/>
    <w:rsid w:val="00707E0E"/>
    <w:rsid w:val="00707F04"/>
    <w:rsid w:val="00707F34"/>
    <w:rsid w:val="007103B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059"/>
    <w:rsid w:val="00711271"/>
    <w:rsid w:val="007115BF"/>
    <w:rsid w:val="0071172C"/>
    <w:rsid w:val="00711840"/>
    <w:rsid w:val="00711BC0"/>
    <w:rsid w:val="00711CEA"/>
    <w:rsid w:val="00711D99"/>
    <w:rsid w:val="00711E51"/>
    <w:rsid w:val="00711FF1"/>
    <w:rsid w:val="00712020"/>
    <w:rsid w:val="007121C6"/>
    <w:rsid w:val="00712332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5"/>
    <w:rsid w:val="00713ABC"/>
    <w:rsid w:val="00713BE3"/>
    <w:rsid w:val="00713D64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762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4A2"/>
    <w:rsid w:val="007155BC"/>
    <w:rsid w:val="00715640"/>
    <w:rsid w:val="00715671"/>
    <w:rsid w:val="007157AE"/>
    <w:rsid w:val="007157EB"/>
    <w:rsid w:val="00715A96"/>
    <w:rsid w:val="00715AAE"/>
    <w:rsid w:val="00715BB2"/>
    <w:rsid w:val="00715BD8"/>
    <w:rsid w:val="00715BE0"/>
    <w:rsid w:val="00715C33"/>
    <w:rsid w:val="00715CA0"/>
    <w:rsid w:val="00715DA2"/>
    <w:rsid w:val="00715DC0"/>
    <w:rsid w:val="00715F04"/>
    <w:rsid w:val="00715F12"/>
    <w:rsid w:val="00715F3C"/>
    <w:rsid w:val="0071600B"/>
    <w:rsid w:val="00716055"/>
    <w:rsid w:val="00716138"/>
    <w:rsid w:val="00716359"/>
    <w:rsid w:val="00716413"/>
    <w:rsid w:val="00716447"/>
    <w:rsid w:val="007165B9"/>
    <w:rsid w:val="00716804"/>
    <w:rsid w:val="0071691F"/>
    <w:rsid w:val="007169E8"/>
    <w:rsid w:val="00716A33"/>
    <w:rsid w:val="00716CE7"/>
    <w:rsid w:val="00716CF9"/>
    <w:rsid w:val="00716E9A"/>
    <w:rsid w:val="00716FEF"/>
    <w:rsid w:val="007171CD"/>
    <w:rsid w:val="007171E0"/>
    <w:rsid w:val="00717385"/>
    <w:rsid w:val="007174F1"/>
    <w:rsid w:val="0071760B"/>
    <w:rsid w:val="007178C8"/>
    <w:rsid w:val="00717966"/>
    <w:rsid w:val="00717A0D"/>
    <w:rsid w:val="00717BB4"/>
    <w:rsid w:val="00717D73"/>
    <w:rsid w:val="00717D8B"/>
    <w:rsid w:val="00717E4F"/>
    <w:rsid w:val="00717E9D"/>
    <w:rsid w:val="00717FA1"/>
    <w:rsid w:val="00717FDB"/>
    <w:rsid w:val="00720004"/>
    <w:rsid w:val="007200A6"/>
    <w:rsid w:val="00720102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8C0"/>
    <w:rsid w:val="00720981"/>
    <w:rsid w:val="00720A51"/>
    <w:rsid w:val="00720CBF"/>
    <w:rsid w:val="00720D27"/>
    <w:rsid w:val="00720D8F"/>
    <w:rsid w:val="00720DD8"/>
    <w:rsid w:val="00720E93"/>
    <w:rsid w:val="00720EE3"/>
    <w:rsid w:val="00720F6D"/>
    <w:rsid w:val="00720FBC"/>
    <w:rsid w:val="00721031"/>
    <w:rsid w:val="007210EE"/>
    <w:rsid w:val="0072114B"/>
    <w:rsid w:val="007211BA"/>
    <w:rsid w:val="00721218"/>
    <w:rsid w:val="00721287"/>
    <w:rsid w:val="007212A1"/>
    <w:rsid w:val="007212A5"/>
    <w:rsid w:val="00721371"/>
    <w:rsid w:val="0072139A"/>
    <w:rsid w:val="0072148E"/>
    <w:rsid w:val="00721494"/>
    <w:rsid w:val="0072167F"/>
    <w:rsid w:val="0072170E"/>
    <w:rsid w:val="00721794"/>
    <w:rsid w:val="00721804"/>
    <w:rsid w:val="007218D1"/>
    <w:rsid w:val="00721AA2"/>
    <w:rsid w:val="00721AF3"/>
    <w:rsid w:val="00721B9A"/>
    <w:rsid w:val="00721CD1"/>
    <w:rsid w:val="00721DD2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C53"/>
    <w:rsid w:val="00722ECD"/>
    <w:rsid w:val="00722F6B"/>
    <w:rsid w:val="00722FB7"/>
    <w:rsid w:val="00723120"/>
    <w:rsid w:val="00723343"/>
    <w:rsid w:val="0072345E"/>
    <w:rsid w:val="00723A9F"/>
    <w:rsid w:val="00723B78"/>
    <w:rsid w:val="00723EFC"/>
    <w:rsid w:val="0072405A"/>
    <w:rsid w:val="0072406E"/>
    <w:rsid w:val="00724303"/>
    <w:rsid w:val="00724633"/>
    <w:rsid w:val="00724799"/>
    <w:rsid w:val="00724A7F"/>
    <w:rsid w:val="00724AD1"/>
    <w:rsid w:val="00724B4B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C4B"/>
    <w:rsid w:val="00725C68"/>
    <w:rsid w:val="00725DF9"/>
    <w:rsid w:val="00725F23"/>
    <w:rsid w:val="00726054"/>
    <w:rsid w:val="00726068"/>
    <w:rsid w:val="0072607F"/>
    <w:rsid w:val="00726139"/>
    <w:rsid w:val="00726248"/>
    <w:rsid w:val="00726A57"/>
    <w:rsid w:val="00727068"/>
    <w:rsid w:val="007271F4"/>
    <w:rsid w:val="00727266"/>
    <w:rsid w:val="00727584"/>
    <w:rsid w:val="007275E4"/>
    <w:rsid w:val="00727603"/>
    <w:rsid w:val="00727720"/>
    <w:rsid w:val="007277D4"/>
    <w:rsid w:val="007279D5"/>
    <w:rsid w:val="007279E3"/>
    <w:rsid w:val="00727BE1"/>
    <w:rsid w:val="00727C31"/>
    <w:rsid w:val="00727CD9"/>
    <w:rsid w:val="00727DE1"/>
    <w:rsid w:val="00730043"/>
    <w:rsid w:val="007303EA"/>
    <w:rsid w:val="00730439"/>
    <w:rsid w:val="00730569"/>
    <w:rsid w:val="007306EB"/>
    <w:rsid w:val="007306F0"/>
    <w:rsid w:val="007308A7"/>
    <w:rsid w:val="00730AC6"/>
    <w:rsid w:val="00730E87"/>
    <w:rsid w:val="00730FB1"/>
    <w:rsid w:val="00731034"/>
    <w:rsid w:val="007310BA"/>
    <w:rsid w:val="00731286"/>
    <w:rsid w:val="00731292"/>
    <w:rsid w:val="007313A2"/>
    <w:rsid w:val="007315FB"/>
    <w:rsid w:val="00731AA4"/>
    <w:rsid w:val="00731AEF"/>
    <w:rsid w:val="00731E0D"/>
    <w:rsid w:val="00731E3C"/>
    <w:rsid w:val="00731F90"/>
    <w:rsid w:val="007321C8"/>
    <w:rsid w:val="00732203"/>
    <w:rsid w:val="0073223F"/>
    <w:rsid w:val="00732298"/>
    <w:rsid w:val="007322F4"/>
    <w:rsid w:val="00732342"/>
    <w:rsid w:val="00732412"/>
    <w:rsid w:val="00732500"/>
    <w:rsid w:val="00732523"/>
    <w:rsid w:val="007326CA"/>
    <w:rsid w:val="007326DD"/>
    <w:rsid w:val="007326FB"/>
    <w:rsid w:val="007329BA"/>
    <w:rsid w:val="00732ADF"/>
    <w:rsid w:val="00732AF5"/>
    <w:rsid w:val="00732B55"/>
    <w:rsid w:val="00732DDE"/>
    <w:rsid w:val="00732ED0"/>
    <w:rsid w:val="00732EEA"/>
    <w:rsid w:val="00732FC7"/>
    <w:rsid w:val="00733011"/>
    <w:rsid w:val="007331A6"/>
    <w:rsid w:val="0073324E"/>
    <w:rsid w:val="007332B2"/>
    <w:rsid w:val="007333D4"/>
    <w:rsid w:val="00733409"/>
    <w:rsid w:val="00733695"/>
    <w:rsid w:val="007336E0"/>
    <w:rsid w:val="00733791"/>
    <w:rsid w:val="00733807"/>
    <w:rsid w:val="00733959"/>
    <w:rsid w:val="00733A1D"/>
    <w:rsid w:val="00733B8D"/>
    <w:rsid w:val="00733CF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D0B"/>
    <w:rsid w:val="00734E29"/>
    <w:rsid w:val="00734FA6"/>
    <w:rsid w:val="00734FE9"/>
    <w:rsid w:val="0073501B"/>
    <w:rsid w:val="0073535C"/>
    <w:rsid w:val="0073542F"/>
    <w:rsid w:val="0073546A"/>
    <w:rsid w:val="00735494"/>
    <w:rsid w:val="007354E6"/>
    <w:rsid w:val="00735614"/>
    <w:rsid w:val="0073561C"/>
    <w:rsid w:val="00735715"/>
    <w:rsid w:val="0073573B"/>
    <w:rsid w:val="007358C8"/>
    <w:rsid w:val="00735903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6B3"/>
    <w:rsid w:val="007367D0"/>
    <w:rsid w:val="007368BF"/>
    <w:rsid w:val="0073691E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C95"/>
    <w:rsid w:val="00737D4E"/>
    <w:rsid w:val="00737DDF"/>
    <w:rsid w:val="00737E2D"/>
    <w:rsid w:val="00737E85"/>
    <w:rsid w:val="00737E88"/>
    <w:rsid w:val="00737F35"/>
    <w:rsid w:val="00737FA0"/>
    <w:rsid w:val="0074015F"/>
    <w:rsid w:val="007402D9"/>
    <w:rsid w:val="007405DC"/>
    <w:rsid w:val="007405E6"/>
    <w:rsid w:val="00740793"/>
    <w:rsid w:val="00740978"/>
    <w:rsid w:val="00740A53"/>
    <w:rsid w:val="00740C13"/>
    <w:rsid w:val="00740DB3"/>
    <w:rsid w:val="00741064"/>
    <w:rsid w:val="00741097"/>
    <w:rsid w:val="007410C4"/>
    <w:rsid w:val="00741123"/>
    <w:rsid w:val="00741186"/>
    <w:rsid w:val="00741362"/>
    <w:rsid w:val="007413C2"/>
    <w:rsid w:val="00741457"/>
    <w:rsid w:val="0074147D"/>
    <w:rsid w:val="0074154D"/>
    <w:rsid w:val="0074166C"/>
    <w:rsid w:val="00741792"/>
    <w:rsid w:val="0074186A"/>
    <w:rsid w:val="007418DA"/>
    <w:rsid w:val="00741988"/>
    <w:rsid w:val="007419CC"/>
    <w:rsid w:val="007419D8"/>
    <w:rsid w:val="00741A04"/>
    <w:rsid w:val="00741AE8"/>
    <w:rsid w:val="00741B28"/>
    <w:rsid w:val="00741B2D"/>
    <w:rsid w:val="00741D7E"/>
    <w:rsid w:val="00741D9C"/>
    <w:rsid w:val="00741E00"/>
    <w:rsid w:val="00741FE8"/>
    <w:rsid w:val="0074205F"/>
    <w:rsid w:val="0074235C"/>
    <w:rsid w:val="00742459"/>
    <w:rsid w:val="00742460"/>
    <w:rsid w:val="0074254D"/>
    <w:rsid w:val="0074258A"/>
    <w:rsid w:val="007425D9"/>
    <w:rsid w:val="007425E8"/>
    <w:rsid w:val="00742618"/>
    <w:rsid w:val="007426AA"/>
    <w:rsid w:val="0074272C"/>
    <w:rsid w:val="0074275B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1F"/>
    <w:rsid w:val="00742D36"/>
    <w:rsid w:val="00742FE1"/>
    <w:rsid w:val="007430E7"/>
    <w:rsid w:val="00743164"/>
    <w:rsid w:val="0074318A"/>
    <w:rsid w:val="007433FB"/>
    <w:rsid w:val="0074357A"/>
    <w:rsid w:val="00743778"/>
    <w:rsid w:val="007437B3"/>
    <w:rsid w:val="00743A18"/>
    <w:rsid w:val="00743B86"/>
    <w:rsid w:val="00744070"/>
    <w:rsid w:val="0074407B"/>
    <w:rsid w:val="007441B2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C1"/>
    <w:rsid w:val="00744B9C"/>
    <w:rsid w:val="00744C9B"/>
    <w:rsid w:val="00744CC9"/>
    <w:rsid w:val="00744D84"/>
    <w:rsid w:val="00744DA8"/>
    <w:rsid w:val="00744E8F"/>
    <w:rsid w:val="00745085"/>
    <w:rsid w:val="007450CE"/>
    <w:rsid w:val="007451ED"/>
    <w:rsid w:val="007453BA"/>
    <w:rsid w:val="007453DA"/>
    <w:rsid w:val="00745559"/>
    <w:rsid w:val="00745589"/>
    <w:rsid w:val="00745DDC"/>
    <w:rsid w:val="00745F34"/>
    <w:rsid w:val="007460C1"/>
    <w:rsid w:val="0074623D"/>
    <w:rsid w:val="0074626E"/>
    <w:rsid w:val="0074627D"/>
    <w:rsid w:val="007463B0"/>
    <w:rsid w:val="00746525"/>
    <w:rsid w:val="007468D1"/>
    <w:rsid w:val="00746906"/>
    <w:rsid w:val="00746982"/>
    <w:rsid w:val="00746A22"/>
    <w:rsid w:val="00746AB8"/>
    <w:rsid w:val="00746B6E"/>
    <w:rsid w:val="00746BB4"/>
    <w:rsid w:val="00746C86"/>
    <w:rsid w:val="00746CD5"/>
    <w:rsid w:val="00746D01"/>
    <w:rsid w:val="00746D85"/>
    <w:rsid w:val="00746E7D"/>
    <w:rsid w:val="00746F88"/>
    <w:rsid w:val="00747089"/>
    <w:rsid w:val="007470B1"/>
    <w:rsid w:val="0074727D"/>
    <w:rsid w:val="00747512"/>
    <w:rsid w:val="007475CC"/>
    <w:rsid w:val="007475D5"/>
    <w:rsid w:val="00747622"/>
    <w:rsid w:val="007477DB"/>
    <w:rsid w:val="00747BD7"/>
    <w:rsid w:val="00747C48"/>
    <w:rsid w:val="00747F2B"/>
    <w:rsid w:val="00747F34"/>
    <w:rsid w:val="00747F7D"/>
    <w:rsid w:val="00750129"/>
    <w:rsid w:val="00750208"/>
    <w:rsid w:val="007502D4"/>
    <w:rsid w:val="00750406"/>
    <w:rsid w:val="007505FF"/>
    <w:rsid w:val="00750626"/>
    <w:rsid w:val="007506B1"/>
    <w:rsid w:val="0075077E"/>
    <w:rsid w:val="0075078E"/>
    <w:rsid w:val="00750813"/>
    <w:rsid w:val="00750824"/>
    <w:rsid w:val="00750871"/>
    <w:rsid w:val="00750A05"/>
    <w:rsid w:val="00750A50"/>
    <w:rsid w:val="00750B22"/>
    <w:rsid w:val="00750CF6"/>
    <w:rsid w:val="00750D4B"/>
    <w:rsid w:val="00750FED"/>
    <w:rsid w:val="00751133"/>
    <w:rsid w:val="0075120F"/>
    <w:rsid w:val="00751226"/>
    <w:rsid w:val="0075137D"/>
    <w:rsid w:val="007513AA"/>
    <w:rsid w:val="00751548"/>
    <w:rsid w:val="007515A5"/>
    <w:rsid w:val="00751658"/>
    <w:rsid w:val="007516BE"/>
    <w:rsid w:val="0075187C"/>
    <w:rsid w:val="00751A88"/>
    <w:rsid w:val="00751B9F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24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A70"/>
    <w:rsid w:val="00753B24"/>
    <w:rsid w:val="00753B4F"/>
    <w:rsid w:val="0075427D"/>
    <w:rsid w:val="0075437D"/>
    <w:rsid w:val="007545BE"/>
    <w:rsid w:val="0075462F"/>
    <w:rsid w:val="00754746"/>
    <w:rsid w:val="00754770"/>
    <w:rsid w:val="007549D2"/>
    <w:rsid w:val="007549D7"/>
    <w:rsid w:val="00754A41"/>
    <w:rsid w:val="00754BBB"/>
    <w:rsid w:val="00754D2C"/>
    <w:rsid w:val="00754FED"/>
    <w:rsid w:val="0075502D"/>
    <w:rsid w:val="007550CF"/>
    <w:rsid w:val="007551DA"/>
    <w:rsid w:val="0075526D"/>
    <w:rsid w:val="007552B7"/>
    <w:rsid w:val="0075543F"/>
    <w:rsid w:val="007555AE"/>
    <w:rsid w:val="00755911"/>
    <w:rsid w:val="00755AEC"/>
    <w:rsid w:val="00755BBA"/>
    <w:rsid w:val="00755BFA"/>
    <w:rsid w:val="00755CDB"/>
    <w:rsid w:val="00755D49"/>
    <w:rsid w:val="00755DB7"/>
    <w:rsid w:val="00755DF8"/>
    <w:rsid w:val="00755F6D"/>
    <w:rsid w:val="00756128"/>
    <w:rsid w:val="0075616F"/>
    <w:rsid w:val="007561B6"/>
    <w:rsid w:val="007562DB"/>
    <w:rsid w:val="00756485"/>
    <w:rsid w:val="007565AA"/>
    <w:rsid w:val="007565D3"/>
    <w:rsid w:val="0075680D"/>
    <w:rsid w:val="00756A2A"/>
    <w:rsid w:val="00756A6D"/>
    <w:rsid w:val="00756B75"/>
    <w:rsid w:val="00756DF3"/>
    <w:rsid w:val="00756E69"/>
    <w:rsid w:val="00757073"/>
    <w:rsid w:val="0075711B"/>
    <w:rsid w:val="007571B7"/>
    <w:rsid w:val="007571DB"/>
    <w:rsid w:val="0075720C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3F1"/>
    <w:rsid w:val="007604B5"/>
    <w:rsid w:val="007604E9"/>
    <w:rsid w:val="0076055C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1BA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087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A74"/>
    <w:rsid w:val="00762F0C"/>
    <w:rsid w:val="00762F16"/>
    <w:rsid w:val="00763030"/>
    <w:rsid w:val="00763089"/>
    <w:rsid w:val="0076310A"/>
    <w:rsid w:val="00763232"/>
    <w:rsid w:val="00763344"/>
    <w:rsid w:val="0076339B"/>
    <w:rsid w:val="007633A9"/>
    <w:rsid w:val="0076340D"/>
    <w:rsid w:val="007634C4"/>
    <w:rsid w:val="00763708"/>
    <w:rsid w:val="0076378D"/>
    <w:rsid w:val="007637C4"/>
    <w:rsid w:val="00763B92"/>
    <w:rsid w:val="00763E89"/>
    <w:rsid w:val="00763ED9"/>
    <w:rsid w:val="00764053"/>
    <w:rsid w:val="0076414B"/>
    <w:rsid w:val="0076416F"/>
    <w:rsid w:val="00764240"/>
    <w:rsid w:val="00764343"/>
    <w:rsid w:val="007644B3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5D53"/>
    <w:rsid w:val="00765D6F"/>
    <w:rsid w:val="00765DD9"/>
    <w:rsid w:val="00765E7F"/>
    <w:rsid w:val="00765EA3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191"/>
    <w:rsid w:val="0076721A"/>
    <w:rsid w:val="00767371"/>
    <w:rsid w:val="00767390"/>
    <w:rsid w:val="0076740D"/>
    <w:rsid w:val="007674B4"/>
    <w:rsid w:val="007674FA"/>
    <w:rsid w:val="007676E1"/>
    <w:rsid w:val="007678E2"/>
    <w:rsid w:val="00767A58"/>
    <w:rsid w:val="00767B90"/>
    <w:rsid w:val="00767BE8"/>
    <w:rsid w:val="00767C12"/>
    <w:rsid w:val="00767D45"/>
    <w:rsid w:val="00767D9E"/>
    <w:rsid w:val="00767E84"/>
    <w:rsid w:val="00767F39"/>
    <w:rsid w:val="0077000A"/>
    <w:rsid w:val="00770034"/>
    <w:rsid w:val="00770056"/>
    <w:rsid w:val="007700D2"/>
    <w:rsid w:val="00770107"/>
    <w:rsid w:val="007701A9"/>
    <w:rsid w:val="007702CE"/>
    <w:rsid w:val="00770812"/>
    <w:rsid w:val="0077087E"/>
    <w:rsid w:val="00770958"/>
    <w:rsid w:val="007709B7"/>
    <w:rsid w:val="00770B77"/>
    <w:rsid w:val="00770B7E"/>
    <w:rsid w:val="00770BDB"/>
    <w:rsid w:val="00770C89"/>
    <w:rsid w:val="00770D45"/>
    <w:rsid w:val="00770DF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66"/>
    <w:rsid w:val="00771280"/>
    <w:rsid w:val="007713C9"/>
    <w:rsid w:val="0077142D"/>
    <w:rsid w:val="0077145D"/>
    <w:rsid w:val="0077157D"/>
    <w:rsid w:val="007715AE"/>
    <w:rsid w:val="00771628"/>
    <w:rsid w:val="0077181C"/>
    <w:rsid w:val="0077188B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8FA"/>
    <w:rsid w:val="00772959"/>
    <w:rsid w:val="007729DB"/>
    <w:rsid w:val="00772B4C"/>
    <w:rsid w:val="00772E5B"/>
    <w:rsid w:val="00772F09"/>
    <w:rsid w:val="00772F65"/>
    <w:rsid w:val="00772FAB"/>
    <w:rsid w:val="00773323"/>
    <w:rsid w:val="0077333F"/>
    <w:rsid w:val="00773A11"/>
    <w:rsid w:val="00773A8D"/>
    <w:rsid w:val="00773D27"/>
    <w:rsid w:val="00773D7C"/>
    <w:rsid w:val="00773DAF"/>
    <w:rsid w:val="00773DF4"/>
    <w:rsid w:val="00773E71"/>
    <w:rsid w:val="0077405A"/>
    <w:rsid w:val="00774169"/>
    <w:rsid w:val="007741B4"/>
    <w:rsid w:val="00774261"/>
    <w:rsid w:val="0077429F"/>
    <w:rsid w:val="00774741"/>
    <w:rsid w:val="00774934"/>
    <w:rsid w:val="00774A7E"/>
    <w:rsid w:val="00774AF5"/>
    <w:rsid w:val="00774D34"/>
    <w:rsid w:val="00774D3A"/>
    <w:rsid w:val="00774F49"/>
    <w:rsid w:val="00775012"/>
    <w:rsid w:val="0077505D"/>
    <w:rsid w:val="0077511D"/>
    <w:rsid w:val="007751C2"/>
    <w:rsid w:val="0077526C"/>
    <w:rsid w:val="007753B9"/>
    <w:rsid w:val="0077560A"/>
    <w:rsid w:val="0077561F"/>
    <w:rsid w:val="007756D3"/>
    <w:rsid w:val="00775AB8"/>
    <w:rsid w:val="00775C9D"/>
    <w:rsid w:val="00775CE4"/>
    <w:rsid w:val="00775D53"/>
    <w:rsid w:val="00775E85"/>
    <w:rsid w:val="00775F91"/>
    <w:rsid w:val="00776087"/>
    <w:rsid w:val="007760C3"/>
    <w:rsid w:val="0077614E"/>
    <w:rsid w:val="0077616C"/>
    <w:rsid w:val="007761F0"/>
    <w:rsid w:val="0077626D"/>
    <w:rsid w:val="0077641F"/>
    <w:rsid w:val="007764EC"/>
    <w:rsid w:val="00776528"/>
    <w:rsid w:val="00776769"/>
    <w:rsid w:val="007767FA"/>
    <w:rsid w:val="0077681D"/>
    <w:rsid w:val="0077682C"/>
    <w:rsid w:val="007769AE"/>
    <w:rsid w:val="007769B8"/>
    <w:rsid w:val="00776A56"/>
    <w:rsid w:val="00776B0C"/>
    <w:rsid w:val="00776B46"/>
    <w:rsid w:val="00776CD9"/>
    <w:rsid w:val="00776EAF"/>
    <w:rsid w:val="00776FE3"/>
    <w:rsid w:val="007773CD"/>
    <w:rsid w:val="00777492"/>
    <w:rsid w:val="0077753F"/>
    <w:rsid w:val="007775DD"/>
    <w:rsid w:val="00777657"/>
    <w:rsid w:val="007777A1"/>
    <w:rsid w:val="0077788B"/>
    <w:rsid w:val="007779A5"/>
    <w:rsid w:val="00777A05"/>
    <w:rsid w:val="00777B16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5F1"/>
    <w:rsid w:val="007816EA"/>
    <w:rsid w:val="00781853"/>
    <w:rsid w:val="00781914"/>
    <w:rsid w:val="0078194D"/>
    <w:rsid w:val="0078199C"/>
    <w:rsid w:val="00781CB6"/>
    <w:rsid w:val="00781CCD"/>
    <w:rsid w:val="00781DAC"/>
    <w:rsid w:val="00781F0C"/>
    <w:rsid w:val="007821A6"/>
    <w:rsid w:val="00782231"/>
    <w:rsid w:val="00782256"/>
    <w:rsid w:val="007823AE"/>
    <w:rsid w:val="007828EF"/>
    <w:rsid w:val="00782B6C"/>
    <w:rsid w:val="00782C4E"/>
    <w:rsid w:val="00782E2C"/>
    <w:rsid w:val="00782F36"/>
    <w:rsid w:val="00782FA9"/>
    <w:rsid w:val="00782FD3"/>
    <w:rsid w:val="00782FEA"/>
    <w:rsid w:val="00783059"/>
    <w:rsid w:val="007830F8"/>
    <w:rsid w:val="007830F9"/>
    <w:rsid w:val="00783274"/>
    <w:rsid w:val="00783319"/>
    <w:rsid w:val="0078337D"/>
    <w:rsid w:val="00783423"/>
    <w:rsid w:val="00783432"/>
    <w:rsid w:val="007837F8"/>
    <w:rsid w:val="0078390F"/>
    <w:rsid w:val="00783915"/>
    <w:rsid w:val="00783981"/>
    <w:rsid w:val="00783C73"/>
    <w:rsid w:val="00783EF2"/>
    <w:rsid w:val="007840E5"/>
    <w:rsid w:val="0078415E"/>
    <w:rsid w:val="007844A7"/>
    <w:rsid w:val="0078461F"/>
    <w:rsid w:val="00784640"/>
    <w:rsid w:val="00784849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8"/>
    <w:rsid w:val="007850BA"/>
    <w:rsid w:val="007851F8"/>
    <w:rsid w:val="0078531B"/>
    <w:rsid w:val="007856F6"/>
    <w:rsid w:val="00785BC3"/>
    <w:rsid w:val="00785D5B"/>
    <w:rsid w:val="00785FC8"/>
    <w:rsid w:val="00786003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0E"/>
    <w:rsid w:val="00786B79"/>
    <w:rsid w:val="00786D10"/>
    <w:rsid w:val="00786D48"/>
    <w:rsid w:val="00786E6B"/>
    <w:rsid w:val="00786EE4"/>
    <w:rsid w:val="00786EEE"/>
    <w:rsid w:val="00786FD2"/>
    <w:rsid w:val="00786FE3"/>
    <w:rsid w:val="00787021"/>
    <w:rsid w:val="007870DA"/>
    <w:rsid w:val="00787239"/>
    <w:rsid w:val="0078735E"/>
    <w:rsid w:val="00787406"/>
    <w:rsid w:val="00787408"/>
    <w:rsid w:val="00787449"/>
    <w:rsid w:val="00787509"/>
    <w:rsid w:val="007875A1"/>
    <w:rsid w:val="0078764C"/>
    <w:rsid w:val="007879D6"/>
    <w:rsid w:val="00787B27"/>
    <w:rsid w:val="00787CE2"/>
    <w:rsid w:val="00787E47"/>
    <w:rsid w:val="00787EFA"/>
    <w:rsid w:val="007901A7"/>
    <w:rsid w:val="007903B4"/>
    <w:rsid w:val="007903B9"/>
    <w:rsid w:val="00790409"/>
    <w:rsid w:val="00790428"/>
    <w:rsid w:val="0079044B"/>
    <w:rsid w:val="007904B2"/>
    <w:rsid w:val="0079053D"/>
    <w:rsid w:val="00790629"/>
    <w:rsid w:val="0079086E"/>
    <w:rsid w:val="00790ECA"/>
    <w:rsid w:val="00790EF0"/>
    <w:rsid w:val="007910E8"/>
    <w:rsid w:val="007911E4"/>
    <w:rsid w:val="00791208"/>
    <w:rsid w:val="007912D1"/>
    <w:rsid w:val="00791486"/>
    <w:rsid w:val="007914C4"/>
    <w:rsid w:val="00791584"/>
    <w:rsid w:val="00791869"/>
    <w:rsid w:val="00791876"/>
    <w:rsid w:val="00791895"/>
    <w:rsid w:val="0079196D"/>
    <w:rsid w:val="00791A15"/>
    <w:rsid w:val="00791C11"/>
    <w:rsid w:val="00791E49"/>
    <w:rsid w:val="00791EF4"/>
    <w:rsid w:val="007921FF"/>
    <w:rsid w:val="0079221E"/>
    <w:rsid w:val="00792270"/>
    <w:rsid w:val="007924DE"/>
    <w:rsid w:val="007927F9"/>
    <w:rsid w:val="00792958"/>
    <w:rsid w:val="00792BA3"/>
    <w:rsid w:val="00792DE9"/>
    <w:rsid w:val="00793102"/>
    <w:rsid w:val="0079336A"/>
    <w:rsid w:val="00793664"/>
    <w:rsid w:val="007937FA"/>
    <w:rsid w:val="00793853"/>
    <w:rsid w:val="007939D1"/>
    <w:rsid w:val="00793A70"/>
    <w:rsid w:val="00793ABB"/>
    <w:rsid w:val="00793B36"/>
    <w:rsid w:val="00793F2A"/>
    <w:rsid w:val="00794223"/>
    <w:rsid w:val="007944BE"/>
    <w:rsid w:val="0079475A"/>
    <w:rsid w:val="00794861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10F"/>
    <w:rsid w:val="00795432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64A"/>
    <w:rsid w:val="00796802"/>
    <w:rsid w:val="007968D3"/>
    <w:rsid w:val="007968EF"/>
    <w:rsid w:val="00796A1A"/>
    <w:rsid w:val="00796B3C"/>
    <w:rsid w:val="00796D3E"/>
    <w:rsid w:val="00796F20"/>
    <w:rsid w:val="00796F7E"/>
    <w:rsid w:val="0079706E"/>
    <w:rsid w:val="00797106"/>
    <w:rsid w:val="0079729A"/>
    <w:rsid w:val="0079729E"/>
    <w:rsid w:val="00797519"/>
    <w:rsid w:val="007976D9"/>
    <w:rsid w:val="007977B9"/>
    <w:rsid w:val="00797869"/>
    <w:rsid w:val="0079789F"/>
    <w:rsid w:val="007979AD"/>
    <w:rsid w:val="007979D8"/>
    <w:rsid w:val="007979E7"/>
    <w:rsid w:val="007979EE"/>
    <w:rsid w:val="00797CAE"/>
    <w:rsid w:val="00797D7D"/>
    <w:rsid w:val="00797F31"/>
    <w:rsid w:val="00797FE5"/>
    <w:rsid w:val="007A0013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D"/>
    <w:rsid w:val="007A19AD"/>
    <w:rsid w:val="007A1A5B"/>
    <w:rsid w:val="007A1A95"/>
    <w:rsid w:val="007A1E13"/>
    <w:rsid w:val="007A1E4D"/>
    <w:rsid w:val="007A1EE6"/>
    <w:rsid w:val="007A1EF6"/>
    <w:rsid w:val="007A1F5F"/>
    <w:rsid w:val="007A1F6E"/>
    <w:rsid w:val="007A1FF5"/>
    <w:rsid w:val="007A203E"/>
    <w:rsid w:val="007A20CF"/>
    <w:rsid w:val="007A22D4"/>
    <w:rsid w:val="007A236A"/>
    <w:rsid w:val="007A2375"/>
    <w:rsid w:val="007A23F2"/>
    <w:rsid w:val="007A292C"/>
    <w:rsid w:val="007A2999"/>
    <w:rsid w:val="007A29C6"/>
    <w:rsid w:val="007A2BD8"/>
    <w:rsid w:val="007A2C48"/>
    <w:rsid w:val="007A2D51"/>
    <w:rsid w:val="007A2FFC"/>
    <w:rsid w:val="007A3023"/>
    <w:rsid w:val="007A3148"/>
    <w:rsid w:val="007A315D"/>
    <w:rsid w:val="007A3238"/>
    <w:rsid w:val="007A34A1"/>
    <w:rsid w:val="007A3613"/>
    <w:rsid w:val="007A3677"/>
    <w:rsid w:val="007A37E4"/>
    <w:rsid w:val="007A3837"/>
    <w:rsid w:val="007A387E"/>
    <w:rsid w:val="007A3894"/>
    <w:rsid w:val="007A3A99"/>
    <w:rsid w:val="007A3C51"/>
    <w:rsid w:val="007A3DF0"/>
    <w:rsid w:val="007A41CC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46"/>
    <w:rsid w:val="007A5265"/>
    <w:rsid w:val="007A529C"/>
    <w:rsid w:val="007A530E"/>
    <w:rsid w:val="007A5398"/>
    <w:rsid w:val="007A5513"/>
    <w:rsid w:val="007A55E5"/>
    <w:rsid w:val="007A5613"/>
    <w:rsid w:val="007A581B"/>
    <w:rsid w:val="007A5988"/>
    <w:rsid w:val="007A59E2"/>
    <w:rsid w:val="007A5BFC"/>
    <w:rsid w:val="007A5C54"/>
    <w:rsid w:val="007A5CA2"/>
    <w:rsid w:val="007A5E1A"/>
    <w:rsid w:val="007A5E9D"/>
    <w:rsid w:val="007A6110"/>
    <w:rsid w:val="007A618D"/>
    <w:rsid w:val="007A6993"/>
    <w:rsid w:val="007A6A79"/>
    <w:rsid w:val="007A6B81"/>
    <w:rsid w:val="007A6C5F"/>
    <w:rsid w:val="007A6D07"/>
    <w:rsid w:val="007A7011"/>
    <w:rsid w:val="007A712B"/>
    <w:rsid w:val="007A73E6"/>
    <w:rsid w:val="007A7405"/>
    <w:rsid w:val="007A7699"/>
    <w:rsid w:val="007A76DC"/>
    <w:rsid w:val="007A7A5C"/>
    <w:rsid w:val="007A7BFC"/>
    <w:rsid w:val="007A7C25"/>
    <w:rsid w:val="007A7C3A"/>
    <w:rsid w:val="007A7D34"/>
    <w:rsid w:val="007A7EC7"/>
    <w:rsid w:val="007B0008"/>
    <w:rsid w:val="007B0082"/>
    <w:rsid w:val="007B00BC"/>
    <w:rsid w:val="007B030B"/>
    <w:rsid w:val="007B036E"/>
    <w:rsid w:val="007B0476"/>
    <w:rsid w:val="007B050C"/>
    <w:rsid w:val="007B0631"/>
    <w:rsid w:val="007B0820"/>
    <w:rsid w:val="007B085F"/>
    <w:rsid w:val="007B093C"/>
    <w:rsid w:val="007B0AA2"/>
    <w:rsid w:val="007B0B54"/>
    <w:rsid w:val="007B0D31"/>
    <w:rsid w:val="007B0EEA"/>
    <w:rsid w:val="007B0FCB"/>
    <w:rsid w:val="007B1140"/>
    <w:rsid w:val="007B1172"/>
    <w:rsid w:val="007B133B"/>
    <w:rsid w:val="007B1572"/>
    <w:rsid w:val="007B1726"/>
    <w:rsid w:val="007B18B4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49D"/>
    <w:rsid w:val="007B258A"/>
    <w:rsid w:val="007B2712"/>
    <w:rsid w:val="007B27E8"/>
    <w:rsid w:val="007B28A6"/>
    <w:rsid w:val="007B2919"/>
    <w:rsid w:val="007B2A5D"/>
    <w:rsid w:val="007B2BD2"/>
    <w:rsid w:val="007B2EF4"/>
    <w:rsid w:val="007B2F22"/>
    <w:rsid w:val="007B2FC4"/>
    <w:rsid w:val="007B32EC"/>
    <w:rsid w:val="007B3332"/>
    <w:rsid w:val="007B357C"/>
    <w:rsid w:val="007B37F4"/>
    <w:rsid w:val="007B399E"/>
    <w:rsid w:val="007B39DD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911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4C"/>
    <w:rsid w:val="007B5798"/>
    <w:rsid w:val="007B57F7"/>
    <w:rsid w:val="007B58B0"/>
    <w:rsid w:val="007B58FC"/>
    <w:rsid w:val="007B5A32"/>
    <w:rsid w:val="007B5B0F"/>
    <w:rsid w:val="007B5B75"/>
    <w:rsid w:val="007B5D47"/>
    <w:rsid w:val="007B5D77"/>
    <w:rsid w:val="007B5D9F"/>
    <w:rsid w:val="007B5E20"/>
    <w:rsid w:val="007B5F50"/>
    <w:rsid w:val="007B5FA9"/>
    <w:rsid w:val="007B5FEE"/>
    <w:rsid w:val="007B5FEF"/>
    <w:rsid w:val="007B603E"/>
    <w:rsid w:val="007B6378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AA"/>
    <w:rsid w:val="007B77E0"/>
    <w:rsid w:val="007B79E3"/>
    <w:rsid w:val="007B7B52"/>
    <w:rsid w:val="007B7D71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CEB"/>
    <w:rsid w:val="007C0DD5"/>
    <w:rsid w:val="007C0E3A"/>
    <w:rsid w:val="007C11F6"/>
    <w:rsid w:val="007C1273"/>
    <w:rsid w:val="007C1343"/>
    <w:rsid w:val="007C175A"/>
    <w:rsid w:val="007C1805"/>
    <w:rsid w:val="007C1A5E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39"/>
    <w:rsid w:val="007C2E7A"/>
    <w:rsid w:val="007C2ED1"/>
    <w:rsid w:val="007C3059"/>
    <w:rsid w:val="007C30DD"/>
    <w:rsid w:val="007C3439"/>
    <w:rsid w:val="007C3494"/>
    <w:rsid w:val="007C39E3"/>
    <w:rsid w:val="007C3A6A"/>
    <w:rsid w:val="007C3B77"/>
    <w:rsid w:val="007C3C0D"/>
    <w:rsid w:val="007C3C3B"/>
    <w:rsid w:val="007C3CF0"/>
    <w:rsid w:val="007C3D9B"/>
    <w:rsid w:val="007C3DC6"/>
    <w:rsid w:val="007C3EAC"/>
    <w:rsid w:val="007C3F1C"/>
    <w:rsid w:val="007C403C"/>
    <w:rsid w:val="007C4155"/>
    <w:rsid w:val="007C44C7"/>
    <w:rsid w:val="007C4665"/>
    <w:rsid w:val="007C472E"/>
    <w:rsid w:val="007C4898"/>
    <w:rsid w:val="007C4969"/>
    <w:rsid w:val="007C4C7F"/>
    <w:rsid w:val="007C4D91"/>
    <w:rsid w:val="007C4DCE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367"/>
    <w:rsid w:val="007C6442"/>
    <w:rsid w:val="007C650C"/>
    <w:rsid w:val="007C6609"/>
    <w:rsid w:val="007C6655"/>
    <w:rsid w:val="007C6930"/>
    <w:rsid w:val="007C6A50"/>
    <w:rsid w:val="007C6A8B"/>
    <w:rsid w:val="007C6ACB"/>
    <w:rsid w:val="007C6C27"/>
    <w:rsid w:val="007C6C8F"/>
    <w:rsid w:val="007C6CDE"/>
    <w:rsid w:val="007C6D89"/>
    <w:rsid w:val="007C6EFB"/>
    <w:rsid w:val="007C6F95"/>
    <w:rsid w:val="007C707A"/>
    <w:rsid w:val="007C7290"/>
    <w:rsid w:val="007C7408"/>
    <w:rsid w:val="007C74AE"/>
    <w:rsid w:val="007C757F"/>
    <w:rsid w:val="007C763A"/>
    <w:rsid w:val="007C7854"/>
    <w:rsid w:val="007C7BB2"/>
    <w:rsid w:val="007C7D4D"/>
    <w:rsid w:val="007D019A"/>
    <w:rsid w:val="007D0615"/>
    <w:rsid w:val="007D0665"/>
    <w:rsid w:val="007D0748"/>
    <w:rsid w:val="007D07C1"/>
    <w:rsid w:val="007D092D"/>
    <w:rsid w:val="007D0A7E"/>
    <w:rsid w:val="007D0BD0"/>
    <w:rsid w:val="007D0CB8"/>
    <w:rsid w:val="007D0F39"/>
    <w:rsid w:val="007D0FED"/>
    <w:rsid w:val="007D123B"/>
    <w:rsid w:val="007D12E0"/>
    <w:rsid w:val="007D136A"/>
    <w:rsid w:val="007D1486"/>
    <w:rsid w:val="007D17C0"/>
    <w:rsid w:val="007D190D"/>
    <w:rsid w:val="007D1B26"/>
    <w:rsid w:val="007D1D2F"/>
    <w:rsid w:val="007D1DAF"/>
    <w:rsid w:val="007D1E55"/>
    <w:rsid w:val="007D1F69"/>
    <w:rsid w:val="007D20EB"/>
    <w:rsid w:val="007D228B"/>
    <w:rsid w:val="007D25E8"/>
    <w:rsid w:val="007D267C"/>
    <w:rsid w:val="007D2775"/>
    <w:rsid w:val="007D280F"/>
    <w:rsid w:val="007D2832"/>
    <w:rsid w:val="007D2A3E"/>
    <w:rsid w:val="007D2A62"/>
    <w:rsid w:val="007D2CEF"/>
    <w:rsid w:val="007D2E35"/>
    <w:rsid w:val="007D2EBE"/>
    <w:rsid w:val="007D2EE4"/>
    <w:rsid w:val="007D313A"/>
    <w:rsid w:val="007D3397"/>
    <w:rsid w:val="007D36C7"/>
    <w:rsid w:val="007D3717"/>
    <w:rsid w:val="007D376C"/>
    <w:rsid w:val="007D37CA"/>
    <w:rsid w:val="007D3813"/>
    <w:rsid w:val="007D38B2"/>
    <w:rsid w:val="007D3A96"/>
    <w:rsid w:val="007D3B94"/>
    <w:rsid w:val="007D3BD4"/>
    <w:rsid w:val="007D3BEB"/>
    <w:rsid w:val="007D3FC0"/>
    <w:rsid w:val="007D4015"/>
    <w:rsid w:val="007D4163"/>
    <w:rsid w:val="007D4314"/>
    <w:rsid w:val="007D441B"/>
    <w:rsid w:val="007D448A"/>
    <w:rsid w:val="007D4635"/>
    <w:rsid w:val="007D46A5"/>
    <w:rsid w:val="007D470D"/>
    <w:rsid w:val="007D48FE"/>
    <w:rsid w:val="007D4972"/>
    <w:rsid w:val="007D49F7"/>
    <w:rsid w:val="007D4C09"/>
    <w:rsid w:val="007D4C80"/>
    <w:rsid w:val="007D5027"/>
    <w:rsid w:val="007D5033"/>
    <w:rsid w:val="007D510F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30C"/>
    <w:rsid w:val="007D66BF"/>
    <w:rsid w:val="007D67AE"/>
    <w:rsid w:val="007D67EE"/>
    <w:rsid w:val="007D6A54"/>
    <w:rsid w:val="007D6AC9"/>
    <w:rsid w:val="007D6D93"/>
    <w:rsid w:val="007D6DA0"/>
    <w:rsid w:val="007D6F12"/>
    <w:rsid w:val="007D6F83"/>
    <w:rsid w:val="007D7305"/>
    <w:rsid w:val="007D76CB"/>
    <w:rsid w:val="007D7B38"/>
    <w:rsid w:val="007D7C11"/>
    <w:rsid w:val="007D7D96"/>
    <w:rsid w:val="007D7DE3"/>
    <w:rsid w:val="007D7EAC"/>
    <w:rsid w:val="007D7F7F"/>
    <w:rsid w:val="007E016A"/>
    <w:rsid w:val="007E0338"/>
    <w:rsid w:val="007E0620"/>
    <w:rsid w:val="007E07F4"/>
    <w:rsid w:val="007E0811"/>
    <w:rsid w:val="007E0A48"/>
    <w:rsid w:val="007E0AD4"/>
    <w:rsid w:val="007E0B54"/>
    <w:rsid w:val="007E0B9C"/>
    <w:rsid w:val="007E0CA4"/>
    <w:rsid w:val="007E0CE9"/>
    <w:rsid w:val="007E0D8C"/>
    <w:rsid w:val="007E0D90"/>
    <w:rsid w:val="007E0E73"/>
    <w:rsid w:val="007E0EE0"/>
    <w:rsid w:val="007E1085"/>
    <w:rsid w:val="007E10BD"/>
    <w:rsid w:val="007E11C5"/>
    <w:rsid w:val="007E13B4"/>
    <w:rsid w:val="007E1462"/>
    <w:rsid w:val="007E1498"/>
    <w:rsid w:val="007E15C5"/>
    <w:rsid w:val="007E16CD"/>
    <w:rsid w:val="007E173F"/>
    <w:rsid w:val="007E174C"/>
    <w:rsid w:val="007E17C6"/>
    <w:rsid w:val="007E17CE"/>
    <w:rsid w:val="007E18C2"/>
    <w:rsid w:val="007E191B"/>
    <w:rsid w:val="007E1A69"/>
    <w:rsid w:val="007E1D85"/>
    <w:rsid w:val="007E1EC9"/>
    <w:rsid w:val="007E1F18"/>
    <w:rsid w:val="007E214C"/>
    <w:rsid w:val="007E248B"/>
    <w:rsid w:val="007E2569"/>
    <w:rsid w:val="007E2630"/>
    <w:rsid w:val="007E275D"/>
    <w:rsid w:val="007E2782"/>
    <w:rsid w:val="007E297D"/>
    <w:rsid w:val="007E29CB"/>
    <w:rsid w:val="007E2A61"/>
    <w:rsid w:val="007E2B5A"/>
    <w:rsid w:val="007E2C25"/>
    <w:rsid w:val="007E2E92"/>
    <w:rsid w:val="007E31E5"/>
    <w:rsid w:val="007E31E8"/>
    <w:rsid w:val="007E320B"/>
    <w:rsid w:val="007E325D"/>
    <w:rsid w:val="007E329A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3D78"/>
    <w:rsid w:val="007E409E"/>
    <w:rsid w:val="007E4170"/>
    <w:rsid w:val="007E433A"/>
    <w:rsid w:val="007E447C"/>
    <w:rsid w:val="007E4499"/>
    <w:rsid w:val="007E47E1"/>
    <w:rsid w:val="007E484D"/>
    <w:rsid w:val="007E4A64"/>
    <w:rsid w:val="007E4B75"/>
    <w:rsid w:val="007E4C94"/>
    <w:rsid w:val="007E4CB6"/>
    <w:rsid w:val="007E4CEA"/>
    <w:rsid w:val="007E4EDF"/>
    <w:rsid w:val="007E4F74"/>
    <w:rsid w:val="007E4FF5"/>
    <w:rsid w:val="007E5278"/>
    <w:rsid w:val="007E5383"/>
    <w:rsid w:val="007E53F3"/>
    <w:rsid w:val="007E5478"/>
    <w:rsid w:val="007E54F4"/>
    <w:rsid w:val="007E585F"/>
    <w:rsid w:val="007E5A23"/>
    <w:rsid w:val="007E5AF0"/>
    <w:rsid w:val="007E5C7A"/>
    <w:rsid w:val="007E5D73"/>
    <w:rsid w:val="007E5E12"/>
    <w:rsid w:val="007E5ED7"/>
    <w:rsid w:val="007E605A"/>
    <w:rsid w:val="007E61B1"/>
    <w:rsid w:val="007E61F1"/>
    <w:rsid w:val="007E6244"/>
    <w:rsid w:val="007E62D2"/>
    <w:rsid w:val="007E63F4"/>
    <w:rsid w:val="007E64CF"/>
    <w:rsid w:val="007E64EE"/>
    <w:rsid w:val="007E651D"/>
    <w:rsid w:val="007E677F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4C"/>
    <w:rsid w:val="007E6F65"/>
    <w:rsid w:val="007E6F75"/>
    <w:rsid w:val="007E707B"/>
    <w:rsid w:val="007E715A"/>
    <w:rsid w:val="007E7265"/>
    <w:rsid w:val="007E7289"/>
    <w:rsid w:val="007E7342"/>
    <w:rsid w:val="007E7417"/>
    <w:rsid w:val="007E742C"/>
    <w:rsid w:val="007E7469"/>
    <w:rsid w:val="007E74EA"/>
    <w:rsid w:val="007E7583"/>
    <w:rsid w:val="007E7595"/>
    <w:rsid w:val="007E760A"/>
    <w:rsid w:val="007E7653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5A9"/>
    <w:rsid w:val="007F06D4"/>
    <w:rsid w:val="007F074C"/>
    <w:rsid w:val="007F076C"/>
    <w:rsid w:val="007F085B"/>
    <w:rsid w:val="007F0967"/>
    <w:rsid w:val="007F09CE"/>
    <w:rsid w:val="007F0AA0"/>
    <w:rsid w:val="007F0D01"/>
    <w:rsid w:val="007F0DFF"/>
    <w:rsid w:val="007F0E5F"/>
    <w:rsid w:val="007F0E86"/>
    <w:rsid w:val="007F0FC5"/>
    <w:rsid w:val="007F105B"/>
    <w:rsid w:val="007F1095"/>
    <w:rsid w:val="007F10E4"/>
    <w:rsid w:val="007F11A9"/>
    <w:rsid w:val="007F11D2"/>
    <w:rsid w:val="007F1387"/>
    <w:rsid w:val="007F13B5"/>
    <w:rsid w:val="007F1450"/>
    <w:rsid w:val="007F1574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2C0E"/>
    <w:rsid w:val="007F2C83"/>
    <w:rsid w:val="007F2C87"/>
    <w:rsid w:val="007F3035"/>
    <w:rsid w:val="007F30A3"/>
    <w:rsid w:val="007F31AE"/>
    <w:rsid w:val="007F31D0"/>
    <w:rsid w:val="007F31F1"/>
    <w:rsid w:val="007F350B"/>
    <w:rsid w:val="007F361E"/>
    <w:rsid w:val="007F370E"/>
    <w:rsid w:val="007F3754"/>
    <w:rsid w:val="007F380A"/>
    <w:rsid w:val="007F380F"/>
    <w:rsid w:val="007F391E"/>
    <w:rsid w:val="007F3941"/>
    <w:rsid w:val="007F3A47"/>
    <w:rsid w:val="007F3A75"/>
    <w:rsid w:val="007F3AC1"/>
    <w:rsid w:val="007F3ADC"/>
    <w:rsid w:val="007F3B35"/>
    <w:rsid w:val="007F3B71"/>
    <w:rsid w:val="007F3B8C"/>
    <w:rsid w:val="007F3D71"/>
    <w:rsid w:val="007F3DEF"/>
    <w:rsid w:val="007F3F12"/>
    <w:rsid w:val="007F3F90"/>
    <w:rsid w:val="007F3FEA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5CE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28"/>
    <w:rsid w:val="007F4F4E"/>
    <w:rsid w:val="007F50A5"/>
    <w:rsid w:val="007F5252"/>
    <w:rsid w:val="007F550D"/>
    <w:rsid w:val="007F553E"/>
    <w:rsid w:val="007F5626"/>
    <w:rsid w:val="007F5826"/>
    <w:rsid w:val="007F597D"/>
    <w:rsid w:val="007F5981"/>
    <w:rsid w:val="007F5A62"/>
    <w:rsid w:val="007F5D38"/>
    <w:rsid w:val="007F5E9D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6CBB"/>
    <w:rsid w:val="007F6FEF"/>
    <w:rsid w:val="007F7076"/>
    <w:rsid w:val="007F707B"/>
    <w:rsid w:val="007F7149"/>
    <w:rsid w:val="007F7179"/>
    <w:rsid w:val="007F7327"/>
    <w:rsid w:val="007F7519"/>
    <w:rsid w:val="007F7526"/>
    <w:rsid w:val="007F7583"/>
    <w:rsid w:val="007F7831"/>
    <w:rsid w:val="007F78C1"/>
    <w:rsid w:val="007F79CE"/>
    <w:rsid w:val="007F7A54"/>
    <w:rsid w:val="007F7A69"/>
    <w:rsid w:val="007F7BE7"/>
    <w:rsid w:val="007F7DD1"/>
    <w:rsid w:val="007F7DD7"/>
    <w:rsid w:val="007F7E09"/>
    <w:rsid w:val="007F7E25"/>
    <w:rsid w:val="007F7E28"/>
    <w:rsid w:val="007F7F5A"/>
    <w:rsid w:val="0080004E"/>
    <w:rsid w:val="00800307"/>
    <w:rsid w:val="008003CC"/>
    <w:rsid w:val="00800542"/>
    <w:rsid w:val="008005C1"/>
    <w:rsid w:val="008005F0"/>
    <w:rsid w:val="008006A8"/>
    <w:rsid w:val="00800764"/>
    <w:rsid w:val="00800C59"/>
    <w:rsid w:val="00800EE8"/>
    <w:rsid w:val="00801005"/>
    <w:rsid w:val="0080101E"/>
    <w:rsid w:val="00801021"/>
    <w:rsid w:val="00801070"/>
    <w:rsid w:val="00801295"/>
    <w:rsid w:val="008013D5"/>
    <w:rsid w:val="00801405"/>
    <w:rsid w:val="00801484"/>
    <w:rsid w:val="00801727"/>
    <w:rsid w:val="00801A80"/>
    <w:rsid w:val="00801BD4"/>
    <w:rsid w:val="00801C80"/>
    <w:rsid w:val="00801D4E"/>
    <w:rsid w:val="00801DDF"/>
    <w:rsid w:val="00801EA2"/>
    <w:rsid w:val="00801EAC"/>
    <w:rsid w:val="00801F25"/>
    <w:rsid w:val="008021F2"/>
    <w:rsid w:val="00802266"/>
    <w:rsid w:val="008026BF"/>
    <w:rsid w:val="00802714"/>
    <w:rsid w:val="00802735"/>
    <w:rsid w:val="00802738"/>
    <w:rsid w:val="00802817"/>
    <w:rsid w:val="0080281E"/>
    <w:rsid w:val="008028D7"/>
    <w:rsid w:val="008028F6"/>
    <w:rsid w:val="008029E7"/>
    <w:rsid w:val="00802A32"/>
    <w:rsid w:val="00802C3E"/>
    <w:rsid w:val="00802CBC"/>
    <w:rsid w:val="00802D90"/>
    <w:rsid w:val="00802DD6"/>
    <w:rsid w:val="00802E60"/>
    <w:rsid w:val="00802FAB"/>
    <w:rsid w:val="00803031"/>
    <w:rsid w:val="008030A8"/>
    <w:rsid w:val="008031DD"/>
    <w:rsid w:val="00803250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3FA6"/>
    <w:rsid w:val="0080426B"/>
    <w:rsid w:val="00804306"/>
    <w:rsid w:val="00804579"/>
    <w:rsid w:val="00804A93"/>
    <w:rsid w:val="00804BA2"/>
    <w:rsid w:val="00804BAB"/>
    <w:rsid w:val="00804C22"/>
    <w:rsid w:val="00804C37"/>
    <w:rsid w:val="00804CF8"/>
    <w:rsid w:val="00804D1B"/>
    <w:rsid w:val="00804DC2"/>
    <w:rsid w:val="00804E59"/>
    <w:rsid w:val="00804EBA"/>
    <w:rsid w:val="00805499"/>
    <w:rsid w:val="008054C8"/>
    <w:rsid w:val="00805520"/>
    <w:rsid w:val="00805565"/>
    <w:rsid w:val="0080556E"/>
    <w:rsid w:val="00805581"/>
    <w:rsid w:val="00805729"/>
    <w:rsid w:val="00805837"/>
    <w:rsid w:val="0080588E"/>
    <w:rsid w:val="00805953"/>
    <w:rsid w:val="008059E6"/>
    <w:rsid w:val="00805AE5"/>
    <w:rsid w:val="00805C3C"/>
    <w:rsid w:val="00805E05"/>
    <w:rsid w:val="0080600F"/>
    <w:rsid w:val="00806011"/>
    <w:rsid w:val="0080604E"/>
    <w:rsid w:val="00806135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6B82"/>
    <w:rsid w:val="00806BE1"/>
    <w:rsid w:val="00806F2D"/>
    <w:rsid w:val="00807054"/>
    <w:rsid w:val="00807065"/>
    <w:rsid w:val="0080720F"/>
    <w:rsid w:val="008074F9"/>
    <w:rsid w:val="00807514"/>
    <w:rsid w:val="008075B7"/>
    <w:rsid w:val="008078AB"/>
    <w:rsid w:val="00807BD2"/>
    <w:rsid w:val="00807CC2"/>
    <w:rsid w:val="00807DC9"/>
    <w:rsid w:val="00807E02"/>
    <w:rsid w:val="00810021"/>
    <w:rsid w:val="00810128"/>
    <w:rsid w:val="008101BF"/>
    <w:rsid w:val="008101EB"/>
    <w:rsid w:val="008103CC"/>
    <w:rsid w:val="00810636"/>
    <w:rsid w:val="00810768"/>
    <w:rsid w:val="00810936"/>
    <w:rsid w:val="008109E2"/>
    <w:rsid w:val="00810A29"/>
    <w:rsid w:val="00810AD4"/>
    <w:rsid w:val="00810AE2"/>
    <w:rsid w:val="00810C1C"/>
    <w:rsid w:val="00810CBD"/>
    <w:rsid w:val="00810F19"/>
    <w:rsid w:val="00810F94"/>
    <w:rsid w:val="0081102F"/>
    <w:rsid w:val="0081114C"/>
    <w:rsid w:val="00811169"/>
    <w:rsid w:val="008111B1"/>
    <w:rsid w:val="00811259"/>
    <w:rsid w:val="0081130F"/>
    <w:rsid w:val="0081137F"/>
    <w:rsid w:val="008113B7"/>
    <w:rsid w:val="00811426"/>
    <w:rsid w:val="008114BE"/>
    <w:rsid w:val="0081165C"/>
    <w:rsid w:val="0081169D"/>
    <w:rsid w:val="008117EA"/>
    <w:rsid w:val="00811856"/>
    <w:rsid w:val="0081189A"/>
    <w:rsid w:val="0081194E"/>
    <w:rsid w:val="00811969"/>
    <w:rsid w:val="00811974"/>
    <w:rsid w:val="00811AC6"/>
    <w:rsid w:val="00811E3A"/>
    <w:rsid w:val="00812141"/>
    <w:rsid w:val="008121F2"/>
    <w:rsid w:val="008122F4"/>
    <w:rsid w:val="00812393"/>
    <w:rsid w:val="00812875"/>
    <w:rsid w:val="008128C9"/>
    <w:rsid w:val="008128CE"/>
    <w:rsid w:val="00812943"/>
    <w:rsid w:val="00812A08"/>
    <w:rsid w:val="00812EB7"/>
    <w:rsid w:val="008132F8"/>
    <w:rsid w:val="00813461"/>
    <w:rsid w:val="008134C0"/>
    <w:rsid w:val="008135C9"/>
    <w:rsid w:val="008136FF"/>
    <w:rsid w:val="00813817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82"/>
    <w:rsid w:val="008147AE"/>
    <w:rsid w:val="0081490B"/>
    <w:rsid w:val="008149A3"/>
    <w:rsid w:val="00814A96"/>
    <w:rsid w:val="00814B15"/>
    <w:rsid w:val="00814BBA"/>
    <w:rsid w:val="00814C52"/>
    <w:rsid w:val="00814CE2"/>
    <w:rsid w:val="00814D45"/>
    <w:rsid w:val="00814EF3"/>
    <w:rsid w:val="00814FEA"/>
    <w:rsid w:val="00815010"/>
    <w:rsid w:val="00815072"/>
    <w:rsid w:val="008150CB"/>
    <w:rsid w:val="0081520F"/>
    <w:rsid w:val="00815236"/>
    <w:rsid w:val="00815255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F06"/>
    <w:rsid w:val="00816219"/>
    <w:rsid w:val="00816384"/>
    <w:rsid w:val="008163F1"/>
    <w:rsid w:val="0081682A"/>
    <w:rsid w:val="00816857"/>
    <w:rsid w:val="00816C47"/>
    <w:rsid w:val="00816D48"/>
    <w:rsid w:val="00816E59"/>
    <w:rsid w:val="00817144"/>
    <w:rsid w:val="0081722A"/>
    <w:rsid w:val="008172F6"/>
    <w:rsid w:val="00817402"/>
    <w:rsid w:val="0081742C"/>
    <w:rsid w:val="00817695"/>
    <w:rsid w:val="00817760"/>
    <w:rsid w:val="00817831"/>
    <w:rsid w:val="00817B46"/>
    <w:rsid w:val="00817C42"/>
    <w:rsid w:val="00817C7E"/>
    <w:rsid w:val="00817CFD"/>
    <w:rsid w:val="00817D10"/>
    <w:rsid w:val="00817D81"/>
    <w:rsid w:val="00817EF6"/>
    <w:rsid w:val="00820105"/>
    <w:rsid w:val="0082028D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18"/>
    <w:rsid w:val="008212D9"/>
    <w:rsid w:val="00821360"/>
    <w:rsid w:val="008213CE"/>
    <w:rsid w:val="008213FB"/>
    <w:rsid w:val="00821541"/>
    <w:rsid w:val="008216E2"/>
    <w:rsid w:val="008218EF"/>
    <w:rsid w:val="0082194D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46"/>
    <w:rsid w:val="00822F52"/>
    <w:rsid w:val="00823149"/>
    <w:rsid w:val="0082314F"/>
    <w:rsid w:val="008231A5"/>
    <w:rsid w:val="00823238"/>
    <w:rsid w:val="00823311"/>
    <w:rsid w:val="008235BF"/>
    <w:rsid w:val="00823792"/>
    <w:rsid w:val="008239CD"/>
    <w:rsid w:val="008239E0"/>
    <w:rsid w:val="00823BD0"/>
    <w:rsid w:val="00823CF2"/>
    <w:rsid w:val="00823D3B"/>
    <w:rsid w:val="00823DE7"/>
    <w:rsid w:val="00823F13"/>
    <w:rsid w:val="00823F9D"/>
    <w:rsid w:val="008240EB"/>
    <w:rsid w:val="00824237"/>
    <w:rsid w:val="008243A0"/>
    <w:rsid w:val="008246C4"/>
    <w:rsid w:val="0082474B"/>
    <w:rsid w:val="008249B8"/>
    <w:rsid w:val="00824A51"/>
    <w:rsid w:val="00824A6A"/>
    <w:rsid w:val="00824B24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2C2"/>
    <w:rsid w:val="008263C4"/>
    <w:rsid w:val="00826481"/>
    <w:rsid w:val="0082685A"/>
    <w:rsid w:val="0082699B"/>
    <w:rsid w:val="008269B6"/>
    <w:rsid w:val="00826E25"/>
    <w:rsid w:val="00826E4B"/>
    <w:rsid w:val="00826EE4"/>
    <w:rsid w:val="00826FDD"/>
    <w:rsid w:val="0082702B"/>
    <w:rsid w:val="0082708D"/>
    <w:rsid w:val="008270AB"/>
    <w:rsid w:val="008270F3"/>
    <w:rsid w:val="00827106"/>
    <w:rsid w:val="0082720F"/>
    <w:rsid w:val="008272B6"/>
    <w:rsid w:val="00827322"/>
    <w:rsid w:val="008273AF"/>
    <w:rsid w:val="00827408"/>
    <w:rsid w:val="0082743E"/>
    <w:rsid w:val="008276E5"/>
    <w:rsid w:val="00827725"/>
    <w:rsid w:val="0082785E"/>
    <w:rsid w:val="00827A73"/>
    <w:rsid w:val="00827B04"/>
    <w:rsid w:val="00827B91"/>
    <w:rsid w:val="00827C59"/>
    <w:rsid w:val="00827C8C"/>
    <w:rsid w:val="00827D57"/>
    <w:rsid w:val="00827EDC"/>
    <w:rsid w:val="00830075"/>
    <w:rsid w:val="008300AA"/>
    <w:rsid w:val="008300D2"/>
    <w:rsid w:val="008301E6"/>
    <w:rsid w:val="008301FC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17"/>
    <w:rsid w:val="00830F39"/>
    <w:rsid w:val="00830F70"/>
    <w:rsid w:val="0083100F"/>
    <w:rsid w:val="008312CA"/>
    <w:rsid w:val="008315F4"/>
    <w:rsid w:val="00831654"/>
    <w:rsid w:val="00831758"/>
    <w:rsid w:val="008318A2"/>
    <w:rsid w:val="008318B5"/>
    <w:rsid w:val="008318E7"/>
    <w:rsid w:val="00831A91"/>
    <w:rsid w:val="00831D22"/>
    <w:rsid w:val="00831F98"/>
    <w:rsid w:val="008322EC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60"/>
    <w:rsid w:val="008330FB"/>
    <w:rsid w:val="00833173"/>
    <w:rsid w:val="00833232"/>
    <w:rsid w:val="0083367E"/>
    <w:rsid w:val="00833850"/>
    <w:rsid w:val="008338A4"/>
    <w:rsid w:val="008338A5"/>
    <w:rsid w:val="008339B3"/>
    <w:rsid w:val="00833BB1"/>
    <w:rsid w:val="00833CB5"/>
    <w:rsid w:val="00833DFC"/>
    <w:rsid w:val="00833E05"/>
    <w:rsid w:val="00833E84"/>
    <w:rsid w:val="00833FD3"/>
    <w:rsid w:val="008341A6"/>
    <w:rsid w:val="00834281"/>
    <w:rsid w:val="00834398"/>
    <w:rsid w:val="008344FB"/>
    <w:rsid w:val="00834B3E"/>
    <w:rsid w:val="00834B87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6F3E"/>
    <w:rsid w:val="0083726B"/>
    <w:rsid w:val="0083742F"/>
    <w:rsid w:val="008374DA"/>
    <w:rsid w:val="0083753B"/>
    <w:rsid w:val="008376A8"/>
    <w:rsid w:val="00837715"/>
    <w:rsid w:val="0083781D"/>
    <w:rsid w:val="00837844"/>
    <w:rsid w:val="00837904"/>
    <w:rsid w:val="0083796F"/>
    <w:rsid w:val="0083798A"/>
    <w:rsid w:val="008379EE"/>
    <w:rsid w:val="00837B02"/>
    <w:rsid w:val="00837B30"/>
    <w:rsid w:val="00837B3A"/>
    <w:rsid w:val="00837B54"/>
    <w:rsid w:val="00837EDF"/>
    <w:rsid w:val="00837F47"/>
    <w:rsid w:val="00837FE4"/>
    <w:rsid w:val="008401F8"/>
    <w:rsid w:val="0084026A"/>
    <w:rsid w:val="008402AF"/>
    <w:rsid w:val="00840563"/>
    <w:rsid w:val="0084059C"/>
    <w:rsid w:val="008406C1"/>
    <w:rsid w:val="008407B5"/>
    <w:rsid w:val="008408F1"/>
    <w:rsid w:val="00840A3C"/>
    <w:rsid w:val="00840A65"/>
    <w:rsid w:val="00840AE3"/>
    <w:rsid w:val="00840C6B"/>
    <w:rsid w:val="00840DAA"/>
    <w:rsid w:val="00840DD8"/>
    <w:rsid w:val="008412B8"/>
    <w:rsid w:val="00841463"/>
    <w:rsid w:val="00841478"/>
    <w:rsid w:val="0084153B"/>
    <w:rsid w:val="0084153F"/>
    <w:rsid w:val="008415B3"/>
    <w:rsid w:val="00841631"/>
    <w:rsid w:val="008416C6"/>
    <w:rsid w:val="00841810"/>
    <w:rsid w:val="0084190A"/>
    <w:rsid w:val="00841940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1F77"/>
    <w:rsid w:val="00842169"/>
    <w:rsid w:val="008422B9"/>
    <w:rsid w:val="0084235A"/>
    <w:rsid w:val="0084247C"/>
    <w:rsid w:val="008426AE"/>
    <w:rsid w:val="008426CC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2EE8"/>
    <w:rsid w:val="00842F31"/>
    <w:rsid w:val="00842F90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5FF"/>
    <w:rsid w:val="008448B2"/>
    <w:rsid w:val="008449E7"/>
    <w:rsid w:val="00844A8F"/>
    <w:rsid w:val="00844A9F"/>
    <w:rsid w:val="00844AFA"/>
    <w:rsid w:val="00844C38"/>
    <w:rsid w:val="00844E29"/>
    <w:rsid w:val="00844EE6"/>
    <w:rsid w:val="00844EFA"/>
    <w:rsid w:val="00844F0E"/>
    <w:rsid w:val="00844F25"/>
    <w:rsid w:val="00845256"/>
    <w:rsid w:val="00845281"/>
    <w:rsid w:val="0084547A"/>
    <w:rsid w:val="008454F3"/>
    <w:rsid w:val="00845559"/>
    <w:rsid w:val="00845570"/>
    <w:rsid w:val="008455F9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797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65A"/>
    <w:rsid w:val="008477D2"/>
    <w:rsid w:val="00847918"/>
    <w:rsid w:val="00847935"/>
    <w:rsid w:val="0084799C"/>
    <w:rsid w:val="00847D39"/>
    <w:rsid w:val="00847EDF"/>
    <w:rsid w:val="00847F63"/>
    <w:rsid w:val="00847FFB"/>
    <w:rsid w:val="008502CE"/>
    <w:rsid w:val="00850479"/>
    <w:rsid w:val="008507C6"/>
    <w:rsid w:val="00850AAF"/>
    <w:rsid w:val="00850AFB"/>
    <w:rsid w:val="00850B51"/>
    <w:rsid w:val="00850B62"/>
    <w:rsid w:val="00850BE1"/>
    <w:rsid w:val="00850F9F"/>
    <w:rsid w:val="008512B5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81"/>
    <w:rsid w:val="00852784"/>
    <w:rsid w:val="008527CF"/>
    <w:rsid w:val="008528E4"/>
    <w:rsid w:val="00852944"/>
    <w:rsid w:val="00852B17"/>
    <w:rsid w:val="00852BBD"/>
    <w:rsid w:val="00852BC4"/>
    <w:rsid w:val="00852CC3"/>
    <w:rsid w:val="00852D40"/>
    <w:rsid w:val="00852D9F"/>
    <w:rsid w:val="00852F6B"/>
    <w:rsid w:val="00852F74"/>
    <w:rsid w:val="0085303A"/>
    <w:rsid w:val="00853161"/>
    <w:rsid w:val="0085334D"/>
    <w:rsid w:val="008533B4"/>
    <w:rsid w:val="008533BA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3FDD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3D"/>
    <w:rsid w:val="00854D93"/>
    <w:rsid w:val="00854DC5"/>
    <w:rsid w:val="00854DDE"/>
    <w:rsid w:val="00854F1C"/>
    <w:rsid w:val="00855207"/>
    <w:rsid w:val="008552D8"/>
    <w:rsid w:val="008552E7"/>
    <w:rsid w:val="00855368"/>
    <w:rsid w:val="008553FE"/>
    <w:rsid w:val="0085559C"/>
    <w:rsid w:val="008555EE"/>
    <w:rsid w:val="00855673"/>
    <w:rsid w:val="008556FA"/>
    <w:rsid w:val="008556FF"/>
    <w:rsid w:val="008558B8"/>
    <w:rsid w:val="008558EB"/>
    <w:rsid w:val="00855913"/>
    <w:rsid w:val="00855950"/>
    <w:rsid w:val="008559AD"/>
    <w:rsid w:val="008559CB"/>
    <w:rsid w:val="008559FC"/>
    <w:rsid w:val="00855A1D"/>
    <w:rsid w:val="00855C92"/>
    <w:rsid w:val="00855E34"/>
    <w:rsid w:val="00855F46"/>
    <w:rsid w:val="00855F65"/>
    <w:rsid w:val="00856228"/>
    <w:rsid w:val="008563DC"/>
    <w:rsid w:val="008564A6"/>
    <w:rsid w:val="008566A2"/>
    <w:rsid w:val="00856739"/>
    <w:rsid w:val="00856773"/>
    <w:rsid w:val="00856779"/>
    <w:rsid w:val="008567EF"/>
    <w:rsid w:val="00856948"/>
    <w:rsid w:val="0085697F"/>
    <w:rsid w:val="00856A4C"/>
    <w:rsid w:val="00856B23"/>
    <w:rsid w:val="00856BEE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67B"/>
    <w:rsid w:val="00857776"/>
    <w:rsid w:val="0085778C"/>
    <w:rsid w:val="008578D4"/>
    <w:rsid w:val="008578F1"/>
    <w:rsid w:val="008578F9"/>
    <w:rsid w:val="008579BF"/>
    <w:rsid w:val="00857D89"/>
    <w:rsid w:val="00857ED0"/>
    <w:rsid w:val="00857F5E"/>
    <w:rsid w:val="00857F77"/>
    <w:rsid w:val="00857FF0"/>
    <w:rsid w:val="00860190"/>
    <w:rsid w:val="00860331"/>
    <w:rsid w:val="008605B6"/>
    <w:rsid w:val="0086073C"/>
    <w:rsid w:val="008607B3"/>
    <w:rsid w:val="00860E2C"/>
    <w:rsid w:val="00860EA6"/>
    <w:rsid w:val="00860EDA"/>
    <w:rsid w:val="00860EFA"/>
    <w:rsid w:val="008610FA"/>
    <w:rsid w:val="00861101"/>
    <w:rsid w:val="0086114B"/>
    <w:rsid w:val="008611CD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16"/>
    <w:rsid w:val="008619FB"/>
    <w:rsid w:val="00861C3D"/>
    <w:rsid w:val="00861D1B"/>
    <w:rsid w:val="00861DFF"/>
    <w:rsid w:val="00861E2F"/>
    <w:rsid w:val="00861F63"/>
    <w:rsid w:val="0086212F"/>
    <w:rsid w:val="0086235E"/>
    <w:rsid w:val="00862405"/>
    <w:rsid w:val="0086249E"/>
    <w:rsid w:val="00862717"/>
    <w:rsid w:val="0086274C"/>
    <w:rsid w:val="00862932"/>
    <w:rsid w:val="00862971"/>
    <w:rsid w:val="00862C22"/>
    <w:rsid w:val="00862CFA"/>
    <w:rsid w:val="00862D8F"/>
    <w:rsid w:val="00862EAE"/>
    <w:rsid w:val="00862F65"/>
    <w:rsid w:val="00862F8F"/>
    <w:rsid w:val="00862FE2"/>
    <w:rsid w:val="00862FFE"/>
    <w:rsid w:val="008631D4"/>
    <w:rsid w:val="0086337E"/>
    <w:rsid w:val="008634D3"/>
    <w:rsid w:val="0086356B"/>
    <w:rsid w:val="00863760"/>
    <w:rsid w:val="00863914"/>
    <w:rsid w:val="00863A2A"/>
    <w:rsid w:val="00863BD4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844"/>
    <w:rsid w:val="00865894"/>
    <w:rsid w:val="00865903"/>
    <w:rsid w:val="00865ADE"/>
    <w:rsid w:val="00865BFF"/>
    <w:rsid w:val="00865DA0"/>
    <w:rsid w:val="00865E38"/>
    <w:rsid w:val="00865EA9"/>
    <w:rsid w:val="00866098"/>
    <w:rsid w:val="008660D6"/>
    <w:rsid w:val="00866225"/>
    <w:rsid w:val="0086624D"/>
    <w:rsid w:val="0086630A"/>
    <w:rsid w:val="00866318"/>
    <w:rsid w:val="008663C1"/>
    <w:rsid w:val="0086640B"/>
    <w:rsid w:val="00866475"/>
    <w:rsid w:val="00866563"/>
    <w:rsid w:val="008665E0"/>
    <w:rsid w:val="00866662"/>
    <w:rsid w:val="008667A6"/>
    <w:rsid w:val="008669DB"/>
    <w:rsid w:val="00866A8D"/>
    <w:rsid w:val="00866AF7"/>
    <w:rsid w:val="00866BB3"/>
    <w:rsid w:val="00866C57"/>
    <w:rsid w:val="00866E97"/>
    <w:rsid w:val="00866EE4"/>
    <w:rsid w:val="00866F35"/>
    <w:rsid w:val="00866F3D"/>
    <w:rsid w:val="00866F5D"/>
    <w:rsid w:val="00867132"/>
    <w:rsid w:val="008671BE"/>
    <w:rsid w:val="008672FA"/>
    <w:rsid w:val="00867324"/>
    <w:rsid w:val="0086749F"/>
    <w:rsid w:val="0086772A"/>
    <w:rsid w:val="00867864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563"/>
    <w:rsid w:val="00870696"/>
    <w:rsid w:val="008706C4"/>
    <w:rsid w:val="0087095D"/>
    <w:rsid w:val="00870B18"/>
    <w:rsid w:val="00870DBC"/>
    <w:rsid w:val="00870FE9"/>
    <w:rsid w:val="0087106E"/>
    <w:rsid w:val="008710AA"/>
    <w:rsid w:val="00871233"/>
    <w:rsid w:val="00871245"/>
    <w:rsid w:val="008712F5"/>
    <w:rsid w:val="008713CA"/>
    <w:rsid w:val="008713DA"/>
    <w:rsid w:val="0087161A"/>
    <w:rsid w:val="00871792"/>
    <w:rsid w:val="00871D46"/>
    <w:rsid w:val="00871F5E"/>
    <w:rsid w:val="008720D5"/>
    <w:rsid w:val="008722F4"/>
    <w:rsid w:val="0087244D"/>
    <w:rsid w:val="008725D9"/>
    <w:rsid w:val="00872744"/>
    <w:rsid w:val="008728E0"/>
    <w:rsid w:val="00872AE3"/>
    <w:rsid w:val="00872B78"/>
    <w:rsid w:val="00872BC9"/>
    <w:rsid w:val="00872C02"/>
    <w:rsid w:val="00872CFF"/>
    <w:rsid w:val="00872DFE"/>
    <w:rsid w:val="00872E34"/>
    <w:rsid w:val="00872E9B"/>
    <w:rsid w:val="0087304C"/>
    <w:rsid w:val="00873068"/>
    <w:rsid w:val="00873383"/>
    <w:rsid w:val="008733BC"/>
    <w:rsid w:val="00873440"/>
    <w:rsid w:val="00873458"/>
    <w:rsid w:val="0087374F"/>
    <w:rsid w:val="008737D3"/>
    <w:rsid w:val="008738CC"/>
    <w:rsid w:val="008738CF"/>
    <w:rsid w:val="00873BB9"/>
    <w:rsid w:val="00873F3C"/>
    <w:rsid w:val="008741A1"/>
    <w:rsid w:val="00874222"/>
    <w:rsid w:val="008742DF"/>
    <w:rsid w:val="008743F5"/>
    <w:rsid w:val="00874473"/>
    <w:rsid w:val="008745B0"/>
    <w:rsid w:val="00874656"/>
    <w:rsid w:val="008746D5"/>
    <w:rsid w:val="008748DB"/>
    <w:rsid w:val="00874A0B"/>
    <w:rsid w:val="00874A90"/>
    <w:rsid w:val="00874A91"/>
    <w:rsid w:val="00874B45"/>
    <w:rsid w:val="00874BB6"/>
    <w:rsid w:val="00874BE0"/>
    <w:rsid w:val="00874CD9"/>
    <w:rsid w:val="00874F65"/>
    <w:rsid w:val="0087501B"/>
    <w:rsid w:val="008751EE"/>
    <w:rsid w:val="008753CB"/>
    <w:rsid w:val="0087552E"/>
    <w:rsid w:val="0087574C"/>
    <w:rsid w:val="008757ED"/>
    <w:rsid w:val="008758D7"/>
    <w:rsid w:val="0087591B"/>
    <w:rsid w:val="008759FB"/>
    <w:rsid w:val="00875ACD"/>
    <w:rsid w:val="00875DC7"/>
    <w:rsid w:val="00875E13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17"/>
    <w:rsid w:val="00876B69"/>
    <w:rsid w:val="00876BE5"/>
    <w:rsid w:val="00876C09"/>
    <w:rsid w:val="00876C47"/>
    <w:rsid w:val="00876C4B"/>
    <w:rsid w:val="00876CB1"/>
    <w:rsid w:val="00876CD2"/>
    <w:rsid w:val="00876E1D"/>
    <w:rsid w:val="00876E8F"/>
    <w:rsid w:val="00876F1B"/>
    <w:rsid w:val="00876FBF"/>
    <w:rsid w:val="00876FF3"/>
    <w:rsid w:val="00877052"/>
    <w:rsid w:val="008770FD"/>
    <w:rsid w:val="008770FE"/>
    <w:rsid w:val="00877111"/>
    <w:rsid w:val="008771A7"/>
    <w:rsid w:val="008771DC"/>
    <w:rsid w:val="008771F0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315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E29"/>
    <w:rsid w:val="00880F7A"/>
    <w:rsid w:val="00880F8F"/>
    <w:rsid w:val="00880FD8"/>
    <w:rsid w:val="00881094"/>
    <w:rsid w:val="008812DE"/>
    <w:rsid w:val="008812E6"/>
    <w:rsid w:val="0088130F"/>
    <w:rsid w:val="00881550"/>
    <w:rsid w:val="00881575"/>
    <w:rsid w:val="008815EE"/>
    <w:rsid w:val="008816FA"/>
    <w:rsid w:val="00881754"/>
    <w:rsid w:val="00881764"/>
    <w:rsid w:val="0088178B"/>
    <w:rsid w:val="008817B8"/>
    <w:rsid w:val="0088191A"/>
    <w:rsid w:val="00881B3D"/>
    <w:rsid w:val="00881C8C"/>
    <w:rsid w:val="00882178"/>
    <w:rsid w:val="008821C3"/>
    <w:rsid w:val="0088241F"/>
    <w:rsid w:val="008824B4"/>
    <w:rsid w:val="00882541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2D5B"/>
    <w:rsid w:val="00882EAD"/>
    <w:rsid w:val="008832BE"/>
    <w:rsid w:val="0088346B"/>
    <w:rsid w:val="00883B4A"/>
    <w:rsid w:val="00883BBA"/>
    <w:rsid w:val="00883BCF"/>
    <w:rsid w:val="00883C3C"/>
    <w:rsid w:val="00883C6F"/>
    <w:rsid w:val="00883CE7"/>
    <w:rsid w:val="00884073"/>
    <w:rsid w:val="008840AA"/>
    <w:rsid w:val="008840C0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4E8E"/>
    <w:rsid w:val="008851B3"/>
    <w:rsid w:val="008853E6"/>
    <w:rsid w:val="008853EE"/>
    <w:rsid w:val="00885430"/>
    <w:rsid w:val="00885478"/>
    <w:rsid w:val="0088548A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1A"/>
    <w:rsid w:val="008865A2"/>
    <w:rsid w:val="00886643"/>
    <w:rsid w:val="008866B0"/>
    <w:rsid w:val="0088677B"/>
    <w:rsid w:val="00886900"/>
    <w:rsid w:val="00886974"/>
    <w:rsid w:val="00886B78"/>
    <w:rsid w:val="00886C7B"/>
    <w:rsid w:val="00886D14"/>
    <w:rsid w:val="00886D1A"/>
    <w:rsid w:val="00886D43"/>
    <w:rsid w:val="00886F7E"/>
    <w:rsid w:val="0088712B"/>
    <w:rsid w:val="008872A4"/>
    <w:rsid w:val="008872D6"/>
    <w:rsid w:val="0088737E"/>
    <w:rsid w:val="0088753A"/>
    <w:rsid w:val="0088762D"/>
    <w:rsid w:val="0088767D"/>
    <w:rsid w:val="008877BC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50B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F91"/>
    <w:rsid w:val="008912B9"/>
    <w:rsid w:val="008912D1"/>
    <w:rsid w:val="008914B4"/>
    <w:rsid w:val="00891719"/>
    <w:rsid w:val="00891834"/>
    <w:rsid w:val="008919D4"/>
    <w:rsid w:val="00891C3A"/>
    <w:rsid w:val="00891CAF"/>
    <w:rsid w:val="00891DC3"/>
    <w:rsid w:val="00892266"/>
    <w:rsid w:val="00892451"/>
    <w:rsid w:val="008925B9"/>
    <w:rsid w:val="008925FA"/>
    <w:rsid w:val="0089261E"/>
    <w:rsid w:val="0089267F"/>
    <w:rsid w:val="00892950"/>
    <w:rsid w:val="00892A92"/>
    <w:rsid w:val="00892D5F"/>
    <w:rsid w:val="00892E0A"/>
    <w:rsid w:val="00892F8A"/>
    <w:rsid w:val="00892FD4"/>
    <w:rsid w:val="00892FF9"/>
    <w:rsid w:val="0089303D"/>
    <w:rsid w:val="008931A7"/>
    <w:rsid w:val="008931E2"/>
    <w:rsid w:val="0089320E"/>
    <w:rsid w:val="008932C7"/>
    <w:rsid w:val="00893511"/>
    <w:rsid w:val="008935EE"/>
    <w:rsid w:val="0089363F"/>
    <w:rsid w:val="008936A4"/>
    <w:rsid w:val="008937FB"/>
    <w:rsid w:val="0089389E"/>
    <w:rsid w:val="00893CF2"/>
    <w:rsid w:val="00893F1C"/>
    <w:rsid w:val="00893F39"/>
    <w:rsid w:val="00893FBE"/>
    <w:rsid w:val="00894359"/>
    <w:rsid w:val="00894544"/>
    <w:rsid w:val="0089455E"/>
    <w:rsid w:val="008946DD"/>
    <w:rsid w:val="00894823"/>
    <w:rsid w:val="00894961"/>
    <w:rsid w:val="008949D7"/>
    <w:rsid w:val="00894A40"/>
    <w:rsid w:val="00894A4B"/>
    <w:rsid w:val="00894A70"/>
    <w:rsid w:val="00894BEC"/>
    <w:rsid w:val="00894C13"/>
    <w:rsid w:val="00894C34"/>
    <w:rsid w:val="00894D01"/>
    <w:rsid w:val="00894D5F"/>
    <w:rsid w:val="00894DD3"/>
    <w:rsid w:val="00894E21"/>
    <w:rsid w:val="00895165"/>
    <w:rsid w:val="0089516E"/>
    <w:rsid w:val="00895244"/>
    <w:rsid w:val="008952F0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68"/>
    <w:rsid w:val="00896AD2"/>
    <w:rsid w:val="00896BC3"/>
    <w:rsid w:val="00896DAF"/>
    <w:rsid w:val="00897059"/>
    <w:rsid w:val="00897224"/>
    <w:rsid w:val="0089730C"/>
    <w:rsid w:val="00897334"/>
    <w:rsid w:val="008973E4"/>
    <w:rsid w:val="00897492"/>
    <w:rsid w:val="0089749F"/>
    <w:rsid w:val="008976AE"/>
    <w:rsid w:val="0089770E"/>
    <w:rsid w:val="00897725"/>
    <w:rsid w:val="00897806"/>
    <w:rsid w:val="008979CE"/>
    <w:rsid w:val="00897C30"/>
    <w:rsid w:val="00897CBC"/>
    <w:rsid w:val="00897DAC"/>
    <w:rsid w:val="00897DC4"/>
    <w:rsid w:val="00897E63"/>
    <w:rsid w:val="00897F81"/>
    <w:rsid w:val="00897FDA"/>
    <w:rsid w:val="00897FDE"/>
    <w:rsid w:val="008A00E6"/>
    <w:rsid w:val="008A014F"/>
    <w:rsid w:val="008A030E"/>
    <w:rsid w:val="008A034F"/>
    <w:rsid w:val="008A03D5"/>
    <w:rsid w:val="008A0587"/>
    <w:rsid w:val="008A0783"/>
    <w:rsid w:val="008A08E5"/>
    <w:rsid w:val="008A0B0A"/>
    <w:rsid w:val="008A0B9A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4BA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12"/>
    <w:rsid w:val="008A1C7F"/>
    <w:rsid w:val="008A1DEA"/>
    <w:rsid w:val="008A2075"/>
    <w:rsid w:val="008A20BA"/>
    <w:rsid w:val="008A2316"/>
    <w:rsid w:val="008A2414"/>
    <w:rsid w:val="008A267E"/>
    <w:rsid w:val="008A2698"/>
    <w:rsid w:val="008A271E"/>
    <w:rsid w:val="008A27E0"/>
    <w:rsid w:val="008A28E3"/>
    <w:rsid w:val="008A2959"/>
    <w:rsid w:val="008A2B1F"/>
    <w:rsid w:val="008A2B83"/>
    <w:rsid w:val="008A2BF0"/>
    <w:rsid w:val="008A2DAF"/>
    <w:rsid w:val="008A2EF9"/>
    <w:rsid w:val="008A2F0F"/>
    <w:rsid w:val="008A2FC6"/>
    <w:rsid w:val="008A2FCB"/>
    <w:rsid w:val="008A31B1"/>
    <w:rsid w:val="008A31EB"/>
    <w:rsid w:val="008A3579"/>
    <w:rsid w:val="008A35FB"/>
    <w:rsid w:val="008A380B"/>
    <w:rsid w:val="008A3817"/>
    <w:rsid w:val="008A3A58"/>
    <w:rsid w:val="008A3AC9"/>
    <w:rsid w:val="008A3BA7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7E0"/>
    <w:rsid w:val="008A4844"/>
    <w:rsid w:val="008A48E6"/>
    <w:rsid w:val="008A4B74"/>
    <w:rsid w:val="008A4E60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68D"/>
    <w:rsid w:val="008A56A1"/>
    <w:rsid w:val="008A570E"/>
    <w:rsid w:val="008A5717"/>
    <w:rsid w:val="008A573C"/>
    <w:rsid w:val="008A57DD"/>
    <w:rsid w:val="008A580C"/>
    <w:rsid w:val="008A5956"/>
    <w:rsid w:val="008A5A9A"/>
    <w:rsid w:val="008A5C3C"/>
    <w:rsid w:val="008A5CE0"/>
    <w:rsid w:val="008A5E2B"/>
    <w:rsid w:val="008A5FAE"/>
    <w:rsid w:val="008A61B3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CE"/>
    <w:rsid w:val="008A7342"/>
    <w:rsid w:val="008A7588"/>
    <w:rsid w:val="008A76CC"/>
    <w:rsid w:val="008A7846"/>
    <w:rsid w:val="008A78E6"/>
    <w:rsid w:val="008A78F4"/>
    <w:rsid w:val="008A7955"/>
    <w:rsid w:val="008A7A39"/>
    <w:rsid w:val="008A7A47"/>
    <w:rsid w:val="008A7A8B"/>
    <w:rsid w:val="008A7C6F"/>
    <w:rsid w:val="008A7CCB"/>
    <w:rsid w:val="008A7D82"/>
    <w:rsid w:val="008A7EB1"/>
    <w:rsid w:val="008B015F"/>
    <w:rsid w:val="008B0230"/>
    <w:rsid w:val="008B02B1"/>
    <w:rsid w:val="008B02D7"/>
    <w:rsid w:val="008B04EF"/>
    <w:rsid w:val="008B04FB"/>
    <w:rsid w:val="008B0649"/>
    <w:rsid w:val="008B083F"/>
    <w:rsid w:val="008B088B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5B4"/>
    <w:rsid w:val="008B16BD"/>
    <w:rsid w:val="008B19DB"/>
    <w:rsid w:val="008B1B54"/>
    <w:rsid w:val="008B1B66"/>
    <w:rsid w:val="008B1CF8"/>
    <w:rsid w:val="008B2283"/>
    <w:rsid w:val="008B242F"/>
    <w:rsid w:val="008B2452"/>
    <w:rsid w:val="008B258D"/>
    <w:rsid w:val="008B2947"/>
    <w:rsid w:val="008B2A4B"/>
    <w:rsid w:val="008B2EA7"/>
    <w:rsid w:val="008B311F"/>
    <w:rsid w:val="008B3209"/>
    <w:rsid w:val="008B3257"/>
    <w:rsid w:val="008B32CB"/>
    <w:rsid w:val="008B347F"/>
    <w:rsid w:val="008B3791"/>
    <w:rsid w:val="008B3887"/>
    <w:rsid w:val="008B388E"/>
    <w:rsid w:val="008B389E"/>
    <w:rsid w:val="008B39C3"/>
    <w:rsid w:val="008B3ACE"/>
    <w:rsid w:val="008B3C07"/>
    <w:rsid w:val="008B3C65"/>
    <w:rsid w:val="008B3CA8"/>
    <w:rsid w:val="008B3F49"/>
    <w:rsid w:val="008B4055"/>
    <w:rsid w:val="008B40BD"/>
    <w:rsid w:val="008B4129"/>
    <w:rsid w:val="008B4286"/>
    <w:rsid w:val="008B4300"/>
    <w:rsid w:val="008B4473"/>
    <w:rsid w:val="008B4504"/>
    <w:rsid w:val="008B457A"/>
    <w:rsid w:val="008B45C6"/>
    <w:rsid w:val="008B46E3"/>
    <w:rsid w:val="008B4722"/>
    <w:rsid w:val="008B4A19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543"/>
    <w:rsid w:val="008B5581"/>
    <w:rsid w:val="008B5809"/>
    <w:rsid w:val="008B58F2"/>
    <w:rsid w:val="008B5ACF"/>
    <w:rsid w:val="008B5B2C"/>
    <w:rsid w:val="008B5B6C"/>
    <w:rsid w:val="008B5F9D"/>
    <w:rsid w:val="008B605B"/>
    <w:rsid w:val="008B6150"/>
    <w:rsid w:val="008B61AA"/>
    <w:rsid w:val="008B651E"/>
    <w:rsid w:val="008B6548"/>
    <w:rsid w:val="008B6DD2"/>
    <w:rsid w:val="008B6E9F"/>
    <w:rsid w:val="008B6EF7"/>
    <w:rsid w:val="008B6F51"/>
    <w:rsid w:val="008B6F89"/>
    <w:rsid w:val="008B6FA2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6A4"/>
    <w:rsid w:val="008C081B"/>
    <w:rsid w:val="008C097B"/>
    <w:rsid w:val="008C0A20"/>
    <w:rsid w:val="008C0A4C"/>
    <w:rsid w:val="008C0AC1"/>
    <w:rsid w:val="008C109E"/>
    <w:rsid w:val="008C1114"/>
    <w:rsid w:val="008C1226"/>
    <w:rsid w:val="008C1640"/>
    <w:rsid w:val="008C1694"/>
    <w:rsid w:val="008C17E3"/>
    <w:rsid w:val="008C1834"/>
    <w:rsid w:val="008C189A"/>
    <w:rsid w:val="008C1A93"/>
    <w:rsid w:val="008C1AA4"/>
    <w:rsid w:val="008C1BEF"/>
    <w:rsid w:val="008C1CB6"/>
    <w:rsid w:val="008C1E14"/>
    <w:rsid w:val="008C1E56"/>
    <w:rsid w:val="008C1E7A"/>
    <w:rsid w:val="008C1E9F"/>
    <w:rsid w:val="008C1EC4"/>
    <w:rsid w:val="008C200E"/>
    <w:rsid w:val="008C2104"/>
    <w:rsid w:val="008C24D8"/>
    <w:rsid w:val="008C24EC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257"/>
    <w:rsid w:val="008C3303"/>
    <w:rsid w:val="008C33D5"/>
    <w:rsid w:val="008C353A"/>
    <w:rsid w:val="008C3550"/>
    <w:rsid w:val="008C3627"/>
    <w:rsid w:val="008C368D"/>
    <w:rsid w:val="008C381C"/>
    <w:rsid w:val="008C3B09"/>
    <w:rsid w:val="008C3CC8"/>
    <w:rsid w:val="008C3CD4"/>
    <w:rsid w:val="008C3D92"/>
    <w:rsid w:val="008C3E78"/>
    <w:rsid w:val="008C3F7D"/>
    <w:rsid w:val="008C3FF9"/>
    <w:rsid w:val="008C404E"/>
    <w:rsid w:val="008C4150"/>
    <w:rsid w:val="008C41BA"/>
    <w:rsid w:val="008C4237"/>
    <w:rsid w:val="008C42DF"/>
    <w:rsid w:val="008C4643"/>
    <w:rsid w:val="008C487F"/>
    <w:rsid w:val="008C4A4D"/>
    <w:rsid w:val="008C4AC2"/>
    <w:rsid w:val="008C4AC5"/>
    <w:rsid w:val="008C4BE6"/>
    <w:rsid w:val="008C4D74"/>
    <w:rsid w:val="008C4E8A"/>
    <w:rsid w:val="008C4F5D"/>
    <w:rsid w:val="008C505E"/>
    <w:rsid w:val="008C51ED"/>
    <w:rsid w:val="008C5238"/>
    <w:rsid w:val="008C5434"/>
    <w:rsid w:val="008C54EC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132"/>
    <w:rsid w:val="008D044B"/>
    <w:rsid w:val="008D067C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753"/>
    <w:rsid w:val="008D17F4"/>
    <w:rsid w:val="008D18BF"/>
    <w:rsid w:val="008D194C"/>
    <w:rsid w:val="008D1A5F"/>
    <w:rsid w:val="008D1B1D"/>
    <w:rsid w:val="008D1BC2"/>
    <w:rsid w:val="008D1D95"/>
    <w:rsid w:val="008D1DE4"/>
    <w:rsid w:val="008D1EC2"/>
    <w:rsid w:val="008D200F"/>
    <w:rsid w:val="008D210D"/>
    <w:rsid w:val="008D212C"/>
    <w:rsid w:val="008D219F"/>
    <w:rsid w:val="008D21EA"/>
    <w:rsid w:val="008D23C3"/>
    <w:rsid w:val="008D2618"/>
    <w:rsid w:val="008D2678"/>
    <w:rsid w:val="008D26D4"/>
    <w:rsid w:val="008D2793"/>
    <w:rsid w:val="008D2955"/>
    <w:rsid w:val="008D29C0"/>
    <w:rsid w:val="008D29E1"/>
    <w:rsid w:val="008D2A86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3FA"/>
    <w:rsid w:val="008D3630"/>
    <w:rsid w:val="008D366B"/>
    <w:rsid w:val="008D3784"/>
    <w:rsid w:val="008D3882"/>
    <w:rsid w:val="008D39E3"/>
    <w:rsid w:val="008D3AD9"/>
    <w:rsid w:val="008D3B09"/>
    <w:rsid w:val="008D3B12"/>
    <w:rsid w:val="008D3B31"/>
    <w:rsid w:val="008D3B7A"/>
    <w:rsid w:val="008D3C2E"/>
    <w:rsid w:val="008D3C62"/>
    <w:rsid w:val="008D3C69"/>
    <w:rsid w:val="008D3C7C"/>
    <w:rsid w:val="008D3D3D"/>
    <w:rsid w:val="008D3EA8"/>
    <w:rsid w:val="008D3FF0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AE2"/>
    <w:rsid w:val="008D4B1B"/>
    <w:rsid w:val="008D4BED"/>
    <w:rsid w:val="008D4D31"/>
    <w:rsid w:val="008D4DF4"/>
    <w:rsid w:val="008D4E37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41"/>
    <w:rsid w:val="008D55BA"/>
    <w:rsid w:val="008D587F"/>
    <w:rsid w:val="008D5925"/>
    <w:rsid w:val="008D5BB8"/>
    <w:rsid w:val="008D5D91"/>
    <w:rsid w:val="008D5E70"/>
    <w:rsid w:val="008D5F5B"/>
    <w:rsid w:val="008D5FAE"/>
    <w:rsid w:val="008D607D"/>
    <w:rsid w:val="008D6208"/>
    <w:rsid w:val="008D6236"/>
    <w:rsid w:val="008D628A"/>
    <w:rsid w:val="008D6652"/>
    <w:rsid w:val="008D6687"/>
    <w:rsid w:val="008D66B7"/>
    <w:rsid w:val="008D6807"/>
    <w:rsid w:val="008D6962"/>
    <w:rsid w:val="008D6A86"/>
    <w:rsid w:val="008D6AAB"/>
    <w:rsid w:val="008D6D94"/>
    <w:rsid w:val="008D7178"/>
    <w:rsid w:val="008D71B7"/>
    <w:rsid w:val="008D728A"/>
    <w:rsid w:val="008D7349"/>
    <w:rsid w:val="008D744A"/>
    <w:rsid w:val="008D7484"/>
    <w:rsid w:val="008D75C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D35"/>
    <w:rsid w:val="008E0D8A"/>
    <w:rsid w:val="008E0E08"/>
    <w:rsid w:val="008E0F3D"/>
    <w:rsid w:val="008E0FFF"/>
    <w:rsid w:val="008E1101"/>
    <w:rsid w:val="008E1167"/>
    <w:rsid w:val="008E14F7"/>
    <w:rsid w:val="008E1553"/>
    <w:rsid w:val="008E1797"/>
    <w:rsid w:val="008E17E8"/>
    <w:rsid w:val="008E19DA"/>
    <w:rsid w:val="008E1ADD"/>
    <w:rsid w:val="008E1BD3"/>
    <w:rsid w:val="008E1C70"/>
    <w:rsid w:val="008E21B0"/>
    <w:rsid w:val="008E2304"/>
    <w:rsid w:val="008E230A"/>
    <w:rsid w:val="008E242F"/>
    <w:rsid w:val="008E268F"/>
    <w:rsid w:val="008E276D"/>
    <w:rsid w:val="008E279B"/>
    <w:rsid w:val="008E27DA"/>
    <w:rsid w:val="008E28A9"/>
    <w:rsid w:val="008E29B5"/>
    <w:rsid w:val="008E2BD9"/>
    <w:rsid w:val="008E2EF9"/>
    <w:rsid w:val="008E2F4E"/>
    <w:rsid w:val="008E325F"/>
    <w:rsid w:val="008E33E4"/>
    <w:rsid w:val="008E3481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08A"/>
    <w:rsid w:val="008E419A"/>
    <w:rsid w:val="008E4516"/>
    <w:rsid w:val="008E451E"/>
    <w:rsid w:val="008E4850"/>
    <w:rsid w:val="008E4859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09"/>
    <w:rsid w:val="008E582C"/>
    <w:rsid w:val="008E58EC"/>
    <w:rsid w:val="008E5995"/>
    <w:rsid w:val="008E5AA8"/>
    <w:rsid w:val="008E5D25"/>
    <w:rsid w:val="008E5D74"/>
    <w:rsid w:val="008E6077"/>
    <w:rsid w:val="008E61AB"/>
    <w:rsid w:val="008E61FC"/>
    <w:rsid w:val="008E6390"/>
    <w:rsid w:val="008E657D"/>
    <w:rsid w:val="008E65B4"/>
    <w:rsid w:val="008E6837"/>
    <w:rsid w:val="008E6A48"/>
    <w:rsid w:val="008E6B26"/>
    <w:rsid w:val="008E6C95"/>
    <w:rsid w:val="008E6D2C"/>
    <w:rsid w:val="008E6E86"/>
    <w:rsid w:val="008E6F97"/>
    <w:rsid w:val="008E702C"/>
    <w:rsid w:val="008E71B2"/>
    <w:rsid w:val="008E71FA"/>
    <w:rsid w:val="008E720C"/>
    <w:rsid w:val="008E74DA"/>
    <w:rsid w:val="008E76C8"/>
    <w:rsid w:val="008E7B38"/>
    <w:rsid w:val="008E7B69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559"/>
    <w:rsid w:val="008F064C"/>
    <w:rsid w:val="008F067D"/>
    <w:rsid w:val="008F06BE"/>
    <w:rsid w:val="008F07EC"/>
    <w:rsid w:val="008F0854"/>
    <w:rsid w:val="008F08C7"/>
    <w:rsid w:val="008F0936"/>
    <w:rsid w:val="008F0B41"/>
    <w:rsid w:val="008F0C3C"/>
    <w:rsid w:val="008F0C53"/>
    <w:rsid w:val="008F0C9F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748"/>
    <w:rsid w:val="008F2828"/>
    <w:rsid w:val="008F2997"/>
    <w:rsid w:val="008F29F5"/>
    <w:rsid w:val="008F2A14"/>
    <w:rsid w:val="008F2AFC"/>
    <w:rsid w:val="008F2BCF"/>
    <w:rsid w:val="008F2C66"/>
    <w:rsid w:val="008F2DCE"/>
    <w:rsid w:val="008F2E66"/>
    <w:rsid w:val="008F2FB3"/>
    <w:rsid w:val="008F3150"/>
    <w:rsid w:val="008F32FE"/>
    <w:rsid w:val="008F3331"/>
    <w:rsid w:val="008F33AE"/>
    <w:rsid w:val="008F34FC"/>
    <w:rsid w:val="008F35C1"/>
    <w:rsid w:val="008F3602"/>
    <w:rsid w:val="008F3613"/>
    <w:rsid w:val="008F3856"/>
    <w:rsid w:val="008F3A5D"/>
    <w:rsid w:val="008F3AB7"/>
    <w:rsid w:val="008F3B7B"/>
    <w:rsid w:val="008F3B91"/>
    <w:rsid w:val="008F3DF3"/>
    <w:rsid w:val="008F3E79"/>
    <w:rsid w:val="008F3FF4"/>
    <w:rsid w:val="008F4126"/>
    <w:rsid w:val="008F421D"/>
    <w:rsid w:val="008F45A0"/>
    <w:rsid w:val="008F4639"/>
    <w:rsid w:val="008F4709"/>
    <w:rsid w:val="008F4713"/>
    <w:rsid w:val="008F47F9"/>
    <w:rsid w:val="008F4881"/>
    <w:rsid w:val="008F48F0"/>
    <w:rsid w:val="008F494B"/>
    <w:rsid w:val="008F4950"/>
    <w:rsid w:val="008F49E5"/>
    <w:rsid w:val="008F4B0F"/>
    <w:rsid w:val="008F4B80"/>
    <w:rsid w:val="008F4C6E"/>
    <w:rsid w:val="008F4C8F"/>
    <w:rsid w:val="008F4DC6"/>
    <w:rsid w:val="008F4EB0"/>
    <w:rsid w:val="008F4F5A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D5E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F"/>
    <w:rsid w:val="008F6F51"/>
    <w:rsid w:val="008F70C6"/>
    <w:rsid w:val="008F713C"/>
    <w:rsid w:val="008F7274"/>
    <w:rsid w:val="008F753B"/>
    <w:rsid w:val="008F7641"/>
    <w:rsid w:val="008F76B8"/>
    <w:rsid w:val="008F77DE"/>
    <w:rsid w:val="008F78E4"/>
    <w:rsid w:val="008F795F"/>
    <w:rsid w:val="008F7996"/>
    <w:rsid w:val="008F7B1B"/>
    <w:rsid w:val="008F7E98"/>
    <w:rsid w:val="0090002F"/>
    <w:rsid w:val="00900087"/>
    <w:rsid w:val="009000F1"/>
    <w:rsid w:val="009003B8"/>
    <w:rsid w:val="009005CB"/>
    <w:rsid w:val="009005DF"/>
    <w:rsid w:val="00900670"/>
    <w:rsid w:val="0090076D"/>
    <w:rsid w:val="0090078B"/>
    <w:rsid w:val="009007C4"/>
    <w:rsid w:val="009009D3"/>
    <w:rsid w:val="00900AF1"/>
    <w:rsid w:val="00900B82"/>
    <w:rsid w:val="00900CA2"/>
    <w:rsid w:val="00900D1C"/>
    <w:rsid w:val="00900E18"/>
    <w:rsid w:val="00900EAE"/>
    <w:rsid w:val="00900EDF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73E"/>
    <w:rsid w:val="00901AC4"/>
    <w:rsid w:val="00901C30"/>
    <w:rsid w:val="00901CFC"/>
    <w:rsid w:val="00901D89"/>
    <w:rsid w:val="00901EA8"/>
    <w:rsid w:val="00901EBF"/>
    <w:rsid w:val="009020F9"/>
    <w:rsid w:val="00902148"/>
    <w:rsid w:val="009021A6"/>
    <w:rsid w:val="009022D8"/>
    <w:rsid w:val="009023B8"/>
    <w:rsid w:val="009023D4"/>
    <w:rsid w:val="009024D2"/>
    <w:rsid w:val="00902C21"/>
    <w:rsid w:val="00902D72"/>
    <w:rsid w:val="00902DDA"/>
    <w:rsid w:val="00903030"/>
    <w:rsid w:val="00903062"/>
    <w:rsid w:val="0090307E"/>
    <w:rsid w:val="00903155"/>
    <w:rsid w:val="00903221"/>
    <w:rsid w:val="009032FB"/>
    <w:rsid w:val="00903393"/>
    <w:rsid w:val="009033AD"/>
    <w:rsid w:val="009033FA"/>
    <w:rsid w:val="00903475"/>
    <w:rsid w:val="00903531"/>
    <w:rsid w:val="00903614"/>
    <w:rsid w:val="009038E1"/>
    <w:rsid w:val="00903906"/>
    <w:rsid w:val="00903A0B"/>
    <w:rsid w:val="00903A13"/>
    <w:rsid w:val="00903B58"/>
    <w:rsid w:val="00903C63"/>
    <w:rsid w:val="00903D37"/>
    <w:rsid w:val="00904139"/>
    <w:rsid w:val="0090419C"/>
    <w:rsid w:val="00904258"/>
    <w:rsid w:val="009042DD"/>
    <w:rsid w:val="0090431A"/>
    <w:rsid w:val="009043A0"/>
    <w:rsid w:val="009043C9"/>
    <w:rsid w:val="0090442F"/>
    <w:rsid w:val="00904439"/>
    <w:rsid w:val="00904465"/>
    <w:rsid w:val="009045BC"/>
    <w:rsid w:val="009048AA"/>
    <w:rsid w:val="009049DF"/>
    <w:rsid w:val="00904B19"/>
    <w:rsid w:val="00904B3B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655"/>
    <w:rsid w:val="0090583E"/>
    <w:rsid w:val="00905902"/>
    <w:rsid w:val="00905A2A"/>
    <w:rsid w:val="00905D28"/>
    <w:rsid w:val="00905DEF"/>
    <w:rsid w:val="009060AE"/>
    <w:rsid w:val="009060D9"/>
    <w:rsid w:val="00906387"/>
    <w:rsid w:val="0090658B"/>
    <w:rsid w:val="00906644"/>
    <w:rsid w:val="009066F1"/>
    <w:rsid w:val="0090672F"/>
    <w:rsid w:val="00906763"/>
    <w:rsid w:val="009067B9"/>
    <w:rsid w:val="00906846"/>
    <w:rsid w:val="009068CA"/>
    <w:rsid w:val="00906FC5"/>
    <w:rsid w:val="00907104"/>
    <w:rsid w:val="0090715C"/>
    <w:rsid w:val="0090717E"/>
    <w:rsid w:val="009071D8"/>
    <w:rsid w:val="0090722C"/>
    <w:rsid w:val="0090725B"/>
    <w:rsid w:val="009072B9"/>
    <w:rsid w:val="00907352"/>
    <w:rsid w:val="0090740A"/>
    <w:rsid w:val="0090786A"/>
    <w:rsid w:val="00907AA4"/>
    <w:rsid w:val="00907AB8"/>
    <w:rsid w:val="00907B4C"/>
    <w:rsid w:val="00907BE2"/>
    <w:rsid w:val="00907BF9"/>
    <w:rsid w:val="00907C46"/>
    <w:rsid w:val="00907CE5"/>
    <w:rsid w:val="00907D1F"/>
    <w:rsid w:val="009100C1"/>
    <w:rsid w:val="009100EB"/>
    <w:rsid w:val="00910187"/>
    <w:rsid w:val="00910306"/>
    <w:rsid w:val="00910520"/>
    <w:rsid w:val="00910568"/>
    <w:rsid w:val="0091082C"/>
    <w:rsid w:val="0091089B"/>
    <w:rsid w:val="009108A4"/>
    <w:rsid w:val="00910C97"/>
    <w:rsid w:val="00910DE8"/>
    <w:rsid w:val="00910E91"/>
    <w:rsid w:val="00910EF7"/>
    <w:rsid w:val="00910F6E"/>
    <w:rsid w:val="00910FE5"/>
    <w:rsid w:val="009110FC"/>
    <w:rsid w:val="00911300"/>
    <w:rsid w:val="009113A4"/>
    <w:rsid w:val="0091154D"/>
    <w:rsid w:val="009115A2"/>
    <w:rsid w:val="0091175B"/>
    <w:rsid w:val="0091194A"/>
    <w:rsid w:val="009119B8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0D"/>
    <w:rsid w:val="00912122"/>
    <w:rsid w:val="0091213A"/>
    <w:rsid w:val="00912144"/>
    <w:rsid w:val="00912149"/>
    <w:rsid w:val="00912410"/>
    <w:rsid w:val="00912450"/>
    <w:rsid w:val="00912601"/>
    <w:rsid w:val="00912800"/>
    <w:rsid w:val="00912B95"/>
    <w:rsid w:val="00912C14"/>
    <w:rsid w:val="00912DAE"/>
    <w:rsid w:val="00912EB9"/>
    <w:rsid w:val="00912F18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3B8A"/>
    <w:rsid w:val="00913E57"/>
    <w:rsid w:val="009140A2"/>
    <w:rsid w:val="009142E5"/>
    <w:rsid w:val="0091433D"/>
    <w:rsid w:val="009143D0"/>
    <w:rsid w:val="00914502"/>
    <w:rsid w:val="00914920"/>
    <w:rsid w:val="0091497B"/>
    <w:rsid w:val="00914AB7"/>
    <w:rsid w:val="00914B84"/>
    <w:rsid w:val="00914BA1"/>
    <w:rsid w:val="00914BBF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67"/>
    <w:rsid w:val="009158D0"/>
    <w:rsid w:val="009158DE"/>
    <w:rsid w:val="0091590F"/>
    <w:rsid w:val="00915B87"/>
    <w:rsid w:val="00915F87"/>
    <w:rsid w:val="00915FC3"/>
    <w:rsid w:val="00915FF7"/>
    <w:rsid w:val="00916002"/>
    <w:rsid w:val="00916206"/>
    <w:rsid w:val="0091634B"/>
    <w:rsid w:val="00916429"/>
    <w:rsid w:val="0091656A"/>
    <w:rsid w:val="00916672"/>
    <w:rsid w:val="00916740"/>
    <w:rsid w:val="009167A6"/>
    <w:rsid w:val="00916805"/>
    <w:rsid w:val="00916875"/>
    <w:rsid w:val="00916B05"/>
    <w:rsid w:val="00916BE1"/>
    <w:rsid w:val="00916E41"/>
    <w:rsid w:val="00916EC6"/>
    <w:rsid w:val="00916F14"/>
    <w:rsid w:val="00916F2A"/>
    <w:rsid w:val="009170C8"/>
    <w:rsid w:val="00917105"/>
    <w:rsid w:val="0091711E"/>
    <w:rsid w:val="009171A5"/>
    <w:rsid w:val="009172CE"/>
    <w:rsid w:val="009175AE"/>
    <w:rsid w:val="009176C9"/>
    <w:rsid w:val="0091771C"/>
    <w:rsid w:val="009177D8"/>
    <w:rsid w:val="009177F7"/>
    <w:rsid w:val="0091788F"/>
    <w:rsid w:val="00917A1C"/>
    <w:rsid w:val="00917BCD"/>
    <w:rsid w:val="00917DA1"/>
    <w:rsid w:val="00917DBB"/>
    <w:rsid w:val="00917F24"/>
    <w:rsid w:val="0092001F"/>
    <w:rsid w:val="0092004F"/>
    <w:rsid w:val="009203FC"/>
    <w:rsid w:val="00920501"/>
    <w:rsid w:val="00920538"/>
    <w:rsid w:val="009206E6"/>
    <w:rsid w:val="00920899"/>
    <w:rsid w:val="00920922"/>
    <w:rsid w:val="0092098C"/>
    <w:rsid w:val="009209E2"/>
    <w:rsid w:val="00920AF9"/>
    <w:rsid w:val="00920C8F"/>
    <w:rsid w:val="00920E03"/>
    <w:rsid w:val="00920E33"/>
    <w:rsid w:val="00920E35"/>
    <w:rsid w:val="00920E80"/>
    <w:rsid w:val="00920ED7"/>
    <w:rsid w:val="00920F5E"/>
    <w:rsid w:val="00921095"/>
    <w:rsid w:val="00921143"/>
    <w:rsid w:val="009216AB"/>
    <w:rsid w:val="009216D4"/>
    <w:rsid w:val="00921734"/>
    <w:rsid w:val="0092176F"/>
    <w:rsid w:val="00921771"/>
    <w:rsid w:val="00921944"/>
    <w:rsid w:val="0092197C"/>
    <w:rsid w:val="00921A72"/>
    <w:rsid w:val="00921D5C"/>
    <w:rsid w:val="00921DD5"/>
    <w:rsid w:val="00921E07"/>
    <w:rsid w:val="009221D2"/>
    <w:rsid w:val="00922242"/>
    <w:rsid w:val="00922255"/>
    <w:rsid w:val="009222CB"/>
    <w:rsid w:val="009222D8"/>
    <w:rsid w:val="0092238D"/>
    <w:rsid w:val="0092241F"/>
    <w:rsid w:val="00922731"/>
    <w:rsid w:val="009227E7"/>
    <w:rsid w:val="00922885"/>
    <w:rsid w:val="009228C3"/>
    <w:rsid w:val="009229C0"/>
    <w:rsid w:val="00922B24"/>
    <w:rsid w:val="00922BBD"/>
    <w:rsid w:val="00922CB9"/>
    <w:rsid w:val="00922ED9"/>
    <w:rsid w:val="009231AF"/>
    <w:rsid w:val="009231D9"/>
    <w:rsid w:val="009231DE"/>
    <w:rsid w:val="009232C3"/>
    <w:rsid w:val="0092339D"/>
    <w:rsid w:val="00923611"/>
    <w:rsid w:val="009237D5"/>
    <w:rsid w:val="00923808"/>
    <w:rsid w:val="009238B6"/>
    <w:rsid w:val="00923CAC"/>
    <w:rsid w:val="00923F4F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AE1"/>
    <w:rsid w:val="00924B20"/>
    <w:rsid w:val="00924BE6"/>
    <w:rsid w:val="00924CF0"/>
    <w:rsid w:val="00924D14"/>
    <w:rsid w:val="0092505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95D"/>
    <w:rsid w:val="009259E0"/>
    <w:rsid w:val="00925A23"/>
    <w:rsid w:val="00925AD0"/>
    <w:rsid w:val="00925F80"/>
    <w:rsid w:val="0092606C"/>
    <w:rsid w:val="00926115"/>
    <w:rsid w:val="009261A0"/>
    <w:rsid w:val="0092620E"/>
    <w:rsid w:val="0092638C"/>
    <w:rsid w:val="00926433"/>
    <w:rsid w:val="00926672"/>
    <w:rsid w:val="00926801"/>
    <w:rsid w:val="00926818"/>
    <w:rsid w:val="00926980"/>
    <w:rsid w:val="009269C4"/>
    <w:rsid w:val="00926A53"/>
    <w:rsid w:val="00926BB8"/>
    <w:rsid w:val="00926C76"/>
    <w:rsid w:val="00926E66"/>
    <w:rsid w:val="00926EDC"/>
    <w:rsid w:val="00926EE5"/>
    <w:rsid w:val="0092702A"/>
    <w:rsid w:val="00927106"/>
    <w:rsid w:val="009271ED"/>
    <w:rsid w:val="009272CC"/>
    <w:rsid w:val="00927341"/>
    <w:rsid w:val="00927550"/>
    <w:rsid w:val="00927642"/>
    <w:rsid w:val="00927646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3EF"/>
    <w:rsid w:val="00930568"/>
    <w:rsid w:val="0093072F"/>
    <w:rsid w:val="00930835"/>
    <w:rsid w:val="00930920"/>
    <w:rsid w:val="00930951"/>
    <w:rsid w:val="00930B25"/>
    <w:rsid w:val="00930B2B"/>
    <w:rsid w:val="00930B53"/>
    <w:rsid w:val="00930C33"/>
    <w:rsid w:val="00930CC2"/>
    <w:rsid w:val="00931006"/>
    <w:rsid w:val="009312D3"/>
    <w:rsid w:val="00931320"/>
    <w:rsid w:val="00931334"/>
    <w:rsid w:val="0093148F"/>
    <w:rsid w:val="009315C2"/>
    <w:rsid w:val="00931791"/>
    <w:rsid w:val="009317A7"/>
    <w:rsid w:val="00931835"/>
    <w:rsid w:val="00931853"/>
    <w:rsid w:val="009318B2"/>
    <w:rsid w:val="00931954"/>
    <w:rsid w:val="009319BE"/>
    <w:rsid w:val="009319C1"/>
    <w:rsid w:val="00931DCC"/>
    <w:rsid w:val="00931E37"/>
    <w:rsid w:val="00931E88"/>
    <w:rsid w:val="00931F56"/>
    <w:rsid w:val="00931FD7"/>
    <w:rsid w:val="00931FF3"/>
    <w:rsid w:val="009320B8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57"/>
    <w:rsid w:val="00932AA3"/>
    <w:rsid w:val="00932BB5"/>
    <w:rsid w:val="00932D92"/>
    <w:rsid w:val="00932DA8"/>
    <w:rsid w:val="0093305C"/>
    <w:rsid w:val="00933080"/>
    <w:rsid w:val="0093309B"/>
    <w:rsid w:val="0093330E"/>
    <w:rsid w:val="00933364"/>
    <w:rsid w:val="00933402"/>
    <w:rsid w:val="009334A4"/>
    <w:rsid w:val="00933744"/>
    <w:rsid w:val="00933A64"/>
    <w:rsid w:val="00933E4F"/>
    <w:rsid w:val="00933FEC"/>
    <w:rsid w:val="0093404A"/>
    <w:rsid w:val="0093404E"/>
    <w:rsid w:val="00934064"/>
    <w:rsid w:val="0093409B"/>
    <w:rsid w:val="009340C6"/>
    <w:rsid w:val="009340CE"/>
    <w:rsid w:val="00934133"/>
    <w:rsid w:val="0093419E"/>
    <w:rsid w:val="00934375"/>
    <w:rsid w:val="00934792"/>
    <w:rsid w:val="0093494A"/>
    <w:rsid w:val="009349C9"/>
    <w:rsid w:val="00934AE8"/>
    <w:rsid w:val="00934B95"/>
    <w:rsid w:val="00934BCE"/>
    <w:rsid w:val="00934CA4"/>
    <w:rsid w:val="00934DC9"/>
    <w:rsid w:val="00934DFB"/>
    <w:rsid w:val="0093501C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2C"/>
    <w:rsid w:val="00936078"/>
    <w:rsid w:val="00936172"/>
    <w:rsid w:val="00936202"/>
    <w:rsid w:val="009362A5"/>
    <w:rsid w:val="009363B2"/>
    <w:rsid w:val="009365FF"/>
    <w:rsid w:val="009366A2"/>
    <w:rsid w:val="00936777"/>
    <w:rsid w:val="00936879"/>
    <w:rsid w:val="00936B0F"/>
    <w:rsid w:val="00936BE0"/>
    <w:rsid w:val="00936BE6"/>
    <w:rsid w:val="00936DDE"/>
    <w:rsid w:val="00936FBE"/>
    <w:rsid w:val="00937071"/>
    <w:rsid w:val="009371FA"/>
    <w:rsid w:val="00937368"/>
    <w:rsid w:val="0093756F"/>
    <w:rsid w:val="00937581"/>
    <w:rsid w:val="009376D4"/>
    <w:rsid w:val="00937710"/>
    <w:rsid w:val="009377D3"/>
    <w:rsid w:val="0093787E"/>
    <w:rsid w:val="00937897"/>
    <w:rsid w:val="00937FBC"/>
    <w:rsid w:val="00940068"/>
    <w:rsid w:val="00940212"/>
    <w:rsid w:val="0094025F"/>
    <w:rsid w:val="0094039F"/>
    <w:rsid w:val="00940494"/>
    <w:rsid w:val="00940513"/>
    <w:rsid w:val="009405BC"/>
    <w:rsid w:val="009405F3"/>
    <w:rsid w:val="009406B4"/>
    <w:rsid w:val="0094088E"/>
    <w:rsid w:val="0094095E"/>
    <w:rsid w:val="00940A90"/>
    <w:rsid w:val="00940ABA"/>
    <w:rsid w:val="00940AE8"/>
    <w:rsid w:val="00940BBA"/>
    <w:rsid w:val="00940C73"/>
    <w:rsid w:val="00940C8B"/>
    <w:rsid w:val="00940D38"/>
    <w:rsid w:val="00940D9D"/>
    <w:rsid w:val="00940E9A"/>
    <w:rsid w:val="00941278"/>
    <w:rsid w:val="0094138B"/>
    <w:rsid w:val="009415E3"/>
    <w:rsid w:val="0094160B"/>
    <w:rsid w:val="00941734"/>
    <w:rsid w:val="00941755"/>
    <w:rsid w:val="0094177B"/>
    <w:rsid w:val="009417A0"/>
    <w:rsid w:val="009417ED"/>
    <w:rsid w:val="009418F6"/>
    <w:rsid w:val="00941A44"/>
    <w:rsid w:val="00941BFC"/>
    <w:rsid w:val="00941CD4"/>
    <w:rsid w:val="00941CFF"/>
    <w:rsid w:val="00941F1B"/>
    <w:rsid w:val="00941F75"/>
    <w:rsid w:val="00941FCF"/>
    <w:rsid w:val="009421F3"/>
    <w:rsid w:val="00942543"/>
    <w:rsid w:val="0094277E"/>
    <w:rsid w:val="00942807"/>
    <w:rsid w:val="00942912"/>
    <w:rsid w:val="00942DD4"/>
    <w:rsid w:val="00942DF3"/>
    <w:rsid w:val="00943064"/>
    <w:rsid w:val="009430B6"/>
    <w:rsid w:val="009430F5"/>
    <w:rsid w:val="0094325A"/>
    <w:rsid w:val="0094340F"/>
    <w:rsid w:val="00943502"/>
    <w:rsid w:val="0094350D"/>
    <w:rsid w:val="00943536"/>
    <w:rsid w:val="0094356B"/>
    <w:rsid w:val="0094366D"/>
    <w:rsid w:val="009436CA"/>
    <w:rsid w:val="00943767"/>
    <w:rsid w:val="0094385B"/>
    <w:rsid w:val="00943A37"/>
    <w:rsid w:val="00943A49"/>
    <w:rsid w:val="00943ACA"/>
    <w:rsid w:val="00943BA7"/>
    <w:rsid w:val="00943C4F"/>
    <w:rsid w:val="00943E04"/>
    <w:rsid w:val="00943EBB"/>
    <w:rsid w:val="00943FB9"/>
    <w:rsid w:val="00944184"/>
    <w:rsid w:val="009443FC"/>
    <w:rsid w:val="00944925"/>
    <w:rsid w:val="009449DD"/>
    <w:rsid w:val="00944A11"/>
    <w:rsid w:val="00944A32"/>
    <w:rsid w:val="00944C20"/>
    <w:rsid w:val="00944C22"/>
    <w:rsid w:val="00944C2E"/>
    <w:rsid w:val="00944D57"/>
    <w:rsid w:val="00944E6F"/>
    <w:rsid w:val="00944E81"/>
    <w:rsid w:val="00944F3B"/>
    <w:rsid w:val="009451CB"/>
    <w:rsid w:val="00945307"/>
    <w:rsid w:val="00945858"/>
    <w:rsid w:val="00945C03"/>
    <w:rsid w:val="00945CA7"/>
    <w:rsid w:val="00945D93"/>
    <w:rsid w:val="00945F30"/>
    <w:rsid w:val="00946082"/>
    <w:rsid w:val="009460C7"/>
    <w:rsid w:val="00946503"/>
    <w:rsid w:val="00946721"/>
    <w:rsid w:val="009467B1"/>
    <w:rsid w:val="00946814"/>
    <w:rsid w:val="00946978"/>
    <w:rsid w:val="00946B0B"/>
    <w:rsid w:val="00946D3B"/>
    <w:rsid w:val="00946DB4"/>
    <w:rsid w:val="00946EB7"/>
    <w:rsid w:val="00947085"/>
    <w:rsid w:val="009474A6"/>
    <w:rsid w:val="00947554"/>
    <w:rsid w:val="00947656"/>
    <w:rsid w:val="00947892"/>
    <w:rsid w:val="009478CB"/>
    <w:rsid w:val="009478D6"/>
    <w:rsid w:val="00947935"/>
    <w:rsid w:val="00947B24"/>
    <w:rsid w:val="00947CAC"/>
    <w:rsid w:val="00950137"/>
    <w:rsid w:val="0095053C"/>
    <w:rsid w:val="009505B2"/>
    <w:rsid w:val="00950834"/>
    <w:rsid w:val="00950909"/>
    <w:rsid w:val="0095097E"/>
    <w:rsid w:val="009509DC"/>
    <w:rsid w:val="00950A7F"/>
    <w:rsid w:val="00950B2A"/>
    <w:rsid w:val="00950C3F"/>
    <w:rsid w:val="00950C54"/>
    <w:rsid w:val="00950C57"/>
    <w:rsid w:val="00950CEC"/>
    <w:rsid w:val="00950F3F"/>
    <w:rsid w:val="009510D9"/>
    <w:rsid w:val="00951110"/>
    <w:rsid w:val="00951140"/>
    <w:rsid w:val="00951609"/>
    <w:rsid w:val="00951632"/>
    <w:rsid w:val="0095165F"/>
    <w:rsid w:val="00951779"/>
    <w:rsid w:val="00951942"/>
    <w:rsid w:val="00951AAB"/>
    <w:rsid w:val="00951B0A"/>
    <w:rsid w:val="00951B1D"/>
    <w:rsid w:val="00951D99"/>
    <w:rsid w:val="00951F4E"/>
    <w:rsid w:val="00951F69"/>
    <w:rsid w:val="00951F6F"/>
    <w:rsid w:val="0095210F"/>
    <w:rsid w:val="009521B8"/>
    <w:rsid w:val="0095234B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DA7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B6D"/>
    <w:rsid w:val="00953DAE"/>
    <w:rsid w:val="00953E29"/>
    <w:rsid w:val="00953EAB"/>
    <w:rsid w:val="00953ECC"/>
    <w:rsid w:val="00954010"/>
    <w:rsid w:val="00954079"/>
    <w:rsid w:val="009542A0"/>
    <w:rsid w:val="0095441D"/>
    <w:rsid w:val="00954422"/>
    <w:rsid w:val="00954428"/>
    <w:rsid w:val="009544A2"/>
    <w:rsid w:val="009545CA"/>
    <w:rsid w:val="00954679"/>
    <w:rsid w:val="00954760"/>
    <w:rsid w:val="009547D7"/>
    <w:rsid w:val="0095489C"/>
    <w:rsid w:val="0095499D"/>
    <w:rsid w:val="00954AC5"/>
    <w:rsid w:val="00954B7F"/>
    <w:rsid w:val="00954C93"/>
    <w:rsid w:val="00954E85"/>
    <w:rsid w:val="00954F2C"/>
    <w:rsid w:val="009550B3"/>
    <w:rsid w:val="0095528D"/>
    <w:rsid w:val="009552A0"/>
    <w:rsid w:val="009553ED"/>
    <w:rsid w:val="009553FF"/>
    <w:rsid w:val="009558B6"/>
    <w:rsid w:val="00955B99"/>
    <w:rsid w:val="00955BB7"/>
    <w:rsid w:val="00955E63"/>
    <w:rsid w:val="00955F28"/>
    <w:rsid w:val="00955F2E"/>
    <w:rsid w:val="00955F42"/>
    <w:rsid w:val="00955F87"/>
    <w:rsid w:val="009560D5"/>
    <w:rsid w:val="009560FC"/>
    <w:rsid w:val="009561D3"/>
    <w:rsid w:val="00956207"/>
    <w:rsid w:val="00956228"/>
    <w:rsid w:val="0095623D"/>
    <w:rsid w:val="0095628E"/>
    <w:rsid w:val="009565E2"/>
    <w:rsid w:val="00956640"/>
    <w:rsid w:val="0095677C"/>
    <w:rsid w:val="00956A2E"/>
    <w:rsid w:val="00956A3C"/>
    <w:rsid w:val="00956AFA"/>
    <w:rsid w:val="00956BD8"/>
    <w:rsid w:val="00956E4C"/>
    <w:rsid w:val="00956F6D"/>
    <w:rsid w:val="00957023"/>
    <w:rsid w:val="0095707C"/>
    <w:rsid w:val="009570E3"/>
    <w:rsid w:val="009572B8"/>
    <w:rsid w:val="009572FF"/>
    <w:rsid w:val="0095737E"/>
    <w:rsid w:val="009573BF"/>
    <w:rsid w:val="0095751B"/>
    <w:rsid w:val="0095771A"/>
    <w:rsid w:val="00957C01"/>
    <w:rsid w:val="00957C0D"/>
    <w:rsid w:val="00957C78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9B2"/>
    <w:rsid w:val="00960A6C"/>
    <w:rsid w:val="00960ADA"/>
    <w:rsid w:val="00960B9C"/>
    <w:rsid w:val="00960C39"/>
    <w:rsid w:val="00960CFC"/>
    <w:rsid w:val="00960F42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35"/>
    <w:rsid w:val="00961B57"/>
    <w:rsid w:val="00961C63"/>
    <w:rsid w:val="00961E29"/>
    <w:rsid w:val="00961F6F"/>
    <w:rsid w:val="00961FE4"/>
    <w:rsid w:val="00961FF4"/>
    <w:rsid w:val="009622CB"/>
    <w:rsid w:val="009622CD"/>
    <w:rsid w:val="00962823"/>
    <w:rsid w:val="00962947"/>
    <w:rsid w:val="00962BE1"/>
    <w:rsid w:val="00962C43"/>
    <w:rsid w:val="00962C53"/>
    <w:rsid w:val="00962CE4"/>
    <w:rsid w:val="00962D4A"/>
    <w:rsid w:val="00962DD6"/>
    <w:rsid w:val="00962E4E"/>
    <w:rsid w:val="0096300D"/>
    <w:rsid w:val="0096301B"/>
    <w:rsid w:val="0096309E"/>
    <w:rsid w:val="0096319A"/>
    <w:rsid w:val="00963227"/>
    <w:rsid w:val="00963323"/>
    <w:rsid w:val="00963365"/>
    <w:rsid w:val="00963586"/>
    <w:rsid w:val="009638DB"/>
    <w:rsid w:val="009639C5"/>
    <w:rsid w:val="00963A7B"/>
    <w:rsid w:val="00963CB4"/>
    <w:rsid w:val="00963D2E"/>
    <w:rsid w:val="00963D3C"/>
    <w:rsid w:val="00963D75"/>
    <w:rsid w:val="00964058"/>
    <w:rsid w:val="009641C1"/>
    <w:rsid w:val="009644A8"/>
    <w:rsid w:val="009644FB"/>
    <w:rsid w:val="00964614"/>
    <w:rsid w:val="009646E6"/>
    <w:rsid w:val="00964777"/>
    <w:rsid w:val="0096481B"/>
    <w:rsid w:val="00964881"/>
    <w:rsid w:val="009649E6"/>
    <w:rsid w:val="009649E9"/>
    <w:rsid w:val="009649EF"/>
    <w:rsid w:val="00964A2C"/>
    <w:rsid w:val="00964A9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5CE7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ACD"/>
    <w:rsid w:val="00966BC1"/>
    <w:rsid w:val="00966C32"/>
    <w:rsid w:val="00966EA7"/>
    <w:rsid w:val="00966ED3"/>
    <w:rsid w:val="00966F71"/>
    <w:rsid w:val="00967030"/>
    <w:rsid w:val="00967035"/>
    <w:rsid w:val="009671E3"/>
    <w:rsid w:val="009672D6"/>
    <w:rsid w:val="009675D3"/>
    <w:rsid w:val="00967656"/>
    <w:rsid w:val="00967840"/>
    <w:rsid w:val="009678CC"/>
    <w:rsid w:val="00967CFD"/>
    <w:rsid w:val="00967D6E"/>
    <w:rsid w:val="00967F7E"/>
    <w:rsid w:val="0097002D"/>
    <w:rsid w:val="009700CE"/>
    <w:rsid w:val="0097010D"/>
    <w:rsid w:val="00970253"/>
    <w:rsid w:val="009702D1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85D"/>
    <w:rsid w:val="009709A5"/>
    <w:rsid w:val="00970E00"/>
    <w:rsid w:val="00970FD5"/>
    <w:rsid w:val="00971030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A0F"/>
    <w:rsid w:val="00971D45"/>
    <w:rsid w:val="00971DB4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B6"/>
    <w:rsid w:val="009728E5"/>
    <w:rsid w:val="00972915"/>
    <w:rsid w:val="009729DA"/>
    <w:rsid w:val="00972AEB"/>
    <w:rsid w:val="00972B52"/>
    <w:rsid w:val="00972BAB"/>
    <w:rsid w:val="00972F9E"/>
    <w:rsid w:val="00972FAF"/>
    <w:rsid w:val="0097305F"/>
    <w:rsid w:val="009730C9"/>
    <w:rsid w:val="009731F2"/>
    <w:rsid w:val="0097331B"/>
    <w:rsid w:val="009733D9"/>
    <w:rsid w:val="00973428"/>
    <w:rsid w:val="0097343D"/>
    <w:rsid w:val="00973530"/>
    <w:rsid w:val="0097354D"/>
    <w:rsid w:val="00973556"/>
    <w:rsid w:val="0097355C"/>
    <w:rsid w:val="009736E7"/>
    <w:rsid w:val="00973964"/>
    <w:rsid w:val="009739A3"/>
    <w:rsid w:val="00973CA6"/>
    <w:rsid w:val="00973DBC"/>
    <w:rsid w:val="00973F1F"/>
    <w:rsid w:val="009740D1"/>
    <w:rsid w:val="00974113"/>
    <w:rsid w:val="0097438D"/>
    <w:rsid w:val="00974513"/>
    <w:rsid w:val="009745D8"/>
    <w:rsid w:val="0097460B"/>
    <w:rsid w:val="009746EB"/>
    <w:rsid w:val="00974749"/>
    <w:rsid w:val="00974796"/>
    <w:rsid w:val="00974922"/>
    <w:rsid w:val="0097495F"/>
    <w:rsid w:val="009749B1"/>
    <w:rsid w:val="009749F8"/>
    <w:rsid w:val="00974A18"/>
    <w:rsid w:val="00974A9D"/>
    <w:rsid w:val="00974AC8"/>
    <w:rsid w:val="00974B7B"/>
    <w:rsid w:val="00974C00"/>
    <w:rsid w:val="00974CFF"/>
    <w:rsid w:val="00974E8E"/>
    <w:rsid w:val="00974EBA"/>
    <w:rsid w:val="00974ED9"/>
    <w:rsid w:val="0097502B"/>
    <w:rsid w:val="00975152"/>
    <w:rsid w:val="00975259"/>
    <w:rsid w:val="009752EF"/>
    <w:rsid w:val="009754C9"/>
    <w:rsid w:val="00975568"/>
    <w:rsid w:val="00975675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5F47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BFC"/>
    <w:rsid w:val="00976DFB"/>
    <w:rsid w:val="00976EC0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3E0"/>
    <w:rsid w:val="0098045A"/>
    <w:rsid w:val="0098047F"/>
    <w:rsid w:val="00980481"/>
    <w:rsid w:val="009804D7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E33"/>
    <w:rsid w:val="00980F11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563"/>
    <w:rsid w:val="0098167A"/>
    <w:rsid w:val="0098176F"/>
    <w:rsid w:val="00981AB2"/>
    <w:rsid w:val="00981C05"/>
    <w:rsid w:val="00981C21"/>
    <w:rsid w:val="00981C27"/>
    <w:rsid w:val="00981D29"/>
    <w:rsid w:val="00981D8D"/>
    <w:rsid w:val="00981E9F"/>
    <w:rsid w:val="00981F24"/>
    <w:rsid w:val="00981F54"/>
    <w:rsid w:val="00981FAB"/>
    <w:rsid w:val="00981FBC"/>
    <w:rsid w:val="0098218A"/>
    <w:rsid w:val="00982281"/>
    <w:rsid w:val="009823C4"/>
    <w:rsid w:val="009826AD"/>
    <w:rsid w:val="0098276B"/>
    <w:rsid w:val="0098278E"/>
    <w:rsid w:val="00982A8A"/>
    <w:rsid w:val="00982D42"/>
    <w:rsid w:val="00982D5F"/>
    <w:rsid w:val="00982DEC"/>
    <w:rsid w:val="00982F21"/>
    <w:rsid w:val="00982FE0"/>
    <w:rsid w:val="00983377"/>
    <w:rsid w:val="0098339B"/>
    <w:rsid w:val="00983426"/>
    <w:rsid w:val="0098367E"/>
    <w:rsid w:val="0098368B"/>
    <w:rsid w:val="0098384E"/>
    <w:rsid w:val="00983891"/>
    <w:rsid w:val="00983997"/>
    <w:rsid w:val="00983B4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4FE9"/>
    <w:rsid w:val="0098525F"/>
    <w:rsid w:val="00985312"/>
    <w:rsid w:val="00985414"/>
    <w:rsid w:val="009854B7"/>
    <w:rsid w:val="009854CA"/>
    <w:rsid w:val="009854D5"/>
    <w:rsid w:val="009854D6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049"/>
    <w:rsid w:val="00986101"/>
    <w:rsid w:val="00986293"/>
    <w:rsid w:val="009864C1"/>
    <w:rsid w:val="009864EB"/>
    <w:rsid w:val="0098650C"/>
    <w:rsid w:val="009865B3"/>
    <w:rsid w:val="009865ED"/>
    <w:rsid w:val="00986778"/>
    <w:rsid w:val="00986864"/>
    <w:rsid w:val="00986909"/>
    <w:rsid w:val="00986B5C"/>
    <w:rsid w:val="00986B7D"/>
    <w:rsid w:val="00986BA8"/>
    <w:rsid w:val="00986DBD"/>
    <w:rsid w:val="00987296"/>
    <w:rsid w:val="009872A7"/>
    <w:rsid w:val="009873B9"/>
    <w:rsid w:val="009874CA"/>
    <w:rsid w:val="009874ED"/>
    <w:rsid w:val="0098769C"/>
    <w:rsid w:val="0098775C"/>
    <w:rsid w:val="009877D4"/>
    <w:rsid w:val="0098784C"/>
    <w:rsid w:val="00987921"/>
    <w:rsid w:val="00987966"/>
    <w:rsid w:val="00987A93"/>
    <w:rsid w:val="00987BFC"/>
    <w:rsid w:val="00987C14"/>
    <w:rsid w:val="00987C89"/>
    <w:rsid w:val="00987D43"/>
    <w:rsid w:val="00987D62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C9F"/>
    <w:rsid w:val="00990E2B"/>
    <w:rsid w:val="00990EEE"/>
    <w:rsid w:val="00990FF3"/>
    <w:rsid w:val="0099101B"/>
    <w:rsid w:val="009910D7"/>
    <w:rsid w:val="0099110B"/>
    <w:rsid w:val="0099119A"/>
    <w:rsid w:val="00991218"/>
    <w:rsid w:val="0099129A"/>
    <w:rsid w:val="00991415"/>
    <w:rsid w:val="009916C5"/>
    <w:rsid w:val="009917C3"/>
    <w:rsid w:val="00991844"/>
    <w:rsid w:val="00991A69"/>
    <w:rsid w:val="00991B34"/>
    <w:rsid w:val="00991DE6"/>
    <w:rsid w:val="00992154"/>
    <w:rsid w:val="00992203"/>
    <w:rsid w:val="00992225"/>
    <w:rsid w:val="00992351"/>
    <w:rsid w:val="009923C9"/>
    <w:rsid w:val="009924B1"/>
    <w:rsid w:val="00992648"/>
    <w:rsid w:val="00992878"/>
    <w:rsid w:val="009928DE"/>
    <w:rsid w:val="00992959"/>
    <w:rsid w:val="00992A39"/>
    <w:rsid w:val="00992AE1"/>
    <w:rsid w:val="00992B5F"/>
    <w:rsid w:val="00992C97"/>
    <w:rsid w:val="00992CC7"/>
    <w:rsid w:val="00992EDA"/>
    <w:rsid w:val="0099300C"/>
    <w:rsid w:val="009930B9"/>
    <w:rsid w:val="0099321B"/>
    <w:rsid w:val="00993326"/>
    <w:rsid w:val="009935CA"/>
    <w:rsid w:val="00993684"/>
    <w:rsid w:val="009936D6"/>
    <w:rsid w:val="00993723"/>
    <w:rsid w:val="00993827"/>
    <w:rsid w:val="009939FA"/>
    <w:rsid w:val="009939FC"/>
    <w:rsid w:val="00993CAC"/>
    <w:rsid w:val="00993D3C"/>
    <w:rsid w:val="00993DE2"/>
    <w:rsid w:val="00993E3D"/>
    <w:rsid w:val="009942C0"/>
    <w:rsid w:val="00994438"/>
    <w:rsid w:val="00994583"/>
    <w:rsid w:val="009945C9"/>
    <w:rsid w:val="0099465E"/>
    <w:rsid w:val="009948A8"/>
    <w:rsid w:val="00994A5A"/>
    <w:rsid w:val="00994B9F"/>
    <w:rsid w:val="00994C61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BDB"/>
    <w:rsid w:val="00995D09"/>
    <w:rsid w:val="00995E91"/>
    <w:rsid w:val="00995F74"/>
    <w:rsid w:val="00995F77"/>
    <w:rsid w:val="00995F9A"/>
    <w:rsid w:val="00995FD2"/>
    <w:rsid w:val="00996135"/>
    <w:rsid w:val="00996151"/>
    <w:rsid w:val="009962DD"/>
    <w:rsid w:val="00996343"/>
    <w:rsid w:val="009964F9"/>
    <w:rsid w:val="009965A9"/>
    <w:rsid w:val="00996939"/>
    <w:rsid w:val="00996C69"/>
    <w:rsid w:val="00996C9D"/>
    <w:rsid w:val="00996DED"/>
    <w:rsid w:val="00996DF9"/>
    <w:rsid w:val="00996F07"/>
    <w:rsid w:val="00996FEC"/>
    <w:rsid w:val="00997029"/>
    <w:rsid w:val="009970A6"/>
    <w:rsid w:val="009972FC"/>
    <w:rsid w:val="00997349"/>
    <w:rsid w:val="00997552"/>
    <w:rsid w:val="00997AD6"/>
    <w:rsid w:val="00997DF1"/>
    <w:rsid w:val="00997E37"/>
    <w:rsid w:val="00997E8A"/>
    <w:rsid w:val="00997F70"/>
    <w:rsid w:val="00997FD6"/>
    <w:rsid w:val="009A00D2"/>
    <w:rsid w:val="009A00DE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613"/>
    <w:rsid w:val="009A07AB"/>
    <w:rsid w:val="009A09E7"/>
    <w:rsid w:val="009A0C0D"/>
    <w:rsid w:val="009A0CB6"/>
    <w:rsid w:val="009A0D04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6EC"/>
    <w:rsid w:val="009A170D"/>
    <w:rsid w:val="009A175B"/>
    <w:rsid w:val="009A1762"/>
    <w:rsid w:val="009A1795"/>
    <w:rsid w:val="009A186E"/>
    <w:rsid w:val="009A1896"/>
    <w:rsid w:val="009A18C6"/>
    <w:rsid w:val="009A18EB"/>
    <w:rsid w:val="009A1A6B"/>
    <w:rsid w:val="009A1B0B"/>
    <w:rsid w:val="009A1BEA"/>
    <w:rsid w:val="009A1C3A"/>
    <w:rsid w:val="009A1CAE"/>
    <w:rsid w:val="009A1CF6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0B4"/>
    <w:rsid w:val="009A32D7"/>
    <w:rsid w:val="009A3372"/>
    <w:rsid w:val="009A33B4"/>
    <w:rsid w:val="009A34C5"/>
    <w:rsid w:val="009A34CA"/>
    <w:rsid w:val="009A375B"/>
    <w:rsid w:val="009A3868"/>
    <w:rsid w:val="009A38AD"/>
    <w:rsid w:val="009A38FB"/>
    <w:rsid w:val="009A3C41"/>
    <w:rsid w:val="009A3EF5"/>
    <w:rsid w:val="009A3F73"/>
    <w:rsid w:val="009A400C"/>
    <w:rsid w:val="009A41D5"/>
    <w:rsid w:val="009A437F"/>
    <w:rsid w:val="009A44D0"/>
    <w:rsid w:val="009A4798"/>
    <w:rsid w:val="009A47C5"/>
    <w:rsid w:val="009A47F4"/>
    <w:rsid w:val="009A49EF"/>
    <w:rsid w:val="009A4A56"/>
    <w:rsid w:val="009A4A58"/>
    <w:rsid w:val="009A4A5F"/>
    <w:rsid w:val="009A4B5F"/>
    <w:rsid w:val="009A51DE"/>
    <w:rsid w:val="009A5357"/>
    <w:rsid w:val="009A54D4"/>
    <w:rsid w:val="009A55DB"/>
    <w:rsid w:val="009A56E9"/>
    <w:rsid w:val="009A583C"/>
    <w:rsid w:val="009A58B8"/>
    <w:rsid w:val="009A5916"/>
    <w:rsid w:val="009A5969"/>
    <w:rsid w:val="009A5A5B"/>
    <w:rsid w:val="009A5A73"/>
    <w:rsid w:val="009A5ABD"/>
    <w:rsid w:val="009A5AE9"/>
    <w:rsid w:val="009A5D72"/>
    <w:rsid w:val="009A640F"/>
    <w:rsid w:val="009A6501"/>
    <w:rsid w:val="009A65F2"/>
    <w:rsid w:val="009A6611"/>
    <w:rsid w:val="009A6663"/>
    <w:rsid w:val="009A67E6"/>
    <w:rsid w:val="009A6813"/>
    <w:rsid w:val="009A697D"/>
    <w:rsid w:val="009A6AAD"/>
    <w:rsid w:val="009A6AC5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1D"/>
    <w:rsid w:val="009B01BC"/>
    <w:rsid w:val="009B02BF"/>
    <w:rsid w:val="009B040B"/>
    <w:rsid w:val="009B0434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18"/>
    <w:rsid w:val="009B0B39"/>
    <w:rsid w:val="009B0C68"/>
    <w:rsid w:val="009B0CB5"/>
    <w:rsid w:val="009B0E6F"/>
    <w:rsid w:val="009B1214"/>
    <w:rsid w:val="009B1234"/>
    <w:rsid w:val="009B1368"/>
    <w:rsid w:val="009B1469"/>
    <w:rsid w:val="009B14A4"/>
    <w:rsid w:val="009B1527"/>
    <w:rsid w:val="009B1558"/>
    <w:rsid w:val="009B15F0"/>
    <w:rsid w:val="009B1749"/>
    <w:rsid w:val="009B177A"/>
    <w:rsid w:val="009B1819"/>
    <w:rsid w:val="009B182E"/>
    <w:rsid w:val="009B193E"/>
    <w:rsid w:val="009B1A69"/>
    <w:rsid w:val="009B1BE0"/>
    <w:rsid w:val="009B1C7E"/>
    <w:rsid w:val="009B1E3B"/>
    <w:rsid w:val="009B2233"/>
    <w:rsid w:val="009B263A"/>
    <w:rsid w:val="009B2798"/>
    <w:rsid w:val="009B2805"/>
    <w:rsid w:val="009B284A"/>
    <w:rsid w:val="009B2901"/>
    <w:rsid w:val="009B2954"/>
    <w:rsid w:val="009B29C3"/>
    <w:rsid w:val="009B2A68"/>
    <w:rsid w:val="009B2B56"/>
    <w:rsid w:val="009B2C4C"/>
    <w:rsid w:val="009B2DF3"/>
    <w:rsid w:val="009B2E10"/>
    <w:rsid w:val="009B2FC2"/>
    <w:rsid w:val="009B3058"/>
    <w:rsid w:val="009B30CA"/>
    <w:rsid w:val="009B32D1"/>
    <w:rsid w:val="009B33AE"/>
    <w:rsid w:val="009B35EE"/>
    <w:rsid w:val="009B3685"/>
    <w:rsid w:val="009B36A0"/>
    <w:rsid w:val="009B3811"/>
    <w:rsid w:val="009B3838"/>
    <w:rsid w:val="009B39C9"/>
    <w:rsid w:val="009B39CE"/>
    <w:rsid w:val="009B39E7"/>
    <w:rsid w:val="009B3BAD"/>
    <w:rsid w:val="009B3FB0"/>
    <w:rsid w:val="009B401A"/>
    <w:rsid w:val="009B415A"/>
    <w:rsid w:val="009B4298"/>
    <w:rsid w:val="009B42DE"/>
    <w:rsid w:val="009B42EF"/>
    <w:rsid w:val="009B439C"/>
    <w:rsid w:val="009B43B7"/>
    <w:rsid w:val="009B4446"/>
    <w:rsid w:val="009B4450"/>
    <w:rsid w:val="009B446C"/>
    <w:rsid w:val="009B455E"/>
    <w:rsid w:val="009B4654"/>
    <w:rsid w:val="009B4772"/>
    <w:rsid w:val="009B49DF"/>
    <w:rsid w:val="009B4B20"/>
    <w:rsid w:val="009B4B3F"/>
    <w:rsid w:val="009B4C94"/>
    <w:rsid w:val="009B4E6C"/>
    <w:rsid w:val="009B5060"/>
    <w:rsid w:val="009B51DE"/>
    <w:rsid w:val="009B52C9"/>
    <w:rsid w:val="009B53CF"/>
    <w:rsid w:val="009B5595"/>
    <w:rsid w:val="009B5871"/>
    <w:rsid w:val="009B59F2"/>
    <w:rsid w:val="009B5A73"/>
    <w:rsid w:val="009B5B61"/>
    <w:rsid w:val="009B5BD4"/>
    <w:rsid w:val="009B5C27"/>
    <w:rsid w:val="009B5D8C"/>
    <w:rsid w:val="009B5DC3"/>
    <w:rsid w:val="009B5F2A"/>
    <w:rsid w:val="009B6153"/>
    <w:rsid w:val="009B6179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D86"/>
    <w:rsid w:val="009B6E5D"/>
    <w:rsid w:val="009B6F97"/>
    <w:rsid w:val="009B6FDB"/>
    <w:rsid w:val="009B710D"/>
    <w:rsid w:val="009B715F"/>
    <w:rsid w:val="009B71DF"/>
    <w:rsid w:val="009B737C"/>
    <w:rsid w:val="009B7380"/>
    <w:rsid w:val="009B7511"/>
    <w:rsid w:val="009B77F7"/>
    <w:rsid w:val="009B78ED"/>
    <w:rsid w:val="009B7A9B"/>
    <w:rsid w:val="009B7A9C"/>
    <w:rsid w:val="009C00F3"/>
    <w:rsid w:val="009C012D"/>
    <w:rsid w:val="009C0238"/>
    <w:rsid w:val="009C0454"/>
    <w:rsid w:val="009C0600"/>
    <w:rsid w:val="009C0625"/>
    <w:rsid w:val="009C06ED"/>
    <w:rsid w:val="009C07AB"/>
    <w:rsid w:val="009C0810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1D6"/>
    <w:rsid w:val="009C1226"/>
    <w:rsid w:val="009C1373"/>
    <w:rsid w:val="009C16D0"/>
    <w:rsid w:val="009C171C"/>
    <w:rsid w:val="009C1944"/>
    <w:rsid w:val="009C1964"/>
    <w:rsid w:val="009C1A0A"/>
    <w:rsid w:val="009C1ABF"/>
    <w:rsid w:val="009C1B43"/>
    <w:rsid w:val="009C2172"/>
    <w:rsid w:val="009C2180"/>
    <w:rsid w:val="009C21AF"/>
    <w:rsid w:val="009C21B7"/>
    <w:rsid w:val="009C2273"/>
    <w:rsid w:val="009C22C7"/>
    <w:rsid w:val="009C242E"/>
    <w:rsid w:val="009C2432"/>
    <w:rsid w:val="009C24B1"/>
    <w:rsid w:val="009C2B4A"/>
    <w:rsid w:val="009C2B9C"/>
    <w:rsid w:val="009C2BCD"/>
    <w:rsid w:val="009C2C58"/>
    <w:rsid w:val="009C2CAD"/>
    <w:rsid w:val="009C2E62"/>
    <w:rsid w:val="009C2E71"/>
    <w:rsid w:val="009C2EF0"/>
    <w:rsid w:val="009C2F00"/>
    <w:rsid w:val="009C304C"/>
    <w:rsid w:val="009C30F9"/>
    <w:rsid w:val="009C31B2"/>
    <w:rsid w:val="009C3475"/>
    <w:rsid w:val="009C34AF"/>
    <w:rsid w:val="009C351C"/>
    <w:rsid w:val="009C36AB"/>
    <w:rsid w:val="009C37FA"/>
    <w:rsid w:val="009C382F"/>
    <w:rsid w:val="009C3841"/>
    <w:rsid w:val="009C3862"/>
    <w:rsid w:val="009C3B27"/>
    <w:rsid w:val="009C3C28"/>
    <w:rsid w:val="009C406A"/>
    <w:rsid w:val="009C40C1"/>
    <w:rsid w:val="009C412C"/>
    <w:rsid w:val="009C42E7"/>
    <w:rsid w:val="009C433E"/>
    <w:rsid w:val="009C4378"/>
    <w:rsid w:val="009C4A35"/>
    <w:rsid w:val="009C4C06"/>
    <w:rsid w:val="009C4C54"/>
    <w:rsid w:val="009C4EFE"/>
    <w:rsid w:val="009C4F72"/>
    <w:rsid w:val="009C4FB7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5FC6"/>
    <w:rsid w:val="009C600F"/>
    <w:rsid w:val="009C612D"/>
    <w:rsid w:val="009C6191"/>
    <w:rsid w:val="009C61FA"/>
    <w:rsid w:val="009C6356"/>
    <w:rsid w:val="009C635E"/>
    <w:rsid w:val="009C660C"/>
    <w:rsid w:val="009C67A0"/>
    <w:rsid w:val="009C67C4"/>
    <w:rsid w:val="009C6923"/>
    <w:rsid w:val="009C69A4"/>
    <w:rsid w:val="009C6B32"/>
    <w:rsid w:val="009C6B8D"/>
    <w:rsid w:val="009C6C8C"/>
    <w:rsid w:val="009C6D91"/>
    <w:rsid w:val="009C6DE4"/>
    <w:rsid w:val="009C6EA1"/>
    <w:rsid w:val="009C6F20"/>
    <w:rsid w:val="009C6F5C"/>
    <w:rsid w:val="009C701C"/>
    <w:rsid w:val="009C7180"/>
    <w:rsid w:val="009C722B"/>
    <w:rsid w:val="009C728A"/>
    <w:rsid w:val="009C737B"/>
    <w:rsid w:val="009C73AD"/>
    <w:rsid w:val="009C784C"/>
    <w:rsid w:val="009C7857"/>
    <w:rsid w:val="009C78CB"/>
    <w:rsid w:val="009C78CD"/>
    <w:rsid w:val="009C7977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21"/>
    <w:rsid w:val="009D0B94"/>
    <w:rsid w:val="009D0BDA"/>
    <w:rsid w:val="009D0E2E"/>
    <w:rsid w:val="009D1250"/>
    <w:rsid w:val="009D12B3"/>
    <w:rsid w:val="009D13AD"/>
    <w:rsid w:val="009D14BB"/>
    <w:rsid w:val="009D1670"/>
    <w:rsid w:val="009D174D"/>
    <w:rsid w:val="009D176E"/>
    <w:rsid w:val="009D1784"/>
    <w:rsid w:val="009D17E6"/>
    <w:rsid w:val="009D1D11"/>
    <w:rsid w:val="009D1DA9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85F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541"/>
    <w:rsid w:val="009D3693"/>
    <w:rsid w:val="009D36FF"/>
    <w:rsid w:val="009D393D"/>
    <w:rsid w:val="009D3A59"/>
    <w:rsid w:val="009D3BA8"/>
    <w:rsid w:val="009D3BEE"/>
    <w:rsid w:val="009D42F3"/>
    <w:rsid w:val="009D4375"/>
    <w:rsid w:val="009D443E"/>
    <w:rsid w:val="009D4552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41E"/>
    <w:rsid w:val="009D54A1"/>
    <w:rsid w:val="009D5788"/>
    <w:rsid w:val="009D5CCE"/>
    <w:rsid w:val="009D5D99"/>
    <w:rsid w:val="009D5E89"/>
    <w:rsid w:val="009D5EFE"/>
    <w:rsid w:val="009D5F09"/>
    <w:rsid w:val="009D5FF0"/>
    <w:rsid w:val="009D604C"/>
    <w:rsid w:val="009D60E3"/>
    <w:rsid w:val="009D635A"/>
    <w:rsid w:val="009D645F"/>
    <w:rsid w:val="009D64AE"/>
    <w:rsid w:val="009D6599"/>
    <w:rsid w:val="009D6884"/>
    <w:rsid w:val="009D689A"/>
    <w:rsid w:val="009D68FB"/>
    <w:rsid w:val="009D696A"/>
    <w:rsid w:val="009D69A4"/>
    <w:rsid w:val="009D69FC"/>
    <w:rsid w:val="009D6A07"/>
    <w:rsid w:val="009D6A94"/>
    <w:rsid w:val="009D6C6C"/>
    <w:rsid w:val="009D6E0C"/>
    <w:rsid w:val="009D6E21"/>
    <w:rsid w:val="009D6EC5"/>
    <w:rsid w:val="009D6F46"/>
    <w:rsid w:val="009D7435"/>
    <w:rsid w:val="009D74FE"/>
    <w:rsid w:val="009D783C"/>
    <w:rsid w:val="009D7CBD"/>
    <w:rsid w:val="009D7D1D"/>
    <w:rsid w:val="009D7D67"/>
    <w:rsid w:val="009D7D6D"/>
    <w:rsid w:val="009D7E33"/>
    <w:rsid w:val="009D7E96"/>
    <w:rsid w:val="009D7FEE"/>
    <w:rsid w:val="009E029E"/>
    <w:rsid w:val="009E0619"/>
    <w:rsid w:val="009E0629"/>
    <w:rsid w:val="009E0639"/>
    <w:rsid w:val="009E080E"/>
    <w:rsid w:val="009E091A"/>
    <w:rsid w:val="009E09E4"/>
    <w:rsid w:val="009E0A4B"/>
    <w:rsid w:val="009E0B90"/>
    <w:rsid w:val="009E0C43"/>
    <w:rsid w:val="009E0C54"/>
    <w:rsid w:val="009E0F52"/>
    <w:rsid w:val="009E0F5C"/>
    <w:rsid w:val="009E10FC"/>
    <w:rsid w:val="009E118C"/>
    <w:rsid w:val="009E12E8"/>
    <w:rsid w:val="009E1399"/>
    <w:rsid w:val="009E13F4"/>
    <w:rsid w:val="009E1556"/>
    <w:rsid w:val="009E15FA"/>
    <w:rsid w:val="009E1706"/>
    <w:rsid w:val="009E172E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A6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AD5"/>
    <w:rsid w:val="009E3ADB"/>
    <w:rsid w:val="009E3D56"/>
    <w:rsid w:val="009E3EC0"/>
    <w:rsid w:val="009E3F92"/>
    <w:rsid w:val="009E4635"/>
    <w:rsid w:val="009E4840"/>
    <w:rsid w:val="009E4990"/>
    <w:rsid w:val="009E49DB"/>
    <w:rsid w:val="009E4A21"/>
    <w:rsid w:val="009E4BFD"/>
    <w:rsid w:val="009E4C54"/>
    <w:rsid w:val="009E4E65"/>
    <w:rsid w:val="009E4ED7"/>
    <w:rsid w:val="009E4EE2"/>
    <w:rsid w:val="009E5027"/>
    <w:rsid w:val="009E513F"/>
    <w:rsid w:val="009E514B"/>
    <w:rsid w:val="009E51F6"/>
    <w:rsid w:val="009E56EC"/>
    <w:rsid w:val="009E5726"/>
    <w:rsid w:val="009E5CE6"/>
    <w:rsid w:val="009E5E36"/>
    <w:rsid w:val="009E5E5E"/>
    <w:rsid w:val="009E5FB0"/>
    <w:rsid w:val="009E62CD"/>
    <w:rsid w:val="009E64E4"/>
    <w:rsid w:val="009E64E6"/>
    <w:rsid w:val="009E6517"/>
    <w:rsid w:val="009E654C"/>
    <w:rsid w:val="009E6839"/>
    <w:rsid w:val="009E6885"/>
    <w:rsid w:val="009E689E"/>
    <w:rsid w:val="009E6901"/>
    <w:rsid w:val="009E692A"/>
    <w:rsid w:val="009E6BC3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55A"/>
    <w:rsid w:val="009E75B8"/>
    <w:rsid w:val="009E7797"/>
    <w:rsid w:val="009E77D9"/>
    <w:rsid w:val="009E78CA"/>
    <w:rsid w:val="009E7B57"/>
    <w:rsid w:val="009E7CE4"/>
    <w:rsid w:val="009E7D00"/>
    <w:rsid w:val="009E7D39"/>
    <w:rsid w:val="009F0134"/>
    <w:rsid w:val="009F01D1"/>
    <w:rsid w:val="009F03E2"/>
    <w:rsid w:val="009F0411"/>
    <w:rsid w:val="009F0466"/>
    <w:rsid w:val="009F0481"/>
    <w:rsid w:val="009F0539"/>
    <w:rsid w:val="009F05BC"/>
    <w:rsid w:val="009F0901"/>
    <w:rsid w:val="009F0B70"/>
    <w:rsid w:val="009F0CA0"/>
    <w:rsid w:val="009F0CF8"/>
    <w:rsid w:val="009F0D33"/>
    <w:rsid w:val="009F0DE4"/>
    <w:rsid w:val="009F0E9B"/>
    <w:rsid w:val="009F0EA7"/>
    <w:rsid w:val="009F0EEC"/>
    <w:rsid w:val="009F0F84"/>
    <w:rsid w:val="009F10D4"/>
    <w:rsid w:val="009F10E2"/>
    <w:rsid w:val="009F1115"/>
    <w:rsid w:val="009F1143"/>
    <w:rsid w:val="009F11B1"/>
    <w:rsid w:val="009F121D"/>
    <w:rsid w:val="009F1394"/>
    <w:rsid w:val="009F1398"/>
    <w:rsid w:val="009F1480"/>
    <w:rsid w:val="009F1599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1D0"/>
    <w:rsid w:val="009F237F"/>
    <w:rsid w:val="009F2474"/>
    <w:rsid w:val="009F2483"/>
    <w:rsid w:val="009F24CF"/>
    <w:rsid w:val="009F25AE"/>
    <w:rsid w:val="009F25C5"/>
    <w:rsid w:val="009F275B"/>
    <w:rsid w:val="009F27DF"/>
    <w:rsid w:val="009F28F5"/>
    <w:rsid w:val="009F29A7"/>
    <w:rsid w:val="009F29F8"/>
    <w:rsid w:val="009F2AF2"/>
    <w:rsid w:val="009F2C20"/>
    <w:rsid w:val="009F2C62"/>
    <w:rsid w:val="009F2F07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3E59"/>
    <w:rsid w:val="009F41DD"/>
    <w:rsid w:val="009F437F"/>
    <w:rsid w:val="009F4431"/>
    <w:rsid w:val="009F4454"/>
    <w:rsid w:val="009F4457"/>
    <w:rsid w:val="009F44C0"/>
    <w:rsid w:val="009F4527"/>
    <w:rsid w:val="009F47F9"/>
    <w:rsid w:val="009F4869"/>
    <w:rsid w:val="009F499C"/>
    <w:rsid w:val="009F4BA6"/>
    <w:rsid w:val="009F4C2F"/>
    <w:rsid w:val="009F4CC7"/>
    <w:rsid w:val="009F4D99"/>
    <w:rsid w:val="009F4F8D"/>
    <w:rsid w:val="009F5057"/>
    <w:rsid w:val="009F50AF"/>
    <w:rsid w:val="009F52B2"/>
    <w:rsid w:val="009F537A"/>
    <w:rsid w:val="009F546D"/>
    <w:rsid w:val="009F56D8"/>
    <w:rsid w:val="009F59C4"/>
    <w:rsid w:val="009F5ADF"/>
    <w:rsid w:val="009F5BF9"/>
    <w:rsid w:val="009F5D25"/>
    <w:rsid w:val="009F5E46"/>
    <w:rsid w:val="009F63D6"/>
    <w:rsid w:val="009F63EF"/>
    <w:rsid w:val="009F6448"/>
    <w:rsid w:val="009F657D"/>
    <w:rsid w:val="009F6810"/>
    <w:rsid w:val="009F68F6"/>
    <w:rsid w:val="009F6925"/>
    <w:rsid w:val="009F695F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80C"/>
    <w:rsid w:val="009F79B4"/>
    <w:rsid w:val="009F7A5F"/>
    <w:rsid w:val="009F7A7C"/>
    <w:rsid w:val="009F7DFD"/>
    <w:rsid w:val="009F7E7B"/>
    <w:rsid w:val="009F7EC1"/>
    <w:rsid w:val="009F7F2A"/>
    <w:rsid w:val="009F7F54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8F0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85E"/>
    <w:rsid w:val="00A02915"/>
    <w:rsid w:val="00A02C45"/>
    <w:rsid w:val="00A02C4C"/>
    <w:rsid w:val="00A02C7C"/>
    <w:rsid w:val="00A02E63"/>
    <w:rsid w:val="00A02ECF"/>
    <w:rsid w:val="00A0342C"/>
    <w:rsid w:val="00A034FE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00B"/>
    <w:rsid w:val="00A04145"/>
    <w:rsid w:val="00A0418E"/>
    <w:rsid w:val="00A04292"/>
    <w:rsid w:val="00A043A4"/>
    <w:rsid w:val="00A04434"/>
    <w:rsid w:val="00A044D1"/>
    <w:rsid w:val="00A044EA"/>
    <w:rsid w:val="00A045BA"/>
    <w:rsid w:val="00A046E5"/>
    <w:rsid w:val="00A047A4"/>
    <w:rsid w:val="00A049AD"/>
    <w:rsid w:val="00A04A09"/>
    <w:rsid w:val="00A04A19"/>
    <w:rsid w:val="00A04D94"/>
    <w:rsid w:val="00A04EA7"/>
    <w:rsid w:val="00A051E7"/>
    <w:rsid w:val="00A053E0"/>
    <w:rsid w:val="00A054AD"/>
    <w:rsid w:val="00A0558A"/>
    <w:rsid w:val="00A05615"/>
    <w:rsid w:val="00A05687"/>
    <w:rsid w:val="00A056EF"/>
    <w:rsid w:val="00A05713"/>
    <w:rsid w:val="00A058E0"/>
    <w:rsid w:val="00A05918"/>
    <w:rsid w:val="00A059B4"/>
    <w:rsid w:val="00A059DF"/>
    <w:rsid w:val="00A05C71"/>
    <w:rsid w:val="00A05EB8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4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C15"/>
    <w:rsid w:val="00A10D6F"/>
    <w:rsid w:val="00A10DAA"/>
    <w:rsid w:val="00A10E28"/>
    <w:rsid w:val="00A10EDA"/>
    <w:rsid w:val="00A10FAB"/>
    <w:rsid w:val="00A11092"/>
    <w:rsid w:val="00A110B1"/>
    <w:rsid w:val="00A1129A"/>
    <w:rsid w:val="00A112C4"/>
    <w:rsid w:val="00A114BB"/>
    <w:rsid w:val="00A11506"/>
    <w:rsid w:val="00A11628"/>
    <w:rsid w:val="00A1163C"/>
    <w:rsid w:val="00A11650"/>
    <w:rsid w:val="00A11963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1E6"/>
    <w:rsid w:val="00A12232"/>
    <w:rsid w:val="00A125BB"/>
    <w:rsid w:val="00A12718"/>
    <w:rsid w:val="00A128A6"/>
    <w:rsid w:val="00A128C2"/>
    <w:rsid w:val="00A12957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C1B"/>
    <w:rsid w:val="00A13E91"/>
    <w:rsid w:val="00A13EA4"/>
    <w:rsid w:val="00A13F97"/>
    <w:rsid w:val="00A13FAB"/>
    <w:rsid w:val="00A14035"/>
    <w:rsid w:val="00A140E2"/>
    <w:rsid w:val="00A14136"/>
    <w:rsid w:val="00A14153"/>
    <w:rsid w:val="00A14339"/>
    <w:rsid w:val="00A14349"/>
    <w:rsid w:val="00A1437F"/>
    <w:rsid w:val="00A143B0"/>
    <w:rsid w:val="00A143B4"/>
    <w:rsid w:val="00A14424"/>
    <w:rsid w:val="00A1446D"/>
    <w:rsid w:val="00A144D6"/>
    <w:rsid w:val="00A145B0"/>
    <w:rsid w:val="00A14786"/>
    <w:rsid w:val="00A1493E"/>
    <w:rsid w:val="00A1497F"/>
    <w:rsid w:val="00A14AE4"/>
    <w:rsid w:val="00A14C24"/>
    <w:rsid w:val="00A14D92"/>
    <w:rsid w:val="00A14DA0"/>
    <w:rsid w:val="00A14F67"/>
    <w:rsid w:val="00A150CB"/>
    <w:rsid w:val="00A15274"/>
    <w:rsid w:val="00A153BA"/>
    <w:rsid w:val="00A1552A"/>
    <w:rsid w:val="00A15666"/>
    <w:rsid w:val="00A157B8"/>
    <w:rsid w:val="00A1580F"/>
    <w:rsid w:val="00A15842"/>
    <w:rsid w:val="00A15B8D"/>
    <w:rsid w:val="00A15E92"/>
    <w:rsid w:val="00A15FFD"/>
    <w:rsid w:val="00A16246"/>
    <w:rsid w:val="00A1659B"/>
    <w:rsid w:val="00A165F1"/>
    <w:rsid w:val="00A1663D"/>
    <w:rsid w:val="00A166D2"/>
    <w:rsid w:val="00A16820"/>
    <w:rsid w:val="00A169DF"/>
    <w:rsid w:val="00A16B1B"/>
    <w:rsid w:val="00A16B93"/>
    <w:rsid w:val="00A16BC5"/>
    <w:rsid w:val="00A16D27"/>
    <w:rsid w:val="00A16D30"/>
    <w:rsid w:val="00A16EF7"/>
    <w:rsid w:val="00A171BB"/>
    <w:rsid w:val="00A1724D"/>
    <w:rsid w:val="00A17527"/>
    <w:rsid w:val="00A17559"/>
    <w:rsid w:val="00A177D4"/>
    <w:rsid w:val="00A178E4"/>
    <w:rsid w:val="00A17C7B"/>
    <w:rsid w:val="00A17DEE"/>
    <w:rsid w:val="00A17F6B"/>
    <w:rsid w:val="00A17F92"/>
    <w:rsid w:val="00A20099"/>
    <w:rsid w:val="00A200B2"/>
    <w:rsid w:val="00A200E2"/>
    <w:rsid w:val="00A200FE"/>
    <w:rsid w:val="00A2018B"/>
    <w:rsid w:val="00A202AD"/>
    <w:rsid w:val="00A202E4"/>
    <w:rsid w:val="00A203E5"/>
    <w:rsid w:val="00A2046B"/>
    <w:rsid w:val="00A2046D"/>
    <w:rsid w:val="00A205D8"/>
    <w:rsid w:val="00A20634"/>
    <w:rsid w:val="00A2076D"/>
    <w:rsid w:val="00A207A7"/>
    <w:rsid w:val="00A209DF"/>
    <w:rsid w:val="00A20A18"/>
    <w:rsid w:val="00A20B49"/>
    <w:rsid w:val="00A20C91"/>
    <w:rsid w:val="00A20D1A"/>
    <w:rsid w:val="00A20DC7"/>
    <w:rsid w:val="00A2114F"/>
    <w:rsid w:val="00A21320"/>
    <w:rsid w:val="00A21384"/>
    <w:rsid w:val="00A21420"/>
    <w:rsid w:val="00A21497"/>
    <w:rsid w:val="00A21526"/>
    <w:rsid w:val="00A2153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D6C"/>
    <w:rsid w:val="00A22E2C"/>
    <w:rsid w:val="00A22F24"/>
    <w:rsid w:val="00A2306F"/>
    <w:rsid w:val="00A23208"/>
    <w:rsid w:val="00A236CD"/>
    <w:rsid w:val="00A23799"/>
    <w:rsid w:val="00A23876"/>
    <w:rsid w:val="00A23B3B"/>
    <w:rsid w:val="00A23C40"/>
    <w:rsid w:val="00A23C9F"/>
    <w:rsid w:val="00A23D40"/>
    <w:rsid w:val="00A23D75"/>
    <w:rsid w:val="00A23E32"/>
    <w:rsid w:val="00A23EA9"/>
    <w:rsid w:val="00A2402C"/>
    <w:rsid w:val="00A24132"/>
    <w:rsid w:val="00A24337"/>
    <w:rsid w:val="00A244D2"/>
    <w:rsid w:val="00A24590"/>
    <w:rsid w:val="00A245A6"/>
    <w:rsid w:val="00A24A16"/>
    <w:rsid w:val="00A24C0B"/>
    <w:rsid w:val="00A24E5A"/>
    <w:rsid w:val="00A252E6"/>
    <w:rsid w:val="00A252FD"/>
    <w:rsid w:val="00A25679"/>
    <w:rsid w:val="00A256E6"/>
    <w:rsid w:val="00A258E3"/>
    <w:rsid w:val="00A259E3"/>
    <w:rsid w:val="00A25A2F"/>
    <w:rsid w:val="00A25A6B"/>
    <w:rsid w:val="00A25A88"/>
    <w:rsid w:val="00A25B30"/>
    <w:rsid w:val="00A25BB5"/>
    <w:rsid w:val="00A25D4E"/>
    <w:rsid w:val="00A260BF"/>
    <w:rsid w:val="00A260E6"/>
    <w:rsid w:val="00A26131"/>
    <w:rsid w:val="00A2616F"/>
    <w:rsid w:val="00A26187"/>
    <w:rsid w:val="00A261F1"/>
    <w:rsid w:val="00A26243"/>
    <w:rsid w:val="00A26338"/>
    <w:rsid w:val="00A263F8"/>
    <w:rsid w:val="00A26462"/>
    <w:rsid w:val="00A26467"/>
    <w:rsid w:val="00A26484"/>
    <w:rsid w:val="00A266F7"/>
    <w:rsid w:val="00A267CF"/>
    <w:rsid w:val="00A2698A"/>
    <w:rsid w:val="00A26A4E"/>
    <w:rsid w:val="00A26A67"/>
    <w:rsid w:val="00A26AE7"/>
    <w:rsid w:val="00A26CC8"/>
    <w:rsid w:val="00A26CDA"/>
    <w:rsid w:val="00A26D27"/>
    <w:rsid w:val="00A26D30"/>
    <w:rsid w:val="00A270BB"/>
    <w:rsid w:val="00A271BB"/>
    <w:rsid w:val="00A27473"/>
    <w:rsid w:val="00A274A3"/>
    <w:rsid w:val="00A27546"/>
    <w:rsid w:val="00A27578"/>
    <w:rsid w:val="00A275C6"/>
    <w:rsid w:val="00A276D4"/>
    <w:rsid w:val="00A27776"/>
    <w:rsid w:val="00A2779E"/>
    <w:rsid w:val="00A277BE"/>
    <w:rsid w:val="00A27832"/>
    <w:rsid w:val="00A27890"/>
    <w:rsid w:val="00A2797E"/>
    <w:rsid w:val="00A279C0"/>
    <w:rsid w:val="00A27AAB"/>
    <w:rsid w:val="00A27BF2"/>
    <w:rsid w:val="00A27D0B"/>
    <w:rsid w:val="00A27E4A"/>
    <w:rsid w:val="00A27F0E"/>
    <w:rsid w:val="00A27F69"/>
    <w:rsid w:val="00A27F91"/>
    <w:rsid w:val="00A27FAE"/>
    <w:rsid w:val="00A302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977"/>
    <w:rsid w:val="00A31B16"/>
    <w:rsid w:val="00A31B8B"/>
    <w:rsid w:val="00A31CA4"/>
    <w:rsid w:val="00A31D27"/>
    <w:rsid w:val="00A31D57"/>
    <w:rsid w:val="00A31F36"/>
    <w:rsid w:val="00A31FD0"/>
    <w:rsid w:val="00A320DF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0B"/>
    <w:rsid w:val="00A330C5"/>
    <w:rsid w:val="00A33354"/>
    <w:rsid w:val="00A333DC"/>
    <w:rsid w:val="00A335B2"/>
    <w:rsid w:val="00A337C0"/>
    <w:rsid w:val="00A3383C"/>
    <w:rsid w:val="00A33AC1"/>
    <w:rsid w:val="00A33F49"/>
    <w:rsid w:val="00A340F4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EB2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20"/>
    <w:rsid w:val="00A35E9F"/>
    <w:rsid w:val="00A35FED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34"/>
    <w:rsid w:val="00A36F63"/>
    <w:rsid w:val="00A37160"/>
    <w:rsid w:val="00A371D7"/>
    <w:rsid w:val="00A371F1"/>
    <w:rsid w:val="00A3725B"/>
    <w:rsid w:val="00A37329"/>
    <w:rsid w:val="00A375D5"/>
    <w:rsid w:val="00A3760A"/>
    <w:rsid w:val="00A3768A"/>
    <w:rsid w:val="00A37A0C"/>
    <w:rsid w:val="00A37A5F"/>
    <w:rsid w:val="00A37B30"/>
    <w:rsid w:val="00A37B38"/>
    <w:rsid w:val="00A37B3A"/>
    <w:rsid w:val="00A37CA3"/>
    <w:rsid w:val="00A37D05"/>
    <w:rsid w:val="00A37E29"/>
    <w:rsid w:val="00A37F0E"/>
    <w:rsid w:val="00A40294"/>
    <w:rsid w:val="00A402DB"/>
    <w:rsid w:val="00A403AF"/>
    <w:rsid w:val="00A403CA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41"/>
    <w:rsid w:val="00A40FAE"/>
    <w:rsid w:val="00A40FDD"/>
    <w:rsid w:val="00A41128"/>
    <w:rsid w:val="00A4118E"/>
    <w:rsid w:val="00A411A9"/>
    <w:rsid w:val="00A41359"/>
    <w:rsid w:val="00A41432"/>
    <w:rsid w:val="00A41498"/>
    <w:rsid w:val="00A414FC"/>
    <w:rsid w:val="00A41585"/>
    <w:rsid w:val="00A416CC"/>
    <w:rsid w:val="00A4177E"/>
    <w:rsid w:val="00A4184A"/>
    <w:rsid w:val="00A4190E"/>
    <w:rsid w:val="00A41BD3"/>
    <w:rsid w:val="00A41D22"/>
    <w:rsid w:val="00A41EFB"/>
    <w:rsid w:val="00A41F9E"/>
    <w:rsid w:val="00A41FC8"/>
    <w:rsid w:val="00A42331"/>
    <w:rsid w:val="00A425E4"/>
    <w:rsid w:val="00A42770"/>
    <w:rsid w:val="00A427EE"/>
    <w:rsid w:val="00A4286B"/>
    <w:rsid w:val="00A429BC"/>
    <w:rsid w:val="00A42A26"/>
    <w:rsid w:val="00A42BAE"/>
    <w:rsid w:val="00A42C33"/>
    <w:rsid w:val="00A42D88"/>
    <w:rsid w:val="00A42DBF"/>
    <w:rsid w:val="00A42DE6"/>
    <w:rsid w:val="00A42EB8"/>
    <w:rsid w:val="00A42FCE"/>
    <w:rsid w:val="00A430A5"/>
    <w:rsid w:val="00A438F5"/>
    <w:rsid w:val="00A439A7"/>
    <w:rsid w:val="00A439D4"/>
    <w:rsid w:val="00A43AA9"/>
    <w:rsid w:val="00A43AC3"/>
    <w:rsid w:val="00A43C09"/>
    <w:rsid w:val="00A43C45"/>
    <w:rsid w:val="00A43DD3"/>
    <w:rsid w:val="00A43EC3"/>
    <w:rsid w:val="00A43FC3"/>
    <w:rsid w:val="00A4409D"/>
    <w:rsid w:val="00A440B7"/>
    <w:rsid w:val="00A44283"/>
    <w:rsid w:val="00A444AC"/>
    <w:rsid w:val="00A447DC"/>
    <w:rsid w:val="00A44913"/>
    <w:rsid w:val="00A4495F"/>
    <w:rsid w:val="00A44997"/>
    <w:rsid w:val="00A449C0"/>
    <w:rsid w:val="00A44D0D"/>
    <w:rsid w:val="00A44E09"/>
    <w:rsid w:val="00A44EF8"/>
    <w:rsid w:val="00A44F52"/>
    <w:rsid w:val="00A44FE4"/>
    <w:rsid w:val="00A45024"/>
    <w:rsid w:val="00A45439"/>
    <w:rsid w:val="00A454CD"/>
    <w:rsid w:val="00A454F3"/>
    <w:rsid w:val="00A455CE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439"/>
    <w:rsid w:val="00A46536"/>
    <w:rsid w:val="00A46898"/>
    <w:rsid w:val="00A468E0"/>
    <w:rsid w:val="00A46959"/>
    <w:rsid w:val="00A46A82"/>
    <w:rsid w:val="00A46D25"/>
    <w:rsid w:val="00A46F8A"/>
    <w:rsid w:val="00A47386"/>
    <w:rsid w:val="00A4751C"/>
    <w:rsid w:val="00A475A1"/>
    <w:rsid w:val="00A4768C"/>
    <w:rsid w:val="00A476E8"/>
    <w:rsid w:val="00A47710"/>
    <w:rsid w:val="00A47789"/>
    <w:rsid w:val="00A4778A"/>
    <w:rsid w:val="00A47947"/>
    <w:rsid w:val="00A47AB0"/>
    <w:rsid w:val="00A47AD6"/>
    <w:rsid w:val="00A47D23"/>
    <w:rsid w:val="00A47D46"/>
    <w:rsid w:val="00A47E68"/>
    <w:rsid w:val="00A47F8C"/>
    <w:rsid w:val="00A5000D"/>
    <w:rsid w:val="00A50357"/>
    <w:rsid w:val="00A50390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6D9"/>
    <w:rsid w:val="00A5176C"/>
    <w:rsid w:val="00A51781"/>
    <w:rsid w:val="00A517C6"/>
    <w:rsid w:val="00A51826"/>
    <w:rsid w:val="00A51A06"/>
    <w:rsid w:val="00A51AA8"/>
    <w:rsid w:val="00A51AF5"/>
    <w:rsid w:val="00A51B91"/>
    <w:rsid w:val="00A51D64"/>
    <w:rsid w:val="00A51E18"/>
    <w:rsid w:val="00A51F31"/>
    <w:rsid w:val="00A51F67"/>
    <w:rsid w:val="00A51FBE"/>
    <w:rsid w:val="00A52087"/>
    <w:rsid w:val="00A52090"/>
    <w:rsid w:val="00A5209E"/>
    <w:rsid w:val="00A520EF"/>
    <w:rsid w:val="00A5223F"/>
    <w:rsid w:val="00A5224B"/>
    <w:rsid w:val="00A522DC"/>
    <w:rsid w:val="00A5230E"/>
    <w:rsid w:val="00A52552"/>
    <w:rsid w:val="00A52556"/>
    <w:rsid w:val="00A525D2"/>
    <w:rsid w:val="00A5269F"/>
    <w:rsid w:val="00A52794"/>
    <w:rsid w:val="00A5279A"/>
    <w:rsid w:val="00A528E8"/>
    <w:rsid w:val="00A52A9F"/>
    <w:rsid w:val="00A52B52"/>
    <w:rsid w:val="00A52C26"/>
    <w:rsid w:val="00A52CBC"/>
    <w:rsid w:val="00A52D50"/>
    <w:rsid w:val="00A52D61"/>
    <w:rsid w:val="00A52F12"/>
    <w:rsid w:val="00A52F2B"/>
    <w:rsid w:val="00A52FA9"/>
    <w:rsid w:val="00A52FDB"/>
    <w:rsid w:val="00A53054"/>
    <w:rsid w:val="00A532D6"/>
    <w:rsid w:val="00A53579"/>
    <w:rsid w:val="00A53685"/>
    <w:rsid w:val="00A5390C"/>
    <w:rsid w:val="00A5392F"/>
    <w:rsid w:val="00A53A20"/>
    <w:rsid w:val="00A53E76"/>
    <w:rsid w:val="00A53E87"/>
    <w:rsid w:val="00A54065"/>
    <w:rsid w:val="00A540A6"/>
    <w:rsid w:val="00A541EB"/>
    <w:rsid w:val="00A544DB"/>
    <w:rsid w:val="00A5453A"/>
    <w:rsid w:val="00A54652"/>
    <w:rsid w:val="00A546B4"/>
    <w:rsid w:val="00A548FE"/>
    <w:rsid w:val="00A54B57"/>
    <w:rsid w:val="00A54D67"/>
    <w:rsid w:val="00A54F37"/>
    <w:rsid w:val="00A54FC3"/>
    <w:rsid w:val="00A550BE"/>
    <w:rsid w:val="00A550ED"/>
    <w:rsid w:val="00A550EF"/>
    <w:rsid w:val="00A550F0"/>
    <w:rsid w:val="00A5524E"/>
    <w:rsid w:val="00A5551B"/>
    <w:rsid w:val="00A5577C"/>
    <w:rsid w:val="00A557DE"/>
    <w:rsid w:val="00A55862"/>
    <w:rsid w:val="00A55DC8"/>
    <w:rsid w:val="00A55E69"/>
    <w:rsid w:val="00A55F11"/>
    <w:rsid w:val="00A55F35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5"/>
    <w:rsid w:val="00A57197"/>
    <w:rsid w:val="00A57335"/>
    <w:rsid w:val="00A57384"/>
    <w:rsid w:val="00A573E1"/>
    <w:rsid w:val="00A5741E"/>
    <w:rsid w:val="00A57686"/>
    <w:rsid w:val="00A57779"/>
    <w:rsid w:val="00A5791B"/>
    <w:rsid w:val="00A57A50"/>
    <w:rsid w:val="00A57CD5"/>
    <w:rsid w:val="00A57CD8"/>
    <w:rsid w:val="00A57DDB"/>
    <w:rsid w:val="00A600EC"/>
    <w:rsid w:val="00A601E2"/>
    <w:rsid w:val="00A604D1"/>
    <w:rsid w:val="00A606D4"/>
    <w:rsid w:val="00A6077F"/>
    <w:rsid w:val="00A607EB"/>
    <w:rsid w:val="00A6085F"/>
    <w:rsid w:val="00A60C68"/>
    <w:rsid w:val="00A60CF9"/>
    <w:rsid w:val="00A60E16"/>
    <w:rsid w:val="00A60ED0"/>
    <w:rsid w:val="00A60EF1"/>
    <w:rsid w:val="00A61138"/>
    <w:rsid w:val="00A61219"/>
    <w:rsid w:val="00A6137D"/>
    <w:rsid w:val="00A61486"/>
    <w:rsid w:val="00A615BB"/>
    <w:rsid w:val="00A61642"/>
    <w:rsid w:val="00A61799"/>
    <w:rsid w:val="00A61841"/>
    <w:rsid w:val="00A61886"/>
    <w:rsid w:val="00A61983"/>
    <w:rsid w:val="00A61B9A"/>
    <w:rsid w:val="00A61BBE"/>
    <w:rsid w:val="00A61C50"/>
    <w:rsid w:val="00A61C7D"/>
    <w:rsid w:val="00A61CB3"/>
    <w:rsid w:val="00A61D91"/>
    <w:rsid w:val="00A61E76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652"/>
    <w:rsid w:val="00A6272C"/>
    <w:rsid w:val="00A62821"/>
    <w:rsid w:val="00A629CA"/>
    <w:rsid w:val="00A629F6"/>
    <w:rsid w:val="00A62A7C"/>
    <w:rsid w:val="00A62B05"/>
    <w:rsid w:val="00A62E70"/>
    <w:rsid w:val="00A6308B"/>
    <w:rsid w:val="00A63355"/>
    <w:rsid w:val="00A63413"/>
    <w:rsid w:val="00A635E2"/>
    <w:rsid w:val="00A635E7"/>
    <w:rsid w:val="00A63608"/>
    <w:rsid w:val="00A63632"/>
    <w:rsid w:val="00A6389C"/>
    <w:rsid w:val="00A63A25"/>
    <w:rsid w:val="00A63BAF"/>
    <w:rsid w:val="00A63C34"/>
    <w:rsid w:val="00A63DB3"/>
    <w:rsid w:val="00A63DD1"/>
    <w:rsid w:val="00A64140"/>
    <w:rsid w:val="00A642C9"/>
    <w:rsid w:val="00A64360"/>
    <w:rsid w:val="00A644E0"/>
    <w:rsid w:val="00A644E7"/>
    <w:rsid w:val="00A64506"/>
    <w:rsid w:val="00A6450A"/>
    <w:rsid w:val="00A64770"/>
    <w:rsid w:val="00A6491E"/>
    <w:rsid w:val="00A64A22"/>
    <w:rsid w:val="00A64C55"/>
    <w:rsid w:val="00A64C8E"/>
    <w:rsid w:val="00A64F65"/>
    <w:rsid w:val="00A64F6D"/>
    <w:rsid w:val="00A65064"/>
    <w:rsid w:val="00A65084"/>
    <w:rsid w:val="00A65220"/>
    <w:rsid w:val="00A6530E"/>
    <w:rsid w:val="00A6546F"/>
    <w:rsid w:val="00A654C0"/>
    <w:rsid w:val="00A65550"/>
    <w:rsid w:val="00A655B3"/>
    <w:rsid w:val="00A65628"/>
    <w:rsid w:val="00A656DC"/>
    <w:rsid w:val="00A65734"/>
    <w:rsid w:val="00A657D4"/>
    <w:rsid w:val="00A6587F"/>
    <w:rsid w:val="00A659FB"/>
    <w:rsid w:val="00A65D11"/>
    <w:rsid w:val="00A65F57"/>
    <w:rsid w:val="00A660E7"/>
    <w:rsid w:val="00A661F3"/>
    <w:rsid w:val="00A66243"/>
    <w:rsid w:val="00A66250"/>
    <w:rsid w:val="00A663FD"/>
    <w:rsid w:val="00A664D3"/>
    <w:rsid w:val="00A66503"/>
    <w:rsid w:val="00A6664F"/>
    <w:rsid w:val="00A66686"/>
    <w:rsid w:val="00A6669A"/>
    <w:rsid w:val="00A667EE"/>
    <w:rsid w:val="00A66898"/>
    <w:rsid w:val="00A66921"/>
    <w:rsid w:val="00A66B9B"/>
    <w:rsid w:val="00A66BC6"/>
    <w:rsid w:val="00A66C5F"/>
    <w:rsid w:val="00A66D39"/>
    <w:rsid w:val="00A66DC0"/>
    <w:rsid w:val="00A66F12"/>
    <w:rsid w:val="00A67112"/>
    <w:rsid w:val="00A67127"/>
    <w:rsid w:val="00A67139"/>
    <w:rsid w:val="00A671A8"/>
    <w:rsid w:val="00A67232"/>
    <w:rsid w:val="00A67253"/>
    <w:rsid w:val="00A672D7"/>
    <w:rsid w:val="00A67395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67FFD"/>
    <w:rsid w:val="00A70034"/>
    <w:rsid w:val="00A700BA"/>
    <w:rsid w:val="00A7016B"/>
    <w:rsid w:val="00A70431"/>
    <w:rsid w:val="00A7053A"/>
    <w:rsid w:val="00A7071E"/>
    <w:rsid w:val="00A7073B"/>
    <w:rsid w:val="00A707D1"/>
    <w:rsid w:val="00A70825"/>
    <w:rsid w:val="00A709B8"/>
    <w:rsid w:val="00A70C26"/>
    <w:rsid w:val="00A70D4F"/>
    <w:rsid w:val="00A70E09"/>
    <w:rsid w:val="00A70E9C"/>
    <w:rsid w:val="00A70F0E"/>
    <w:rsid w:val="00A70FF8"/>
    <w:rsid w:val="00A71030"/>
    <w:rsid w:val="00A7118D"/>
    <w:rsid w:val="00A71197"/>
    <w:rsid w:val="00A71290"/>
    <w:rsid w:val="00A712D2"/>
    <w:rsid w:val="00A71328"/>
    <w:rsid w:val="00A713A7"/>
    <w:rsid w:val="00A71502"/>
    <w:rsid w:val="00A71773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9C5"/>
    <w:rsid w:val="00A72A3A"/>
    <w:rsid w:val="00A72BD8"/>
    <w:rsid w:val="00A72D75"/>
    <w:rsid w:val="00A72E07"/>
    <w:rsid w:val="00A7318F"/>
    <w:rsid w:val="00A731DC"/>
    <w:rsid w:val="00A732FC"/>
    <w:rsid w:val="00A73400"/>
    <w:rsid w:val="00A73496"/>
    <w:rsid w:val="00A7350B"/>
    <w:rsid w:val="00A73559"/>
    <w:rsid w:val="00A735B3"/>
    <w:rsid w:val="00A7365D"/>
    <w:rsid w:val="00A738E7"/>
    <w:rsid w:val="00A73984"/>
    <w:rsid w:val="00A73C10"/>
    <w:rsid w:val="00A73D84"/>
    <w:rsid w:val="00A74289"/>
    <w:rsid w:val="00A744F4"/>
    <w:rsid w:val="00A7463B"/>
    <w:rsid w:val="00A74AB1"/>
    <w:rsid w:val="00A74D0E"/>
    <w:rsid w:val="00A74F3A"/>
    <w:rsid w:val="00A7500F"/>
    <w:rsid w:val="00A75183"/>
    <w:rsid w:val="00A751B2"/>
    <w:rsid w:val="00A752B3"/>
    <w:rsid w:val="00A75357"/>
    <w:rsid w:val="00A7535B"/>
    <w:rsid w:val="00A75424"/>
    <w:rsid w:val="00A7544D"/>
    <w:rsid w:val="00A75455"/>
    <w:rsid w:val="00A754FB"/>
    <w:rsid w:val="00A75608"/>
    <w:rsid w:val="00A75666"/>
    <w:rsid w:val="00A757F2"/>
    <w:rsid w:val="00A758CE"/>
    <w:rsid w:val="00A75995"/>
    <w:rsid w:val="00A75BED"/>
    <w:rsid w:val="00A75D6E"/>
    <w:rsid w:val="00A75D96"/>
    <w:rsid w:val="00A75E18"/>
    <w:rsid w:val="00A75F1A"/>
    <w:rsid w:val="00A75FA9"/>
    <w:rsid w:val="00A76043"/>
    <w:rsid w:val="00A761E8"/>
    <w:rsid w:val="00A76248"/>
    <w:rsid w:val="00A763E7"/>
    <w:rsid w:val="00A76467"/>
    <w:rsid w:val="00A76492"/>
    <w:rsid w:val="00A7684F"/>
    <w:rsid w:val="00A76AA2"/>
    <w:rsid w:val="00A76AF4"/>
    <w:rsid w:val="00A76B47"/>
    <w:rsid w:val="00A76F5A"/>
    <w:rsid w:val="00A76FB5"/>
    <w:rsid w:val="00A77098"/>
    <w:rsid w:val="00A772A7"/>
    <w:rsid w:val="00A77755"/>
    <w:rsid w:val="00A77820"/>
    <w:rsid w:val="00A77E11"/>
    <w:rsid w:val="00A77E8E"/>
    <w:rsid w:val="00A77F5C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A5F"/>
    <w:rsid w:val="00A80DE6"/>
    <w:rsid w:val="00A80ED1"/>
    <w:rsid w:val="00A80F0B"/>
    <w:rsid w:val="00A80F43"/>
    <w:rsid w:val="00A811EF"/>
    <w:rsid w:val="00A811FB"/>
    <w:rsid w:val="00A811FF"/>
    <w:rsid w:val="00A812D2"/>
    <w:rsid w:val="00A81735"/>
    <w:rsid w:val="00A8183A"/>
    <w:rsid w:val="00A818F9"/>
    <w:rsid w:val="00A8196A"/>
    <w:rsid w:val="00A81E8F"/>
    <w:rsid w:val="00A81EA3"/>
    <w:rsid w:val="00A81EED"/>
    <w:rsid w:val="00A81F06"/>
    <w:rsid w:val="00A820FA"/>
    <w:rsid w:val="00A825B9"/>
    <w:rsid w:val="00A82632"/>
    <w:rsid w:val="00A827E5"/>
    <w:rsid w:val="00A82807"/>
    <w:rsid w:val="00A828B6"/>
    <w:rsid w:val="00A829AF"/>
    <w:rsid w:val="00A82B91"/>
    <w:rsid w:val="00A82CFD"/>
    <w:rsid w:val="00A82E32"/>
    <w:rsid w:val="00A830DA"/>
    <w:rsid w:val="00A831F3"/>
    <w:rsid w:val="00A831FD"/>
    <w:rsid w:val="00A83286"/>
    <w:rsid w:val="00A833C6"/>
    <w:rsid w:val="00A83562"/>
    <w:rsid w:val="00A835A8"/>
    <w:rsid w:val="00A836AD"/>
    <w:rsid w:val="00A83760"/>
    <w:rsid w:val="00A837E9"/>
    <w:rsid w:val="00A8380F"/>
    <w:rsid w:val="00A83887"/>
    <w:rsid w:val="00A83BF5"/>
    <w:rsid w:val="00A83E98"/>
    <w:rsid w:val="00A83F7B"/>
    <w:rsid w:val="00A84034"/>
    <w:rsid w:val="00A840AF"/>
    <w:rsid w:val="00A841AD"/>
    <w:rsid w:val="00A843D0"/>
    <w:rsid w:val="00A8441B"/>
    <w:rsid w:val="00A844DF"/>
    <w:rsid w:val="00A844EB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7D"/>
    <w:rsid w:val="00A85CF9"/>
    <w:rsid w:val="00A85E00"/>
    <w:rsid w:val="00A85F5C"/>
    <w:rsid w:val="00A86047"/>
    <w:rsid w:val="00A860A4"/>
    <w:rsid w:val="00A861A5"/>
    <w:rsid w:val="00A862AE"/>
    <w:rsid w:val="00A8630B"/>
    <w:rsid w:val="00A8636F"/>
    <w:rsid w:val="00A86377"/>
    <w:rsid w:val="00A86587"/>
    <w:rsid w:val="00A86607"/>
    <w:rsid w:val="00A866FD"/>
    <w:rsid w:val="00A867F6"/>
    <w:rsid w:val="00A868F1"/>
    <w:rsid w:val="00A86A58"/>
    <w:rsid w:val="00A86CF6"/>
    <w:rsid w:val="00A86E01"/>
    <w:rsid w:val="00A86EA6"/>
    <w:rsid w:val="00A86FBE"/>
    <w:rsid w:val="00A8732A"/>
    <w:rsid w:val="00A87345"/>
    <w:rsid w:val="00A8745A"/>
    <w:rsid w:val="00A8786A"/>
    <w:rsid w:val="00A8792B"/>
    <w:rsid w:val="00A87AE9"/>
    <w:rsid w:val="00A87C93"/>
    <w:rsid w:val="00A87CA9"/>
    <w:rsid w:val="00A87D6E"/>
    <w:rsid w:val="00A87EB2"/>
    <w:rsid w:val="00A87FB8"/>
    <w:rsid w:val="00A90282"/>
    <w:rsid w:val="00A903C1"/>
    <w:rsid w:val="00A9043B"/>
    <w:rsid w:val="00A9065E"/>
    <w:rsid w:val="00A90912"/>
    <w:rsid w:val="00A9095B"/>
    <w:rsid w:val="00A90981"/>
    <w:rsid w:val="00A90BEA"/>
    <w:rsid w:val="00A90C4F"/>
    <w:rsid w:val="00A90C51"/>
    <w:rsid w:val="00A90D09"/>
    <w:rsid w:val="00A90D3C"/>
    <w:rsid w:val="00A90E15"/>
    <w:rsid w:val="00A90EC9"/>
    <w:rsid w:val="00A90EF9"/>
    <w:rsid w:val="00A90F52"/>
    <w:rsid w:val="00A91013"/>
    <w:rsid w:val="00A9116A"/>
    <w:rsid w:val="00A911E9"/>
    <w:rsid w:val="00A91222"/>
    <w:rsid w:val="00A91286"/>
    <w:rsid w:val="00A912D6"/>
    <w:rsid w:val="00A912DA"/>
    <w:rsid w:val="00A9193C"/>
    <w:rsid w:val="00A91D48"/>
    <w:rsid w:val="00A91E84"/>
    <w:rsid w:val="00A91ED1"/>
    <w:rsid w:val="00A91F05"/>
    <w:rsid w:val="00A9209C"/>
    <w:rsid w:val="00A92121"/>
    <w:rsid w:val="00A9212E"/>
    <w:rsid w:val="00A9213A"/>
    <w:rsid w:val="00A9218E"/>
    <w:rsid w:val="00A921F0"/>
    <w:rsid w:val="00A921F6"/>
    <w:rsid w:val="00A92523"/>
    <w:rsid w:val="00A9263F"/>
    <w:rsid w:val="00A92658"/>
    <w:rsid w:val="00A9269D"/>
    <w:rsid w:val="00A92873"/>
    <w:rsid w:val="00A928C6"/>
    <w:rsid w:val="00A92BD2"/>
    <w:rsid w:val="00A92C00"/>
    <w:rsid w:val="00A92D77"/>
    <w:rsid w:val="00A92D7D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9E"/>
    <w:rsid w:val="00A941EA"/>
    <w:rsid w:val="00A94365"/>
    <w:rsid w:val="00A9442E"/>
    <w:rsid w:val="00A944B2"/>
    <w:rsid w:val="00A945E9"/>
    <w:rsid w:val="00A9471A"/>
    <w:rsid w:val="00A9474C"/>
    <w:rsid w:val="00A94859"/>
    <w:rsid w:val="00A94996"/>
    <w:rsid w:val="00A9499F"/>
    <w:rsid w:val="00A94D2B"/>
    <w:rsid w:val="00A94F65"/>
    <w:rsid w:val="00A95372"/>
    <w:rsid w:val="00A953CE"/>
    <w:rsid w:val="00A9544D"/>
    <w:rsid w:val="00A95799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5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2D9"/>
    <w:rsid w:val="00A972F2"/>
    <w:rsid w:val="00A973A5"/>
    <w:rsid w:val="00A974BB"/>
    <w:rsid w:val="00A976D5"/>
    <w:rsid w:val="00A976DF"/>
    <w:rsid w:val="00A9791E"/>
    <w:rsid w:val="00A97A9B"/>
    <w:rsid w:val="00A97C02"/>
    <w:rsid w:val="00A97F90"/>
    <w:rsid w:val="00AA0070"/>
    <w:rsid w:val="00AA0087"/>
    <w:rsid w:val="00AA0163"/>
    <w:rsid w:val="00AA031F"/>
    <w:rsid w:val="00AA033C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BE7"/>
    <w:rsid w:val="00AA0D84"/>
    <w:rsid w:val="00AA0E7D"/>
    <w:rsid w:val="00AA0F39"/>
    <w:rsid w:val="00AA10A1"/>
    <w:rsid w:val="00AA1158"/>
    <w:rsid w:val="00AA117C"/>
    <w:rsid w:val="00AA1220"/>
    <w:rsid w:val="00AA1389"/>
    <w:rsid w:val="00AA1395"/>
    <w:rsid w:val="00AA13EB"/>
    <w:rsid w:val="00AA1587"/>
    <w:rsid w:val="00AA168A"/>
    <w:rsid w:val="00AA1A27"/>
    <w:rsid w:val="00AA1C65"/>
    <w:rsid w:val="00AA1D34"/>
    <w:rsid w:val="00AA1D3F"/>
    <w:rsid w:val="00AA2238"/>
    <w:rsid w:val="00AA23A5"/>
    <w:rsid w:val="00AA2467"/>
    <w:rsid w:val="00AA2542"/>
    <w:rsid w:val="00AA2689"/>
    <w:rsid w:val="00AA26E6"/>
    <w:rsid w:val="00AA280D"/>
    <w:rsid w:val="00AA299A"/>
    <w:rsid w:val="00AA29F1"/>
    <w:rsid w:val="00AA2A16"/>
    <w:rsid w:val="00AA2A42"/>
    <w:rsid w:val="00AA2A89"/>
    <w:rsid w:val="00AA2C41"/>
    <w:rsid w:val="00AA2C64"/>
    <w:rsid w:val="00AA2D25"/>
    <w:rsid w:val="00AA2D7F"/>
    <w:rsid w:val="00AA2F82"/>
    <w:rsid w:val="00AA2FBD"/>
    <w:rsid w:val="00AA31B4"/>
    <w:rsid w:val="00AA31E2"/>
    <w:rsid w:val="00AA32A2"/>
    <w:rsid w:val="00AA32E8"/>
    <w:rsid w:val="00AA33EE"/>
    <w:rsid w:val="00AA344E"/>
    <w:rsid w:val="00AA350A"/>
    <w:rsid w:val="00AA3515"/>
    <w:rsid w:val="00AA35EE"/>
    <w:rsid w:val="00AA36B5"/>
    <w:rsid w:val="00AA37C0"/>
    <w:rsid w:val="00AA38D3"/>
    <w:rsid w:val="00AA398E"/>
    <w:rsid w:val="00AA3B40"/>
    <w:rsid w:val="00AA3BD8"/>
    <w:rsid w:val="00AA3C03"/>
    <w:rsid w:val="00AA3E34"/>
    <w:rsid w:val="00AA40C3"/>
    <w:rsid w:val="00AA4161"/>
    <w:rsid w:val="00AA418E"/>
    <w:rsid w:val="00AA437D"/>
    <w:rsid w:val="00AA43D6"/>
    <w:rsid w:val="00AA448B"/>
    <w:rsid w:val="00AA4905"/>
    <w:rsid w:val="00AA4B04"/>
    <w:rsid w:val="00AA4B77"/>
    <w:rsid w:val="00AA4BDC"/>
    <w:rsid w:val="00AA4C16"/>
    <w:rsid w:val="00AA4CAB"/>
    <w:rsid w:val="00AA4D61"/>
    <w:rsid w:val="00AA4F93"/>
    <w:rsid w:val="00AA531B"/>
    <w:rsid w:val="00AA53E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BF5"/>
    <w:rsid w:val="00AA6CCB"/>
    <w:rsid w:val="00AA6DC3"/>
    <w:rsid w:val="00AA6E0C"/>
    <w:rsid w:val="00AA6F47"/>
    <w:rsid w:val="00AA6FDB"/>
    <w:rsid w:val="00AA6FFB"/>
    <w:rsid w:val="00AA700D"/>
    <w:rsid w:val="00AA7061"/>
    <w:rsid w:val="00AA70E5"/>
    <w:rsid w:val="00AA7158"/>
    <w:rsid w:val="00AA7315"/>
    <w:rsid w:val="00AA7437"/>
    <w:rsid w:val="00AA74B7"/>
    <w:rsid w:val="00AA7596"/>
    <w:rsid w:val="00AA75E1"/>
    <w:rsid w:val="00AA7612"/>
    <w:rsid w:val="00AA7617"/>
    <w:rsid w:val="00AA763A"/>
    <w:rsid w:val="00AA766A"/>
    <w:rsid w:val="00AA76F7"/>
    <w:rsid w:val="00AA7ABA"/>
    <w:rsid w:val="00AA7CC6"/>
    <w:rsid w:val="00AA7CD6"/>
    <w:rsid w:val="00AA7DFF"/>
    <w:rsid w:val="00AA7E88"/>
    <w:rsid w:val="00AA7EC4"/>
    <w:rsid w:val="00AA7ED8"/>
    <w:rsid w:val="00AA7F44"/>
    <w:rsid w:val="00AA7FA6"/>
    <w:rsid w:val="00AA7FD2"/>
    <w:rsid w:val="00AB0224"/>
    <w:rsid w:val="00AB03E6"/>
    <w:rsid w:val="00AB047A"/>
    <w:rsid w:val="00AB0527"/>
    <w:rsid w:val="00AB055C"/>
    <w:rsid w:val="00AB05EA"/>
    <w:rsid w:val="00AB07FA"/>
    <w:rsid w:val="00AB0812"/>
    <w:rsid w:val="00AB0880"/>
    <w:rsid w:val="00AB08B8"/>
    <w:rsid w:val="00AB091F"/>
    <w:rsid w:val="00AB0C73"/>
    <w:rsid w:val="00AB0DA4"/>
    <w:rsid w:val="00AB0DBE"/>
    <w:rsid w:val="00AB0F71"/>
    <w:rsid w:val="00AB1126"/>
    <w:rsid w:val="00AB119C"/>
    <w:rsid w:val="00AB1208"/>
    <w:rsid w:val="00AB1527"/>
    <w:rsid w:val="00AB157C"/>
    <w:rsid w:val="00AB175A"/>
    <w:rsid w:val="00AB17CA"/>
    <w:rsid w:val="00AB18C8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D55"/>
    <w:rsid w:val="00AB2DE5"/>
    <w:rsid w:val="00AB2ED7"/>
    <w:rsid w:val="00AB2EF7"/>
    <w:rsid w:val="00AB3037"/>
    <w:rsid w:val="00AB3098"/>
    <w:rsid w:val="00AB3134"/>
    <w:rsid w:val="00AB32D7"/>
    <w:rsid w:val="00AB33C0"/>
    <w:rsid w:val="00AB3528"/>
    <w:rsid w:val="00AB365D"/>
    <w:rsid w:val="00AB3713"/>
    <w:rsid w:val="00AB3AE8"/>
    <w:rsid w:val="00AB3D0E"/>
    <w:rsid w:val="00AB3E05"/>
    <w:rsid w:val="00AB3EF2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38"/>
    <w:rsid w:val="00AB4E41"/>
    <w:rsid w:val="00AB4F33"/>
    <w:rsid w:val="00AB507A"/>
    <w:rsid w:val="00AB50B0"/>
    <w:rsid w:val="00AB52E7"/>
    <w:rsid w:val="00AB53B0"/>
    <w:rsid w:val="00AB546D"/>
    <w:rsid w:val="00AB549F"/>
    <w:rsid w:val="00AB5557"/>
    <w:rsid w:val="00AB5625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B36"/>
    <w:rsid w:val="00AB5FBF"/>
    <w:rsid w:val="00AB6073"/>
    <w:rsid w:val="00AB614E"/>
    <w:rsid w:val="00AB6227"/>
    <w:rsid w:val="00AB630C"/>
    <w:rsid w:val="00AB631F"/>
    <w:rsid w:val="00AB6347"/>
    <w:rsid w:val="00AB6457"/>
    <w:rsid w:val="00AB699F"/>
    <w:rsid w:val="00AB6A71"/>
    <w:rsid w:val="00AB6AB2"/>
    <w:rsid w:val="00AB6BA6"/>
    <w:rsid w:val="00AB6CBE"/>
    <w:rsid w:val="00AB6D2E"/>
    <w:rsid w:val="00AB6D4C"/>
    <w:rsid w:val="00AB6D93"/>
    <w:rsid w:val="00AB6F9C"/>
    <w:rsid w:val="00AB6FA3"/>
    <w:rsid w:val="00AB7039"/>
    <w:rsid w:val="00AB70AC"/>
    <w:rsid w:val="00AB71FF"/>
    <w:rsid w:val="00AB721B"/>
    <w:rsid w:val="00AB729E"/>
    <w:rsid w:val="00AB73CF"/>
    <w:rsid w:val="00AB7691"/>
    <w:rsid w:val="00AB78AD"/>
    <w:rsid w:val="00AB79C5"/>
    <w:rsid w:val="00AB7A54"/>
    <w:rsid w:val="00AB7A99"/>
    <w:rsid w:val="00AB7AC7"/>
    <w:rsid w:val="00AB7AEA"/>
    <w:rsid w:val="00AB7AF8"/>
    <w:rsid w:val="00AB7AFC"/>
    <w:rsid w:val="00AB7B00"/>
    <w:rsid w:val="00AB7CC3"/>
    <w:rsid w:val="00AB7D6D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E3"/>
    <w:rsid w:val="00AC0B09"/>
    <w:rsid w:val="00AC0CC4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3"/>
    <w:rsid w:val="00AC1B7C"/>
    <w:rsid w:val="00AC1B9B"/>
    <w:rsid w:val="00AC1EAD"/>
    <w:rsid w:val="00AC1EBE"/>
    <w:rsid w:val="00AC1F0D"/>
    <w:rsid w:val="00AC2342"/>
    <w:rsid w:val="00AC236D"/>
    <w:rsid w:val="00AC23A9"/>
    <w:rsid w:val="00AC23B1"/>
    <w:rsid w:val="00AC24D5"/>
    <w:rsid w:val="00AC252C"/>
    <w:rsid w:val="00AC265A"/>
    <w:rsid w:val="00AC26E8"/>
    <w:rsid w:val="00AC285D"/>
    <w:rsid w:val="00AC2B0F"/>
    <w:rsid w:val="00AC2C0B"/>
    <w:rsid w:val="00AC2D3D"/>
    <w:rsid w:val="00AC2D43"/>
    <w:rsid w:val="00AC2E36"/>
    <w:rsid w:val="00AC2EAA"/>
    <w:rsid w:val="00AC2F6C"/>
    <w:rsid w:val="00AC2FA9"/>
    <w:rsid w:val="00AC317C"/>
    <w:rsid w:val="00AC3693"/>
    <w:rsid w:val="00AC37DE"/>
    <w:rsid w:val="00AC3966"/>
    <w:rsid w:val="00AC39EA"/>
    <w:rsid w:val="00AC3A8E"/>
    <w:rsid w:val="00AC3BEC"/>
    <w:rsid w:val="00AC3C44"/>
    <w:rsid w:val="00AC3CE0"/>
    <w:rsid w:val="00AC3F91"/>
    <w:rsid w:val="00AC41F9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BA1"/>
    <w:rsid w:val="00AC4C0C"/>
    <w:rsid w:val="00AC4E50"/>
    <w:rsid w:val="00AC4E8D"/>
    <w:rsid w:val="00AC510A"/>
    <w:rsid w:val="00AC523F"/>
    <w:rsid w:val="00AC5253"/>
    <w:rsid w:val="00AC52E6"/>
    <w:rsid w:val="00AC5494"/>
    <w:rsid w:val="00AC5577"/>
    <w:rsid w:val="00AC566E"/>
    <w:rsid w:val="00AC57BB"/>
    <w:rsid w:val="00AC589B"/>
    <w:rsid w:val="00AC5A33"/>
    <w:rsid w:val="00AC5A95"/>
    <w:rsid w:val="00AC5B42"/>
    <w:rsid w:val="00AC5BED"/>
    <w:rsid w:val="00AC5C98"/>
    <w:rsid w:val="00AC5F23"/>
    <w:rsid w:val="00AC604B"/>
    <w:rsid w:val="00AC623D"/>
    <w:rsid w:val="00AC63E7"/>
    <w:rsid w:val="00AC6634"/>
    <w:rsid w:val="00AC6879"/>
    <w:rsid w:val="00AC68BD"/>
    <w:rsid w:val="00AC6C71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97"/>
    <w:rsid w:val="00AC73BB"/>
    <w:rsid w:val="00AC745E"/>
    <w:rsid w:val="00AC7510"/>
    <w:rsid w:val="00AC7555"/>
    <w:rsid w:val="00AC77A7"/>
    <w:rsid w:val="00AC77B9"/>
    <w:rsid w:val="00AC78BE"/>
    <w:rsid w:val="00AC7924"/>
    <w:rsid w:val="00AC794D"/>
    <w:rsid w:val="00AC7B7F"/>
    <w:rsid w:val="00AC7CB7"/>
    <w:rsid w:val="00AC7DEB"/>
    <w:rsid w:val="00AC7DF2"/>
    <w:rsid w:val="00AC7FA4"/>
    <w:rsid w:val="00AC7FBC"/>
    <w:rsid w:val="00AC7FD6"/>
    <w:rsid w:val="00AD0006"/>
    <w:rsid w:val="00AD0184"/>
    <w:rsid w:val="00AD01B1"/>
    <w:rsid w:val="00AD027F"/>
    <w:rsid w:val="00AD0355"/>
    <w:rsid w:val="00AD039A"/>
    <w:rsid w:val="00AD03A8"/>
    <w:rsid w:val="00AD047B"/>
    <w:rsid w:val="00AD0485"/>
    <w:rsid w:val="00AD0493"/>
    <w:rsid w:val="00AD0565"/>
    <w:rsid w:val="00AD074A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4B7"/>
    <w:rsid w:val="00AD1739"/>
    <w:rsid w:val="00AD1838"/>
    <w:rsid w:val="00AD1A91"/>
    <w:rsid w:val="00AD1BCD"/>
    <w:rsid w:val="00AD1D5C"/>
    <w:rsid w:val="00AD1F3B"/>
    <w:rsid w:val="00AD1F90"/>
    <w:rsid w:val="00AD208A"/>
    <w:rsid w:val="00AD21F8"/>
    <w:rsid w:val="00AD2278"/>
    <w:rsid w:val="00AD24F0"/>
    <w:rsid w:val="00AD256A"/>
    <w:rsid w:val="00AD2644"/>
    <w:rsid w:val="00AD2802"/>
    <w:rsid w:val="00AD2961"/>
    <w:rsid w:val="00AD296E"/>
    <w:rsid w:val="00AD29C4"/>
    <w:rsid w:val="00AD29CD"/>
    <w:rsid w:val="00AD2A7F"/>
    <w:rsid w:val="00AD2B20"/>
    <w:rsid w:val="00AD2D36"/>
    <w:rsid w:val="00AD2E44"/>
    <w:rsid w:val="00AD2EDD"/>
    <w:rsid w:val="00AD2F1E"/>
    <w:rsid w:val="00AD2F51"/>
    <w:rsid w:val="00AD2FC2"/>
    <w:rsid w:val="00AD303A"/>
    <w:rsid w:val="00AD336D"/>
    <w:rsid w:val="00AD34BC"/>
    <w:rsid w:val="00AD3513"/>
    <w:rsid w:val="00AD362A"/>
    <w:rsid w:val="00AD36BC"/>
    <w:rsid w:val="00AD3777"/>
    <w:rsid w:val="00AD392C"/>
    <w:rsid w:val="00AD39E5"/>
    <w:rsid w:val="00AD3A06"/>
    <w:rsid w:val="00AD3A19"/>
    <w:rsid w:val="00AD3B2E"/>
    <w:rsid w:val="00AD3B2F"/>
    <w:rsid w:val="00AD3DC9"/>
    <w:rsid w:val="00AD3FF2"/>
    <w:rsid w:val="00AD4062"/>
    <w:rsid w:val="00AD4084"/>
    <w:rsid w:val="00AD40D0"/>
    <w:rsid w:val="00AD4364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27D"/>
    <w:rsid w:val="00AD54D0"/>
    <w:rsid w:val="00AD577B"/>
    <w:rsid w:val="00AD57DA"/>
    <w:rsid w:val="00AD5880"/>
    <w:rsid w:val="00AD58F6"/>
    <w:rsid w:val="00AD5A54"/>
    <w:rsid w:val="00AD5AD7"/>
    <w:rsid w:val="00AD5B88"/>
    <w:rsid w:val="00AD5C51"/>
    <w:rsid w:val="00AD5F2A"/>
    <w:rsid w:val="00AD5FA0"/>
    <w:rsid w:val="00AD6009"/>
    <w:rsid w:val="00AD6175"/>
    <w:rsid w:val="00AD6192"/>
    <w:rsid w:val="00AD63F0"/>
    <w:rsid w:val="00AD68F5"/>
    <w:rsid w:val="00AD6A82"/>
    <w:rsid w:val="00AD6AB6"/>
    <w:rsid w:val="00AD6B50"/>
    <w:rsid w:val="00AD6B5D"/>
    <w:rsid w:val="00AD6CFC"/>
    <w:rsid w:val="00AD6D0E"/>
    <w:rsid w:val="00AD6EAD"/>
    <w:rsid w:val="00AD6EFD"/>
    <w:rsid w:val="00AD7120"/>
    <w:rsid w:val="00AD7215"/>
    <w:rsid w:val="00AD729F"/>
    <w:rsid w:val="00AD72ED"/>
    <w:rsid w:val="00AD7321"/>
    <w:rsid w:val="00AD735D"/>
    <w:rsid w:val="00AD735E"/>
    <w:rsid w:val="00AD752F"/>
    <w:rsid w:val="00AD7560"/>
    <w:rsid w:val="00AD7598"/>
    <w:rsid w:val="00AD7692"/>
    <w:rsid w:val="00AD7741"/>
    <w:rsid w:val="00AD77BC"/>
    <w:rsid w:val="00AD785A"/>
    <w:rsid w:val="00AD78D3"/>
    <w:rsid w:val="00AD7964"/>
    <w:rsid w:val="00AD7996"/>
    <w:rsid w:val="00AD7A70"/>
    <w:rsid w:val="00AD7AD6"/>
    <w:rsid w:val="00AD7B51"/>
    <w:rsid w:val="00AD7CDA"/>
    <w:rsid w:val="00AD7CDB"/>
    <w:rsid w:val="00AD7E52"/>
    <w:rsid w:val="00AD7F7F"/>
    <w:rsid w:val="00AD7FE3"/>
    <w:rsid w:val="00AE0152"/>
    <w:rsid w:val="00AE018E"/>
    <w:rsid w:val="00AE01AC"/>
    <w:rsid w:val="00AE03E5"/>
    <w:rsid w:val="00AE043A"/>
    <w:rsid w:val="00AE045A"/>
    <w:rsid w:val="00AE0474"/>
    <w:rsid w:val="00AE05A5"/>
    <w:rsid w:val="00AE05C3"/>
    <w:rsid w:val="00AE0963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1E0"/>
    <w:rsid w:val="00AE12FA"/>
    <w:rsid w:val="00AE1332"/>
    <w:rsid w:val="00AE13B3"/>
    <w:rsid w:val="00AE157E"/>
    <w:rsid w:val="00AE15A1"/>
    <w:rsid w:val="00AE15C3"/>
    <w:rsid w:val="00AE167E"/>
    <w:rsid w:val="00AE16A4"/>
    <w:rsid w:val="00AE1815"/>
    <w:rsid w:val="00AE184B"/>
    <w:rsid w:val="00AE1871"/>
    <w:rsid w:val="00AE1BEB"/>
    <w:rsid w:val="00AE1C59"/>
    <w:rsid w:val="00AE1C8E"/>
    <w:rsid w:val="00AE1CF6"/>
    <w:rsid w:val="00AE1D29"/>
    <w:rsid w:val="00AE1D38"/>
    <w:rsid w:val="00AE1D84"/>
    <w:rsid w:val="00AE1E2A"/>
    <w:rsid w:val="00AE1E80"/>
    <w:rsid w:val="00AE1EE4"/>
    <w:rsid w:val="00AE1F9A"/>
    <w:rsid w:val="00AE1FC4"/>
    <w:rsid w:val="00AE200B"/>
    <w:rsid w:val="00AE20B1"/>
    <w:rsid w:val="00AE20E2"/>
    <w:rsid w:val="00AE242D"/>
    <w:rsid w:val="00AE266D"/>
    <w:rsid w:val="00AE26C9"/>
    <w:rsid w:val="00AE2719"/>
    <w:rsid w:val="00AE2A14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428"/>
    <w:rsid w:val="00AE35AC"/>
    <w:rsid w:val="00AE360A"/>
    <w:rsid w:val="00AE3645"/>
    <w:rsid w:val="00AE36C3"/>
    <w:rsid w:val="00AE36D1"/>
    <w:rsid w:val="00AE3710"/>
    <w:rsid w:val="00AE3769"/>
    <w:rsid w:val="00AE37B8"/>
    <w:rsid w:val="00AE3897"/>
    <w:rsid w:val="00AE39C5"/>
    <w:rsid w:val="00AE3A04"/>
    <w:rsid w:val="00AE3A82"/>
    <w:rsid w:val="00AE3CF0"/>
    <w:rsid w:val="00AE3DCC"/>
    <w:rsid w:val="00AE3DF4"/>
    <w:rsid w:val="00AE3E25"/>
    <w:rsid w:val="00AE3EC5"/>
    <w:rsid w:val="00AE3F24"/>
    <w:rsid w:val="00AE3FD9"/>
    <w:rsid w:val="00AE417C"/>
    <w:rsid w:val="00AE4236"/>
    <w:rsid w:val="00AE4370"/>
    <w:rsid w:val="00AE4404"/>
    <w:rsid w:val="00AE44E0"/>
    <w:rsid w:val="00AE4530"/>
    <w:rsid w:val="00AE48F7"/>
    <w:rsid w:val="00AE4977"/>
    <w:rsid w:val="00AE5091"/>
    <w:rsid w:val="00AE50F5"/>
    <w:rsid w:val="00AE51C7"/>
    <w:rsid w:val="00AE53E0"/>
    <w:rsid w:val="00AE552C"/>
    <w:rsid w:val="00AE5537"/>
    <w:rsid w:val="00AE5540"/>
    <w:rsid w:val="00AE5755"/>
    <w:rsid w:val="00AE58D5"/>
    <w:rsid w:val="00AE5912"/>
    <w:rsid w:val="00AE5ABF"/>
    <w:rsid w:val="00AE5BE1"/>
    <w:rsid w:val="00AE5E9D"/>
    <w:rsid w:val="00AE6150"/>
    <w:rsid w:val="00AE61D9"/>
    <w:rsid w:val="00AE62D9"/>
    <w:rsid w:val="00AE651B"/>
    <w:rsid w:val="00AE667F"/>
    <w:rsid w:val="00AE67AF"/>
    <w:rsid w:val="00AE6823"/>
    <w:rsid w:val="00AE68AE"/>
    <w:rsid w:val="00AE6978"/>
    <w:rsid w:val="00AE699E"/>
    <w:rsid w:val="00AE69DC"/>
    <w:rsid w:val="00AE6A88"/>
    <w:rsid w:val="00AE6A9C"/>
    <w:rsid w:val="00AE6C0C"/>
    <w:rsid w:val="00AE7147"/>
    <w:rsid w:val="00AE723A"/>
    <w:rsid w:val="00AE724E"/>
    <w:rsid w:val="00AE7386"/>
    <w:rsid w:val="00AE74EE"/>
    <w:rsid w:val="00AE75FE"/>
    <w:rsid w:val="00AE7696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5A1"/>
    <w:rsid w:val="00AF0678"/>
    <w:rsid w:val="00AF06EE"/>
    <w:rsid w:val="00AF0A63"/>
    <w:rsid w:val="00AF0CAC"/>
    <w:rsid w:val="00AF0DE7"/>
    <w:rsid w:val="00AF0E4A"/>
    <w:rsid w:val="00AF0EF5"/>
    <w:rsid w:val="00AF0F13"/>
    <w:rsid w:val="00AF0F37"/>
    <w:rsid w:val="00AF0F72"/>
    <w:rsid w:val="00AF0FE7"/>
    <w:rsid w:val="00AF119D"/>
    <w:rsid w:val="00AF1257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196"/>
    <w:rsid w:val="00AF22B0"/>
    <w:rsid w:val="00AF2426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920"/>
    <w:rsid w:val="00AF3D1C"/>
    <w:rsid w:val="00AF3E17"/>
    <w:rsid w:val="00AF3FBA"/>
    <w:rsid w:val="00AF4125"/>
    <w:rsid w:val="00AF4127"/>
    <w:rsid w:val="00AF435A"/>
    <w:rsid w:val="00AF43A1"/>
    <w:rsid w:val="00AF44E3"/>
    <w:rsid w:val="00AF4581"/>
    <w:rsid w:val="00AF4664"/>
    <w:rsid w:val="00AF466E"/>
    <w:rsid w:val="00AF48AD"/>
    <w:rsid w:val="00AF48E7"/>
    <w:rsid w:val="00AF490D"/>
    <w:rsid w:val="00AF49E8"/>
    <w:rsid w:val="00AF4A4F"/>
    <w:rsid w:val="00AF4AE2"/>
    <w:rsid w:val="00AF4AF2"/>
    <w:rsid w:val="00AF4C36"/>
    <w:rsid w:val="00AF4C61"/>
    <w:rsid w:val="00AF4CBF"/>
    <w:rsid w:val="00AF4D15"/>
    <w:rsid w:val="00AF4E74"/>
    <w:rsid w:val="00AF51B3"/>
    <w:rsid w:val="00AF5342"/>
    <w:rsid w:val="00AF5355"/>
    <w:rsid w:val="00AF541F"/>
    <w:rsid w:val="00AF5508"/>
    <w:rsid w:val="00AF5553"/>
    <w:rsid w:val="00AF558B"/>
    <w:rsid w:val="00AF5631"/>
    <w:rsid w:val="00AF5726"/>
    <w:rsid w:val="00AF5749"/>
    <w:rsid w:val="00AF579E"/>
    <w:rsid w:val="00AF5817"/>
    <w:rsid w:val="00AF5820"/>
    <w:rsid w:val="00AF5884"/>
    <w:rsid w:val="00AF5B84"/>
    <w:rsid w:val="00AF5D66"/>
    <w:rsid w:val="00AF5E1F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6E"/>
    <w:rsid w:val="00AF6BF9"/>
    <w:rsid w:val="00AF6CCC"/>
    <w:rsid w:val="00AF6DF7"/>
    <w:rsid w:val="00AF6E68"/>
    <w:rsid w:val="00AF6ED8"/>
    <w:rsid w:val="00AF712F"/>
    <w:rsid w:val="00AF7146"/>
    <w:rsid w:val="00AF732C"/>
    <w:rsid w:val="00AF7504"/>
    <w:rsid w:val="00AF762B"/>
    <w:rsid w:val="00AF775C"/>
    <w:rsid w:val="00AF785C"/>
    <w:rsid w:val="00AF78DB"/>
    <w:rsid w:val="00AF7986"/>
    <w:rsid w:val="00AF7A52"/>
    <w:rsid w:val="00AF7AB5"/>
    <w:rsid w:val="00AF7AD9"/>
    <w:rsid w:val="00AF7B99"/>
    <w:rsid w:val="00AF7BEE"/>
    <w:rsid w:val="00AF7C7C"/>
    <w:rsid w:val="00AF7CF5"/>
    <w:rsid w:val="00AF7D40"/>
    <w:rsid w:val="00AF7E61"/>
    <w:rsid w:val="00B000AC"/>
    <w:rsid w:val="00B00100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5D6"/>
    <w:rsid w:val="00B0165E"/>
    <w:rsid w:val="00B016B1"/>
    <w:rsid w:val="00B01717"/>
    <w:rsid w:val="00B019B9"/>
    <w:rsid w:val="00B01B3A"/>
    <w:rsid w:val="00B01C5C"/>
    <w:rsid w:val="00B01EDE"/>
    <w:rsid w:val="00B01F1E"/>
    <w:rsid w:val="00B022B4"/>
    <w:rsid w:val="00B022E0"/>
    <w:rsid w:val="00B023DA"/>
    <w:rsid w:val="00B024A2"/>
    <w:rsid w:val="00B025FF"/>
    <w:rsid w:val="00B0281A"/>
    <w:rsid w:val="00B02997"/>
    <w:rsid w:val="00B02A5A"/>
    <w:rsid w:val="00B02A5C"/>
    <w:rsid w:val="00B02A69"/>
    <w:rsid w:val="00B02ADF"/>
    <w:rsid w:val="00B02CD6"/>
    <w:rsid w:val="00B02D60"/>
    <w:rsid w:val="00B02E47"/>
    <w:rsid w:val="00B02EBA"/>
    <w:rsid w:val="00B0305B"/>
    <w:rsid w:val="00B030C0"/>
    <w:rsid w:val="00B03163"/>
    <w:rsid w:val="00B031E2"/>
    <w:rsid w:val="00B03205"/>
    <w:rsid w:val="00B03392"/>
    <w:rsid w:val="00B033B5"/>
    <w:rsid w:val="00B03444"/>
    <w:rsid w:val="00B03521"/>
    <w:rsid w:val="00B03696"/>
    <w:rsid w:val="00B03726"/>
    <w:rsid w:val="00B03754"/>
    <w:rsid w:val="00B03966"/>
    <w:rsid w:val="00B039A1"/>
    <w:rsid w:val="00B03A5D"/>
    <w:rsid w:val="00B03B4F"/>
    <w:rsid w:val="00B03C47"/>
    <w:rsid w:val="00B040A3"/>
    <w:rsid w:val="00B042E5"/>
    <w:rsid w:val="00B04410"/>
    <w:rsid w:val="00B044BE"/>
    <w:rsid w:val="00B0477D"/>
    <w:rsid w:val="00B0479F"/>
    <w:rsid w:val="00B048CC"/>
    <w:rsid w:val="00B04916"/>
    <w:rsid w:val="00B04BA8"/>
    <w:rsid w:val="00B04BE4"/>
    <w:rsid w:val="00B04C28"/>
    <w:rsid w:val="00B04C55"/>
    <w:rsid w:val="00B04C87"/>
    <w:rsid w:val="00B04DEE"/>
    <w:rsid w:val="00B04F7E"/>
    <w:rsid w:val="00B052DA"/>
    <w:rsid w:val="00B0543E"/>
    <w:rsid w:val="00B0563F"/>
    <w:rsid w:val="00B05898"/>
    <w:rsid w:val="00B058FF"/>
    <w:rsid w:val="00B059E8"/>
    <w:rsid w:val="00B05A2F"/>
    <w:rsid w:val="00B05BCB"/>
    <w:rsid w:val="00B05C4C"/>
    <w:rsid w:val="00B05E30"/>
    <w:rsid w:val="00B05E83"/>
    <w:rsid w:val="00B05F50"/>
    <w:rsid w:val="00B062B5"/>
    <w:rsid w:val="00B065CC"/>
    <w:rsid w:val="00B066A6"/>
    <w:rsid w:val="00B0670E"/>
    <w:rsid w:val="00B06A23"/>
    <w:rsid w:val="00B06BB8"/>
    <w:rsid w:val="00B06BC8"/>
    <w:rsid w:val="00B06CAD"/>
    <w:rsid w:val="00B06D49"/>
    <w:rsid w:val="00B06E23"/>
    <w:rsid w:val="00B06E5F"/>
    <w:rsid w:val="00B072C1"/>
    <w:rsid w:val="00B073A7"/>
    <w:rsid w:val="00B073D7"/>
    <w:rsid w:val="00B075D4"/>
    <w:rsid w:val="00B075D6"/>
    <w:rsid w:val="00B076D7"/>
    <w:rsid w:val="00B077FB"/>
    <w:rsid w:val="00B07910"/>
    <w:rsid w:val="00B07C3C"/>
    <w:rsid w:val="00B07D32"/>
    <w:rsid w:val="00B07FB2"/>
    <w:rsid w:val="00B07FD4"/>
    <w:rsid w:val="00B102FC"/>
    <w:rsid w:val="00B10411"/>
    <w:rsid w:val="00B10434"/>
    <w:rsid w:val="00B10511"/>
    <w:rsid w:val="00B105F8"/>
    <w:rsid w:val="00B10694"/>
    <w:rsid w:val="00B106FF"/>
    <w:rsid w:val="00B107F3"/>
    <w:rsid w:val="00B108FA"/>
    <w:rsid w:val="00B10922"/>
    <w:rsid w:val="00B1093B"/>
    <w:rsid w:val="00B1095F"/>
    <w:rsid w:val="00B10CD0"/>
    <w:rsid w:val="00B10E5A"/>
    <w:rsid w:val="00B10F0D"/>
    <w:rsid w:val="00B110E7"/>
    <w:rsid w:val="00B1110C"/>
    <w:rsid w:val="00B1116D"/>
    <w:rsid w:val="00B112C9"/>
    <w:rsid w:val="00B113F6"/>
    <w:rsid w:val="00B114AE"/>
    <w:rsid w:val="00B11621"/>
    <w:rsid w:val="00B1169F"/>
    <w:rsid w:val="00B11704"/>
    <w:rsid w:val="00B11769"/>
    <w:rsid w:val="00B117C4"/>
    <w:rsid w:val="00B117E2"/>
    <w:rsid w:val="00B117ED"/>
    <w:rsid w:val="00B11850"/>
    <w:rsid w:val="00B118A7"/>
    <w:rsid w:val="00B119C6"/>
    <w:rsid w:val="00B11A06"/>
    <w:rsid w:val="00B11B11"/>
    <w:rsid w:val="00B11CB3"/>
    <w:rsid w:val="00B11DD3"/>
    <w:rsid w:val="00B11DE2"/>
    <w:rsid w:val="00B11E3E"/>
    <w:rsid w:val="00B12073"/>
    <w:rsid w:val="00B12233"/>
    <w:rsid w:val="00B12263"/>
    <w:rsid w:val="00B1228F"/>
    <w:rsid w:val="00B122D0"/>
    <w:rsid w:val="00B1233B"/>
    <w:rsid w:val="00B123BB"/>
    <w:rsid w:val="00B1247C"/>
    <w:rsid w:val="00B124A1"/>
    <w:rsid w:val="00B12635"/>
    <w:rsid w:val="00B12678"/>
    <w:rsid w:val="00B1292F"/>
    <w:rsid w:val="00B12A71"/>
    <w:rsid w:val="00B12AEC"/>
    <w:rsid w:val="00B12B51"/>
    <w:rsid w:val="00B12C85"/>
    <w:rsid w:val="00B12E65"/>
    <w:rsid w:val="00B12E8C"/>
    <w:rsid w:val="00B12E91"/>
    <w:rsid w:val="00B12ED5"/>
    <w:rsid w:val="00B12F00"/>
    <w:rsid w:val="00B12F22"/>
    <w:rsid w:val="00B1314B"/>
    <w:rsid w:val="00B13560"/>
    <w:rsid w:val="00B1372D"/>
    <w:rsid w:val="00B13950"/>
    <w:rsid w:val="00B13A11"/>
    <w:rsid w:val="00B13A7F"/>
    <w:rsid w:val="00B13B05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3A"/>
    <w:rsid w:val="00B14741"/>
    <w:rsid w:val="00B147AB"/>
    <w:rsid w:val="00B14B3E"/>
    <w:rsid w:val="00B14BB1"/>
    <w:rsid w:val="00B14CF5"/>
    <w:rsid w:val="00B14E8A"/>
    <w:rsid w:val="00B14EDC"/>
    <w:rsid w:val="00B14F07"/>
    <w:rsid w:val="00B15109"/>
    <w:rsid w:val="00B15257"/>
    <w:rsid w:val="00B15291"/>
    <w:rsid w:val="00B152E0"/>
    <w:rsid w:val="00B154DC"/>
    <w:rsid w:val="00B155BF"/>
    <w:rsid w:val="00B15614"/>
    <w:rsid w:val="00B157E1"/>
    <w:rsid w:val="00B1598B"/>
    <w:rsid w:val="00B15A10"/>
    <w:rsid w:val="00B15A20"/>
    <w:rsid w:val="00B15BCF"/>
    <w:rsid w:val="00B15DD6"/>
    <w:rsid w:val="00B15E7D"/>
    <w:rsid w:val="00B15FC8"/>
    <w:rsid w:val="00B15FD7"/>
    <w:rsid w:val="00B1620A"/>
    <w:rsid w:val="00B16345"/>
    <w:rsid w:val="00B16396"/>
    <w:rsid w:val="00B1646E"/>
    <w:rsid w:val="00B1662C"/>
    <w:rsid w:val="00B16746"/>
    <w:rsid w:val="00B169C7"/>
    <w:rsid w:val="00B16E2D"/>
    <w:rsid w:val="00B16E6B"/>
    <w:rsid w:val="00B16FB0"/>
    <w:rsid w:val="00B17312"/>
    <w:rsid w:val="00B173AD"/>
    <w:rsid w:val="00B173F3"/>
    <w:rsid w:val="00B17475"/>
    <w:rsid w:val="00B17601"/>
    <w:rsid w:val="00B1774B"/>
    <w:rsid w:val="00B1774D"/>
    <w:rsid w:val="00B17897"/>
    <w:rsid w:val="00B178DE"/>
    <w:rsid w:val="00B179D1"/>
    <w:rsid w:val="00B17A91"/>
    <w:rsid w:val="00B17B8B"/>
    <w:rsid w:val="00B17BC9"/>
    <w:rsid w:val="00B17CE5"/>
    <w:rsid w:val="00B17DDF"/>
    <w:rsid w:val="00B17E10"/>
    <w:rsid w:val="00B17EB2"/>
    <w:rsid w:val="00B2010C"/>
    <w:rsid w:val="00B20260"/>
    <w:rsid w:val="00B2026A"/>
    <w:rsid w:val="00B20338"/>
    <w:rsid w:val="00B20395"/>
    <w:rsid w:val="00B203A6"/>
    <w:rsid w:val="00B20445"/>
    <w:rsid w:val="00B2048E"/>
    <w:rsid w:val="00B20500"/>
    <w:rsid w:val="00B205E8"/>
    <w:rsid w:val="00B2071E"/>
    <w:rsid w:val="00B20772"/>
    <w:rsid w:val="00B20874"/>
    <w:rsid w:val="00B20ECD"/>
    <w:rsid w:val="00B2123D"/>
    <w:rsid w:val="00B21382"/>
    <w:rsid w:val="00B2139A"/>
    <w:rsid w:val="00B2147F"/>
    <w:rsid w:val="00B214E7"/>
    <w:rsid w:val="00B215BF"/>
    <w:rsid w:val="00B215F8"/>
    <w:rsid w:val="00B21654"/>
    <w:rsid w:val="00B217DD"/>
    <w:rsid w:val="00B21801"/>
    <w:rsid w:val="00B2187A"/>
    <w:rsid w:val="00B218DB"/>
    <w:rsid w:val="00B219BD"/>
    <w:rsid w:val="00B21AC4"/>
    <w:rsid w:val="00B21DB4"/>
    <w:rsid w:val="00B21DCD"/>
    <w:rsid w:val="00B21E97"/>
    <w:rsid w:val="00B21F64"/>
    <w:rsid w:val="00B21FBB"/>
    <w:rsid w:val="00B2210A"/>
    <w:rsid w:val="00B22163"/>
    <w:rsid w:val="00B22173"/>
    <w:rsid w:val="00B22174"/>
    <w:rsid w:val="00B221C4"/>
    <w:rsid w:val="00B22365"/>
    <w:rsid w:val="00B223E1"/>
    <w:rsid w:val="00B225FC"/>
    <w:rsid w:val="00B22942"/>
    <w:rsid w:val="00B22C8D"/>
    <w:rsid w:val="00B22EAD"/>
    <w:rsid w:val="00B22EFA"/>
    <w:rsid w:val="00B22FB4"/>
    <w:rsid w:val="00B23153"/>
    <w:rsid w:val="00B23181"/>
    <w:rsid w:val="00B231BA"/>
    <w:rsid w:val="00B231BD"/>
    <w:rsid w:val="00B2323B"/>
    <w:rsid w:val="00B2341B"/>
    <w:rsid w:val="00B23725"/>
    <w:rsid w:val="00B239BC"/>
    <w:rsid w:val="00B23A1E"/>
    <w:rsid w:val="00B23B1C"/>
    <w:rsid w:val="00B23C25"/>
    <w:rsid w:val="00B23E1E"/>
    <w:rsid w:val="00B23F99"/>
    <w:rsid w:val="00B23FE8"/>
    <w:rsid w:val="00B24032"/>
    <w:rsid w:val="00B2404A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2"/>
    <w:rsid w:val="00B25837"/>
    <w:rsid w:val="00B25A92"/>
    <w:rsid w:val="00B25AE7"/>
    <w:rsid w:val="00B25F5E"/>
    <w:rsid w:val="00B26024"/>
    <w:rsid w:val="00B26027"/>
    <w:rsid w:val="00B2603C"/>
    <w:rsid w:val="00B26197"/>
    <w:rsid w:val="00B26380"/>
    <w:rsid w:val="00B2639E"/>
    <w:rsid w:val="00B26484"/>
    <w:rsid w:val="00B264BF"/>
    <w:rsid w:val="00B264D4"/>
    <w:rsid w:val="00B2658B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1F"/>
    <w:rsid w:val="00B273AB"/>
    <w:rsid w:val="00B273BA"/>
    <w:rsid w:val="00B274E1"/>
    <w:rsid w:val="00B27895"/>
    <w:rsid w:val="00B278ED"/>
    <w:rsid w:val="00B27A47"/>
    <w:rsid w:val="00B27AF0"/>
    <w:rsid w:val="00B27B69"/>
    <w:rsid w:val="00B27B7D"/>
    <w:rsid w:val="00B27C73"/>
    <w:rsid w:val="00B30113"/>
    <w:rsid w:val="00B30148"/>
    <w:rsid w:val="00B3024F"/>
    <w:rsid w:val="00B30297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504"/>
    <w:rsid w:val="00B32634"/>
    <w:rsid w:val="00B32882"/>
    <w:rsid w:val="00B3290B"/>
    <w:rsid w:val="00B32B00"/>
    <w:rsid w:val="00B32B3C"/>
    <w:rsid w:val="00B32B67"/>
    <w:rsid w:val="00B32B87"/>
    <w:rsid w:val="00B32CD7"/>
    <w:rsid w:val="00B32D34"/>
    <w:rsid w:val="00B32E68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8AD"/>
    <w:rsid w:val="00B33AF9"/>
    <w:rsid w:val="00B33CC0"/>
    <w:rsid w:val="00B33F14"/>
    <w:rsid w:val="00B33FB4"/>
    <w:rsid w:val="00B34054"/>
    <w:rsid w:val="00B341D2"/>
    <w:rsid w:val="00B343A3"/>
    <w:rsid w:val="00B34499"/>
    <w:rsid w:val="00B34762"/>
    <w:rsid w:val="00B347DA"/>
    <w:rsid w:val="00B3495C"/>
    <w:rsid w:val="00B34A9C"/>
    <w:rsid w:val="00B34AE2"/>
    <w:rsid w:val="00B34B52"/>
    <w:rsid w:val="00B34CB8"/>
    <w:rsid w:val="00B34D4C"/>
    <w:rsid w:val="00B34DC1"/>
    <w:rsid w:val="00B350DE"/>
    <w:rsid w:val="00B350F0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97"/>
    <w:rsid w:val="00B35AFC"/>
    <w:rsid w:val="00B35CF8"/>
    <w:rsid w:val="00B35CFF"/>
    <w:rsid w:val="00B35FB1"/>
    <w:rsid w:val="00B36029"/>
    <w:rsid w:val="00B3609A"/>
    <w:rsid w:val="00B3609D"/>
    <w:rsid w:val="00B3612E"/>
    <w:rsid w:val="00B361ED"/>
    <w:rsid w:val="00B36318"/>
    <w:rsid w:val="00B36404"/>
    <w:rsid w:val="00B3645B"/>
    <w:rsid w:val="00B36513"/>
    <w:rsid w:val="00B36533"/>
    <w:rsid w:val="00B365A2"/>
    <w:rsid w:val="00B366A2"/>
    <w:rsid w:val="00B366E3"/>
    <w:rsid w:val="00B3686D"/>
    <w:rsid w:val="00B369A7"/>
    <w:rsid w:val="00B36D17"/>
    <w:rsid w:val="00B36E00"/>
    <w:rsid w:val="00B36EED"/>
    <w:rsid w:val="00B36F2A"/>
    <w:rsid w:val="00B37795"/>
    <w:rsid w:val="00B37858"/>
    <w:rsid w:val="00B37AE0"/>
    <w:rsid w:val="00B37C4B"/>
    <w:rsid w:val="00B37D5E"/>
    <w:rsid w:val="00B37EA5"/>
    <w:rsid w:val="00B37EE5"/>
    <w:rsid w:val="00B37EF9"/>
    <w:rsid w:val="00B37F41"/>
    <w:rsid w:val="00B4002B"/>
    <w:rsid w:val="00B400DB"/>
    <w:rsid w:val="00B40170"/>
    <w:rsid w:val="00B401F5"/>
    <w:rsid w:val="00B4044C"/>
    <w:rsid w:val="00B404CC"/>
    <w:rsid w:val="00B404EE"/>
    <w:rsid w:val="00B40600"/>
    <w:rsid w:val="00B40669"/>
    <w:rsid w:val="00B40851"/>
    <w:rsid w:val="00B40880"/>
    <w:rsid w:val="00B4094E"/>
    <w:rsid w:val="00B409F5"/>
    <w:rsid w:val="00B40AFD"/>
    <w:rsid w:val="00B40B62"/>
    <w:rsid w:val="00B40DD3"/>
    <w:rsid w:val="00B40E28"/>
    <w:rsid w:val="00B40E70"/>
    <w:rsid w:val="00B40EB1"/>
    <w:rsid w:val="00B40EF5"/>
    <w:rsid w:val="00B40F09"/>
    <w:rsid w:val="00B40F94"/>
    <w:rsid w:val="00B41022"/>
    <w:rsid w:val="00B41444"/>
    <w:rsid w:val="00B41496"/>
    <w:rsid w:val="00B41569"/>
    <w:rsid w:val="00B415E0"/>
    <w:rsid w:val="00B4175B"/>
    <w:rsid w:val="00B417E9"/>
    <w:rsid w:val="00B41887"/>
    <w:rsid w:val="00B418CB"/>
    <w:rsid w:val="00B418FF"/>
    <w:rsid w:val="00B419E4"/>
    <w:rsid w:val="00B41D32"/>
    <w:rsid w:val="00B41E8D"/>
    <w:rsid w:val="00B41EBD"/>
    <w:rsid w:val="00B41FF6"/>
    <w:rsid w:val="00B42019"/>
    <w:rsid w:val="00B420E9"/>
    <w:rsid w:val="00B420FA"/>
    <w:rsid w:val="00B421B8"/>
    <w:rsid w:val="00B42398"/>
    <w:rsid w:val="00B423FC"/>
    <w:rsid w:val="00B424F4"/>
    <w:rsid w:val="00B425F6"/>
    <w:rsid w:val="00B42603"/>
    <w:rsid w:val="00B4265B"/>
    <w:rsid w:val="00B42715"/>
    <w:rsid w:val="00B427DF"/>
    <w:rsid w:val="00B42841"/>
    <w:rsid w:val="00B42B58"/>
    <w:rsid w:val="00B42BA0"/>
    <w:rsid w:val="00B42C7D"/>
    <w:rsid w:val="00B42C9F"/>
    <w:rsid w:val="00B42D58"/>
    <w:rsid w:val="00B42D6A"/>
    <w:rsid w:val="00B42D6D"/>
    <w:rsid w:val="00B42DF1"/>
    <w:rsid w:val="00B42FDB"/>
    <w:rsid w:val="00B43009"/>
    <w:rsid w:val="00B43082"/>
    <w:rsid w:val="00B4320F"/>
    <w:rsid w:val="00B43246"/>
    <w:rsid w:val="00B4339B"/>
    <w:rsid w:val="00B4343D"/>
    <w:rsid w:val="00B4345F"/>
    <w:rsid w:val="00B4384E"/>
    <w:rsid w:val="00B439D1"/>
    <w:rsid w:val="00B43B01"/>
    <w:rsid w:val="00B43B87"/>
    <w:rsid w:val="00B43F6A"/>
    <w:rsid w:val="00B4402A"/>
    <w:rsid w:val="00B44033"/>
    <w:rsid w:val="00B440AB"/>
    <w:rsid w:val="00B440C9"/>
    <w:rsid w:val="00B44209"/>
    <w:rsid w:val="00B443EA"/>
    <w:rsid w:val="00B44411"/>
    <w:rsid w:val="00B444C8"/>
    <w:rsid w:val="00B44558"/>
    <w:rsid w:val="00B445A3"/>
    <w:rsid w:val="00B445E1"/>
    <w:rsid w:val="00B4486F"/>
    <w:rsid w:val="00B44AAB"/>
    <w:rsid w:val="00B44AEC"/>
    <w:rsid w:val="00B44AF8"/>
    <w:rsid w:val="00B44B59"/>
    <w:rsid w:val="00B44C3F"/>
    <w:rsid w:val="00B44C4C"/>
    <w:rsid w:val="00B44D8D"/>
    <w:rsid w:val="00B44DD5"/>
    <w:rsid w:val="00B44DE0"/>
    <w:rsid w:val="00B44E5A"/>
    <w:rsid w:val="00B44E5B"/>
    <w:rsid w:val="00B451E6"/>
    <w:rsid w:val="00B4550C"/>
    <w:rsid w:val="00B4552D"/>
    <w:rsid w:val="00B459B1"/>
    <w:rsid w:val="00B45A33"/>
    <w:rsid w:val="00B45BF0"/>
    <w:rsid w:val="00B45C9B"/>
    <w:rsid w:val="00B45D0C"/>
    <w:rsid w:val="00B45EE6"/>
    <w:rsid w:val="00B46112"/>
    <w:rsid w:val="00B46174"/>
    <w:rsid w:val="00B46341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AD7"/>
    <w:rsid w:val="00B46E96"/>
    <w:rsid w:val="00B46EBC"/>
    <w:rsid w:val="00B46ED0"/>
    <w:rsid w:val="00B46F9E"/>
    <w:rsid w:val="00B46FB1"/>
    <w:rsid w:val="00B471D3"/>
    <w:rsid w:val="00B47241"/>
    <w:rsid w:val="00B4724E"/>
    <w:rsid w:val="00B47301"/>
    <w:rsid w:val="00B4732A"/>
    <w:rsid w:val="00B475DF"/>
    <w:rsid w:val="00B47766"/>
    <w:rsid w:val="00B47769"/>
    <w:rsid w:val="00B47785"/>
    <w:rsid w:val="00B477BB"/>
    <w:rsid w:val="00B477DD"/>
    <w:rsid w:val="00B47AB6"/>
    <w:rsid w:val="00B47D6F"/>
    <w:rsid w:val="00B47E17"/>
    <w:rsid w:val="00B47F1B"/>
    <w:rsid w:val="00B47F89"/>
    <w:rsid w:val="00B47F97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0FF"/>
    <w:rsid w:val="00B5113F"/>
    <w:rsid w:val="00B51169"/>
    <w:rsid w:val="00B513CA"/>
    <w:rsid w:val="00B51418"/>
    <w:rsid w:val="00B5144B"/>
    <w:rsid w:val="00B51483"/>
    <w:rsid w:val="00B5150B"/>
    <w:rsid w:val="00B51511"/>
    <w:rsid w:val="00B515CD"/>
    <w:rsid w:val="00B5167E"/>
    <w:rsid w:val="00B51707"/>
    <w:rsid w:val="00B517B8"/>
    <w:rsid w:val="00B51824"/>
    <w:rsid w:val="00B51938"/>
    <w:rsid w:val="00B51978"/>
    <w:rsid w:val="00B519D6"/>
    <w:rsid w:val="00B51AC8"/>
    <w:rsid w:val="00B51B19"/>
    <w:rsid w:val="00B51B24"/>
    <w:rsid w:val="00B5203A"/>
    <w:rsid w:val="00B5209C"/>
    <w:rsid w:val="00B52249"/>
    <w:rsid w:val="00B522CC"/>
    <w:rsid w:val="00B522D5"/>
    <w:rsid w:val="00B5252D"/>
    <w:rsid w:val="00B52700"/>
    <w:rsid w:val="00B5271D"/>
    <w:rsid w:val="00B5278B"/>
    <w:rsid w:val="00B527D9"/>
    <w:rsid w:val="00B5285E"/>
    <w:rsid w:val="00B52882"/>
    <w:rsid w:val="00B52B0B"/>
    <w:rsid w:val="00B52C72"/>
    <w:rsid w:val="00B52CE8"/>
    <w:rsid w:val="00B52E12"/>
    <w:rsid w:val="00B52F11"/>
    <w:rsid w:val="00B52F3A"/>
    <w:rsid w:val="00B52F53"/>
    <w:rsid w:val="00B53193"/>
    <w:rsid w:val="00B53415"/>
    <w:rsid w:val="00B534C7"/>
    <w:rsid w:val="00B534F1"/>
    <w:rsid w:val="00B535B5"/>
    <w:rsid w:val="00B535CD"/>
    <w:rsid w:val="00B536E4"/>
    <w:rsid w:val="00B5371D"/>
    <w:rsid w:val="00B53848"/>
    <w:rsid w:val="00B538B2"/>
    <w:rsid w:val="00B539CE"/>
    <w:rsid w:val="00B53B0B"/>
    <w:rsid w:val="00B53BA1"/>
    <w:rsid w:val="00B53E5B"/>
    <w:rsid w:val="00B53EF6"/>
    <w:rsid w:val="00B53FC1"/>
    <w:rsid w:val="00B54007"/>
    <w:rsid w:val="00B54066"/>
    <w:rsid w:val="00B541C5"/>
    <w:rsid w:val="00B541FD"/>
    <w:rsid w:val="00B54396"/>
    <w:rsid w:val="00B543CB"/>
    <w:rsid w:val="00B54568"/>
    <w:rsid w:val="00B545A8"/>
    <w:rsid w:val="00B546D3"/>
    <w:rsid w:val="00B546F4"/>
    <w:rsid w:val="00B54768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8"/>
    <w:rsid w:val="00B55D2E"/>
    <w:rsid w:val="00B55DD0"/>
    <w:rsid w:val="00B55E41"/>
    <w:rsid w:val="00B55E79"/>
    <w:rsid w:val="00B55F6A"/>
    <w:rsid w:val="00B56023"/>
    <w:rsid w:val="00B56027"/>
    <w:rsid w:val="00B561AA"/>
    <w:rsid w:val="00B56231"/>
    <w:rsid w:val="00B562B7"/>
    <w:rsid w:val="00B5648C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3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530"/>
    <w:rsid w:val="00B6063C"/>
    <w:rsid w:val="00B6064F"/>
    <w:rsid w:val="00B608C5"/>
    <w:rsid w:val="00B608CE"/>
    <w:rsid w:val="00B608F7"/>
    <w:rsid w:val="00B60918"/>
    <w:rsid w:val="00B6096F"/>
    <w:rsid w:val="00B60A50"/>
    <w:rsid w:val="00B60AB5"/>
    <w:rsid w:val="00B60ADF"/>
    <w:rsid w:val="00B60CB2"/>
    <w:rsid w:val="00B60EBD"/>
    <w:rsid w:val="00B61017"/>
    <w:rsid w:val="00B6106F"/>
    <w:rsid w:val="00B6132E"/>
    <w:rsid w:val="00B61424"/>
    <w:rsid w:val="00B6153E"/>
    <w:rsid w:val="00B61570"/>
    <w:rsid w:val="00B61605"/>
    <w:rsid w:val="00B616A9"/>
    <w:rsid w:val="00B61747"/>
    <w:rsid w:val="00B61983"/>
    <w:rsid w:val="00B61B44"/>
    <w:rsid w:val="00B61C2A"/>
    <w:rsid w:val="00B61F50"/>
    <w:rsid w:val="00B61FA0"/>
    <w:rsid w:val="00B61FF6"/>
    <w:rsid w:val="00B6206B"/>
    <w:rsid w:val="00B62338"/>
    <w:rsid w:val="00B62773"/>
    <w:rsid w:val="00B62891"/>
    <w:rsid w:val="00B62927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2A0"/>
    <w:rsid w:val="00B63420"/>
    <w:rsid w:val="00B634FC"/>
    <w:rsid w:val="00B63578"/>
    <w:rsid w:val="00B637F6"/>
    <w:rsid w:val="00B63872"/>
    <w:rsid w:val="00B63878"/>
    <w:rsid w:val="00B6396B"/>
    <w:rsid w:val="00B639B8"/>
    <w:rsid w:val="00B63D3C"/>
    <w:rsid w:val="00B63D4C"/>
    <w:rsid w:val="00B63DAD"/>
    <w:rsid w:val="00B640EB"/>
    <w:rsid w:val="00B64112"/>
    <w:rsid w:val="00B6413D"/>
    <w:rsid w:val="00B643ED"/>
    <w:rsid w:val="00B64493"/>
    <w:rsid w:val="00B6464D"/>
    <w:rsid w:val="00B646EF"/>
    <w:rsid w:val="00B648CD"/>
    <w:rsid w:val="00B6490B"/>
    <w:rsid w:val="00B649B8"/>
    <w:rsid w:val="00B64AC9"/>
    <w:rsid w:val="00B64B52"/>
    <w:rsid w:val="00B64C1E"/>
    <w:rsid w:val="00B64EC1"/>
    <w:rsid w:val="00B64FF4"/>
    <w:rsid w:val="00B6513E"/>
    <w:rsid w:val="00B651B2"/>
    <w:rsid w:val="00B651E8"/>
    <w:rsid w:val="00B65416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6DDA"/>
    <w:rsid w:val="00B66FFF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CBA"/>
    <w:rsid w:val="00B67DA2"/>
    <w:rsid w:val="00B67E72"/>
    <w:rsid w:val="00B67F8C"/>
    <w:rsid w:val="00B67F9E"/>
    <w:rsid w:val="00B7018E"/>
    <w:rsid w:val="00B701DD"/>
    <w:rsid w:val="00B70207"/>
    <w:rsid w:val="00B7031A"/>
    <w:rsid w:val="00B70678"/>
    <w:rsid w:val="00B70A69"/>
    <w:rsid w:val="00B70A9C"/>
    <w:rsid w:val="00B70B03"/>
    <w:rsid w:val="00B70BA4"/>
    <w:rsid w:val="00B70BAE"/>
    <w:rsid w:val="00B70D73"/>
    <w:rsid w:val="00B70DBA"/>
    <w:rsid w:val="00B70E59"/>
    <w:rsid w:val="00B70F7F"/>
    <w:rsid w:val="00B7108C"/>
    <w:rsid w:val="00B7120A"/>
    <w:rsid w:val="00B713B3"/>
    <w:rsid w:val="00B71558"/>
    <w:rsid w:val="00B715BA"/>
    <w:rsid w:val="00B716F1"/>
    <w:rsid w:val="00B717AF"/>
    <w:rsid w:val="00B717B8"/>
    <w:rsid w:val="00B7194D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77"/>
    <w:rsid w:val="00B723E4"/>
    <w:rsid w:val="00B7243D"/>
    <w:rsid w:val="00B725E6"/>
    <w:rsid w:val="00B726E0"/>
    <w:rsid w:val="00B72737"/>
    <w:rsid w:val="00B727D4"/>
    <w:rsid w:val="00B727E9"/>
    <w:rsid w:val="00B72A5A"/>
    <w:rsid w:val="00B72B74"/>
    <w:rsid w:val="00B72B8E"/>
    <w:rsid w:val="00B72C0A"/>
    <w:rsid w:val="00B72CB7"/>
    <w:rsid w:val="00B72D3D"/>
    <w:rsid w:val="00B72D5C"/>
    <w:rsid w:val="00B72E34"/>
    <w:rsid w:val="00B72ED5"/>
    <w:rsid w:val="00B72F23"/>
    <w:rsid w:val="00B72FB4"/>
    <w:rsid w:val="00B72FB8"/>
    <w:rsid w:val="00B72FC6"/>
    <w:rsid w:val="00B7300E"/>
    <w:rsid w:val="00B73069"/>
    <w:rsid w:val="00B73085"/>
    <w:rsid w:val="00B730C7"/>
    <w:rsid w:val="00B73128"/>
    <w:rsid w:val="00B731CD"/>
    <w:rsid w:val="00B73423"/>
    <w:rsid w:val="00B73508"/>
    <w:rsid w:val="00B7366F"/>
    <w:rsid w:val="00B737F1"/>
    <w:rsid w:val="00B73D3A"/>
    <w:rsid w:val="00B73ECB"/>
    <w:rsid w:val="00B74113"/>
    <w:rsid w:val="00B7417A"/>
    <w:rsid w:val="00B74404"/>
    <w:rsid w:val="00B74575"/>
    <w:rsid w:val="00B745CF"/>
    <w:rsid w:val="00B74698"/>
    <w:rsid w:val="00B747A2"/>
    <w:rsid w:val="00B748D6"/>
    <w:rsid w:val="00B74A98"/>
    <w:rsid w:val="00B74AAC"/>
    <w:rsid w:val="00B74AC4"/>
    <w:rsid w:val="00B74BC2"/>
    <w:rsid w:val="00B74C14"/>
    <w:rsid w:val="00B74C79"/>
    <w:rsid w:val="00B74FE7"/>
    <w:rsid w:val="00B75211"/>
    <w:rsid w:val="00B754BA"/>
    <w:rsid w:val="00B754BE"/>
    <w:rsid w:val="00B754EE"/>
    <w:rsid w:val="00B757C4"/>
    <w:rsid w:val="00B75B4E"/>
    <w:rsid w:val="00B75CD5"/>
    <w:rsid w:val="00B75D6E"/>
    <w:rsid w:val="00B75DB6"/>
    <w:rsid w:val="00B76090"/>
    <w:rsid w:val="00B76106"/>
    <w:rsid w:val="00B7641B"/>
    <w:rsid w:val="00B76513"/>
    <w:rsid w:val="00B76552"/>
    <w:rsid w:val="00B767BD"/>
    <w:rsid w:val="00B76B6C"/>
    <w:rsid w:val="00B76CD1"/>
    <w:rsid w:val="00B77040"/>
    <w:rsid w:val="00B77207"/>
    <w:rsid w:val="00B7734C"/>
    <w:rsid w:val="00B77654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77F92"/>
    <w:rsid w:val="00B801AF"/>
    <w:rsid w:val="00B80409"/>
    <w:rsid w:val="00B80633"/>
    <w:rsid w:val="00B8076A"/>
    <w:rsid w:val="00B80809"/>
    <w:rsid w:val="00B808D7"/>
    <w:rsid w:val="00B8093D"/>
    <w:rsid w:val="00B80950"/>
    <w:rsid w:val="00B80A11"/>
    <w:rsid w:val="00B80B78"/>
    <w:rsid w:val="00B80BEF"/>
    <w:rsid w:val="00B80C12"/>
    <w:rsid w:val="00B80FC5"/>
    <w:rsid w:val="00B812DD"/>
    <w:rsid w:val="00B812FE"/>
    <w:rsid w:val="00B81332"/>
    <w:rsid w:val="00B81347"/>
    <w:rsid w:val="00B813BC"/>
    <w:rsid w:val="00B813C9"/>
    <w:rsid w:val="00B81408"/>
    <w:rsid w:val="00B81585"/>
    <w:rsid w:val="00B816B4"/>
    <w:rsid w:val="00B816CA"/>
    <w:rsid w:val="00B81710"/>
    <w:rsid w:val="00B818DD"/>
    <w:rsid w:val="00B818FE"/>
    <w:rsid w:val="00B819E1"/>
    <w:rsid w:val="00B81A73"/>
    <w:rsid w:val="00B81CA1"/>
    <w:rsid w:val="00B81E27"/>
    <w:rsid w:val="00B81F51"/>
    <w:rsid w:val="00B81FB2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CF7"/>
    <w:rsid w:val="00B82DA5"/>
    <w:rsid w:val="00B82F73"/>
    <w:rsid w:val="00B82F9E"/>
    <w:rsid w:val="00B82FA8"/>
    <w:rsid w:val="00B8304D"/>
    <w:rsid w:val="00B83209"/>
    <w:rsid w:val="00B832A7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73"/>
    <w:rsid w:val="00B83EEE"/>
    <w:rsid w:val="00B8400A"/>
    <w:rsid w:val="00B841C0"/>
    <w:rsid w:val="00B8441A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3B"/>
    <w:rsid w:val="00B84FE2"/>
    <w:rsid w:val="00B850CB"/>
    <w:rsid w:val="00B8510D"/>
    <w:rsid w:val="00B85372"/>
    <w:rsid w:val="00B85406"/>
    <w:rsid w:val="00B85787"/>
    <w:rsid w:val="00B8583E"/>
    <w:rsid w:val="00B8586B"/>
    <w:rsid w:val="00B858ED"/>
    <w:rsid w:val="00B859B3"/>
    <w:rsid w:val="00B859BF"/>
    <w:rsid w:val="00B859DB"/>
    <w:rsid w:val="00B85A21"/>
    <w:rsid w:val="00B85A88"/>
    <w:rsid w:val="00B85AFD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52"/>
    <w:rsid w:val="00B86617"/>
    <w:rsid w:val="00B866E0"/>
    <w:rsid w:val="00B8678D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698"/>
    <w:rsid w:val="00B8776C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645"/>
    <w:rsid w:val="00B907A8"/>
    <w:rsid w:val="00B90A1D"/>
    <w:rsid w:val="00B90B3B"/>
    <w:rsid w:val="00B90C04"/>
    <w:rsid w:val="00B90C38"/>
    <w:rsid w:val="00B90D7A"/>
    <w:rsid w:val="00B90FAC"/>
    <w:rsid w:val="00B91041"/>
    <w:rsid w:val="00B911E5"/>
    <w:rsid w:val="00B91231"/>
    <w:rsid w:val="00B9124C"/>
    <w:rsid w:val="00B912B2"/>
    <w:rsid w:val="00B912C7"/>
    <w:rsid w:val="00B914E8"/>
    <w:rsid w:val="00B91590"/>
    <w:rsid w:val="00B91614"/>
    <w:rsid w:val="00B916E6"/>
    <w:rsid w:val="00B91A07"/>
    <w:rsid w:val="00B91AB5"/>
    <w:rsid w:val="00B91AC5"/>
    <w:rsid w:val="00B91D07"/>
    <w:rsid w:val="00B91D14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554"/>
    <w:rsid w:val="00B92602"/>
    <w:rsid w:val="00B92636"/>
    <w:rsid w:val="00B927D5"/>
    <w:rsid w:val="00B927D7"/>
    <w:rsid w:val="00B92858"/>
    <w:rsid w:val="00B92A7E"/>
    <w:rsid w:val="00B92ADC"/>
    <w:rsid w:val="00B92B5D"/>
    <w:rsid w:val="00B92B65"/>
    <w:rsid w:val="00B92C75"/>
    <w:rsid w:val="00B92CE6"/>
    <w:rsid w:val="00B92D08"/>
    <w:rsid w:val="00B92DEC"/>
    <w:rsid w:val="00B92E6D"/>
    <w:rsid w:val="00B92EA7"/>
    <w:rsid w:val="00B93285"/>
    <w:rsid w:val="00B9343C"/>
    <w:rsid w:val="00B934A5"/>
    <w:rsid w:val="00B93513"/>
    <w:rsid w:val="00B93708"/>
    <w:rsid w:val="00B93814"/>
    <w:rsid w:val="00B93A4D"/>
    <w:rsid w:val="00B93C74"/>
    <w:rsid w:val="00B93E87"/>
    <w:rsid w:val="00B93EA9"/>
    <w:rsid w:val="00B94076"/>
    <w:rsid w:val="00B94182"/>
    <w:rsid w:val="00B9422A"/>
    <w:rsid w:val="00B94474"/>
    <w:rsid w:val="00B944A5"/>
    <w:rsid w:val="00B94698"/>
    <w:rsid w:val="00B947AB"/>
    <w:rsid w:val="00B947CA"/>
    <w:rsid w:val="00B947CB"/>
    <w:rsid w:val="00B9482A"/>
    <w:rsid w:val="00B94901"/>
    <w:rsid w:val="00B94929"/>
    <w:rsid w:val="00B9495C"/>
    <w:rsid w:val="00B94990"/>
    <w:rsid w:val="00B94A92"/>
    <w:rsid w:val="00B94BA4"/>
    <w:rsid w:val="00B94C93"/>
    <w:rsid w:val="00B94D1A"/>
    <w:rsid w:val="00B94D1F"/>
    <w:rsid w:val="00B94D8B"/>
    <w:rsid w:val="00B9501A"/>
    <w:rsid w:val="00B9504F"/>
    <w:rsid w:val="00B95301"/>
    <w:rsid w:val="00B954FF"/>
    <w:rsid w:val="00B9550C"/>
    <w:rsid w:val="00B9589E"/>
    <w:rsid w:val="00B958B4"/>
    <w:rsid w:val="00B95989"/>
    <w:rsid w:val="00B95D02"/>
    <w:rsid w:val="00B95D86"/>
    <w:rsid w:val="00B95F70"/>
    <w:rsid w:val="00B96149"/>
    <w:rsid w:val="00B9644D"/>
    <w:rsid w:val="00B96509"/>
    <w:rsid w:val="00B96679"/>
    <w:rsid w:val="00B966B0"/>
    <w:rsid w:val="00B969FD"/>
    <w:rsid w:val="00B96A68"/>
    <w:rsid w:val="00B96B7C"/>
    <w:rsid w:val="00B96BF6"/>
    <w:rsid w:val="00B96E87"/>
    <w:rsid w:val="00B96F24"/>
    <w:rsid w:val="00B96F6F"/>
    <w:rsid w:val="00B9706A"/>
    <w:rsid w:val="00B970C2"/>
    <w:rsid w:val="00B97174"/>
    <w:rsid w:val="00B97198"/>
    <w:rsid w:val="00B97279"/>
    <w:rsid w:val="00B973B6"/>
    <w:rsid w:val="00B97517"/>
    <w:rsid w:val="00B97556"/>
    <w:rsid w:val="00B976C3"/>
    <w:rsid w:val="00B976E7"/>
    <w:rsid w:val="00B97816"/>
    <w:rsid w:val="00B97978"/>
    <w:rsid w:val="00B9797C"/>
    <w:rsid w:val="00B979C2"/>
    <w:rsid w:val="00B97A4B"/>
    <w:rsid w:val="00B97ABE"/>
    <w:rsid w:val="00B97B35"/>
    <w:rsid w:val="00B97BEF"/>
    <w:rsid w:val="00B97C1B"/>
    <w:rsid w:val="00B97C61"/>
    <w:rsid w:val="00B97D31"/>
    <w:rsid w:val="00B97FB4"/>
    <w:rsid w:val="00BA0290"/>
    <w:rsid w:val="00BA036E"/>
    <w:rsid w:val="00BA04AA"/>
    <w:rsid w:val="00BA0549"/>
    <w:rsid w:val="00BA05BC"/>
    <w:rsid w:val="00BA065F"/>
    <w:rsid w:val="00BA07CA"/>
    <w:rsid w:val="00BA0835"/>
    <w:rsid w:val="00BA090B"/>
    <w:rsid w:val="00BA0B31"/>
    <w:rsid w:val="00BA0B7E"/>
    <w:rsid w:val="00BA0C0F"/>
    <w:rsid w:val="00BA0CC5"/>
    <w:rsid w:val="00BA0D43"/>
    <w:rsid w:val="00BA0D94"/>
    <w:rsid w:val="00BA0DC1"/>
    <w:rsid w:val="00BA0DEB"/>
    <w:rsid w:val="00BA0E07"/>
    <w:rsid w:val="00BA0F6C"/>
    <w:rsid w:val="00BA0FD4"/>
    <w:rsid w:val="00BA1242"/>
    <w:rsid w:val="00BA1454"/>
    <w:rsid w:val="00BA15B1"/>
    <w:rsid w:val="00BA15D6"/>
    <w:rsid w:val="00BA15FD"/>
    <w:rsid w:val="00BA1619"/>
    <w:rsid w:val="00BA16A1"/>
    <w:rsid w:val="00BA1A83"/>
    <w:rsid w:val="00BA1B1B"/>
    <w:rsid w:val="00BA1B90"/>
    <w:rsid w:val="00BA1C18"/>
    <w:rsid w:val="00BA1C9F"/>
    <w:rsid w:val="00BA1DEC"/>
    <w:rsid w:val="00BA1E20"/>
    <w:rsid w:val="00BA1EE9"/>
    <w:rsid w:val="00BA1F47"/>
    <w:rsid w:val="00BA23FD"/>
    <w:rsid w:val="00BA242D"/>
    <w:rsid w:val="00BA24AE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67A"/>
    <w:rsid w:val="00BA38F8"/>
    <w:rsid w:val="00BA3988"/>
    <w:rsid w:val="00BA3B46"/>
    <w:rsid w:val="00BA3B62"/>
    <w:rsid w:val="00BA3BF7"/>
    <w:rsid w:val="00BA3C10"/>
    <w:rsid w:val="00BA3C2D"/>
    <w:rsid w:val="00BA3C60"/>
    <w:rsid w:val="00BA3D11"/>
    <w:rsid w:val="00BA3DDD"/>
    <w:rsid w:val="00BA4116"/>
    <w:rsid w:val="00BA420B"/>
    <w:rsid w:val="00BA4365"/>
    <w:rsid w:val="00BA4402"/>
    <w:rsid w:val="00BA45AE"/>
    <w:rsid w:val="00BA45FB"/>
    <w:rsid w:val="00BA47C0"/>
    <w:rsid w:val="00BA49DB"/>
    <w:rsid w:val="00BA4A6E"/>
    <w:rsid w:val="00BA4D81"/>
    <w:rsid w:val="00BA4F89"/>
    <w:rsid w:val="00BA4F97"/>
    <w:rsid w:val="00BA4FBC"/>
    <w:rsid w:val="00BA5018"/>
    <w:rsid w:val="00BA501F"/>
    <w:rsid w:val="00BA51FB"/>
    <w:rsid w:val="00BA5228"/>
    <w:rsid w:val="00BA52B2"/>
    <w:rsid w:val="00BA54C0"/>
    <w:rsid w:val="00BA54C7"/>
    <w:rsid w:val="00BA5554"/>
    <w:rsid w:val="00BA5560"/>
    <w:rsid w:val="00BA5624"/>
    <w:rsid w:val="00BA568B"/>
    <w:rsid w:val="00BA56E6"/>
    <w:rsid w:val="00BA573E"/>
    <w:rsid w:val="00BA575F"/>
    <w:rsid w:val="00BA5AA8"/>
    <w:rsid w:val="00BA5B2C"/>
    <w:rsid w:val="00BA5C94"/>
    <w:rsid w:val="00BA5DBE"/>
    <w:rsid w:val="00BA5E64"/>
    <w:rsid w:val="00BA5E74"/>
    <w:rsid w:val="00BA62DA"/>
    <w:rsid w:val="00BA62E8"/>
    <w:rsid w:val="00BA66EE"/>
    <w:rsid w:val="00BA6719"/>
    <w:rsid w:val="00BA6A3B"/>
    <w:rsid w:val="00BA6A94"/>
    <w:rsid w:val="00BA6AA8"/>
    <w:rsid w:val="00BA6B22"/>
    <w:rsid w:val="00BA6B45"/>
    <w:rsid w:val="00BA6B5E"/>
    <w:rsid w:val="00BA6BA4"/>
    <w:rsid w:val="00BA6D93"/>
    <w:rsid w:val="00BA6DDD"/>
    <w:rsid w:val="00BA6F2E"/>
    <w:rsid w:val="00BA7002"/>
    <w:rsid w:val="00BA750B"/>
    <w:rsid w:val="00BA759F"/>
    <w:rsid w:val="00BA77F0"/>
    <w:rsid w:val="00BA7877"/>
    <w:rsid w:val="00BA7A5B"/>
    <w:rsid w:val="00BA7AD8"/>
    <w:rsid w:val="00BA7B48"/>
    <w:rsid w:val="00BA7C10"/>
    <w:rsid w:val="00BA7CA6"/>
    <w:rsid w:val="00BA7D83"/>
    <w:rsid w:val="00BA7E4B"/>
    <w:rsid w:val="00BA7FAC"/>
    <w:rsid w:val="00BA7FEC"/>
    <w:rsid w:val="00BB0285"/>
    <w:rsid w:val="00BB0509"/>
    <w:rsid w:val="00BB0520"/>
    <w:rsid w:val="00BB059B"/>
    <w:rsid w:val="00BB05B4"/>
    <w:rsid w:val="00BB076E"/>
    <w:rsid w:val="00BB07ED"/>
    <w:rsid w:val="00BB07F1"/>
    <w:rsid w:val="00BB086C"/>
    <w:rsid w:val="00BB0912"/>
    <w:rsid w:val="00BB0983"/>
    <w:rsid w:val="00BB09EB"/>
    <w:rsid w:val="00BB0B10"/>
    <w:rsid w:val="00BB0C01"/>
    <w:rsid w:val="00BB0DC6"/>
    <w:rsid w:val="00BB0EDF"/>
    <w:rsid w:val="00BB0EFD"/>
    <w:rsid w:val="00BB0F96"/>
    <w:rsid w:val="00BB0FD0"/>
    <w:rsid w:val="00BB10CC"/>
    <w:rsid w:val="00BB1272"/>
    <w:rsid w:val="00BB130C"/>
    <w:rsid w:val="00BB13DB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629"/>
    <w:rsid w:val="00BB27A1"/>
    <w:rsid w:val="00BB295D"/>
    <w:rsid w:val="00BB2B2A"/>
    <w:rsid w:val="00BB2B45"/>
    <w:rsid w:val="00BB2C8A"/>
    <w:rsid w:val="00BB2C90"/>
    <w:rsid w:val="00BB2C92"/>
    <w:rsid w:val="00BB2DAE"/>
    <w:rsid w:val="00BB2E97"/>
    <w:rsid w:val="00BB2FCD"/>
    <w:rsid w:val="00BB3028"/>
    <w:rsid w:val="00BB319D"/>
    <w:rsid w:val="00BB31CE"/>
    <w:rsid w:val="00BB33EA"/>
    <w:rsid w:val="00BB345D"/>
    <w:rsid w:val="00BB358B"/>
    <w:rsid w:val="00BB360A"/>
    <w:rsid w:val="00BB3685"/>
    <w:rsid w:val="00BB36A5"/>
    <w:rsid w:val="00BB384B"/>
    <w:rsid w:val="00BB388F"/>
    <w:rsid w:val="00BB38DA"/>
    <w:rsid w:val="00BB395E"/>
    <w:rsid w:val="00BB3C22"/>
    <w:rsid w:val="00BB3D88"/>
    <w:rsid w:val="00BB3ED3"/>
    <w:rsid w:val="00BB4056"/>
    <w:rsid w:val="00BB4061"/>
    <w:rsid w:val="00BB4067"/>
    <w:rsid w:val="00BB40DA"/>
    <w:rsid w:val="00BB4122"/>
    <w:rsid w:val="00BB4163"/>
    <w:rsid w:val="00BB4201"/>
    <w:rsid w:val="00BB4217"/>
    <w:rsid w:val="00BB422C"/>
    <w:rsid w:val="00BB422E"/>
    <w:rsid w:val="00BB433D"/>
    <w:rsid w:val="00BB44C3"/>
    <w:rsid w:val="00BB455B"/>
    <w:rsid w:val="00BB468F"/>
    <w:rsid w:val="00BB48B4"/>
    <w:rsid w:val="00BB4954"/>
    <w:rsid w:val="00BB49C8"/>
    <w:rsid w:val="00BB4BDC"/>
    <w:rsid w:val="00BB4D26"/>
    <w:rsid w:val="00BB4E16"/>
    <w:rsid w:val="00BB4FA8"/>
    <w:rsid w:val="00BB50F7"/>
    <w:rsid w:val="00BB5426"/>
    <w:rsid w:val="00BB54BA"/>
    <w:rsid w:val="00BB56A0"/>
    <w:rsid w:val="00BB5700"/>
    <w:rsid w:val="00BB5701"/>
    <w:rsid w:val="00BB588E"/>
    <w:rsid w:val="00BB5926"/>
    <w:rsid w:val="00BB5AB9"/>
    <w:rsid w:val="00BB5AF6"/>
    <w:rsid w:val="00BB5B63"/>
    <w:rsid w:val="00BB5BAF"/>
    <w:rsid w:val="00BB5C02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7A1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6FA3"/>
    <w:rsid w:val="00BB704C"/>
    <w:rsid w:val="00BB710D"/>
    <w:rsid w:val="00BB7250"/>
    <w:rsid w:val="00BB72DB"/>
    <w:rsid w:val="00BB72E3"/>
    <w:rsid w:val="00BB749A"/>
    <w:rsid w:val="00BB74BF"/>
    <w:rsid w:val="00BB7605"/>
    <w:rsid w:val="00BB76F6"/>
    <w:rsid w:val="00BB77B0"/>
    <w:rsid w:val="00BB7A96"/>
    <w:rsid w:val="00BB7C62"/>
    <w:rsid w:val="00BB7C90"/>
    <w:rsid w:val="00BB7E79"/>
    <w:rsid w:val="00BB7EF4"/>
    <w:rsid w:val="00BC0035"/>
    <w:rsid w:val="00BC011B"/>
    <w:rsid w:val="00BC01FB"/>
    <w:rsid w:val="00BC024A"/>
    <w:rsid w:val="00BC08C9"/>
    <w:rsid w:val="00BC09BD"/>
    <w:rsid w:val="00BC0A7E"/>
    <w:rsid w:val="00BC0AAA"/>
    <w:rsid w:val="00BC0DD6"/>
    <w:rsid w:val="00BC0E0B"/>
    <w:rsid w:val="00BC0F44"/>
    <w:rsid w:val="00BC0FBC"/>
    <w:rsid w:val="00BC10EC"/>
    <w:rsid w:val="00BC119B"/>
    <w:rsid w:val="00BC12C4"/>
    <w:rsid w:val="00BC1737"/>
    <w:rsid w:val="00BC17BF"/>
    <w:rsid w:val="00BC1820"/>
    <w:rsid w:val="00BC184D"/>
    <w:rsid w:val="00BC189E"/>
    <w:rsid w:val="00BC18B3"/>
    <w:rsid w:val="00BC19B9"/>
    <w:rsid w:val="00BC1A89"/>
    <w:rsid w:val="00BC1C0C"/>
    <w:rsid w:val="00BC1E08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532"/>
    <w:rsid w:val="00BC256E"/>
    <w:rsid w:val="00BC272A"/>
    <w:rsid w:val="00BC276D"/>
    <w:rsid w:val="00BC2BB3"/>
    <w:rsid w:val="00BC2C12"/>
    <w:rsid w:val="00BC2C19"/>
    <w:rsid w:val="00BC2C33"/>
    <w:rsid w:val="00BC2DDC"/>
    <w:rsid w:val="00BC34BE"/>
    <w:rsid w:val="00BC36E0"/>
    <w:rsid w:val="00BC37F5"/>
    <w:rsid w:val="00BC3995"/>
    <w:rsid w:val="00BC3B8E"/>
    <w:rsid w:val="00BC3B95"/>
    <w:rsid w:val="00BC3C3A"/>
    <w:rsid w:val="00BC3EC0"/>
    <w:rsid w:val="00BC3EFA"/>
    <w:rsid w:val="00BC3F11"/>
    <w:rsid w:val="00BC3F8E"/>
    <w:rsid w:val="00BC4100"/>
    <w:rsid w:val="00BC410E"/>
    <w:rsid w:val="00BC42B1"/>
    <w:rsid w:val="00BC42FF"/>
    <w:rsid w:val="00BC452A"/>
    <w:rsid w:val="00BC46FB"/>
    <w:rsid w:val="00BC4720"/>
    <w:rsid w:val="00BC477D"/>
    <w:rsid w:val="00BC47EB"/>
    <w:rsid w:val="00BC485D"/>
    <w:rsid w:val="00BC49E2"/>
    <w:rsid w:val="00BC4ACE"/>
    <w:rsid w:val="00BC4C1A"/>
    <w:rsid w:val="00BC4C1B"/>
    <w:rsid w:val="00BC4DDB"/>
    <w:rsid w:val="00BC50C3"/>
    <w:rsid w:val="00BC511C"/>
    <w:rsid w:val="00BC514C"/>
    <w:rsid w:val="00BC5499"/>
    <w:rsid w:val="00BC5784"/>
    <w:rsid w:val="00BC5806"/>
    <w:rsid w:val="00BC584F"/>
    <w:rsid w:val="00BC58C4"/>
    <w:rsid w:val="00BC5970"/>
    <w:rsid w:val="00BC5987"/>
    <w:rsid w:val="00BC5BD2"/>
    <w:rsid w:val="00BC5C92"/>
    <w:rsid w:val="00BC5E40"/>
    <w:rsid w:val="00BC5F16"/>
    <w:rsid w:val="00BC6174"/>
    <w:rsid w:val="00BC6200"/>
    <w:rsid w:val="00BC6245"/>
    <w:rsid w:val="00BC6343"/>
    <w:rsid w:val="00BC6356"/>
    <w:rsid w:val="00BC6465"/>
    <w:rsid w:val="00BC665D"/>
    <w:rsid w:val="00BC6969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86"/>
    <w:rsid w:val="00BC73DF"/>
    <w:rsid w:val="00BC7449"/>
    <w:rsid w:val="00BC766D"/>
    <w:rsid w:val="00BC77F4"/>
    <w:rsid w:val="00BC784C"/>
    <w:rsid w:val="00BC7878"/>
    <w:rsid w:val="00BC7903"/>
    <w:rsid w:val="00BC7914"/>
    <w:rsid w:val="00BC799F"/>
    <w:rsid w:val="00BC7B29"/>
    <w:rsid w:val="00BC7CBF"/>
    <w:rsid w:val="00BC7D6B"/>
    <w:rsid w:val="00BC7E07"/>
    <w:rsid w:val="00BC7E32"/>
    <w:rsid w:val="00BC7EF5"/>
    <w:rsid w:val="00BD0146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D53"/>
    <w:rsid w:val="00BD0F28"/>
    <w:rsid w:val="00BD0FD9"/>
    <w:rsid w:val="00BD106A"/>
    <w:rsid w:val="00BD109B"/>
    <w:rsid w:val="00BD1290"/>
    <w:rsid w:val="00BD12AE"/>
    <w:rsid w:val="00BD1337"/>
    <w:rsid w:val="00BD13F5"/>
    <w:rsid w:val="00BD14AB"/>
    <w:rsid w:val="00BD16CC"/>
    <w:rsid w:val="00BD16DF"/>
    <w:rsid w:val="00BD17E4"/>
    <w:rsid w:val="00BD1B31"/>
    <w:rsid w:val="00BD1F7D"/>
    <w:rsid w:val="00BD1F83"/>
    <w:rsid w:val="00BD1FA2"/>
    <w:rsid w:val="00BD1FAF"/>
    <w:rsid w:val="00BD1FB2"/>
    <w:rsid w:val="00BD1FD8"/>
    <w:rsid w:val="00BD2155"/>
    <w:rsid w:val="00BD216D"/>
    <w:rsid w:val="00BD218C"/>
    <w:rsid w:val="00BD2277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D8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49B"/>
    <w:rsid w:val="00BD355A"/>
    <w:rsid w:val="00BD38D3"/>
    <w:rsid w:val="00BD3ACC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BD"/>
    <w:rsid w:val="00BD46EC"/>
    <w:rsid w:val="00BD47D3"/>
    <w:rsid w:val="00BD47D7"/>
    <w:rsid w:val="00BD480C"/>
    <w:rsid w:val="00BD4832"/>
    <w:rsid w:val="00BD4863"/>
    <w:rsid w:val="00BD4880"/>
    <w:rsid w:val="00BD4C76"/>
    <w:rsid w:val="00BD4E05"/>
    <w:rsid w:val="00BD4F1B"/>
    <w:rsid w:val="00BD50E6"/>
    <w:rsid w:val="00BD5111"/>
    <w:rsid w:val="00BD52F4"/>
    <w:rsid w:val="00BD5561"/>
    <w:rsid w:val="00BD5612"/>
    <w:rsid w:val="00BD5739"/>
    <w:rsid w:val="00BD5764"/>
    <w:rsid w:val="00BD57B8"/>
    <w:rsid w:val="00BD5847"/>
    <w:rsid w:val="00BD58EB"/>
    <w:rsid w:val="00BD5979"/>
    <w:rsid w:val="00BD597A"/>
    <w:rsid w:val="00BD59A2"/>
    <w:rsid w:val="00BD5AEB"/>
    <w:rsid w:val="00BD5B13"/>
    <w:rsid w:val="00BD5BB9"/>
    <w:rsid w:val="00BD5BC2"/>
    <w:rsid w:val="00BD5E2C"/>
    <w:rsid w:val="00BD6310"/>
    <w:rsid w:val="00BD6379"/>
    <w:rsid w:val="00BD63D4"/>
    <w:rsid w:val="00BD64FF"/>
    <w:rsid w:val="00BD6521"/>
    <w:rsid w:val="00BD6670"/>
    <w:rsid w:val="00BD66E2"/>
    <w:rsid w:val="00BD67A0"/>
    <w:rsid w:val="00BD68B6"/>
    <w:rsid w:val="00BD6927"/>
    <w:rsid w:val="00BD6A0C"/>
    <w:rsid w:val="00BD6ADE"/>
    <w:rsid w:val="00BD6C0B"/>
    <w:rsid w:val="00BD6D2A"/>
    <w:rsid w:val="00BD6ECE"/>
    <w:rsid w:val="00BD6EF6"/>
    <w:rsid w:val="00BD7191"/>
    <w:rsid w:val="00BD7397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D7EBE"/>
    <w:rsid w:val="00BE0046"/>
    <w:rsid w:val="00BE0059"/>
    <w:rsid w:val="00BE0092"/>
    <w:rsid w:val="00BE022A"/>
    <w:rsid w:val="00BE036C"/>
    <w:rsid w:val="00BE067F"/>
    <w:rsid w:val="00BE0769"/>
    <w:rsid w:val="00BE07DA"/>
    <w:rsid w:val="00BE0986"/>
    <w:rsid w:val="00BE09D8"/>
    <w:rsid w:val="00BE0C07"/>
    <w:rsid w:val="00BE0C6E"/>
    <w:rsid w:val="00BE0CCA"/>
    <w:rsid w:val="00BE0D14"/>
    <w:rsid w:val="00BE0D8B"/>
    <w:rsid w:val="00BE0ED8"/>
    <w:rsid w:val="00BE0EEB"/>
    <w:rsid w:val="00BE0F2E"/>
    <w:rsid w:val="00BE0F90"/>
    <w:rsid w:val="00BE0F96"/>
    <w:rsid w:val="00BE139F"/>
    <w:rsid w:val="00BE1413"/>
    <w:rsid w:val="00BE1503"/>
    <w:rsid w:val="00BE174A"/>
    <w:rsid w:val="00BE18ED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595"/>
    <w:rsid w:val="00BE2633"/>
    <w:rsid w:val="00BE2656"/>
    <w:rsid w:val="00BE2801"/>
    <w:rsid w:val="00BE2857"/>
    <w:rsid w:val="00BE2A59"/>
    <w:rsid w:val="00BE2B04"/>
    <w:rsid w:val="00BE2B12"/>
    <w:rsid w:val="00BE2BDD"/>
    <w:rsid w:val="00BE2D85"/>
    <w:rsid w:val="00BE2E0A"/>
    <w:rsid w:val="00BE2EFF"/>
    <w:rsid w:val="00BE2F53"/>
    <w:rsid w:val="00BE2F55"/>
    <w:rsid w:val="00BE30E9"/>
    <w:rsid w:val="00BE324E"/>
    <w:rsid w:val="00BE32B1"/>
    <w:rsid w:val="00BE3471"/>
    <w:rsid w:val="00BE354D"/>
    <w:rsid w:val="00BE35DE"/>
    <w:rsid w:val="00BE3637"/>
    <w:rsid w:val="00BE364E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E55"/>
    <w:rsid w:val="00BE4F07"/>
    <w:rsid w:val="00BE4F1C"/>
    <w:rsid w:val="00BE4FD2"/>
    <w:rsid w:val="00BE5044"/>
    <w:rsid w:val="00BE50A8"/>
    <w:rsid w:val="00BE5168"/>
    <w:rsid w:val="00BE5507"/>
    <w:rsid w:val="00BE5527"/>
    <w:rsid w:val="00BE552B"/>
    <w:rsid w:val="00BE554C"/>
    <w:rsid w:val="00BE58D2"/>
    <w:rsid w:val="00BE5974"/>
    <w:rsid w:val="00BE59F1"/>
    <w:rsid w:val="00BE5A84"/>
    <w:rsid w:val="00BE5B8E"/>
    <w:rsid w:val="00BE5C3A"/>
    <w:rsid w:val="00BE5C82"/>
    <w:rsid w:val="00BE5CAA"/>
    <w:rsid w:val="00BE5D77"/>
    <w:rsid w:val="00BE5DB8"/>
    <w:rsid w:val="00BE5E0A"/>
    <w:rsid w:val="00BE5E82"/>
    <w:rsid w:val="00BE5E94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6CF"/>
    <w:rsid w:val="00BE673E"/>
    <w:rsid w:val="00BE67A2"/>
    <w:rsid w:val="00BE68D1"/>
    <w:rsid w:val="00BE69EA"/>
    <w:rsid w:val="00BE6B64"/>
    <w:rsid w:val="00BE6B81"/>
    <w:rsid w:val="00BE6BB9"/>
    <w:rsid w:val="00BE6C24"/>
    <w:rsid w:val="00BE6F7F"/>
    <w:rsid w:val="00BE6FA7"/>
    <w:rsid w:val="00BE6FDB"/>
    <w:rsid w:val="00BE7039"/>
    <w:rsid w:val="00BE7083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625"/>
    <w:rsid w:val="00BE7670"/>
    <w:rsid w:val="00BE793B"/>
    <w:rsid w:val="00BE7B57"/>
    <w:rsid w:val="00BE7C15"/>
    <w:rsid w:val="00BE7CCA"/>
    <w:rsid w:val="00BE7E41"/>
    <w:rsid w:val="00BF04C6"/>
    <w:rsid w:val="00BF055C"/>
    <w:rsid w:val="00BF0706"/>
    <w:rsid w:val="00BF0737"/>
    <w:rsid w:val="00BF0839"/>
    <w:rsid w:val="00BF0890"/>
    <w:rsid w:val="00BF0AAE"/>
    <w:rsid w:val="00BF0DB6"/>
    <w:rsid w:val="00BF0F68"/>
    <w:rsid w:val="00BF1021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981"/>
    <w:rsid w:val="00BF1BC0"/>
    <w:rsid w:val="00BF1BE6"/>
    <w:rsid w:val="00BF1D0B"/>
    <w:rsid w:val="00BF1DDB"/>
    <w:rsid w:val="00BF1E54"/>
    <w:rsid w:val="00BF1E7D"/>
    <w:rsid w:val="00BF1F37"/>
    <w:rsid w:val="00BF2005"/>
    <w:rsid w:val="00BF2155"/>
    <w:rsid w:val="00BF21FC"/>
    <w:rsid w:val="00BF221B"/>
    <w:rsid w:val="00BF223B"/>
    <w:rsid w:val="00BF238A"/>
    <w:rsid w:val="00BF263F"/>
    <w:rsid w:val="00BF277C"/>
    <w:rsid w:val="00BF27B3"/>
    <w:rsid w:val="00BF28D3"/>
    <w:rsid w:val="00BF2AF0"/>
    <w:rsid w:val="00BF2AFA"/>
    <w:rsid w:val="00BF2C84"/>
    <w:rsid w:val="00BF2D1E"/>
    <w:rsid w:val="00BF2D86"/>
    <w:rsid w:val="00BF2F1D"/>
    <w:rsid w:val="00BF2F6A"/>
    <w:rsid w:val="00BF3185"/>
    <w:rsid w:val="00BF3335"/>
    <w:rsid w:val="00BF3429"/>
    <w:rsid w:val="00BF342C"/>
    <w:rsid w:val="00BF343E"/>
    <w:rsid w:val="00BF34BD"/>
    <w:rsid w:val="00BF34D6"/>
    <w:rsid w:val="00BF3691"/>
    <w:rsid w:val="00BF369D"/>
    <w:rsid w:val="00BF377F"/>
    <w:rsid w:val="00BF3885"/>
    <w:rsid w:val="00BF3933"/>
    <w:rsid w:val="00BF39F1"/>
    <w:rsid w:val="00BF3A15"/>
    <w:rsid w:val="00BF3A34"/>
    <w:rsid w:val="00BF3B43"/>
    <w:rsid w:val="00BF3B83"/>
    <w:rsid w:val="00BF3BEE"/>
    <w:rsid w:val="00BF3D2F"/>
    <w:rsid w:val="00BF3D55"/>
    <w:rsid w:val="00BF3D64"/>
    <w:rsid w:val="00BF3D68"/>
    <w:rsid w:val="00BF3DBB"/>
    <w:rsid w:val="00BF3EE9"/>
    <w:rsid w:val="00BF3EF1"/>
    <w:rsid w:val="00BF443F"/>
    <w:rsid w:val="00BF48D7"/>
    <w:rsid w:val="00BF4934"/>
    <w:rsid w:val="00BF497A"/>
    <w:rsid w:val="00BF4ACC"/>
    <w:rsid w:val="00BF4B20"/>
    <w:rsid w:val="00BF4B2F"/>
    <w:rsid w:val="00BF4B43"/>
    <w:rsid w:val="00BF4C0F"/>
    <w:rsid w:val="00BF4CE3"/>
    <w:rsid w:val="00BF4CFA"/>
    <w:rsid w:val="00BF4E2B"/>
    <w:rsid w:val="00BF4FD6"/>
    <w:rsid w:val="00BF5052"/>
    <w:rsid w:val="00BF509E"/>
    <w:rsid w:val="00BF50B5"/>
    <w:rsid w:val="00BF5547"/>
    <w:rsid w:val="00BF5591"/>
    <w:rsid w:val="00BF5777"/>
    <w:rsid w:val="00BF5A6C"/>
    <w:rsid w:val="00BF5AAD"/>
    <w:rsid w:val="00BF5AD9"/>
    <w:rsid w:val="00BF5C91"/>
    <w:rsid w:val="00BF5D14"/>
    <w:rsid w:val="00BF5E43"/>
    <w:rsid w:val="00BF5EA3"/>
    <w:rsid w:val="00BF5F60"/>
    <w:rsid w:val="00BF6045"/>
    <w:rsid w:val="00BF60BA"/>
    <w:rsid w:val="00BF6314"/>
    <w:rsid w:val="00BF6525"/>
    <w:rsid w:val="00BF68DF"/>
    <w:rsid w:val="00BF69E4"/>
    <w:rsid w:val="00BF6A02"/>
    <w:rsid w:val="00BF6A48"/>
    <w:rsid w:val="00BF6AC3"/>
    <w:rsid w:val="00BF6F87"/>
    <w:rsid w:val="00BF724C"/>
    <w:rsid w:val="00BF7294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483"/>
    <w:rsid w:val="00C00718"/>
    <w:rsid w:val="00C00822"/>
    <w:rsid w:val="00C0088E"/>
    <w:rsid w:val="00C008E5"/>
    <w:rsid w:val="00C0093C"/>
    <w:rsid w:val="00C009C9"/>
    <w:rsid w:val="00C00A29"/>
    <w:rsid w:val="00C00BCE"/>
    <w:rsid w:val="00C00C19"/>
    <w:rsid w:val="00C00D2A"/>
    <w:rsid w:val="00C00E52"/>
    <w:rsid w:val="00C01041"/>
    <w:rsid w:val="00C01073"/>
    <w:rsid w:val="00C010E4"/>
    <w:rsid w:val="00C011D2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80"/>
    <w:rsid w:val="00C02BEC"/>
    <w:rsid w:val="00C03124"/>
    <w:rsid w:val="00C031E7"/>
    <w:rsid w:val="00C03204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8F6"/>
    <w:rsid w:val="00C03901"/>
    <w:rsid w:val="00C0394F"/>
    <w:rsid w:val="00C03978"/>
    <w:rsid w:val="00C03D04"/>
    <w:rsid w:val="00C03E5C"/>
    <w:rsid w:val="00C03E5E"/>
    <w:rsid w:val="00C03F49"/>
    <w:rsid w:val="00C03FE8"/>
    <w:rsid w:val="00C0404E"/>
    <w:rsid w:val="00C040E1"/>
    <w:rsid w:val="00C040F1"/>
    <w:rsid w:val="00C040FE"/>
    <w:rsid w:val="00C041ED"/>
    <w:rsid w:val="00C04280"/>
    <w:rsid w:val="00C04454"/>
    <w:rsid w:val="00C04504"/>
    <w:rsid w:val="00C0477E"/>
    <w:rsid w:val="00C04809"/>
    <w:rsid w:val="00C0484B"/>
    <w:rsid w:val="00C049E2"/>
    <w:rsid w:val="00C04B97"/>
    <w:rsid w:val="00C04E42"/>
    <w:rsid w:val="00C04FDB"/>
    <w:rsid w:val="00C0511A"/>
    <w:rsid w:val="00C051B9"/>
    <w:rsid w:val="00C05205"/>
    <w:rsid w:val="00C05291"/>
    <w:rsid w:val="00C0534F"/>
    <w:rsid w:val="00C054DE"/>
    <w:rsid w:val="00C0555E"/>
    <w:rsid w:val="00C055FF"/>
    <w:rsid w:val="00C056AE"/>
    <w:rsid w:val="00C05707"/>
    <w:rsid w:val="00C0572F"/>
    <w:rsid w:val="00C057CB"/>
    <w:rsid w:val="00C05CE5"/>
    <w:rsid w:val="00C06023"/>
    <w:rsid w:val="00C0631A"/>
    <w:rsid w:val="00C063BB"/>
    <w:rsid w:val="00C06515"/>
    <w:rsid w:val="00C065DA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456"/>
    <w:rsid w:val="00C07554"/>
    <w:rsid w:val="00C0776E"/>
    <w:rsid w:val="00C077AD"/>
    <w:rsid w:val="00C077EA"/>
    <w:rsid w:val="00C07940"/>
    <w:rsid w:val="00C079B0"/>
    <w:rsid w:val="00C07A9C"/>
    <w:rsid w:val="00C07AAE"/>
    <w:rsid w:val="00C07B29"/>
    <w:rsid w:val="00C07CD3"/>
    <w:rsid w:val="00C07E9E"/>
    <w:rsid w:val="00C07EC3"/>
    <w:rsid w:val="00C07FD8"/>
    <w:rsid w:val="00C10000"/>
    <w:rsid w:val="00C10114"/>
    <w:rsid w:val="00C1023A"/>
    <w:rsid w:val="00C1049A"/>
    <w:rsid w:val="00C105C2"/>
    <w:rsid w:val="00C10625"/>
    <w:rsid w:val="00C106D4"/>
    <w:rsid w:val="00C10729"/>
    <w:rsid w:val="00C10839"/>
    <w:rsid w:val="00C1092C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670"/>
    <w:rsid w:val="00C1184D"/>
    <w:rsid w:val="00C11949"/>
    <w:rsid w:val="00C11B5E"/>
    <w:rsid w:val="00C11BCF"/>
    <w:rsid w:val="00C11C1B"/>
    <w:rsid w:val="00C11FC7"/>
    <w:rsid w:val="00C11FD7"/>
    <w:rsid w:val="00C120EB"/>
    <w:rsid w:val="00C1221C"/>
    <w:rsid w:val="00C123CA"/>
    <w:rsid w:val="00C1245A"/>
    <w:rsid w:val="00C1246F"/>
    <w:rsid w:val="00C125F3"/>
    <w:rsid w:val="00C12682"/>
    <w:rsid w:val="00C12779"/>
    <w:rsid w:val="00C12798"/>
    <w:rsid w:val="00C1284D"/>
    <w:rsid w:val="00C129B0"/>
    <w:rsid w:val="00C12B4D"/>
    <w:rsid w:val="00C12C0B"/>
    <w:rsid w:val="00C12D74"/>
    <w:rsid w:val="00C12DD0"/>
    <w:rsid w:val="00C12E12"/>
    <w:rsid w:val="00C12E59"/>
    <w:rsid w:val="00C12EFC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B78"/>
    <w:rsid w:val="00C13F20"/>
    <w:rsid w:val="00C13F76"/>
    <w:rsid w:val="00C13F9A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29"/>
    <w:rsid w:val="00C145E0"/>
    <w:rsid w:val="00C147DC"/>
    <w:rsid w:val="00C1480B"/>
    <w:rsid w:val="00C14889"/>
    <w:rsid w:val="00C149D9"/>
    <w:rsid w:val="00C14C1A"/>
    <w:rsid w:val="00C14C3A"/>
    <w:rsid w:val="00C14CBA"/>
    <w:rsid w:val="00C14F2F"/>
    <w:rsid w:val="00C152F3"/>
    <w:rsid w:val="00C1533A"/>
    <w:rsid w:val="00C157A5"/>
    <w:rsid w:val="00C159D3"/>
    <w:rsid w:val="00C15ACC"/>
    <w:rsid w:val="00C15D31"/>
    <w:rsid w:val="00C15E9D"/>
    <w:rsid w:val="00C15EF9"/>
    <w:rsid w:val="00C15F64"/>
    <w:rsid w:val="00C15F86"/>
    <w:rsid w:val="00C16306"/>
    <w:rsid w:val="00C165A9"/>
    <w:rsid w:val="00C166F3"/>
    <w:rsid w:val="00C16824"/>
    <w:rsid w:val="00C16974"/>
    <w:rsid w:val="00C16A0A"/>
    <w:rsid w:val="00C16AE2"/>
    <w:rsid w:val="00C16BFC"/>
    <w:rsid w:val="00C16D12"/>
    <w:rsid w:val="00C16EA2"/>
    <w:rsid w:val="00C16F02"/>
    <w:rsid w:val="00C16F19"/>
    <w:rsid w:val="00C170E0"/>
    <w:rsid w:val="00C171E6"/>
    <w:rsid w:val="00C17216"/>
    <w:rsid w:val="00C173A1"/>
    <w:rsid w:val="00C173B9"/>
    <w:rsid w:val="00C17418"/>
    <w:rsid w:val="00C1744E"/>
    <w:rsid w:val="00C1748C"/>
    <w:rsid w:val="00C174AA"/>
    <w:rsid w:val="00C17687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3A5"/>
    <w:rsid w:val="00C20413"/>
    <w:rsid w:val="00C204BD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5F4"/>
    <w:rsid w:val="00C22670"/>
    <w:rsid w:val="00C22830"/>
    <w:rsid w:val="00C22890"/>
    <w:rsid w:val="00C22924"/>
    <w:rsid w:val="00C229A9"/>
    <w:rsid w:val="00C22BF0"/>
    <w:rsid w:val="00C22C0A"/>
    <w:rsid w:val="00C22C7D"/>
    <w:rsid w:val="00C22D8D"/>
    <w:rsid w:val="00C22DAD"/>
    <w:rsid w:val="00C22DE4"/>
    <w:rsid w:val="00C22E75"/>
    <w:rsid w:val="00C22F09"/>
    <w:rsid w:val="00C2301C"/>
    <w:rsid w:val="00C23031"/>
    <w:rsid w:val="00C2314B"/>
    <w:rsid w:val="00C23398"/>
    <w:rsid w:val="00C23415"/>
    <w:rsid w:val="00C234C1"/>
    <w:rsid w:val="00C2362A"/>
    <w:rsid w:val="00C236E1"/>
    <w:rsid w:val="00C23701"/>
    <w:rsid w:val="00C23828"/>
    <w:rsid w:val="00C23A32"/>
    <w:rsid w:val="00C23A87"/>
    <w:rsid w:val="00C23AF8"/>
    <w:rsid w:val="00C23D1D"/>
    <w:rsid w:val="00C23E03"/>
    <w:rsid w:val="00C2425C"/>
    <w:rsid w:val="00C245FA"/>
    <w:rsid w:val="00C2483B"/>
    <w:rsid w:val="00C248D8"/>
    <w:rsid w:val="00C24932"/>
    <w:rsid w:val="00C24A75"/>
    <w:rsid w:val="00C24EAC"/>
    <w:rsid w:val="00C24F06"/>
    <w:rsid w:val="00C2503B"/>
    <w:rsid w:val="00C2510E"/>
    <w:rsid w:val="00C25262"/>
    <w:rsid w:val="00C252B5"/>
    <w:rsid w:val="00C25521"/>
    <w:rsid w:val="00C25575"/>
    <w:rsid w:val="00C255D6"/>
    <w:rsid w:val="00C25661"/>
    <w:rsid w:val="00C25783"/>
    <w:rsid w:val="00C257E2"/>
    <w:rsid w:val="00C258A7"/>
    <w:rsid w:val="00C25BE0"/>
    <w:rsid w:val="00C25C8B"/>
    <w:rsid w:val="00C25DFA"/>
    <w:rsid w:val="00C25E11"/>
    <w:rsid w:val="00C25E8E"/>
    <w:rsid w:val="00C26028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77"/>
    <w:rsid w:val="00C26EAC"/>
    <w:rsid w:val="00C26EF6"/>
    <w:rsid w:val="00C26FB7"/>
    <w:rsid w:val="00C26FFF"/>
    <w:rsid w:val="00C2706B"/>
    <w:rsid w:val="00C270E0"/>
    <w:rsid w:val="00C27588"/>
    <w:rsid w:val="00C2775D"/>
    <w:rsid w:val="00C2779F"/>
    <w:rsid w:val="00C27B5C"/>
    <w:rsid w:val="00C27D50"/>
    <w:rsid w:val="00C27D87"/>
    <w:rsid w:val="00C27EB7"/>
    <w:rsid w:val="00C30043"/>
    <w:rsid w:val="00C301D0"/>
    <w:rsid w:val="00C301F7"/>
    <w:rsid w:val="00C3031B"/>
    <w:rsid w:val="00C30447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98"/>
    <w:rsid w:val="00C315EB"/>
    <w:rsid w:val="00C316BF"/>
    <w:rsid w:val="00C317F3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36"/>
    <w:rsid w:val="00C32666"/>
    <w:rsid w:val="00C329EC"/>
    <w:rsid w:val="00C32C72"/>
    <w:rsid w:val="00C32D54"/>
    <w:rsid w:val="00C32DFD"/>
    <w:rsid w:val="00C32F1B"/>
    <w:rsid w:val="00C32F6A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B97"/>
    <w:rsid w:val="00C33C20"/>
    <w:rsid w:val="00C33C84"/>
    <w:rsid w:val="00C33CDF"/>
    <w:rsid w:val="00C33D18"/>
    <w:rsid w:val="00C33EEB"/>
    <w:rsid w:val="00C33F21"/>
    <w:rsid w:val="00C34009"/>
    <w:rsid w:val="00C3441D"/>
    <w:rsid w:val="00C34424"/>
    <w:rsid w:val="00C34532"/>
    <w:rsid w:val="00C345DC"/>
    <w:rsid w:val="00C347BD"/>
    <w:rsid w:val="00C34984"/>
    <w:rsid w:val="00C349BD"/>
    <w:rsid w:val="00C34B8F"/>
    <w:rsid w:val="00C34BA3"/>
    <w:rsid w:val="00C34BC4"/>
    <w:rsid w:val="00C34C01"/>
    <w:rsid w:val="00C34E90"/>
    <w:rsid w:val="00C34E96"/>
    <w:rsid w:val="00C34FFC"/>
    <w:rsid w:val="00C352CD"/>
    <w:rsid w:val="00C354EB"/>
    <w:rsid w:val="00C355B9"/>
    <w:rsid w:val="00C35721"/>
    <w:rsid w:val="00C35763"/>
    <w:rsid w:val="00C357CB"/>
    <w:rsid w:val="00C3583E"/>
    <w:rsid w:val="00C35842"/>
    <w:rsid w:val="00C35865"/>
    <w:rsid w:val="00C35919"/>
    <w:rsid w:val="00C359D4"/>
    <w:rsid w:val="00C35A85"/>
    <w:rsid w:val="00C35BAC"/>
    <w:rsid w:val="00C35C33"/>
    <w:rsid w:val="00C35C60"/>
    <w:rsid w:val="00C35D8C"/>
    <w:rsid w:val="00C35DB6"/>
    <w:rsid w:val="00C35E23"/>
    <w:rsid w:val="00C35E61"/>
    <w:rsid w:val="00C35F22"/>
    <w:rsid w:val="00C36226"/>
    <w:rsid w:val="00C362B3"/>
    <w:rsid w:val="00C3633C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6DC4"/>
    <w:rsid w:val="00C3702D"/>
    <w:rsid w:val="00C37200"/>
    <w:rsid w:val="00C37221"/>
    <w:rsid w:val="00C37359"/>
    <w:rsid w:val="00C3735B"/>
    <w:rsid w:val="00C3749E"/>
    <w:rsid w:val="00C3759A"/>
    <w:rsid w:val="00C377C6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3E6"/>
    <w:rsid w:val="00C40409"/>
    <w:rsid w:val="00C40458"/>
    <w:rsid w:val="00C4058D"/>
    <w:rsid w:val="00C40664"/>
    <w:rsid w:val="00C4079A"/>
    <w:rsid w:val="00C408C3"/>
    <w:rsid w:val="00C409C9"/>
    <w:rsid w:val="00C409CF"/>
    <w:rsid w:val="00C40A27"/>
    <w:rsid w:val="00C40A2E"/>
    <w:rsid w:val="00C40B56"/>
    <w:rsid w:val="00C40BDA"/>
    <w:rsid w:val="00C40D1F"/>
    <w:rsid w:val="00C40EC4"/>
    <w:rsid w:val="00C40F66"/>
    <w:rsid w:val="00C414A9"/>
    <w:rsid w:val="00C4157C"/>
    <w:rsid w:val="00C416D7"/>
    <w:rsid w:val="00C418C4"/>
    <w:rsid w:val="00C41958"/>
    <w:rsid w:val="00C41988"/>
    <w:rsid w:val="00C41A07"/>
    <w:rsid w:val="00C41A8A"/>
    <w:rsid w:val="00C41BC8"/>
    <w:rsid w:val="00C41C3D"/>
    <w:rsid w:val="00C41C6C"/>
    <w:rsid w:val="00C41C75"/>
    <w:rsid w:val="00C41D42"/>
    <w:rsid w:val="00C41E05"/>
    <w:rsid w:val="00C42061"/>
    <w:rsid w:val="00C420AC"/>
    <w:rsid w:val="00C420F3"/>
    <w:rsid w:val="00C421ED"/>
    <w:rsid w:val="00C423F3"/>
    <w:rsid w:val="00C42481"/>
    <w:rsid w:val="00C424F9"/>
    <w:rsid w:val="00C426B6"/>
    <w:rsid w:val="00C42733"/>
    <w:rsid w:val="00C4284C"/>
    <w:rsid w:val="00C42860"/>
    <w:rsid w:val="00C42A4C"/>
    <w:rsid w:val="00C42A50"/>
    <w:rsid w:val="00C42B02"/>
    <w:rsid w:val="00C42B2F"/>
    <w:rsid w:val="00C42B7E"/>
    <w:rsid w:val="00C42DFA"/>
    <w:rsid w:val="00C42F68"/>
    <w:rsid w:val="00C43039"/>
    <w:rsid w:val="00C43176"/>
    <w:rsid w:val="00C43259"/>
    <w:rsid w:val="00C436B9"/>
    <w:rsid w:val="00C43749"/>
    <w:rsid w:val="00C4384F"/>
    <w:rsid w:val="00C43A05"/>
    <w:rsid w:val="00C43A42"/>
    <w:rsid w:val="00C43B97"/>
    <w:rsid w:val="00C43BAD"/>
    <w:rsid w:val="00C43C1E"/>
    <w:rsid w:val="00C43DE2"/>
    <w:rsid w:val="00C43EB4"/>
    <w:rsid w:val="00C43FBA"/>
    <w:rsid w:val="00C44039"/>
    <w:rsid w:val="00C440CD"/>
    <w:rsid w:val="00C440EE"/>
    <w:rsid w:val="00C4425E"/>
    <w:rsid w:val="00C443C7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1C1"/>
    <w:rsid w:val="00C45245"/>
    <w:rsid w:val="00C45394"/>
    <w:rsid w:val="00C4542B"/>
    <w:rsid w:val="00C455FA"/>
    <w:rsid w:val="00C456F0"/>
    <w:rsid w:val="00C456FD"/>
    <w:rsid w:val="00C4574F"/>
    <w:rsid w:val="00C45784"/>
    <w:rsid w:val="00C45864"/>
    <w:rsid w:val="00C459A1"/>
    <w:rsid w:val="00C459DF"/>
    <w:rsid w:val="00C45DBE"/>
    <w:rsid w:val="00C45DD2"/>
    <w:rsid w:val="00C45E88"/>
    <w:rsid w:val="00C45EF6"/>
    <w:rsid w:val="00C45FD9"/>
    <w:rsid w:val="00C46026"/>
    <w:rsid w:val="00C466D5"/>
    <w:rsid w:val="00C467F8"/>
    <w:rsid w:val="00C46871"/>
    <w:rsid w:val="00C4696A"/>
    <w:rsid w:val="00C46993"/>
    <w:rsid w:val="00C469F7"/>
    <w:rsid w:val="00C46A31"/>
    <w:rsid w:val="00C46A3D"/>
    <w:rsid w:val="00C46A66"/>
    <w:rsid w:val="00C46C89"/>
    <w:rsid w:val="00C46D07"/>
    <w:rsid w:val="00C46FE2"/>
    <w:rsid w:val="00C4715B"/>
    <w:rsid w:val="00C4776D"/>
    <w:rsid w:val="00C47996"/>
    <w:rsid w:val="00C479CF"/>
    <w:rsid w:val="00C479D3"/>
    <w:rsid w:val="00C47A2E"/>
    <w:rsid w:val="00C47A62"/>
    <w:rsid w:val="00C47ACA"/>
    <w:rsid w:val="00C47AD9"/>
    <w:rsid w:val="00C47B8F"/>
    <w:rsid w:val="00C47BBB"/>
    <w:rsid w:val="00C47BC7"/>
    <w:rsid w:val="00C47C5C"/>
    <w:rsid w:val="00C47D81"/>
    <w:rsid w:val="00C47DDF"/>
    <w:rsid w:val="00C47E31"/>
    <w:rsid w:val="00C47EF1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BD7"/>
    <w:rsid w:val="00C50DF5"/>
    <w:rsid w:val="00C50ECB"/>
    <w:rsid w:val="00C50EE4"/>
    <w:rsid w:val="00C50F21"/>
    <w:rsid w:val="00C5124D"/>
    <w:rsid w:val="00C512A3"/>
    <w:rsid w:val="00C512CA"/>
    <w:rsid w:val="00C512F1"/>
    <w:rsid w:val="00C51336"/>
    <w:rsid w:val="00C5136C"/>
    <w:rsid w:val="00C51510"/>
    <w:rsid w:val="00C5179A"/>
    <w:rsid w:val="00C517A0"/>
    <w:rsid w:val="00C518B3"/>
    <w:rsid w:val="00C518C0"/>
    <w:rsid w:val="00C518FD"/>
    <w:rsid w:val="00C51995"/>
    <w:rsid w:val="00C51AE3"/>
    <w:rsid w:val="00C51B80"/>
    <w:rsid w:val="00C51B92"/>
    <w:rsid w:val="00C51C27"/>
    <w:rsid w:val="00C51C8C"/>
    <w:rsid w:val="00C51C96"/>
    <w:rsid w:val="00C51D5C"/>
    <w:rsid w:val="00C51D65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562"/>
    <w:rsid w:val="00C5273E"/>
    <w:rsid w:val="00C5277E"/>
    <w:rsid w:val="00C52A3B"/>
    <w:rsid w:val="00C52A8A"/>
    <w:rsid w:val="00C52BFE"/>
    <w:rsid w:val="00C52C3A"/>
    <w:rsid w:val="00C52C5E"/>
    <w:rsid w:val="00C52EB6"/>
    <w:rsid w:val="00C52F01"/>
    <w:rsid w:val="00C52F21"/>
    <w:rsid w:val="00C52F54"/>
    <w:rsid w:val="00C52FAF"/>
    <w:rsid w:val="00C52FBA"/>
    <w:rsid w:val="00C530A9"/>
    <w:rsid w:val="00C532F2"/>
    <w:rsid w:val="00C5334C"/>
    <w:rsid w:val="00C53688"/>
    <w:rsid w:val="00C536B9"/>
    <w:rsid w:val="00C5388C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47B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CC8"/>
    <w:rsid w:val="00C55E92"/>
    <w:rsid w:val="00C55EF6"/>
    <w:rsid w:val="00C55F76"/>
    <w:rsid w:val="00C56022"/>
    <w:rsid w:val="00C560CB"/>
    <w:rsid w:val="00C5618A"/>
    <w:rsid w:val="00C56292"/>
    <w:rsid w:val="00C56353"/>
    <w:rsid w:val="00C56355"/>
    <w:rsid w:val="00C56534"/>
    <w:rsid w:val="00C56731"/>
    <w:rsid w:val="00C568E5"/>
    <w:rsid w:val="00C56904"/>
    <w:rsid w:val="00C56A30"/>
    <w:rsid w:val="00C56AB9"/>
    <w:rsid w:val="00C56CF5"/>
    <w:rsid w:val="00C56D44"/>
    <w:rsid w:val="00C56E44"/>
    <w:rsid w:val="00C57112"/>
    <w:rsid w:val="00C57129"/>
    <w:rsid w:val="00C57254"/>
    <w:rsid w:val="00C57326"/>
    <w:rsid w:val="00C57800"/>
    <w:rsid w:val="00C57928"/>
    <w:rsid w:val="00C5799F"/>
    <w:rsid w:val="00C57E30"/>
    <w:rsid w:val="00C57EC2"/>
    <w:rsid w:val="00C57F09"/>
    <w:rsid w:val="00C57F9E"/>
    <w:rsid w:val="00C6037F"/>
    <w:rsid w:val="00C6062B"/>
    <w:rsid w:val="00C609F2"/>
    <w:rsid w:val="00C60E59"/>
    <w:rsid w:val="00C60EF8"/>
    <w:rsid w:val="00C60F37"/>
    <w:rsid w:val="00C610FC"/>
    <w:rsid w:val="00C61159"/>
    <w:rsid w:val="00C61369"/>
    <w:rsid w:val="00C61588"/>
    <w:rsid w:val="00C61605"/>
    <w:rsid w:val="00C616B0"/>
    <w:rsid w:val="00C616EB"/>
    <w:rsid w:val="00C617AF"/>
    <w:rsid w:val="00C619A6"/>
    <w:rsid w:val="00C61A42"/>
    <w:rsid w:val="00C61AA5"/>
    <w:rsid w:val="00C61CD2"/>
    <w:rsid w:val="00C61FA8"/>
    <w:rsid w:val="00C61FB8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B5C"/>
    <w:rsid w:val="00C62C3C"/>
    <w:rsid w:val="00C62C5A"/>
    <w:rsid w:val="00C62D5A"/>
    <w:rsid w:val="00C62D89"/>
    <w:rsid w:val="00C62F5A"/>
    <w:rsid w:val="00C630A5"/>
    <w:rsid w:val="00C63467"/>
    <w:rsid w:val="00C634C9"/>
    <w:rsid w:val="00C636C3"/>
    <w:rsid w:val="00C63749"/>
    <w:rsid w:val="00C63975"/>
    <w:rsid w:val="00C639F0"/>
    <w:rsid w:val="00C63AFD"/>
    <w:rsid w:val="00C63D54"/>
    <w:rsid w:val="00C63F2E"/>
    <w:rsid w:val="00C64146"/>
    <w:rsid w:val="00C64224"/>
    <w:rsid w:val="00C64235"/>
    <w:rsid w:val="00C644A4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196"/>
    <w:rsid w:val="00C6523E"/>
    <w:rsid w:val="00C652F4"/>
    <w:rsid w:val="00C657B5"/>
    <w:rsid w:val="00C659C1"/>
    <w:rsid w:val="00C6604F"/>
    <w:rsid w:val="00C661D7"/>
    <w:rsid w:val="00C6630F"/>
    <w:rsid w:val="00C6644E"/>
    <w:rsid w:val="00C664DF"/>
    <w:rsid w:val="00C665ED"/>
    <w:rsid w:val="00C66623"/>
    <w:rsid w:val="00C66688"/>
    <w:rsid w:val="00C6677F"/>
    <w:rsid w:val="00C66BC2"/>
    <w:rsid w:val="00C66C52"/>
    <w:rsid w:val="00C66C7C"/>
    <w:rsid w:val="00C66CD5"/>
    <w:rsid w:val="00C66DBA"/>
    <w:rsid w:val="00C66F4A"/>
    <w:rsid w:val="00C6706B"/>
    <w:rsid w:val="00C67114"/>
    <w:rsid w:val="00C67326"/>
    <w:rsid w:val="00C673CB"/>
    <w:rsid w:val="00C673EE"/>
    <w:rsid w:val="00C674F4"/>
    <w:rsid w:val="00C675B3"/>
    <w:rsid w:val="00C67623"/>
    <w:rsid w:val="00C6780B"/>
    <w:rsid w:val="00C67859"/>
    <w:rsid w:val="00C678D9"/>
    <w:rsid w:val="00C678EC"/>
    <w:rsid w:val="00C67985"/>
    <w:rsid w:val="00C679D8"/>
    <w:rsid w:val="00C67CEB"/>
    <w:rsid w:val="00C67D42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CDF"/>
    <w:rsid w:val="00C70D6E"/>
    <w:rsid w:val="00C70DE1"/>
    <w:rsid w:val="00C70E29"/>
    <w:rsid w:val="00C70EAE"/>
    <w:rsid w:val="00C70F71"/>
    <w:rsid w:val="00C70FC8"/>
    <w:rsid w:val="00C71010"/>
    <w:rsid w:val="00C714B6"/>
    <w:rsid w:val="00C714DE"/>
    <w:rsid w:val="00C71591"/>
    <w:rsid w:val="00C7161B"/>
    <w:rsid w:val="00C71832"/>
    <w:rsid w:val="00C718EC"/>
    <w:rsid w:val="00C71B61"/>
    <w:rsid w:val="00C71C52"/>
    <w:rsid w:val="00C71CCA"/>
    <w:rsid w:val="00C71D86"/>
    <w:rsid w:val="00C71F38"/>
    <w:rsid w:val="00C7203D"/>
    <w:rsid w:val="00C721D7"/>
    <w:rsid w:val="00C723C9"/>
    <w:rsid w:val="00C723D0"/>
    <w:rsid w:val="00C72501"/>
    <w:rsid w:val="00C7267A"/>
    <w:rsid w:val="00C7268D"/>
    <w:rsid w:val="00C728E8"/>
    <w:rsid w:val="00C72BA8"/>
    <w:rsid w:val="00C72C41"/>
    <w:rsid w:val="00C72CA4"/>
    <w:rsid w:val="00C7321C"/>
    <w:rsid w:val="00C7349F"/>
    <w:rsid w:val="00C734EF"/>
    <w:rsid w:val="00C7358F"/>
    <w:rsid w:val="00C735A7"/>
    <w:rsid w:val="00C735B0"/>
    <w:rsid w:val="00C736FB"/>
    <w:rsid w:val="00C73735"/>
    <w:rsid w:val="00C738F2"/>
    <w:rsid w:val="00C73AC7"/>
    <w:rsid w:val="00C73D3A"/>
    <w:rsid w:val="00C73DE4"/>
    <w:rsid w:val="00C73E47"/>
    <w:rsid w:val="00C73EB7"/>
    <w:rsid w:val="00C7403D"/>
    <w:rsid w:val="00C7403E"/>
    <w:rsid w:val="00C7407E"/>
    <w:rsid w:val="00C7410B"/>
    <w:rsid w:val="00C74147"/>
    <w:rsid w:val="00C741B6"/>
    <w:rsid w:val="00C74318"/>
    <w:rsid w:val="00C743D7"/>
    <w:rsid w:val="00C7448C"/>
    <w:rsid w:val="00C74510"/>
    <w:rsid w:val="00C74661"/>
    <w:rsid w:val="00C74690"/>
    <w:rsid w:val="00C74726"/>
    <w:rsid w:val="00C747E6"/>
    <w:rsid w:val="00C74965"/>
    <w:rsid w:val="00C749D4"/>
    <w:rsid w:val="00C74A2E"/>
    <w:rsid w:val="00C74AB7"/>
    <w:rsid w:val="00C74B44"/>
    <w:rsid w:val="00C74BAA"/>
    <w:rsid w:val="00C74BED"/>
    <w:rsid w:val="00C74EC0"/>
    <w:rsid w:val="00C75042"/>
    <w:rsid w:val="00C7506E"/>
    <w:rsid w:val="00C75075"/>
    <w:rsid w:val="00C75126"/>
    <w:rsid w:val="00C751BA"/>
    <w:rsid w:val="00C751BC"/>
    <w:rsid w:val="00C75272"/>
    <w:rsid w:val="00C7555A"/>
    <w:rsid w:val="00C755E0"/>
    <w:rsid w:val="00C75648"/>
    <w:rsid w:val="00C75727"/>
    <w:rsid w:val="00C7587A"/>
    <w:rsid w:val="00C758E5"/>
    <w:rsid w:val="00C759BF"/>
    <w:rsid w:val="00C75B1D"/>
    <w:rsid w:val="00C75BAE"/>
    <w:rsid w:val="00C75D0F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4F"/>
    <w:rsid w:val="00C76CB0"/>
    <w:rsid w:val="00C76CC8"/>
    <w:rsid w:val="00C76D9C"/>
    <w:rsid w:val="00C77043"/>
    <w:rsid w:val="00C770D6"/>
    <w:rsid w:val="00C77179"/>
    <w:rsid w:val="00C77189"/>
    <w:rsid w:val="00C771DB"/>
    <w:rsid w:val="00C7721D"/>
    <w:rsid w:val="00C7726A"/>
    <w:rsid w:val="00C772EF"/>
    <w:rsid w:val="00C77473"/>
    <w:rsid w:val="00C7755B"/>
    <w:rsid w:val="00C775FE"/>
    <w:rsid w:val="00C77701"/>
    <w:rsid w:val="00C77799"/>
    <w:rsid w:val="00C779DC"/>
    <w:rsid w:val="00C77A3A"/>
    <w:rsid w:val="00C77C29"/>
    <w:rsid w:val="00C77C76"/>
    <w:rsid w:val="00C77EE0"/>
    <w:rsid w:val="00C80107"/>
    <w:rsid w:val="00C80195"/>
    <w:rsid w:val="00C80298"/>
    <w:rsid w:val="00C80356"/>
    <w:rsid w:val="00C8036C"/>
    <w:rsid w:val="00C803ED"/>
    <w:rsid w:val="00C80644"/>
    <w:rsid w:val="00C806DB"/>
    <w:rsid w:val="00C8086D"/>
    <w:rsid w:val="00C809AE"/>
    <w:rsid w:val="00C809D2"/>
    <w:rsid w:val="00C80A0E"/>
    <w:rsid w:val="00C80C02"/>
    <w:rsid w:val="00C80E21"/>
    <w:rsid w:val="00C80E42"/>
    <w:rsid w:val="00C80F04"/>
    <w:rsid w:val="00C80FDC"/>
    <w:rsid w:val="00C810B5"/>
    <w:rsid w:val="00C811EA"/>
    <w:rsid w:val="00C8155A"/>
    <w:rsid w:val="00C816B9"/>
    <w:rsid w:val="00C8193B"/>
    <w:rsid w:val="00C81B09"/>
    <w:rsid w:val="00C81CD4"/>
    <w:rsid w:val="00C81CDE"/>
    <w:rsid w:val="00C81D09"/>
    <w:rsid w:val="00C81EC5"/>
    <w:rsid w:val="00C81EFC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C14"/>
    <w:rsid w:val="00C82DDE"/>
    <w:rsid w:val="00C82E71"/>
    <w:rsid w:val="00C82E7D"/>
    <w:rsid w:val="00C83063"/>
    <w:rsid w:val="00C830E6"/>
    <w:rsid w:val="00C831F9"/>
    <w:rsid w:val="00C8328D"/>
    <w:rsid w:val="00C832D8"/>
    <w:rsid w:val="00C83392"/>
    <w:rsid w:val="00C83570"/>
    <w:rsid w:val="00C83588"/>
    <w:rsid w:val="00C8359F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1DE"/>
    <w:rsid w:val="00C8432B"/>
    <w:rsid w:val="00C84484"/>
    <w:rsid w:val="00C8462F"/>
    <w:rsid w:val="00C84727"/>
    <w:rsid w:val="00C84856"/>
    <w:rsid w:val="00C84B35"/>
    <w:rsid w:val="00C84CCE"/>
    <w:rsid w:val="00C84F3F"/>
    <w:rsid w:val="00C84F76"/>
    <w:rsid w:val="00C85000"/>
    <w:rsid w:val="00C8503D"/>
    <w:rsid w:val="00C8512F"/>
    <w:rsid w:val="00C8527A"/>
    <w:rsid w:val="00C852F1"/>
    <w:rsid w:val="00C854B2"/>
    <w:rsid w:val="00C856D8"/>
    <w:rsid w:val="00C8570C"/>
    <w:rsid w:val="00C85977"/>
    <w:rsid w:val="00C85A72"/>
    <w:rsid w:val="00C85C63"/>
    <w:rsid w:val="00C85D03"/>
    <w:rsid w:val="00C85F9B"/>
    <w:rsid w:val="00C86294"/>
    <w:rsid w:val="00C8660E"/>
    <w:rsid w:val="00C866E9"/>
    <w:rsid w:val="00C86728"/>
    <w:rsid w:val="00C868CD"/>
    <w:rsid w:val="00C86B74"/>
    <w:rsid w:val="00C86DFB"/>
    <w:rsid w:val="00C870BA"/>
    <w:rsid w:val="00C8717B"/>
    <w:rsid w:val="00C871FC"/>
    <w:rsid w:val="00C87350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5A"/>
    <w:rsid w:val="00C905A0"/>
    <w:rsid w:val="00C905B4"/>
    <w:rsid w:val="00C905C6"/>
    <w:rsid w:val="00C90616"/>
    <w:rsid w:val="00C90791"/>
    <w:rsid w:val="00C907D8"/>
    <w:rsid w:val="00C907E7"/>
    <w:rsid w:val="00C9093B"/>
    <w:rsid w:val="00C90A28"/>
    <w:rsid w:val="00C90A5A"/>
    <w:rsid w:val="00C90ACB"/>
    <w:rsid w:val="00C90B65"/>
    <w:rsid w:val="00C90C30"/>
    <w:rsid w:val="00C90E58"/>
    <w:rsid w:val="00C91168"/>
    <w:rsid w:val="00C9124E"/>
    <w:rsid w:val="00C917F8"/>
    <w:rsid w:val="00C91850"/>
    <w:rsid w:val="00C91912"/>
    <w:rsid w:val="00C919AB"/>
    <w:rsid w:val="00C919D6"/>
    <w:rsid w:val="00C91A3A"/>
    <w:rsid w:val="00C91A6A"/>
    <w:rsid w:val="00C91E4E"/>
    <w:rsid w:val="00C91F38"/>
    <w:rsid w:val="00C91FC9"/>
    <w:rsid w:val="00C921B5"/>
    <w:rsid w:val="00C92321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42C"/>
    <w:rsid w:val="00C9351D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55C"/>
    <w:rsid w:val="00C94798"/>
    <w:rsid w:val="00C94810"/>
    <w:rsid w:val="00C94857"/>
    <w:rsid w:val="00C949C6"/>
    <w:rsid w:val="00C94B77"/>
    <w:rsid w:val="00C94CB6"/>
    <w:rsid w:val="00C94E8A"/>
    <w:rsid w:val="00C94E8C"/>
    <w:rsid w:val="00C94EC2"/>
    <w:rsid w:val="00C94EF4"/>
    <w:rsid w:val="00C95015"/>
    <w:rsid w:val="00C9502A"/>
    <w:rsid w:val="00C950BC"/>
    <w:rsid w:val="00C950D0"/>
    <w:rsid w:val="00C95104"/>
    <w:rsid w:val="00C952C1"/>
    <w:rsid w:val="00C95368"/>
    <w:rsid w:val="00C95402"/>
    <w:rsid w:val="00C9545D"/>
    <w:rsid w:val="00C956C5"/>
    <w:rsid w:val="00C9572C"/>
    <w:rsid w:val="00C9586B"/>
    <w:rsid w:val="00C95A44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12C"/>
    <w:rsid w:val="00C9735A"/>
    <w:rsid w:val="00C97373"/>
    <w:rsid w:val="00C973AC"/>
    <w:rsid w:val="00C97426"/>
    <w:rsid w:val="00C97435"/>
    <w:rsid w:val="00C97516"/>
    <w:rsid w:val="00C976FC"/>
    <w:rsid w:val="00C9778F"/>
    <w:rsid w:val="00C978F6"/>
    <w:rsid w:val="00C97C9F"/>
    <w:rsid w:val="00C97CCA"/>
    <w:rsid w:val="00C97DE4"/>
    <w:rsid w:val="00C97E85"/>
    <w:rsid w:val="00C97F3A"/>
    <w:rsid w:val="00CA0129"/>
    <w:rsid w:val="00CA01D5"/>
    <w:rsid w:val="00CA0371"/>
    <w:rsid w:val="00CA03DC"/>
    <w:rsid w:val="00CA0450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0A3"/>
    <w:rsid w:val="00CA1190"/>
    <w:rsid w:val="00CA127F"/>
    <w:rsid w:val="00CA12B1"/>
    <w:rsid w:val="00CA1351"/>
    <w:rsid w:val="00CA135D"/>
    <w:rsid w:val="00CA1371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17C"/>
    <w:rsid w:val="00CA24FF"/>
    <w:rsid w:val="00CA2563"/>
    <w:rsid w:val="00CA2633"/>
    <w:rsid w:val="00CA2663"/>
    <w:rsid w:val="00CA26C4"/>
    <w:rsid w:val="00CA270D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3E"/>
    <w:rsid w:val="00CA3BAA"/>
    <w:rsid w:val="00CA3DD8"/>
    <w:rsid w:val="00CA3DF0"/>
    <w:rsid w:val="00CA3E99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4C"/>
    <w:rsid w:val="00CA4FF5"/>
    <w:rsid w:val="00CA50CB"/>
    <w:rsid w:val="00CA5149"/>
    <w:rsid w:val="00CA529B"/>
    <w:rsid w:val="00CA5316"/>
    <w:rsid w:val="00CA5350"/>
    <w:rsid w:val="00CA579E"/>
    <w:rsid w:val="00CA57F1"/>
    <w:rsid w:val="00CA583D"/>
    <w:rsid w:val="00CA586D"/>
    <w:rsid w:val="00CA58C1"/>
    <w:rsid w:val="00CA5930"/>
    <w:rsid w:val="00CA59AB"/>
    <w:rsid w:val="00CA5C1C"/>
    <w:rsid w:val="00CA5C6D"/>
    <w:rsid w:val="00CA5C78"/>
    <w:rsid w:val="00CA5CDD"/>
    <w:rsid w:val="00CA5CE4"/>
    <w:rsid w:val="00CA5D06"/>
    <w:rsid w:val="00CA5D49"/>
    <w:rsid w:val="00CA6233"/>
    <w:rsid w:val="00CA6470"/>
    <w:rsid w:val="00CA64F8"/>
    <w:rsid w:val="00CA6517"/>
    <w:rsid w:val="00CA65EB"/>
    <w:rsid w:val="00CA673E"/>
    <w:rsid w:val="00CA677D"/>
    <w:rsid w:val="00CA6880"/>
    <w:rsid w:val="00CA693C"/>
    <w:rsid w:val="00CA698A"/>
    <w:rsid w:val="00CA6B3F"/>
    <w:rsid w:val="00CA6E78"/>
    <w:rsid w:val="00CA6FC4"/>
    <w:rsid w:val="00CA7007"/>
    <w:rsid w:val="00CA71E1"/>
    <w:rsid w:val="00CA7411"/>
    <w:rsid w:val="00CA77C8"/>
    <w:rsid w:val="00CA78A8"/>
    <w:rsid w:val="00CA792F"/>
    <w:rsid w:val="00CA7942"/>
    <w:rsid w:val="00CA7A99"/>
    <w:rsid w:val="00CA7AAE"/>
    <w:rsid w:val="00CA7EAE"/>
    <w:rsid w:val="00CA7F2A"/>
    <w:rsid w:val="00CB007F"/>
    <w:rsid w:val="00CB0697"/>
    <w:rsid w:val="00CB06E0"/>
    <w:rsid w:val="00CB0805"/>
    <w:rsid w:val="00CB09D2"/>
    <w:rsid w:val="00CB0ADC"/>
    <w:rsid w:val="00CB0AF7"/>
    <w:rsid w:val="00CB0C63"/>
    <w:rsid w:val="00CB0D0A"/>
    <w:rsid w:val="00CB0DBA"/>
    <w:rsid w:val="00CB0DE1"/>
    <w:rsid w:val="00CB0E8A"/>
    <w:rsid w:val="00CB0F5C"/>
    <w:rsid w:val="00CB0F71"/>
    <w:rsid w:val="00CB100C"/>
    <w:rsid w:val="00CB1496"/>
    <w:rsid w:val="00CB177C"/>
    <w:rsid w:val="00CB1828"/>
    <w:rsid w:val="00CB1957"/>
    <w:rsid w:val="00CB198F"/>
    <w:rsid w:val="00CB1C85"/>
    <w:rsid w:val="00CB1EE6"/>
    <w:rsid w:val="00CB20C0"/>
    <w:rsid w:val="00CB21E5"/>
    <w:rsid w:val="00CB21E8"/>
    <w:rsid w:val="00CB220C"/>
    <w:rsid w:val="00CB2333"/>
    <w:rsid w:val="00CB2506"/>
    <w:rsid w:val="00CB2508"/>
    <w:rsid w:val="00CB2568"/>
    <w:rsid w:val="00CB2833"/>
    <w:rsid w:val="00CB28EF"/>
    <w:rsid w:val="00CB2905"/>
    <w:rsid w:val="00CB2B26"/>
    <w:rsid w:val="00CB2DB3"/>
    <w:rsid w:val="00CB2E7C"/>
    <w:rsid w:val="00CB2F8D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3E36"/>
    <w:rsid w:val="00CB4079"/>
    <w:rsid w:val="00CB40D4"/>
    <w:rsid w:val="00CB4101"/>
    <w:rsid w:val="00CB427E"/>
    <w:rsid w:val="00CB4391"/>
    <w:rsid w:val="00CB448E"/>
    <w:rsid w:val="00CB44B5"/>
    <w:rsid w:val="00CB4580"/>
    <w:rsid w:val="00CB468A"/>
    <w:rsid w:val="00CB495A"/>
    <w:rsid w:val="00CB4978"/>
    <w:rsid w:val="00CB4A27"/>
    <w:rsid w:val="00CB4B60"/>
    <w:rsid w:val="00CB4BBD"/>
    <w:rsid w:val="00CB4C16"/>
    <w:rsid w:val="00CB4E07"/>
    <w:rsid w:val="00CB4E29"/>
    <w:rsid w:val="00CB505D"/>
    <w:rsid w:val="00CB505E"/>
    <w:rsid w:val="00CB51D0"/>
    <w:rsid w:val="00CB51D5"/>
    <w:rsid w:val="00CB52C7"/>
    <w:rsid w:val="00CB540E"/>
    <w:rsid w:val="00CB5460"/>
    <w:rsid w:val="00CB56EE"/>
    <w:rsid w:val="00CB57B3"/>
    <w:rsid w:val="00CB581F"/>
    <w:rsid w:val="00CB5A62"/>
    <w:rsid w:val="00CB5A7E"/>
    <w:rsid w:val="00CB5B99"/>
    <w:rsid w:val="00CB5CD4"/>
    <w:rsid w:val="00CB5CDB"/>
    <w:rsid w:val="00CB5F83"/>
    <w:rsid w:val="00CB6211"/>
    <w:rsid w:val="00CB6276"/>
    <w:rsid w:val="00CB6580"/>
    <w:rsid w:val="00CB6A5C"/>
    <w:rsid w:val="00CB6C41"/>
    <w:rsid w:val="00CB6C90"/>
    <w:rsid w:val="00CB6F12"/>
    <w:rsid w:val="00CB703B"/>
    <w:rsid w:val="00CB70EA"/>
    <w:rsid w:val="00CB719A"/>
    <w:rsid w:val="00CB7206"/>
    <w:rsid w:val="00CB7231"/>
    <w:rsid w:val="00CB727F"/>
    <w:rsid w:val="00CB72BA"/>
    <w:rsid w:val="00CB73BC"/>
    <w:rsid w:val="00CB7674"/>
    <w:rsid w:val="00CB7B59"/>
    <w:rsid w:val="00CB7C24"/>
    <w:rsid w:val="00CB7CAE"/>
    <w:rsid w:val="00CB7D13"/>
    <w:rsid w:val="00CB7D7D"/>
    <w:rsid w:val="00CB7F16"/>
    <w:rsid w:val="00CC00B8"/>
    <w:rsid w:val="00CC00CD"/>
    <w:rsid w:val="00CC01E5"/>
    <w:rsid w:val="00CC02B2"/>
    <w:rsid w:val="00CC044C"/>
    <w:rsid w:val="00CC0462"/>
    <w:rsid w:val="00CC04FE"/>
    <w:rsid w:val="00CC0555"/>
    <w:rsid w:val="00CC05D4"/>
    <w:rsid w:val="00CC05ED"/>
    <w:rsid w:val="00CC060C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20"/>
    <w:rsid w:val="00CC1584"/>
    <w:rsid w:val="00CC1588"/>
    <w:rsid w:val="00CC15B1"/>
    <w:rsid w:val="00CC1605"/>
    <w:rsid w:val="00CC1B93"/>
    <w:rsid w:val="00CC1BB8"/>
    <w:rsid w:val="00CC1E2E"/>
    <w:rsid w:val="00CC20F6"/>
    <w:rsid w:val="00CC2142"/>
    <w:rsid w:val="00CC2175"/>
    <w:rsid w:val="00CC2670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D8C"/>
    <w:rsid w:val="00CC2E7C"/>
    <w:rsid w:val="00CC2F43"/>
    <w:rsid w:val="00CC2FE3"/>
    <w:rsid w:val="00CC30C2"/>
    <w:rsid w:val="00CC3142"/>
    <w:rsid w:val="00CC327F"/>
    <w:rsid w:val="00CC32E3"/>
    <w:rsid w:val="00CC337A"/>
    <w:rsid w:val="00CC33AA"/>
    <w:rsid w:val="00CC3426"/>
    <w:rsid w:val="00CC35FF"/>
    <w:rsid w:val="00CC3607"/>
    <w:rsid w:val="00CC3739"/>
    <w:rsid w:val="00CC3A1C"/>
    <w:rsid w:val="00CC3AF5"/>
    <w:rsid w:val="00CC3BF6"/>
    <w:rsid w:val="00CC3BFC"/>
    <w:rsid w:val="00CC3D08"/>
    <w:rsid w:val="00CC3D4A"/>
    <w:rsid w:val="00CC3D4C"/>
    <w:rsid w:val="00CC4105"/>
    <w:rsid w:val="00CC4150"/>
    <w:rsid w:val="00CC41CC"/>
    <w:rsid w:val="00CC426C"/>
    <w:rsid w:val="00CC42A2"/>
    <w:rsid w:val="00CC44A4"/>
    <w:rsid w:val="00CC4518"/>
    <w:rsid w:val="00CC465A"/>
    <w:rsid w:val="00CC46AF"/>
    <w:rsid w:val="00CC47FD"/>
    <w:rsid w:val="00CC4943"/>
    <w:rsid w:val="00CC4982"/>
    <w:rsid w:val="00CC4A7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97"/>
    <w:rsid w:val="00CC64DA"/>
    <w:rsid w:val="00CC6601"/>
    <w:rsid w:val="00CC683D"/>
    <w:rsid w:val="00CC687C"/>
    <w:rsid w:val="00CC69F8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82"/>
    <w:rsid w:val="00CC79F5"/>
    <w:rsid w:val="00CC7D37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61"/>
    <w:rsid w:val="00CD06DD"/>
    <w:rsid w:val="00CD0906"/>
    <w:rsid w:val="00CD0A1B"/>
    <w:rsid w:val="00CD0AE9"/>
    <w:rsid w:val="00CD0FC0"/>
    <w:rsid w:val="00CD1067"/>
    <w:rsid w:val="00CD14B8"/>
    <w:rsid w:val="00CD14DB"/>
    <w:rsid w:val="00CD1661"/>
    <w:rsid w:val="00CD1729"/>
    <w:rsid w:val="00CD1E49"/>
    <w:rsid w:val="00CD1F48"/>
    <w:rsid w:val="00CD1F55"/>
    <w:rsid w:val="00CD1FC7"/>
    <w:rsid w:val="00CD21F4"/>
    <w:rsid w:val="00CD23E6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AD"/>
    <w:rsid w:val="00CD3BD0"/>
    <w:rsid w:val="00CD3BE6"/>
    <w:rsid w:val="00CD3C15"/>
    <w:rsid w:val="00CD4175"/>
    <w:rsid w:val="00CD4269"/>
    <w:rsid w:val="00CD426B"/>
    <w:rsid w:val="00CD427B"/>
    <w:rsid w:val="00CD454C"/>
    <w:rsid w:val="00CD45F6"/>
    <w:rsid w:val="00CD4781"/>
    <w:rsid w:val="00CD482B"/>
    <w:rsid w:val="00CD4841"/>
    <w:rsid w:val="00CD48CA"/>
    <w:rsid w:val="00CD490A"/>
    <w:rsid w:val="00CD4A9B"/>
    <w:rsid w:val="00CD4BD1"/>
    <w:rsid w:val="00CD4D1C"/>
    <w:rsid w:val="00CD4E2F"/>
    <w:rsid w:val="00CD4E5A"/>
    <w:rsid w:val="00CD50DA"/>
    <w:rsid w:val="00CD50DE"/>
    <w:rsid w:val="00CD51E0"/>
    <w:rsid w:val="00CD52D1"/>
    <w:rsid w:val="00CD5369"/>
    <w:rsid w:val="00CD55C6"/>
    <w:rsid w:val="00CD56BB"/>
    <w:rsid w:val="00CD573E"/>
    <w:rsid w:val="00CD58E7"/>
    <w:rsid w:val="00CD594D"/>
    <w:rsid w:val="00CD5972"/>
    <w:rsid w:val="00CD59F8"/>
    <w:rsid w:val="00CD5B47"/>
    <w:rsid w:val="00CD5C89"/>
    <w:rsid w:val="00CD5DEB"/>
    <w:rsid w:val="00CD5EA3"/>
    <w:rsid w:val="00CD6001"/>
    <w:rsid w:val="00CD6085"/>
    <w:rsid w:val="00CD60B0"/>
    <w:rsid w:val="00CD60E2"/>
    <w:rsid w:val="00CD635B"/>
    <w:rsid w:val="00CD65F1"/>
    <w:rsid w:val="00CD693E"/>
    <w:rsid w:val="00CD6A62"/>
    <w:rsid w:val="00CD6B7C"/>
    <w:rsid w:val="00CD6B84"/>
    <w:rsid w:val="00CD6BE7"/>
    <w:rsid w:val="00CD6DF0"/>
    <w:rsid w:val="00CD6E51"/>
    <w:rsid w:val="00CD6E7C"/>
    <w:rsid w:val="00CD6EAE"/>
    <w:rsid w:val="00CD7013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07E"/>
    <w:rsid w:val="00CE0418"/>
    <w:rsid w:val="00CE0B73"/>
    <w:rsid w:val="00CE0C4A"/>
    <w:rsid w:val="00CE0CD5"/>
    <w:rsid w:val="00CE0D8E"/>
    <w:rsid w:val="00CE110C"/>
    <w:rsid w:val="00CE12BF"/>
    <w:rsid w:val="00CE15C3"/>
    <w:rsid w:val="00CE17A6"/>
    <w:rsid w:val="00CE197D"/>
    <w:rsid w:val="00CE1C7E"/>
    <w:rsid w:val="00CE1C8F"/>
    <w:rsid w:val="00CE1F84"/>
    <w:rsid w:val="00CE20F4"/>
    <w:rsid w:val="00CE219C"/>
    <w:rsid w:val="00CE21DF"/>
    <w:rsid w:val="00CE2203"/>
    <w:rsid w:val="00CE222B"/>
    <w:rsid w:val="00CE2485"/>
    <w:rsid w:val="00CE24AC"/>
    <w:rsid w:val="00CE2521"/>
    <w:rsid w:val="00CE2526"/>
    <w:rsid w:val="00CE2634"/>
    <w:rsid w:val="00CE2674"/>
    <w:rsid w:val="00CE27D3"/>
    <w:rsid w:val="00CE27F4"/>
    <w:rsid w:val="00CE28EB"/>
    <w:rsid w:val="00CE2942"/>
    <w:rsid w:val="00CE2964"/>
    <w:rsid w:val="00CE2AD0"/>
    <w:rsid w:val="00CE2AE9"/>
    <w:rsid w:val="00CE2C9A"/>
    <w:rsid w:val="00CE2DD7"/>
    <w:rsid w:val="00CE2F04"/>
    <w:rsid w:val="00CE2F6B"/>
    <w:rsid w:val="00CE2FB2"/>
    <w:rsid w:val="00CE323C"/>
    <w:rsid w:val="00CE3282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BF"/>
    <w:rsid w:val="00CE3AC0"/>
    <w:rsid w:val="00CE3B51"/>
    <w:rsid w:val="00CE3CDA"/>
    <w:rsid w:val="00CE3DE2"/>
    <w:rsid w:val="00CE3F25"/>
    <w:rsid w:val="00CE3F27"/>
    <w:rsid w:val="00CE3F4E"/>
    <w:rsid w:val="00CE3F7C"/>
    <w:rsid w:val="00CE3FCC"/>
    <w:rsid w:val="00CE406E"/>
    <w:rsid w:val="00CE41E8"/>
    <w:rsid w:val="00CE4238"/>
    <w:rsid w:val="00CE42A0"/>
    <w:rsid w:val="00CE42AA"/>
    <w:rsid w:val="00CE4534"/>
    <w:rsid w:val="00CE463D"/>
    <w:rsid w:val="00CE46CC"/>
    <w:rsid w:val="00CE483E"/>
    <w:rsid w:val="00CE4935"/>
    <w:rsid w:val="00CE4A1F"/>
    <w:rsid w:val="00CE4B36"/>
    <w:rsid w:val="00CE4B91"/>
    <w:rsid w:val="00CE4EA9"/>
    <w:rsid w:val="00CE5009"/>
    <w:rsid w:val="00CE5014"/>
    <w:rsid w:val="00CE5114"/>
    <w:rsid w:val="00CE55BB"/>
    <w:rsid w:val="00CE5645"/>
    <w:rsid w:val="00CE5785"/>
    <w:rsid w:val="00CE57AA"/>
    <w:rsid w:val="00CE5864"/>
    <w:rsid w:val="00CE59C8"/>
    <w:rsid w:val="00CE5A24"/>
    <w:rsid w:val="00CE5A5B"/>
    <w:rsid w:val="00CE5A99"/>
    <w:rsid w:val="00CE5FA9"/>
    <w:rsid w:val="00CE6082"/>
    <w:rsid w:val="00CE617A"/>
    <w:rsid w:val="00CE61EE"/>
    <w:rsid w:val="00CE6330"/>
    <w:rsid w:val="00CE643C"/>
    <w:rsid w:val="00CE6547"/>
    <w:rsid w:val="00CE65AA"/>
    <w:rsid w:val="00CE6687"/>
    <w:rsid w:val="00CE66E1"/>
    <w:rsid w:val="00CE692A"/>
    <w:rsid w:val="00CE699C"/>
    <w:rsid w:val="00CE69A5"/>
    <w:rsid w:val="00CE6A3D"/>
    <w:rsid w:val="00CE6B8D"/>
    <w:rsid w:val="00CE6C64"/>
    <w:rsid w:val="00CE701B"/>
    <w:rsid w:val="00CE712E"/>
    <w:rsid w:val="00CE71D7"/>
    <w:rsid w:val="00CE732F"/>
    <w:rsid w:val="00CE74AC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9D"/>
    <w:rsid w:val="00CF02C8"/>
    <w:rsid w:val="00CF04D0"/>
    <w:rsid w:val="00CF059C"/>
    <w:rsid w:val="00CF068E"/>
    <w:rsid w:val="00CF0735"/>
    <w:rsid w:val="00CF08BA"/>
    <w:rsid w:val="00CF0A7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CDB"/>
    <w:rsid w:val="00CF1E17"/>
    <w:rsid w:val="00CF1EBB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B6A"/>
    <w:rsid w:val="00CF2DE0"/>
    <w:rsid w:val="00CF3022"/>
    <w:rsid w:val="00CF3034"/>
    <w:rsid w:val="00CF319A"/>
    <w:rsid w:val="00CF328D"/>
    <w:rsid w:val="00CF32D2"/>
    <w:rsid w:val="00CF32DF"/>
    <w:rsid w:val="00CF33C5"/>
    <w:rsid w:val="00CF33CB"/>
    <w:rsid w:val="00CF340E"/>
    <w:rsid w:val="00CF347B"/>
    <w:rsid w:val="00CF34FC"/>
    <w:rsid w:val="00CF3586"/>
    <w:rsid w:val="00CF3739"/>
    <w:rsid w:val="00CF386D"/>
    <w:rsid w:val="00CF3963"/>
    <w:rsid w:val="00CF396C"/>
    <w:rsid w:val="00CF3BCB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CD4"/>
    <w:rsid w:val="00CF4D1B"/>
    <w:rsid w:val="00CF4DEB"/>
    <w:rsid w:val="00CF4E11"/>
    <w:rsid w:val="00CF50AE"/>
    <w:rsid w:val="00CF50DC"/>
    <w:rsid w:val="00CF51F6"/>
    <w:rsid w:val="00CF52DA"/>
    <w:rsid w:val="00CF55D4"/>
    <w:rsid w:val="00CF59D2"/>
    <w:rsid w:val="00CF5AB8"/>
    <w:rsid w:val="00CF5C49"/>
    <w:rsid w:val="00CF5C78"/>
    <w:rsid w:val="00CF5C99"/>
    <w:rsid w:val="00CF5CD0"/>
    <w:rsid w:val="00CF5D6C"/>
    <w:rsid w:val="00CF5DE3"/>
    <w:rsid w:val="00CF6005"/>
    <w:rsid w:val="00CF6094"/>
    <w:rsid w:val="00CF6176"/>
    <w:rsid w:val="00CF6426"/>
    <w:rsid w:val="00CF6592"/>
    <w:rsid w:val="00CF66AC"/>
    <w:rsid w:val="00CF6770"/>
    <w:rsid w:val="00CF6875"/>
    <w:rsid w:val="00CF688C"/>
    <w:rsid w:val="00CF6907"/>
    <w:rsid w:val="00CF6B1F"/>
    <w:rsid w:val="00CF6B52"/>
    <w:rsid w:val="00CF6B66"/>
    <w:rsid w:val="00CF6BA1"/>
    <w:rsid w:val="00CF6CD9"/>
    <w:rsid w:val="00CF6D4D"/>
    <w:rsid w:val="00CF6EA1"/>
    <w:rsid w:val="00CF6F84"/>
    <w:rsid w:val="00CF6FB0"/>
    <w:rsid w:val="00CF6FB7"/>
    <w:rsid w:val="00CF7043"/>
    <w:rsid w:val="00CF704F"/>
    <w:rsid w:val="00CF7220"/>
    <w:rsid w:val="00CF742A"/>
    <w:rsid w:val="00CF74A6"/>
    <w:rsid w:val="00CF74BC"/>
    <w:rsid w:val="00CF7517"/>
    <w:rsid w:val="00CF7523"/>
    <w:rsid w:val="00CF753B"/>
    <w:rsid w:val="00CF755D"/>
    <w:rsid w:val="00CF7570"/>
    <w:rsid w:val="00CF785C"/>
    <w:rsid w:val="00CF787B"/>
    <w:rsid w:val="00CF79B8"/>
    <w:rsid w:val="00CF7F4C"/>
    <w:rsid w:val="00CF7F83"/>
    <w:rsid w:val="00CF7FBE"/>
    <w:rsid w:val="00D000AD"/>
    <w:rsid w:val="00D000EC"/>
    <w:rsid w:val="00D001A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DD6"/>
    <w:rsid w:val="00D00EF5"/>
    <w:rsid w:val="00D010E0"/>
    <w:rsid w:val="00D0131C"/>
    <w:rsid w:val="00D01347"/>
    <w:rsid w:val="00D013CA"/>
    <w:rsid w:val="00D0148E"/>
    <w:rsid w:val="00D015B9"/>
    <w:rsid w:val="00D019BB"/>
    <w:rsid w:val="00D01A10"/>
    <w:rsid w:val="00D01A31"/>
    <w:rsid w:val="00D01A85"/>
    <w:rsid w:val="00D01B45"/>
    <w:rsid w:val="00D01CE1"/>
    <w:rsid w:val="00D01D56"/>
    <w:rsid w:val="00D01D5C"/>
    <w:rsid w:val="00D01E38"/>
    <w:rsid w:val="00D01FC2"/>
    <w:rsid w:val="00D02035"/>
    <w:rsid w:val="00D020CC"/>
    <w:rsid w:val="00D021EC"/>
    <w:rsid w:val="00D02229"/>
    <w:rsid w:val="00D02287"/>
    <w:rsid w:val="00D02571"/>
    <w:rsid w:val="00D02772"/>
    <w:rsid w:val="00D02876"/>
    <w:rsid w:val="00D0295F"/>
    <w:rsid w:val="00D02B35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17"/>
    <w:rsid w:val="00D039E1"/>
    <w:rsid w:val="00D039F8"/>
    <w:rsid w:val="00D039FC"/>
    <w:rsid w:val="00D03CDC"/>
    <w:rsid w:val="00D03D53"/>
    <w:rsid w:val="00D03D80"/>
    <w:rsid w:val="00D03E4B"/>
    <w:rsid w:val="00D03F18"/>
    <w:rsid w:val="00D040E9"/>
    <w:rsid w:val="00D0428D"/>
    <w:rsid w:val="00D0446C"/>
    <w:rsid w:val="00D044FB"/>
    <w:rsid w:val="00D0470A"/>
    <w:rsid w:val="00D04729"/>
    <w:rsid w:val="00D04742"/>
    <w:rsid w:val="00D047C3"/>
    <w:rsid w:val="00D048DF"/>
    <w:rsid w:val="00D04998"/>
    <w:rsid w:val="00D04A38"/>
    <w:rsid w:val="00D04C18"/>
    <w:rsid w:val="00D04CD2"/>
    <w:rsid w:val="00D04D01"/>
    <w:rsid w:val="00D04DCF"/>
    <w:rsid w:val="00D04DD3"/>
    <w:rsid w:val="00D04ECB"/>
    <w:rsid w:val="00D04F6B"/>
    <w:rsid w:val="00D04FA6"/>
    <w:rsid w:val="00D05061"/>
    <w:rsid w:val="00D0518A"/>
    <w:rsid w:val="00D05334"/>
    <w:rsid w:val="00D053DE"/>
    <w:rsid w:val="00D05407"/>
    <w:rsid w:val="00D0543A"/>
    <w:rsid w:val="00D05495"/>
    <w:rsid w:val="00D054D0"/>
    <w:rsid w:val="00D05C81"/>
    <w:rsid w:val="00D05F63"/>
    <w:rsid w:val="00D05FA6"/>
    <w:rsid w:val="00D06043"/>
    <w:rsid w:val="00D0617F"/>
    <w:rsid w:val="00D0647E"/>
    <w:rsid w:val="00D06549"/>
    <w:rsid w:val="00D06684"/>
    <w:rsid w:val="00D066F2"/>
    <w:rsid w:val="00D06759"/>
    <w:rsid w:val="00D067B3"/>
    <w:rsid w:val="00D069D3"/>
    <w:rsid w:val="00D06AF5"/>
    <w:rsid w:val="00D06B39"/>
    <w:rsid w:val="00D06C61"/>
    <w:rsid w:val="00D06D0E"/>
    <w:rsid w:val="00D06FE1"/>
    <w:rsid w:val="00D06FEF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2"/>
    <w:rsid w:val="00D1079E"/>
    <w:rsid w:val="00D10812"/>
    <w:rsid w:val="00D10882"/>
    <w:rsid w:val="00D1096A"/>
    <w:rsid w:val="00D10A29"/>
    <w:rsid w:val="00D10A67"/>
    <w:rsid w:val="00D10A93"/>
    <w:rsid w:val="00D10D34"/>
    <w:rsid w:val="00D10DFB"/>
    <w:rsid w:val="00D10E20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E12"/>
    <w:rsid w:val="00D11EEF"/>
    <w:rsid w:val="00D11F31"/>
    <w:rsid w:val="00D11F46"/>
    <w:rsid w:val="00D11F71"/>
    <w:rsid w:val="00D1207C"/>
    <w:rsid w:val="00D120BE"/>
    <w:rsid w:val="00D1230A"/>
    <w:rsid w:val="00D12401"/>
    <w:rsid w:val="00D124A2"/>
    <w:rsid w:val="00D126E2"/>
    <w:rsid w:val="00D1277A"/>
    <w:rsid w:val="00D12793"/>
    <w:rsid w:val="00D127AA"/>
    <w:rsid w:val="00D12834"/>
    <w:rsid w:val="00D12A46"/>
    <w:rsid w:val="00D12A8F"/>
    <w:rsid w:val="00D12C6A"/>
    <w:rsid w:val="00D12D6D"/>
    <w:rsid w:val="00D12E9C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050"/>
    <w:rsid w:val="00D141CB"/>
    <w:rsid w:val="00D141E1"/>
    <w:rsid w:val="00D142B9"/>
    <w:rsid w:val="00D1431A"/>
    <w:rsid w:val="00D14750"/>
    <w:rsid w:val="00D14822"/>
    <w:rsid w:val="00D1482B"/>
    <w:rsid w:val="00D14AA1"/>
    <w:rsid w:val="00D14CBE"/>
    <w:rsid w:val="00D14D5A"/>
    <w:rsid w:val="00D14DAC"/>
    <w:rsid w:val="00D15136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28"/>
    <w:rsid w:val="00D1599B"/>
    <w:rsid w:val="00D159F3"/>
    <w:rsid w:val="00D15B20"/>
    <w:rsid w:val="00D15B37"/>
    <w:rsid w:val="00D15C61"/>
    <w:rsid w:val="00D15DAB"/>
    <w:rsid w:val="00D15E33"/>
    <w:rsid w:val="00D15EBF"/>
    <w:rsid w:val="00D1603F"/>
    <w:rsid w:val="00D160F5"/>
    <w:rsid w:val="00D1612C"/>
    <w:rsid w:val="00D16189"/>
    <w:rsid w:val="00D16241"/>
    <w:rsid w:val="00D1629D"/>
    <w:rsid w:val="00D16572"/>
    <w:rsid w:val="00D165D3"/>
    <w:rsid w:val="00D167B8"/>
    <w:rsid w:val="00D16A3B"/>
    <w:rsid w:val="00D16EEA"/>
    <w:rsid w:val="00D16F5D"/>
    <w:rsid w:val="00D170F4"/>
    <w:rsid w:val="00D1710F"/>
    <w:rsid w:val="00D17222"/>
    <w:rsid w:val="00D17285"/>
    <w:rsid w:val="00D1737F"/>
    <w:rsid w:val="00D1749E"/>
    <w:rsid w:val="00D1779A"/>
    <w:rsid w:val="00D177C5"/>
    <w:rsid w:val="00D1785D"/>
    <w:rsid w:val="00D178D3"/>
    <w:rsid w:val="00D17CAD"/>
    <w:rsid w:val="00D17D98"/>
    <w:rsid w:val="00D17FAC"/>
    <w:rsid w:val="00D201F6"/>
    <w:rsid w:val="00D20275"/>
    <w:rsid w:val="00D2035F"/>
    <w:rsid w:val="00D205E3"/>
    <w:rsid w:val="00D20957"/>
    <w:rsid w:val="00D209FE"/>
    <w:rsid w:val="00D20C42"/>
    <w:rsid w:val="00D20D6C"/>
    <w:rsid w:val="00D2116A"/>
    <w:rsid w:val="00D2118F"/>
    <w:rsid w:val="00D21209"/>
    <w:rsid w:val="00D2139E"/>
    <w:rsid w:val="00D214B5"/>
    <w:rsid w:val="00D214CE"/>
    <w:rsid w:val="00D216CD"/>
    <w:rsid w:val="00D2177D"/>
    <w:rsid w:val="00D217FB"/>
    <w:rsid w:val="00D21842"/>
    <w:rsid w:val="00D21A99"/>
    <w:rsid w:val="00D21C0F"/>
    <w:rsid w:val="00D21C11"/>
    <w:rsid w:val="00D21D59"/>
    <w:rsid w:val="00D21D88"/>
    <w:rsid w:val="00D21E6A"/>
    <w:rsid w:val="00D21F02"/>
    <w:rsid w:val="00D2210F"/>
    <w:rsid w:val="00D22218"/>
    <w:rsid w:val="00D22303"/>
    <w:rsid w:val="00D22545"/>
    <w:rsid w:val="00D225C1"/>
    <w:rsid w:val="00D2263F"/>
    <w:rsid w:val="00D2286B"/>
    <w:rsid w:val="00D2297E"/>
    <w:rsid w:val="00D22EE9"/>
    <w:rsid w:val="00D22F3D"/>
    <w:rsid w:val="00D23020"/>
    <w:rsid w:val="00D231F8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C31"/>
    <w:rsid w:val="00D23D01"/>
    <w:rsid w:val="00D23F17"/>
    <w:rsid w:val="00D23F30"/>
    <w:rsid w:val="00D24018"/>
    <w:rsid w:val="00D24559"/>
    <w:rsid w:val="00D246AB"/>
    <w:rsid w:val="00D2489F"/>
    <w:rsid w:val="00D249E8"/>
    <w:rsid w:val="00D24B80"/>
    <w:rsid w:val="00D24D35"/>
    <w:rsid w:val="00D25029"/>
    <w:rsid w:val="00D25070"/>
    <w:rsid w:val="00D251CE"/>
    <w:rsid w:val="00D25676"/>
    <w:rsid w:val="00D2571B"/>
    <w:rsid w:val="00D257E6"/>
    <w:rsid w:val="00D25A80"/>
    <w:rsid w:val="00D25D23"/>
    <w:rsid w:val="00D25DDC"/>
    <w:rsid w:val="00D25EE3"/>
    <w:rsid w:val="00D25F9B"/>
    <w:rsid w:val="00D25F9D"/>
    <w:rsid w:val="00D25FA2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0B4"/>
    <w:rsid w:val="00D27224"/>
    <w:rsid w:val="00D27348"/>
    <w:rsid w:val="00D27505"/>
    <w:rsid w:val="00D2769D"/>
    <w:rsid w:val="00D27AE4"/>
    <w:rsid w:val="00D27C68"/>
    <w:rsid w:val="00D27CA3"/>
    <w:rsid w:val="00D27CC1"/>
    <w:rsid w:val="00D27F17"/>
    <w:rsid w:val="00D27FA5"/>
    <w:rsid w:val="00D27FEE"/>
    <w:rsid w:val="00D300CD"/>
    <w:rsid w:val="00D301E3"/>
    <w:rsid w:val="00D3026C"/>
    <w:rsid w:val="00D3027D"/>
    <w:rsid w:val="00D30365"/>
    <w:rsid w:val="00D3057B"/>
    <w:rsid w:val="00D305D1"/>
    <w:rsid w:val="00D307DF"/>
    <w:rsid w:val="00D30961"/>
    <w:rsid w:val="00D30A60"/>
    <w:rsid w:val="00D30B2D"/>
    <w:rsid w:val="00D30B4B"/>
    <w:rsid w:val="00D30C46"/>
    <w:rsid w:val="00D30CE1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3C"/>
    <w:rsid w:val="00D31959"/>
    <w:rsid w:val="00D31A37"/>
    <w:rsid w:val="00D31AC5"/>
    <w:rsid w:val="00D31AEB"/>
    <w:rsid w:val="00D31BBE"/>
    <w:rsid w:val="00D31C92"/>
    <w:rsid w:val="00D31CA8"/>
    <w:rsid w:val="00D31CF9"/>
    <w:rsid w:val="00D31ECE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E5D"/>
    <w:rsid w:val="00D33F4C"/>
    <w:rsid w:val="00D34118"/>
    <w:rsid w:val="00D343F9"/>
    <w:rsid w:val="00D344F1"/>
    <w:rsid w:val="00D345A1"/>
    <w:rsid w:val="00D348DE"/>
    <w:rsid w:val="00D3491A"/>
    <w:rsid w:val="00D349DB"/>
    <w:rsid w:val="00D349EA"/>
    <w:rsid w:val="00D349EB"/>
    <w:rsid w:val="00D34AC7"/>
    <w:rsid w:val="00D34BC4"/>
    <w:rsid w:val="00D34BF6"/>
    <w:rsid w:val="00D34C3D"/>
    <w:rsid w:val="00D34D2E"/>
    <w:rsid w:val="00D34E5E"/>
    <w:rsid w:val="00D34EC5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5F65"/>
    <w:rsid w:val="00D36061"/>
    <w:rsid w:val="00D360C7"/>
    <w:rsid w:val="00D36165"/>
    <w:rsid w:val="00D36281"/>
    <w:rsid w:val="00D362C0"/>
    <w:rsid w:val="00D36304"/>
    <w:rsid w:val="00D3635F"/>
    <w:rsid w:val="00D36643"/>
    <w:rsid w:val="00D3675A"/>
    <w:rsid w:val="00D36791"/>
    <w:rsid w:val="00D367F7"/>
    <w:rsid w:val="00D3682B"/>
    <w:rsid w:val="00D36987"/>
    <w:rsid w:val="00D36AD7"/>
    <w:rsid w:val="00D36EF9"/>
    <w:rsid w:val="00D36F18"/>
    <w:rsid w:val="00D37074"/>
    <w:rsid w:val="00D37335"/>
    <w:rsid w:val="00D378AB"/>
    <w:rsid w:val="00D37964"/>
    <w:rsid w:val="00D37B0C"/>
    <w:rsid w:val="00D37BD5"/>
    <w:rsid w:val="00D37BFF"/>
    <w:rsid w:val="00D37D04"/>
    <w:rsid w:val="00D37D19"/>
    <w:rsid w:val="00D37D98"/>
    <w:rsid w:val="00D37DBE"/>
    <w:rsid w:val="00D37E09"/>
    <w:rsid w:val="00D37EDD"/>
    <w:rsid w:val="00D4034A"/>
    <w:rsid w:val="00D4041B"/>
    <w:rsid w:val="00D40541"/>
    <w:rsid w:val="00D40630"/>
    <w:rsid w:val="00D40919"/>
    <w:rsid w:val="00D409DE"/>
    <w:rsid w:val="00D40AC6"/>
    <w:rsid w:val="00D40BBE"/>
    <w:rsid w:val="00D40C68"/>
    <w:rsid w:val="00D40DDD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787"/>
    <w:rsid w:val="00D418B6"/>
    <w:rsid w:val="00D41903"/>
    <w:rsid w:val="00D41A33"/>
    <w:rsid w:val="00D41B33"/>
    <w:rsid w:val="00D41C5B"/>
    <w:rsid w:val="00D41C76"/>
    <w:rsid w:val="00D41C8D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99"/>
    <w:rsid w:val="00D429BB"/>
    <w:rsid w:val="00D429DD"/>
    <w:rsid w:val="00D42A1C"/>
    <w:rsid w:val="00D42AC1"/>
    <w:rsid w:val="00D42BCD"/>
    <w:rsid w:val="00D42EB1"/>
    <w:rsid w:val="00D42ED9"/>
    <w:rsid w:val="00D43136"/>
    <w:rsid w:val="00D43148"/>
    <w:rsid w:val="00D43182"/>
    <w:rsid w:val="00D433BD"/>
    <w:rsid w:val="00D43503"/>
    <w:rsid w:val="00D43544"/>
    <w:rsid w:val="00D4358A"/>
    <w:rsid w:val="00D43654"/>
    <w:rsid w:val="00D4368B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944"/>
    <w:rsid w:val="00D44AF4"/>
    <w:rsid w:val="00D44B98"/>
    <w:rsid w:val="00D44C79"/>
    <w:rsid w:val="00D44D6D"/>
    <w:rsid w:val="00D44E9D"/>
    <w:rsid w:val="00D44ED4"/>
    <w:rsid w:val="00D44ED8"/>
    <w:rsid w:val="00D44FE0"/>
    <w:rsid w:val="00D450D5"/>
    <w:rsid w:val="00D45385"/>
    <w:rsid w:val="00D4584E"/>
    <w:rsid w:val="00D458D8"/>
    <w:rsid w:val="00D45B68"/>
    <w:rsid w:val="00D46150"/>
    <w:rsid w:val="00D46179"/>
    <w:rsid w:val="00D464A5"/>
    <w:rsid w:val="00D46500"/>
    <w:rsid w:val="00D466AF"/>
    <w:rsid w:val="00D468D2"/>
    <w:rsid w:val="00D4691A"/>
    <w:rsid w:val="00D46A71"/>
    <w:rsid w:val="00D46E3A"/>
    <w:rsid w:val="00D46FE8"/>
    <w:rsid w:val="00D470FA"/>
    <w:rsid w:val="00D47161"/>
    <w:rsid w:val="00D473CB"/>
    <w:rsid w:val="00D47406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88F"/>
    <w:rsid w:val="00D50948"/>
    <w:rsid w:val="00D50AF7"/>
    <w:rsid w:val="00D50B0A"/>
    <w:rsid w:val="00D50C03"/>
    <w:rsid w:val="00D50C0D"/>
    <w:rsid w:val="00D50C1B"/>
    <w:rsid w:val="00D50C78"/>
    <w:rsid w:val="00D50D97"/>
    <w:rsid w:val="00D50DA6"/>
    <w:rsid w:val="00D50F04"/>
    <w:rsid w:val="00D51272"/>
    <w:rsid w:val="00D51385"/>
    <w:rsid w:val="00D51469"/>
    <w:rsid w:val="00D51493"/>
    <w:rsid w:val="00D5153A"/>
    <w:rsid w:val="00D51615"/>
    <w:rsid w:val="00D51635"/>
    <w:rsid w:val="00D51907"/>
    <w:rsid w:val="00D51A05"/>
    <w:rsid w:val="00D51A49"/>
    <w:rsid w:val="00D51DED"/>
    <w:rsid w:val="00D51DF3"/>
    <w:rsid w:val="00D521D0"/>
    <w:rsid w:val="00D522DB"/>
    <w:rsid w:val="00D522E8"/>
    <w:rsid w:val="00D5232F"/>
    <w:rsid w:val="00D529B9"/>
    <w:rsid w:val="00D52A74"/>
    <w:rsid w:val="00D52C1D"/>
    <w:rsid w:val="00D52CC5"/>
    <w:rsid w:val="00D52DB1"/>
    <w:rsid w:val="00D52DD9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586"/>
    <w:rsid w:val="00D53761"/>
    <w:rsid w:val="00D538B3"/>
    <w:rsid w:val="00D538DC"/>
    <w:rsid w:val="00D53A46"/>
    <w:rsid w:val="00D53A61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1C"/>
    <w:rsid w:val="00D54939"/>
    <w:rsid w:val="00D54990"/>
    <w:rsid w:val="00D54B61"/>
    <w:rsid w:val="00D54C33"/>
    <w:rsid w:val="00D54D79"/>
    <w:rsid w:val="00D54DE7"/>
    <w:rsid w:val="00D54ED0"/>
    <w:rsid w:val="00D54F85"/>
    <w:rsid w:val="00D54FD0"/>
    <w:rsid w:val="00D550F9"/>
    <w:rsid w:val="00D55318"/>
    <w:rsid w:val="00D553B4"/>
    <w:rsid w:val="00D55426"/>
    <w:rsid w:val="00D55477"/>
    <w:rsid w:val="00D5564E"/>
    <w:rsid w:val="00D55711"/>
    <w:rsid w:val="00D55931"/>
    <w:rsid w:val="00D55975"/>
    <w:rsid w:val="00D55A1E"/>
    <w:rsid w:val="00D55AC0"/>
    <w:rsid w:val="00D55CFD"/>
    <w:rsid w:val="00D560A5"/>
    <w:rsid w:val="00D56256"/>
    <w:rsid w:val="00D562E6"/>
    <w:rsid w:val="00D562FB"/>
    <w:rsid w:val="00D563C6"/>
    <w:rsid w:val="00D56426"/>
    <w:rsid w:val="00D56457"/>
    <w:rsid w:val="00D565B0"/>
    <w:rsid w:val="00D565D1"/>
    <w:rsid w:val="00D569A4"/>
    <w:rsid w:val="00D56AA4"/>
    <w:rsid w:val="00D56C22"/>
    <w:rsid w:val="00D56C2C"/>
    <w:rsid w:val="00D56C87"/>
    <w:rsid w:val="00D56EFF"/>
    <w:rsid w:val="00D56F15"/>
    <w:rsid w:val="00D56F69"/>
    <w:rsid w:val="00D57044"/>
    <w:rsid w:val="00D571A2"/>
    <w:rsid w:val="00D5735D"/>
    <w:rsid w:val="00D57375"/>
    <w:rsid w:val="00D574D8"/>
    <w:rsid w:val="00D577A3"/>
    <w:rsid w:val="00D578C1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6C"/>
    <w:rsid w:val="00D60395"/>
    <w:rsid w:val="00D603EE"/>
    <w:rsid w:val="00D60487"/>
    <w:rsid w:val="00D605A1"/>
    <w:rsid w:val="00D60777"/>
    <w:rsid w:val="00D607B7"/>
    <w:rsid w:val="00D60862"/>
    <w:rsid w:val="00D60889"/>
    <w:rsid w:val="00D6097D"/>
    <w:rsid w:val="00D60A16"/>
    <w:rsid w:val="00D60BF8"/>
    <w:rsid w:val="00D60E90"/>
    <w:rsid w:val="00D60F6B"/>
    <w:rsid w:val="00D60FC1"/>
    <w:rsid w:val="00D61130"/>
    <w:rsid w:val="00D6121D"/>
    <w:rsid w:val="00D6121F"/>
    <w:rsid w:val="00D612E4"/>
    <w:rsid w:val="00D612EB"/>
    <w:rsid w:val="00D61365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5D"/>
    <w:rsid w:val="00D6206D"/>
    <w:rsid w:val="00D620EC"/>
    <w:rsid w:val="00D623DE"/>
    <w:rsid w:val="00D62403"/>
    <w:rsid w:val="00D62657"/>
    <w:rsid w:val="00D62869"/>
    <w:rsid w:val="00D62996"/>
    <w:rsid w:val="00D629B2"/>
    <w:rsid w:val="00D62A54"/>
    <w:rsid w:val="00D62CDF"/>
    <w:rsid w:val="00D62D18"/>
    <w:rsid w:val="00D62F37"/>
    <w:rsid w:val="00D62F3A"/>
    <w:rsid w:val="00D62F6E"/>
    <w:rsid w:val="00D630FD"/>
    <w:rsid w:val="00D6312F"/>
    <w:rsid w:val="00D63138"/>
    <w:rsid w:val="00D631F3"/>
    <w:rsid w:val="00D63629"/>
    <w:rsid w:val="00D63787"/>
    <w:rsid w:val="00D6390A"/>
    <w:rsid w:val="00D6393A"/>
    <w:rsid w:val="00D639E0"/>
    <w:rsid w:val="00D63B4C"/>
    <w:rsid w:val="00D63BC5"/>
    <w:rsid w:val="00D63D10"/>
    <w:rsid w:val="00D63D4D"/>
    <w:rsid w:val="00D63ED9"/>
    <w:rsid w:val="00D6428D"/>
    <w:rsid w:val="00D643E4"/>
    <w:rsid w:val="00D644A4"/>
    <w:rsid w:val="00D6473C"/>
    <w:rsid w:val="00D64794"/>
    <w:rsid w:val="00D647C2"/>
    <w:rsid w:val="00D647FC"/>
    <w:rsid w:val="00D648C9"/>
    <w:rsid w:val="00D64A1F"/>
    <w:rsid w:val="00D64B18"/>
    <w:rsid w:val="00D64C3A"/>
    <w:rsid w:val="00D64DC4"/>
    <w:rsid w:val="00D64E8A"/>
    <w:rsid w:val="00D64F66"/>
    <w:rsid w:val="00D6506E"/>
    <w:rsid w:val="00D65072"/>
    <w:rsid w:val="00D65102"/>
    <w:rsid w:val="00D652F5"/>
    <w:rsid w:val="00D65388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E62"/>
    <w:rsid w:val="00D65F65"/>
    <w:rsid w:val="00D66091"/>
    <w:rsid w:val="00D660EB"/>
    <w:rsid w:val="00D662C6"/>
    <w:rsid w:val="00D66318"/>
    <w:rsid w:val="00D663C4"/>
    <w:rsid w:val="00D665E6"/>
    <w:rsid w:val="00D666A0"/>
    <w:rsid w:val="00D66DC8"/>
    <w:rsid w:val="00D66EBF"/>
    <w:rsid w:val="00D66F6F"/>
    <w:rsid w:val="00D671B3"/>
    <w:rsid w:val="00D67386"/>
    <w:rsid w:val="00D673BE"/>
    <w:rsid w:val="00D67466"/>
    <w:rsid w:val="00D6789B"/>
    <w:rsid w:val="00D679AA"/>
    <w:rsid w:val="00D67B98"/>
    <w:rsid w:val="00D67BB5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41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68"/>
    <w:rsid w:val="00D726AE"/>
    <w:rsid w:val="00D726D7"/>
    <w:rsid w:val="00D7289C"/>
    <w:rsid w:val="00D729F3"/>
    <w:rsid w:val="00D72A50"/>
    <w:rsid w:val="00D72B07"/>
    <w:rsid w:val="00D72C9E"/>
    <w:rsid w:val="00D72D81"/>
    <w:rsid w:val="00D72D94"/>
    <w:rsid w:val="00D72E24"/>
    <w:rsid w:val="00D72E41"/>
    <w:rsid w:val="00D730FE"/>
    <w:rsid w:val="00D73124"/>
    <w:rsid w:val="00D73130"/>
    <w:rsid w:val="00D731E2"/>
    <w:rsid w:val="00D734CA"/>
    <w:rsid w:val="00D73524"/>
    <w:rsid w:val="00D7354C"/>
    <w:rsid w:val="00D7356A"/>
    <w:rsid w:val="00D73656"/>
    <w:rsid w:val="00D736BD"/>
    <w:rsid w:val="00D736F0"/>
    <w:rsid w:val="00D73746"/>
    <w:rsid w:val="00D737B6"/>
    <w:rsid w:val="00D738EE"/>
    <w:rsid w:val="00D73B33"/>
    <w:rsid w:val="00D73C8D"/>
    <w:rsid w:val="00D73CA9"/>
    <w:rsid w:val="00D73D5A"/>
    <w:rsid w:val="00D73EFA"/>
    <w:rsid w:val="00D73F55"/>
    <w:rsid w:val="00D7410A"/>
    <w:rsid w:val="00D74268"/>
    <w:rsid w:val="00D74351"/>
    <w:rsid w:val="00D74A6F"/>
    <w:rsid w:val="00D74A9F"/>
    <w:rsid w:val="00D74AB8"/>
    <w:rsid w:val="00D74C42"/>
    <w:rsid w:val="00D74C90"/>
    <w:rsid w:val="00D74E4C"/>
    <w:rsid w:val="00D74E68"/>
    <w:rsid w:val="00D74E8B"/>
    <w:rsid w:val="00D74FBC"/>
    <w:rsid w:val="00D75011"/>
    <w:rsid w:val="00D75063"/>
    <w:rsid w:val="00D75220"/>
    <w:rsid w:val="00D7548A"/>
    <w:rsid w:val="00D7548D"/>
    <w:rsid w:val="00D755AE"/>
    <w:rsid w:val="00D75670"/>
    <w:rsid w:val="00D756EF"/>
    <w:rsid w:val="00D75917"/>
    <w:rsid w:val="00D75936"/>
    <w:rsid w:val="00D75AE3"/>
    <w:rsid w:val="00D75B5A"/>
    <w:rsid w:val="00D76246"/>
    <w:rsid w:val="00D762A1"/>
    <w:rsid w:val="00D762A3"/>
    <w:rsid w:val="00D762C0"/>
    <w:rsid w:val="00D76518"/>
    <w:rsid w:val="00D76552"/>
    <w:rsid w:val="00D76610"/>
    <w:rsid w:val="00D768B6"/>
    <w:rsid w:val="00D76AF4"/>
    <w:rsid w:val="00D76B27"/>
    <w:rsid w:val="00D76B2B"/>
    <w:rsid w:val="00D76BA9"/>
    <w:rsid w:val="00D76C2D"/>
    <w:rsid w:val="00D76D6E"/>
    <w:rsid w:val="00D76E28"/>
    <w:rsid w:val="00D76EC7"/>
    <w:rsid w:val="00D76EE4"/>
    <w:rsid w:val="00D76F5A"/>
    <w:rsid w:val="00D771F0"/>
    <w:rsid w:val="00D7721B"/>
    <w:rsid w:val="00D7723E"/>
    <w:rsid w:val="00D77311"/>
    <w:rsid w:val="00D7732E"/>
    <w:rsid w:val="00D77337"/>
    <w:rsid w:val="00D7754C"/>
    <w:rsid w:val="00D777C8"/>
    <w:rsid w:val="00D77911"/>
    <w:rsid w:val="00D77921"/>
    <w:rsid w:val="00D77A8A"/>
    <w:rsid w:val="00D77ADB"/>
    <w:rsid w:val="00D77C0E"/>
    <w:rsid w:val="00D77C3B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0F28"/>
    <w:rsid w:val="00D8101A"/>
    <w:rsid w:val="00D81343"/>
    <w:rsid w:val="00D814BE"/>
    <w:rsid w:val="00D81630"/>
    <w:rsid w:val="00D81865"/>
    <w:rsid w:val="00D818BC"/>
    <w:rsid w:val="00D818EB"/>
    <w:rsid w:val="00D81C03"/>
    <w:rsid w:val="00D81C77"/>
    <w:rsid w:val="00D820FB"/>
    <w:rsid w:val="00D822C4"/>
    <w:rsid w:val="00D82412"/>
    <w:rsid w:val="00D82747"/>
    <w:rsid w:val="00D8279E"/>
    <w:rsid w:val="00D82849"/>
    <w:rsid w:val="00D828B9"/>
    <w:rsid w:val="00D82909"/>
    <w:rsid w:val="00D82A45"/>
    <w:rsid w:val="00D82C32"/>
    <w:rsid w:val="00D82C34"/>
    <w:rsid w:val="00D82DB8"/>
    <w:rsid w:val="00D82E47"/>
    <w:rsid w:val="00D82F73"/>
    <w:rsid w:val="00D82F9A"/>
    <w:rsid w:val="00D82FEA"/>
    <w:rsid w:val="00D83068"/>
    <w:rsid w:val="00D832E2"/>
    <w:rsid w:val="00D832EA"/>
    <w:rsid w:val="00D83326"/>
    <w:rsid w:val="00D8334C"/>
    <w:rsid w:val="00D8338A"/>
    <w:rsid w:val="00D834A5"/>
    <w:rsid w:val="00D834CE"/>
    <w:rsid w:val="00D83690"/>
    <w:rsid w:val="00D836CC"/>
    <w:rsid w:val="00D836F1"/>
    <w:rsid w:val="00D83963"/>
    <w:rsid w:val="00D83993"/>
    <w:rsid w:val="00D839D4"/>
    <w:rsid w:val="00D839F6"/>
    <w:rsid w:val="00D83AD8"/>
    <w:rsid w:val="00D83B77"/>
    <w:rsid w:val="00D83D8C"/>
    <w:rsid w:val="00D83E1D"/>
    <w:rsid w:val="00D83E2E"/>
    <w:rsid w:val="00D83E80"/>
    <w:rsid w:val="00D83EA1"/>
    <w:rsid w:val="00D842FF"/>
    <w:rsid w:val="00D84412"/>
    <w:rsid w:val="00D84423"/>
    <w:rsid w:val="00D84663"/>
    <w:rsid w:val="00D846CC"/>
    <w:rsid w:val="00D8487A"/>
    <w:rsid w:val="00D848F5"/>
    <w:rsid w:val="00D84902"/>
    <w:rsid w:val="00D8491C"/>
    <w:rsid w:val="00D849AC"/>
    <w:rsid w:val="00D84A16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7A"/>
    <w:rsid w:val="00D856F2"/>
    <w:rsid w:val="00D85724"/>
    <w:rsid w:val="00D85875"/>
    <w:rsid w:val="00D85959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26"/>
    <w:rsid w:val="00D86887"/>
    <w:rsid w:val="00D86A01"/>
    <w:rsid w:val="00D86BDD"/>
    <w:rsid w:val="00D86C27"/>
    <w:rsid w:val="00D86CB2"/>
    <w:rsid w:val="00D86E63"/>
    <w:rsid w:val="00D86F94"/>
    <w:rsid w:val="00D8702E"/>
    <w:rsid w:val="00D87174"/>
    <w:rsid w:val="00D871A4"/>
    <w:rsid w:val="00D8720C"/>
    <w:rsid w:val="00D873BC"/>
    <w:rsid w:val="00D8742D"/>
    <w:rsid w:val="00D87480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AB6"/>
    <w:rsid w:val="00D87AED"/>
    <w:rsid w:val="00D87C2E"/>
    <w:rsid w:val="00D87EAA"/>
    <w:rsid w:val="00D900B9"/>
    <w:rsid w:val="00D90123"/>
    <w:rsid w:val="00D9021F"/>
    <w:rsid w:val="00D903B1"/>
    <w:rsid w:val="00D9046F"/>
    <w:rsid w:val="00D905A5"/>
    <w:rsid w:val="00D90635"/>
    <w:rsid w:val="00D90722"/>
    <w:rsid w:val="00D9076E"/>
    <w:rsid w:val="00D90784"/>
    <w:rsid w:val="00D909A7"/>
    <w:rsid w:val="00D90AF7"/>
    <w:rsid w:val="00D90C87"/>
    <w:rsid w:val="00D90C92"/>
    <w:rsid w:val="00D90DCA"/>
    <w:rsid w:val="00D90F63"/>
    <w:rsid w:val="00D915E1"/>
    <w:rsid w:val="00D9193A"/>
    <w:rsid w:val="00D919FB"/>
    <w:rsid w:val="00D91B2E"/>
    <w:rsid w:val="00D91B3B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8E1"/>
    <w:rsid w:val="00D939D3"/>
    <w:rsid w:val="00D93AAD"/>
    <w:rsid w:val="00D93BA0"/>
    <w:rsid w:val="00D93E0F"/>
    <w:rsid w:val="00D93F67"/>
    <w:rsid w:val="00D93FE1"/>
    <w:rsid w:val="00D9401C"/>
    <w:rsid w:val="00D943B6"/>
    <w:rsid w:val="00D945B0"/>
    <w:rsid w:val="00D9486F"/>
    <w:rsid w:val="00D94AF8"/>
    <w:rsid w:val="00D94BC6"/>
    <w:rsid w:val="00D94D10"/>
    <w:rsid w:val="00D94E59"/>
    <w:rsid w:val="00D94EDD"/>
    <w:rsid w:val="00D94F09"/>
    <w:rsid w:val="00D94F13"/>
    <w:rsid w:val="00D95001"/>
    <w:rsid w:val="00D950EF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29F"/>
    <w:rsid w:val="00D96337"/>
    <w:rsid w:val="00D9645D"/>
    <w:rsid w:val="00D9646A"/>
    <w:rsid w:val="00D964DE"/>
    <w:rsid w:val="00D964DF"/>
    <w:rsid w:val="00D96537"/>
    <w:rsid w:val="00D96738"/>
    <w:rsid w:val="00D96908"/>
    <w:rsid w:val="00D96943"/>
    <w:rsid w:val="00D9695C"/>
    <w:rsid w:val="00D96962"/>
    <w:rsid w:val="00D969D6"/>
    <w:rsid w:val="00D969FA"/>
    <w:rsid w:val="00D96A13"/>
    <w:rsid w:val="00D96A53"/>
    <w:rsid w:val="00D96A86"/>
    <w:rsid w:val="00D96AC8"/>
    <w:rsid w:val="00D96B20"/>
    <w:rsid w:val="00D96B40"/>
    <w:rsid w:val="00D96CFF"/>
    <w:rsid w:val="00D9711F"/>
    <w:rsid w:val="00D97164"/>
    <w:rsid w:val="00D973B2"/>
    <w:rsid w:val="00D97431"/>
    <w:rsid w:val="00D974B2"/>
    <w:rsid w:val="00D9757A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33C"/>
    <w:rsid w:val="00DA03F0"/>
    <w:rsid w:val="00DA0460"/>
    <w:rsid w:val="00DA04F1"/>
    <w:rsid w:val="00DA06BA"/>
    <w:rsid w:val="00DA0715"/>
    <w:rsid w:val="00DA07B7"/>
    <w:rsid w:val="00DA07ED"/>
    <w:rsid w:val="00DA0841"/>
    <w:rsid w:val="00DA08D3"/>
    <w:rsid w:val="00DA0966"/>
    <w:rsid w:val="00DA09FA"/>
    <w:rsid w:val="00DA0A91"/>
    <w:rsid w:val="00DA0BB7"/>
    <w:rsid w:val="00DA0FF0"/>
    <w:rsid w:val="00DA11B0"/>
    <w:rsid w:val="00DA11EF"/>
    <w:rsid w:val="00DA1336"/>
    <w:rsid w:val="00DA15D5"/>
    <w:rsid w:val="00DA160D"/>
    <w:rsid w:val="00DA17B4"/>
    <w:rsid w:val="00DA18A6"/>
    <w:rsid w:val="00DA18CD"/>
    <w:rsid w:val="00DA18E0"/>
    <w:rsid w:val="00DA1904"/>
    <w:rsid w:val="00DA192A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7"/>
    <w:rsid w:val="00DA3368"/>
    <w:rsid w:val="00DA33DD"/>
    <w:rsid w:val="00DA3441"/>
    <w:rsid w:val="00DA3670"/>
    <w:rsid w:val="00DA36DE"/>
    <w:rsid w:val="00DA3836"/>
    <w:rsid w:val="00DA3849"/>
    <w:rsid w:val="00DA3854"/>
    <w:rsid w:val="00DA3950"/>
    <w:rsid w:val="00DA395A"/>
    <w:rsid w:val="00DA3B61"/>
    <w:rsid w:val="00DA3BD6"/>
    <w:rsid w:val="00DA3C35"/>
    <w:rsid w:val="00DA3DAE"/>
    <w:rsid w:val="00DA3E43"/>
    <w:rsid w:val="00DA3FAA"/>
    <w:rsid w:val="00DA4023"/>
    <w:rsid w:val="00DA411A"/>
    <w:rsid w:val="00DA4278"/>
    <w:rsid w:val="00DA42CD"/>
    <w:rsid w:val="00DA43CF"/>
    <w:rsid w:val="00DA45BE"/>
    <w:rsid w:val="00DA4829"/>
    <w:rsid w:val="00DA4890"/>
    <w:rsid w:val="00DA49B4"/>
    <w:rsid w:val="00DA49DA"/>
    <w:rsid w:val="00DA49F6"/>
    <w:rsid w:val="00DA4A52"/>
    <w:rsid w:val="00DA4BE0"/>
    <w:rsid w:val="00DA4D0F"/>
    <w:rsid w:val="00DA4D1D"/>
    <w:rsid w:val="00DA4D2F"/>
    <w:rsid w:val="00DA4E66"/>
    <w:rsid w:val="00DA4EFB"/>
    <w:rsid w:val="00DA5039"/>
    <w:rsid w:val="00DA5053"/>
    <w:rsid w:val="00DA513B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397"/>
    <w:rsid w:val="00DA6398"/>
    <w:rsid w:val="00DA666D"/>
    <w:rsid w:val="00DA66E3"/>
    <w:rsid w:val="00DA67EA"/>
    <w:rsid w:val="00DA67F7"/>
    <w:rsid w:val="00DA68A1"/>
    <w:rsid w:val="00DA68A4"/>
    <w:rsid w:val="00DA6946"/>
    <w:rsid w:val="00DA6A0C"/>
    <w:rsid w:val="00DA6A25"/>
    <w:rsid w:val="00DA6B52"/>
    <w:rsid w:val="00DA6BCB"/>
    <w:rsid w:val="00DA6C1E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27A"/>
    <w:rsid w:val="00DB04D6"/>
    <w:rsid w:val="00DB0501"/>
    <w:rsid w:val="00DB05EE"/>
    <w:rsid w:val="00DB06CC"/>
    <w:rsid w:val="00DB0726"/>
    <w:rsid w:val="00DB0775"/>
    <w:rsid w:val="00DB079D"/>
    <w:rsid w:val="00DB08FC"/>
    <w:rsid w:val="00DB09D9"/>
    <w:rsid w:val="00DB0A82"/>
    <w:rsid w:val="00DB0AA8"/>
    <w:rsid w:val="00DB0BAA"/>
    <w:rsid w:val="00DB0BD1"/>
    <w:rsid w:val="00DB0D4B"/>
    <w:rsid w:val="00DB0E0C"/>
    <w:rsid w:val="00DB10E8"/>
    <w:rsid w:val="00DB12D6"/>
    <w:rsid w:val="00DB1307"/>
    <w:rsid w:val="00DB1317"/>
    <w:rsid w:val="00DB143C"/>
    <w:rsid w:val="00DB1500"/>
    <w:rsid w:val="00DB1519"/>
    <w:rsid w:val="00DB18AB"/>
    <w:rsid w:val="00DB1A23"/>
    <w:rsid w:val="00DB1A70"/>
    <w:rsid w:val="00DB1BAA"/>
    <w:rsid w:val="00DB1C69"/>
    <w:rsid w:val="00DB1DE3"/>
    <w:rsid w:val="00DB1F7C"/>
    <w:rsid w:val="00DB2024"/>
    <w:rsid w:val="00DB2029"/>
    <w:rsid w:val="00DB204E"/>
    <w:rsid w:val="00DB2139"/>
    <w:rsid w:val="00DB2198"/>
    <w:rsid w:val="00DB221A"/>
    <w:rsid w:val="00DB22D3"/>
    <w:rsid w:val="00DB2566"/>
    <w:rsid w:val="00DB25B7"/>
    <w:rsid w:val="00DB268B"/>
    <w:rsid w:val="00DB28C8"/>
    <w:rsid w:val="00DB295A"/>
    <w:rsid w:val="00DB2981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A71"/>
    <w:rsid w:val="00DB3B5C"/>
    <w:rsid w:val="00DB3EB1"/>
    <w:rsid w:val="00DB3F32"/>
    <w:rsid w:val="00DB42DC"/>
    <w:rsid w:val="00DB44A5"/>
    <w:rsid w:val="00DB46B7"/>
    <w:rsid w:val="00DB4742"/>
    <w:rsid w:val="00DB480E"/>
    <w:rsid w:val="00DB48B1"/>
    <w:rsid w:val="00DB4938"/>
    <w:rsid w:val="00DB49C2"/>
    <w:rsid w:val="00DB4B16"/>
    <w:rsid w:val="00DB4B2B"/>
    <w:rsid w:val="00DB4BE8"/>
    <w:rsid w:val="00DB4D09"/>
    <w:rsid w:val="00DB4EA4"/>
    <w:rsid w:val="00DB4F95"/>
    <w:rsid w:val="00DB50FD"/>
    <w:rsid w:val="00DB54AA"/>
    <w:rsid w:val="00DB54EE"/>
    <w:rsid w:val="00DB5608"/>
    <w:rsid w:val="00DB56D3"/>
    <w:rsid w:val="00DB5796"/>
    <w:rsid w:val="00DB57CB"/>
    <w:rsid w:val="00DB5864"/>
    <w:rsid w:val="00DB589E"/>
    <w:rsid w:val="00DB5B08"/>
    <w:rsid w:val="00DB5BA6"/>
    <w:rsid w:val="00DB5BE2"/>
    <w:rsid w:val="00DB5C96"/>
    <w:rsid w:val="00DB5D63"/>
    <w:rsid w:val="00DB5D80"/>
    <w:rsid w:val="00DB5DAE"/>
    <w:rsid w:val="00DB5F9C"/>
    <w:rsid w:val="00DB5FFB"/>
    <w:rsid w:val="00DB6013"/>
    <w:rsid w:val="00DB61C3"/>
    <w:rsid w:val="00DB61DC"/>
    <w:rsid w:val="00DB6356"/>
    <w:rsid w:val="00DB6367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8CA"/>
    <w:rsid w:val="00DB7903"/>
    <w:rsid w:val="00DB797A"/>
    <w:rsid w:val="00DB7A8A"/>
    <w:rsid w:val="00DB7A93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45D"/>
    <w:rsid w:val="00DC0546"/>
    <w:rsid w:val="00DC06AE"/>
    <w:rsid w:val="00DC07C9"/>
    <w:rsid w:val="00DC083E"/>
    <w:rsid w:val="00DC09CB"/>
    <w:rsid w:val="00DC0B49"/>
    <w:rsid w:val="00DC0BF7"/>
    <w:rsid w:val="00DC0C27"/>
    <w:rsid w:val="00DC0CC9"/>
    <w:rsid w:val="00DC0CCE"/>
    <w:rsid w:val="00DC0D4B"/>
    <w:rsid w:val="00DC0EA4"/>
    <w:rsid w:val="00DC0F35"/>
    <w:rsid w:val="00DC10F4"/>
    <w:rsid w:val="00DC1205"/>
    <w:rsid w:val="00DC163E"/>
    <w:rsid w:val="00DC16B6"/>
    <w:rsid w:val="00DC17B0"/>
    <w:rsid w:val="00DC182C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4AC"/>
    <w:rsid w:val="00DC262F"/>
    <w:rsid w:val="00DC2640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2FDB"/>
    <w:rsid w:val="00DC30BD"/>
    <w:rsid w:val="00DC30C2"/>
    <w:rsid w:val="00DC3182"/>
    <w:rsid w:val="00DC320D"/>
    <w:rsid w:val="00DC329E"/>
    <w:rsid w:val="00DC3355"/>
    <w:rsid w:val="00DC33E2"/>
    <w:rsid w:val="00DC372E"/>
    <w:rsid w:val="00DC3AE1"/>
    <w:rsid w:val="00DC3B0B"/>
    <w:rsid w:val="00DC3BDB"/>
    <w:rsid w:val="00DC3CDB"/>
    <w:rsid w:val="00DC3D90"/>
    <w:rsid w:val="00DC3E1B"/>
    <w:rsid w:val="00DC3E91"/>
    <w:rsid w:val="00DC408A"/>
    <w:rsid w:val="00DC415E"/>
    <w:rsid w:val="00DC41A8"/>
    <w:rsid w:val="00DC41F5"/>
    <w:rsid w:val="00DC41FA"/>
    <w:rsid w:val="00DC4233"/>
    <w:rsid w:val="00DC441F"/>
    <w:rsid w:val="00DC46B8"/>
    <w:rsid w:val="00DC4700"/>
    <w:rsid w:val="00DC4715"/>
    <w:rsid w:val="00DC48EE"/>
    <w:rsid w:val="00DC4B58"/>
    <w:rsid w:val="00DC4C7E"/>
    <w:rsid w:val="00DC4CFB"/>
    <w:rsid w:val="00DC4DDF"/>
    <w:rsid w:val="00DC500D"/>
    <w:rsid w:val="00DC503E"/>
    <w:rsid w:val="00DC5310"/>
    <w:rsid w:val="00DC53D4"/>
    <w:rsid w:val="00DC544A"/>
    <w:rsid w:val="00DC5602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B78"/>
    <w:rsid w:val="00DC5E65"/>
    <w:rsid w:val="00DC5E81"/>
    <w:rsid w:val="00DC5FB4"/>
    <w:rsid w:val="00DC6165"/>
    <w:rsid w:val="00DC6189"/>
    <w:rsid w:val="00DC61FA"/>
    <w:rsid w:val="00DC6430"/>
    <w:rsid w:val="00DC64DC"/>
    <w:rsid w:val="00DC6616"/>
    <w:rsid w:val="00DC67AD"/>
    <w:rsid w:val="00DC67D3"/>
    <w:rsid w:val="00DC6814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06"/>
    <w:rsid w:val="00DC792B"/>
    <w:rsid w:val="00DC79AB"/>
    <w:rsid w:val="00DC7B87"/>
    <w:rsid w:val="00DC7BC0"/>
    <w:rsid w:val="00DC7C2E"/>
    <w:rsid w:val="00DC7E78"/>
    <w:rsid w:val="00DD02D6"/>
    <w:rsid w:val="00DD0328"/>
    <w:rsid w:val="00DD03F1"/>
    <w:rsid w:val="00DD04E0"/>
    <w:rsid w:val="00DD0548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13D"/>
    <w:rsid w:val="00DD1257"/>
    <w:rsid w:val="00DD1260"/>
    <w:rsid w:val="00DD141A"/>
    <w:rsid w:val="00DD1495"/>
    <w:rsid w:val="00DD150B"/>
    <w:rsid w:val="00DD1848"/>
    <w:rsid w:val="00DD18FC"/>
    <w:rsid w:val="00DD1F5A"/>
    <w:rsid w:val="00DD1FF2"/>
    <w:rsid w:val="00DD21F4"/>
    <w:rsid w:val="00DD2202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9B3"/>
    <w:rsid w:val="00DD2BB2"/>
    <w:rsid w:val="00DD2F14"/>
    <w:rsid w:val="00DD2FAE"/>
    <w:rsid w:val="00DD2FB6"/>
    <w:rsid w:val="00DD333B"/>
    <w:rsid w:val="00DD341F"/>
    <w:rsid w:val="00DD34BF"/>
    <w:rsid w:val="00DD34F7"/>
    <w:rsid w:val="00DD357F"/>
    <w:rsid w:val="00DD3633"/>
    <w:rsid w:val="00DD3A43"/>
    <w:rsid w:val="00DD3A48"/>
    <w:rsid w:val="00DD3ACB"/>
    <w:rsid w:val="00DD3B1E"/>
    <w:rsid w:val="00DD3B25"/>
    <w:rsid w:val="00DD3B6D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592"/>
    <w:rsid w:val="00DD5625"/>
    <w:rsid w:val="00DD562C"/>
    <w:rsid w:val="00DD5692"/>
    <w:rsid w:val="00DD57D7"/>
    <w:rsid w:val="00DD588C"/>
    <w:rsid w:val="00DD58BB"/>
    <w:rsid w:val="00DD58F5"/>
    <w:rsid w:val="00DD5914"/>
    <w:rsid w:val="00DD59D9"/>
    <w:rsid w:val="00DD59EC"/>
    <w:rsid w:val="00DD5A0E"/>
    <w:rsid w:val="00DD5BD5"/>
    <w:rsid w:val="00DD5ECF"/>
    <w:rsid w:val="00DD5F1D"/>
    <w:rsid w:val="00DD5FA3"/>
    <w:rsid w:val="00DD5FE6"/>
    <w:rsid w:val="00DD6009"/>
    <w:rsid w:val="00DD6017"/>
    <w:rsid w:val="00DD6299"/>
    <w:rsid w:val="00DD63C4"/>
    <w:rsid w:val="00DD6411"/>
    <w:rsid w:val="00DD64AA"/>
    <w:rsid w:val="00DD6854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11E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99D"/>
    <w:rsid w:val="00DD79F1"/>
    <w:rsid w:val="00DD7B69"/>
    <w:rsid w:val="00DD7E5A"/>
    <w:rsid w:val="00DD7EF0"/>
    <w:rsid w:val="00DD7F7E"/>
    <w:rsid w:val="00DD7FF6"/>
    <w:rsid w:val="00DE0055"/>
    <w:rsid w:val="00DE0074"/>
    <w:rsid w:val="00DE008C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1E8"/>
    <w:rsid w:val="00DE1495"/>
    <w:rsid w:val="00DE14DD"/>
    <w:rsid w:val="00DE15E3"/>
    <w:rsid w:val="00DE16A0"/>
    <w:rsid w:val="00DE16A8"/>
    <w:rsid w:val="00DE16C4"/>
    <w:rsid w:val="00DE1809"/>
    <w:rsid w:val="00DE180F"/>
    <w:rsid w:val="00DE1847"/>
    <w:rsid w:val="00DE19BB"/>
    <w:rsid w:val="00DE1B6B"/>
    <w:rsid w:val="00DE1C30"/>
    <w:rsid w:val="00DE1D0E"/>
    <w:rsid w:val="00DE1F99"/>
    <w:rsid w:val="00DE207C"/>
    <w:rsid w:val="00DE21A1"/>
    <w:rsid w:val="00DE2447"/>
    <w:rsid w:val="00DE2681"/>
    <w:rsid w:val="00DE26BD"/>
    <w:rsid w:val="00DE2A4A"/>
    <w:rsid w:val="00DE2AAB"/>
    <w:rsid w:val="00DE2AC0"/>
    <w:rsid w:val="00DE2AE1"/>
    <w:rsid w:val="00DE2B60"/>
    <w:rsid w:val="00DE2E93"/>
    <w:rsid w:val="00DE2F2A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A90"/>
    <w:rsid w:val="00DE3BA9"/>
    <w:rsid w:val="00DE3C9B"/>
    <w:rsid w:val="00DE3D04"/>
    <w:rsid w:val="00DE4039"/>
    <w:rsid w:val="00DE47EC"/>
    <w:rsid w:val="00DE4AB2"/>
    <w:rsid w:val="00DE4AC7"/>
    <w:rsid w:val="00DE4CCB"/>
    <w:rsid w:val="00DE4D1D"/>
    <w:rsid w:val="00DE4DE1"/>
    <w:rsid w:val="00DE4DFC"/>
    <w:rsid w:val="00DE4EB6"/>
    <w:rsid w:val="00DE4FAD"/>
    <w:rsid w:val="00DE5187"/>
    <w:rsid w:val="00DE5396"/>
    <w:rsid w:val="00DE557C"/>
    <w:rsid w:val="00DE582C"/>
    <w:rsid w:val="00DE5A02"/>
    <w:rsid w:val="00DE5A11"/>
    <w:rsid w:val="00DE5A14"/>
    <w:rsid w:val="00DE5AA0"/>
    <w:rsid w:val="00DE5B04"/>
    <w:rsid w:val="00DE5F7A"/>
    <w:rsid w:val="00DE5F7C"/>
    <w:rsid w:val="00DE6205"/>
    <w:rsid w:val="00DE622F"/>
    <w:rsid w:val="00DE64B1"/>
    <w:rsid w:val="00DE6626"/>
    <w:rsid w:val="00DE6787"/>
    <w:rsid w:val="00DE6792"/>
    <w:rsid w:val="00DE6824"/>
    <w:rsid w:val="00DE682B"/>
    <w:rsid w:val="00DE6A13"/>
    <w:rsid w:val="00DE6A38"/>
    <w:rsid w:val="00DE6B62"/>
    <w:rsid w:val="00DE6C89"/>
    <w:rsid w:val="00DE6D1F"/>
    <w:rsid w:val="00DE6DD1"/>
    <w:rsid w:val="00DE6DD2"/>
    <w:rsid w:val="00DE74CD"/>
    <w:rsid w:val="00DE7528"/>
    <w:rsid w:val="00DE7578"/>
    <w:rsid w:val="00DE78FF"/>
    <w:rsid w:val="00DE7901"/>
    <w:rsid w:val="00DE7908"/>
    <w:rsid w:val="00DE7A38"/>
    <w:rsid w:val="00DE7AFE"/>
    <w:rsid w:val="00DE7B54"/>
    <w:rsid w:val="00DE7C4C"/>
    <w:rsid w:val="00DE7D16"/>
    <w:rsid w:val="00DE7DFE"/>
    <w:rsid w:val="00DE7E75"/>
    <w:rsid w:val="00DE7E7A"/>
    <w:rsid w:val="00DF0162"/>
    <w:rsid w:val="00DF0263"/>
    <w:rsid w:val="00DF03F2"/>
    <w:rsid w:val="00DF061C"/>
    <w:rsid w:val="00DF067B"/>
    <w:rsid w:val="00DF0807"/>
    <w:rsid w:val="00DF09D7"/>
    <w:rsid w:val="00DF0A60"/>
    <w:rsid w:val="00DF0BB6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E9D"/>
    <w:rsid w:val="00DF1F43"/>
    <w:rsid w:val="00DF20BC"/>
    <w:rsid w:val="00DF2274"/>
    <w:rsid w:val="00DF2385"/>
    <w:rsid w:val="00DF24DC"/>
    <w:rsid w:val="00DF264F"/>
    <w:rsid w:val="00DF268E"/>
    <w:rsid w:val="00DF2774"/>
    <w:rsid w:val="00DF27D3"/>
    <w:rsid w:val="00DF2A60"/>
    <w:rsid w:val="00DF2A86"/>
    <w:rsid w:val="00DF2AD5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0C"/>
    <w:rsid w:val="00DF3544"/>
    <w:rsid w:val="00DF3659"/>
    <w:rsid w:val="00DF368C"/>
    <w:rsid w:val="00DF379E"/>
    <w:rsid w:val="00DF393F"/>
    <w:rsid w:val="00DF39D7"/>
    <w:rsid w:val="00DF3CD6"/>
    <w:rsid w:val="00DF3E52"/>
    <w:rsid w:val="00DF40DC"/>
    <w:rsid w:val="00DF4304"/>
    <w:rsid w:val="00DF433C"/>
    <w:rsid w:val="00DF44C5"/>
    <w:rsid w:val="00DF4560"/>
    <w:rsid w:val="00DF46D1"/>
    <w:rsid w:val="00DF46E9"/>
    <w:rsid w:val="00DF4746"/>
    <w:rsid w:val="00DF4876"/>
    <w:rsid w:val="00DF4897"/>
    <w:rsid w:val="00DF49C3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D17"/>
    <w:rsid w:val="00DF5E4F"/>
    <w:rsid w:val="00DF5E9E"/>
    <w:rsid w:val="00DF617B"/>
    <w:rsid w:val="00DF61DE"/>
    <w:rsid w:val="00DF63E7"/>
    <w:rsid w:val="00DF63F9"/>
    <w:rsid w:val="00DF6608"/>
    <w:rsid w:val="00DF661C"/>
    <w:rsid w:val="00DF6797"/>
    <w:rsid w:val="00DF67AB"/>
    <w:rsid w:val="00DF67E6"/>
    <w:rsid w:val="00DF6805"/>
    <w:rsid w:val="00DF69DC"/>
    <w:rsid w:val="00DF6A58"/>
    <w:rsid w:val="00DF6AF4"/>
    <w:rsid w:val="00DF6B42"/>
    <w:rsid w:val="00DF6DD2"/>
    <w:rsid w:val="00DF70C9"/>
    <w:rsid w:val="00DF715C"/>
    <w:rsid w:val="00DF7165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DF7D63"/>
    <w:rsid w:val="00DF7EFA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FFC"/>
    <w:rsid w:val="00E0104D"/>
    <w:rsid w:val="00E01112"/>
    <w:rsid w:val="00E01135"/>
    <w:rsid w:val="00E01174"/>
    <w:rsid w:val="00E0125F"/>
    <w:rsid w:val="00E0126A"/>
    <w:rsid w:val="00E013A6"/>
    <w:rsid w:val="00E013C2"/>
    <w:rsid w:val="00E01567"/>
    <w:rsid w:val="00E015F2"/>
    <w:rsid w:val="00E0170C"/>
    <w:rsid w:val="00E01722"/>
    <w:rsid w:val="00E0173C"/>
    <w:rsid w:val="00E0175A"/>
    <w:rsid w:val="00E01813"/>
    <w:rsid w:val="00E018DE"/>
    <w:rsid w:val="00E0190F"/>
    <w:rsid w:val="00E019F4"/>
    <w:rsid w:val="00E01A6F"/>
    <w:rsid w:val="00E01A8D"/>
    <w:rsid w:val="00E01B50"/>
    <w:rsid w:val="00E01BB1"/>
    <w:rsid w:val="00E01BF2"/>
    <w:rsid w:val="00E01C27"/>
    <w:rsid w:val="00E01EF5"/>
    <w:rsid w:val="00E01F0A"/>
    <w:rsid w:val="00E02143"/>
    <w:rsid w:val="00E021BB"/>
    <w:rsid w:val="00E022E9"/>
    <w:rsid w:val="00E02322"/>
    <w:rsid w:val="00E0250E"/>
    <w:rsid w:val="00E02532"/>
    <w:rsid w:val="00E028E5"/>
    <w:rsid w:val="00E029A0"/>
    <w:rsid w:val="00E02A11"/>
    <w:rsid w:val="00E02C3A"/>
    <w:rsid w:val="00E02C7E"/>
    <w:rsid w:val="00E02C8C"/>
    <w:rsid w:val="00E02D78"/>
    <w:rsid w:val="00E02ECA"/>
    <w:rsid w:val="00E02EEE"/>
    <w:rsid w:val="00E0326D"/>
    <w:rsid w:val="00E032B0"/>
    <w:rsid w:val="00E0354F"/>
    <w:rsid w:val="00E0359E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BE9"/>
    <w:rsid w:val="00E04E14"/>
    <w:rsid w:val="00E04EA2"/>
    <w:rsid w:val="00E04EDD"/>
    <w:rsid w:val="00E04EE1"/>
    <w:rsid w:val="00E04F46"/>
    <w:rsid w:val="00E04F73"/>
    <w:rsid w:val="00E051B0"/>
    <w:rsid w:val="00E0521F"/>
    <w:rsid w:val="00E05277"/>
    <w:rsid w:val="00E053CA"/>
    <w:rsid w:val="00E05513"/>
    <w:rsid w:val="00E05532"/>
    <w:rsid w:val="00E056E2"/>
    <w:rsid w:val="00E0584E"/>
    <w:rsid w:val="00E058FF"/>
    <w:rsid w:val="00E05996"/>
    <w:rsid w:val="00E05A21"/>
    <w:rsid w:val="00E05BAB"/>
    <w:rsid w:val="00E05C57"/>
    <w:rsid w:val="00E05DF2"/>
    <w:rsid w:val="00E05EDE"/>
    <w:rsid w:val="00E05F5C"/>
    <w:rsid w:val="00E0609B"/>
    <w:rsid w:val="00E06243"/>
    <w:rsid w:val="00E06399"/>
    <w:rsid w:val="00E064B0"/>
    <w:rsid w:val="00E0659E"/>
    <w:rsid w:val="00E065CA"/>
    <w:rsid w:val="00E065F5"/>
    <w:rsid w:val="00E06677"/>
    <w:rsid w:val="00E06878"/>
    <w:rsid w:val="00E0694D"/>
    <w:rsid w:val="00E06A49"/>
    <w:rsid w:val="00E06AE2"/>
    <w:rsid w:val="00E06B21"/>
    <w:rsid w:val="00E06C3A"/>
    <w:rsid w:val="00E06DAB"/>
    <w:rsid w:val="00E06DE4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0E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917"/>
    <w:rsid w:val="00E11E71"/>
    <w:rsid w:val="00E11E8C"/>
    <w:rsid w:val="00E11F99"/>
    <w:rsid w:val="00E11FC8"/>
    <w:rsid w:val="00E120E4"/>
    <w:rsid w:val="00E120E6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89A"/>
    <w:rsid w:val="00E1289D"/>
    <w:rsid w:val="00E128CB"/>
    <w:rsid w:val="00E12A82"/>
    <w:rsid w:val="00E12AB6"/>
    <w:rsid w:val="00E12B06"/>
    <w:rsid w:val="00E12C9E"/>
    <w:rsid w:val="00E12E0B"/>
    <w:rsid w:val="00E12E5B"/>
    <w:rsid w:val="00E12FA6"/>
    <w:rsid w:val="00E13111"/>
    <w:rsid w:val="00E1323B"/>
    <w:rsid w:val="00E13280"/>
    <w:rsid w:val="00E134E5"/>
    <w:rsid w:val="00E13886"/>
    <w:rsid w:val="00E13916"/>
    <w:rsid w:val="00E1392C"/>
    <w:rsid w:val="00E139FC"/>
    <w:rsid w:val="00E13AF4"/>
    <w:rsid w:val="00E13B80"/>
    <w:rsid w:val="00E13CEB"/>
    <w:rsid w:val="00E13D4D"/>
    <w:rsid w:val="00E13D8E"/>
    <w:rsid w:val="00E13F61"/>
    <w:rsid w:val="00E1414A"/>
    <w:rsid w:val="00E141E5"/>
    <w:rsid w:val="00E141F0"/>
    <w:rsid w:val="00E1433B"/>
    <w:rsid w:val="00E143A4"/>
    <w:rsid w:val="00E14485"/>
    <w:rsid w:val="00E14759"/>
    <w:rsid w:val="00E14804"/>
    <w:rsid w:val="00E1498E"/>
    <w:rsid w:val="00E14AD0"/>
    <w:rsid w:val="00E14D40"/>
    <w:rsid w:val="00E14DB8"/>
    <w:rsid w:val="00E14EA1"/>
    <w:rsid w:val="00E15011"/>
    <w:rsid w:val="00E150A6"/>
    <w:rsid w:val="00E151AE"/>
    <w:rsid w:val="00E151AF"/>
    <w:rsid w:val="00E15389"/>
    <w:rsid w:val="00E154FD"/>
    <w:rsid w:val="00E15518"/>
    <w:rsid w:val="00E156BD"/>
    <w:rsid w:val="00E15708"/>
    <w:rsid w:val="00E15747"/>
    <w:rsid w:val="00E15876"/>
    <w:rsid w:val="00E159CE"/>
    <w:rsid w:val="00E15DEB"/>
    <w:rsid w:val="00E15E11"/>
    <w:rsid w:val="00E16005"/>
    <w:rsid w:val="00E1608A"/>
    <w:rsid w:val="00E163BC"/>
    <w:rsid w:val="00E164AF"/>
    <w:rsid w:val="00E165C4"/>
    <w:rsid w:val="00E166C3"/>
    <w:rsid w:val="00E16936"/>
    <w:rsid w:val="00E16BD8"/>
    <w:rsid w:val="00E16BFC"/>
    <w:rsid w:val="00E16C6D"/>
    <w:rsid w:val="00E16C73"/>
    <w:rsid w:val="00E16D21"/>
    <w:rsid w:val="00E16F03"/>
    <w:rsid w:val="00E16F77"/>
    <w:rsid w:val="00E17000"/>
    <w:rsid w:val="00E17018"/>
    <w:rsid w:val="00E1711C"/>
    <w:rsid w:val="00E1715A"/>
    <w:rsid w:val="00E171D5"/>
    <w:rsid w:val="00E171D7"/>
    <w:rsid w:val="00E173B7"/>
    <w:rsid w:val="00E173DE"/>
    <w:rsid w:val="00E17709"/>
    <w:rsid w:val="00E17880"/>
    <w:rsid w:val="00E178BA"/>
    <w:rsid w:val="00E1793D"/>
    <w:rsid w:val="00E17B77"/>
    <w:rsid w:val="00E17BAD"/>
    <w:rsid w:val="00E17C6E"/>
    <w:rsid w:val="00E17E6C"/>
    <w:rsid w:val="00E17E78"/>
    <w:rsid w:val="00E17E8C"/>
    <w:rsid w:val="00E17E94"/>
    <w:rsid w:val="00E2021B"/>
    <w:rsid w:val="00E202BB"/>
    <w:rsid w:val="00E202CD"/>
    <w:rsid w:val="00E2035B"/>
    <w:rsid w:val="00E2038C"/>
    <w:rsid w:val="00E20518"/>
    <w:rsid w:val="00E20585"/>
    <w:rsid w:val="00E2079A"/>
    <w:rsid w:val="00E207E7"/>
    <w:rsid w:val="00E208C0"/>
    <w:rsid w:val="00E20C39"/>
    <w:rsid w:val="00E20C50"/>
    <w:rsid w:val="00E20D65"/>
    <w:rsid w:val="00E20EDF"/>
    <w:rsid w:val="00E20FCB"/>
    <w:rsid w:val="00E20FF6"/>
    <w:rsid w:val="00E2109D"/>
    <w:rsid w:val="00E2128F"/>
    <w:rsid w:val="00E21479"/>
    <w:rsid w:val="00E2148B"/>
    <w:rsid w:val="00E21493"/>
    <w:rsid w:val="00E214E9"/>
    <w:rsid w:val="00E21526"/>
    <w:rsid w:val="00E215D3"/>
    <w:rsid w:val="00E21620"/>
    <w:rsid w:val="00E216B5"/>
    <w:rsid w:val="00E2180C"/>
    <w:rsid w:val="00E21A8E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A6D"/>
    <w:rsid w:val="00E22B44"/>
    <w:rsid w:val="00E22B80"/>
    <w:rsid w:val="00E22BEA"/>
    <w:rsid w:val="00E22C86"/>
    <w:rsid w:val="00E22DDF"/>
    <w:rsid w:val="00E22EC8"/>
    <w:rsid w:val="00E22F3E"/>
    <w:rsid w:val="00E22F68"/>
    <w:rsid w:val="00E230AC"/>
    <w:rsid w:val="00E2311B"/>
    <w:rsid w:val="00E2319D"/>
    <w:rsid w:val="00E234B6"/>
    <w:rsid w:val="00E2352C"/>
    <w:rsid w:val="00E23582"/>
    <w:rsid w:val="00E235D8"/>
    <w:rsid w:val="00E235E5"/>
    <w:rsid w:val="00E23781"/>
    <w:rsid w:val="00E238D3"/>
    <w:rsid w:val="00E23BD3"/>
    <w:rsid w:val="00E23C09"/>
    <w:rsid w:val="00E23C1C"/>
    <w:rsid w:val="00E23C9F"/>
    <w:rsid w:val="00E23CC7"/>
    <w:rsid w:val="00E23D45"/>
    <w:rsid w:val="00E23FEE"/>
    <w:rsid w:val="00E23FF6"/>
    <w:rsid w:val="00E24030"/>
    <w:rsid w:val="00E2406C"/>
    <w:rsid w:val="00E240D2"/>
    <w:rsid w:val="00E242C3"/>
    <w:rsid w:val="00E244DF"/>
    <w:rsid w:val="00E24597"/>
    <w:rsid w:val="00E245C1"/>
    <w:rsid w:val="00E248F4"/>
    <w:rsid w:val="00E24AB4"/>
    <w:rsid w:val="00E24B9A"/>
    <w:rsid w:val="00E24D09"/>
    <w:rsid w:val="00E24D9E"/>
    <w:rsid w:val="00E24DC4"/>
    <w:rsid w:val="00E25025"/>
    <w:rsid w:val="00E250F9"/>
    <w:rsid w:val="00E25359"/>
    <w:rsid w:val="00E253C6"/>
    <w:rsid w:val="00E254C5"/>
    <w:rsid w:val="00E2551F"/>
    <w:rsid w:val="00E25531"/>
    <w:rsid w:val="00E255FF"/>
    <w:rsid w:val="00E2591E"/>
    <w:rsid w:val="00E25B9F"/>
    <w:rsid w:val="00E25BB8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366"/>
    <w:rsid w:val="00E27428"/>
    <w:rsid w:val="00E2743F"/>
    <w:rsid w:val="00E27470"/>
    <w:rsid w:val="00E27672"/>
    <w:rsid w:val="00E276EF"/>
    <w:rsid w:val="00E27A66"/>
    <w:rsid w:val="00E27ACB"/>
    <w:rsid w:val="00E27B85"/>
    <w:rsid w:val="00E27CE4"/>
    <w:rsid w:val="00E27F09"/>
    <w:rsid w:val="00E27F1B"/>
    <w:rsid w:val="00E27F9E"/>
    <w:rsid w:val="00E30008"/>
    <w:rsid w:val="00E30078"/>
    <w:rsid w:val="00E300B1"/>
    <w:rsid w:val="00E300F7"/>
    <w:rsid w:val="00E30113"/>
    <w:rsid w:val="00E3011E"/>
    <w:rsid w:val="00E301F7"/>
    <w:rsid w:val="00E30206"/>
    <w:rsid w:val="00E30263"/>
    <w:rsid w:val="00E30417"/>
    <w:rsid w:val="00E30684"/>
    <w:rsid w:val="00E306C4"/>
    <w:rsid w:val="00E307EA"/>
    <w:rsid w:val="00E30933"/>
    <w:rsid w:val="00E3095C"/>
    <w:rsid w:val="00E3096A"/>
    <w:rsid w:val="00E30EF6"/>
    <w:rsid w:val="00E3144C"/>
    <w:rsid w:val="00E314AE"/>
    <w:rsid w:val="00E3158D"/>
    <w:rsid w:val="00E315AF"/>
    <w:rsid w:val="00E315B4"/>
    <w:rsid w:val="00E3163B"/>
    <w:rsid w:val="00E3172D"/>
    <w:rsid w:val="00E31774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5"/>
    <w:rsid w:val="00E31E36"/>
    <w:rsid w:val="00E31EEB"/>
    <w:rsid w:val="00E31F4C"/>
    <w:rsid w:val="00E321DF"/>
    <w:rsid w:val="00E323C4"/>
    <w:rsid w:val="00E323D5"/>
    <w:rsid w:val="00E32934"/>
    <w:rsid w:val="00E329BA"/>
    <w:rsid w:val="00E32D1A"/>
    <w:rsid w:val="00E32E24"/>
    <w:rsid w:val="00E32E57"/>
    <w:rsid w:val="00E32E6C"/>
    <w:rsid w:val="00E32FFF"/>
    <w:rsid w:val="00E33242"/>
    <w:rsid w:val="00E33295"/>
    <w:rsid w:val="00E332C0"/>
    <w:rsid w:val="00E33320"/>
    <w:rsid w:val="00E33475"/>
    <w:rsid w:val="00E3365A"/>
    <w:rsid w:val="00E3377E"/>
    <w:rsid w:val="00E337A1"/>
    <w:rsid w:val="00E338A3"/>
    <w:rsid w:val="00E33917"/>
    <w:rsid w:val="00E33985"/>
    <w:rsid w:val="00E33ABE"/>
    <w:rsid w:val="00E33B0E"/>
    <w:rsid w:val="00E33B83"/>
    <w:rsid w:val="00E33CED"/>
    <w:rsid w:val="00E33EA3"/>
    <w:rsid w:val="00E341A3"/>
    <w:rsid w:val="00E342CA"/>
    <w:rsid w:val="00E342CF"/>
    <w:rsid w:val="00E343D5"/>
    <w:rsid w:val="00E3466F"/>
    <w:rsid w:val="00E3475D"/>
    <w:rsid w:val="00E34783"/>
    <w:rsid w:val="00E347BD"/>
    <w:rsid w:val="00E3484B"/>
    <w:rsid w:val="00E34A6C"/>
    <w:rsid w:val="00E34AF2"/>
    <w:rsid w:val="00E34B5C"/>
    <w:rsid w:val="00E34E6F"/>
    <w:rsid w:val="00E353AF"/>
    <w:rsid w:val="00E35478"/>
    <w:rsid w:val="00E3574C"/>
    <w:rsid w:val="00E3590D"/>
    <w:rsid w:val="00E359F2"/>
    <w:rsid w:val="00E35D3A"/>
    <w:rsid w:val="00E35D46"/>
    <w:rsid w:val="00E35D80"/>
    <w:rsid w:val="00E35EBC"/>
    <w:rsid w:val="00E3615C"/>
    <w:rsid w:val="00E3617D"/>
    <w:rsid w:val="00E3633F"/>
    <w:rsid w:val="00E3635B"/>
    <w:rsid w:val="00E363BF"/>
    <w:rsid w:val="00E3644B"/>
    <w:rsid w:val="00E36450"/>
    <w:rsid w:val="00E364FE"/>
    <w:rsid w:val="00E3669D"/>
    <w:rsid w:val="00E36707"/>
    <w:rsid w:val="00E36736"/>
    <w:rsid w:val="00E3685B"/>
    <w:rsid w:val="00E36D69"/>
    <w:rsid w:val="00E36EF7"/>
    <w:rsid w:val="00E37141"/>
    <w:rsid w:val="00E37290"/>
    <w:rsid w:val="00E373C8"/>
    <w:rsid w:val="00E37418"/>
    <w:rsid w:val="00E37592"/>
    <w:rsid w:val="00E3768C"/>
    <w:rsid w:val="00E37717"/>
    <w:rsid w:val="00E37876"/>
    <w:rsid w:val="00E3792D"/>
    <w:rsid w:val="00E37996"/>
    <w:rsid w:val="00E37B5F"/>
    <w:rsid w:val="00E37BB5"/>
    <w:rsid w:val="00E37C86"/>
    <w:rsid w:val="00E37C8C"/>
    <w:rsid w:val="00E37CF4"/>
    <w:rsid w:val="00E37DB7"/>
    <w:rsid w:val="00E37FB9"/>
    <w:rsid w:val="00E402CE"/>
    <w:rsid w:val="00E4038A"/>
    <w:rsid w:val="00E404B6"/>
    <w:rsid w:val="00E405A7"/>
    <w:rsid w:val="00E405EC"/>
    <w:rsid w:val="00E40A15"/>
    <w:rsid w:val="00E40ABE"/>
    <w:rsid w:val="00E40C06"/>
    <w:rsid w:val="00E40C40"/>
    <w:rsid w:val="00E40DF5"/>
    <w:rsid w:val="00E40E42"/>
    <w:rsid w:val="00E410F8"/>
    <w:rsid w:val="00E41118"/>
    <w:rsid w:val="00E4117A"/>
    <w:rsid w:val="00E415CD"/>
    <w:rsid w:val="00E419AE"/>
    <w:rsid w:val="00E419B6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96"/>
    <w:rsid w:val="00E420DF"/>
    <w:rsid w:val="00E42103"/>
    <w:rsid w:val="00E421A1"/>
    <w:rsid w:val="00E42293"/>
    <w:rsid w:val="00E42381"/>
    <w:rsid w:val="00E42599"/>
    <w:rsid w:val="00E425B9"/>
    <w:rsid w:val="00E42672"/>
    <w:rsid w:val="00E42757"/>
    <w:rsid w:val="00E42851"/>
    <w:rsid w:val="00E428D4"/>
    <w:rsid w:val="00E4293E"/>
    <w:rsid w:val="00E42AD5"/>
    <w:rsid w:val="00E42B11"/>
    <w:rsid w:val="00E42F94"/>
    <w:rsid w:val="00E43268"/>
    <w:rsid w:val="00E433FE"/>
    <w:rsid w:val="00E4353C"/>
    <w:rsid w:val="00E43562"/>
    <w:rsid w:val="00E4362F"/>
    <w:rsid w:val="00E436C7"/>
    <w:rsid w:val="00E43846"/>
    <w:rsid w:val="00E43911"/>
    <w:rsid w:val="00E43C18"/>
    <w:rsid w:val="00E43CBF"/>
    <w:rsid w:val="00E43DDB"/>
    <w:rsid w:val="00E43E70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BEA"/>
    <w:rsid w:val="00E44C20"/>
    <w:rsid w:val="00E44CDF"/>
    <w:rsid w:val="00E44D78"/>
    <w:rsid w:val="00E44E13"/>
    <w:rsid w:val="00E44E85"/>
    <w:rsid w:val="00E45124"/>
    <w:rsid w:val="00E45416"/>
    <w:rsid w:val="00E4544F"/>
    <w:rsid w:val="00E45565"/>
    <w:rsid w:val="00E4557F"/>
    <w:rsid w:val="00E4559A"/>
    <w:rsid w:val="00E455E7"/>
    <w:rsid w:val="00E45640"/>
    <w:rsid w:val="00E4570F"/>
    <w:rsid w:val="00E4581D"/>
    <w:rsid w:val="00E45876"/>
    <w:rsid w:val="00E458DA"/>
    <w:rsid w:val="00E458F0"/>
    <w:rsid w:val="00E45983"/>
    <w:rsid w:val="00E459B2"/>
    <w:rsid w:val="00E459BD"/>
    <w:rsid w:val="00E45A03"/>
    <w:rsid w:val="00E45A1F"/>
    <w:rsid w:val="00E45BB7"/>
    <w:rsid w:val="00E45BEE"/>
    <w:rsid w:val="00E45C0C"/>
    <w:rsid w:val="00E45CA6"/>
    <w:rsid w:val="00E46023"/>
    <w:rsid w:val="00E46176"/>
    <w:rsid w:val="00E46178"/>
    <w:rsid w:val="00E461B3"/>
    <w:rsid w:val="00E4636C"/>
    <w:rsid w:val="00E46378"/>
    <w:rsid w:val="00E465AD"/>
    <w:rsid w:val="00E46764"/>
    <w:rsid w:val="00E467B1"/>
    <w:rsid w:val="00E46992"/>
    <w:rsid w:val="00E46B78"/>
    <w:rsid w:val="00E46D50"/>
    <w:rsid w:val="00E46DE7"/>
    <w:rsid w:val="00E46F71"/>
    <w:rsid w:val="00E46FC7"/>
    <w:rsid w:val="00E47231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0BE"/>
    <w:rsid w:val="00E50336"/>
    <w:rsid w:val="00E505C6"/>
    <w:rsid w:val="00E505D5"/>
    <w:rsid w:val="00E505F1"/>
    <w:rsid w:val="00E50747"/>
    <w:rsid w:val="00E50771"/>
    <w:rsid w:val="00E508F9"/>
    <w:rsid w:val="00E5090A"/>
    <w:rsid w:val="00E50924"/>
    <w:rsid w:val="00E50A1F"/>
    <w:rsid w:val="00E50B40"/>
    <w:rsid w:val="00E50D37"/>
    <w:rsid w:val="00E50FDD"/>
    <w:rsid w:val="00E51000"/>
    <w:rsid w:val="00E5101A"/>
    <w:rsid w:val="00E5117A"/>
    <w:rsid w:val="00E511A5"/>
    <w:rsid w:val="00E511F1"/>
    <w:rsid w:val="00E51384"/>
    <w:rsid w:val="00E513E7"/>
    <w:rsid w:val="00E51401"/>
    <w:rsid w:val="00E515D9"/>
    <w:rsid w:val="00E51654"/>
    <w:rsid w:val="00E516B3"/>
    <w:rsid w:val="00E5198B"/>
    <w:rsid w:val="00E51BD7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916"/>
    <w:rsid w:val="00E52A4E"/>
    <w:rsid w:val="00E52A8B"/>
    <w:rsid w:val="00E52CAA"/>
    <w:rsid w:val="00E52CD7"/>
    <w:rsid w:val="00E52E01"/>
    <w:rsid w:val="00E5303C"/>
    <w:rsid w:val="00E5308F"/>
    <w:rsid w:val="00E531CD"/>
    <w:rsid w:val="00E532FE"/>
    <w:rsid w:val="00E53426"/>
    <w:rsid w:val="00E5345E"/>
    <w:rsid w:val="00E53548"/>
    <w:rsid w:val="00E53642"/>
    <w:rsid w:val="00E5392E"/>
    <w:rsid w:val="00E5394E"/>
    <w:rsid w:val="00E539B3"/>
    <w:rsid w:val="00E53A41"/>
    <w:rsid w:val="00E53AEE"/>
    <w:rsid w:val="00E53B0B"/>
    <w:rsid w:val="00E53D48"/>
    <w:rsid w:val="00E53F0E"/>
    <w:rsid w:val="00E53F99"/>
    <w:rsid w:val="00E53FBA"/>
    <w:rsid w:val="00E54102"/>
    <w:rsid w:val="00E542C7"/>
    <w:rsid w:val="00E54450"/>
    <w:rsid w:val="00E54469"/>
    <w:rsid w:val="00E54607"/>
    <w:rsid w:val="00E54802"/>
    <w:rsid w:val="00E548A2"/>
    <w:rsid w:val="00E54907"/>
    <w:rsid w:val="00E54C25"/>
    <w:rsid w:val="00E54C60"/>
    <w:rsid w:val="00E54E3B"/>
    <w:rsid w:val="00E5503C"/>
    <w:rsid w:val="00E55128"/>
    <w:rsid w:val="00E5520B"/>
    <w:rsid w:val="00E552AC"/>
    <w:rsid w:val="00E552E3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569"/>
    <w:rsid w:val="00E5679E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6B"/>
    <w:rsid w:val="00E574CC"/>
    <w:rsid w:val="00E57589"/>
    <w:rsid w:val="00E576CB"/>
    <w:rsid w:val="00E5775C"/>
    <w:rsid w:val="00E57877"/>
    <w:rsid w:val="00E57953"/>
    <w:rsid w:val="00E5797D"/>
    <w:rsid w:val="00E57B0C"/>
    <w:rsid w:val="00E57FED"/>
    <w:rsid w:val="00E60093"/>
    <w:rsid w:val="00E602D1"/>
    <w:rsid w:val="00E6030F"/>
    <w:rsid w:val="00E60340"/>
    <w:rsid w:val="00E60479"/>
    <w:rsid w:val="00E60605"/>
    <w:rsid w:val="00E607A1"/>
    <w:rsid w:val="00E607CF"/>
    <w:rsid w:val="00E60A14"/>
    <w:rsid w:val="00E60ACC"/>
    <w:rsid w:val="00E60CD6"/>
    <w:rsid w:val="00E60E0D"/>
    <w:rsid w:val="00E60FBB"/>
    <w:rsid w:val="00E610AD"/>
    <w:rsid w:val="00E614F8"/>
    <w:rsid w:val="00E61552"/>
    <w:rsid w:val="00E6160D"/>
    <w:rsid w:val="00E6166A"/>
    <w:rsid w:val="00E61B55"/>
    <w:rsid w:val="00E61BC3"/>
    <w:rsid w:val="00E61CC1"/>
    <w:rsid w:val="00E61F4F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DED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31"/>
    <w:rsid w:val="00E638DD"/>
    <w:rsid w:val="00E6393D"/>
    <w:rsid w:val="00E63961"/>
    <w:rsid w:val="00E63A51"/>
    <w:rsid w:val="00E63ADD"/>
    <w:rsid w:val="00E63B73"/>
    <w:rsid w:val="00E63C88"/>
    <w:rsid w:val="00E64000"/>
    <w:rsid w:val="00E640A7"/>
    <w:rsid w:val="00E643F3"/>
    <w:rsid w:val="00E6451A"/>
    <w:rsid w:val="00E64608"/>
    <w:rsid w:val="00E64839"/>
    <w:rsid w:val="00E648D0"/>
    <w:rsid w:val="00E64A3E"/>
    <w:rsid w:val="00E64B5E"/>
    <w:rsid w:val="00E64D3F"/>
    <w:rsid w:val="00E64ED5"/>
    <w:rsid w:val="00E64F32"/>
    <w:rsid w:val="00E64F42"/>
    <w:rsid w:val="00E65090"/>
    <w:rsid w:val="00E651CE"/>
    <w:rsid w:val="00E6525B"/>
    <w:rsid w:val="00E652E6"/>
    <w:rsid w:val="00E6540A"/>
    <w:rsid w:val="00E656EF"/>
    <w:rsid w:val="00E65772"/>
    <w:rsid w:val="00E65861"/>
    <w:rsid w:val="00E658C4"/>
    <w:rsid w:val="00E658DB"/>
    <w:rsid w:val="00E65A3F"/>
    <w:rsid w:val="00E65A82"/>
    <w:rsid w:val="00E65A8E"/>
    <w:rsid w:val="00E65ACD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9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0C3"/>
    <w:rsid w:val="00E701C4"/>
    <w:rsid w:val="00E7028B"/>
    <w:rsid w:val="00E7031D"/>
    <w:rsid w:val="00E703D6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690"/>
    <w:rsid w:val="00E71795"/>
    <w:rsid w:val="00E718C8"/>
    <w:rsid w:val="00E71B81"/>
    <w:rsid w:val="00E71C49"/>
    <w:rsid w:val="00E71C6B"/>
    <w:rsid w:val="00E71D39"/>
    <w:rsid w:val="00E71E62"/>
    <w:rsid w:val="00E71F63"/>
    <w:rsid w:val="00E71FB0"/>
    <w:rsid w:val="00E72180"/>
    <w:rsid w:val="00E721AF"/>
    <w:rsid w:val="00E724B6"/>
    <w:rsid w:val="00E724FE"/>
    <w:rsid w:val="00E7252E"/>
    <w:rsid w:val="00E728F7"/>
    <w:rsid w:val="00E729E9"/>
    <w:rsid w:val="00E72BE1"/>
    <w:rsid w:val="00E72BE5"/>
    <w:rsid w:val="00E72CA7"/>
    <w:rsid w:val="00E72D09"/>
    <w:rsid w:val="00E72DBB"/>
    <w:rsid w:val="00E72EC4"/>
    <w:rsid w:val="00E72EE0"/>
    <w:rsid w:val="00E73162"/>
    <w:rsid w:val="00E7337A"/>
    <w:rsid w:val="00E734E7"/>
    <w:rsid w:val="00E7351C"/>
    <w:rsid w:val="00E735F2"/>
    <w:rsid w:val="00E736E2"/>
    <w:rsid w:val="00E73792"/>
    <w:rsid w:val="00E73843"/>
    <w:rsid w:val="00E73859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117"/>
    <w:rsid w:val="00E75345"/>
    <w:rsid w:val="00E75371"/>
    <w:rsid w:val="00E753C8"/>
    <w:rsid w:val="00E7547C"/>
    <w:rsid w:val="00E7554D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2E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1E9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75"/>
    <w:rsid w:val="00E805A4"/>
    <w:rsid w:val="00E8068E"/>
    <w:rsid w:val="00E807E3"/>
    <w:rsid w:val="00E808B5"/>
    <w:rsid w:val="00E808EA"/>
    <w:rsid w:val="00E80A17"/>
    <w:rsid w:val="00E80A77"/>
    <w:rsid w:val="00E80C8B"/>
    <w:rsid w:val="00E80D20"/>
    <w:rsid w:val="00E80EEC"/>
    <w:rsid w:val="00E80EF5"/>
    <w:rsid w:val="00E80FB0"/>
    <w:rsid w:val="00E80FFE"/>
    <w:rsid w:val="00E810AF"/>
    <w:rsid w:val="00E810D0"/>
    <w:rsid w:val="00E8136E"/>
    <w:rsid w:val="00E81431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08"/>
    <w:rsid w:val="00E824A4"/>
    <w:rsid w:val="00E825C0"/>
    <w:rsid w:val="00E825C2"/>
    <w:rsid w:val="00E825EA"/>
    <w:rsid w:val="00E8260B"/>
    <w:rsid w:val="00E82650"/>
    <w:rsid w:val="00E82683"/>
    <w:rsid w:val="00E827D6"/>
    <w:rsid w:val="00E8280C"/>
    <w:rsid w:val="00E8291D"/>
    <w:rsid w:val="00E82D2C"/>
    <w:rsid w:val="00E82DCD"/>
    <w:rsid w:val="00E82EBE"/>
    <w:rsid w:val="00E83111"/>
    <w:rsid w:val="00E83171"/>
    <w:rsid w:val="00E83223"/>
    <w:rsid w:val="00E8338B"/>
    <w:rsid w:val="00E833EE"/>
    <w:rsid w:val="00E837BD"/>
    <w:rsid w:val="00E8388E"/>
    <w:rsid w:val="00E838F6"/>
    <w:rsid w:val="00E8394F"/>
    <w:rsid w:val="00E83A4B"/>
    <w:rsid w:val="00E83AA5"/>
    <w:rsid w:val="00E83D22"/>
    <w:rsid w:val="00E83E5A"/>
    <w:rsid w:val="00E83F37"/>
    <w:rsid w:val="00E83FC1"/>
    <w:rsid w:val="00E8410C"/>
    <w:rsid w:val="00E84170"/>
    <w:rsid w:val="00E841A7"/>
    <w:rsid w:val="00E841A9"/>
    <w:rsid w:val="00E841B2"/>
    <w:rsid w:val="00E841D9"/>
    <w:rsid w:val="00E8421E"/>
    <w:rsid w:val="00E84322"/>
    <w:rsid w:val="00E844E1"/>
    <w:rsid w:val="00E846B1"/>
    <w:rsid w:val="00E847C0"/>
    <w:rsid w:val="00E84808"/>
    <w:rsid w:val="00E8499B"/>
    <w:rsid w:val="00E84A0E"/>
    <w:rsid w:val="00E84B3D"/>
    <w:rsid w:val="00E84BA9"/>
    <w:rsid w:val="00E84CBE"/>
    <w:rsid w:val="00E84D92"/>
    <w:rsid w:val="00E84E9A"/>
    <w:rsid w:val="00E84EB8"/>
    <w:rsid w:val="00E84F93"/>
    <w:rsid w:val="00E85087"/>
    <w:rsid w:val="00E8514B"/>
    <w:rsid w:val="00E8526A"/>
    <w:rsid w:val="00E85271"/>
    <w:rsid w:val="00E85368"/>
    <w:rsid w:val="00E85396"/>
    <w:rsid w:val="00E856CA"/>
    <w:rsid w:val="00E85761"/>
    <w:rsid w:val="00E857F7"/>
    <w:rsid w:val="00E858CA"/>
    <w:rsid w:val="00E858EA"/>
    <w:rsid w:val="00E8591E"/>
    <w:rsid w:val="00E85CA9"/>
    <w:rsid w:val="00E85D10"/>
    <w:rsid w:val="00E85F87"/>
    <w:rsid w:val="00E860C8"/>
    <w:rsid w:val="00E862CC"/>
    <w:rsid w:val="00E862D4"/>
    <w:rsid w:val="00E862E2"/>
    <w:rsid w:val="00E8644A"/>
    <w:rsid w:val="00E86564"/>
    <w:rsid w:val="00E86772"/>
    <w:rsid w:val="00E86872"/>
    <w:rsid w:val="00E868CC"/>
    <w:rsid w:val="00E86935"/>
    <w:rsid w:val="00E86A5E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B3"/>
    <w:rsid w:val="00E872EE"/>
    <w:rsid w:val="00E874BA"/>
    <w:rsid w:val="00E87567"/>
    <w:rsid w:val="00E878D9"/>
    <w:rsid w:val="00E87944"/>
    <w:rsid w:val="00E87AD6"/>
    <w:rsid w:val="00E87AD9"/>
    <w:rsid w:val="00E87D0D"/>
    <w:rsid w:val="00E87D5E"/>
    <w:rsid w:val="00E87F1B"/>
    <w:rsid w:val="00E87F80"/>
    <w:rsid w:val="00E90025"/>
    <w:rsid w:val="00E90087"/>
    <w:rsid w:val="00E901E7"/>
    <w:rsid w:val="00E90263"/>
    <w:rsid w:val="00E90317"/>
    <w:rsid w:val="00E903F5"/>
    <w:rsid w:val="00E90451"/>
    <w:rsid w:val="00E90455"/>
    <w:rsid w:val="00E90589"/>
    <w:rsid w:val="00E90840"/>
    <w:rsid w:val="00E90A29"/>
    <w:rsid w:val="00E90AD5"/>
    <w:rsid w:val="00E90E6A"/>
    <w:rsid w:val="00E912DF"/>
    <w:rsid w:val="00E912E6"/>
    <w:rsid w:val="00E916B5"/>
    <w:rsid w:val="00E9184C"/>
    <w:rsid w:val="00E91879"/>
    <w:rsid w:val="00E918CA"/>
    <w:rsid w:val="00E91A2C"/>
    <w:rsid w:val="00E91B25"/>
    <w:rsid w:val="00E91BB3"/>
    <w:rsid w:val="00E91C2B"/>
    <w:rsid w:val="00E91D31"/>
    <w:rsid w:val="00E91D4D"/>
    <w:rsid w:val="00E91D74"/>
    <w:rsid w:val="00E91F0E"/>
    <w:rsid w:val="00E91F8B"/>
    <w:rsid w:val="00E91F90"/>
    <w:rsid w:val="00E9215C"/>
    <w:rsid w:val="00E92548"/>
    <w:rsid w:val="00E925BF"/>
    <w:rsid w:val="00E925EE"/>
    <w:rsid w:val="00E92648"/>
    <w:rsid w:val="00E926BD"/>
    <w:rsid w:val="00E928B2"/>
    <w:rsid w:val="00E92BA3"/>
    <w:rsid w:val="00E92D09"/>
    <w:rsid w:val="00E92D8B"/>
    <w:rsid w:val="00E92FEE"/>
    <w:rsid w:val="00E930D3"/>
    <w:rsid w:val="00E933D9"/>
    <w:rsid w:val="00E93629"/>
    <w:rsid w:val="00E9367C"/>
    <w:rsid w:val="00E936E4"/>
    <w:rsid w:val="00E93751"/>
    <w:rsid w:val="00E938B3"/>
    <w:rsid w:val="00E93A04"/>
    <w:rsid w:val="00E93C4F"/>
    <w:rsid w:val="00E93F27"/>
    <w:rsid w:val="00E93F3E"/>
    <w:rsid w:val="00E940EE"/>
    <w:rsid w:val="00E942B4"/>
    <w:rsid w:val="00E9432E"/>
    <w:rsid w:val="00E9464A"/>
    <w:rsid w:val="00E9471C"/>
    <w:rsid w:val="00E94758"/>
    <w:rsid w:val="00E948D1"/>
    <w:rsid w:val="00E9498D"/>
    <w:rsid w:val="00E94CCA"/>
    <w:rsid w:val="00E94D9C"/>
    <w:rsid w:val="00E94F3B"/>
    <w:rsid w:val="00E94FFB"/>
    <w:rsid w:val="00E951CD"/>
    <w:rsid w:val="00E951D0"/>
    <w:rsid w:val="00E951DC"/>
    <w:rsid w:val="00E9525D"/>
    <w:rsid w:val="00E95280"/>
    <w:rsid w:val="00E95362"/>
    <w:rsid w:val="00E95402"/>
    <w:rsid w:val="00E954F0"/>
    <w:rsid w:val="00E955CD"/>
    <w:rsid w:val="00E95608"/>
    <w:rsid w:val="00E956B5"/>
    <w:rsid w:val="00E957DE"/>
    <w:rsid w:val="00E95BBC"/>
    <w:rsid w:val="00E95D70"/>
    <w:rsid w:val="00E95F32"/>
    <w:rsid w:val="00E9602A"/>
    <w:rsid w:val="00E960AB"/>
    <w:rsid w:val="00E960D9"/>
    <w:rsid w:val="00E962B7"/>
    <w:rsid w:val="00E96346"/>
    <w:rsid w:val="00E9638D"/>
    <w:rsid w:val="00E9644F"/>
    <w:rsid w:val="00E9655F"/>
    <w:rsid w:val="00E965C8"/>
    <w:rsid w:val="00E96905"/>
    <w:rsid w:val="00E96936"/>
    <w:rsid w:val="00E96BD8"/>
    <w:rsid w:val="00E96DB2"/>
    <w:rsid w:val="00E96E24"/>
    <w:rsid w:val="00E96E38"/>
    <w:rsid w:val="00E972CE"/>
    <w:rsid w:val="00E9746D"/>
    <w:rsid w:val="00E97564"/>
    <w:rsid w:val="00E97A62"/>
    <w:rsid w:val="00E97BC0"/>
    <w:rsid w:val="00E97C2C"/>
    <w:rsid w:val="00E97D10"/>
    <w:rsid w:val="00E97E35"/>
    <w:rsid w:val="00E97E72"/>
    <w:rsid w:val="00E97E90"/>
    <w:rsid w:val="00E97FFC"/>
    <w:rsid w:val="00EA022B"/>
    <w:rsid w:val="00EA0286"/>
    <w:rsid w:val="00EA0303"/>
    <w:rsid w:val="00EA03A1"/>
    <w:rsid w:val="00EA05EA"/>
    <w:rsid w:val="00EA0600"/>
    <w:rsid w:val="00EA079B"/>
    <w:rsid w:val="00EA08BA"/>
    <w:rsid w:val="00EA0A02"/>
    <w:rsid w:val="00EA0B20"/>
    <w:rsid w:val="00EA0C1D"/>
    <w:rsid w:val="00EA0D98"/>
    <w:rsid w:val="00EA0E12"/>
    <w:rsid w:val="00EA0E2C"/>
    <w:rsid w:val="00EA10F6"/>
    <w:rsid w:val="00EA126D"/>
    <w:rsid w:val="00EA1315"/>
    <w:rsid w:val="00EA16F6"/>
    <w:rsid w:val="00EA1730"/>
    <w:rsid w:val="00EA189B"/>
    <w:rsid w:val="00EA1971"/>
    <w:rsid w:val="00EA1A94"/>
    <w:rsid w:val="00EA1D9B"/>
    <w:rsid w:val="00EA1F43"/>
    <w:rsid w:val="00EA20A1"/>
    <w:rsid w:val="00EA22D6"/>
    <w:rsid w:val="00EA25AE"/>
    <w:rsid w:val="00EA2643"/>
    <w:rsid w:val="00EA264B"/>
    <w:rsid w:val="00EA26F8"/>
    <w:rsid w:val="00EA276F"/>
    <w:rsid w:val="00EA27B9"/>
    <w:rsid w:val="00EA2903"/>
    <w:rsid w:val="00EA294D"/>
    <w:rsid w:val="00EA296C"/>
    <w:rsid w:val="00EA2A0E"/>
    <w:rsid w:val="00EA2A9C"/>
    <w:rsid w:val="00EA2AD7"/>
    <w:rsid w:val="00EA2C32"/>
    <w:rsid w:val="00EA2CD3"/>
    <w:rsid w:val="00EA2E49"/>
    <w:rsid w:val="00EA3024"/>
    <w:rsid w:val="00EA3300"/>
    <w:rsid w:val="00EA33CE"/>
    <w:rsid w:val="00EA361C"/>
    <w:rsid w:val="00EA3648"/>
    <w:rsid w:val="00EA3738"/>
    <w:rsid w:val="00EA373E"/>
    <w:rsid w:val="00EA3747"/>
    <w:rsid w:val="00EA387B"/>
    <w:rsid w:val="00EA3A2A"/>
    <w:rsid w:val="00EA3C02"/>
    <w:rsid w:val="00EA3C94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0D4"/>
    <w:rsid w:val="00EA510C"/>
    <w:rsid w:val="00EA54F4"/>
    <w:rsid w:val="00EA5540"/>
    <w:rsid w:val="00EA55C1"/>
    <w:rsid w:val="00EA577F"/>
    <w:rsid w:val="00EA58CD"/>
    <w:rsid w:val="00EA5931"/>
    <w:rsid w:val="00EA5D75"/>
    <w:rsid w:val="00EA5E15"/>
    <w:rsid w:val="00EA5ECA"/>
    <w:rsid w:val="00EA600D"/>
    <w:rsid w:val="00EA61E9"/>
    <w:rsid w:val="00EA62EA"/>
    <w:rsid w:val="00EA6329"/>
    <w:rsid w:val="00EA655E"/>
    <w:rsid w:val="00EA66BD"/>
    <w:rsid w:val="00EA6827"/>
    <w:rsid w:val="00EA684C"/>
    <w:rsid w:val="00EA690B"/>
    <w:rsid w:val="00EA6934"/>
    <w:rsid w:val="00EA69FC"/>
    <w:rsid w:val="00EA6A0E"/>
    <w:rsid w:val="00EA6AF3"/>
    <w:rsid w:val="00EA6BFB"/>
    <w:rsid w:val="00EA6CE5"/>
    <w:rsid w:val="00EA6D8B"/>
    <w:rsid w:val="00EA6FA9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74A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784"/>
    <w:rsid w:val="00EB07CF"/>
    <w:rsid w:val="00EB09C5"/>
    <w:rsid w:val="00EB0A9D"/>
    <w:rsid w:val="00EB0CAB"/>
    <w:rsid w:val="00EB0DC8"/>
    <w:rsid w:val="00EB0E33"/>
    <w:rsid w:val="00EB0FDC"/>
    <w:rsid w:val="00EB0FFF"/>
    <w:rsid w:val="00EB128B"/>
    <w:rsid w:val="00EB1309"/>
    <w:rsid w:val="00EB1373"/>
    <w:rsid w:val="00EB1429"/>
    <w:rsid w:val="00EB14A2"/>
    <w:rsid w:val="00EB14E3"/>
    <w:rsid w:val="00EB1502"/>
    <w:rsid w:val="00EB16AB"/>
    <w:rsid w:val="00EB1762"/>
    <w:rsid w:val="00EB1786"/>
    <w:rsid w:val="00EB17C9"/>
    <w:rsid w:val="00EB1A72"/>
    <w:rsid w:val="00EB1B0F"/>
    <w:rsid w:val="00EB1B30"/>
    <w:rsid w:val="00EB1D48"/>
    <w:rsid w:val="00EB1E62"/>
    <w:rsid w:val="00EB20D6"/>
    <w:rsid w:val="00EB2173"/>
    <w:rsid w:val="00EB226D"/>
    <w:rsid w:val="00EB22A9"/>
    <w:rsid w:val="00EB2302"/>
    <w:rsid w:val="00EB2497"/>
    <w:rsid w:val="00EB25A5"/>
    <w:rsid w:val="00EB2624"/>
    <w:rsid w:val="00EB2956"/>
    <w:rsid w:val="00EB29CB"/>
    <w:rsid w:val="00EB2A44"/>
    <w:rsid w:val="00EB2B62"/>
    <w:rsid w:val="00EB2E24"/>
    <w:rsid w:val="00EB2E5D"/>
    <w:rsid w:val="00EB2ED5"/>
    <w:rsid w:val="00EB2F71"/>
    <w:rsid w:val="00EB3006"/>
    <w:rsid w:val="00EB307D"/>
    <w:rsid w:val="00EB30B2"/>
    <w:rsid w:val="00EB30EE"/>
    <w:rsid w:val="00EB31AE"/>
    <w:rsid w:val="00EB3263"/>
    <w:rsid w:val="00EB3326"/>
    <w:rsid w:val="00EB3458"/>
    <w:rsid w:val="00EB35B7"/>
    <w:rsid w:val="00EB35DB"/>
    <w:rsid w:val="00EB369C"/>
    <w:rsid w:val="00EB369F"/>
    <w:rsid w:val="00EB3706"/>
    <w:rsid w:val="00EB391D"/>
    <w:rsid w:val="00EB3967"/>
    <w:rsid w:val="00EB3A12"/>
    <w:rsid w:val="00EB3ACE"/>
    <w:rsid w:val="00EB3B8F"/>
    <w:rsid w:val="00EB3C5B"/>
    <w:rsid w:val="00EB3DE9"/>
    <w:rsid w:val="00EB3DEE"/>
    <w:rsid w:val="00EB3E95"/>
    <w:rsid w:val="00EB402B"/>
    <w:rsid w:val="00EB405A"/>
    <w:rsid w:val="00EB4134"/>
    <w:rsid w:val="00EB418E"/>
    <w:rsid w:val="00EB432D"/>
    <w:rsid w:val="00EB43CE"/>
    <w:rsid w:val="00EB4464"/>
    <w:rsid w:val="00EB46D1"/>
    <w:rsid w:val="00EB4A7A"/>
    <w:rsid w:val="00EB4B46"/>
    <w:rsid w:val="00EB4CA1"/>
    <w:rsid w:val="00EB4DE7"/>
    <w:rsid w:val="00EB4DEE"/>
    <w:rsid w:val="00EB4E6A"/>
    <w:rsid w:val="00EB514A"/>
    <w:rsid w:val="00EB5234"/>
    <w:rsid w:val="00EB5253"/>
    <w:rsid w:val="00EB5334"/>
    <w:rsid w:val="00EB5406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747"/>
    <w:rsid w:val="00EB690F"/>
    <w:rsid w:val="00EB6B26"/>
    <w:rsid w:val="00EB6CAA"/>
    <w:rsid w:val="00EB6CC2"/>
    <w:rsid w:val="00EB6EC0"/>
    <w:rsid w:val="00EB6F17"/>
    <w:rsid w:val="00EB6F28"/>
    <w:rsid w:val="00EB6F92"/>
    <w:rsid w:val="00EB70A4"/>
    <w:rsid w:val="00EB70B0"/>
    <w:rsid w:val="00EB711F"/>
    <w:rsid w:val="00EB7138"/>
    <w:rsid w:val="00EB7184"/>
    <w:rsid w:val="00EB71CD"/>
    <w:rsid w:val="00EB7223"/>
    <w:rsid w:val="00EB7257"/>
    <w:rsid w:val="00EB735E"/>
    <w:rsid w:val="00EB736F"/>
    <w:rsid w:val="00EB738F"/>
    <w:rsid w:val="00EB73AC"/>
    <w:rsid w:val="00EB73FB"/>
    <w:rsid w:val="00EB7438"/>
    <w:rsid w:val="00EB74A1"/>
    <w:rsid w:val="00EB74A8"/>
    <w:rsid w:val="00EB74E4"/>
    <w:rsid w:val="00EB74E5"/>
    <w:rsid w:val="00EB750E"/>
    <w:rsid w:val="00EB77D1"/>
    <w:rsid w:val="00EB7994"/>
    <w:rsid w:val="00EB7CC1"/>
    <w:rsid w:val="00EB7DA7"/>
    <w:rsid w:val="00EB7DD9"/>
    <w:rsid w:val="00EB7DE3"/>
    <w:rsid w:val="00EC012F"/>
    <w:rsid w:val="00EC02EB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232"/>
    <w:rsid w:val="00EC137A"/>
    <w:rsid w:val="00EC1452"/>
    <w:rsid w:val="00EC1457"/>
    <w:rsid w:val="00EC1499"/>
    <w:rsid w:val="00EC1556"/>
    <w:rsid w:val="00EC1570"/>
    <w:rsid w:val="00EC166D"/>
    <w:rsid w:val="00EC1753"/>
    <w:rsid w:val="00EC1936"/>
    <w:rsid w:val="00EC1950"/>
    <w:rsid w:val="00EC19E8"/>
    <w:rsid w:val="00EC1A8B"/>
    <w:rsid w:val="00EC1CD2"/>
    <w:rsid w:val="00EC1E36"/>
    <w:rsid w:val="00EC1E78"/>
    <w:rsid w:val="00EC1ED4"/>
    <w:rsid w:val="00EC1FEB"/>
    <w:rsid w:val="00EC204A"/>
    <w:rsid w:val="00EC20D2"/>
    <w:rsid w:val="00EC2211"/>
    <w:rsid w:val="00EC22C6"/>
    <w:rsid w:val="00EC22E4"/>
    <w:rsid w:val="00EC2510"/>
    <w:rsid w:val="00EC2789"/>
    <w:rsid w:val="00EC282C"/>
    <w:rsid w:val="00EC290F"/>
    <w:rsid w:val="00EC2BF0"/>
    <w:rsid w:val="00EC2CCF"/>
    <w:rsid w:val="00EC2D52"/>
    <w:rsid w:val="00EC2E4D"/>
    <w:rsid w:val="00EC2F03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94E"/>
    <w:rsid w:val="00EC3AF6"/>
    <w:rsid w:val="00EC3B24"/>
    <w:rsid w:val="00EC3D09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CE9"/>
    <w:rsid w:val="00EC4D38"/>
    <w:rsid w:val="00EC524F"/>
    <w:rsid w:val="00EC531F"/>
    <w:rsid w:val="00EC533C"/>
    <w:rsid w:val="00EC53D1"/>
    <w:rsid w:val="00EC5479"/>
    <w:rsid w:val="00EC561B"/>
    <w:rsid w:val="00EC57A0"/>
    <w:rsid w:val="00EC5885"/>
    <w:rsid w:val="00EC5A3B"/>
    <w:rsid w:val="00EC5B1F"/>
    <w:rsid w:val="00EC5BA0"/>
    <w:rsid w:val="00EC5DC8"/>
    <w:rsid w:val="00EC5E1D"/>
    <w:rsid w:val="00EC5EC6"/>
    <w:rsid w:val="00EC5F26"/>
    <w:rsid w:val="00EC604C"/>
    <w:rsid w:val="00EC614B"/>
    <w:rsid w:val="00EC63B9"/>
    <w:rsid w:val="00EC63BF"/>
    <w:rsid w:val="00EC641C"/>
    <w:rsid w:val="00EC66BF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81"/>
    <w:rsid w:val="00EC7F9E"/>
    <w:rsid w:val="00EC7FF7"/>
    <w:rsid w:val="00ED0062"/>
    <w:rsid w:val="00ED0424"/>
    <w:rsid w:val="00ED0440"/>
    <w:rsid w:val="00ED0467"/>
    <w:rsid w:val="00ED04ED"/>
    <w:rsid w:val="00ED06C2"/>
    <w:rsid w:val="00ED0890"/>
    <w:rsid w:val="00ED0A57"/>
    <w:rsid w:val="00ED0B16"/>
    <w:rsid w:val="00ED0C8D"/>
    <w:rsid w:val="00ED0DD6"/>
    <w:rsid w:val="00ED10B8"/>
    <w:rsid w:val="00ED128E"/>
    <w:rsid w:val="00ED13F8"/>
    <w:rsid w:val="00ED1429"/>
    <w:rsid w:val="00ED14C9"/>
    <w:rsid w:val="00ED15B0"/>
    <w:rsid w:val="00ED15C3"/>
    <w:rsid w:val="00ED16AF"/>
    <w:rsid w:val="00ED173B"/>
    <w:rsid w:val="00ED17E3"/>
    <w:rsid w:val="00ED1864"/>
    <w:rsid w:val="00ED1903"/>
    <w:rsid w:val="00ED1A65"/>
    <w:rsid w:val="00ED1A67"/>
    <w:rsid w:val="00ED1B0E"/>
    <w:rsid w:val="00ED1BC5"/>
    <w:rsid w:val="00ED1D9A"/>
    <w:rsid w:val="00ED1DD3"/>
    <w:rsid w:val="00ED1DDA"/>
    <w:rsid w:val="00ED1E32"/>
    <w:rsid w:val="00ED234C"/>
    <w:rsid w:val="00ED2467"/>
    <w:rsid w:val="00ED252A"/>
    <w:rsid w:val="00ED261F"/>
    <w:rsid w:val="00ED2888"/>
    <w:rsid w:val="00ED288C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8B9"/>
    <w:rsid w:val="00ED38E6"/>
    <w:rsid w:val="00ED390C"/>
    <w:rsid w:val="00ED3AE2"/>
    <w:rsid w:val="00ED3C00"/>
    <w:rsid w:val="00ED3C5F"/>
    <w:rsid w:val="00ED3D0F"/>
    <w:rsid w:val="00ED3D85"/>
    <w:rsid w:val="00ED3EE9"/>
    <w:rsid w:val="00ED3F9F"/>
    <w:rsid w:val="00ED3FD5"/>
    <w:rsid w:val="00ED4084"/>
    <w:rsid w:val="00ED4168"/>
    <w:rsid w:val="00ED41DA"/>
    <w:rsid w:val="00ED41E4"/>
    <w:rsid w:val="00ED43CF"/>
    <w:rsid w:val="00ED461A"/>
    <w:rsid w:val="00ED469B"/>
    <w:rsid w:val="00ED46B6"/>
    <w:rsid w:val="00ED4726"/>
    <w:rsid w:val="00ED4770"/>
    <w:rsid w:val="00ED4901"/>
    <w:rsid w:val="00ED4A04"/>
    <w:rsid w:val="00ED4D9A"/>
    <w:rsid w:val="00ED4E6A"/>
    <w:rsid w:val="00ED4E7C"/>
    <w:rsid w:val="00ED4EFE"/>
    <w:rsid w:val="00ED4F1B"/>
    <w:rsid w:val="00ED4F21"/>
    <w:rsid w:val="00ED50C6"/>
    <w:rsid w:val="00ED51F7"/>
    <w:rsid w:val="00ED51FC"/>
    <w:rsid w:val="00ED5543"/>
    <w:rsid w:val="00ED55BE"/>
    <w:rsid w:val="00ED579F"/>
    <w:rsid w:val="00ED57C7"/>
    <w:rsid w:val="00ED58C5"/>
    <w:rsid w:val="00ED5AAA"/>
    <w:rsid w:val="00ED5ADC"/>
    <w:rsid w:val="00ED5BB2"/>
    <w:rsid w:val="00ED5BB3"/>
    <w:rsid w:val="00ED5C34"/>
    <w:rsid w:val="00ED5C5E"/>
    <w:rsid w:val="00ED5D61"/>
    <w:rsid w:val="00ED5F34"/>
    <w:rsid w:val="00ED604D"/>
    <w:rsid w:val="00ED6111"/>
    <w:rsid w:val="00ED61B7"/>
    <w:rsid w:val="00ED6208"/>
    <w:rsid w:val="00ED6323"/>
    <w:rsid w:val="00ED6405"/>
    <w:rsid w:val="00ED6501"/>
    <w:rsid w:val="00ED6620"/>
    <w:rsid w:val="00ED6688"/>
    <w:rsid w:val="00ED6790"/>
    <w:rsid w:val="00ED67BB"/>
    <w:rsid w:val="00ED68E5"/>
    <w:rsid w:val="00ED693C"/>
    <w:rsid w:val="00ED6C10"/>
    <w:rsid w:val="00ED6CE8"/>
    <w:rsid w:val="00ED6E50"/>
    <w:rsid w:val="00ED6EFE"/>
    <w:rsid w:val="00ED6F53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D7E97"/>
    <w:rsid w:val="00ED7ECB"/>
    <w:rsid w:val="00EE00E5"/>
    <w:rsid w:val="00EE014D"/>
    <w:rsid w:val="00EE0240"/>
    <w:rsid w:val="00EE0244"/>
    <w:rsid w:val="00EE03C6"/>
    <w:rsid w:val="00EE0821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0EF"/>
    <w:rsid w:val="00EE13CF"/>
    <w:rsid w:val="00EE156D"/>
    <w:rsid w:val="00EE1586"/>
    <w:rsid w:val="00EE15D5"/>
    <w:rsid w:val="00EE1667"/>
    <w:rsid w:val="00EE1777"/>
    <w:rsid w:val="00EE1A82"/>
    <w:rsid w:val="00EE1AB6"/>
    <w:rsid w:val="00EE1B6B"/>
    <w:rsid w:val="00EE1B6E"/>
    <w:rsid w:val="00EE1B83"/>
    <w:rsid w:val="00EE1B8F"/>
    <w:rsid w:val="00EE1BB9"/>
    <w:rsid w:val="00EE1C43"/>
    <w:rsid w:val="00EE1CDE"/>
    <w:rsid w:val="00EE1CE8"/>
    <w:rsid w:val="00EE1D87"/>
    <w:rsid w:val="00EE1DA8"/>
    <w:rsid w:val="00EE1EA8"/>
    <w:rsid w:val="00EE20AA"/>
    <w:rsid w:val="00EE217C"/>
    <w:rsid w:val="00EE2189"/>
    <w:rsid w:val="00EE225F"/>
    <w:rsid w:val="00EE2427"/>
    <w:rsid w:val="00EE24AC"/>
    <w:rsid w:val="00EE276B"/>
    <w:rsid w:val="00EE28DD"/>
    <w:rsid w:val="00EE295C"/>
    <w:rsid w:val="00EE2A90"/>
    <w:rsid w:val="00EE2F7A"/>
    <w:rsid w:val="00EE2FAC"/>
    <w:rsid w:val="00EE2FB0"/>
    <w:rsid w:val="00EE31DA"/>
    <w:rsid w:val="00EE326B"/>
    <w:rsid w:val="00EE326C"/>
    <w:rsid w:val="00EE3461"/>
    <w:rsid w:val="00EE3499"/>
    <w:rsid w:val="00EE3673"/>
    <w:rsid w:val="00EE3AB9"/>
    <w:rsid w:val="00EE3C04"/>
    <w:rsid w:val="00EE3D83"/>
    <w:rsid w:val="00EE3E35"/>
    <w:rsid w:val="00EE3F17"/>
    <w:rsid w:val="00EE413A"/>
    <w:rsid w:val="00EE422A"/>
    <w:rsid w:val="00EE4632"/>
    <w:rsid w:val="00EE4644"/>
    <w:rsid w:val="00EE4667"/>
    <w:rsid w:val="00EE471B"/>
    <w:rsid w:val="00EE48BB"/>
    <w:rsid w:val="00EE49DA"/>
    <w:rsid w:val="00EE4A35"/>
    <w:rsid w:val="00EE4AFC"/>
    <w:rsid w:val="00EE4CEA"/>
    <w:rsid w:val="00EE50B3"/>
    <w:rsid w:val="00EE51A7"/>
    <w:rsid w:val="00EE5897"/>
    <w:rsid w:val="00EE58D2"/>
    <w:rsid w:val="00EE598F"/>
    <w:rsid w:val="00EE59B2"/>
    <w:rsid w:val="00EE59CA"/>
    <w:rsid w:val="00EE5B58"/>
    <w:rsid w:val="00EE5DA9"/>
    <w:rsid w:val="00EE5DC0"/>
    <w:rsid w:val="00EE5FA2"/>
    <w:rsid w:val="00EE6044"/>
    <w:rsid w:val="00EE61C9"/>
    <w:rsid w:val="00EE6231"/>
    <w:rsid w:val="00EE6303"/>
    <w:rsid w:val="00EE6431"/>
    <w:rsid w:val="00EE6447"/>
    <w:rsid w:val="00EE644A"/>
    <w:rsid w:val="00EE6761"/>
    <w:rsid w:val="00EE6782"/>
    <w:rsid w:val="00EE67D8"/>
    <w:rsid w:val="00EE687C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954"/>
    <w:rsid w:val="00EE7A02"/>
    <w:rsid w:val="00EE7AA6"/>
    <w:rsid w:val="00EE7BE9"/>
    <w:rsid w:val="00EF02F1"/>
    <w:rsid w:val="00EF0419"/>
    <w:rsid w:val="00EF06A4"/>
    <w:rsid w:val="00EF07A1"/>
    <w:rsid w:val="00EF0803"/>
    <w:rsid w:val="00EF08D5"/>
    <w:rsid w:val="00EF0AAF"/>
    <w:rsid w:val="00EF0DC8"/>
    <w:rsid w:val="00EF115C"/>
    <w:rsid w:val="00EF1242"/>
    <w:rsid w:val="00EF12C0"/>
    <w:rsid w:val="00EF137E"/>
    <w:rsid w:val="00EF13A7"/>
    <w:rsid w:val="00EF13C3"/>
    <w:rsid w:val="00EF16A9"/>
    <w:rsid w:val="00EF1836"/>
    <w:rsid w:val="00EF1896"/>
    <w:rsid w:val="00EF18D0"/>
    <w:rsid w:val="00EF191B"/>
    <w:rsid w:val="00EF1B3E"/>
    <w:rsid w:val="00EF1C41"/>
    <w:rsid w:val="00EF1C80"/>
    <w:rsid w:val="00EF1CAB"/>
    <w:rsid w:val="00EF1D1F"/>
    <w:rsid w:val="00EF1D34"/>
    <w:rsid w:val="00EF1DC0"/>
    <w:rsid w:val="00EF1DFA"/>
    <w:rsid w:val="00EF1E9E"/>
    <w:rsid w:val="00EF1F83"/>
    <w:rsid w:val="00EF208C"/>
    <w:rsid w:val="00EF2307"/>
    <w:rsid w:val="00EF2955"/>
    <w:rsid w:val="00EF29C2"/>
    <w:rsid w:val="00EF2B09"/>
    <w:rsid w:val="00EF2B24"/>
    <w:rsid w:val="00EF2C35"/>
    <w:rsid w:val="00EF2D6F"/>
    <w:rsid w:val="00EF2F65"/>
    <w:rsid w:val="00EF301E"/>
    <w:rsid w:val="00EF3145"/>
    <w:rsid w:val="00EF31AF"/>
    <w:rsid w:val="00EF333A"/>
    <w:rsid w:val="00EF3388"/>
    <w:rsid w:val="00EF3394"/>
    <w:rsid w:val="00EF33E2"/>
    <w:rsid w:val="00EF3416"/>
    <w:rsid w:val="00EF3464"/>
    <w:rsid w:val="00EF346E"/>
    <w:rsid w:val="00EF359A"/>
    <w:rsid w:val="00EF35C7"/>
    <w:rsid w:val="00EF36CF"/>
    <w:rsid w:val="00EF36E8"/>
    <w:rsid w:val="00EF37E0"/>
    <w:rsid w:val="00EF3956"/>
    <w:rsid w:val="00EF3B78"/>
    <w:rsid w:val="00EF3C94"/>
    <w:rsid w:val="00EF3CEB"/>
    <w:rsid w:val="00EF3E29"/>
    <w:rsid w:val="00EF3E3B"/>
    <w:rsid w:val="00EF3F10"/>
    <w:rsid w:val="00EF457D"/>
    <w:rsid w:val="00EF4662"/>
    <w:rsid w:val="00EF4767"/>
    <w:rsid w:val="00EF4772"/>
    <w:rsid w:val="00EF48D5"/>
    <w:rsid w:val="00EF4934"/>
    <w:rsid w:val="00EF4A18"/>
    <w:rsid w:val="00EF4AAE"/>
    <w:rsid w:val="00EF4B04"/>
    <w:rsid w:val="00EF4B59"/>
    <w:rsid w:val="00EF4B8B"/>
    <w:rsid w:val="00EF4BB3"/>
    <w:rsid w:val="00EF4BE8"/>
    <w:rsid w:val="00EF4C43"/>
    <w:rsid w:val="00EF4C8D"/>
    <w:rsid w:val="00EF4D19"/>
    <w:rsid w:val="00EF4E72"/>
    <w:rsid w:val="00EF4F3D"/>
    <w:rsid w:val="00EF4F63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AA9"/>
    <w:rsid w:val="00EF5C74"/>
    <w:rsid w:val="00EF5DF1"/>
    <w:rsid w:val="00EF5ED4"/>
    <w:rsid w:val="00EF5FA0"/>
    <w:rsid w:val="00EF6081"/>
    <w:rsid w:val="00EF6099"/>
    <w:rsid w:val="00EF61E4"/>
    <w:rsid w:val="00EF634F"/>
    <w:rsid w:val="00EF644E"/>
    <w:rsid w:val="00EF6701"/>
    <w:rsid w:val="00EF6969"/>
    <w:rsid w:val="00EF6D42"/>
    <w:rsid w:val="00EF6E4D"/>
    <w:rsid w:val="00EF6E97"/>
    <w:rsid w:val="00EF6ED7"/>
    <w:rsid w:val="00EF7312"/>
    <w:rsid w:val="00EF734B"/>
    <w:rsid w:val="00EF741F"/>
    <w:rsid w:val="00EF7438"/>
    <w:rsid w:val="00EF744F"/>
    <w:rsid w:val="00EF74BF"/>
    <w:rsid w:val="00EF76C7"/>
    <w:rsid w:val="00EF7792"/>
    <w:rsid w:val="00EF7A48"/>
    <w:rsid w:val="00EF7F17"/>
    <w:rsid w:val="00F00034"/>
    <w:rsid w:val="00F001DB"/>
    <w:rsid w:val="00F002DD"/>
    <w:rsid w:val="00F002F6"/>
    <w:rsid w:val="00F00376"/>
    <w:rsid w:val="00F00440"/>
    <w:rsid w:val="00F0057F"/>
    <w:rsid w:val="00F007B4"/>
    <w:rsid w:val="00F0085E"/>
    <w:rsid w:val="00F009B7"/>
    <w:rsid w:val="00F00AC7"/>
    <w:rsid w:val="00F00B5B"/>
    <w:rsid w:val="00F01028"/>
    <w:rsid w:val="00F010BD"/>
    <w:rsid w:val="00F012C3"/>
    <w:rsid w:val="00F01335"/>
    <w:rsid w:val="00F013B2"/>
    <w:rsid w:val="00F013B3"/>
    <w:rsid w:val="00F01489"/>
    <w:rsid w:val="00F0165A"/>
    <w:rsid w:val="00F01867"/>
    <w:rsid w:val="00F01904"/>
    <w:rsid w:val="00F01A6A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252"/>
    <w:rsid w:val="00F02317"/>
    <w:rsid w:val="00F0234D"/>
    <w:rsid w:val="00F023B4"/>
    <w:rsid w:val="00F026B6"/>
    <w:rsid w:val="00F026C1"/>
    <w:rsid w:val="00F027BA"/>
    <w:rsid w:val="00F027C0"/>
    <w:rsid w:val="00F02805"/>
    <w:rsid w:val="00F02A8F"/>
    <w:rsid w:val="00F02ACF"/>
    <w:rsid w:val="00F02B5A"/>
    <w:rsid w:val="00F02CA0"/>
    <w:rsid w:val="00F02D32"/>
    <w:rsid w:val="00F02D5C"/>
    <w:rsid w:val="00F02DD9"/>
    <w:rsid w:val="00F02E26"/>
    <w:rsid w:val="00F02E3F"/>
    <w:rsid w:val="00F02E47"/>
    <w:rsid w:val="00F02EB9"/>
    <w:rsid w:val="00F0304E"/>
    <w:rsid w:val="00F030E4"/>
    <w:rsid w:val="00F031A9"/>
    <w:rsid w:val="00F0336C"/>
    <w:rsid w:val="00F0344E"/>
    <w:rsid w:val="00F0351C"/>
    <w:rsid w:val="00F0353A"/>
    <w:rsid w:val="00F037FE"/>
    <w:rsid w:val="00F03831"/>
    <w:rsid w:val="00F03978"/>
    <w:rsid w:val="00F039AD"/>
    <w:rsid w:val="00F03BDE"/>
    <w:rsid w:val="00F03D87"/>
    <w:rsid w:val="00F03E17"/>
    <w:rsid w:val="00F03EDD"/>
    <w:rsid w:val="00F04015"/>
    <w:rsid w:val="00F04188"/>
    <w:rsid w:val="00F043C3"/>
    <w:rsid w:val="00F0445E"/>
    <w:rsid w:val="00F044FF"/>
    <w:rsid w:val="00F0451A"/>
    <w:rsid w:val="00F046C3"/>
    <w:rsid w:val="00F047A7"/>
    <w:rsid w:val="00F04956"/>
    <w:rsid w:val="00F04B32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408"/>
    <w:rsid w:val="00F05703"/>
    <w:rsid w:val="00F0578A"/>
    <w:rsid w:val="00F0580C"/>
    <w:rsid w:val="00F058A6"/>
    <w:rsid w:val="00F0593E"/>
    <w:rsid w:val="00F05A1C"/>
    <w:rsid w:val="00F05B2E"/>
    <w:rsid w:val="00F05BFD"/>
    <w:rsid w:val="00F05BFE"/>
    <w:rsid w:val="00F05DBC"/>
    <w:rsid w:val="00F05FBC"/>
    <w:rsid w:val="00F060FB"/>
    <w:rsid w:val="00F06132"/>
    <w:rsid w:val="00F061D3"/>
    <w:rsid w:val="00F062CE"/>
    <w:rsid w:val="00F062E3"/>
    <w:rsid w:val="00F0630A"/>
    <w:rsid w:val="00F063B0"/>
    <w:rsid w:val="00F063F7"/>
    <w:rsid w:val="00F06474"/>
    <w:rsid w:val="00F0647F"/>
    <w:rsid w:val="00F0649B"/>
    <w:rsid w:val="00F064DE"/>
    <w:rsid w:val="00F06522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92"/>
    <w:rsid w:val="00F072A4"/>
    <w:rsid w:val="00F073A6"/>
    <w:rsid w:val="00F0742A"/>
    <w:rsid w:val="00F07459"/>
    <w:rsid w:val="00F075ED"/>
    <w:rsid w:val="00F0775E"/>
    <w:rsid w:val="00F07784"/>
    <w:rsid w:val="00F07804"/>
    <w:rsid w:val="00F078F3"/>
    <w:rsid w:val="00F079C9"/>
    <w:rsid w:val="00F07A41"/>
    <w:rsid w:val="00F07ABF"/>
    <w:rsid w:val="00F07B85"/>
    <w:rsid w:val="00F07C7F"/>
    <w:rsid w:val="00F07D57"/>
    <w:rsid w:val="00F07D95"/>
    <w:rsid w:val="00F07DA5"/>
    <w:rsid w:val="00F07ED1"/>
    <w:rsid w:val="00F101C2"/>
    <w:rsid w:val="00F101C8"/>
    <w:rsid w:val="00F10210"/>
    <w:rsid w:val="00F102D8"/>
    <w:rsid w:val="00F10333"/>
    <w:rsid w:val="00F10535"/>
    <w:rsid w:val="00F10690"/>
    <w:rsid w:val="00F1077F"/>
    <w:rsid w:val="00F107CF"/>
    <w:rsid w:val="00F10886"/>
    <w:rsid w:val="00F109CA"/>
    <w:rsid w:val="00F10AF3"/>
    <w:rsid w:val="00F10C71"/>
    <w:rsid w:val="00F10CBD"/>
    <w:rsid w:val="00F10D64"/>
    <w:rsid w:val="00F10E1B"/>
    <w:rsid w:val="00F11043"/>
    <w:rsid w:val="00F111DD"/>
    <w:rsid w:val="00F11247"/>
    <w:rsid w:val="00F11366"/>
    <w:rsid w:val="00F114B1"/>
    <w:rsid w:val="00F1155C"/>
    <w:rsid w:val="00F11616"/>
    <w:rsid w:val="00F117DA"/>
    <w:rsid w:val="00F1185A"/>
    <w:rsid w:val="00F119E3"/>
    <w:rsid w:val="00F11A48"/>
    <w:rsid w:val="00F11AA3"/>
    <w:rsid w:val="00F11AAE"/>
    <w:rsid w:val="00F11BF0"/>
    <w:rsid w:val="00F11E37"/>
    <w:rsid w:val="00F11F15"/>
    <w:rsid w:val="00F12153"/>
    <w:rsid w:val="00F121A4"/>
    <w:rsid w:val="00F122DA"/>
    <w:rsid w:val="00F124CB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3"/>
    <w:rsid w:val="00F13DEC"/>
    <w:rsid w:val="00F14035"/>
    <w:rsid w:val="00F140DC"/>
    <w:rsid w:val="00F14138"/>
    <w:rsid w:val="00F1414F"/>
    <w:rsid w:val="00F14224"/>
    <w:rsid w:val="00F1428B"/>
    <w:rsid w:val="00F14522"/>
    <w:rsid w:val="00F14632"/>
    <w:rsid w:val="00F14746"/>
    <w:rsid w:val="00F1485C"/>
    <w:rsid w:val="00F14868"/>
    <w:rsid w:val="00F14887"/>
    <w:rsid w:val="00F1490C"/>
    <w:rsid w:val="00F1498C"/>
    <w:rsid w:val="00F14CB0"/>
    <w:rsid w:val="00F14D85"/>
    <w:rsid w:val="00F14E48"/>
    <w:rsid w:val="00F14FEF"/>
    <w:rsid w:val="00F15071"/>
    <w:rsid w:val="00F15140"/>
    <w:rsid w:val="00F15158"/>
    <w:rsid w:val="00F152D5"/>
    <w:rsid w:val="00F153A2"/>
    <w:rsid w:val="00F153DC"/>
    <w:rsid w:val="00F15442"/>
    <w:rsid w:val="00F1558A"/>
    <w:rsid w:val="00F15683"/>
    <w:rsid w:val="00F15745"/>
    <w:rsid w:val="00F15958"/>
    <w:rsid w:val="00F15CA6"/>
    <w:rsid w:val="00F15D8D"/>
    <w:rsid w:val="00F15DAA"/>
    <w:rsid w:val="00F15E5B"/>
    <w:rsid w:val="00F15EFF"/>
    <w:rsid w:val="00F163E4"/>
    <w:rsid w:val="00F164C5"/>
    <w:rsid w:val="00F1652D"/>
    <w:rsid w:val="00F16576"/>
    <w:rsid w:val="00F167EC"/>
    <w:rsid w:val="00F1684B"/>
    <w:rsid w:val="00F168E2"/>
    <w:rsid w:val="00F16928"/>
    <w:rsid w:val="00F16A41"/>
    <w:rsid w:val="00F16AAE"/>
    <w:rsid w:val="00F16B72"/>
    <w:rsid w:val="00F16B80"/>
    <w:rsid w:val="00F16BBF"/>
    <w:rsid w:val="00F16BE0"/>
    <w:rsid w:val="00F16D69"/>
    <w:rsid w:val="00F16D70"/>
    <w:rsid w:val="00F16EBC"/>
    <w:rsid w:val="00F16F25"/>
    <w:rsid w:val="00F16F54"/>
    <w:rsid w:val="00F17025"/>
    <w:rsid w:val="00F1712F"/>
    <w:rsid w:val="00F171F0"/>
    <w:rsid w:val="00F1730A"/>
    <w:rsid w:val="00F173AD"/>
    <w:rsid w:val="00F17509"/>
    <w:rsid w:val="00F17543"/>
    <w:rsid w:val="00F17555"/>
    <w:rsid w:val="00F17584"/>
    <w:rsid w:val="00F179B9"/>
    <w:rsid w:val="00F17A0A"/>
    <w:rsid w:val="00F17AB5"/>
    <w:rsid w:val="00F17C07"/>
    <w:rsid w:val="00F17D75"/>
    <w:rsid w:val="00F17DF5"/>
    <w:rsid w:val="00F17E92"/>
    <w:rsid w:val="00F20043"/>
    <w:rsid w:val="00F200A3"/>
    <w:rsid w:val="00F20105"/>
    <w:rsid w:val="00F20193"/>
    <w:rsid w:val="00F201DF"/>
    <w:rsid w:val="00F2020A"/>
    <w:rsid w:val="00F2027F"/>
    <w:rsid w:val="00F20496"/>
    <w:rsid w:val="00F20567"/>
    <w:rsid w:val="00F207BF"/>
    <w:rsid w:val="00F2085E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1E1"/>
    <w:rsid w:val="00F212ED"/>
    <w:rsid w:val="00F21329"/>
    <w:rsid w:val="00F216E7"/>
    <w:rsid w:val="00F2171F"/>
    <w:rsid w:val="00F2178F"/>
    <w:rsid w:val="00F2196F"/>
    <w:rsid w:val="00F21F1E"/>
    <w:rsid w:val="00F220E3"/>
    <w:rsid w:val="00F2261C"/>
    <w:rsid w:val="00F22698"/>
    <w:rsid w:val="00F22B9A"/>
    <w:rsid w:val="00F22BFB"/>
    <w:rsid w:val="00F22BFC"/>
    <w:rsid w:val="00F22CC4"/>
    <w:rsid w:val="00F22D9D"/>
    <w:rsid w:val="00F22DDC"/>
    <w:rsid w:val="00F22F17"/>
    <w:rsid w:val="00F22F59"/>
    <w:rsid w:val="00F22FB1"/>
    <w:rsid w:val="00F230E5"/>
    <w:rsid w:val="00F23120"/>
    <w:rsid w:val="00F231C5"/>
    <w:rsid w:val="00F233A6"/>
    <w:rsid w:val="00F233BD"/>
    <w:rsid w:val="00F23488"/>
    <w:rsid w:val="00F23492"/>
    <w:rsid w:val="00F23709"/>
    <w:rsid w:val="00F2373A"/>
    <w:rsid w:val="00F23780"/>
    <w:rsid w:val="00F23861"/>
    <w:rsid w:val="00F238C4"/>
    <w:rsid w:val="00F23A13"/>
    <w:rsid w:val="00F23EEA"/>
    <w:rsid w:val="00F23F06"/>
    <w:rsid w:val="00F23FF6"/>
    <w:rsid w:val="00F24082"/>
    <w:rsid w:val="00F24099"/>
    <w:rsid w:val="00F240CB"/>
    <w:rsid w:val="00F2435A"/>
    <w:rsid w:val="00F24434"/>
    <w:rsid w:val="00F244E0"/>
    <w:rsid w:val="00F244E9"/>
    <w:rsid w:val="00F244F3"/>
    <w:rsid w:val="00F249C6"/>
    <w:rsid w:val="00F24AF6"/>
    <w:rsid w:val="00F24C7A"/>
    <w:rsid w:val="00F24CB2"/>
    <w:rsid w:val="00F24CF3"/>
    <w:rsid w:val="00F24DBD"/>
    <w:rsid w:val="00F24F84"/>
    <w:rsid w:val="00F2531D"/>
    <w:rsid w:val="00F253DC"/>
    <w:rsid w:val="00F253E6"/>
    <w:rsid w:val="00F253F0"/>
    <w:rsid w:val="00F2546A"/>
    <w:rsid w:val="00F25661"/>
    <w:rsid w:val="00F256A1"/>
    <w:rsid w:val="00F256D2"/>
    <w:rsid w:val="00F25A54"/>
    <w:rsid w:val="00F25AC3"/>
    <w:rsid w:val="00F25BB4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850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1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A8"/>
    <w:rsid w:val="00F30CCC"/>
    <w:rsid w:val="00F30D15"/>
    <w:rsid w:val="00F30D6A"/>
    <w:rsid w:val="00F30ED3"/>
    <w:rsid w:val="00F30ED9"/>
    <w:rsid w:val="00F30F0B"/>
    <w:rsid w:val="00F310A0"/>
    <w:rsid w:val="00F312A1"/>
    <w:rsid w:val="00F312D2"/>
    <w:rsid w:val="00F3131F"/>
    <w:rsid w:val="00F3133C"/>
    <w:rsid w:val="00F31435"/>
    <w:rsid w:val="00F316AA"/>
    <w:rsid w:val="00F3171D"/>
    <w:rsid w:val="00F318F3"/>
    <w:rsid w:val="00F31934"/>
    <w:rsid w:val="00F3193F"/>
    <w:rsid w:val="00F31A4D"/>
    <w:rsid w:val="00F31A82"/>
    <w:rsid w:val="00F31B5D"/>
    <w:rsid w:val="00F31BBE"/>
    <w:rsid w:val="00F31D82"/>
    <w:rsid w:val="00F31E1C"/>
    <w:rsid w:val="00F31E9D"/>
    <w:rsid w:val="00F32033"/>
    <w:rsid w:val="00F3205C"/>
    <w:rsid w:val="00F32147"/>
    <w:rsid w:val="00F32211"/>
    <w:rsid w:val="00F322FA"/>
    <w:rsid w:val="00F32307"/>
    <w:rsid w:val="00F32531"/>
    <w:rsid w:val="00F32831"/>
    <w:rsid w:val="00F32C66"/>
    <w:rsid w:val="00F32F9C"/>
    <w:rsid w:val="00F332A0"/>
    <w:rsid w:val="00F33339"/>
    <w:rsid w:val="00F33376"/>
    <w:rsid w:val="00F333C6"/>
    <w:rsid w:val="00F334DD"/>
    <w:rsid w:val="00F334F0"/>
    <w:rsid w:val="00F33775"/>
    <w:rsid w:val="00F3385B"/>
    <w:rsid w:val="00F33887"/>
    <w:rsid w:val="00F338A2"/>
    <w:rsid w:val="00F33960"/>
    <w:rsid w:val="00F3396C"/>
    <w:rsid w:val="00F33A5A"/>
    <w:rsid w:val="00F33BAF"/>
    <w:rsid w:val="00F33DF2"/>
    <w:rsid w:val="00F33F1F"/>
    <w:rsid w:val="00F340E9"/>
    <w:rsid w:val="00F342AC"/>
    <w:rsid w:val="00F3447F"/>
    <w:rsid w:val="00F34484"/>
    <w:rsid w:val="00F344D4"/>
    <w:rsid w:val="00F344F8"/>
    <w:rsid w:val="00F345FB"/>
    <w:rsid w:val="00F346C5"/>
    <w:rsid w:val="00F348F5"/>
    <w:rsid w:val="00F34B0A"/>
    <w:rsid w:val="00F34D36"/>
    <w:rsid w:val="00F34D78"/>
    <w:rsid w:val="00F34DA6"/>
    <w:rsid w:val="00F34DF2"/>
    <w:rsid w:val="00F34E06"/>
    <w:rsid w:val="00F34FB2"/>
    <w:rsid w:val="00F35241"/>
    <w:rsid w:val="00F3531E"/>
    <w:rsid w:val="00F35742"/>
    <w:rsid w:val="00F357FF"/>
    <w:rsid w:val="00F35954"/>
    <w:rsid w:val="00F35A09"/>
    <w:rsid w:val="00F35AB9"/>
    <w:rsid w:val="00F35BA9"/>
    <w:rsid w:val="00F35C30"/>
    <w:rsid w:val="00F35D14"/>
    <w:rsid w:val="00F35D54"/>
    <w:rsid w:val="00F35D89"/>
    <w:rsid w:val="00F35DD3"/>
    <w:rsid w:val="00F35E54"/>
    <w:rsid w:val="00F36342"/>
    <w:rsid w:val="00F363D4"/>
    <w:rsid w:val="00F36446"/>
    <w:rsid w:val="00F36455"/>
    <w:rsid w:val="00F36487"/>
    <w:rsid w:val="00F364CC"/>
    <w:rsid w:val="00F364F1"/>
    <w:rsid w:val="00F365B6"/>
    <w:rsid w:val="00F366FA"/>
    <w:rsid w:val="00F36703"/>
    <w:rsid w:val="00F3676A"/>
    <w:rsid w:val="00F3681E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5FF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47B"/>
    <w:rsid w:val="00F4087E"/>
    <w:rsid w:val="00F408CB"/>
    <w:rsid w:val="00F40A49"/>
    <w:rsid w:val="00F40AA0"/>
    <w:rsid w:val="00F40B43"/>
    <w:rsid w:val="00F40BE5"/>
    <w:rsid w:val="00F40CEC"/>
    <w:rsid w:val="00F40D54"/>
    <w:rsid w:val="00F40DD8"/>
    <w:rsid w:val="00F41101"/>
    <w:rsid w:val="00F41285"/>
    <w:rsid w:val="00F412F8"/>
    <w:rsid w:val="00F414C8"/>
    <w:rsid w:val="00F41530"/>
    <w:rsid w:val="00F4153B"/>
    <w:rsid w:val="00F415BE"/>
    <w:rsid w:val="00F415F8"/>
    <w:rsid w:val="00F416F8"/>
    <w:rsid w:val="00F419FB"/>
    <w:rsid w:val="00F41A08"/>
    <w:rsid w:val="00F41BBF"/>
    <w:rsid w:val="00F41C70"/>
    <w:rsid w:val="00F41D98"/>
    <w:rsid w:val="00F41DA9"/>
    <w:rsid w:val="00F41E08"/>
    <w:rsid w:val="00F41E7A"/>
    <w:rsid w:val="00F41EDF"/>
    <w:rsid w:val="00F41F2D"/>
    <w:rsid w:val="00F4214B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96"/>
    <w:rsid w:val="00F42DE1"/>
    <w:rsid w:val="00F42E3F"/>
    <w:rsid w:val="00F42E9B"/>
    <w:rsid w:val="00F42FAD"/>
    <w:rsid w:val="00F42FC9"/>
    <w:rsid w:val="00F43256"/>
    <w:rsid w:val="00F432D4"/>
    <w:rsid w:val="00F433AA"/>
    <w:rsid w:val="00F4350B"/>
    <w:rsid w:val="00F43646"/>
    <w:rsid w:val="00F43673"/>
    <w:rsid w:val="00F43760"/>
    <w:rsid w:val="00F43793"/>
    <w:rsid w:val="00F43800"/>
    <w:rsid w:val="00F4387F"/>
    <w:rsid w:val="00F43A04"/>
    <w:rsid w:val="00F43B53"/>
    <w:rsid w:val="00F43B66"/>
    <w:rsid w:val="00F43C58"/>
    <w:rsid w:val="00F43CA5"/>
    <w:rsid w:val="00F43CC7"/>
    <w:rsid w:val="00F43D36"/>
    <w:rsid w:val="00F43D7F"/>
    <w:rsid w:val="00F43F5B"/>
    <w:rsid w:val="00F4409E"/>
    <w:rsid w:val="00F441FB"/>
    <w:rsid w:val="00F44608"/>
    <w:rsid w:val="00F447CB"/>
    <w:rsid w:val="00F44839"/>
    <w:rsid w:val="00F44C08"/>
    <w:rsid w:val="00F44C60"/>
    <w:rsid w:val="00F44F36"/>
    <w:rsid w:val="00F45044"/>
    <w:rsid w:val="00F4506E"/>
    <w:rsid w:val="00F45393"/>
    <w:rsid w:val="00F454A3"/>
    <w:rsid w:val="00F456E1"/>
    <w:rsid w:val="00F45823"/>
    <w:rsid w:val="00F458CB"/>
    <w:rsid w:val="00F45AC2"/>
    <w:rsid w:val="00F45BF6"/>
    <w:rsid w:val="00F45CD4"/>
    <w:rsid w:val="00F45DAB"/>
    <w:rsid w:val="00F45EA5"/>
    <w:rsid w:val="00F4618C"/>
    <w:rsid w:val="00F461E7"/>
    <w:rsid w:val="00F46392"/>
    <w:rsid w:val="00F463F5"/>
    <w:rsid w:val="00F464D3"/>
    <w:rsid w:val="00F46513"/>
    <w:rsid w:val="00F46549"/>
    <w:rsid w:val="00F467D9"/>
    <w:rsid w:val="00F46C3A"/>
    <w:rsid w:val="00F46D4A"/>
    <w:rsid w:val="00F46E76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7BE"/>
    <w:rsid w:val="00F479F5"/>
    <w:rsid w:val="00F47A73"/>
    <w:rsid w:val="00F47B33"/>
    <w:rsid w:val="00F47B8B"/>
    <w:rsid w:val="00F47FAC"/>
    <w:rsid w:val="00F50151"/>
    <w:rsid w:val="00F5024F"/>
    <w:rsid w:val="00F50274"/>
    <w:rsid w:val="00F502AA"/>
    <w:rsid w:val="00F50325"/>
    <w:rsid w:val="00F50348"/>
    <w:rsid w:val="00F50398"/>
    <w:rsid w:val="00F503BF"/>
    <w:rsid w:val="00F50456"/>
    <w:rsid w:val="00F50683"/>
    <w:rsid w:val="00F506B2"/>
    <w:rsid w:val="00F508F5"/>
    <w:rsid w:val="00F509CF"/>
    <w:rsid w:val="00F50AD1"/>
    <w:rsid w:val="00F50B8D"/>
    <w:rsid w:val="00F50BBF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21"/>
    <w:rsid w:val="00F51A9E"/>
    <w:rsid w:val="00F51BBD"/>
    <w:rsid w:val="00F51BE3"/>
    <w:rsid w:val="00F51BF7"/>
    <w:rsid w:val="00F51C57"/>
    <w:rsid w:val="00F51CBF"/>
    <w:rsid w:val="00F51D0E"/>
    <w:rsid w:val="00F51DC4"/>
    <w:rsid w:val="00F51DF5"/>
    <w:rsid w:val="00F51E0F"/>
    <w:rsid w:val="00F521A5"/>
    <w:rsid w:val="00F522AC"/>
    <w:rsid w:val="00F52333"/>
    <w:rsid w:val="00F5248A"/>
    <w:rsid w:val="00F52739"/>
    <w:rsid w:val="00F52940"/>
    <w:rsid w:val="00F52951"/>
    <w:rsid w:val="00F52977"/>
    <w:rsid w:val="00F52C40"/>
    <w:rsid w:val="00F52C5D"/>
    <w:rsid w:val="00F52C61"/>
    <w:rsid w:val="00F52E9C"/>
    <w:rsid w:val="00F52FBA"/>
    <w:rsid w:val="00F53107"/>
    <w:rsid w:val="00F531D8"/>
    <w:rsid w:val="00F5333F"/>
    <w:rsid w:val="00F5352F"/>
    <w:rsid w:val="00F53593"/>
    <w:rsid w:val="00F53643"/>
    <w:rsid w:val="00F53738"/>
    <w:rsid w:val="00F5395D"/>
    <w:rsid w:val="00F53DE9"/>
    <w:rsid w:val="00F5400E"/>
    <w:rsid w:val="00F54033"/>
    <w:rsid w:val="00F5407A"/>
    <w:rsid w:val="00F541C1"/>
    <w:rsid w:val="00F54218"/>
    <w:rsid w:val="00F54563"/>
    <w:rsid w:val="00F54759"/>
    <w:rsid w:val="00F54781"/>
    <w:rsid w:val="00F547E0"/>
    <w:rsid w:val="00F54909"/>
    <w:rsid w:val="00F54A77"/>
    <w:rsid w:val="00F54AEE"/>
    <w:rsid w:val="00F54DCB"/>
    <w:rsid w:val="00F54F6C"/>
    <w:rsid w:val="00F54FD1"/>
    <w:rsid w:val="00F550FD"/>
    <w:rsid w:val="00F551BC"/>
    <w:rsid w:val="00F552DB"/>
    <w:rsid w:val="00F55340"/>
    <w:rsid w:val="00F553C7"/>
    <w:rsid w:val="00F5541C"/>
    <w:rsid w:val="00F55422"/>
    <w:rsid w:val="00F55588"/>
    <w:rsid w:val="00F55944"/>
    <w:rsid w:val="00F55AD0"/>
    <w:rsid w:val="00F55B59"/>
    <w:rsid w:val="00F55BDF"/>
    <w:rsid w:val="00F55CBD"/>
    <w:rsid w:val="00F55D8D"/>
    <w:rsid w:val="00F560B1"/>
    <w:rsid w:val="00F560E1"/>
    <w:rsid w:val="00F5618C"/>
    <w:rsid w:val="00F56457"/>
    <w:rsid w:val="00F56591"/>
    <w:rsid w:val="00F567AD"/>
    <w:rsid w:val="00F56AE3"/>
    <w:rsid w:val="00F56B1F"/>
    <w:rsid w:val="00F56D7F"/>
    <w:rsid w:val="00F56FFF"/>
    <w:rsid w:val="00F5712F"/>
    <w:rsid w:val="00F57280"/>
    <w:rsid w:val="00F573FD"/>
    <w:rsid w:val="00F5748B"/>
    <w:rsid w:val="00F578A1"/>
    <w:rsid w:val="00F579BA"/>
    <w:rsid w:val="00F579EC"/>
    <w:rsid w:val="00F57A23"/>
    <w:rsid w:val="00F57A60"/>
    <w:rsid w:val="00F57D45"/>
    <w:rsid w:val="00F57F29"/>
    <w:rsid w:val="00F57FB8"/>
    <w:rsid w:val="00F60063"/>
    <w:rsid w:val="00F601FF"/>
    <w:rsid w:val="00F6024D"/>
    <w:rsid w:val="00F60390"/>
    <w:rsid w:val="00F604FA"/>
    <w:rsid w:val="00F605D9"/>
    <w:rsid w:val="00F60685"/>
    <w:rsid w:val="00F606BB"/>
    <w:rsid w:val="00F6070A"/>
    <w:rsid w:val="00F607A8"/>
    <w:rsid w:val="00F6083E"/>
    <w:rsid w:val="00F60946"/>
    <w:rsid w:val="00F60B55"/>
    <w:rsid w:val="00F60BE3"/>
    <w:rsid w:val="00F60D3C"/>
    <w:rsid w:val="00F60EE4"/>
    <w:rsid w:val="00F60F14"/>
    <w:rsid w:val="00F61010"/>
    <w:rsid w:val="00F61033"/>
    <w:rsid w:val="00F6103E"/>
    <w:rsid w:val="00F6110F"/>
    <w:rsid w:val="00F61245"/>
    <w:rsid w:val="00F6142C"/>
    <w:rsid w:val="00F61446"/>
    <w:rsid w:val="00F614F9"/>
    <w:rsid w:val="00F6154C"/>
    <w:rsid w:val="00F61763"/>
    <w:rsid w:val="00F61791"/>
    <w:rsid w:val="00F617B0"/>
    <w:rsid w:val="00F6187B"/>
    <w:rsid w:val="00F618B8"/>
    <w:rsid w:val="00F61954"/>
    <w:rsid w:val="00F61B75"/>
    <w:rsid w:val="00F61BBF"/>
    <w:rsid w:val="00F61CD3"/>
    <w:rsid w:val="00F61DEC"/>
    <w:rsid w:val="00F61F13"/>
    <w:rsid w:val="00F620D9"/>
    <w:rsid w:val="00F6221E"/>
    <w:rsid w:val="00F62306"/>
    <w:rsid w:val="00F62365"/>
    <w:rsid w:val="00F6250C"/>
    <w:rsid w:val="00F6256F"/>
    <w:rsid w:val="00F6261B"/>
    <w:rsid w:val="00F62672"/>
    <w:rsid w:val="00F6267C"/>
    <w:rsid w:val="00F62748"/>
    <w:rsid w:val="00F6290C"/>
    <w:rsid w:val="00F62A9E"/>
    <w:rsid w:val="00F62AF0"/>
    <w:rsid w:val="00F62B85"/>
    <w:rsid w:val="00F62C4C"/>
    <w:rsid w:val="00F62C81"/>
    <w:rsid w:val="00F62F3E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6F5"/>
    <w:rsid w:val="00F637D2"/>
    <w:rsid w:val="00F63AA0"/>
    <w:rsid w:val="00F63C92"/>
    <w:rsid w:val="00F63C9C"/>
    <w:rsid w:val="00F63DCF"/>
    <w:rsid w:val="00F63ED2"/>
    <w:rsid w:val="00F63F01"/>
    <w:rsid w:val="00F63F67"/>
    <w:rsid w:val="00F64152"/>
    <w:rsid w:val="00F6416A"/>
    <w:rsid w:val="00F64265"/>
    <w:rsid w:val="00F642E3"/>
    <w:rsid w:val="00F6440E"/>
    <w:rsid w:val="00F644AC"/>
    <w:rsid w:val="00F644D2"/>
    <w:rsid w:val="00F64516"/>
    <w:rsid w:val="00F6457A"/>
    <w:rsid w:val="00F64590"/>
    <w:rsid w:val="00F645A2"/>
    <w:rsid w:val="00F645AF"/>
    <w:rsid w:val="00F6465D"/>
    <w:rsid w:val="00F64661"/>
    <w:rsid w:val="00F646B8"/>
    <w:rsid w:val="00F6473A"/>
    <w:rsid w:val="00F648C8"/>
    <w:rsid w:val="00F64929"/>
    <w:rsid w:val="00F64AAD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9D5"/>
    <w:rsid w:val="00F65A34"/>
    <w:rsid w:val="00F65AE6"/>
    <w:rsid w:val="00F65B29"/>
    <w:rsid w:val="00F65D14"/>
    <w:rsid w:val="00F65DB6"/>
    <w:rsid w:val="00F65E39"/>
    <w:rsid w:val="00F65FA8"/>
    <w:rsid w:val="00F65FD4"/>
    <w:rsid w:val="00F66080"/>
    <w:rsid w:val="00F660FA"/>
    <w:rsid w:val="00F66139"/>
    <w:rsid w:val="00F6654F"/>
    <w:rsid w:val="00F66589"/>
    <w:rsid w:val="00F6663A"/>
    <w:rsid w:val="00F666DD"/>
    <w:rsid w:val="00F667AD"/>
    <w:rsid w:val="00F667D4"/>
    <w:rsid w:val="00F66A0F"/>
    <w:rsid w:val="00F66A35"/>
    <w:rsid w:val="00F66A44"/>
    <w:rsid w:val="00F66AB7"/>
    <w:rsid w:val="00F66F94"/>
    <w:rsid w:val="00F67009"/>
    <w:rsid w:val="00F67066"/>
    <w:rsid w:val="00F6712F"/>
    <w:rsid w:val="00F67289"/>
    <w:rsid w:val="00F672C4"/>
    <w:rsid w:val="00F67357"/>
    <w:rsid w:val="00F6745C"/>
    <w:rsid w:val="00F674B2"/>
    <w:rsid w:val="00F6762C"/>
    <w:rsid w:val="00F67732"/>
    <w:rsid w:val="00F677EA"/>
    <w:rsid w:val="00F67843"/>
    <w:rsid w:val="00F678CC"/>
    <w:rsid w:val="00F678FA"/>
    <w:rsid w:val="00F67989"/>
    <w:rsid w:val="00F67B33"/>
    <w:rsid w:val="00F67BA7"/>
    <w:rsid w:val="00F67C7A"/>
    <w:rsid w:val="00F67CF5"/>
    <w:rsid w:val="00F67DD5"/>
    <w:rsid w:val="00F67E1C"/>
    <w:rsid w:val="00F702D2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DD1"/>
    <w:rsid w:val="00F70F58"/>
    <w:rsid w:val="00F70F77"/>
    <w:rsid w:val="00F70FAC"/>
    <w:rsid w:val="00F71072"/>
    <w:rsid w:val="00F710A1"/>
    <w:rsid w:val="00F711DB"/>
    <w:rsid w:val="00F7125B"/>
    <w:rsid w:val="00F712CC"/>
    <w:rsid w:val="00F71313"/>
    <w:rsid w:val="00F714AE"/>
    <w:rsid w:val="00F716CA"/>
    <w:rsid w:val="00F71ADA"/>
    <w:rsid w:val="00F71C64"/>
    <w:rsid w:val="00F71ED7"/>
    <w:rsid w:val="00F71EDC"/>
    <w:rsid w:val="00F71EEC"/>
    <w:rsid w:val="00F71EF1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D84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6A"/>
    <w:rsid w:val="00F7597E"/>
    <w:rsid w:val="00F75A5B"/>
    <w:rsid w:val="00F75B30"/>
    <w:rsid w:val="00F75B7F"/>
    <w:rsid w:val="00F75C19"/>
    <w:rsid w:val="00F75CDA"/>
    <w:rsid w:val="00F75D68"/>
    <w:rsid w:val="00F76033"/>
    <w:rsid w:val="00F764DE"/>
    <w:rsid w:val="00F7650F"/>
    <w:rsid w:val="00F76617"/>
    <w:rsid w:val="00F7689C"/>
    <w:rsid w:val="00F7698B"/>
    <w:rsid w:val="00F76A96"/>
    <w:rsid w:val="00F76ACE"/>
    <w:rsid w:val="00F76BBB"/>
    <w:rsid w:val="00F76C0D"/>
    <w:rsid w:val="00F76C3D"/>
    <w:rsid w:val="00F76C4C"/>
    <w:rsid w:val="00F76C6B"/>
    <w:rsid w:val="00F76D27"/>
    <w:rsid w:val="00F76D52"/>
    <w:rsid w:val="00F76E3C"/>
    <w:rsid w:val="00F76ED8"/>
    <w:rsid w:val="00F76FF8"/>
    <w:rsid w:val="00F771B0"/>
    <w:rsid w:val="00F7720F"/>
    <w:rsid w:val="00F7737F"/>
    <w:rsid w:val="00F77495"/>
    <w:rsid w:val="00F77519"/>
    <w:rsid w:val="00F77797"/>
    <w:rsid w:val="00F779A6"/>
    <w:rsid w:val="00F779F7"/>
    <w:rsid w:val="00F77B09"/>
    <w:rsid w:val="00F77CA1"/>
    <w:rsid w:val="00F77F9B"/>
    <w:rsid w:val="00F8004A"/>
    <w:rsid w:val="00F80105"/>
    <w:rsid w:val="00F80166"/>
    <w:rsid w:val="00F801BD"/>
    <w:rsid w:val="00F80501"/>
    <w:rsid w:val="00F8072E"/>
    <w:rsid w:val="00F807A6"/>
    <w:rsid w:val="00F8080E"/>
    <w:rsid w:val="00F80965"/>
    <w:rsid w:val="00F809F7"/>
    <w:rsid w:val="00F80AA3"/>
    <w:rsid w:val="00F80D2E"/>
    <w:rsid w:val="00F80D38"/>
    <w:rsid w:val="00F80F7A"/>
    <w:rsid w:val="00F81003"/>
    <w:rsid w:val="00F8110C"/>
    <w:rsid w:val="00F81132"/>
    <w:rsid w:val="00F81277"/>
    <w:rsid w:val="00F8127E"/>
    <w:rsid w:val="00F813CD"/>
    <w:rsid w:val="00F81442"/>
    <w:rsid w:val="00F81477"/>
    <w:rsid w:val="00F814A9"/>
    <w:rsid w:val="00F81555"/>
    <w:rsid w:val="00F8158C"/>
    <w:rsid w:val="00F81A98"/>
    <w:rsid w:val="00F81D47"/>
    <w:rsid w:val="00F81E26"/>
    <w:rsid w:val="00F81E45"/>
    <w:rsid w:val="00F81F51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60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78B"/>
    <w:rsid w:val="00F838EA"/>
    <w:rsid w:val="00F8393C"/>
    <w:rsid w:val="00F83BE0"/>
    <w:rsid w:val="00F83C70"/>
    <w:rsid w:val="00F83C95"/>
    <w:rsid w:val="00F83D7E"/>
    <w:rsid w:val="00F83E5E"/>
    <w:rsid w:val="00F83FF2"/>
    <w:rsid w:val="00F84417"/>
    <w:rsid w:val="00F845A6"/>
    <w:rsid w:val="00F845F6"/>
    <w:rsid w:val="00F84604"/>
    <w:rsid w:val="00F8469E"/>
    <w:rsid w:val="00F84826"/>
    <w:rsid w:val="00F84916"/>
    <w:rsid w:val="00F84985"/>
    <w:rsid w:val="00F84A4E"/>
    <w:rsid w:val="00F84AC3"/>
    <w:rsid w:val="00F84AF2"/>
    <w:rsid w:val="00F84B51"/>
    <w:rsid w:val="00F84BD6"/>
    <w:rsid w:val="00F84CA6"/>
    <w:rsid w:val="00F84EE2"/>
    <w:rsid w:val="00F85035"/>
    <w:rsid w:val="00F8505D"/>
    <w:rsid w:val="00F8515A"/>
    <w:rsid w:val="00F852EE"/>
    <w:rsid w:val="00F853E7"/>
    <w:rsid w:val="00F853E9"/>
    <w:rsid w:val="00F8543E"/>
    <w:rsid w:val="00F85590"/>
    <w:rsid w:val="00F85596"/>
    <w:rsid w:val="00F8584A"/>
    <w:rsid w:val="00F8584B"/>
    <w:rsid w:val="00F85933"/>
    <w:rsid w:val="00F85952"/>
    <w:rsid w:val="00F8597F"/>
    <w:rsid w:val="00F85AD0"/>
    <w:rsid w:val="00F85E6C"/>
    <w:rsid w:val="00F85FFE"/>
    <w:rsid w:val="00F861B0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0AE"/>
    <w:rsid w:val="00F871F5"/>
    <w:rsid w:val="00F87259"/>
    <w:rsid w:val="00F8734C"/>
    <w:rsid w:val="00F87428"/>
    <w:rsid w:val="00F87443"/>
    <w:rsid w:val="00F8760E"/>
    <w:rsid w:val="00F87A70"/>
    <w:rsid w:val="00F87AF5"/>
    <w:rsid w:val="00F87B01"/>
    <w:rsid w:val="00F87C4E"/>
    <w:rsid w:val="00F87CE1"/>
    <w:rsid w:val="00F87D25"/>
    <w:rsid w:val="00F90008"/>
    <w:rsid w:val="00F900CE"/>
    <w:rsid w:val="00F901DC"/>
    <w:rsid w:val="00F9025D"/>
    <w:rsid w:val="00F90288"/>
    <w:rsid w:val="00F90422"/>
    <w:rsid w:val="00F9045D"/>
    <w:rsid w:val="00F904AB"/>
    <w:rsid w:val="00F90546"/>
    <w:rsid w:val="00F9072E"/>
    <w:rsid w:val="00F907E9"/>
    <w:rsid w:val="00F908E4"/>
    <w:rsid w:val="00F90D67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224"/>
    <w:rsid w:val="00F91380"/>
    <w:rsid w:val="00F9147B"/>
    <w:rsid w:val="00F914B5"/>
    <w:rsid w:val="00F91634"/>
    <w:rsid w:val="00F916C4"/>
    <w:rsid w:val="00F91751"/>
    <w:rsid w:val="00F91895"/>
    <w:rsid w:val="00F9189B"/>
    <w:rsid w:val="00F918B6"/>
    <w:rsid w:val="00F918FA"/>
    <w:rsid w:val="00F91A9F"/>
    <w:rsid w:val="00F91AAD"/>
    <w:rsid w:val="00F91B7F"/>
    <w:rsid w:val="00F91C85"/>
    <w:rsid w:val="00F91E63"/>
    <w:rsid w:val="00F92114"/>
    <w:rsid w:val="00F9218C"/>
    <w:rsid w:val="00F9218E"/>
    <w:rsid w:val="00F923CD"/>
    <w:rsid w:val="00F92617"/>
    <w:rsid w:val="00F9263F"/>
    <w:rsid w:val="00F92722"/>
    <w:rsid w:val="00F9273D"/>
    <w:rsid w:val="00F92753"/>
    <w:rsid w:val="00F9287D"/>
    <w:rsid w:val="00F928B1"/>
    <w:rsid w:val="00F92945"/>
    <w:rsid w:val="00F929C4"/>
    <w:rsid w:val="00F92ABD"/>
    <w:rsid w:val="00F92B0C"/>
    <w:rsid w:val="00F92C34"/>
    <w:rsid w:val="00F92D1E"/>
    <w:rsid w:val="00F92D63"/>
    <w:rsid w:val="00F92F18"/>
    <w:rsid w:val="00F92FC0"/>
    <w:rsid w:val="00F92FC8"/>
    <w:rsid w:val="00F930B1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6A6"/>
    <w:rsid w:val="00F9379E"/>
    <w:rsid w:val="00F9383D"/>
    <w:rsid w:val="00F93932"/>
    <w:rsid w:val="00F939B0"/>
    <w:rsid w:val="00F93DF2"/>
    <w:rsid w:val="00F93E61"/>
    <w:rsid w:val="00F93F8E"/>
    <w:rsid w:val="00F93FA7"/>
    <w:rsid w:val="00F94076"/>
    <w:rsid w:val="00F9412F"/>
    <w:rsid w:val="00F941C4"/>
    <w:rsid w:val="00F9425C"/>
    <w:rsid w:val="00F94266"/>
    <w:rsid w:val="00F94461"/>
    <w:rsid w:val="00F945FE"/>
    <w:rsid w:val="00F947A2"/>
    <w:rsid w:val="00F94812"/>
    <w:rsid w:val="00F948CA"/>
    <w:rsid w:val="00F948DA"/>
    <w:rsid w:val="00F94922"/>
    <w:rsid w:val="00F9499B"/>
    <w:rsid w:val="00F94B4E"/>
    <w:rsid w:val="00F94BD6"/>
    <w:rsid w:val="00F94C1A"/>
    <w:rsid w:val="00F94CA7"/>
    <w:rsid w:val="00F94D74"/>
    <w:rsid w:val="00F94DC1"/>
    <w:rsid w:val="00F94E5A"/>
    <w:rsid w:val="00F94F10"/>
    <w:rsid w:val="00F94F3A"/>
    <w:rsid w:val="00F94F9F"/>
    <w:rsid w:val="00F94FD4"/>
    <w:rsid w:val="00F94FDE"/>
    <w:rsid w:val="00F95000"/>
    <w:rsid w:val="00F95085"/>
    <w:rsid w:val="00F95117"/>
    <w:rsid w:val="00F9519E"/>
    <w:rsid w:val="00F95209"/>
    <w:rsid w:val="00F9525A"/>
    <w:rsid w:val="00F952CD"/>
    <w:rsid w:val="00F9534A"/>
    <w:rsid w:val="00F95598"/>
    <w:rsid w:val="00F955A4"/>
    <w:rsid w:val="00F955AF"/>
    <w:rsid w:val="00F95845"/>
    <w:rsid w:val="00F95A13"/>
    <w:rsid w:val="00F95A2E"/>
    <w:rsid w:val="00F95B55"/>
    <w:rsid w:val="00F95D2A"/>
    <w:rsid w:val="00F95D60"/>
    <w:rsid w:val="00F95D7F"/>
    <w:rsid w:val="00F95E53"/>
    <w:rsid w:val="00F95E78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2DA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389"/>
    <w:rsid w:val="00FA06F0"/>
    <w:rsid w:val="00FA0899"/>
    <w:rsid w:val="00FA08DD"/>
    <w:rsid w:val="00FA08F0"/>
    <w:rsid w:val="00FA0AD9"/>
    <w:rsid w:val="00FA0CF6"/>
    <w:rsid w:val="00FA10ED"/>
    <w:rsid w:val="00FA1246"/>
    <w:rsid w:val="00FA12C8"/>
    <w:rsid w:val="00FA12CA"/>
    <w:rsid w:val="00FA1304"/>
    <w:rsid w:val="00FA13E1"/>
    <w:rsid w:val="00FA144E"/>
    <w:rsid w:val="00FA1548"/>
    <w:rsid w:val="00FA154B"/>
    <w:rsid w:val="00FA15D1"/>
    <w:rsid w:val="00FA1712"/>
    <w:rsid w:val="00FA1888"/>
    <w:rsid w:val="00FA1F16"/>
    <w:rsid w:val="00FA2214"/>
    <w:rsid w:val="00FA22BD"/>
    <w:rsid w:val="00FA23EC"/>
    <w:rsid w:val="00FA242C"/>
    <w:rsid w:val="00FA24FA"/>
    <w:rsid w:val="00FA2665"/>
    <w:rsid w:val="00FA2854"/>
    <w:rsid w:val="00FA287D"/>
    <w:rsid w:val="00FA28C2"/>
    <w:rsid w:val="00FA2A8D"/>
    <w:rsid w:val="00FA2AC5"/>
    <w:rsid w:val="00FA2B21"/>
    <w:rsid w:val="00FA2C4D"/>
    <w:rsid w:val="00FA2D4C"/>
    <w:rsid w:val="00FA2EF5"/>
    <w:rsid w:val="00FA2F51"/>
    <w:rsid w:val="00FA2F7D"/>
    <w:rsid w:val="00FA3126"/>
    <w:rsid w:val="00FA325E"/>
    <w:rsid w:val="00FA32CC"/>
    <w:rsid w:val="00FA35A4"/>
    <w:rsid w:val="00FA35AB"/>
    <w:rsid w:val="00FA3619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1B7"/>
    <w:rsid w:val="00FA4230"/>
    <w:rsid w:val="00FA4268"/>
    <w:rsid w:val="00FA431E"/>
    <w:rsid w:val="00FA470E"/>
    <w:rsid w:val="00FA482C"/>
    <w:rsid w:val="00FA4A08"/>
    <w:rsid w:val="00FA4C3F"/>
    <w:rsid w:val="00FA4C75"/>
    <w:rsid w:val="00FA4D1A"/>
    <w:rsid w:val="00FA4E7A"/>
    <w:rsid w:val="00FA4ED7"/>
    <w:rsid w:val="00FA4F29"/>
    <w:rsid w:val="00FA4F46"/>
    <w:rsid w:val="00FA500A"/>
    <w:rsid w:val="00FA5016"/>
    <w:rsid w:val="00FA506A"/>
    <w:rsid w:val="00FA50B6"/>
    <w:rsid w:val="00FA51BB"/>
    <w:rsid w:val="00FA5224"/>
    <w:rsid w:val="00FA537D"/>
    <w:rsid w:val="00FA53D9"/>
    <w:rsid w:val="00FA5473"/>
    <w:rsid w:val="00FA54B8"/>
    <w:rsid w:val="00FA5892"/>
    <w:rsid w:val="00FA58DC"/>
    <w:rsid w:val="00FA5A9F"/>
    <w:rsid w:val="00FA5C4D"/>
    <w:rsid w:val="00FA5CD1"/>
    <w:rsid w:val="00FA5D9B"/>
    <w:rsid w:val="00FA5DE2"/>
    <w:rsid w:val="00FA5E4B"/>
    <w:rsid w:val="00FA608B"/>
    <w:rsid w:val="00FA6244"/>
    <w:rsid w:val="00FA629A"/>
    <w:rsid w:val="00FA6571"/>
    <w:rsid w:val="00FA65E5"/>
    <w:rsid w:val="00FA68C5"/>
    <w:rsid w:val="00FA6B65"/>
    <w:rsid w:val="00FA6D01"/>
    <w:rsid w:val="00FA6D28"/>
    <w:rsid w:val="00FA6E8C"/>
    <w:rsid w:val="00FA6EC3"/>
    <w:rsid w:val="00FA6F64"/>
    <w:rsid w:val="00FA70BB"/>
    <w:rsid w:val="00FA7152"/>
    <w:rsid w:val="00FA73C0"/>
    <w:rsid w:val="00FA753A"/>
    <w:rsid w:val="00FA7803"/>
    <w:rsid w:val="00FA7812"/>
    <w:rsid w:val="00FA794E"/>
    <w:rsid w:val="00FA79B0"/>
    <w:rsid w:val="00FA7AFE"/>
    <w:rsid w:val="00FA7F5A"/>
    <w:rsid w:val="00FB004E"/>
    <w:rsid w:val="00FB014B"/>
    <w:rsid w:val="00FB01C6"/>
    <w:rsid w:val="00FB0212"/>
    <w:rsid w:val="00FB02A5"/>
    <w:rsid w:val="00FB02D4"/>
    <w:rsid w:val="00FB036C"/>
    <w:rsid w:val="00FB03C5"/>
    <w:rsid w:val="00FB0842"/>
    <w:rsid w:val="00FB0958"/>
    <w:rsid w:val="00FB0AA2"/>
    <w:rsid w:val="00FB0BFA"/>
    <w:rsid w:val="00FB0CB2"/>
    <w:rsid w:val="00FB0DC1"/>
    <w:rsid w:val="00FB0FB4"/>
    <w:rsid w:val="00FB1001"/>
    <w:rsid w:val="00FB1078"/>
    <w:rsid w:val="00FB1411"/>
    <w:rsid w:val="00FB14A7"/>
    <w:rsid w:val="00FB14DD"/>
    <w:rsid w:val="00FB1544"/>
    <w:rsid w:val="00FB16B3"/>
    <w:rsid w:val="00FB1759"/>
    <w:rsid w:val="00FB1A91"/>
    <w:rsid w:val="00FB1AB0"/>
    <w:rsid w:val="00FB1BE7"/>
    <w:rsid w:val="00FB1CC2"/>
    <w:rsid w:val="00FB1CEE"/>
    <w:rsid w:val="00FB1D82"/>
    <w:rsid w:val="00FB214F"/>
    <w:rsid w:val="00FB2260"/>
    <w:rsid w:val="00FB2299"/>
    <w:rsid w:val="00FB2306"/>
    <w:rsid w:val="00FB23AA"/>
    <w:rsid w:val="00FB241B"/>
    <w:rsid w:val="00FB24F1"/>
    <w:rsid w:val="00FB2597"/>
    <w:rsid w:val="00FB287C"/>
    <w:rsid w:val="00FB2915"/>
    <w:rsid w:val="00FB2AD4"/>
    <w:rsid w:val="00FB2D04"/>
    <w:rsid w:val="00FB2F19"/>
    <w:rsid w:val="00FB2F3C"/>
    <w:rsid w:val="00FB31A8"/>
    <w:rsid w:val="00FB31CB"/>
    <w:rsid w:val="00FB3239"/>
    <w:rsid w:val="00FB32F6"/>
    <w:rsid w:val="00FB33BD"/>
    <w:rsid w:val="00FB3434"/>
    <w:rsid w:val="00FB343E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6F5"/>
    <w:rsid w:val="00FB47FE"/>
    <w:rsid w:val="00FB4849"/>
    <w:rsid w:val="00FB4A47"/>
    <w:rsid w:val="00FB4B28"/>
    <w:rsid w:val="00FB4C80"/>
    <w:rsid w:val="00FB4EB3"/>
    <w:rsid w:val="00FB50B9"/>
    <w:rsid w:val="00FB50E2"/>
    <w:rsid w:val="00FB528B"/>
    <w:rsid w:val="00FB541A"/>
    <w:rsid w:val="00FB547E"/>
    <w:rsid w:val="00FB5883"/>
    <w:rsid w:val="00FB5ACA"/>
    <w:rsid w:val="00FB5B84"/>
    <w:rsid w:val="00FB5BFE"/>
    <w:rsid w:val="00FB5C3A"/>
    <w:rsid w:val="00FB5DEF"/>
    <w:rsid w:val="00FB5F0D"/>
    <w:rsid w:val="00FB5F97"/>
    <w:rsid w:val="00FB61BF"/>
    <w:rsid w:val="00FB61D2"/>
    <w:rsid w:val="00FB64F8"/>
    <w:rsid w:val="00FB65D4"/>
    <w:rsid w:val="00FB6818"/>
    <w:rsid w:val="00FB6976"/>
    <w:rsid w:val="00FB6999"/>
    <w:rsid w:val="00FB6AB3"/>
    <w:rsid w:val="00FB6ABE"/>
    <w:rsid w:val="00FB6AF4"/>
    <w:rsid w:val="00FB6B6A"/>
    <w:rsid w:val="00FB6B96"/>
    <w:rsid w:val="00FB7352"/>
    <w:rsid w:val="00FB7448"/>
    <w:rsid w:val="00FB751D"/>
    <w:rsid w:val="00FB7675"/>
    <w:rsid w:val="00FB77F6"/>
    <w:rsid w:val="00FB7818"/>
    <w:rsid w:val="00FB7855"/>
    <w:rsid w:val="00FB7918"/>
    <w:rsid w:val="00FB7C95"/>
    <w:rsid w:val="00FB7CF6"/>
    <w:rsid w:val="00FB7DC1"/>
    <w:rsid w:val="00FB7E17"/>
    <w:rsid w:val="00FB7EEA"/>
    <w:rsid w:val="00FB7F16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0F"/>
    <w:rsid w:val="00FC0ACA"/>
    <w:rsid w:val="00FC0B42"/>
    <w:rsid w:val="00FC0CCF"/>
    <w:rsid w:val="00FC0D7E"/>
    <w:rsid w:val="00FC0D8F"/>
    <w:rsid w:val="00FC0DDD"/>
    <w:rsid w:val="00FC0F5A"/>
    <w:rsid w:val="00FC0FBC"/>
    <w:rsid w:val="00FC1013"/>
    <w:rsid w:val="00FC1031"/>
    <w:rsid w:val="00FC10EF"/>
    <w:rsid w:val="00FC1431"/>
    <w:rsid w:val="00FC1458"/>
    <w:rsid w:val="00FC1560"/>
    <w:rsid w:val="00FC161E"/>
    <w:rsid w:val="00FC1706"/>
    <w:rsid w:val="00FC1751"/>
    <w:rsid w:val="00FC1798"/>
    <w:rsid w:val="00FC17D8"/>
    <w:rsid w:val="00FC19B2"/>
    <w:rsid w:val="00FC19F2"/>
    <w:rsid w:val="00FC1A8D"/>
    <w:rsid w:val="00FC1CD7"/>
    <w:rsid w:val="00FC1DBC"/>
    <w:rsid w:val="00FC1E71"/>
    <w:rsid w:val="00FC1FBC"/>
    <w:rsid w:val="00FC22D0"/>
    <w:rsid w:val="00FC23A6"/>
    <w:rsid w:val="00FC24CE"/>
    <w:rsid w:val="00FC2649"/>
    <w:rsid w:val="00FC2692"/>
    <w:rsid w:val="00FC2723"/>
    <w:rsid w:val="00FC2A05"/>
    <w:rsid w:val="00FC2C5E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8FB"/>
    <w:rsid w:val="00FC3987"/>
    <w:rsid w:val="00FC3AB4"/>
    <w:rsid w:val="00FC3C02"/>
    <w:rsid w:val="00FC3DB7"/>
    <w:rsid w:val="00FC3E36"/>
    <w:rsid w:val="00FC3E60"/>
    <w:rsid w:val="00FC404B"/>
    <w:rsid w:val="00FC406C"/>
    <w:rsid w:val="00FC40CD"/>
    <w:rsid w:val="00FC4120"/>
    <w:rsid w:val="00FC4193"/>
    <w:rsid w:val="00FC421C"/>
    <w:rsid w:val="00FC4278"/>
    <w:rsid w:val="00FC42BF"/>
    <w:rsid w:val="00FC42C4"/>
    <w:rsid w:val="00FC42E0"/>
    <w:rsid w:val="00FC4323"/>
    <w:rsid w:val="00FC443E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A27"/>
    <w:rsid w:val="00FC4B85"/>
    <w:rsid w:val="00FC4C16"/>
    <w:rsid w:val="00FC4C2C"/>
    <w:rsid w:val="00FC4C71"/>
    <w:rsid w:val="00FC4C9E"/>
    <w:rsid w:val="00FC4CF9"/>
    <w:rsid w:val="00FC4D8E"/>
    <w:rsid w:val="00FC4EED"/>
    <w:rsid w:val="00FC4F0F"/>
    <w:rsid w:val="00FC50FC"/>
    <w:rsid w:val="00FC5317"/>
    <w:rsid w:val="00FC5387"/>
    <w:rsid w:val="00FC53EC"/>
    <w:rsid w:val="00FC541F"/>
    <w:rsid w:val="00FC5463"/>
    <w:rsid w:val="00FC54CB"/>
    <w:rsid w:val="00FC56C0"/>
    <w:rsid w:val="00FC5846"/>
    <w:rsid w:val="00FC58C6"/>
    <w:rsid w:val="00FC58E4"/>
    <w:rsid w:val="00FC6119"/>
    <w:rsid w:val="00FC61B8"/>
    <w:rsid w:val="00FC629A"/>
    <w:rsid w:val="00FC63F3"/>
    <w:rsid w:val="00FC6406"/>
    <w:rsid w:val="00FC6507"/>
    <w:rsid w:val="00FC6706"/>
    <w:rsid w:val="00FC685F"/>
    <w:rsid w:val="00FC68D0"/>
    <w:rsid w:val="00FC6A63"/>
    <w:rsid w:val="00FC6F08"/>
    <w:rsid w:val="00FC70E4"/>
    <w:rsid w:val="00FC7252"/>
    <w:rsid w:val="00FC7306"/>
    <w:rsid w:val="00FC7425"/>
    <w:rsid w:val="00FC7432"/>
    <w:rsid w:val="00FC74A6"/>
    <w:rsid w:val="00FC756D"/>
    <w:rsid w:val="00FC75A1"/>
    <w:rsid w:val="00FC7653"/>
    <w:rsid w:val="00FC7793"/>
    <w:rsid w:val="00FC77A5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40"/>
    <w:rsid w:val="00FD04E6"/>
    <w:rsid w:val="00FD0603"/>
    <w:rsid w:val="00FD0671"/>
    <w:rsid w:val="00FD06CE"/>
    <w:rsid w:val="00FD06EA"/>
    <w:rsid w:val="00FD06F0"/>
    <w:rsid w:val="00FD0758"/>
    <w:rsid w:val="00FD09D9"/>
    <w:rsid w:val="00FD0A51"/>
    <w:rsid w:val="00FD0AEB"/>
    <w:rsid w:val="00FD0C85"/>
    <w:rsid w:val="00FD0CE1"/>
    <w:rsid w:val="00FD0D5B"/>
    <w:rsid w:val="00FD0F00"/>
    <w:rsid w:val="00FD0F06"/>
    <w:rsid w:val="00FD0FB2"/>
    <w:rsid w:val="00FD0FE5"/>
    <w:rsid w:val="00FD1048"/>
    <w:rsid w:val="00FD14BA"/>
    <w:rsid w:val="00FD14D8"/>
    <w:rsid w:val="00FD15D7"/>
    <w:rsid w:val="00FD15FB"/>
    <w:rsid w:val="00FD1850"/>
    <w:rsid w:val="00FD193E"/>
    <w:rsid w:val="00FD19A9"/>
    <w:rsid w:val="00FD1A60"/>
    <w:rsid w:val="00FD1E6F"/>
    <w:rsid w:val="00FD2096"/>
    <w:rsid w:val="00FD2212"/>
    <w:rsid w:val="00FD241B"/>
    <w:rsid w:val="00FD2423"/>
    <w:rsid w:val="00FD2649"/>
    <w:rsid w:val="00FD2701"/>
    <w:rsid w:val="00FD277F"/>
    <w:rsid w:val="00FD28AD"/>
    <w:rsid w:val="00FD2A5C"/>
    <w:rsid w:val="00FD2C2B"/>
    <w:rsid w:val="00FD2E15"/>
    <w:rsid w:val="00FD2F69"/>
    <w:rsid w:val="00FD32A1"/>
    <w:rsid w:val="00FD32B2"/>
    <w:rsid w:val="00FD3534"/>
    <w:rsid w:val="00FD3570"/>
    <w:rsid w:val="00FD389B"/>
    <w:rsid w:val="00FD39A0"/>
    <w:rsid w:val="00FD39BF"/>
    <w:rsid w:val="00FD39F9"/>
    <w:rsid w:val="00FD3BFD"/>
    <w:rsid w:val="00FD3C0D"/>
    <w:rsid w:val="00FD3CA2"/>
    <w:rsid w:val="00FD3CE9"/>
    <w:rsid w:val="00FD3EC2"/>
    <w:rsid w:val="00FD41FA"/>
    <w:rsid w:val="00FD431D"/>
    <w:rsid w:val="00FD4478"/>
    <w:rsid w:val="00FD459F"/>
    <w:rsid w:val="00FD4708"/>
    <w:rsid w:val="00FD49A1"/>
    <w:rsid w:val="00FD4A99"/>
    <w:rsid w:val="00FD4C62"/>
    <w:rsid w:val="00FD4D4F"/>
    <w:rsid w:val="00FD4D61"/>
    <w:rsid w:val="00FD4D80"/>
    <w:rsid w:val="00FD4E46"/>
    <w:rsid w:val="00FD4EA5"/>
    <w:rsid w:val="00FD4F03"/>
    <w:rsid w:val="00FD517C"/>
    <w:rsid w:val="00FD5292"/>
    <w:rsid w:val="00FD52D1"/>
    <w:rsid w:val="00FD5312"/>
    <w:rsid w:val="00FD5405"/>
    <w:rsid w:val="00FD55F3"/>
    <w:rsid w:val="00FD576B"/>
    <w:rsid w:val="00FD5875"/>
    <w:rsid w:val="00FD5A3A"/>
    <w:rsid w:val="00FD5B75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28C"/>
    <w:rsid w:val="00FD6318"/>
    <w:rsid w:val="00FD6457"/>
    <w:rsid w:val="00FD646D"/>
    <w:rsid w:val="00FD6535"/>
    <w:rsid w:val="00FD6552"/>
    <w:rsid w:val="00FD6578"/>
    <w:rsid w:val="00FD668C"/>
    <w:rsid w:val="00FD6802"/>
    <w:rsid w:val="00FD6823"/>
    <w:rsid w:val="00FD6850"/>
    <w:rsid w:val="00FD691B"/>
    <w:rsid w:val="00FD691D"/>
    <w:rsid w:val="00FD69C2"/>
    <w:rsid w:val="00FD6AF8"/>
    <w:rsid w:val="00FD6B7B"/>
    <w:rsid w:val="00FD6C40"/>
    <w:rsid w:val="00FD6D7C"/>
    <w:rsid w:val="00FD6E7E"/>
    <w:rsid w:val="00FD6F48"/>
    <w:rsid w:val="00FD6F8D"/>
    <w:rsid w:val="00FD7097"/>
    <w:rsid w:val="00FD7233"/>
    <w:rsid w:val="00FD731D"/>
    <w:rsid w:val="00FD75A6"/>
    <w:rsid w:val="00FD7736"/>
    <w:rsid w:val="00FD7808"/>
    <w:rsid w:val="00FD786A"/>
    <w:rsid w:val="00FD79EB"/>
    <w:rsid w:val="00FD7AF1"/>
    <w:rsid w:val="00FD7C0A"/>
    <w:rsid w:val="00FD7DC3"/>
    <w:rsid w:val="00FD7E09"/>
    <w:rsid w:val="00FD7E29"/>
    <w:rsid w:val="00FD7E85"/>
    <w:rsid w:val="00FD7EC7"/>
    <w:rsid w:val="00FE0042"/>
    <w:rsid w:val="00FE01FF"/>
    <w:rsid w:val="00FE02EB"/>
    <w:rsid w:val="00FE0389"/>
    <w:rsid w:val="00FE03AF"/>
    <w:rsid w:val="00FE0430"/>
    <w:rsid w:val="00FE0454"/>
    <w:rsid w:val="00FE053F"/>
    <w:rsid w:val="00FE0603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0EA"/>
    <w:rsid w:val="00FE11CC"/>
    <w:rsid w:val="00FE125A"/>
    <w:rsid w:val="00FE1555"/>
    <w:rsid w:val="00FE1950"/>
    <w:rsid w:val="00FE1F90"/>
    <w:rsid w:val="00FE220B"/>
    <w:rsid w:val="00FE22FF"/>
    <w:rsid w:val="00FE236E"/>
    <w:rsid w:val="00FE2388"/>
    <w:rsid w:val="00FE241F"/>
    <w:rsid w:val="00FE2535"/>
    <w:rsid w:val="00FE25F9"/>
    <w:rsid w:val="00FE2822"/>
    <w:rsid w:val="00FE28FB"/>
    <w:rsid w:val="00FE2ACA"/>
    <w:rsid w:val="00FE2D65"/>
    <w:rsid w:val="00FE2D74"/>
    <w:rsid w:val="00FE2E52"/>
    <w:rsid w:val="00FE2E71"/>
    <w:rsid w:val="00FE2EC4"/>
    <w:rsid w:val="00FE2F65"/>
    <w:rsid w:val="00FE31A7"/>
    <w:rsid w:val="00FE32B3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D92"/>
    <w:rsid w:val="00FE3E86"/>
    <w:rsid w:val="00FE3F2B"/>
    <w:rsid w:val="00FE40DF"/>
    <w:rsid w:val="00FE41A6"/>
    <w:rsid w:val="00FE4255"/>
    <w:rsid w:val="00FE4307"/>
    <w:rsid w:val="00FE4337"/>
    <w:rsid w:val="00FE433F"/>
    <w:rsid w:val="00FE47DE"/>
    <w:rsid w:val="00FE48E0"/>
    <w:rsid w:val="00FE491A"/>
    <w:rsid w:val="00FE4A3A"/>
    <w:rsid w:val="00FE4D3E"/>
    <w:rsid w:val="00FE4DFC"/>
    <w:rsid w:val="00FE50BC"/>
    <w:rsid w:val="00FE5133"/>
    <w:rsid w:val="00FE52F3"/>
    <w:rsid w:val="00FE53A5"/>
    <w:rsid w:val="00FE54F6"/>
    <w:rsid w:val="00FE5554"/>
    <w:rsid w:val="00FE5638"/>
    <w:rsid w:val="00FE5753"/>
    <w:rsid w:val="00FE57B5"/>
    <w:rsid w:val="00FE57EC"/>
    <w:rsid w:val="00FE5830"/>
    <w:rsid w:val="00FE5A4A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64"/>
    <w:rsid w:val="00FE6191"/>
    <w:rsid w:val="00FE61C7"/>
    <w:rsid w:val="00FE6247"/>
    <w:rsid w:val="00FE6399"/>
    <w:rsid w:val="00FE690F"/>
    <w:rsid w:val="00FE6B16"/>
    <w:rsid w:val="00FE720E"/>
    <w:rsid w:val="00FE7334"/>
    <w:rsid w:val="00FE748C"/>
    <w:rsid w:val="00FE760D"/>
    <w:rsid w:val="00FE7617"/>
    <w:rsid w:val="00FE76FC"/>
    <w:rsid w:val="00FE7809"/>
    <w:rsid w:val="00FE78EE"/>
    <w:rsid w:val="00FE78FA"/>
    <w:rsid w:val="00FE799C"/>
    <w:rsid w:val="00FE7A79"/>
    <w:rsid w:val="00FE7B91"/>
    <w:rsid w:val="00FE7BA0"/>
    <w:rsid w:val="00FE7CD6"/>
    <w:rsid w:val="00FE7DAF"/>
    <w:rsid w:val="00FE7E12"/>
    <w:rsid w:val="00FE7ED9"/>
    <w:rsid w:val="00FF0088"/>
    <w:rsid w:val="00FF01C1"/>
    <w:rsid w:val="00FF0204"/>
    <w:rsid w:val="00FF02CC"/>
    <w:rsid w:val="00FF0320"/>
    <w:rsid w:val="00FF032C"/>
    <w:rsid w:val="00FF03BD"/>
    <w:rsid w:val="00FF0467"/>
    <w:rsid w:val="00FF06BA"/>
    <w:rsid w:val="00FF0718"/>
    <w:rsid w:val="00FF07F2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0DC"/>
    <w:rsid w:val="00FF1147"/>
    <w:rsid w:val="00FF1193"/>
    <w:rsid w:val="00FF1289"/>
    <w:rsid w:val="00FF131C"/>
    <w:rsid w:val="00FF1446"/>
    <w:rsid w:val="00FF144B"/>
    <w:rsid w:val="00FF14A4"/>
    <w:rsid w:val="00FF188A"/>
    <w:rsid w:val="00FF1AA7"/>
    <w:rsid w:val="00FF1B18"/>
    <w:rsid w:val="00FF1DE2"/>
    <w:rsid w:val="00FF1E3C"/>
    <w:rsid w:val="00FF1E81"/>
    <w:rsid w:val="00FF1F44"/>
    <w:rsid w:val="00FF2394"/>
    <w:rsid w:val="00FF23BC"/>
    <w:rsid w:val="00FF2560"/>
    <w:rsid w:val="00FF2573"/>
    <w:rsid w:val="00FF2580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8F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0F"/>
    <w:rsid w:val="00FF414F"/>
    <w:rsid w:val="00FF4163"/>
    <w:rsid w:val="00FF41A8"/>
    <w:rsid w:val="00FF443A"/>
    <w:rsid w:val="00FF45CA"/>
    <w:rsid w:val="00FF47E2"/>
    <w:rsid w:val="00FF47EE"/>
    <w:rsid w:val="00FF484B"/>
    <w:rsid w:val="00FF4C7B"/>
    <w:rsid w:val="00FF4D8B"/>
    <w:rsid w:val="00FF4DE1"/>
    <w:rsid w:val="00FF4E01"/>
    <w:rsid w:val="00FF5066"/>
    <w:rsid w:val="00FF5146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49E"/>
    <w:rsid w:val="00FF65D1"/>
    <w:rsid w:val="00FF67EB"/>
    <w:rsid w:val="00FF687A"/>
    <w:rsid w:val="00FF6974"/>
    <w:rsid w:val="00FF6C1B"/>
    <w:rsid w:val="00FF6C7C"/>
    <w:rsid w:val="00FF6D04"/>
    <w:rsid w:val="00FF6DE3"/>
    <w:rsid w:val="00FF6E59"/>
    <w:rsid w:val="00FF6EB5"/>
    <w:rsid w:val="00FF6F64"/>
    <w:rsid w:val="00FF6FFA"/>
    <w:rsid w:val="00FF74B1"/>
    <w:rsid w:val="00FF74DE"/>
    <w:rsid w:val="00FF75DF"/>
    <w:rsid w:val="00FF7651"/>
    <w:rsid w:val="00FF78CC"/>
    <w:rsid w:val="00FF79DB"/>
    <w:rsid w:val="00FF7B39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84115E1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CDFCCB6A-E476-4D78-AA52-C62107D0A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7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rsid w:val="00844A9F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Nadpis2">
    <w:name w:val="heading 2"/>
    <w:basedOn w:val="Normlny"/>
    <w:next w:val="Normlny"/>
    <w:link w:val="Nadpis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Nadpis4">
    <w:name w:val="heading 4"/>
    <w:basedOn w:val="Nadpis1"/>
    <w:next w:val="Normlny"/>
    <w:link w:val="Nadpis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Nadpis5">
    <w:name w:val="heading 5"/>
    <w:basedOn w:val="Nadpis1"/>
    <w:next w:val="Normlny"/>
    <w:link w:val="Nadpis5Char"/>
    <w:uiPriority w:val="9"/>
    <w:semiHidden/>
    <w:rsid w:val="00E230AC"/>
    <w:pPr>
      <w:numPr>
        <w:numId w:val="0"/>
      </w:numPr>
      <w:outlineLvl w:val="4"/>
    </w:pPr>
  </w:style>
  <w:style w:type="paragraph" w:styleId="Nadpis6">
    <w:name w:val="heading 6"/>
    <w:basedOn w:val="Nadpis3"/>
    <w:next w:val="Normlny"/>
    <w:link w:val="Nadpis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Nadpis8">
    <w:name w:val="heading 8"/>
    <w:basedOn w:val="Normlny"/>
    <w:next w:val="Normlny"/>
    <w:link w:val="Nadpis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Nadpis9">
    <w:name w:val="heading 9"/>
    <w:basedOn w:val="Nadpis8"/>
    <w:next w:val="Normlny"/>
    <w:link w:val="Nadpis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"/>
    <w:semiHidden/>
    <w:rsid w:val="00E230AC"/>
    <w:pPr>
      <w:spacing w:after="120"/>
    </w:pPr>
  </w:style>
  <w:style w:type="paragraph" w:styleId="Podpise-mailu">
    <w:name w:val="E-mail Signature"/>
    <w:basedOn w:val="Normlny"/>
    <w:link w:val="Podpise-mailu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lny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lny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Predvolenpsmoodseku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Predvolenpsmoodseku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Predvolenpsmoodseku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lny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Predvolenpsmoodseku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Pta">
    <w:name w:val="footer"/>
    <w:aliases w:val="EY Footer"/>
    <w:basedOn w:val="EYNormal"/>
    <w:link w:val="PtaChar"/>
    <w:uiPriority w:val="7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lavika">
    <w:name w:val="header"/>
    <w:aliases w:val="EY Header"/>
    <w:basedOn w:val="EYNormal"/>
    <w:link w:val="HlavikaChar"/>
    <w:uiPriority w:val="7"/>
    <w:rsid w:val="00885BB3"/>
  </w:style>
  <w:style w:type="character" w:styleId="Hypertextovprepojenie">
    <w:name w:val="Hyperlink"/>
    <w:basedOn w:val="Predvolenpsmoodseku"/>
    <w:uiPriority w:val="99"/>
    <w:rsid w:val="00E230AC"/>
    <w:rPr>
      <w:color w:val="0000FF"/>
      <w:u w:val="single"/>
    </w:rPr>
  </w:style>
  <w:style w:type="character" w:styleId="slostrany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Obsah1">
    <w:name w:val="toc 1"/>
    <w:basedOn w:val="EYNormal"/>
    <w:next w:val="Normlny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Obsah2">
    <w:name w:val="toc 2"/>
    <w:basedOn w:val="EYNormal"/>
    <w:next w:val="Normlny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Obsah3">
    <w:name w:val="toc 3"/>
    <w:basedOn w:val="EYNormal"/>
    <w:next w:val="Normlny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Obsah4">
    <w:name w:val="toc 4"/>
    <w:basedOn w:val="EYNormal"/>
    <w:next w:val="Normlny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Odkaznavysvetlivku">
    <w:name w:val="endnote reference"/>
    <w:basedOn w:val="Predvolenpsmoodseku"/>
    <w:uiPriority w:val="9"/>
    <w:semiHidden/>
    <w:rsid w:val="00E230AC"/>
    <w:rPr>
      <w:vertAlign w:val="superscript"/>
    </w:rPr>
  </w:style>
  <w:style w:type="paragraph" w:styleId="Textvysvetlivky">
    <w:name w:val="endnote text"/>
    <w:basedOn w:val="Normlny"/>
    <w:link w:val="TextvysvetlivkyChar"/>
    <w:uiPriority w:val="9"/>
    <w:semiHidden/>
    <w:rsid w:val="00E230AC"/>
  </w:style>
  <w:style w:type="character" w:styleId="Odkaznapoznmkupodiarou">
    <w:name w:val="footnote reference"/>
    <w:aliases w:val="fr"/>
    <w:basedOn w:val="Predvolenpsmoodseku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TextpoznmkypodiarouChar">
    <w:name w:val="Text poznámky pod čiarou Char"/>
    <w:aliases w:val="fn Char,FT Char,ft Char,SD Footnote Text Char,Footnote Text AG Char"/>
    <w:basedOn w:val="Predvolenpsmoodseku"/>
    <w:link w:val="Textpoznmkypodiarou"/>
    <w:uiPriority w:val="9"/>
    <w:semiHidden/>
    <w:rsid w:val="002E3326"/>
    <w:rPr>
      <w:rFonts w:ascii="EYInterstate Light" w:hAnsi="EYInterstate Light"/>
      <w:sz w:val="18"/>
    </w:rPr>
  </w:style>
  <w:style w:type="paragraph" w:styleId="Textpoznmkypodiarou">
    <w:name w:val="footnote text"/>
    <w:aliases w:val="fn,FT,ft,SD Footnote Text,Footnote Text AG"/>
    <w:basedOn w:val="Normlny"/>
    <w:link w:val="Textpoznmkypodiarou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Predvolenpsmoodseku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lny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lny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lny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lny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Odkaznapoznmkupodiarou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Bezzoznamu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lny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lny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lny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lny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lny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lny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ZkladntextChar">
    <w:name w:val="Základný text Char"/>
    <w:basedOn w:val="Predvolenpsmoodseku"/>
    <w:link w:val="Zkladn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Podpise-mailuChar">
    <w:name w:val="Podpis e-mailu Char"/>
    <w:basedOn w:val="Predvolenpsmoodseku"/>
    <w:link w:val="Podpise-mailu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Odkaznakomentr">
    <w:name w:val="annotation reference"/>
    <w:basedOn w:val="Predvolenpsmoodseku"/>
    <w:uiPriority w:val="99"/>
    <w:semiHidden/>
    <w:unhideWhenUsed/>
    <w:rsid w:val="005349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3326"/>
    <w:rPr>
      <w:rFonts w:ascii="EYInterstate Light" w:hAnsi="EYInterstate Light"/>
    </w:rPr>
  </w:style>
  <w:style w:type="paragraph" w:styleId="Predmetkomentra">
    <w:name w:val="annotation subject"/>
    <w:basedOn w:val="Textkomentra"/>
    <w:next w:val="Textkomentra"/>
    <w:link w:val="PredmetkomentraChar"/>
    <w:uiPriority w:val="9"/>
    <w:semiHidden/>
    <w:unhideWhenUsed/>
    <w:rsid w:val="005349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lny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lny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lny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lny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Predvolenpsmoodseku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PtaChar">
    <w:name w:val="Päta Char"/>
    <w:aliases w:val="EY Footer Char"/>
    <w:link w:val="Pta"/>
    <w:uiPriority w:val="7"/>
    <w:rsid w:val="00CB332E"/>
    <w:rPr>
      <w:rFonts w:asciiTheme="majorHAnsi" w:hAnsiTheme="majorHAnsi"/>
      <w:noProof/>
      <w:kern w:val="12"/>
      <w:szCs w:val="24"/>
    </w:rPr>
  </w:style>
  <w:style w:type="character" w:customStyle="1" w:styleId="HlavikaChar">
    <w:name w:val="Hlavička Char"/>
    <w:aliases w:val="EY Header Char"/>
    <w:basedOn w:val="Predvolenpsmoodseku"/>
    <w:link w:val="Hlavika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lavika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Predvolenpsmoodseku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Odsekzoznamu">
    <w:name w:val="List Paragraph"/>
    <w:basedOn w:val="Normlny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lnywebov">
    <w:name w:val="Normal (Web)"/>
    <w:basedOn w:val="Normlny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Mriekatabuky">
    <w:name w:val="Table Grid"/>
    <w:basedOn w:val="Normlnatabuka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">
    <w:name w:val="List Table 3"/>
    <w:basedOn w:val="Normlnatabuka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Popis">
    <w:name w:val="caption"/>
    <w:basedOn w:val="Normlny"/>
    <w:next w:val="Normlny"/>
    <w:link w:val="Popis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Hlavikaobsahu">
    <w:name w:val="TOC Heading"/>
    <w:basedOn w:val="Nadpis1"/>
    <w:next w:val="Normlny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Vrazn">
    <w:name w:val="Strong"/>
    <w:basedOn w:val="Predvolenpsmoodseku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Nevyrieenzmienka">
    <w:name w:val="Unresolved Mention"/>
    <w:basedOn w:val="Predvolenpsmoodseku"/>
    <w:uiPriority w:val="99"/>
    <w:unhideWhenUsed/>
    <w:rsid w:val="00CA2F2B"/>
    <w:rPr>
      <w:color w:val="605E5C"/>
      <w:shd w:val="clear" w:color="auto" w:fill="E1DFDD"/>
    </w:rPr>
  </w:style>
  <w:style w:type="character" w:styleId="Zvraznenie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Popis"/>
    <w:link w:val="ObrzokChar"/>
    <w:qFormat/>
    <w:rsid w:val="006B1ACD"/>
    <w:pPr>
      <w:jc w:val="center"/>
    </w:pPr>
  </w:style>
  <w:style w:type="character" w:customStyle="1" w:styleId="PopisChar">
    <w:name w:val="Popis Char"/>
    <w:basedOn w:val="Predvolenpsmoodseku"/>
    <w:link w:val="Popis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Popis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Obsah5">
    <w:name w:val="toc 5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Obsah6">
    <w:name w:val="toc 6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Obsah7">
    <w:name w:val="toc 7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Obsah8">
    <w:name w:val="toc 8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Obsah9">
    <w:name w:val="toc 9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Zoznamobrzkov">
    <w:name w:val="table of figures"/>
    <w:aliases w:val="Zoznam príloh"/>
    <w:basedOn w:val="Normlny"/>
    <w:next w:val="Normlny"/>
    <w:uiPriority w:val="99"/>
    <w:unhideWhenUsed/>
    <w:rsid w:val="009A05DD"/>
  </w:style>
  <w:style w:type="paragraph" w:customStyle="1" w:styleId="Bulletcopy">
    <w:name w:val="Bullet copy"/>
    <w:basedOn w:val="Normlny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Zmienka">
    <w:name w:val="Mention"/>
    <w:basedOn w:val="Predvolenpsmoodseku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lny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Predvolenpsmoodseku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Predvolenpsmoodseku"/>
    <w:rsid w:val="006B1F49"/>
  </w:style>
  <w:style w:type="character" w:styleId="PouitHypertextovPrepojenie">
    <w:name w:val="FollowedHyperlink"/>
    <w:basedOn w:val="Predvolenpsmoodseku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lny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lny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lny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lny"/>
    <w:next w:val="Normlny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Predvolenpsmoodseku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lny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Predvolenpsmoodseku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lny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Hlavikazoznamucitci">
    <w:name w:val="toa heading"/>
    <w:basedOn w:val="Normlny"/>
    <w:next w:val="Normlny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Nadpis1Char">
    <w:name w:val="Nadpis 1 Char"/>
    <w:basedOn w:val="Predvolenpsmoodseku"/>
    <w:link w:val="Nadpis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TextvysvetlivkyChar">
    <w:name w:val="Text vysvetlivky Char"/>
    <w:basedOn w:val="Predvolenpsmoodseku"/>
    <w:link w:val="Textvysvetlivky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Predvolenpsmoodseku"/>
    <w:uiPriority w:val="99"/>
    <w:semiHidden/>
    <w:rsid w:val="00264568"/>
    <w:rPr>
      <w:rFonts w:asciiTheme="minorHAnsi" w:hAnsiTheme="minorHAnsi"/>
      <w:lang w:val="sk-SK"/>
    </w:rPr>
  </w:style>
  <w:style w:type="character" w:styleId="Zstupntext">
    <w:name w:val="Placeholder Text"/>
    <w:basedOn w:val="Predvolenpsmoodseku"/>
    <w:uiPriority w:val="99"/>
    <w:semiHidden/>
    <w:rsid w:val="0015579F"/>
    <w:rPr>
      <w:color w:val="808080"/>
    </w:rPr>
  </w:style>
  <w:style w:type="character" w:customStyle="1" w:styleId="ui-provider">
    <w:name w:val="ui-provider"/>
    <w:basedOn w:val="Predvolenpsmoodseku"/>
    <w:rsid w:val="00046EB6"/>
  </w:style>
  <w:style w:type="character" w:styleId="sloriadka">
    <w:name w:val="line number"/>
    <w:basedOn w:val="Predvolenpsmoodseku"/>
    <w:uiPriority w:val="9"/>
    <w:semiHidden/>
    <w:unhideWhenUsed/>
    <w:rsid w:val="00563255"/>
  </w:style>
  <w:style w:type="paragraph" w:styleId="PredformtovanHTML">
    <w:name w:val="HTML Preformatted"/>
    <w:basedOn w:val="Normlny"/>
    <w:link w:val="PredformtovanHTMLChar"/>
    <w:uiPriority w:val="99"/>
    <w:unhideWhenUsed/>
    <w:rsid w:val="00EF33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line="240" w:lineRule="auto"/>
    </w:pPr>
    <w:rPr>
      <w:rFonts w:ascii="Courier New" w:hAnsi="Courier New" w:cs="Courier New"/>
      <w:sz w:val="20"/>
      <w:lang w:eastAsia="sk-SK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EF3388"/>
    <w:rPr>
      <w:rFonts w:ascii="Courier New" w:hAnsi="Courier New" w:cs="Courier New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8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12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082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399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0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33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://www.oasis-open.org/specs/index.php" TargetMode="External"/><Relationship Id="rId26" Type="http://schemas.openxmlformats.org/officeDocument/2006/relationships/hyperlink" Target="http://www.w3.org/TR/xmldsig-core" TargetMode="External"/><Relationship Id="rId39" Type="http://schemas.openxmlformats.org/officeDocument/2006/relationships/image" Target="media/image8.png"/><Relationship Id="rId21" Type="http://schemas.openxmlformats.org/officeDocument/2006/relationships/hyperlink" Target="http://www.w3.org/TR/soap12-part1/" TargetMode="External"/><Relationship Id="rId34" Type="http://schemas.openxmlformats.org/officeDocument/2006/relationships/hyperlink" Target="https://okte.sk/sk/fakturacne-udaje/certifikaty/" TargetMode="External"/><Relationship Id="rId42" Type="http://schemas.openxmlformats.org/officeDocument/2006/relationships/header" Target="header4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hyperlink" Target="http://okte.sk/isfu/services/types/DownloadMessage/2025/0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://www.oasis-open.org/committees/tc_home.php?wg_abbrev=wss" TargetMode="External"/><Relationship Id="rId32" Type="http://schemas.openxmlformats.org/officeDocument/2006/relationships/hyperlink" Target="https://uat-isfu.okte.sk/interfaces/UploadMessage?wsdl" TargetMode="External"/><Relationship Id="rId37" Type="http://schemas.openxmlformats.org/officeDocument/2006/relationships/image" Target="media/image6.png"/><Relationship Id="rId40" Type="http://schemas.openxmlformats.org/officeDocument/2006/relationships/image" Target="media/image9.png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hyperlink" Target="https://okte.sk/sk/fakturacne-udaje/certifikaty/" TargetMode="External"/><Relationship Id="rId28" Type="http://schemas.openxmlformats.org/officeDocument/2006/relationships/hyperlink" Target="https://okte.sk/sk/fakturacne-udaje/certifikaty/" TargetMode="External"/><Relationship Id="rId36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yperlink" Target="http://www.w3.org/Submission/2004/SUBM-ws-addressing-20040810" TargetMode="External"/><Relationship Id="rId31" Type="http://schemas.openxmlformats.org/officeDocument/2006/relationships/hyperlink" Target="https://isfu.okte.sk/interfaces/DownloadMessage?wsdl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https://okte.sk/sk/fakturacne-udaje/certifikaty/" TargetMode="External"/><Relationship Id="rId27" Type="http://schemas.openxmlformats.org/officeDocument/2006/relationships/hyperlink" Target="http://schemas.xmlsoap.org/ws/2004/08/addressing/role/anonymous" TargetMode="External"/><Relationship Id="rId30" Type="http://schemas.openxmlformats.org/officeDocument/2006/relationships/hyperlink" Target="https://isfu.okte.sk/interfaces/UploadMessage?wsdl" TargetMode="External"/><Relationship Id="rId35" Type="http://schemas.openxmlformats.org/officeDocument/2006/relationships/image" Target="media/image4.png"/><Relationship Id="rId43" Type="http://schemas.openxmlformats.org/officeDocument/2006/relationships/footer" Target="footer4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://www.w3.org/TR/soap12" TargetMode="External"/><Relationship Id="rId25" Type="http://schemas.openxmlformats.org/officeDocument/2006/relationships/hyperlink" Target="https://eidas.ec.europa.eu/efda/trust-services/browse/eidas/tls" TargetMode="External"/><Relationship Id="rId33" Type="http://schemas.openxmlformats.org/officeDocument/2006/relationships/hyperlink" Target="https://uat-isfu.okte.sk/interfaces/DownloadMessage?wsdl" TargetMode="External"/><Relationship Id="rId38" Type="http://schemas.openxmlformats.org/officeDocument/2006/relationships/image" Target="media/image7.png"/><Relationship Id="rId20" Type="http://schemas.openxmlformats.org/officeDocument/2006/relationships/hyperlink" Target="http://okte.sk/isfu/services/types/N&#225;zovSlu&#382;by/Verzia" TargetMode="External"/><Relationship Id="rId41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8e1c63f-c615-49f7-9b37-8393711f126f" xsi:nil="true"/>
    <lcf76f155ced4ddcb4097134ff3c332f xmlns="8d046ffc-5152-4579-89ae-66ae62259f7d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3D1F152F17934DBC755BF3D912050A" ma:contentTypeVersion="10" ma:contentTypeDescription="Create a new document." ma:contentTypeScope="" ma:versionID="f0a8bd8d8936dd5ed97e3da8f35127d3">
  <xsd:schema xmlns:xsd="http://www.w3.org/2001/XMLSchema" xmlns:xs="http://www.w3.org/2001/XMLSchema" xmlns:p="http://schemas.microsoft.com/office/2006/metadata/properties" xmlns:ns2="8d046ffc-5152-4579-89ae-66ae62259f7d" xmlns:ns3="58e1c63f-c615-49f7-9b37-8393711f126f" targetNamespace="http://schemas.microsoft.com/office/2006/metadata/properties" ma:root="true" ma:fieldsID="7633cdec88fe97625aadfa4ae43bdeaa" ns2:_="" ns3:_="">
    <xsd:import namespace="8d046ffc-5152-4579-89ae-66ae62259f7d"/>
    <xsd:import namespace="58e1c63f-c615-49f7-9b37-8393711f12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46ffc-5152-4579-89ae-66ae62259f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fb78b3e5-2034-4ec6-9f42-46791e0042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1c63f-c615-49f7-9b37-8393711f126f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454c12b-e3b0-4d25-87ba-694ad8df9ca3}" ma:internalName="TaxCatchAll" ma:showField="CatchAllData" ma:web="58e1c63f-c615-49f7-9b37-8393711f12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00AB28-C7DE-4498-914A-75DA9AC1ACBC}">
  <ds:schemaRefs>
    <ds:schemaRef ds:uri="http://schemas.microsoft.com/office/2006/metadata/properties"/>
    <ds:schemaRef ds:uri="http://schemas.microsoft.com/office/infopath/2007/PartnerControls"/>
    <ds:schemaRef ds:uri="58e1c63f-c615-49f7-9b37-8393711f126f"/>
    <ds:schemaRef ds:uri="8d046ffc-5152-4579-89ae-66ae62259f7d"/>
  </ds:schemaRefs>
</ds:datastoreItem>
</file>

<file path=customXml/itemProps2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B8F9FB-A347-4E54-A5CA-BBC01F53A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046ffc-5152-4579-89ae-66ae62259f7d"/>
    <ds:schemaRef ds:uri="58e1c63f-c615-49f7-9b37-8393711f12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4</TotalTime>
  <Pages>39</Pages>
  <Words>9168</Words>
  <Characters>52263</Characters>
  <Application>Microsoft Office Word</Application>
  <DocSecurity>0</DocSecurity>
  <Lines>435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EY</Company>
  <LinksUpToDate>false</LinksUpToDate>
  <CharactersWithSpaces>61309</CharactersWithSpaces>
  <SharedDoc>false</SharedDoc>
  <HLinks>
    <vt:vector size="540" baseType="variant">
      <vt:variant>
        <vt:i4>1048636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206593119</vt:lpwstr>
      </vt:variant>
      <vt:variant>
        <vt:i4>1048636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206593118</vt:lpwstr>
      </vt:variant>
      <vt:variant>
        <vt:i4>1048636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206593117</vt:lpwstr>
      </vt:variant>
      <vt:variant>
        <vt:i4>1048636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206593116</vt:lpwstr>
      </vt:variant>
      <vt:variant>
        <vt:i4>1048636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206593115</vt:lpwstr>
      </vt:variant>
      <vt:variant>
        <vt:i4>1048636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206593114</vt:lpwstr>
      </vt:variant>
      <vt:variant>
        <vt:i4>1048636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206593113</vt:lpwstr>
      </vt:variant>
      <vt:variant>
        <vt:i4>1048636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206593112</vt:lpwstr>
      </vt:variant>
      <vt:variant>
        <vt:i4>1048636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206593111</vt:lpwstr>
      </vt:variant>
      <vt:variant>
        <vt:i4>1048636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206593110</vt:lpwstr>
      </vt:variant>
      <vt:variant>
        <vt:i4>1114172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206593109</vt:lpwstr>
      </vt:variant>
      <vt:variant>
        <vt:i4>1114172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206593108</vt:lpwstr>
      </vt:variant>
      <vt:variant>
        <vt:i4>1114172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206593107</vt:lpwstr>
      </vt:variant>
      <vt:variant>
        <vt:i4>111417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206593106</vt:lpwstr>
      </vt:variant>
      <vt:variant>
        <vt:i4>111417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06593103</vt:lpwstr>
      </vt:variant>
      <vt:variant>
        <vt:i4>1114172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06593102</vt:lpwstr>
      </vt:variant>
      <vt:variant>
        <vt:i4>1114172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06593101</vt:lpwstr>
      </vt:variant>
      <vt:variant>
        <vt:i4>1114172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06593100</vt:lpwstr>
      </vt:variant>
      <vt:variant>
        <vt:i4>1572925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06593099</vt:lpwstr>
      </vt:variant>
      <vt:variant>
        <vt:i4>157292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06593098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06593097</vt:lpwstr>
      </vt:variant>
      <vt:variant>
        <vt:i4>1310811</vt:i4>
      </vt:variant>
      <vt:variant>
        <vt:i4>408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1704024</vt:i4>
      </vt:variant>
      <vt:variant>
        <vt:i4>405</vt:i4>
      </vt:variant>
      <vt:variant>
        <vt:i4>0</vt:i4>
      </vt:variant>
      <vt:variant>
        <vt:i4>5</vt:i4>
      </vt:variant>
      <vt:variant>
        <vt:lpwstr>https://uat-isfu.okte.sk/interfaces/DownloadMessage?wsdl</vt:lpwstr>
      </vt:variant>
      <vt:variant>
        <vt:lpwstr/>
      </vt:variant>
      <vt:variant>
        <vt:i4>3801134</vt:i4>
      </vt:variant>
      <vt:variant>
        <vt:i4>402</vt:i4>
      </vt:variant>
      <vt:variant>
        <vt:i4>0</vt:i4>
      </vt:variant>
      <vt:variant>
        <vt:i4>5</vt:i4>
      </vt:variant>
      <vt:variant>
        <vt:lpwstr>https://uat-isfu.okte.sk/interfaces/DownloadMessage</vt:lpwstr>
      </vt:variant>
      <vt:variant>
        <vt:lpwstr/>
      </vt:variant>
      <vt:variant>
        <vt:i4>7012414</vt:i4>
      </vt:variant>
      <vt:variant>
        <vt:i4>399</vt:i4>
      </vt:variant>
      <vt:variant>
        <vt:i4>0</vt:i4>
      </vt:variant>
      <vt:variant>
        <vt:i4>5</vt:i4>
      </vt:variant>
      <vt:variant>
        <vt:lpwstr>https://uat-isfu.okte.sk/interfaces/UploadMessage?wsdl</vt:lpwstr>
      </vt:variant>
      <vt:variant>
        <vt:lpwstr/>
      </vt:variant>
      <vt:variant>
        <vt:i4>4915272</vt:i4>
      </vt:variant>
      <vt:variant>
        <vt:i4>396</vt:i4>
      </vt:variant>
      <vt:variant>
        <vt:i4>0</vt:i4>
      </vt:variant>
      <vt:variant>
        <vt:i4>5</vt:i4>
      </vt:variant>
      <vt:variant>
        <vt:lpwstr>https://uat-isfu.okte.sk/interfaces/UploadMessage</vt:lpwstr>
      </vt:variant>
      <vt:variant>
        <vt:lpwstr/>
      </vt:variant>
      <vt:variant>
        <vt:i4>5636185</vt:i4>
      </vt:variant>
      <vt:variant>
        <vt:i4>390</vt:i4>
      </vt:variant>
      <vt:variant>
        <vt:i4>0</vt:i4>
      </vt:variant>
      <vt:variant>
        <vt:i4>5</vt:i4>
      </vt:variant>
      <vt:variant>
        <vt:lpwstr>https://isfu.okte.sk/interfaces/DownloadMessage?wsdl</vt:lpwstr>
      </vt:variant>
      <vt:variant>
        <vt:lpwstr/>
      </vt:variant>
      <vt:variant>
        <vt:i4>7733295</vt:i4>
      </vt:variant>
      <vt:variant>
        <vt:i4>387</vt:i4>
      </vt:variant>
      <vt:variant>
        <vt:i4>0</vt:i4>
      </vt:variant>
      <vt:variant>
        <vt:i4>5</vt:i4>
      </vt:variant>
      <vt:variant>
        <vt:lpwstr>https://isfu.okte.sk/interfaces/DownloadMessage</vt:lpwstr>
      </vt:variant>
      <vt:variant>
        <vt:lpwstr/>
      </vt:variant>
      <vt:variant>
        <vt:i4>2555967</vt:i4>
      </vt:variant>
      <vt:variant>
        <vt:i4>384</vt:i4>
      </vt:variant>
      <vt:variant>
        <vt:i4>0</vt:i4>
      </vt:variant>
      <vt:variant>
        <vt:i4>5</vt:i4>
      </vt:variant>
      <vt:variant>
        <vt:lpwstr>https://isfu.okte.sk/interfaces/UploadMessage?wsdl</vt:lpwstr>
      </vt:variant>
      <vt:variant>
        <vt:lpwstr/>
      </vt:variant>
      <vt:variant>
        <vt:i4>458825</vt:i4>
      </vt:variant>
      <vt:variant>
        <vt:i4>381</vt:i4>
      </vt:variant>
      <vt:variant>
        <vt:i4>0</vt:i4>
      </vt:variant>
      <vt:variant>
        <vt:i4>5</vt:i4>
      </vt:variant>
      <vt:variant>
        <vt:lpwstr>https://isfu.okte.sk/interfaces/UploadMessage</vt:lpwstr>
      </vt:variant>
      <vt:variant>
        <vt:lpwstr/>
      </vt:variant>
      <vt:variant>
        <vt:i4>4063277</vt:i4>
      </vt:variant>
      <vt:variant>
        <vt:i4>363</vt:i4>
      </vt:variant>
      <vt:variant>
        <vt:i4>0</vt:i4>
      </vt:variant>
      <vt:variant>
        <vt:i4>5</vt:i4>
      </vt:variant>
      <vt:variant>
        <vt:lpwstr>http://okte.sk/isfu/services/types/DownloadMessage/2025/04</vt:lpwstr>
      </vt:variant>
      <vt:variant>
        <vt:lpwstr/>
      </vt:variant>
      <vt:variant>
        <vt:i4>1310811</vt:i4>
      </vt:variant>
      <vt:variant>
        <vt:i4>339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2883690</vt:i4>
      </vt:variant>
      <vt:variant>
        <vt:i4>336</vt:i4>
      </vt:variant>
      <vt:variant>
        <vt:i4>0</vt:i4>
      </vt:variant>
      <vt:variant>
        <vt:i4>5</vt:i4>
      </vt:variant>
      <vt:variant>
        <vt:lpwstr>http://schemas.xmlsoap.org/ws/2004/08/addressing/role/anonymous</vt:lpwstr>
      </vt:variant>
      <vt:variant>
        <vt:lpwstr/>
      </vt:variant>
      <vt:variant>
        <vt:i4>4980754</vt:i4>
      </vt:variant>
      <vt:variant>
        <vt:i4>333</vt:i4>
      </vt:variant>
      <vt:variant>
        <vt:i4>0</vt:i4>
      </vt:variant>
      <vt:variant>
        <vt:i4>5</vt:i4>
      </vt:variant>
      <vt:variant>
        <vt:lpwstr>http://www.w3.org/TR/xmldsig-core</vt:lpwstr>
      </vt:variant>
      <vt:variant>
        <vt:lpwstr/>
      </vt:variant>
      <vt:variant>
        <vt:i4>7536766</vt:i4>
      </vt:variant>
      <vt:variant>
        <vt:i4>330</vt:i4>
      </vt:variant>
      <vt:variant>
        <vt:i4>0</vt:i4>
      </vt:variant>
      <vt:variant>
        <vt:i4>5</vt:i4>
      </vt:variant>
      <vt:variant>
        <vt:lpwstr>https://eidas.ec.europa.eu/efda/trust-services/browse/eidas/tls</vt:lpwstr>
      </vt:variant>
      <vt:variant>
        <vt:lpwstr/>
      </vt:variant>
      <vt:variant>
        <vt:i4>3539050</vt:i4>
      </vt:variant>
      <vt:variant>
        <vt:i4>327</vt:i4>
      </vt:variant>
      <vt:variant>
        <vt:i4>0</vt:i4>
      </vt:variant>
      <vt:variant>
        <vt:i4>5</vt:i4>
      </vt:variant>
      <vt:variant>
        <vt:lpwstr>http://www.oasis-open.org/committees/tc_home.php?wg_abbrev=wss</vt:lpwstr>
      </vt:variant>
      <vt:variant>
        <vt:lpwstr/>
      </vt:variant>
      <vt:variant>
        <vt:i4>1310811</vt:i4>
      </vt:variant>
      <vt:variant>
        <vt:i4>312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1310811</vt:i4>
      </vt:variant>
      <vt:variant>
        <vt:i4>309</vt:i4>
      </vt:variant>
      <vt:variant>
        <vt:i4>0</vt:i4>
      </vt:variant>
      <vt:variant>
        <vt:i4>5</vt:i4>
      </vt:variant>
      <vt:variant>
        <vt:lpwstr>https://okte.sk/sk/fakturacne-udaje/certifikaty/</vt:lpwstr>
      </vt:variant>
      <vt:variant>
        <vt:lpwstr/>
      </vt:variant>
      <vt:variant>
        <vt:i4>8060975</vt:i4>
      </vt:variant>
      <vt:variant>
        <vt:i4>306</vt:i4>
      </vt:variant>
      <vt:variant>
        <vt:i4>0</vt:i4>
      </vt:variant>
      <vt:variant>
        <vt:i4>5</vt:i4>
      </vt:variant>
      <vt:variant>
        <vt:lpwstr>http://www.w3.org/TR/soap12-part1/</vt:lpwstr>
      </vt:variant>
      <vt:variant>
        <vt:lpwstr>soapfault</vt:lpwstr>
      </vt:variant>
      <vt:variant>
        <vt:i4>21299350</vt:i4>
      </vt:variant>
      <vt:variant>
        <vt:i4>303</vt:i4>
      </vt:variant>
      <vt:variant>
        <vt:i4>0</vt:i4>
      </vt:variant>
      <vt:variant>
        <vt:i4>5</vt:i4>
      </vt:variant>
      <vt:variant>
        <vt:lpwstr>http://okte.sk/isfu/services/types/NázovSlužby/Verzia</vt:lpwstr>
      </vt:variant>
      <vt:variant>
        <vt:lpwstr/>
      </vt:variant>
      <vt:variant>
        <vt:i4>4456455</vt:i4>
      </vt:variant>
      <vt:variant>
        <vt:i4>297</vt:i4>
      </vt:variant>
      <vt:variant>
        <vt:i4>0</vt:i4>
      </vt:variant>
      <vt:variant>
        <vt:i4>5</vt:i4>
      </vt:variant>
      <vt:variant>
        <vt:lpwstr>http://www.w3.org/Submission/2004/SUBM-ws-addressing-20040810</vt:lpwstr>
      </vt:variant>
      <vt:variant>
        <vt:lpwstr/>
      </vt:variant>
      <vt:variant>
        <vt:i4>6750262</vt:i4>
      </vt:variant>
      <vt:variant>
        <vt:i4>294</vt:i4>
      </vt:variant>
      <vt:variant>
        <vt:i4>0</vt:i4>
      </vt:variant>
      <vt:variant>
        <vt:i4>5</vt:i4>
      </vt:variant>
      <vt:variant>
        <vt:lpwstr>http://www.oasis-open.org/specs/index.php</vt:lpwstr>
      </vt:variant>
      <vt:variant>
        <vt:lpwstr>wssv1.0</vt:lpwstr>
      </vt:variant>
      <vt:variant>
        <vt:i4>8257583</vt:i4>
      </vt:variant>
      <vt:variant>
        <vt:i4>291</vt:i4>
      </vt:variant>
      <vt:variant>
        <vt:i4>0</vt:i4>
      </vt:variant>
      <vt:variant>
        <vt:i4>5</vt:i4>
      </vt:variant>
      <vt:variant>
        <vt:lpwstr>http://www.w3.org/TR/soap12</vt:lpwstr>
      </vt:variant>
      <vt:variant>
        <vt:lpwstr/>
      </vt:variant>
      <vt:variant>
        <vt:i4>137630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06592957</vt:lpwstr>
      </vt:variant>
      <vt:variant>
        <vt:i4>137630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06592956</vt:lpwstr>
      </vt:variant>
      <vt:variant>
        <vt:i4>137630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06592955</vt:lpwstr>
      </vt:variant>
      <vt:variant>
        <vt:i4>137630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06592954</vt:lpwstr>
      </vt:variant>
      <vt:variant>
        <vt:i4>137630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06592953</vt:lpwstr>
      </vt:variant>
      <vt:variant>
        <vt:i4>137630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06592952</vt:lpwstr>
      </vt:variant>
      <vt:variant>
        <vt:i4>137630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06592951</vt:lpwstr>
      </vt:variant>
      <vt:variant>
        <vt:i4>13763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06592950</vt:lpwstr>
      </vt:variant>
      <vt:variant>
        <vt:i4>131077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06592949</vt:lpwstr>
      </vt:variant>
      <vt:variant>
        <vt:i4>131077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06592948</vt:lpwstr>
      </vt:variant>
      <vt:variant>
        <vt:i4>131077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06592947</vt:lpwstr>
      </vt:variant>
      <vt:variant>
        <vt:i4>131077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06592946</vt:lpwstr>
      </vt:variant>
      <vt:variant>
        <vt:i4>131077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06592945</vt:lpwstr>
      </vt:variant>
      <vt:variant>
        <vt:i4>131077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06592944</vt:lpwstr>
      </vt:variant>
      <vt:variant>
        <vt:i4>131077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06592943</vt:lpwstr>
      </vt:variant>
      <vt:variant>
        <vt:i4>131077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06592942</vt:lpwstr>
      </vt:variant>
      <vt:variant>
        <vt:i4>131077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06592941</vt:lpwstr>
      </vt:variant>
      <vt:variant>
        <vt:i4>131077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06592940</vt:lpwstr>
      </vt:variant>
      <vt:variant>
        <vt:i4>12452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06592939</vt:lpwstr>
      </vt:variant>
      <vt:variant>
        <vt:i4>124523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06592938</vt:lpwstr>
      </vt:variant>
      <vt:variant>
        <vt:i4>124523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06592937</vt:lpwstr>
      </vt:variant>
      <vt:variant>
        <vt:i4>124523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06592936</vt:lpwstr>
      </vt:variant>
      <vt:variant>
        <vt:i4>124523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06592935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06592934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06592933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06592932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06592931</vt:lpwstr>
      </vt:variant>
      <vt:variant>
        <vt:i4>12452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06592930</vt:lpwstr>
      </vt:variant>
      <vt:variant>
        <vt:i4>11797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06592929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06592928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0659292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06592926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06592925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06592924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06592923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06592922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06592921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06592920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06592919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06592918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06592917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06592916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06592915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06592914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06592913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06592912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659291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Nedeljaková Zuzana</cp:lastModifiedBy>
  <cp:revision>7</cp:revision>
  <cp:lastPrinted>2025-08-14T16:07:00Z</cp:lastPrinted>
  <dcterms:created xsi:type="dcterms:W3CDTF">2025-08-21T21:09:00Z</dcterms:created>
  <dcterms:modified xsi:type="dcterms:W3CDTF">2025-08-2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3D1F152F17934DBC755BF3D912050A</vt:lpwstr>
  </property>
  <property fmtid="{D5CDD505-2E9C-101B-9397-08002B2CF9AE}" pid="3" name="MediaServiceImageTags">
    <vt:lpwstr/>
  </property>
  <property fmtid="{D5CDD505-2E9C-101B-9397-08002B2CF9AE}" pid="4" name="_dlc_DocIdItemGuid">
    <vt:lpwstr>fe4d83cf-c47a-499a-98f5-3fa18eebea37</vt:lpwstr>
  </property>
  <property fmtid="{D5CDD505-2E9C-101B-9397-08002B2CF9AE}" pid="5" name="MSIP_Label_dfc6fefc-9bd0-4672-877d-ab31f63a0a69_Enabled">
    <vt:lpwstr>true</vt:lpwstr>
  </property>
  <property fmtid="{D5CDD505-2E9C-101B-9397-08002B2CF9AE}" pid="6" name="MSIP_Label_dfc6fefc-9bd0-4672-877d-ab31f63a0a69_SetDate">
    <vt:lpwstr>2025-08-22T13:45:36Z</vt:lpwstr>
  </property>
  <property fmtid="{D5CDD505-2E9C-101B-9397-08002B2CF9AE}" pid="7" name="MSIP_Label_dfc6fefc-9bd0-4672-877d-ab31f63a0a69_Method">
    <vt:lpwstr>Standard</vt:lpwstr>
  </property>
  <property fmtid="{D5CDD505-2E9C-101B-9397-08002B2CF9AE}" pid="8" name="MSIP_Label_dfc6fefc-9bd0-4672-877d-ab31f63a0a69_Name">
    <vt:lpwstr>Verejné</vt:lpwstr>
  </property>
  <property fmtid="{D5CDD505-2E9C-101B-9397-08002B2CF9AE}" pid="9" name="MSIP_Label_dfc6fefc-9bd0-4672-877d-ab31f63a0a69_SiteId">
    <vt:lpwstr>6aeb20b8-dd96-48ea-8f62-7b093359d6e8</vt:lpwstr>
  </property>
  <property fmtid="{D5CDD505-2E9C-101B-9397-08002B2CF9AE}" pid="10" name="MSIP_Label_dfc6fefc-9bd0-4672-877d-ab31f63a0a69_ActionId">
    <vt:lpwstr>6b9fb9c4-92e1-405a-872b-8efc7ebdc4c8</vt:lpwstr>
  </property>
  <property fmtid="{D5CDD505-2E9C-101B-9397-08002B2CF9AE}" pid="11" name="MSIP_Label_dfc6fefc-9bd0-4672-877d-ab31f63a0a69_ContentBits">
    <vt:lpwstr>0</vt:lpwstr>
  </property>
</Properties>
</file>